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B3D3869" w14:textId="77777777" w:rsidR="00510F72" w:rsidRPr="00DA66B1" w:rsidRDefault="00510F72" w:rsidP="00510F72">
      <w:pPr>
        <w:rPr>
          <w:color w:val="000080"/>
        </w:rPr>
      </w:pPr>
    </w:p>
    <w:p w14:paraId="46A9C60C" w14:textId="77777777" w:rsidR="00510F72" w:rsidRPr="00DA66B1" w:rsidRDefault="00510F72" w:rsidP="00510F72">
      <w:pPr>
        <w:rPr>
          <w:color w:val="000080"/>
        </w:rPr>
      </w:pPr>
    </w:p>
    <w:p w14:paraId="7A1F9325" w14:textId="77777777" w:rsidR="00510F72" w:rsidRPr="00DA66B1" w:rsidRDefault="00510F72" w:rsidP="00510F72">
      <w:pPr>
        <w:rPr>
          <w:color w:val="000080"/>
        </w:rPr>
      </w:pPr>
    </w:p>
    <w:p w14:paraId="285CFC03" w14:textId="77777777" w:rsidR="00510F72" w:rsidRPr="00DA66B1" w:rsidRDefault="00510F72" w:rsidP="00510F72">
      <w:pPr>
        <w:rPr>
          <w:color w:val="000080"/>
        </w:rPr>
      </w:pPr>
    </w:p>
    <w:p w14:paraId="123CC573" w14:textId="77777777" w:rsidR="00510F72" w:rsidRPr="00DA66B1" w:rsidRDefault="00510F72" w:rsidP="00510F72">
      <w:pPr>
        <w:jc w:val="center"/>
        <w:rPr>
          <w:color w:val="000080"/>
        </w:rPr>
      </w:pPr>
      <w:r w:rsidRPr="00DA66B1">
        <w:rPr>
          <w:noProof/>
          <w:color w:val="000080"/>
          <w:lang w:val="en-US" w:bidi="ar-SA"/>
        </w:rPr>
        <w:drawing>
          <wp:anchor distT="0" distB="0" distL="114300" distR="114300" simplePos="0" relativeHeight="251658240" behindDoc="1" locked="0" layoutInCell="1" allowOverlap="1" wp14:anchorId="7049812E" wp14:editId="4EEDA211">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9"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14:paraId="406F95C2" w14:textId="77777777" w:rsidR="00510F72" w:rsidRPr="00DA66B1" w:rsidRDefault="00510F72" w:rsidP="00510F72">
      <w:pPr>
        <w:jc w:val="center"/>
        <w:rPr>
          <w:b/>
          <w:sz w:val="32"/>
          <w:szCs w:val="32"/>
        </w:rPr>
      </w:pPr>
    </w:p>
    <w:p w14:paraId="13D10A2C" w14:textId="77777777" w:rsidR="00221CC4" w:rsidRPr="00DA66B1" w:rsidRDefault="00221CC4" w:rsidP="00510F72">
      <w:pPr>
        <w:jc w:val="center"/>
        <w:rPr>
          <w:b/>
          <w:sz w:val="32"/>
          <w:szCs w:val="32"/>
        </w:rPr>
      </w:pPr>
    </w:p>
    <w:p w14:paraId="557FF387" w14:textId="77777777" w:rsidR="00E14964" w:rsidRPr="00DA66B1" w:rsidRDefault="00E14964" w:rsidP="00E14964">
      <w:pPr>
        <w:pStyle w:val="Title"/>
      </w:pPr>
    </w:p>
    <w:p w14:paraId="28AE6F11" w14:textId="77777777" w:rsidR="00510F72" w:rsidRPr="00DA66B1" w:rsidRDefault="00BC39B6" w:rsidP="000D394D">
      <w:pPr>
        <w:pStyle w:val="MainTitle"/>
      </w:pPr>
      <w:r w:rsidRPr="00DA66B1">
        <w:t>Projecte Final de Carrera</w:t>
      </w:r>
    </w:p>
    <w:p w14:paraId="46E79DAA" w14:textId="77777777" w:rsidR="00510F72" w:rsidRPr="00DA66B1" w:rsidRDefault="00DE739C" w:rsidP="00015140">
      <w:pPr>
        <w:pStyle w:val="Title"/>
        <w:outlineLvl w:val="0"/>
      </w:pPr>
      <w:r w:rsidRPr="00DA66B1">
        <w:t>Memòria</w:t>
      </w:r>
    </w:p>
    <w:p w14:paraId="3E986F54" w14:textId="77777777" w:rsidR="00774607" w:rsidRPr="00DA66B1" w:rsidRDefault="00DE739C" w:rsidP="00015140">
      <w:pPr>
        <w:pStyle w:val="Subtitle"/>
        <w:outlineLvl w:val="0"/>
      </w:pPr>
      <w:r w:rsidRPr="00DA66B1">
        <w:t>Aprenentatge d’idiomes</w:t>
      </w:r>
    </w:p>
    <w:p w14:paraId="78F3CAEB" w14:textId="77777777" w:rsidR="00774607" w:rsidRPr="00DA66B1" w:rsidRDefault="00774607" w:rsidP="00774607">
      <w:pPr>
        <w:rPr>
          <w:lang w:bidi="hi-IN"/>
        </w:rPr>
      </w:pPr>
    </w:p>
    <w:p w14:paraId="3BBC9EAB" w14:textId="77777777" w:rsidR="00510F72" w:rsidRPr="00DA66B1" w:rsidRDefault="002071C7" w:rsidP="00015140">
      <w:pPr>
        <w:pStyle w:val="Subtitle"/>
        <w:outlineLvl w:val="0"/>
        <w:rPr>
          <w:rStyle w:val="IntenseEmphasis"/>
        </w:rPr>
      </w:pPr>
      <w:r w:rsidRPr="00DA66B1">
        <w:rPr>
          <w:rStyle w:val="IntenseEmphasis"/>
        </w:rPr>
        <w:t>Alumne</w:t>
      </w:r>
      <w:r w:rsidR="00FA00CB" w:rsidRPr="00DA66B1">
        <w:rPr>
          <w:rStyle w:val="IntenseEmphasis"/>
        </w:rPr>
        <w:t>s</w:t>
      </w:r>
      <w:r w:rsidRPr="00DA66B1">
        <w:rPr>
          <w:rStyle w:val="IntenseEmphasis"/>
        </w:rPr>
        <w:t xml:space="preserve">: </w:t>
      </w:r>
      <w:r w:rsidR="00D56A31" w:rsidRPr="00DA66B1">
        <w:rPr>
          <w:rStyle w:val="IntenseEmphasis"/>
        </w:rPr>
        <w:t xml:space="preserve">Capell Brufau, Eduard i </w:t>
      </w:r>
      <w:r w:rsidR="00510F72" w:rsidRPr="00DA66B1">
        <w:rPr>
          <w:rStyle w:val="IntenseEmphasis"/>
        </w:rPr>
        <w:t>Lorca Sans, Salvador</w:t>
      </w:r>
    </w:p>
    <w:p w14:paraId="4E1FE55B" w14:textId="77777777" w:rsidR="00877E0B" w:rsidRDefault="002071C7" w:rsidP="00877E0B">
      <w:pPr>
        <w:pStyle w:val="Subtitle"/>
        <w:rPr>
          <w:rStyle w:val="IntenseEmphasis"/>
        </w:rPr>
      </w:pPr>
      <w:r w:rsidRPr="00DA66B1">
        <w:rPr>
          <w:rStyle w:val="IntenseEmphasis"/>
        </w:rPr>
        <w:t>Consultor: Roset Mayals, Roman</w:t>
      </w:r>
    </w:p>
    <w:p w14:paraId="38AEA8BA" w14:textId="77777777" w:rsidR="00877E0B" w:rsidRDefault="00877E0B" w:rsidP="00877E0B">
      <w:pPr>
        <w:rPr>
          <w:rStyle w:val="IntenseEmphasis"/>
          <w:caps w:val="0"/>
        </w:rPr>
      </w:pPr>
      <w:r>
        <w:rPr>
          <w:rStyle w:val="IntenseEmphasis"/>
        </w:rPr>
        <w:br w:type="page"/>
      </w:r>
    </w:p>
    <w:p w14:paraId="1F8BCB27" w14:textId="77777777" w:rsidR="00F63207" w:rsidRPr="00877E0B" w:rsidRDefault="00F63207" w:rsidP="00877E0B">
      <w:pPr>
        <w:pStyle w:val="Subtitle"/>
        <w:rPr>
          <w:rStyle w:val="IntenseEmphasis"/>
        </w:rPr>
      </w:pPr>
    </w:p>
    <w:p w14:paraId="50FD5A01" w14:textId="77777777" w:rsidR="00877E0B" w:rsidRPr="00877E0B" w:rsidRDefault="00877E0B" w:rsidP="00877E0B">
      <w:pPr>
        <w:pStyle w:val="ListParagraph"/>
        <w:rPr>
          <w:rStyle w:val="IntenseEmphasis"/>
          <w:i w:val="0"/>
          <w:iCs w:val="0"/>
          <w:caps w:val="0"/>
          <w:spacing w:val="0"/>
          <w:sz w:val="22"/>
        </w:rPr>
      </w:pPr>
    </w:p>
    <w:p w14:paraId="2272B31B" w14:textId="77777777" w:rsidR="00080EEE" w:rsidRDefault="00080EEE" w:rsidP="00877E0B">
      <w:pPr>
        <w:pStyle w:val="ListParagraph"/>
        <w:rPr>
          <w:b/>
          <w:bCs/>
          <w:i/>
        </w:rPr>
      </w:pPr>
    </w:p>
    <w:p w14:paraId="254DC503" w14:textId="77777777" w:rsidR="00080EEE" w:rsidRDefault="00080EEE" w:rsidP="00877E0B">
      <w:pPr>
        <w:pStyle w:val="ListParagraph"/>
        <w:rPr>
          <w:b/>
          <w:bCs/>
          <w:i/>
        </w:rPr>
      </w:pPr>
    </w:p>
    <w:p w14:paraId="338BD264" w14:textId="77777777" w:rsidR="00080EEE" w:rsidRDefault="00080EEE" w:rsidP="00877E0B">
      <w:pPr>
        <w:pStyle w:val="ListParagraph"/>
        <w:rPr>
          <w:b/>
          <w:bCs/>
          <w:i/>
        </w:rPr>
      </w:pPr>
    </w:p>
    <w:p w14:paraId="1613190D" w14:textId="77777777" w:rsidR="00080EEE" w:rsidRDefault="00080EEE" w:rsidP="00877E0B">
      <w:pPr>
        <w:pStyle w:val="ListParagraph"/>
        <w:rPr>
          <w:b/>
          <w:bCs/>
          <w:i/>
        </w:rPr>
      </w:pPr>
    </w:p>
    <w:p w14:paraId="75B4CF93" w14:textId="77777777" w:rsidR="00080EEE" w:rsidRDefault="00080EEE" w:rsidP="00877E0B">
      <w:pPr>
        <w:pStyle w:val="ListParagraph"/>
        <w:rPr>
          <w:b/>
          <w:bCs/>
          <w:i/>
        </w:rPr>
      </w:pPr>
    </w:p>
    <w:p w14:paraId="348C4206" w14:textId="77777777" w:rsidR="00080EEE" w:rsidRDefault="00080EEE" w:rsidP="00877E0B">
      <w:pPr>
        <w:pStyle w:val="ListParagraph"/>
        <w:rPr>
          <w:b/>
          <w:bCs/>
          <w:i/>
        </w:rPr>
      </w:pPr>
    </w:p>
    <w:p w14:paraId="03CDB155" w14:textId="77777777" w:rsidR="00080EEE" w:rsidRDefault="00080EEE" w:rsidP="00877E0B">
      <w:pPr>
        <w:pStyle w:val="ListParagraph"/>
        <w:rPr>
          <w:b/>
          <w:bCs/>
          <w:i/>
        </w:rPr>
      </w:pPr>
    </w:p>
    <w:p w14:paraId="0518B27E" w14:textId="77777777" w:rsidR="00080EEE" w:rsidRDefault="00080EEE" w:rsidP="00877E0B">
      <w:pPr>
        <w:pStyle w:val="ListParagraph"/>
        <w:rPr>
          <w:b/>
          <w:bCs/>
          <w:i/>
        </w:rPr>
      </w:pPr>
    </w:p>
    <w:p w14:paraId="1F84507C" w14:textId="77777777" w:rsidR="00080EEE" w:rsidRDefault="00080EEE" w:rsidP="00877E0B">
      <w:pPr>
        <w:pStyle w:val="ListParagraph"/>
        <w:rPr>
          <w:b/>
          <w:bCs/>
          <w:i/>
        </w:rPr>
      </w:pPr>
    </w:p>
    <w:p w14:paraId="32106E2E" w14:textId="77777777" w:rsidR="00080EEE" w:rsidRDefault="00080EEE" w:rsidP="00877E0B">
      <w:pPr>
        <w:pStyle w:val="ListParagraph"/>
        <w:rPr>
          <w:b/>
          <w:bCs/>
          <w:i/>
        </w:rPr>
      </w:pPr>
    </w:p>
    <w:p w14:paraId="3B5F98FA" w14:textId="77777777" w:rsidR="00080EEE" w:rsidRDefault="00080EEE" w:rsidP="00877E0B">
      <w:pPr>
        <w:pStyle w:val="ListParagraph"/>
        <w:rPr>
          <w:b/>
          <w:bCs/>
          <w:i/>
        </w:rPr>
      </w:pPr>
    </w:p>
    <w:p w14:paraId="5D7C867C" w14:textId="77777777" w:rsidR="00080EEE" w:rsidRDefault="00080EEE" w:rsidP="00877E0B">
      <w:pPr>
        <w:pStyle w:val="ListParagraph"/>
        <w:rPr>
          <w:b/>
          <w:bCs/>
          <w:i/>
        </w:rPr>
      </w:pPr>
    </w:p>
    <w:p w14:paraId="0D4030D2" w14:textId="77777777" w:rsidR="00080EEE" w:rsidRDefault="00080EEE" w:rsidP="00877E0B">
      <w:pPr>
        <w:pStyle w:val="ListParagraph"/>
        <w:rPr>
          <w:b/>
          <w:bCs/>
          <w:i/>
        </w:rPr>
      </w:pPr>
    </w:p>
    <w:p w14:paraId="729D9FBC" w14:textId="77777777" w:rsidR="00080EEE" w:rsidRDefault="00080EEE" w:rsidP="00877E0B">
      <w:pPr>
        <w:pStyle w:val="ListParagraph"/>
        <w:rPr>
          <w:b/>
          <w:bCs/>
          <w:i/>
        </w:rPr>
      </w:pPr>
    </w:p>
    <w:p w14:paraId="2405D906" w14:textId="77777777" w:rsidR="00080EEE" w:rsidRDefault="00080EEE" w:rsidP="00877E0B">
      <w:pPr>
        <w:pStyle w:val="ListParagraph"/>
        <w:rPr>
          <w:b/>
          <w:bCs/>
          <w:i/>
        </w:rPr>
      </w:pPr>
    </w:p>
    <w:p w14:paraId="0F637A0C" w14:textId="77777777" w:rsidR="00080EEE" w:rsidRDefault="00080EEE" w:rsidP="00877E0B">
      <w:pPr>
        <w:pStyle w:val="ListParagraph"/>
        <w:rPr>
          <w:b/>
          <w:bCs/>
          <w:i/>
        </w:rPr>
      </w:pPr>
    </w:p>
    <w:p w14:paraId="764DE10B" w14:textId="77777777" w:rsidR="00080EEE" w:rsidRDefault="00080EEE" w:rsidP="00877E0B">
      <w:pPr>
        <w:pStyle w:val="ListParagraph"/>
        <w:rPr>
          <w:b/>
          <w:bCs/>
          <w:i/>
        </w:rPr>
      </w:pPr>
    </w:p>
    <w:p w14:paraId="24BF562A" w14:textId="77777777" w:rsidR="00080EEE" w:rsidRDefault="00080EEE" w:rsidP="00877E0B">
      <w:pPr>
        <w:pStyle w:val="ListParagraph"/>
        <w:rPr>
          <w:b/>
          <w:bCs/>
          <w:i/>
        </w:rPr>
      </w:pPr>
    </w:p>
    <w:p w14:paraId="5B5943C7" w14:textId="77777777" w:rsidR="00080EEE" w:rsidRDefault="00080EEE" w:rsidP="00877E0B">
      <w:pPr>
        <w:pStyle w:val="ListParagraph"/>
        <w:rPr>
          <w:b/>
          <w:bCs/>
          <w:i/>
        </w:rPr>
      </w:pPr>
    </w:p>
    <w:p w14:paraId="0A89FDD1" w14:textId="77777777" w:rsidR="00080EEE" w:rsidRDefault="00080EEE" w:rsidP="00877E0B">
      <w:pPr>
        <w:pStyle w:val="ListParagraph"/>
        <w:rPr>
          <w:b/>
          <w:bCs/>
          <w:i/>
        </w:rPr>
      </w:pPr>
    </w:p>
    <w:p w14:paraId="6ADAEA34" w14:textId="77777777" w:rsidR="00080EEE" w:rsidRDefault="00080EEE" w:rsidP="00877E0B">
      <w:pPr>
        <w:pStyle w:val="ListParagraph"/>
        <w:rPr>
          <w:b/>
          <w:bCs/>
          <w:i/>
        </w:rPr>
      </w:pPr>
    </w:p>
    <w:p w14:paraId="6B57BE54" w14:textId="77777777" w:rsidR="00080EEE" w:rsidRDefault="00080EEE" w:rsidP="00877E0B">
      <w:pPr>
        <w:pStyle w:val="ListParagraph"/>
        <w:rPr>
          <w:b/>
          <w:bCs/>
          <w:i/>
        </w:rPr>
      </w:pPr>
    </w:p>
    <w:p w14:paraId="202D9D05" w14:textId="77777777" w:rsidR="00080EEE" w:rsidRDefault="00080EEE" w:rsidP="00877E0B">
      <w:pPr>
        <w:pStyle w:val="ListParagraph"/>
        <w:rPr>
          <w:b/>
          <w:bCs/>
          <w:i/>
        </w:rPr>
      </w:pPr>
    </w:p>
    <w:p w14:paraId="10ED9014" w14:textId="77777777" w:rsidR="00080EEE" w:rsidRDefault="00080EEE" w:rsidP="00877E0B">
      <w:pPr>
        <w:pStyle w:val="ListParagraph"/>
        <w:rPr>
          <w:b/>
          <w:bCs/>
          <w:i/>
        </w:rPr>
      </w:pPr>
    </w:p>
    <w:p w14:paraId="04BCF8C8" w14:textId="77777777" w:rsidR="00080EEE" w:rsidRDefault="00080EEE" w:rsidP="00877E0B">
      <w:pPr>
        <w:pStyle w:val="ListParagraph"/>
        <w:rPr>
          <w:b/>
          <w:bCs/>
          <w:i/>
        </w:rPr>
      </w:pPr>
    </w:p>
    <w:p w14:paraId="60A0B5E5" w14:textId="77777777" w:rsidR="00080EEE" w:rsidRDefault="00080EEE" w:rsidP="00877E0B">
      <w:pPr>
        <w:pStyle w:val="ListParagraph"/>
        <w:rPr>
          <w:b/>
          <w:bCs/>
          <w:i/>
        </w:rPr>
      </w:pPr>
    </w:p>
    <w:p w14:paraId="106EF699" w14:textId="77777777" w:rsidR="00080EEE" w:rsidRDefault="00080EEE" w:rsidP="00877E0B">
      <w:pPr>
        <w:pStyle w:val="ListParagraph"/>
        <w:rPr>
          <w:b/>
          <w:bCs/>
          <w:i/>
        </w:rPr>
      </w:pPr>
    </w:p>
    <w:p w14:paraId="0BF70E59" w14:textId="77777777" w:rsidR="00080EEE" w:rsidRDefault="00080EEE" w:rsidP="00877E0B">
      <w:pPr>
        <w:pStyle w:val="ListParagraph"/>
        <w:rPr>
          <w:b/>
          <w:bCs/>
          <w:i/>
        </w:rPr>
      </w:pPr>
    </w:p>
    <w:p w14:paraId="1FEE19BE" w14:textId="77777777" w:rsidR="00080EEE" w:rsidRDefault="00080EEE" w:rsidP="00877E0B">
      <w:pPr>
        <w:pStyle w:val="ListParagraph"/>
        <w:rPr>
          <w:b/>
          <w:bCs/>
          <w:i/>
        </w:rPr>
      </w:pPr>
    </w:p>
    <w:p w14:paraId="0C5E445A" w14:textId="77777777" w:rsidR="00080EEE" w:rsidRDefault="00080EEE" w:rsidP="00877E0B">
      <w:pPr>
        <w:pStyle w:val="ListParagraph"/>
        <w:rPr>
          <w:b/>
          <w:bCs/>
          <w:i/>
        </w:rPr>
      </w:pPr>
    </w:p>
    <w:p w14:paraId="59CBF1ED" w14:textId="77777777" w:rsidR="00D22F9B" w:rsidRDefault="00D22F9B" w:rsidP="00877E0B">
      <w:pPr>
        <w:pStyle w:val="ListParagraph"/>
        <w:rPr>
          <w:b/>
          <w:bCs/>
          <w:i/>
        </w:rPr>
      </w:pPr>
    </w:p>
    <w:p w14:paraId="000D0A30" w14:textId="77777777" w:rsidR="00D22F9B" w:rsidRDefault="00D22F9B" w:rsidP="00877E0B">
      <w:pPr>
        <w:pStyle w:val="ListParagraph"/>
        <w:rPr>
          <w:b/>
          <w:bCs/>
          <w:i/>
        </w:rPr>
      </w:pPr>
    </w:p>
    <w:p w14:paraId="0F4C74EF" w14:textId="31180480" w:rsidR="00D22F9B" w:rsidRPr="00D22F9B" w:rsidRDefault="00D22F9B" w:rsidP="00877E0B">
      <w:pPr>
        <w:pStyle w:val="ListParagraph"/>
        <w:rPr>
          <w:bCs/>
          <w:i/>
        </w:rPr>
      </w:pPr>
      <w:r>
        <w:rPr>
          <w:b/>
          <w:bCs/>
          <w:i/>
        </w:rPr>
        <w:t>Als meus pares</w:t>
      </w:r>
      <w:r>
        <w:rPr>
          <w:bCs/>
          <w:i/>
        </w:rPr>
        <w:t>.</w:t>
      </w:r>
    </w:p>
    <w:p w14:paraId="1770D843" w14:textId="77777777" w:rsidR="00080EEE" w:rsidRDefault="00080EEE" w:rsidP="00877E0B">
      <w:pPr>
        <w:pStyle w:val="ListParagraph"/>
        <w:rPr>
          <w:b/>
          <w:bCs/>
          <w:i/>
        </w:rPr>
      </w:pPr>
    </w:p>
    <w:p w14:paraId="42D3F39D" w14:textId="12301616" w:rsidR="00B43634" w:rsidRDefault="00D22F9B" w:rsidP="00D27C4E">
      <w:pPr>
        <w:pStyle w:val="ListParagraph"/>
        <w:rPr>
          <w:i/>
        </w:rPr>
      </w:pPr>
      <w:r>
        <w:rPr>
          <w:i/>
          <w:shd w:val="clear" w:color="auto" w:fill="FFFFFF"/>
        </w:rPr>
        <w:t>A</w:t>
      </w:r>
      <w:r w:rsidR="00D27C4E" w:rsidRPr="00080EEE">
        <w:rPr>
          <w:i/>
          <w:shd w:val="clear" w:color="auto" w:fill="FFFFFF"/>
        </w:rPr>
        <w:t xml:space="preserve">quest treball no hagués estat possible sense la participació </w:t>
      </w:r>
      <w:r w:rsidR="00B5693F" w:rsidRPr="00080EEE">
        <w:rPr>
          <w:i/>
        </w:rPr>
        <w:t>de</w:t>
      </w:r>
      <w:r>
        <w:rPr>
          <w:i/>
        </w:rPr>
        <w:t xml:space="preserve">l </w:t>
      </w:r>
      <w:r>
        <w:rPr>
          <w:b/>
          <w:i/>
        </w:rPr>
        <w:t xml:space="preserve">Salvador </w:t>
      </w:r>
      <w:r w:rsidRPr="00D22F9B">
        <w:rPr>
          <w:b/>
          <w:i/>
        </w:rPr>
        <w:t>Lorca</w:t>
      </w:r>
      <w:r>
        <w:rPr>
          <w:i/>
        </w:rPr>
        <w:t xml:space="preserve"> </w:t>
      </w:r>
      <w:r w:rsidR="00B5693F" w:rsidRPr="00D22F9B">
        <w:rPr>
          <w:i/>
        </w:rPr>
        <w:t>i</w:t>
      </w:r>
      <w:r w:rsidR="00B5693F" w:rsidRPr="00080EEE">
        <w:rPr>
          <w:i/>
        </w:rPr>
        <w:t xml:space="preserve"> de</w:t>
      </w:r>
      <w:r w:rsidR="00D27C4E" w:rsidRPr="00080EEE">
        <w:rPr>
          <w:i/>
        </w:rPr>
        <w:t>l</w:t>
      </w:r>
      <w:r w:rsidR="00B5693F" w:rsidRPr="00080EEE">
        <w:rPr>
          <w:i/>
        </w:rPr>
        <w:t xml:space="preserve"> </w:t>
      </w:r>
      <w:r w:rsidR="00B5693F" w:rsidRPr="00080EEE">
        <w:rPr>
          <w:b/>
          <w:i/>
        </w:rPr>
        <w:t>Roman Roset</w:t>
      </w:r>
      <w:r w:rsidR="00B5693F" w:rsidRPr="00080EEE">
        <w:rPr>
          <w:i/>
        </w:rPr>
        <w:t>. Moltes gràcies als dos.</w:t>
      </w:r>
    </w:p>
    <w:p w14:paraId="0C647A9D" w14:textId="77777777" w:rsidR="00D22F9B" w:rsidRPr="00080EEE" w:rsidRDefault="00D22F9B" w:rsidP="00D27C4E">
      <w:pPr>
        <w:pStyle w:val="ListParagraph"/>
        <w:rPr>
          <w:rStyle w:val="IntenseEmphasis"/>
          <w:i w:val="0"/>
          <w:iCs w:val="0"/>
          <w:caps w:val="0"/>
          <w:spacing w:val="0"/>
          <w:sz w:val="22"/>
          <w:szCs w:val="22"/>
          <w:lang w:bidi="ar-SA"/>
        </w:rPr>
        <w:sectPr w:rsidR="00D22F9B" w:rsidRPr="00080EEE" w:rsidSect="00E86859">
          <w:headerReference w:type="default" r:id="rId10"/>
          <w:footerReference w:type="default" r:id="rId11"/>
          <w:pgSz w:w="11906" w:h="16838"/>
          <w:pgMar w:top="1588" w:right="1701" w:bottom="1418" w:left="1701" w:header="709" w:footer="709" w:gutter="0"/>
          <w:cols w:space="708"/>
          <w:docGrid w:linePitch="360"/>
        </w:sectPr>
      </w:pP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14:paraId="5835B7FC" w14:textId="77777777" w:rsidR="003D43D5" w:rsidRPr="00DA66B1" w:rsidRDefault="003D43D5" w:rsidP="00015140">
          <w:pPr>
            <w:pStyle w:val="Title"/>
            <w:outlineLvl w:val="0"/>
          </w:pPr>
          <w:r w:rsidRPr="00DA66B1">
            <w:t>Contingut</w:t>
          </w:r>
        </w:p>
        <w:p w14:paraId="1245E060" w14:textId="77777777" w:rsidR="00F711B7" w:rsidRDefault="00D0029A">
          <w:pPr>
            <w:pStyle w:val="TOC1"/>
            <w:tabs>
              <w:tab w:val="left" w:pos="1061"/>
              <w:tab w:val="right" w:leader="dot" w:pos="8494"/>
            </w:tabs>
            <w:rPr>
              <w:rFonts w:asciiTheme="minorHAnsi" w:eastAsiaTheme="minorEastAsia" w:hAnsiTheme="minorHAnsi" w:cstheme="minorBidi"/>
              <w:noProof/>
              <w:sz w:val="24"/>
              <w:szCs w:val="24"/>
              <w:lang w:val="en-US" w:eastAsia="ja-JP" w:bidi="ar-SA"/>
            </w:rPr>
          </w:pPr>
          <w:r w:rsidRPr="00DA66B1">
            <w:fldChar w:fldCharType="begin"/>
          </w:r>
          <w:r w:rsidR="003D43D5" w:rsidRPr="00DA66B1">
            <w:instrText xml:space="preserve"> TOC \o "1-3" \h \z \u </w:instrText>
          </w:r>
          <w:r w:rsidRPr="00DA66B1">
            <w:fldChar w:fldCharType="separate"/>
          </w:r>
          <w:r w:rsidR="00F711B7" w:rsidRPr="00F74FD6">
            <w:rPr>
              <w:rFonts w:eastAsiaTheme="minorEastAsia"/>
              <w:noProof/>
            </w:rPr>
            <w:t>1</w:t>
          </w:r>
          <w:r w:rsidR="00F711B7">
            <w:rPr>
              <w:rFonts w:asciiTheme="minorHAnsi" w:eastAsiaTheme="minorEastAsia" w:hAnsiTheme="minorHAnsi" w:cstheme="minorBidi"/>
              <w:noProof/>
              <w:sz w:val="24"/>
              <w:szCs w:val="24"/>
              <w:lang w:val="en-US" w:eastAsia="ja-JP" w:bidi="ar-SA"/>
            </w:rPr>
            <w:tab/>
          </w:r>
          <w:r w:rsidR="00F711B7" w:rsidRPr="00F74FD6">
            <w:rPr>
              <w:rFonts w:eastAsiaTheme="minorEastAsia"/>
              <w:noProof/>
            </w:rPr>
            <w:t>Introducció</w:t>
          </w:r>
          <w:r w:rsidR="00F711B7">
            <w:rPr>
              <w:noProof/>
            </w:rPr>
            <w:tab/>
          </w:r>
          <w:r w:rsidR="00F711B7">
            <w:rPr>
              <w:noProof/>
            </w:rPr>
            <w:fldChar w:fldCharType="begin"/>
          </w:r>
          <w:r w:rsidR="00F711B7">
            <w:rPr>
              <w:noProof/>
            </w:rPr>
            <w:instrText xml:space="preserve"> PAGEREF _Toc218832086 \h </w:instrText>
          </w:r>
          <w:r w:rsidR="00F711B7">
            <w:rPr>
              <w:noProof/>
            </w:rPr>
          </w:r>
          <w:r w:rsidR="00F711B7">
            <w:rPr>
              <w:noProof/>
            </w:rPr>
            <w:fldChar w:fldCharType="separate"/>
          </w:r>
          <w:r w:rsidR="00F711B7">
            <w:rPr>
              <w:noProof/>
            </w:rPr>
            <w:t>7</w:t>
          </w:r>
          <w:r w:rsidR="00F711B7">
            <w:rPr>
              <w:noProof/>
            </w:rPr>
            <w:fldChar w:fldCharType="end"/>
          </w:r>
        </w:p>
        <w:p w14:paraId="1DBD6B44"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1.1</w:t>
          </w:r>
          <w:r>
            <w:rPr>
              <w:rFonts w:asciiTheme="minorHAnsi" w:eastAsiaTheme="minorEastAsia" w:hAnsiTheme="minorHAnsi" w:cstheme="minorBidi"/>
              <w:noProof/>
              <w:sz w:val="24"/>
              <w:szCs w:val="24"/>
              <w:lang w:val="en-US" w:eastAsia="ja-JP" w:bidi="ar-SA"/>
            </w:rPr>
            <w:tab/>
          </w:r>
          <w:r>
            <w:rPr>
              <w:noProof/>
            </w:rPr>
            <w:t>Idea</w:t>
          </w:r>
          <w:r>
            <w:rPr>
              <w:noProof/>
            </w:rPr>
            <w:tab/>
          </w:r>
          <w:r>
            <w:rPr>
              <w:noProof/>
            </w:rPr>
            <w:fldChar w:fldCharType="begin"/>
          </w:r>
          <w:r>
            <w:rPr>
              <w:noProof/>
            </w:rPr>
            <w:instrText xml:space="preserve"> PAGEREF _Toc218832087 \h </w:instrText>
          </w:r>
          <w:r>
            <w:rPr>
              <w:noProof/>
            </w:rPr>
          </w:r>
          <w:r>
            <w:rPr>
              <w:noProof/>
            </w:rPr>
            <w:fldChar w:fldCharType="separate"/>
          </w:r>
          <w:r>
            <w:rPr>
              <w:noProof/>
            </w:rPr>
            <w:t>7</w:t>
          </w:r>
          <w:r>
            <w:rPr>
              <w:noProof/>
            </w:rPr>
            <w:fldChar w:fldCharType="end"/>
          </w:r>
        </w:p>
        <w:p w14:paraId="06C8BF83"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1.2</w:t>
          </w:r>
          <w:r>
            <w:rPr>
              <w:rFonts w:asciiTheme="minorHAnsi" w:eastAsiaTheme="minorEastAsia" w:hAnsiTheme="minorHAnsi" w:cstheme="minorBidi"/>
              <w:noProof/>
              <w:sz w:val="24"/>
              <w:szCs w:val="24"/>
              <w:lang w:val="en-US" w:eastAsia="ja-JP" w:bidi="ar-SA"/>
            </w:rPr>
            <w:tab/>
          </w:r>
          <w:r>
            <w:rPr>
              <w:noProof/>
            </w:rPr>
            <w:t>Possible funcionament</w:t>
          </w:r>
          <w:r>
            <w:rPr>
              <w:noProof/>
            </w:rPr>
            <w:tab/>
          </w:r>
          <w:r>
            <w:rPr>
              <w:noProof/>
            </w:rPr>
            <w:fldChar w:fldCharType="begin"/>
          </w:r>
          <w:r>
            <w:rPr>
              <w:noProof/>
            </w:rPr>
            <w:instrText xml:space="preserve"> PAGEREF _Toc218832088 \h </w:instrText>
          </w:r>
          <w:r>
            <w:rPr>
              <w:noProof/>
            </w:rPr>
          </w:r>
          <w:r>
            <w:rPr>
              <w:noProof/>
            </w:rPr>
            <w:fldChar w:fldCharType="separate"/>
          </w:r>
          <w:r>
            <w:rPr>
              <w:noProof/>
            </w:rPr>
            <w:t>7</w:t>
          </w:r>
          <w:r>
            <w:rPr>
              <w:noProof/>
            </w:rPr>
            <w:fldChar w:fldCharType="end"/>
          </w:r>
        </w:p>
        <w:p w14:paraId="5E67B3B8"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1.3</w:t>
          </w:r>
          <w:r>
            <w:rPr>
              <w:rFonts w:asciiTheme="minorHAnsi" w:eastAsiaTheme="minorEastAsia" w:hAnsiTheme="minorHAnsi" w:cstheme="minorBidi"/>
              <w:noProof/>
              <w:sz w:val="24"/>
              <w:szCs w:val="24"/>
              <w:lang w:val="en-US" w:eastAsia="ja-JP" w:bidi="ar-SA"/>
            </w:rPr>
            <w:tab/>
          </w:r>
          <w:r>
            <w:rPr>
              <w:noProof/>
            </w:rPr>
            <w:t>Objectius</w:t>
          </w:r>
          <w:r>
            <w:rPr>
              <w:noProof/>
            </w:rPr>
            <w:tab/>
          </w:r>
          <w:r>
            <w:rPr>
              <w:noProof/>
            </w:rPr>
            <w:fldChar w:fldCharType="begin"/>
          </w:r>
          <w:r>
            <w:rPr>
              <w:noProof/>
            </w:rPr>
            <w:instrText xml:space="preserve"> PAGEREF _Toc218832089 \h </w:instrText>
          </w:r>
          <w:r>
            <w:rPr>
              <w:noProof/>
            </w:rPr>
          </w:r>
          <w:r>
            <w:rPr>
              <w:noProof/>
            </w:rPr>
            <w:fldChar w:fldCharType="separate"/>
          </w:r>
          <w:r>
            <w:rPr>
              <w:noProof/>
            </w:rPr>
            <w:t>8</w:t>
          </w:r>
          <w:r>
            <w:rPr>
              <w:noProof/>
            </w:rPr>
            <w:fldChar w:fldCharType="end"/>
          </w:r>
        </w:p>
        <w:p w14:paraId="4B667D59"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1.3.1</w:t>
          </w:r>
          <w:r>
            <w:rPr>
              <w:rFonts w:asciiTheme="minorHAnsi" w:eastAsiaTheme="minorEastAsia" w:hAnsiTheme="minorHAnsi" w:cstheme="minorBidi"/>
              <w:noProof/>
              <w:sz w:val="24"/>
              <w:szCs w:val="24"/>
              <w:lang w:val="en-US" w:eastAsia="ja-JP" w:bidi="ar-SA"/>
            </w:rPr>
            <w:tab/>
          </w:r>
          <w:r>
            <w:rPr>
              <w:noProof/>
            </w:rPr>
            <w:t>Objectiu general</w:t>
          </w:r>
          <w:r>
            <w:rPr>
              <w:noProof/>
            </w:rPr>
            <w:tab/>
          </w:r>
          <w:r>
            <w:rPr>
              <w:noProof/>
            </w:rPr>
            <w:fldChar w:fldCharType="begin"/>
          </w:r>
          <w:r>
            <w:rPr>
              <w:noProof/>
            </w:rPr>
            <w:instrText xml:space="preserve"> PAGEREF _Toc218832090 \h </w:instrText>
          </w:r>
          <w:r>
            <w:rPr>
              <w:noProof/>
            </w:rPr>
          </w:r>
          <w:r>
            <w:rPr>
              <w:noProof/>
            </w:rPr>
            <w:fldChar w:fldCharType="separate"/>
          </w:r>
          <w:r>
            <w:rPr>
              <w:noProof/>
            </w:rPr>
            <w:t>8</w:t>
          </w:r>
          <w:r>
            <w:rPr>
              <w:noProof/>
            </w:rPr>
            <w:fldChar w:fldCharType="end"/>
          </w:r>
        </w:p>
        <w:p w14:paraId="35E3A190"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1.3.2</w:t>
          </w:r>
          <w:r>
            <w:rPr>
              <w:rFonts w:asciiTheme="minorHAnsi" w:eastAsiaTheme="minorEastAsia" w:hAnsiTheme="minorHAnsi" w:cstheme="minorBidi"/>
              <w:noProof/>
              <w:sz w:val="24"/>
              <w:szCs w:val="24"/>
              <w:lang w:val="en-US" w:eastAsia="ja-JP" w:bidi="ar-SA"/>
            </w:rPr>
            <w:tab/>
          </w:r>
          <w:r>
            <w:rPr>
              <w:noProof/>
            </w:rPr>
            <w:t>Objectius específics</w:t>
          </w:r>
          <w:r>
            <w:rPr>
              <w:noProof/>
            </w:rPr>
            <w:tab/>
          </w:r>
          <w:r>
            <w:rPr>
              <w:noProof/>
            </w:rPr>
            <w:fldChar w:fldCharType="begin"/>
          </w:r>
          <w:r>
            <w:rPr>
              <w:noProof/>
            </w:rPr>
            <w:instrText xml:space="preserve"> PAGEREF _Toc218832091 \h </w:instrText>
          </w:r>
          <w:r>
            <w:rPr>
              <w:noProof/>
            </w:rPr>
          </w:r>
          <w:r>
            <w:rPr>
              <w:noProof/>
            </w:rPr>
            <w:fldChar w:fldCharType="separate"/>
          </w:r>
          <w:r>
            <w:rPr>
              <w:noProof/>
            </w:rPr>
            <w:t>8</w:t>
          </w:r>
          <w:r>
            <w:rPr>
              <w:noProof/>
            </w:rPr>
            <w:fldChar w:fldCharType="end"/>
          </w:r>
        </w:p>
        <w:p w14:paraId="78B9F02B"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1.4</w:t>
          </w:r>
          <w:r>
            <w:rPr>
              <w:rFonts w:asciiTheme="minorHAnsi" w:eastAsiaTheme="minorEastAsia" w:hAnsiTheme="minorHAnsi" w:cstheme="minorBidi"/>
              <w:noProof/>
              <w:sz w:val="24"/>
              <w:szCs w:val="24"/>
              <w:lang w:val="en-US" w:eastAsia="ja-JP" w:bidi="ar-SA"/>
            </w:rPr>
            <w:tab/>
          </w:r>
          <w:r>
            <w:rPr>
              <w:noProof/>
            </w:rPr>
            <w:t>Planificació amb fites i temporalització</w:t>
          </w:r>
          <w:r>
            <w:rPr>
              <w:noProof/>
            </w:rPr>
            <w:tab/>
          </w:r>
          <w:r>
            <w:rPr>
              <w:noProof/>
            </w:rPr>
            <w:fldChar w:fldCharType="begin"/>
          </w:r>
          <w:r>
            <w:rPr>
              <w:noProof/>
            </w:rPr>
            <w:instrText xml:space="preserve"> PAGEREF _Toc218832092 \h </w:instrText>
          </w:r>
          <w:r>
            <w:rPr>
              <w:noProof/>
            </w:rPr>
          </w:r>
          <w:r>
            <w:rPr>
              <w:noProof/>
            </w:rPr>
            <w:fldChar w:fldCharType="separate"/>
          </w:r>
          <w:r>
            <w:rPr>
              <w:noProof/>
            </w:rPr>
            <w:t>8</w:t>
          </w:r>
          <w:r>
            <w:rPr>
              <w:noProof/>
            </w:rPr>
            <w:fldChar w:fldCharType="end"/>
          </w:r>
        </w:p>
        <w:p w14:paraId="103FA02E" w14:textId="77777777" w:rsidR="00F711B7" w:rsidRDefault="00F711B7">
          <w:pPr>
            <w:pStyle w:val="TO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2</w:t>
          </w:r>
          <w:r>
            <w:rPr>
              <w:rFonts w:asciiTheme="minorHAnsi" w:eastAsiaTheme="minorEastAsia" w:hAnsiTheme="minorHAnsi" w:cstheme="minorBidi"/>
              <w:noProof/>
              <w:sz w:val="24"/>
              <w:szCs w:val="24"/>
              <w:lang w:val="en-US" w:eastAsia="ja-JP" w:bidi="ar-SA"/>
            </w:rPr>
            <w:tab/>
          </w:r>
          <w:r>
            <w:rPr>
              <w:noProof/>
            </w:rPr>
            <w:t>Estat de l’art</w:t>
          </w:r>
          <w:r>
            <w:rPr>
              <w:noProof/>
            </w:rPr>
            <w:tab/>
          </w:r>
          <w:r>
            <w:rPr>
              <w:noProof/>
            </w:rPr>
            <w:fldChar w:fldCharType="begin"/>
          </w:r>
          <w:r>
            <w:rPr>
              <w:noProof/>
            </w:rPr>
            <w:instrText xml:space="preserve"> PAGEREF _Toc218832093 \h </w:instrText>
          </w:r>
          <w:r>
            <w:rPr>
              <w:noProof/>
            </w:rPr>
          </w:r>
          <w:r>
            <w:rPr>
              <w:noProof/>
            </w:rPr>
            <w:fldChar w:fldCharType="separate"/>
          </w:r>
          <w:r>
            <w:rPr>
              <w:noProof/>
            </w:rPr>
            <w:t>10</w:t>
          </w:r>
          <w:r>
            <w:rPr>
              <w:noProof/>
            </w:rPr>
            <w:fldChar w:fldCharType="end"/>
          </w:r>
        </w:p>
        <w:p w14:paraId="73F0B03E" w14:textId="77777777" w:rsidR="00F711B7" w:rsidRDefault="00F711B7">
          <w:pPr>
            <w:pStyle w:val="TO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3</w:t>
          </w:r>
          <w:r>
            <w:rPr>
              <w:rFonts w:asciiTheme="minorHAnsi" w:eastAsiaTheme="minorEastAsia" w:hAnsiTheme="minorHAnsi" w:cstheme="minorBidi"/>
              <w:noProof/>
              <w:sz w:val="24"/>
              <w:szCs w:val="24"/>
              <w:lang w:val="en-US" w:eastAsia="ja-JP" w:bidi="ar-SA"/>
            </w:rPr>
            <w:tab/>
          </w:r>
          <w:r>
            <w:rPr>
              <w:noProof/>
            </w:rPr>
            <w:t>Estudi de mercat</w:t>
          </w:r>
          <w:r>
            <w:rPr>
              <w:noProof/>
            </w:rPr>
            <w:tab/>
          </w:r>
          <w:r>
            <w:rPr>
              <w:noProof/>
            </w:rPr>
            <w:fldChar w:fldCharType="begin"/>
          </w:r>
          <w:r>
            <w:rPr>
              <w:noProof/>
            </w:rPr>
            <w:instrText xml:space="preserve"> PAGEREF _Toc218832094 \h </w:instrText>
          </w:r>
          <w:r>
            <w:rPr>
              <w:noProof/>
            </w:rPr>
          </w:r>
          <w:r>
            <w:rPr>
              <w:noProof/>
            </w:rPr>
            <w:fldChar w:fldCharType="separate"/>
          </w:r>
          <w:r>
            <w:rPr>
              <w:noProof/>
            </w:rPr>
            <w:t>13</w:t>
          </w:r>
          <w:r>
            <w:rPr>
              <w:noProof/>
            </w:rPr>
            <w:fldChar w:fldCharType="end"/>
          </w:r>
        </w:p>
        <w:p w14:paraId="73A628D1"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3.1</w:t>
          </w:r>
          <w:r>
            <w:rPr>
              <w:rFonts w:asciiTheme="minorHAnsi" w:eastAsiaTheme="minorEastAsia" w:hAnsiTheme="minorHAnsi" w:cstheme="minorBidi"/>
              <w:noProof/>
              <w:sz w:val="24"/>
              <w:szCs w:val="24"/>
              <w:lang w:val="en-US" w:eastAsia="ja-JP" w:bidi="ar-SA"/>
            </w:rPr>
            <w:tab/>
          </w:r>
          <w:r>
            <w:rPr>
              <w:noProof/>
            </w:rPr>
            <w:t>Diccionaris</w:t>
          </w:r>
          <w:r>
            <w:rPr>
              <w:noProof/>
            </w:rPr>
            <w:tab/>
          </w:r>
          <w:r>
            <w:rPr>
              <w:noProof/>
            </w:rPr>
            <w:fldChar w:fldCharType="begin"/>
          </w:r>
          <w:r>
            <w:rPr>
              <w:noProof/>
            </w:rPr>
            <w:instrText xml:space="preserve"> PAGEREF _Toc218832095 \h </w:instrText>
          </w:r>
          <w:r>
            <w:rPr>
              <w:noProof/>
            </w:rPr>
          </w:r>
          <w:r>
            <w:rPr>
              <w:noProof/>
            </w:rPr>
            <w:fldChar w:fldCharType="separate"/>
          </w:r>
          <w:r>
            <w:rPr>
              <w:noProof/>
            </w:rPr>
            <w:t>13</w:t>
          </w:r>
          <w:r>
            <w:rPr>
              <w:noProof/>
            </w:rPr>
            <w:fldChar w:fldCharType="end"/>
          </w:r>
        </w:p>
        <w:p w14:paraId="4878C227"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3.2</w:t>
          </w:r>
          <w:r>
            <w:rPr>
              <w:rFonts w:asciiTheme="minorHAnsi" w:eastAsiaTheme="minorEastAsia" w:hAnsiTheme="minorHAnsi" w:cstheme="minorBidi"/>
              <w:noProof/>
              <w:sz w:val="24"/>
              <w:szCs w:val="24"/>
              <w:lang w:val="en-US" w:eastAsia="ja-JP" w:bidi="ar-SA"/>
            </w:rPr>
            <w:tab/>
          </w:r>
          <w:r w:rsidRPr="00F74FD6">
            <w:rPr>
              <w:i/>
              <w:noProof/>
            </w:rPr>
            <w:t>Flashcards</w:t>
          </w:r>
          <w:r>
            <w:rPr>
              <w:noProof/>
            </w:rPr>
            <w:tab/>
          </w:r>
          <w:r>
            <w:rPr>
              <w:noProof/>
            </w:rPr>
            <w:fldChar w:fldCharType="begin"/>
          </w:r>
          <w:r>
            <w:rPr>
              <w:noProof/>
            </w:rPr>
            <w:instrText xml:space="preserve"> PAGEREF _Toc218832096 \h </w:instrText>
          </w:r>
          <w:r>
            <w:rPr>
              <w:noProof/>
            </w:rPr>
          </w:r>
          <w:r>
            <w:rPr>
              <w:noProof/>
            </w:rPr>
            <w:fldChar w:fldCharType="separate"/>
          </w:r>
          <w:r>
            <w:rPr>
              <w:noProof/>
            </w:rPr>
            <w:t>13</w:t>
          </w:r>
          <w:r>
            <w:rPr>
              <w:noProof/>
            </w:rPr>
            <w:fldChar w:fldCharType="end"/>
          </w:r>
        </w:p>
        <w:p w14:paraId="5BBD1F1E"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3.3</w:t>
          </w:r>
          <w:r>
            <w:rPr>
              <w:rFonts w:asciiTheme="minorHAnsi" w:eastAsiaTheme="minorEastAsia" w:hAnsiTheme="minorHAnsi" w:cstheme="minorBidi"/>
              <w:noProof/>
              <w:sz w:val="24"/>
              <w:szCs w:val="24"/>
              <w:lang w:val="en-US" w:eastAsia="ja-JP" w:bidi="ar-SA"/>
            </w:rPr>
            <w:tab/>
          </w:r>
          <w:r>
            <w:rPr>
              <w:noProof/>
            </w:rPr>
            <w:t>Àudio</w:t>
          </w:r>
          <w:r>
            <w:rPr>
              <w:noProof/>
            </w:rPr>
            <w:tab/>
          </w:r>
          <w:r>
            <w:rPr>
              <w:noProof/>
            </w:rPr>
            <w:fldChar w:fldCharType="begin"/>
          </w:r>
          <w:r>
            <w:rPr>
              <w:noProof/>
            </w:rPr>
            <w:instrText xml:space="preserve"> PAGEREF _Toc218832097 \h </w:instrText>
          </w:r>
          <w:r>
            <w:rPr>
              <w:noProof/>
            </w:rPr>
          </w:r>
          <w:r>
            <w:rPr>
              <w:noProof/>
            </w:rPr>
            <w:fldChar w:fldCharType="separate"/>
          </w:r>
          <w:r>
            <w:rPr>
              <w:noProof/>
            </w:rPr>
            <w:t>14</w:t>
          </w:r>
          <w:r>
            <w:rPr>
              <w:noProof/>
            </w:rPr>
            <w:fldChar w:fldCharType="end"/>
          </w:r>
        </w:p>
        <w:p w14:paraId="015FB0A6"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3.4</w:t>
          </w:r>
          <w:r>
            <w:rPr>
              <w:rFonts w:asciiTheme="minorHAnsi" w:eastAsiaTheme="minorEastAsia" w:hAnsiTheme="minorHAnsi" w:cstheme="minorBidi"/>
              <w:noProof/>
              <w:sz w:val="24"/>
              <w:szCs w:val="24"/>
              <w:lang w:val="en-US" w:eastAsia="ja-JP" w:bidi="ar-SA"/>
            </w:rPr>
            <w:tab/>
          </w:r>
          <w:r>
            <w:rPr>
              <w:noProof/>
            </w:rPr>
            <w:t>Pràctica de Traços</w:t>
          </w:r>
          <w:r>
            <w:rPr>
              <w:noProof/>
            </w:rPr>
            <w:tab/>
          </w:r>
          <w:r>
            <w:rPr>
              <w:noProof/>
            </w:rPr>
            <w:fldChar w:fldCharType="begin"/>
          </w:r>
          <w:r>
            <w:rPr>
              <w:noProof/>
            </w:rPr>
            <w:instrText xml:space="preserve"> PAGEREF _Toc218832098 \h </w:instrText>
          </w:r>
          <w:r>
            <w:rPr>
              <w:noProof/>
            </w:rPr>
          </w:r>
          <w:r>
            <w:rPr>
              <w:noProof/>
            </w:rPr>
            <w:fldChar w:fldCharType="separate"/>
          </w:r>
          <w:r>
            <w:rPr>
              <w:noProof/>
            </w:rPr>
            <w:t>15</w:t>
          </w:r>
          <w:r>
            <w:rPr>
              <w:noProof/>
            </w:rPr>
            <w:fldChar w:fldCharType="end"/>
          </w:r>
        </w:p>
        <w:p w14:paraId="4F086F40" w14:textId="77777777" w:rsidR="00F711B7" w:rsidRDefault="00F711B7">
          <w:pPr>
            <w:pStyle w:val="TO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4</w:t>
          </w:r>
          <w:r>
            <w:rPr>
              <w:rFonts w:asciiTheme="minorHAnsi" w:eastAsiaTheme="minorEastAsia" w:hAnsiTheme="minorHAnsi" w:cstheme="minorBidi"/>
              <w:noProof/>
              <w:sz w:val="24"/>
              <w:szCs w:val="24"/>
              <w:lang w:val="en-US" w:eastAsia="ja-JP" w:bidi="ar-SA"/>
            </w:rPr>
            <w:tab/>
          </w:r>
          <w:r>
            <w:rPr>
              <w:noProof/>
            </w:rPr>
            <w:t>Metodologia de treball</w:t>
          </w:r>
          <w:r>
            <w:rPr>
              <w:noProof/>
            </w:rPr>
            <w:tab/>
          </w:r>
          <w:r>
            <w:rPr>
              <w:noProof/>
            </w:rPr>
            <w:fldChar w:fldCharType="begin"/>
          </w:r>
          <w:r>
            <w:rPr>
              <w:noProof/>
            </w:rPr>
            <w:instrText xml:space="preserve"> PAGEREF _Toc218832099 \h </w:instrText>
          </w:r>
          <w:r>
            <w:rPr>
              <w:noProof/>
            </w:rPr>
          </w:r>
          <w:r>
            <w:rPr>
              <w:noProof/>
            </w:rPr>
            <w:fldChar w:fldCharType="separate"/>
          </w:r>
          <w:r>
            <w:rPr>
              <w:noProof/>
            </w:rPr>
            <w:t>17</w:t>
          </w:r>
          <w:r>
            <w:rPr>
              <w:noProof/>
            </w:rPr>
            <w:fldChar w:fldCharType="end"/>
          </w:r>
        </w:p>
        <w:p w14:paraId="11A0C4C5" w14:textId="77777777" w:rsidR="00F711B7" w:rsidRDefault="00F711B7">
          <w:pPr>
            <w:pStyle w:val="TO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5</w:t>
          </w:r>
          <w:r>
            <w:rPr>
              <w:rFonts w:asciiTheme="minorHAnsi" w:eastAsiaTheme="minorEastAsia" w:hAnsiTheme="minorHAnsi" w:cstheme="minorBidi"/>
              <w:noProof/>
              <w:sz w:val="24"/>
              <w:szCs w:val="24"/>
              <w:lang w:val="en-US" w:eastAsia="ja-JP" w:bidi="ar-SA"/>
            </w:rPr>
            <w:tab/>
          </w:r>
          <w:r>
            <w:rPr>
              <w:noProof/>
            </w:rPr>
            <w:t>Anàlisi i disseny</w:t>
          </w:r>
          <w:r>
            <w:rPr>
              <w:noProof/>
            </w:rPr>
            <w:tab/>
          </w:r>
          <w:r>
            <w:rPr>
              <w:noProof/>
            </w:rPr>
            <w:fldChar w:fldCharType="begin"/>
          </w:r>
          <w:r>
            <w:rPr>
              <w:noProof/>
            </w:rPr>
            <w:instrText xml:space="preserve"> PAGEREF _Toc218832100 \h </w:instrText>
          </w:r>
          <w:r>
            <w:rPr>
              <w:noProof/>
            </w:rPr>
          </w:r>
          <w:r>
            <w:rPr>
              <w:noProof/>
            </w:rPr>
            <w:fldChar w:fldCharType="separate"/>
          </w:r>
          <w:r>
            <w:rPr>
              <w:noProof/>
            </w:rPr>
            <w:t>18</w:t>
          </w:r>
          <w:r>
            <w:rPr>
              <w:noProof/>
            </w:rPr>
            <w:fldChar w:fldCharType="end"/>
          </w:r>
        </w:p>
        <w:p w14:paraId="5FA96253"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5.1</w:t>
          </w:r>
          <w:r>
            <w:rPr>
              <w:rFonts w:asciiTheme="minorHAnsi" w:eastAsiaTheme="minorEastAsia" w:hAnsiTheme="minorHAnsi" w:cstheme="minorBidi"/>
              <w:noProof/>
              <w:sz w:val="24"/>
              <w:szCs w:val="24"/>
              <w:lang w:val="en-US" w:eastAsia="ja-JP" w:bidi="ar-SA"/>
            </w:rPr>
            <w:tab/>
          </w:r>
          <w:r>
            <w:rPr>
              <w:noProof/>
            </w:rPr>
            <w:t>Tecnologia</w:t>
          </w:r>
          <w:r>
            <w:rPr>
              <w:noProof/>
            </w:rPr>
            <w:tab/>
          </w:r>
          <w:r>
            <w:rPr>
              <w:noProof/>
            </w:rPr>
            <w:fldChar w:fldCharType="begin"/>
          </w:r>
          <w:r>
            <w:rPr>
              <w:noProof/>
            </w:rPr>
            <w:instrText xml:space="preserve"> PAGEREF _Toc218832101 \h </w:instrText>
          </w:r>
          <w:r>
            <w:rPr>
              <w:noProof/>
            </w:rPr>
          </w:r>
          <w:r>
            <w:rPr>
              <w:noProof/>
            </w:rPr>
            <w:fldChar w:fldCharType="separate"/>
          </w:r>
          <w:r>
            <w:rPr>
              <w:noProof/>
            </w:rPr>
            <w:t>18</w:t>
          </w:r>
          <w:r>
            <w:rPr>
              <w:noProof/>
            </w:rPr>
            <w:fldChar w:fldCharType="end"/>
          </w:r>
        </w:p>
        <w:p w14:paraId="002E032A"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5.2</w:t>
          </w:r>
          <w:r>
            <w:rPr>
              <w:rFonts w:asciiTheme="minorHAnsi" w:eastAsiaTheme="minorEastAsia" w:hAnsiTheme="minorHAnsi" w:cstheme="minorBidi"/>
              <w:noProof/>
              <w:sz w:val="24"/>
              <w:szCs w:val="24"/>
              <w:lang w:val="en-US" w:eastAsia="ja-JP" w:bidi="ar-SA"/>
            </w:rPr>
            <w:tab/>
          </w:r>
          <w:r>
            <w:rPr>
              <w:noProof/>
            </w:rPr>
            <w:t>Arquitectura del sistema</w:t>
          </w:r>
          <w:r>
            <w:rPr>
              <w:noProof/>
            </w:rPr>
            <w:tab/>
          </w:r>
          <w:r>
            <w:rPr>
              <w:noProof/>
            </w:rPr>
            <w:fldChar w:fldCharType="begin"/>
          </w:r>
          <w:r>
            <w:rPr>
              <w:noProof/>
            </w:rPr>
            <w:instrText xml:space="preserve"> PAGEREF _Toc218832102 \h </w:instrText>
          </w:r>
          <w:r>
            <w:rPr>
              <w:noProof/>
            </w:rPr>
          </w:r>
          <w:r>
            <w:rPr>
              <w:noProof/>
            </w:rPr>
            <w:fldChar w:fldCharType="separate"/>
          </w:r>
          <w:r>
            <w:rPr>
              <w:noProof/>
            </w:rPr>
            <w:t>19</w:t>
          </w:r>
          <w:r>
            <w:rPr>
              <w:noProof/>
            </w:rPr>
            <w:fldChar w:fldCharType="end"/>
          </w:r>
        </w:p>
        <w:p w14:paraId="003C2326"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5.3</w:t>
          </w:r>
          <w:r>
            <w:rPr>
              <w:rFonts w:asciiTheme="minorHAnsi" w:eastAsiaTheme="minorEastAsia" w:hAnsiTheme="minorHAnsi" w:cstheme="minorBidi"/>
              <w:noProof/>
              <w:sz w:val="24"/>
              <w:szCs w:val="24"/>
              <w:lang w:val="en-US" w:eastAsia="ja-JP" w:bidi="ar-SA"/>
            </w:rPr>
            <w:tab/>
          </w:r>
          <w:r>
            <w:rPr>
              <w:noProof/>
            </w:rPr>
            <w:t>Disseny preliminar del mòdul client</w:t>
          </w:r>
          <w:r>
            <w:rPr>
              <w:noProof/>
            </w:rPr>
            <w:tab/>
          </w:r>
          <w:r>
            <w:rPr>
              <w:noProof/>
            </w:rPr>
            <w:fldChar w:fldCharType="begin"/>
          </w:r>
          <w:r>
            <w:rPr>
              <w:noProof/>
            </w:rPr>
            <w:instrText xml:space="preserve"> PAGEREF _Toc218832103 \h </w:instrText>
          </w:r>
          <w:r>
            <w:rPr>
              <w:noProof/>
            </w:rPr>
          </w:r>
          <w:r>
            <w:rPr>
              <w:noProof/>
            </w:rPr>
            <w:fldChar w:fldCharType="separate"/>
          </w:r>
          <w:r>
            <w:rPr>
              <w:noProof/>
            </w:rPr>
            <w:t>20</w:t>
          </w:r>
          <w:r>
            <w:rPr>
              <w:noProof/>
            </w:rPr>
            <w:fldChar w:fldCharType="end"/>
          </w:r>
        </w:p>
        <w:p w14:paraId="1E1D27D3"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3.1</w:t>
          </w:r>
          <w:r>
            <w:rPr>
              <w:rFonts w:asciiTheme="minorHAnsi" w:eastAsiaTheme="minorEastAsia" w:hAnsiTheme="minorHAnsi" w:cstheme="minorBidi"/>
              <w:noProof/>
              <w:sz w:val="24"/>
              <w:szCs w:val="24"/>
              <w:lang w:val="en-US" w:eastAsia="ja-JP" w:bidi="ar-SA"/>
            </w:rPr>
            <w:tab/>
          </w:r>
          <w:r>
            <w:rPr>
              <w:noProof/>
            </w:rPr>
            <w:t>Les pantalles del client</w:t>
          </w:r>
          <w:r>
            <w:rPr>
              <w:noProof/>
            </w:rPr>
            <w:tab/>
          </w:r>
          <w:r>
            <w:rPr>
              <w:noProof/>
            </w:rPr>
            <w:fldChar w:fldCharType="begin"/>
          </w:r>
          <w:r>
            <w:rPr>
              <w:noProof/>
            </w:rPr>
            <w:instrText xml:space="preserve"> PAGEREF _Toc218832104 \h </w:instrText>
          </w:r>
          <w:r>
            <w:rPr>
              <w:noProof/>
            </w:rPr>
          </w:r>
          <w:r>
            <w:rPr>
              <w:noProof/>
            </w:rPr>
            <w:fldChar w:fldCharType="separate"/>
          </w:r>
          <w:r>
            <w:rPr>
              <w:noProof/>
            </w:rPr>
            <w:t>20</w:t>
          </w:r>
          <w:r>
            <w:rPr>
              <w:noProof/>
            </w:rPr>
            <w:fldChar w:fldCharType="end"/>
          </w:r>
        </w:p>
        <w:p w14:paraId="5F8D8249"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3.2</w:t>
          </w:r>
          <w:r>
            <w:rPr>
              <w:rFonts w:asciiTheme="minorHAnsi" w:eastAsiaTheme="minorEastAsia" w:hAnsiTheme="minorHAnsi" w:cstheme="minorBidi"/>
              <w:noProof/>
              <w:sz w:val="24"/>
              <w:szCs w:val="24"/>
              <w:lang w:val="en-US" w:eastAsia="ja-JP" w:bidi="ar-SA"/>
            </w:rPr>
            <w:tab/>
          </w:r>
          <w:r>
            <w:rPr>
              <w:noProof/>
            </w:rPr>
            <w:t>Els objectes del model</w:t>
          </w:r>
          <w:r>
            <w:rPr>
              <w:noProof/>
            </w:rPr>
            <w:tab/>
          </w:r>
          <w:r>
            <w:rPr>
              <w:noProof/>
            </w:rPr>
            <w:fldChar w:fldCharType="begin"/>
          </w:r>
          <w:r>
            <w:rPr>
              <w:noProof/>
            </w:rPr>
            <w:instrText xml:space="preserve"> PAGEREF _Toc218832105 \h </w:instrText>
          </w:r>
          <w:r>
            <w:rPr>
              <w:noProof/>
            </w:rPr>
          </w:r>
          <w:r>
            <w:rPr>
              <w:noProof/>
            </w:rPr>
            <w:fldChar w:fldCharType="separate"/>
          </w:r>
          <w:r>
            <w:rPr>
              <w:noProof/>
            </w:rPr>
            <w:t>27</w:t>
          </w:r>
          <w:r>
            <w:rPr>
              <w:noProof/>
            </w:rPr>
            <w:fldChar w:fldCharType="end"/>
          </w:r>
        </w:p>
        <w:p w14:paraId="52CC0AFD"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3.3</w:t>
          </w:r>
          <w:r>
            <w:rPr>
              <w:rFonts w:asciiTheme="minorHAnsi" w:eastAsiaTheme="minorEastAsia" w:hAnsiTheme="minorHAnsi" w:cstheme="minorBidi"/>
              <w:noProof/>
              <w:sz w:val="24"/>
              <w:szCs w:val="24"/>
              <w:lang w:val="en-US" w:eastAsia="ja-JP" w:bidi="ar-SA"/>
            </w:rPr>
            <w:tab/>
          </w:r>
          <w:r>
            <w:rPr>
              <w:noProof/>
            </w:rPr>
            <w:t>Peticions Client – Client</w:t>
          </w:r>
          <w:r>
            <w:rPr>
              <w:noProof/>
            </w:rPr>
            <w:tab/>
          </w:r>
          <w:r>
            <w:rPr>
              <w:noProof/>
            </w:rPr>
            <w:fldChar w:fldCharType="begin"/>
          </w:r>
          <w:r>
            <w:rPr>
              <w:noProof/>
            </w:rPr>
            <w:instrText xml:space="preserve"> PAGEREF _Toc218832106 \h </w:instrText>
          </w:r>
          <w:r>
            <w:rPr>
              <w:noProof/>
            </w:rPr>
          </w:r>
          <w:r>
            <w:rPr>
              <w:noProof/>
            </w:rPr>
            <w:fldChar w:fldCharType="separate"/>
          </w:r>
          <w:r>
            <w:rPr>
              <w:noProof/>
            </w:rPr>
            <w:t>28</w:t>
          </w:r>
          <w:r>
            <w:rPr>
              <w:noProof/>
            </w:rPr>
            <w:fldChar w:fldCharType="end"/>
          </w:r>
        </w:p>
        <w:p w14:paraId="78CE739C"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5.4</w:t>
          </w:r>
          <w:r>
            <w:rPr>
              <w:rFonts w:asciiTheme="minorHAnsi" w:eastAsiaTheme="minorEastAsia" w:hAnsiTheme="minorHAnsi" w:cstheme="minorBidi"/>
              <w:noProof/>
              <w:sz w:val="24"/>
              <w:szCs w:val="24"/>
              <w:lang w:val="en-US" w:eastAsia="ja-JP" w:bidi="ar-SA"/>
            </w:rPr>
            <w:tab/>
          </w:r>
          <w:r>
            <w:rPr>
              <w:noProof/>
            </w:rPr>
            <w:t>Disseny preliminar del mòdul del servidor</w:t>
          </w:r>
          <w:r>
            <w:rPr>
              <w:noProof/>
            </w:rPr>
            <w:tab/>
          </w:r>
          <w:r>
            <w:rPr>
              <w:noProof/>
            </w:rPr>
            <w:fldChar w:fldCharType="begin"/>
          </w:r>
          <w:r>
            <w:rPr>
              <w:noProof/>
            </w:rPr>
            <w:instrText xml:space="preserve"> PAGEREF _Toc218832107 \h </w:instrText>
          </w:r>
          <w:r>
            <w:rPr>
              <w:noProof/>
            </w:rPr>
          </w:r>
          <w:r>
            <w:rPr>
              <w:noProof/>
            </w:rPr>
            <w:fldChar w:fldCharType="separate"/>
          </w:r>
          <w:r>
            <w:rPr>
              <w:noProof/>
            </w:rPr>
            <w:t>32</w:t>
          </w:r>
          <w:r>
            <w:rPr>
              <w:noProof/>
            </w:rPr>
            <w:fldChar w:fldCharType="end"/>
          </w:r>
        </w:p>
        <w:p w14:paraId="23361080"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1</w:t>
          </w:r>
          <w:r>
            <w:rPr>
              <w:rFonts w:asciiTheme="minorHAnsi" w:eastAsiaTheme="minorEastAsia" w:hAnsiTheme="minorHAnsi" w:cstheme="minorBidi"/>
              <w:noProof/>
              <w:sz w:val="24"/>
              <w:szCs w:val="24"/>
              <w:lang w:val="en-US" w:eastAsia="ja-JP" w:bidi="ar-SA"/>
            </w:rPr>
            <w:tab/>
          </w:r>
          <w:r>
            <w:rPr>
              <w:noProof/>
            </w:rPr>
            <w:t>Avantatges de la implementació de les accions en servidor</w:t>
          </w:r>
          <w:r>
            <w:rPr>
              <w:noProof/>
            </w:rPr>
            <w:tab/>
          </w:r>
          <w:r>
            <w:rPr>
              <w:noProof/>
            </w:rPr>
            <w:fldChar w:fldCharType="begin"/>
          </w:r>
          <w:r>
            <w:rPr>
              <w:noProof/>
            </w:rPr>
            <w:instrText xml:space="preserve"> PAGEREF _Toc218832108 \h </w:instrText>
          </w:r>
          <w:r>
            <w:rPr>
              <w:noProof/>
            </w:rPr>
          </w:r>
          <w:r>
            <w:rPr>
              <w:noProof/>
            </w:rPr>
            <w:fldChar w:fldCharType="separate"/>
          </w:r>
          <w:r>
            <w:rPr>
              <w:noProof/>
            </w:rPr>
            <w:t>33</w:t>
          </w:r>
          <w:r>
            <w:rPr>
              <w:noProof/>
            </w:rPr>
            <w:fldChar w:fldCharType="end"/>
          </w:r>
        </w:p>
        <w:p w14:paraId="6C23B678"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2</w:t>
          </w:r>
          <w:r>
            <w:rPr>
              <w:rFonts w:asciiTheme="minorHAnsi" w:eastAsiaTheme="minorEastAsia" w:hAnsiTheme="minorHAnsi" w:cstheme="minorBidi"/>
              <w:noProof/>
              <w:sz w:val="24"/>
              <w:szCs w:val="24"/>
              <w:lang w:val="en-US" w:eastAsia="ja-JP" w:bidi="ar-SA"/>
            </w:rPr>
            <w:tab/>
          </w:r>
          <w:r>
            <w:rPr>
              <w:noProof/>
            </w:rPr>
            <w:t>Inconvenients de la implementació de les accions en servidor</w:t>
          </w:r>
          <w:r>
            <w:rPr>
              <w:noProof/>
            </w:rPr>
            <w:tab/>
          </w:r>
          <w:r>
            <w:rPr>
              <w:noProof/>
            </w:rPr>
            <w:fldChar w:fldCharType="begin"/>
          </w:r>
          <w:r>
            <w:rPr>
              <w:noProof/>
            </w:rPr>
            <w:instrText xml:space="preserve"> PAGEREF _Toc218832109 \h </w:instrText>
          </w:r>
          <w:r>
            <w:rPr>
              <w:noProof/>
            </w:rPr>
          </w:r>
          <w:r>
            <w:rPr>
              <w:noProof/>
            </w:rPr>
            <w:fldChar w:fldCharType="separate"/>
          </w:r>
          <w:r>
            <w:rPr>
              <w:noProof/>
            </w:rPr>
            <w:t>33</w:t>
          </w:r>
          <w:r>
            <w:rPr>
              <w:noProof/>
            </w:rPr>
            <w:fldChar w:fldCharType="end"/>
          </w:r>
        </w:p>
        <w:p w14:paraId="311C0DBC"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3</w:t>
          </w:r>
          <w:r>
            <w:rPr>
              <w:rFonts w:asciiTheme="minorHAnsi" w:eastAsiaTheme="minorEastAsia" w:hAnsiTheme="minorHAnsi" w:cstheme="minorBidi"/>
              <w:noProof/>
              <w:sz w:val="24"/>
              <w:szCs w:val="24"/>
              <w:lang w:val="en-US" w:eastAsia="ja-JP" w:bidi="ar-SA"/>
            </w:rPr>
            <w:tab/>
          </w:r>
          <w:r>
            <w:rPr>
              <w:noProof/>
            </w:rPr>
            <w:t>El controlador</w:t>
          </w:r>
          <w:r>
            <w:rPr>
              <w:noProof/>
            </w:rPr>
            <w:tab/>
          </w:r>
          <w:r>
            <w:rPr>
              <w:noProof/>
            </w:rPr>
            <w:fldChar w:fldCharType="begin"/>
          </w:r>
          <w:r>
            <w:rPr>
              <w:noProof/>
            </w:rPr>
            <w:instrText xml:space="preserve"> PAGEREF _Toc218832110 \h </w:instrText>
          </w:r>
          <w:r>
            <w:rPr>
              <w:noProof/>
            </w:rPr>
          </w:r>
          <w:r>
            <w:rPr>
              <w:noProof/>
            </w:rPr>
            <w:fldChar w:fldCharType="separate"/>
          </w:r>
          <w:r>
            <w:rPr>
              <w:noProof/>
            </w:rPr>
            <w:t>33</w:t>
          </w:r>
          <w:r>
            <w:rPr>
              <w:noProof/>
            </w:rPr>
            <w:fldChar w:fldCharType="end"/>
          </w:r>
        </w:p>
        <w:p w14:paraId="1C47ADC1"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4</w:t>
          </w:r>
          <w:r>
            <w:rPr>
              <w:rFonts w:asciiTheme="minorHAnsi" w:eastAsiaTheme="minorEastAsia" w:hAnsiTheme="minorHAnsi" w:cstheme="minorBidi"/>
              <w:noProof/>
              <w:sz w:val="24"/>
              <w:szCs w:val="24"/>
              <w:lang w:val="en-US" w:eastAsia="ja-JP" w:bidi="ar-SA"/>
            </w:rPr>
            <w:tab/>
          </w:r>
          <w:r>
            <w:rPr>
              <w:noProof/>
            </w:rPr>
            <w:t>El model</w:t>
          </w:r>
          <w:r>
            <w:rPr>
              <w:noProof/>
            </w:rPr>
            <w:tab/>
          </w:r>
          <w:r>
            <w:rPr>
              <w:noProof/>
            </w:rPr>
            <w:fldChar w:fldCharType="begin"/>
          </w:r>
          <w:r>
            <w:rPr>
              <w:noProof/>
            </w:rPr>
            <w:instrText xml:space="preserve"> PAGEREF _Toc218832111 \h </w:instrText>
          </w:r>
          <w:r>
            <w:rPr>
              <w:noProof/>
            </w:rPr>
          </w:r>
          <w:r>
            <w:rPr>
              <w:noProof/>
            </w:rPr>
            <w:fldChar w:fldCharType="separate"/>
          </w:r>
          <w:r>
            <w:rPr>
              <w:noProof/>
            </w:rPr>
            <w:t>34</w:t>
          </w:r>
          <w:r>
            <w:rPr>
              <w:noProof/>
            </w:rPr>
            <w:fldChar w:fldCharType="end"/>
          </w:r>
        </w:p>
        <w:p w14:paraId="04E19165"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5</w:t>
          </w:r>
          <w:r>
            <w:rPr>
              <w:rFonts w:asciiTheme="minorHAnsi" w:eastAsiaTheme="minorEastAsia" w:hAnsiTheme="minorHAnsi" w:cstheme="minorBidi"/>
              <w:noProof/>
              <w:sz w:val="24"/>
              <w:szCs w:val="24"/>
              <w:lang w:val="en-US" w:eastAsia="ja-JP" w:bidi="ar-SA"/>
            </w:rPr>
            <w:tab/>
          </w:r>
          <w:r>
            <w:rPr>
              <w:noProof/>
            </w:rPr>
            <w:t>Els objectes del model</w:t>
          </w:r>
          <w:r>
            <w:rPr>
              <w:noProof/>
            </w:rPr>
            <w:tab/>
          </w:r>
          <w:r>
            <w:rPr>
              <w:noProof/>
            </w:rPr>
            <w:fldChar w:fldCharType="begin"/>
          </w:r>
          <w:r>
            <w:rPr>
              <w:noProof/>
            </w:rPr>
            <w:instrText xml:space="preserve"> PAGEREF _Toc218832112 \h </w:instrText>
          </w:r>
          <w:r>
            <w:rPr>
              <w:noProof/>
            </w:rPr>
          </w:r>
          <w:r>
            <w:rPr>
              <w:noProof/>
            </w:rPr>
            <w:fldChar w:fldCharType="separate"/>
          </w:r>
          <w:r>
            <w:rPr>
              <w:noProof/>
            </w:rPr>
            <w:t>34</w:t>
          </w:r>
          <w:r>
            <w:rPr>
              <w:noProof/>
            </w:rPr>
            <w:fldChar w:fldCharType="end"/>
          </w:r>
        </w:p>
        <w:p w14:paraId="5C937FB8"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6</w:t>
          </w:r>
          <w:r>
            <w:rPr>
              <w:rFonts w:asciiTheme="minorHAnsi" w:eastAsiaTheme="minorEastAsia" w:hAnsiTheme="minorHAnsi" w:cstheme="minorBidi"/>
              <w:noProof/>
              <w:sz w:val="24"/>
              <w:szCs w:val="24"/>
              <w:lang w:val="en-US" w:eastAsia="ja-JP" w:bidi="ar-SA"/>
            </w:rPr>
            <w:tab/>
          </w:r>
          <w:r>
            <w:rPr>
              <w:noProof/>
            </w:rPr>
            <w:t>Emmagatzematge de dades</w:t>
          </w:r>
          <w:r>
            <w:rPr>
              <w:noProof/>
            </w:rPr>
            <w:tab/>
          </w:r>
          <w:r>
            <w:rPr>
              <w:noProof/>
            </w:rPr>
            <w:fldChar w:fldCharType="begin"/>
          </w:r>
          <w:r>
            <w:rPr>
              <w:noProof/>
            </w:rPr>
            <w:instrText xml:space="preserve"> PAGEREF _Toc218832113 \h </w:instrText>
          </w:r>
          <w:r>
            <w:rPr>
              <w:noProof/>
            </w:rPr>
          </w:r>
          <w:r>
            <w:rPr>
              <w:noProof/>
            </w:rPr>
            <w:fldChar w:fldCharType="separate"/>
          </w:r>
          <w:r>
            <w:rPr>
              <w:noProof/>
            </w:rPr>
            <w:t>35</w:t>
          </w:r>
          <w:r>
            <w:rPr>
              <w:noProof/>
            </w:rPr>
            <w:fldChar w:fldCharType="end"/>
          </w:r>
        </w:p>
        <w:p w14:paraId="2197A03E"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7</w:t>
          </w:r>
          <w:r>
            <w:rPr>
              <w:rFonts w:asciiTheme="minorHAnsi" w:eastAsiaTheme="minorEastAsia" w:hAnsiTheme="minorHAnsi" w:cstheme="minorBidi"/>
              <w:noProof/>
              <w:sz w:val="24"/>
              <w:szCs w:val="24"/>
              <w:lang w:val="en-US" w:eastAsia="ja-JP" w:bidi="ar-SA"/>
            </w:rPr>
            <w:tab/>
          </w:r>
          <w:r>
            <w:rPr>
              <w:noProof/>
            </w:rPr>
            <w:t>Comunicacions client – servidor</w:t>
          </w:r>
          <w:r>
            <w:rPr>
              <w:noProof/>
            </w:rPr>
            <w:tab/>
          </w:r>
          <w:r>
            <w:rPr>
              <w:noProof/>
            </w:rPr>
            <w:fldChar w:fldCharType="begin"/>
          </w:r>
          <w:r>
            <w:rPr>
              <w:noProof/>
            </w:rPr>
            <w:instrText xml:space="preserve"> PAGEREF _Toc218832114 \h </w:instrText>
          </w:r>
          <w:r>
            <w:rPr>
              <w:noProof/>
            </w:rPr>
          </w:r>
          <w:r>
            <w:rPr>
              <w:noProof/>
            </w:rPr>
            <w:fldChar w:fldCharType="separate"/>
          </w:r>
          <w:r>
            <w:rPr>
              <w:noProof/>
            </w:rPr>
            <w:t>35</w:t>
          </w:r>
          <w:r>
            <w:rPr>
              <w:noProof/>
            </w:rPr>
            <w:fldChar w:fldCharType="end"/>
          </w:r>
        </w:p>
        <w:p w14:paraId="50EB41AA"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5.4.8</w:t>
          </w:r>
          <w:r>
            <w:rPr>
              <w:rFonts w:asciiTheme="minorHAnsi" w:eastAsiaTheme="minorEastAsia" w:hAnsiTheme="minorHAnsi" w:cstheme="minorBidi"/>
              <w:noProof/>
              <w:sz w:val="24"/>
              <w:szCs w:val="24"/>
              <w:lang w:val="en-US" w:eastAsia="ja-JP" w:bidi="ar-SA"/>
            </w:rPr>
            <w:tab/>
          </w:r>
          <w:r>
            <w:rPr>
              <w:noProof/>
            </w:rPr>
            <w:t>Peticions Client – Servidor</w:t>
          </w:r>
          <w:r>
            <w:rPr>
              <w:noProof/>
            </w:rPr>
            <w:tab/>
          </w:r>
          <w:r>
            <w:rPr>
              <w:noProof/>
            </w:rPr>
            <w:fldChar w:fldCharType="begin"/>
          </w:r>
          <w:r>
            <w:rPr>
              <w:noProof/>
            </w:rPr>
            <w:instrText xml:space="preserve"> PAGEREF _Toc218832115 \h </w:instrText>
          </w:r>
          <w:r>
            <w:rPr>
              <w:noProof/>
            </w:rPr>
          </w:r>
          <w:r>
            <w:rPr>
              <w:noProof/>
            </w:rPr>
            <w:fldChar w:fldCharType="separate"/>
          </w:r>
          <w:r>
            <w:rPr>
              <w:noProof/>
            </w:rPr>
            <w:t>36</w:t>
          </w:r>
          <w:r>
            <w:rPr>
              <w:noProof/>
            </w:rPr>
            <w:fldChar w:fldCharType="end"/>
          </w:r>
        </w:p>
        <w:p w14:paraId="6C42FA1C" w14:textId="77777777" w:rsidR="00F711B7" w:rsidRDefault="00F711B7">
          <w:pPr>
            <w:pStyle w:val="TOC1"/>
            <w:tabs>
              <w:tab w:val="left" w:pos="1061"/>
              <w:tab w:val="right" w:leader="dot" w:pos="8494"/>
            </w:tabs>
            <w:rPr>
              <w:rFonts w:asciiTheme="minorHAnsi" w:eastAsiaTheme="minorEastAsia" w:hAnsiTheme="minorHAnsi" w:cstheme="minorBidi"/>
              <w:noProof/>
              <w:sz w:val="24"/>
              <w:szCs w:val="24"/>
              <w:lang w:val="en-US" w:eastAsia="ja-JP" w:bidi="ar-SA"/>
            </w:rPr>
          </w:pPr>
          <w:r>
            <w:rPr>
              <w:noProof/>
            </w:rPr>
            <w:t>6</w:t>
          </w:r>
          <w:r>
            <w:rPr>
              <w:rFonts w:asciiTheme="minorHAnsi" w:eastAsiaTheme="minorEastAsia" w:hAnsiTheme="minorHAnsi" w:cstheme="minorBidi"/>
              <w:noProof/>
              <w:sz w:val="24"/>
              <w:szCs w:val="24"/>
              <w:lang w:val="en-US" w:eastAsia="ja-JP" w:bidi="ar-SA"/>
            </w:rPr>
            <w:tab/>
          </w:r>
          <w:r>
            <w:rPr>
              <w:noProof/>
            </w:rPr>
            <w:t>Implementació</w:t>
          </w:r>
          <w:r>
            <w:rPr>
              <w:noProof/>
            </w:rPr>
            <w:tab/>
          </w:r>
          <w:r>
            <w:rPr>
              <w:noProof/>
            </w:rPr>
            <w:fldChar w:fldCharType="begin"/>
          </w:r>
          <w:r>
            <w:rPr>
              <w:noProof/>
            </w:rPr>
            <w:instrText xml:space="preserve"> PAGEREF _Toc218832116 \h </w:instrText>
          </w:r>
          <w:r>
            <w:rPr>
              <w:noProof/>
            </w:rPr>
          </w:r>
          <w:r>
            <w:rPr>
              <w:noProof/>
            </w:rPr>
            <w:fldChar w:fldCharType="separate"/>
          </w:r>
          <w:r>
            <w:rPr>
              <w:noProof/>
            </w:rPr>
            <w:t>40</w:t>
          </w:r>
          <w:r>
            <w:rPr>
              <w:noProof/>
            </w:rPr>
            <w:fldChar w:fldCharType="end"/>
          </w:r>
        </w:p>
        <w:p w14:paraId="6081FED4"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6.1</w:t>
          </w:r>
          <w:r>
            <w:rPr>
              <w:rFonts w:asciiTheme="minorHAnsi" w:eastAsiaTheme="minorEastAsia" w:hAnsiTheme="minorHAnsi" w:cstheme="minorBidi"/>
              <w:noProof/>
              <w:sz w:val="24"/>
              <w:szCs w:val="24"/>
              <w:lang w:val="en-US" w:eastAsia="ja-JP" w:bidi="ar-SA"/>
            </w:rPr>
            <w:tab/>
          </w:r>
          <w:r>
            <w:rPr>
              <w:noProof/>
            </w:rPr>
            <w:t>Client</w:t>
          </w:r>
          <w:r>
            <w:rPr>
              <w:noProof/>
            </w:rPr>
            <w:tab/>
          </w:r>
          <w:r>
            <w:rPr>
              <w:noProof/>
            </w:rPr>
            <w:fldChar w:fldCharType="begin"/>
          </w:r>
          <w:r>
            <w:rPr>
              <w:noProof/>
            </w:rPr>
            <w:instrText xml:space="preserve"> PAGEREF _Toc218832117 \h </w:instrText>
          </w:r>
          <w:r>
            <w:rPr>
              <w:noProof/>
            </w:rPr>
          </w:r>
          <w:r>
            <w:rPr>
              <w:noProof/>
            </w:rPr>
            <w:fldChar w:fldCharType="separate"/>
          </w:r>
          <w:r>
            <w:rPr>
              <w:noProof/>
            </w:rPr>
            <w:t>40</w:t>
          </w:r>
          <w:r>
            <w:rPr>
              <w:noProof/>
            </w:rPr>
            <w:fldChar w:fldCharType="end"/>
          </w:r>
        </w:p>
        <w:p w14:paraId="7619F230"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1</w:t>
          </w:r>
          <w:r>
            <w:rPr>
              <w:rFonts w:asciiTheme="minorHAnsi" w:eastAsiaTheme="minorEastAsia" w:hAnsiTheme="minorHAnsi" w:cstheme="minorBidi"/>
              <w:noProof/>
              <w:sz w:val="24"/>
              <w:szCs w:val="24"/>
              <w:lang w:val="en-US" w:eastAsia="ja-JP" w:bidi="ar-SA"/>
            </w:rPr>
            <w:tab/>
          </w:r>
          <w:r>
            <w:rPr>
              <w:noProof/>
            </w:rPr>
            <w:t>CU_01: Llistat de paraules</w:t>
          </w:r>
          <w:r>
            <w:rPr>
              <w:noProof/>
            </w:rPr>
            <w:tab/>
          </w:r>
          <w:r>
            <w:rPr>
              <w:noProof/>
            </w:rPr>
            <w:fldChar w:fldCharType="begin"/>
          </w:r>
          <w:r>
            <w:rPr>
              <w:noProof/>
            </w:rPr>
            <w:instrText xml:space="preserve"> PAGEREF _Toc218832118 \h </w:instrText>
          </w:r>
          <w:r>
            <w:rPr>
              <w:noProof/>
            </w:rPr>
          </w:r>
          <w:r>
            <w:rPr>
              <w:noProof/>
            </w:rPr>
            <w:fldChar w:fldCharType="separate"/>
          </w:r>
          <w:r>
            <w:rPr>
              <w:noProof/>
            </w:rPr>
            <w:t>40</w:t>
          </w:r>
          <w:r>
            <w:rPr>
              <w:noProof/>
            </w:rPr>
            <w:fldChar w:fldCharType="end"/>
          </w:r>
        </w:p>
        <w:p w14:paraId="5C6D2036"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2</w:t>
          </w:r>
          <w:r>
            <w:rPr>
              <w:rFonts w:asciiTheme="minorHAnsi" w:eastAsiaTheme="minorEastAsia" w:hAnsiTheme="minorHAnsi" w:cstheme="minorBidi"/>
              <w:noProof/>
              <w:sz w:val="24"/>
              <w:szCs w:val="24"/>
              <w:lang w:val="en-US" w:eastAsia="ja-JP" w:bidi="ar-SA"/>
            </w:rPr>
            <w:tab/>
          </w:r>
          <w:r>
            <w:rPr>
              <w:noProof/>
            </w:rPr>
            <w:t>CU_02: Detall d’una paraula</w:t>
          </w:r>
          <w:r>
            <w:rPr>
              <w:noProof/>
            </w:rPr>
            <w:tab/>
          </w:r>
          <w:r>
            <w:rPr>
              <w:noProof/>
            </w:rPr>
            <w:fldChar w:fldCharType="begin"/>
          </w:r>
          <w:r>
            <w:rPr>
              <w:noProof/>
            </w:rPr>
            <w:instrText xml:space="preserve"> PAGEREF _Toc218832119 \h </w:instrText>
          </w:r>
          <w:r>
            <w:rPr>
              <w:noProof/>
            </w:rPr>
          </w:r>
          <w:r>
            <w:rPr>
              <w:noProof/>
            </w:rPr>
            <w:fldChar w:fldCharType="separate"/>
          </w:r>
          <w:r>
            <w:rPr>
              <w:noProof/>
            </w:rPr>
            <w:t>41</w:t>
          </w:r>
          <w:r>
            <w:rPr>
              <w:noProof/>
            </w:rPr>
            <w:fldChar w:fldCharType="end"/>
          </w:r>
        </w:p>
        <w:p w14:paraId="61798C5C"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lastRenderedPageBreak/>
            <w:t>6.1.3</w:t>
          </w:r>
          <w:r>
            <w:rPr>
              <w:rFonts w:asciiTheme="minorHAnsi" w:eastAsiaTheme="minorEastAsia" w:hAnsiTheme="minorHAnsi" w:cstheme="minorBidi"/>
              <w:noProof/>
              <w:sz w:val="24"/>
              <w:szCs w:val="24"/>
              <w:lang w:val="en-US" w:eastAsia="ja-JP" w:bidi="ar-SA"/>
            </w:rPr>
            <w:tab/>
          </w:r>
          <w:r>
            <w:rPr>
              <w:noProof/>
            </w:rPr>
            <w:t>CU_03: Opcions d’una paraula</w:t>
          </w:r>
          <w:r>
            <w:rPr>
              <w:noProof/>
            </w:rPr>
            <w:tab/>
          </w:r>
          <w:r>
            <w:rPr>
              <w:noProof/>
            </w:rPr>
            <w:fldChar w:fldCharType="begin"/>
          </w:r>
          <w:r>
            <w:rPr>
              <w:noProof/>
            </w:rPr>
            <w:instrText xml:space="preserve"> PAGEREF _Toc218832120 \h </w:instrText>
          </w:r>
          <w:r>
            <w:rPr>
              <w:noProof/>
            </w:rPr>
          </w:r>
          <w:r>
            <w:rPr>
              <w:noProof/>
            </w:rPr>
            <w:fldChar w:fldCharType="separate"/>
          </w:r>
          <w:r>
            <w:rPr>
              <w:noProof/>
            </w:rPr>
            <w:t>43</w:t>
          </w:r>
          <w:r>
            <w:rPr>
              <w:noProof/>
            </w:rPr>
            <w:fldChar w:fldCharType="end"/>
          </w:r>
        </w:p>
        <w:p w14:paraId="0F0A8FF9"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4</w:t>
          </w:r>
          <w:r>
            <w:rPr>
              <w:rFonts w:asciiTheme="minorHAnsi" w:eastAsiaTheme="minorEastAsia" w:hAnsiTheme="minorHAnsi" w:cstheme="minorBidi"/>
              <w:noProof/>
              <w:sz w:val="24"/>
              <w:szCs w:val="24"/>
              <w:lang w:val="en-US" w:eastAsia="ja-JP" w:bidi="ar-SA"/>
            </w:rPr>
            <w:tab/>
          </w:r>
          <w:r>
            <w:rPr>
              <w:noProof/>
            </w:rPr>
            <w:t>CU_04: Crear nova paraula</w:t>
          </w:r>
          <w:r>
            <w:rPr>
              <w:noProof/>
            </w:rPr>
            <w:tab/>
          </w:r>
          <w:r>
            <w:rPr>
              <w:noProof/>
            </w:rPr>
            <w:fldChar w:fldCharType="begin"/>
          </w:r>
          <w:r>
            <w:rPr>
              <w:noProof/>
            </w:rPr>
            <w:instrText xml:space="preserve"> PAGEREF _Toc218832121 \h </w:instrText>
          </w:r>
          <w:r>
            <w:rPr>
              <w:noProof/>
            </w:rPr>
          </w:r>
          <w:r>
            <w:rPr>
              <w:noProof/>
            </w:rPr>
            <w:fldChar w:fldCharType="separate"/>
          </w:r>
          <w:r>
            <w:rPr>
              <w:noProof/>
            </w:rPr>
            <w:t>44</w:t>
          </w:r>
          <w:r>
            <w:rPr>
              <w:noProof/>
            </w:rPr>
            <w:fldChar w:fldCharType="end"/>
          </w:r>
        </w:p>
        <w:p w14:paraId="2342022D"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5</w:t>
          </w:r>
          <w:r>
            <w:rPr>
              <w:rFonts w:asciiTheme="minorHAnsi" w:eastAsiaTheme="minorEastAsia" w:hAnsiTheme="minorHAnsi" w:cstheme="minorBidi"/>
              <w:noProof/>
              <w:sz w:val="24"/>
              <w:szCs w:val="24"/>
              <w:lang w:val="en-US" w:eastAsia="ja-JP" w:bidi="ar-SA"/>
            </w:rPr>
            <w:tab/>
          </w:r>
          <w:r>
            <w:rPr>
              <w:noProof/>
            </w:rPr>
            <w:t>CU_05: Esborrar una paraula</w:t>
          </w:r>
          <w:r>
            <w:rPr>
              <w:noProof/>
            </w:rPr>
            <w:tab/>
          </w:r>
          <w:r>
            <w:rPr>
              <w:noProof/>
            </w:rPr>
            <w:fldChar w:fldCharType="begin"/>
          </w:r>
          <w:r>
            <w:rPr>
              <w:noProof/>
            </w:rPr>
            <w:instrText xml:space="preserve"> PAGEREF _Toc218832122 \h </w:instrText>
          </w:r>
          <w:r>
            <w:rPr>
              <w:noProof/>
            </w:rPr>
          </w:r>
          <w:r>
            <w:rPr>
              <w:noProof/>
            </w:rPr>
            <w:fldChar w:fldCharType="separate"/>
          </w:r>
          <w:r>
            <w:rPr>
              <w:noProof/>
            </w:rPr>
            <w:t>45</w:t>
          </w:r>
          <w:r>
            <w:rPr>
              <w:noProof/>
            </w:rPr>
            <w:fldChar w:fldCharType="end"/>
          </w:r>
        </w:p>
        <w:p w14:paraId="365A2D19"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6</w:t>
          </w:r>
          <w:r>
            <w:rPr>
              <w:rFonts w:asciiTheme="minorHAnsi" w:eastAsiaTheme="minorEastAsia" w:hAnsiTheme="minorHAnsi" w:cstheme="minorBidi"/>
              <w:noProof/>
              <w:sz w:val="24"/>
              <w:szCs w:val="24"/>
              <w:lang w:val="en-US" w:eastAsia="ja-JP" w:bidi="ar-SA"/>
            </w:rPr>
            <w:tab/>
          </w:r>
          <w:r>
            <w:rPr>
              <w:noProof/>
            </w:rPr>
            <w:t>CU_06: Edició d’una paraula</w:t>
          </w:r>
          <w:r>
            <w:rPr>
              <w:noProof/>
            </w:rPr>
            <w:tab/>
          </w:r>
          <w:r>
            <w:rPr>
              <w:noProof/>
            </w:rPr>
            <w:fldChar w:fldCharType="begin"/>
          </w:r>
          <w:r>
            <w:rPr>
              <w:noProof/>
            </w:rPr>
            <w:instrText xml:space="preserve"> PAGEREF _Toc218832123 \h </w:instrText>
          </w:r>
          <w:r>
            <w:rPr>
              <w:noProof/>
            </w:rPr>
          </w:r>
          <w:r>
            <w:rPr>
              <w:noProof/>
            </w:rPr>
            <w:fldChar w:fldCharType="separate"/>
          </w:r>
          <w:r>
            <w:rPr>
              <w:noProof/>
            </w:rPr>
            <w:t>46</w:t>
          </w:r>
          <w:r>
            <w:rPr>
              <w:noProof/>
            </w:rPr>
            <w:fldChar w:fldCharType="end"/>
          </w:r>
        </w:p>
        <w:p w14:paraId="3C80ED20"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7</w:t>
          </w:r>
          <w:r>
            <w:rPr>
              <w:rFonts w:asciiTheme="minorHAnsi" w:eastAsiaTheme="minorEastAsia" w:hAnsiTheme="minorHAnsi" w:cstheme="minorBidi"/>
              <w:noProof/>
              <w:sz w:val="24"/>
              <w:szCs w:val="24"/>
              <w:lang w:val="en-US" w:eastAsia="ja-JP" w:bidi="ar-SA"/>
            </w:rPr>
            <w:tab/>
          </w:r>
          <w:r>
            <w:rPr>
              <w:noProof/>
            </w:rPr>
            <w:t>CU_07: llistes d’estudi</w:t>
          </w:r>
          <w:r>
            <w:rPr>
              <w:noProof/>
            </w:rPr>
            <w:tab/>
          </w:r>
          <w:r>
            <w:rPr>
              <w:noProof/>
            </w:rPr>
            <w:fldChar w:fldCharType="begin"/>
          </w:r>
          <w:r>
            <w:rPr>
              <w:noProof/>
            </w:rPr>
            <w:instrText xml:space="preserve"> PAGEREF _Toc218832124 \h </w:instrText>
          </w:r>
          <w:r>
            <w:rPr>
              <w:noProof/>
            </w:rPr>
          </w:r>
          <w:r>
            <w:rPr>
              <w:noProof/>
            </w:rPr>
            <w:fldChar w:fldCharType="separate"/>
          </w:r>
          <w:r>
            <w:rPr>
              <w:noProof/>
            </w:rPr>
            <w:t>47</w:t>
          </w:r>
          <w:r>
            <w:rPr>
              <w:noProof/>
            </w:rPr>
            <w:fldChar w:fldCharType="end"/>
          </w:r>
        </w:p>
        <w:p w14:paraId="3915C4AF"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8</w:t>
          </w:r>
          <w:r>
            <w:rPr>
              <w:rFonts w:asciiTheme="minorHAnsi" w:eastAsiaTheme="minorEastAsia" w:hAnsiTheme="minorHAnsi" w:cstheme="minorBidi"/>
              <w:noProof/>
              <w:sz w:val="24"/>
              <w:szCs w:val="24"/>
              <w:lang w:val="en-US" w:eastAsia="ja-JP" w:bidi="ar-SA"/>
            </w:rPr>
            <w:tab/>
          </w:r>
          <w:r>
            <w:rPr>
              <w:noProof/>
            </w:rPr>
            <w:t xml:space="preserve">CU_08: Inici de les </w:t>
          </w:r>
          <w:r w:rsidRPr="00F74FD6">
            <w:rPr>
              <w:i/>
              <w:noProof/>
            </w:rPr>
            <w:t>flashcards</w:t>
          </w:r>
          <w:r>
            <w:rPr>
              <w:noProof/>
            </w:rPr>
            <w:tab/>
          </w:r>
          <w:r>
            <w:rPr>
              <w:noProof/>
            </w:rPr>
            <w:fldChar w:fldCharType="begin"/>
          </w:r>
          <w:r>
            <w:rPr>
              <w:noProof/>
            </w:rPr>
            <w:instrText xml:space="preserve"> PAGEREF _Toc218832125 \h </w:instrText>
          </w:r>
          <w:r>
            <w:rPr>
              <w:noProof/>
            </w:rPr>
          </w:r>
          <w:r>
            <w:rPr>
              <w:noProof/>
            </w:rPr>
            <w:fldChar w:fldCharType="separate"/>
          </w:r>
          <w:r>
            <w:rPr>
              <w:noProof/>
            </w:rPr>
            <w:t>49</w:t>
          </w:r>
          <w:r>
            <w:rPr>
              <w:noProof/>
            </w:rPr>
            <w:fldChar w:fldCharType="end"/>
          </w:r>
        </w:p>
        <w:p w14:paraId="1327422C"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1.9</w:t>
          </w:r>
          <w:r>
            <w:rPr>
              <w:rFonts w:asciiTheme="minorHAnsi" w:eastAsiaTheme="minorEastAsia" w:hAnsiTheme="minorHAnsi" w:cstheme="minorBidi"/>
              <w:noProof/>
              <w:sz w:val="24"/>
              <w:szCs w:val="24"/>
              <w:lang w:val="en-US" w:eastAsia="ja-JP" w:bidi="ar-SA"/>
            </w:rPr>
            <w:tab/>
          </w:r>
          <w:r>
            <w:rPr>
              <w:noProof/>
            </w:rPr>
            <w:t>CU_09: Pregunta</w:t>
          </w:r>
          <w:r>
            <w:rPr>
              <w:noProof/>
            </w:rPr>
            <w:tab/>
          </w:r>
          <w:r>
            <w:rPr>
              <w:noProof/>
            </w:rPr>
            <w:fldChar w:fldCharType="begin"/>
          </w:r>
          <w:r>
            <w:rPr>
              <w:noProof/>
            </w:rPr>
            <w:instrText xml:space="preserve"> PAGEREF _Toc218832126 \h </w:instrText>
          </w:r>
          <w:r>
            <w:rPr>
              <w:noProof/>
            </w:rPr>
          </w:r>
          <w:r>
            <w:rPr>
              <w:noProof/>
            </w:rPr>
            <w:fldChar w:fldCharType="separate"/>
          </w:r>
          <w:r>
            <w:rPr>
              <w:noProof/>
            </w:rPr>
            <w:t>49</w:t>
          </w:r>
          <w:r>
            <w:rPr>
              <w:noProof/>
            </w:rPr>
            <w:fldChar w:fldCharType="end"/>
          </w:r>
        </w:p>
        <w:p w14:paraId="6422483B" w14:textId="77777777" w:rsidR="00F711B7" w:rsidRDefault="00F711B7">
          <w:pPr>
            <w:pStyle w:val="TOC3"/>
            <w:tabs>
              <w:tab w:val="left" w:pos="1946"/>
              <w:tab w:val="right" w:leader="dot" w:pos="8494"/>
            </w:tabs>
            <w:rPr>
              <w:rFonts w:asciiTheme="minorHAnsi" w:eastAsiaTheme="minorEastAsia" w:hAnsiTheme="minorHAnsi" w:cstheme="minorBidi"/>
              <w:noProof/>
              <w:sz w:val="24"/>
              <w:szCs w:val="24"/>
              <w:lang w:val="en-US" w:eastAsia="ja-JP" w:bidi="ar-SA"/>
            </w:rPr>
          </w:pPr>
          <w:r>
            <w:rPr>
              <w:noProof/>
            </w:rPr>
            <w:t>6.1.10</w:t>
          </w:r>
          <w:r>
            <w:rPr>
              <w:rFonts w:asciiTheme="minorHAnsi" w:eastAsiaTheme="minorEastAsia" w:hAnsiTheme="minorHAnsi" w:cstheme="minorBidi"/>
              <w:noProof/>
              <w:sz w:val="24"/>
              <w:szCs w:val="24"/>
              <w:lang w:val="en-US" w:eastAsia="ja-JP" w:bidi="ar-SA"/>
            </w:rPr>
            <w:tab/>
          </w:r>
          <w:r>
            <w:rPr>
              <w:noProof/>
            </w:rPr>
            <w:t>CU_10: Resposta</w:t>
          </w:r>
          <w:r>
            <w:rPr>
              <w:noProof/>
            </w:rPr>
            <w:tab/>
          </w:r>
          <w:r>
            <w:rPr>
              <w:noProof/>
            </w:rPr>
            <w:fldChar w:fldCharType="begin"/>
          </w:r>
          <w:r>
            <w:rPr>
              <w:noProof/>
            </w:rPr>
            <w:instrText xml:space="preserve"> PAGEREF _Toc218832127 \h </w:instrText>
          </w:r>
          <w:r>
            <w:rPr>
              <w:noProof/>
            </w:rPr>
          </w:r>
          <w:r>
            <w:rPr>
              <w:noProof/>
            </w:rPr>
            <w:fldChar w:fldCharType="separate"/>
          </w:r>
          <w:r>
            <w:rPr>
              <w:noProof/>
            </w:rPr>
            <w:t>50</w:t>
          </w:r>
          <w:r>
            <w:rPr>
              <w:noProof/>
            </w:rPr>
            <w:fldChar w:fldCharType="end"/>
          </w:r>
        </w:p>
        <w:p w14:paraId="1239ECC2" w14:textId="77777777" w:rsidR="00F711B7" w:rsidRDefault="00F711B7">
          <w:pPr>
            <w:pStyle w:val="TOC3"/>
            <w:tabs>
              <w:tab w:val="left" w:pos="1946"/>
              <w:tab w:val="right" w:leader="dot" w:pos="8494"/>
            </w:tabs>
            <w:rPr>
              <w:rFonts w:asciiTheme="minorHAnsi" w:eastAsiaTheme="minorEastAsia" w:hAnsiTheme="minorHAnsi" w:cstheme="minorBidi"/>
              <w:noProof/>
              <w:sz w:val="24"/>
              <w:szCs w:val="24"/>
              <w:lang w:val="en-US" w:eastAsia="ja-JP" w:bidi="ar-SA"/>
            </w:rPr>
          </w:pPr>
          <w:r>
            <w:rPr>
              <w:noProof/>
            </w:rPr>
            <w:t>6.1.11</w:t>
          </w:r>
          <w:r>
            <w:rPr>
              <w:rFonts w:asciiTheme="minorHAnsi" w:eastAsiaTheme="minorEastAsia" w:hAnsiTheme="minorHAnsi" w:cstheme="minorBidi"/>
              <w:noProof/>
              <w:sz w:val="24"/>
              <w:szCs w:val="24"/>
              <w:lang w:val="en-US" w:eastAsia="ja-JP" w:bidi="ar-SA"/>
            </w:rPr>
            <w:tab/>
          </w:r>
          <w:r>
            <w:rPr>
              <w:noProof/>
            </w:rPr>
            <w:t>CU_11: Estudi finalitzat</w:t>
          </w:r>
          <w:r>
            <w:rPr>
              <w:noProof/>
            </w:rPr>
            <w:tab/>
          </w:r>
          <w:r>
            <w:rPr>
              <w:noProof/>
            </w:rPr>
            <w:fldChar w:fldCharType="begin"/>
          </w:r>
          <w:r>
            <w:rPr>
              <w:noProof/>
            </w:rPr>
            <w:instrText xml:space="preserve"> PAGEREF _Toc218832128 \h </w:instrText>
          </w:r>
          <w:r>
            <w:rPr>
              <w:noProof/>
            </w:rPr>
          </w:r>
          <w:r>
            <w:rPr>
              <w:noProof/>
            </w:rPr>
            <w:fldChar w:fldCharType="separate"/>
          </w:r>
          <w:r>
            <w:rPr>
              <w:noProof/>
            </w:rPr>
            <w:t>51</w:t>
          </w:r>
          <w:r>
            <w:rPr>
              <w:noProof/>
            </w:rPr>
            <w:fldChar w:fldCharType="end"/>
          </w:r>
        </w:p>
        <w:p w14:paraId="533C827A" w14:textId="77777777" w:rsidR="00F711B7" w:rsidRDefault="00F711B7">
          <w:pPr>
            <w:pStyle w:val="TOC2"/>
            <w:tabs>
              <w:tab w:val="left" w:pos="1448"/>
              <w:tab w:val="right" w:leader="dot" w:pos="8494"/>
            </w:tabs>
            <w:rPr>
              <w:rFonts w:asciiTheme="minorHAnsi" w:eastAsiaTheme="minorEastAsia" w:hAnsiTheme="minorHAnsi" w:cstheme="minorBidi"/>
              <w:noProof/>
              <w:sz w:val="24"/>
              <w:szCs w:val="24"/>
              <w:lang w:val="en-US" w:eastAsia="ja-JP" w:bidi="ar-SA"/>
            </w:rPr>
          </w:pPr>
          <w:r>
            <w:rPr>
              <w:noProof/>
            </w:rPr>
            <w:t>6.2</w:t>
          </w:r>
          <w:r>
            <w:rPr>
              <w:rFonts w:asciiTheme="minorHAnsi" w:eastAsiaTheme="minorEastAsia" w:hAnsiTheme="minorHAnsi" w:cstheme="minorBidi"/>
              <w:noProof/>
              <w:sz w:val="24"/>
              <w:szCs w:val="24"/>
              <w:lang w:val="en-US" w:eastAsia="ja-JP" w:bidi="ar-SA"/>
            </w:rPr>
            <w:tab/>
          </w:r>
          <w:r>
            <w:rPr>
              <w:noProof/>
            </w:rPr>
            <w:t>Servidor</w:t>
          </w:r>
          <w:r>
            <w:rPr>
              <w:noProof/>
            </w:rPr>
            <w:tab/>
          </w:r>
          <w:r>
            <w:rPr>
              <w:noProof/>
            </w:rPr>
            <w:fldChar w:fldCharType="begin"/>
          </w:r>
          <w:r>
            <w:rPr>
              <w:noProof/>
            </w:rPr>
            <w:instrText xml:space="preserve"> PAGEREF _Toc218832129 \h </w:instrText>
          </w:r>
          <w:r>
            <w:rPr>
              <w:noProof/>
            </w:rPr>
          </w:r>
          <w:r>
            <w:rPr>
              <w:noProof/>
            </w:rPr>
            <w:fldChar w:fldCharType="separate"/>
          </w:r>
          <w:r>
            <w:rPr>
              <w:noProof/>
            </w:rPr>
            <w:t>52</w:t>
          </w:r>
          <w:r>
            <w:rPr>
              <w:noProof/>
            </w:rPr>
            <w:fldChar w:fldCharType="end"/>
          </w:r>
        </w:p>
        <w:p w14:paraId="53665E68"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1</w:t>
          </w:r>
          <w:r>
            <w:rPr>
              <w:rFonts w:asciiTheme="minorHAnsi" w:eastAsiaTheme="minorEastAsia" w:hAnsiTheme="minorHAnsi" w:cstheme="minorBidi"/>
              <w:noProof/>
              <w:sz w:val="24"/>
              <w:szCs w:val="24"/>
              <w:lang w:val="en-US" w:eastAsia="ja-JP" w:bidi="ar-SA"/>
            </w:rPr>
            <w:tab/>
          </w:r>
          <w:r>
            <w:rPr>
              <w:noProof/>
            </w:rPr>
            <w:t>Introducció</w:t>
          </w:r>
          <w:r>
            <w:rPr>
              <w:noProof/>
            </w:rPr>
            <w:tab/>
          </w:r>
          <w:r>
            <w:rPr>
              <w:noProof/>
            </w:rPr>
            <w:fldChar w:fldCharType="begin"/>
          </w:r>
          <w:r>
            <w:rPr>
              <w:noProof/>
            </w:rPr>
            <w:instrText xml:space="preserve"> PAGEREF _Toc218832130 \h </w:instrText>
          </w:r>
          <w:r>
            <w:rPr>
              <w:noProof/>
            </w:rPr>
          </w:r>
          <w:r>
            <w:rPr>
              <w:noProof/>
            </w:rPr>
            <w:fldChar w:fldCharType="separate"/>
          </w:r>
          <w:r>
            <w:rPr>
              <w:noProof/>
            </w:rPr>
            <w:t>52</w:t>
          </w:r>
          <w:r>
            <w:rPr>
              <w:noProof/>
            </w:rPr>
            <w:fldChar w:fldCharType="end"/>
          </w:r>
        </w:p>
        <w:p w14:paraId="19409EB0"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2</w:t>
          </w:r>
          <w:r>
            <w:rPr>
              <w:rFonts w:asciiTheme="minorHAnsi" w:eastAsiaTheme="minorEastAsia" w:hAnsiTheme="minorHAnsi" w:cstheme="minorBidi"/>
              <w:noProof/>
              <w:sz w:val="24"/>
              <w:szCs w:val="24"/>
              <w:lang w:val="en-US" w:eastAsia="ja-JP" w:bidi="ar-SA"/>
            </w:rPr>
            <w:tab/>
          </w:r>
          <w:r>
            <w:rPr>
              <w:noProof/>
            </w:rPr>
            <w:t>Convencions en aquest apartat</w:t>
          </w:r>
          <w:r>
            <w:rPr>
              <w:noProof/>
            </w:rPr>
            <w:tab/>
          </w:r>
          <w:r>
            <w:rPr>
              <w:noProof/>
            </w:rPr>
            <w:fldChar w:fldCharType="begin"/>
          </w:r>
          <w:r>
            <w:rPr>
              <w:noProof/>
            </w:rPr>
            <w:instrText xml:space="preserve"> PAGEREF _Toc218832131 \h </w:instrText>
          </w:r>
          <w:r>
            <w:rPr>
              <w:noProof/>
            </w:rPr>
          </w:r>
          <w:r>
            <w:rPr>
              <w:noProof/>
            </w:rPr>
            <w:fldChar w:fldCharType="separate"/>
          </w:r>
          <w:r>
            <w:rPr>
              <w:noProof/>
            </w:rPr>
            <w:t>53</w:t>
          </w:r>
          <w:r>
            <w:rPr>
              <w:noProof/>
            </w:rPr>
            <w:fldChar w:fldCharType="end"/>
          </w:r>
        </w:p>
        <w:p w14:paraId="5F1496C9"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3</w:t>
          </w:r>
          <w:r>
            <w:rPr>
              <w:rFonts w:asciiTheme="minorHAnsi" w:eastAsiaTheme="minorEastAsia" w:hAnsiTheme="minorHAnsi" w:cstheme="minorBidi"/>
              <w:noProof/>
              <w:sz w:val="24"/>
              <w:szCs w:val="24"/>
              <w:lang w:val="en-US" w:eastAsia="ja-JP" w:bidi="ar-SA"/>
            </w:rPr>
            <w:tab/>
          </w:r>
          <w:r>
            <w:rPr>
              <w:noProof/>
            </w:rPr>
            <w:t>Estructura de les peticions</w:t>
          </w:r>
          <w:r>
            <w:rPr>
              <w:noProof/>
            </w:rPr>
            <w:tab/>
          </w:r>
          <w:r>
            <w:rPr>
              <w:noProof/>
            </w:rPr>
            <w:fldChar w:fldCharType="begin"/>
          </w:r>
          <w:r>
            <w:rPr>
              <w:noProof/>
            </w:rPr>
            <w:instrText xml:space="preserve"> PAGEREF _Toc218832132 \h </w:instrText>
          </w:r>
          <w:r>
            <w:rPr>
              <w:noProof/>
            </w:rPr>
          </w:r>
          <w:r>
            <w:rPr>
              <w:noProof/>
            </w:rPr>
            <w:fldChar w:fldCharType="separate"/>
          </w:r>
          <w:r>
            <w:rPr>
              <w:noProof/>
            </w:rPr>
            <w:t>53</w:t>
          </w:r>
          <w:r>
            <w:rPr>
              <w:noProof/>
            </w:rPr>
            <w:fldChar w:fldCharType="end"/>
          </w:r>
        </w:p>
        <w:p w14:paraId="33E9767C"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4</w:t>
          </w:r>
          <w:r>
            <w:rPr>
              <w:rFonts w:asciiTheme="minorHAnsi" w:eastAsiaTheme="minorEastAsia" w:hAnsiTheme="minorHAnsi" w:cstheme="minorBidi"/>
              <w:noProof/>
              <w:sz w:val="24"/>
              <w:szCs w:val="24"/>
              <w:lang w:val="en-US" w:eastAsia="ja-JP" w:bidi="ar-SA"/>
            </w:rPr>
            <w:tab/>
          </w:r>
          <w:r>
            <w:rPr>
              <w:noProof/>
            </w:rPr>
            <w:t>Tractament dels fitxers de so</w:t>
          </w:r>
          <w:r>
            <w:rPr>
              <w:noProof/>
            </w:rPr>
            <w:tab/>
          </w:r>
          <w:r>
            <w:rPr>
              <w:noProof/>
            </w:rPr>
            <w:fldChar w:fldCharType="begin"/>
          </w:r>
          <w:r>
            <w:rPr>
              <w:noProof/>
            </w:rPr>
            <w:instrText xml:space="preserve"> PAGEREF _Toc218832133 \h </w:instrText>
          </w:r>
          <w:r>
            <w:rPr>
              <w:noProof/>
            </w:rPr>
          </w:r>
          <w:r>
            <w:rPr>
              <w:noProof/>
            </w:rPr>
            <w:fldChar w:fldCharType="separate"/>
          </w:r>
          <w:r>
            <w:rPr>
              <w:noProof/>
            </w:rPr>
            <w:t>54</w:t>
          </w:r>
          <w:r>
            <w:rPr>
              <w:noProof/>
            </w:rPr>
            <w:fldChar w:fldCharType="end"/>
          </w:r>
        </w:p>
        <w:p w14:paraId="1E73483E"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5</w:t>
          </w:r>
          <w:r>
            <w:rPr>
              <w:rFonts w:asciiTheme="minorHAnsi" w:eastAsiaTheme="minorEastAsia" w:hAnsiTheme="minorHAnsi" w:cstheme="minorBidi"/>
              <w:noProof/>
              <w:sz w:val="24"/>
              <w:szCs w:val="24"/>
              <w:lang w:val="en-US" w:eastAsia="ja-JP" w:bidi="ar-SA"/>
            </w:rPr>
            <w:tab/>
          </w:r>
          <w:r>
            <w:rPr>
              <w:noProof/>
            </w:rPr>
            <w:t>Configuració del servidor Tomcat</w:t>
          </w:r>
          <w:r>
            <w:rPr>
              <w:noProof/>
            </w:rPr>
            <w:tab/>
          </w:r>
          <w:r>
            <w:rPr>
              <w:noProof/>
            </w:rPr>
            <w:fldChar w:fldCharType="begin"/>
          </w:r>
          <w:r>
            <w:rPr>
              <w:noProof/>
            </w:rPr>
            <w:instrText xml:space="preserve"> PAGEREF _Toc218832134 \h </w:instrText>
          </w:r>
          <w:r>
            <w:rPr>
              <w:noProof/>
            </w:rPr>
          </w:r>
          <w:r>
            <w:rPr>
              <w:noProof/>
            </w:rPr>
            <w:fldChar w:fldCharType="separate"/>
          </w:r>
          <w:r>
            <w:rPr>
              <w:noProof/>
            </w:rPr>
            <w:t>54</w:t>
          </w:r>
          <w:r>
            <w:rPr>
              <w:noProof/>
            </w:rPr>
            <w:fldChar w:fldCharType="end"/>
          </w:r>
        </w:p>
        <w:p w14:paraId="47A73A28"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6</w:t>
          </w:r>
          <w:r>
            <w:rPr>
              <w:rFonts w:asciiTheme="minorHAnsi" w:eastAsiaTheme="minorEastAsia" w:hAnsiTheme="minorHAnsi" w:cstheme="minorBidi"/>
              <w:noProof/>
              <w:sz w:val="24"/>
              <w:szCs w:val="24"/>
              <w:lang w:val="en-US" w:eastAsia="ja-JP" w:bidi="ar-SA"/>
            </w:rPr>
            <w:tab/>
          </w:r>
          <w:r>
            <w:rPr>
              <w:noProof/>
            </w:rPr>
            <w:t>Configuració del servidor MongoDB</w:t>
          </w:r>
          <w:r>
            <w:rPr>
              <w:noProof/>
            </w:rPr>
            <w:tab/>
          </w:r>
          <w:r>
            <w:rPr>
              <w:noProof/>
            </w:rPr>
            <w:fldChar w:fldCharType="begin"/>
          </w:r>
          <w:r>
            <w:rPr>
              <w:noProof/>
            </w:rPr>
            <w:instrText xml:space="preserve"> PAGEREF _Toc218832135 \h </w:instrText>
          </w:r>
          <w:r>
            <w:rPr>
              <w:noProof/>
            </w:rPr>
          </w:r>
          <w:r>
            <w:rPr>
              <w:noProof/>
            </w:rPr>
            <w:fldChar w:fldCharType="separate"/>
          </w:r>
          <w:r>
            <w:rPr>
              <w:noProof/>
            </w:rPr>
            <w:t>55</w:t>
          </w:r>
          <w:r>
            <w:rPr>
              <w:noProof/>
            </w:rPr>
            <w:fldChar w:fldCharType="end"/>
          </w:r>
        </w:p>
        <w:p w14:paraId="756EDCE1"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7</w:t>
          </w:r>
          <w:r>
            <w:rPr>
              <w:rFonts w:asciiTheme="minorHAnsi" w:eastAsiaTheme="minorEastAsia" w:hAnsiTheme="minorHAnsi" w:cstheme="minorBidi"/>
              <w:noProof/>
              <w:sz w:val="24"/>
              <w:szCs w:val="24"/>
              <w:lang w:val="en-US" w:eastAsia="ja-JP" w:bidi="ar-SA"/>
            </w:rPr>
            <w:tab/>
          </w:r>
          <w:r>
            <w:rPr>
              <w:noProof/>
            </w:rPr>
            <w:t>Configuració de l’aplicació web</w:t>
          </w:r>
          <w:r>
            <w:rPr>
              <w:noProof/>
            </w:rPr>
            <w:tab/>
          </w:r>
          <w:r>
            <w:rPr>
              <w:noProof/>
            </w:rPr>
            <w:fldChar w:fldCharType="begin"/>
          </w:r>
          <w:r>
            <w:rPr>
              <w:noProof/>
            </w:rPr>
            <w:instrText xml:space="preserve"> PAGEREF _Toc218832136 \h </w:instrText>
          </w:r>
          <w:r>
            <w:rPr>
              <w:noProof/>
            </w:rPr>
          </w:r>
          <w:r>
            <w:rPr>
              <w:noProof/>
            </w:rPr>
            <w:fldChar w:fldCharType="separate"/>
          </w:r>
          <w:r>
            <w:rPr>
              <w:noProof/>
            </w:rPr>
            <w:t>56</w:t>
          </w:r>
          <w:r>
            <w:rPr>
              <w:noProof/>
            </w:rPr>
            <w:fldChar w:fldCharType="end"/>
          </w:r>
        </w:p>
        <w:p w14:paraId="391CA777"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8</w:t>
          </w:r>
          <w:r>
            <w:rPr>
              <w:rFonts w:asciiTheme="minorHAnsi" w:eastAsiaTheme="minorEastAsia" w:hAnsiTheme="minorHAnsi" w:cstheme="minorBidi"/>
              <w:noProof/>
              <w:sz w:val="24"/>
              <w:szCs w:val="24"/>
              <w:lang w:val="en-US" w:eastAsia="ja-JP" w:bidi="ar-SA"/>
            </w:rPr>
            <w:tab/>
          </w:r>
          <w:r>
            <w:rPr>
              <w:noProof/>
            </w:rPr>
            <w:t>Entorns de desenvolupament i producció</w:t>
          </w:r>
          <w:r>
            <w:rPr>
              <w:noProof/>
            </w:rPr>
            <w:tab/>
          </w:r>
          <w:r>
            <w:rPr>
              <w:noProof/>
            </w:rPr>
            <w:fldChar w:fldCharType="begin"/>
          </w:r>
          <w:r>
            <w:rPr>
              <w:noProof/>
            </w:rPr>
            <w:instrText xml:space="preserve"> PAGEREF _Toc218832137 \h </w:instrText>
          </w:r>
          <w:r>
            <w:rPr>
              <w:noProof/>
            </w:rPr>
          </w:r>
          <w:r>
            <w:rPr>
              <w:noProof/>
            </w:rPr>
            <w:fldChar w:fldCharType="separate"/>
          </w:r>
          <w:r>
            <w:rPr>
              <w:noProof/>
            </w:rPr>
            <w:t>57</w:t>
          </w:r>
          <w:r>
            <w:rPr>
              <w:noProof/>
            </w:rPr>
            <w:fldChar w:fldCharType="end"/>
          </w:r>
        </w:p>
        <w:p w14:paraId="1B51404C" w14:textId="77777777" w:rsidR="00F711B7" w:rsidRDefault="00F711B7">
          <w:pPr>
            <w:pStyle w:val="TOC3"/>
            <w:tabs>
              <w:tab w:val="left" w:pos="1835"/>
              <w:tab w:val="right" w:leader="dot" w:pos="8494"/>
            </w:tabs>
            <w:rPr>
              <w:rFonts w:asciiTheme="minorHAnsi" w:eastAsiaTheme="minorEastAsia" w:hAnsiTheme="minorHAnsi" w:cstheme="minorBidi"/>
              <w:noProof/>
              <w:sz w:val="24"/>
              <w:szCs w:val="24"/>
              <w:lang w:val="en-US" w:eastAsia="ja-JP" w:bidi="ar-SA"/>
            </w:rPr>
          </w:pPr>
          <w:r>
            <w:rPr>
              <w:noProof/>
            </w:rPr>
            <w:t>6.2.9</w:t>
          </w:r>
          <w:r>
            <w:rPr>
              <w:rFonts w:asciiTheme="minorHAnsi" w:eastAsiaTheme="minorEastAsia" w:hAnsiTheme="minorHAnsi" w:cstheme="minorBidi"/>
              <w:noProof/>
              <w:sz w:val="24"/>
              <w:szCs w:val="24"/>
              <w:lang w:val="en-US" w:eastAsia="ja-JP" w:bidi="ar-SA"/>
            </w:rPr>
            <w:tab/>
          </w:r>
          <w:r>
            <w:rPr>
              <w:noProof/>
            </w:rPr>
            <w:t>Servidor web</w:t>
          </w:r>
          <w:r>
            <w:rPr>
              <w:noProof/>
            </w:rPr>
            <w:tab/>
          </w:r>
          <w:r>
            <w:rPr>
              <w:noProof/>
            </w:rPr>
            <w:fldChar w:fldCharType="begin"/>
          </w:r>
          <w:r>
            <w:rPr>
              <w:noProof/>
            </w:rPr>
            <w:instrText xml:space="preserve"> PAGEREF _Toc218832138 \h </w:instrText>
          </w:r>
          <w:r>
            <w:rPr>
              <w:noProof/>
            </w:rPr>
          </w:r>
          <w:r>
            <w:rPr>
              <w:noProof/>
            </w:rPr>
            <w:fldChar w:fldCharType="separate"/>
          </w:r>
          <w:r>
            <w:rPr>
              <w:noProof/>
            </w:rPr>
            <w:t>58</w:t>
          </w:r>
          <w:r>
            <w:rPr>
              <w:noProof/>
            </w:rPr>
            <w:fldChar w:fldCharType="end"/>
          </w:r>
        </w:p>
        <w:p w14:paraId="171C62B4" w14:textId="77777777" w:rsidR="00F711B7" w:rsidRDefault="00F711B7">
          <w:pPr>
            <w:pStyle w:val="TOC3"/>
            <w:tabs>
              <w:tab w:val="left" w:pos="1946"/>
              <w:tab w:val="right" w:leader="dot" w:pos="8494"/>
            </w:tabs>
            <w:rPr>
              <w:rFonts w:asciiTheme="minorHAnsi" w:eastAsiaTheme="minorEastAsia" w:hAnsiTheme="minorHAnsi" w:cstheme="minorBidi"/>
              <w:noProof/>
              <w:sz w:val="24"/>
              <w:szCs w:val="24"/>
              <w:lang w:val="en-US" w:eastAsia="ja-JP" w:bidi="ar-SA"/>
            </w:rPr>
          </w:pPr>
          <w:r>
            <w:rPr>
              <w:noProof/>
            </w:rPr>
            <w:t>6.2.10</w:t>
          </w:r>
          <w:r>
            <w:rPr>
              <w:rFonts w:asciiTheme="minorHAnsi" w:eastAsiaTheme="minorEastAsia" w:hAnsiTheme="minorHAnsi" w:cstheme="minorBidi"/>
              <w:noProof/>
              <w:sz w:val="24"/>
              <w:szCs w:val="24"/>
              <w:lang w:val="en-US" w:eastAsia="ja-JP" w:bidi="ar-SA"/>
            </w:rPr>
            <w:tab/>
          </w:r>
          <w:r>
            <w:rPr>
              <w:noProof/>
            </w:rPr>
            <w:t>Estructura del codi del servidor</w:t>
          </w:r>
          <w:r>
            <w:rPr>
              <w:noProof/>
            </w:rPr>
            <w:tab/>
          </w:r>
          <w:r>
            <w:rPr>
              <w:noProof/>
            </w:rPr>
            <w:fldChar w:fldCharType="begin"/>
          </w:r>
          <w:r>
            <w:rPr>
              <w:noProof/>
            </w:rPr>
            <w:instrText xml:space="preserve"> PAGEREF _Toc218832139 \h </w:instrText>
          </w:r>
          <w:r>
            <w:rPr>
              <w:noProof/>
            </w:rPr>
          </w:r>
          <w:r>
            <w:rPr>
              <w:noProof/>
            </w:rPr>
            <w:fldChar w:fldCharType="separate"/>
          </w:r>
          <w:r>
            <w:rPr>
              <w:noProof/>
            </w:rPr>
            <w:t>59</w:t>
          </w:r>
          <w:r>
            <w:rPr>
              <w:noProof/>
            </w:rPr>
            <w:fldChar w:fldCharType="end"/>
          </w:r>
        </w:p>
        <w:p w14:paraId="3703449F" w14:textId="77777777" w:rsidR="00F711B7" w:rsidRDefault="00F711B7">
          <w:pPr>
            <w:pStyle w:val="TOC3"/>
            <w:tabs>
              <w:tab w:val="left" w:pos="1946"/>
              <w:tab w:val="right" w:leader="dot" w:pos="8494"/>
            </w:tabs>
            <w:rPr>
              <w:rFonts w:asciiTheme="minorHAnsi" w:eastAsiaTheme="minorEastAsia" w:hAnsiTheme="minorHAnsi" w:cstheme="minorBidi"/>
              <w:noProof/>
              <w:sz w:val="24"/>
              <w:szCs w:val="24"/>
              <w:lang w:val="en-US" w:eastAsia="ja-JP" w:bidi="ar-SA"/>
            </w:rPr>
          </w:pPr>
          <w:r>
            <w:rPr>
              <w:noProof/>
            </w:rPr>
            <w:t>6.2.11</w:t>
          </w:r>
          <w:r>
            <w:rPr>
              <w:rFonts w:asciiTheme="minorHAnsi" w:eastAsiaTheme="minorEastAsia" w:hAnsiTheme="minorHAnsi" w:cstheme="minorBidi"/>
              <w:noProof/>
              <w:sz w:val="24"/>
              <w:szCs w:val="24"/>
              <w:lang w:val="en-US" w:eastAsia="ja-JP" w:bidi="ar-SA"/>
            </w:rPr>
            <w:tab/>
          </w:r>
          <w:r>
            <w:rPr>
              <w:noProof/>
            </w:rPr>
            <w:t>El procés d’empaquetatge i desplegament</w:t>
          </w:r>
          <w:r>
            <w:rPr>
              <w:noProof/>
            </w:rPr>
            <w:tab/>
          </w:r>
          <w:r>
            <w:rPr>
              <w:noProof/>
            </w:rPr>
            <w:fldChar w:fldCharType="begin"/>
          </w:r>
          <w:r>
            <w:rPr>
              <w:noProof/>
            </w:rPr>
            <w:instrText xml:space="preserve"> PAGEREF _Toc218832140 \h </w:instrText>
          </w:r>
          <w:r>
            <w:rPr>
              <w:noProof/>
            </w:rPr>
          </w:r>
          <w:r>
            <w:rPr>
              <w:noProof/>
            </w:rPr>
            <w:fldChar w:fldCharType="separate"/>
          </w:r>
          <w:r>
            <w:rPr>
              <w:noProof/>
            </w:rPr>
            <w:t>68</w:t>
          </w:r>
          <w:r>
            <w:rPr>
              <w:noProof/>
            </w:rPr>
            <w:fldChar w:fldCharType="end"/>
          </w:r>
        </w:p>
        <w:p w14:paraId="136C4834" w14:textId="77777777" w:rsidR="00F711B7" w:rsidRDefault="00F711B7">
          <w:pPr>
            <w:pStyle w:val="TOC3"/>
            <w:tabs>
              <w:tab w:val="left" w:pos="1946"/>
              <w:tab w:val="right" w:leader="dot" w:pos="8494"/>
            </w:tabs>
            <w:rPr>
              <w:rFonts w:asciiTheme="minorHAnsi" w:eastAsiaTheme="minorEastAsia" w:hAnsiTheme="minorHAnsi" w:cstheme="minorBidi"/>
              <w:noProof/>
              <w:sz w:val="24"/>
              <w:szCs w:val="24"/>
              <w:lang w:val="en-US" w:eastAsia="ja-JP" w:bidi="ar-SA"/>
            </w:rPr>
          </w:pPr>
          <w:r>
            <w:rPr>
              <w:noProof/>
            </w:rPr>
            <w:t>6.2.12</w:t>
          </w:r>
          <w:r>
            <w:rPr>
              <w:rFonts w:asciiTheme="minorHAnsi" w:eastAsiaTheme="minorEastAsia" w:hAnsiTheme="minorHAnsi" w:cstheme="minorBidi"/>
              <w:noProof/>
              <w:sz w:val="24"/>
              <w:szCs w:val="24"/>
              <w:lang w:val="en-US" w:eastAsia="ja-JP" w:bidi="ar-SA"/>
            </w:rPr>
            <w:tab/>
          </w:r>
          <w:r>
            <w:rPr>
              <w:noProof/>
            </w:rPr>
            <w:t>Llibreries utilitzades</w:t>
          </w:r>
          <w:r>
            <w:rPr>
              <w:noProof/>
            </w:rPr>
            <w:tab/>
          </w:r>
          <w:r>
            <w:rPr>
              <w:noProof/>
            </w:rPr>
            <w:fldChar w:fldCharType="begin"/>
          </w:r>
          <w:r>
            <w:rPr>
              <w:noProof/>
            </w:rPr>
            <w:instrText xml:space="preserve"> PAGEREF _Toc218832141 \h </w:instrText>
          </w:r>
          <w:r>
            <w:rPr>
              <w:noProof/>
            </w:rPr>
          </w:r>
          <w:r>
            <w:rPr>
              <w:noProof/>
            </w:rPr>
            <w:fldChar w:fldCharType="separate"/>
          </w:r>
          <w:r>
            <w:rPr>
              <w:noProof/>
            </w:rPr>
            <w:t>69</w:t>
          </w:r>
          <w:r>
            <w:rPr>
              <w:noProof/>
            </w:rPr>
            <w:fldChar w:fldCharType="end"/>
          </w:r>
        </w:p>
        <w:p w14:paraId="3C1AAE76" w14:textId="77777777" w:rsidR="00F711B7" w:rsidRDefault="00F711B7">
          <w:pPr>
            <w:pStyle w:val="TOC3"/>
            <w:tabs>
              <w:tab w:val="left" w:pos="1946"/>
              <w:tab w:val="right" w:leader="dot" w:pos="8494"/>
            </w:tabs>
            <w:rPr>
              <w:rFonts w:asciiTheme="minorHAnsi" w:eastAsiaTheme="minorEastAsia" w:hAnsiTheme="minorHAnsi" w:cstheme="minorBidi"/>
              <w:noProof/>
              <w:sz w:val="24"/>
              <w:szCs w:val="24"/>
              <w:lang w:val="en-US" w:eastAsia="ja-JP" w:bidi="ar-SA"/>
            </w:rPr>
          </w:pPr>
          <w:r>
            <w:rPr>
              <w:noProof/>
            </w:rPr>
            <w:t>6.2.13</w:t>
          </w:r>
          <w:r>
            <w:rPr>
              <w:rFonts w:asciiTheme="minorHAnsi" w:eastAsiaTheme="minorEastAsia" w:hAnsiTheme="minorHAnsi" w:cstheme="minorBidi"/>
              <w:noProof/>
              <w:sz w:val="24"/>
              <w:szCs w:val="24"/>
              <w:lang w:val="en-US" w:eastAsia="ja-JP" w:bidi="ar-SA"/>
            </w:rPr>
            <w:tab/>
          </w:r>
          <w:r>
            <w:rPr>
              <w:noProof/>
            </w:rPr>
            <w:t>Simulació de peticions al servidor</w:t>
          </w:r>
          <w:r>
            <w:rPr>
              <w:noProof/>
            </w:rPr>
            <w:tab/>
          </w:r>
          <w:r>
            <w:rPr>
              <w:noProof/>
            </w:rPr>
            <w:fldChar w:fldCharType="begin"/>
          </w:r>
          <w:r>
            <w:rPr>
              <w:noProof/>
            </w:rPr>
            <w:instrText xml:space="preserve"> PAGEREF _Toc218832142 \h </w:instrText>
          </w:r>
          <w:r>
            <w:rPr>
              <w:noProof/>
            </w:rPr>
          </w:r>
          <w:r>
            <w:rPr>
              <w:noProof/>
            </w:rPr>
            <w:fldChar w:fldCharType="separate"/>
          </w:r>
          <w:r>
            <w:rPr>
              <w:noProof/>
            </w:rPr>
            <w:t>70</w:t>
          </w:r>
          <w:r>
            <w:rPr>
              <w:noProof/>
            </w:rPr>
            <w:fldChar w:fldCharType="end"/>
          </w:r>
        </w:p>
        <w:p w14:paraId="66A3A7DA" w14:textId="77777777" w:rsidR="00F711B7" w:rsidRDefault="00F711B7">
          <w:pPr>
            <w:pStyle w:val="TOC3"/>
            <w:tabs>
              <w:tab w:val="left" w:pos="1946"/>
              <w:tab w:val="right" w:leader="dot" w:pos="8494"/>
            </w:tabs>
            <w:rPr>
              <w:rFonts w:asciiTheme="minorHAnsi" w:eastAsiaTheme="minorEastAsia" w:hAnsiTheme="minorHAnsi" w:cstheme="minorBidi"/>
              <w:noProof/>
              <w:sz w:val="24"/>
              <w:szCs w:val="24"/>
              <w:lang w:val="en-US" w:eastAsia="ja-JP" w:bidi="ar-SA"/>
            </w:rPr>
          </w:pPr>
          <w:r>
            <w:rPr>
              <w:noProof/>
            </w:rPr>
            <w:t>6.2.14</w:t>
          </w:r>
          <w:r>
            <w:rPr>
              <w:rFonts w:asciiTheme="minorHAnsi" w:eastAsiaTheme="minorEastAsia" w:hAnsiTheme="minorHAnsi" w:cstheme="minorBidi"/>
              <w:noProof/>
              <w:sz w:val="24"/>
              <w:szCs w:val="24"/>
              <w:lang w:val="en-US" w:eastAsia="ja-JP" w:bidi="ar-SA"/>
            </w:rPr>
            <w:tab/>
          </w:r>
          <w:r>
            <w:rPr>
              <w:noProof/>
            </w:rPr>
            <w:t>Llicència del mòdul del servidor</w:t>
          </w:r>
          <w:r>
            <w:rPr>
              <w:noProof/>
            </w:rPr>
            <w:tab/>
          </w:r>
          <w:r>
            <w:rPr>
              <w:noProof/>
            </w:rPr>
            <w:fldChar w:fldCharType="begin"/>
          </w:r>
          <w:r>
            <w:rPr>
              <w:noProof/>
            </w:rPr>
            <w:instrText xml:space="preserve"> PAGEREF _Toc218832143 \h </w:instrText>
          </w:r>
          <w:r>
            <w:rPr>
              <w:noProof/>
            </w:rPr>
          </w:r>
          <w:r>
            <w:rPr>
              <w:noProof/>
            </w:rPr>
            <w:fldChar w:fldCharType="separate"/>
          </w:r>
          <w:r>
            <w:rPr>
              <w:noProof/>
            </w:rPr>
            <w:t>76</w:t>
          </w:r>
          <w:r>
            <w:rPr>
              <w:noProof/>
            </w:rPr>
            <w:fldChar w:fldCharType="end"/>
          </w:r>
        </w:p>
        <w:p w14:paraId="4E48828A" w14:textId="77777777" w:rsidR="003D43D5" w:rsidRPr="00DA66B1" w:rsidRDefault="00D0029A">
          <w:r w:rsidRPr="00DA66B1">
            <w:fldChar w:fldCharType="end"/>
          </w:r>
        </w:p>
      </w:sdtContent>
    </w:sdt>
    <w:p w14:paraId="4EC4BA7A" w14:textId="77777777" w:rsidR="007F1D39" w:rsidRDefault="003D43D5">
      <w:pPr>
        <w:jc w:val="left"/>
        <w:rPr>
          <w:noProof/>
        </w:rPr>
      </w:pPr>
      <w:r w:rsidRPr="00DA66B1">
        <w:br w:type="page"/>
      </w:r>
      <w:r w:rsidR="00D0029A">
        <w:fldChar w:fldCharType="begin"/>
      </w:r>
      <w:r w:rsidR="00A70179">
        <w:instrText xml:space="preserve"> TOC \h \z \t "Il·lustracions numerades" \c </w:instrText>
      </w:r>
      <w:r w:rsidR="00D0029A">
        <w:fldChar w:fldCharType="separate"/>
      </w:r>
    </w:p>
    <w:p w14:paraId="6C32CC0F" w14:textId="77777777" w:rsidR="007F1D39" w:rsidRDefault="00F711B7">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0" w:history="1">
        <w:r w:rsidR="007F1D39" w:rsidRPr="005155CF">
          <w:rPr>
            <w:rStyle w:val="Hyperlink"/>
            <w:noProof/>
          </w:rPr>
          <w:t>Il·lustració 1.</w:t>
        </w:r>
        <w:r w:rsidR="007F1D39">
          <w:rPr>
            <w:rFonts w:eastAsiaTheme="minorEastAsia" w:cstheme="minorBidi"/>
            <w:smallCaps w:val="0"/>
            <w:noProof/>
            <w:sz w:val="22"/>
            <w:szCs w:val="22"/>
            <w:lang w:val="es-ES" w:eastAsia="es-ES" w:bidi="ar-SA"/>
          </w:rPr>
          <w:tab/>
        </w:r>
        <w:r w:rsidR="007F1D39" w:rsidRPr="005155CF">
          <w:rPr>
            <w:rStyle w:val="Hyperlink"/>
            <w:noProof/>
          </w:rPr>
          <w:t>Diagrama Gantt de planificació</w:t>
        </w:r>
        <w:r w:rsidR="007F1D39">
          <w:rPr>
            <w:noProof/>
            <w:webHidden/>
          </w:rPr>
          <w:tab/>
        </w:r>
        <w:r w:rsidR="007F1D39">
          <w:rPr>
            <w:noProof/>
            <w:webHidden/>
          </w:rPr>
          <w:fldChar w:fldCharType="begin"/>
        </w:r>
        <w:r w:rsidR="007F1D39">
          <w:rPr>
            <w:noProof/>
            <w:webHidden/>
          </w:rPr>
          <w:instrText xml:space="preserve"> PAGEREF _Toc344836970 \h </w:instrText>
        </w:r>
        <w:r w:rsidR="007F1D39">
          <w:rPr>
            <w:noProof/>
            <w:webHidden/>
          </w:rPr>
        </w:r>
        <w:r w:rsidR="007F1D39">
          <w:rPr>
            <w:noProof/>
            <w:webHidden/>
          </w:rPr>
          <w:fldChar w:fldCharType="separate"/>
        </w:r>
        <w:r w:rsidR="00015140">
          <w:rPr>
            <w:noProof/>
            <w:webHidden/>
          </w:rPr>
          <w:t>9</w:t>
        </w:r>
        <w:r w:rsidR="007F1D39">
          <w:rPr>
            <w:noProof/>
            <w:webHidden/>
          </w:rPr>
          <w:fldChar w:fldCharType="end"/>
        </w:r>
      </w:hyperlink>
    </w:p>
    <w:p w14:paraId="73CB514F" w14:textId="77777777" w:rsidR="007F1D39" w:rsidRDefault="00F711B7">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1" w:history="1">
        <w:r w:rsidR="007F1D39" w:rsidRPr="005155CF">
          <w:rPr>
            <w:rStyle w:val="Hyperlink"/>
            <w:noProof/>
          </w:rPr>
          <w:t>Il·lustració 2.</w:t>
        </w:r>
        <w:r w:rsidR="007F1D39">
          <w:rPr>
            <w:rFonts w:eastAsiaTheme="minorEastAsia" w:cstheme="minorBidi"/>
            <w:smallCaps w:val="0"/>
            <w:noProof/>
            <w:sz w:val="22"/>
            <w:szCs w:val="22"/>
            <w:lang w:val="es-ES" w:eastAsia="es-ES" w:bidi="ar-SA"/>
          </w:rPr>
          <w:tab/>
        </w:r>
        <w:r w:rsidR="007F1D39" w:rsidRPr="005155CF">
          <w:rPr>
            <w:rStyle w:val="Hyperlink"/>
            <w:noProof/>
          </w:rPr>
          <w:t>Selecció d’imatges kanji en el QVE</w:t>
        </w:r>
        <w:r w:rsidR="007F1D39">
          <w:rPr>
            <w:noProof/>
            <w:webHidden/>
          </w:rPr>
          <w:tab/>
        </w:r>
        <w:r w:rsidR="007F1D39">
          <w:rPr>
            <w:noProof/>
            <w:webHidden/>
          </w:rPr>
          <w:fldChar w:fldCharType="begin"/>
        </w:r>
        <w:r w:rsidR="007F1D39">
          <w:rPr>
            <w:noProof/>
            <w:webHidden/>
          </w:rPr>
          <w:instrText xml:space="preserve"> PAGEREF _Toc344836971 \h </w:instrText>
        </w:r>
        <w:r w:rsidR="007F1D39">
          <w:rPr>
            <w:noProof/>
            <w:webHidden/>
          </w:rPr>
        </w:r>
        <w:r w:rsidR="007F1D39">
          <w:rPr>
            <w:noProof/>
            <w:webHidden/>
          </w:rPr>
          <w:fldChar w:fldCharType="separate"/>
        </w:r>
        <w:r w:rsidR="00015140">
          <w:rPr>
            <w:noProof/>
            <w:webHidden/>
          </w:rPr>
          <w:t>10</w:t>
        </w:r>
        <w:r w:rsidR="007F1D39">
          <w:rPr>
            <w:noProof/>
            <w:webHidden/>
          </w:rPr>
          <w:fldChar w:fldCharType="end"/>
        </w:r>
      </w:hyperlink>
    </w:p>
    <w:p w14:paraId="59FB3943" w14:textId="77777777" w:rsidR="007F1D39" w:rsidRDefault="00F711B7">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2" w:history="1">
        <w:r w:rsidR="007F1D39" w:rsidRPr="005155CF">
          <w:rPr>
            <w:rStyle w:val="Hyperlink"/>
            <w:noProof/>
          </w:rPr>
          <w:t>Il·lustració 3.</w:t>
        </w:r>
        <w:r w:rsidR="007F1D39">
          <w:rPr>
            <w:rFonts w:eastAsiaTheme="minorEastAsia" w:cstheme="minorBidi"/>
            <w:smallCaps w:val="0"/>
            <w:noProof/>
            <w:sz w:val="22"/>
            <w:szCs w:val="22"/>
            <w:lang w:val="es-ES" w:eastAsia="es-ES" w:bidi="ar-SA"/>
          </w:rPr>
          <w:tab/>
        </w:r>
        <w:r w:rsidR="007F1D39" w:rsidRPr="005155CF">
          <w:rPr>
            <w:rStyle w:val="Hyperlink"/>
            <w:noProof/>
          </w:rPr>
          <w:t>Pantalla d’informació d’un kanji en el QVE</w:t>
        </w:r>
        <w:r w:rsidR="007F1D39">
          <w:rPr>
            <w:noProof/>
            <w:webHidden/>
          </w:rPr>
          <w:tab/>
        </w:r>
        <w:r w:rsidR="007F1D39">
          <w:rPr>
            <w:noProof/>
            <w:webHidden/>
          </w:rPr>
          <w:fldChar w:fldCharType="begin"/>
        </w:r>
        <w:r w:rsidR="007F1D39">
          <w:rPr>
            <w:noProof/>
            <w:webHidden/>
          </w:rPr>
          <w:instrText xml:space="preserve"> PAGEREF _Toc344836972 \h </w:instrText>
        </w:r>
        <w:r w:rsidR="007F1D39">
          <w:rPr>
            <w:noProof/>
            <w:webHidden/>
          </w:rPr>
        </w:r>
        <w:r w:rsidR="007F1D39">
          <w:rPr>
            <w:noProof/>
            <w:webHidden/>
          </w:rPr>
          <w:fldChar w:fldCharType="separate"/>
        </w:r>
        <w:r w:rsidR="00015140">
          <w:rPr>
            <w:noProof/>
            <w:webHidden/>
          </w:rPr>
          <w:t>10</w:t>
        </w:r>
        <w:r w:rsidR="007F1D39">
          <w:rPr>
            <w:noProof/>
            <w:webHidden/>
          </w:rPr>
          <w:fldChar w:fldCharType="end"/>
        </w:r>
      </w:hyperlink>
    </w:p>
    <w:p w14:paraId="15D09908" w14:textId="77777777" w:rsidR="007F1D39" w:rsidRDefault="00F711B7">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3" w:history="1">
        <w:r w:rsidR="007F1D39" w:rsidRPr="005155CF">
          <w:rPr>
            <w:rStyle w:val="Hyperlink"/>
            <w:noProof/>
          </w:rPr>
          <w:t>Il·lustració 4.</w:t>
        </w:r>
        <w:r w:rsidR="007F1D39">
          <w:rPr>
            <w:rFonts w:eastAsiaTheme="minorEastAsia" w:cstheme="minorBidi"/>
            <w:smallCaps w:val="0"/>
            <w:noProof/>
            <w:sz w:val="22"/>
            <w:szCs w:val="22"/>
            <w:lang w:val="es-ES" w:eastAsia="es-ES" w:bidi="ar-SA"/>
          </w:rPr>
          <w:tab/>
        </w:r>
        <w:r w:rsidR="007F1D39" w:rsidRPr="005155CF">
          <w:rPr>
            <w:rStyle w:val="Hyperlink"/>
            <w:noProof/>
          </w:rPr>
          <w:t>Pantalles de pràctica d’escriptura</w:t>
        </w:r>
        <w:r w:rsidR="007F1D39">
          <w:rPr>
            <w:noProof/>
            <w:webHidden/>
          </w:rPr>
          <w:tab/>
        </w:r>
        <w:r w:rsidR="007F1D39">
          <w:rPr>
            <w:noProof/>
            <w:webHidden/>
          </w:rPr>
          <w:fldChar w:fldCharType="begin"/>
        </w:r>
        <w:r w:rsidR="007F1D39">
          <w:rPr>
            <w:noProof/>
            <w:webHidden/>
          </w:rPr>
          <w:instrText xml:space="preserve"> PAGEREF _Toc344836973 \h </w:instrText>
        </w:r>
        <w:r w:rsidR="007F1D39">
          <w:rPr>
            <w:noProof/>
            <w:webHidden/>
          </w:rPr>
        </w:r>
        <w:r w:rsidR="007F1D39">
          <w:rPr>
            <w:noProof/>
            <w:webHidden/>
          </w:rPr>
          <w:fldChar w:fldCharType="separate"/>
        </w:r>
        <w:r w:rsidR="00015140">
          <w:rPr>
            <w:noProof/>
            <w:webHidden/>
          </w:rPr>
          <w:t>11</w:t>
        </w:r>
        <w:r w:rsidR="007F1D39">
          <w:rPr>
            <w:noProof/>
            <w:webHidden/>
          </w:rPr>
          <w:fldChar w:fldCharType="end"/>
        </w:r>
      </w:hyperlink>
    </w:p>
    <w:p w14:paraId="7E8B8BA3" w14:textId="77777777" w:rsidR="007F1D39" w:rsidRDefault="00F711B7">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4" w:history="1">
        <w:r w:rsidR="007F1D39" w:rsidRPr="005155CF">
          <w:rPr>
            <w:rStyle w:val="Hyperlink"/>
            <w:noProof/>
          </w:rPr>
          <w:t>Il·lustració 5.</w:t>
        </w:r>
        <w:r w:rsidR="007F1D39">
          <w:rPr>
            <w:rFonts w:eastAsiaTheme="minorEastAsia" w:cstheme="minorBidi"/>
            <w:smallCaps w:val="0"/>
            <w:noProof/>
            <w:sz w:val="22"/>
            <w:szCs w:val="22"/>
            <w:lang w:val="es-ES" w:eastAsia="es-ES" w:bidi="ar-SA"/>
          </w:rPr>
          <w:tab/>
        </w:r>
        <w:r w:rsidR="007F1D39" w:rsidRPr="005155CF">
          <w:rPr>
            <w:rStyle w:val="Hyperlink"/>
            <w:noProof/>
          </w:rPr>
          <w:t>Pantalles de consulta de definició (esquerra) i cerca d’una paraula (</w:t>
        </w:r>
        <w:r w:rsidR="007F1D39" w:rsidRPr="005155CF">
          <w:rPr>
            <w:rStyle w:val="Hyperlink"/>
            <w:b/>
            <w:noProof/>
          </w:rPr>
          <w:t>Japanese for iOS</w:t>
        </w:r>
        <w:r w:rsidR="007F1D39" w:rsidRPr="005155CF">
          <w:rPr>
            <w:rStyle w:val="Hyperlink"/>
            <w:noProof/>
          </w:rPr>
          <w:t>: http://japaneseapp.com/).</w:t>
        </w:r>
        <w:r w:rsidR="007F1D39">
          <w:rPr>
            <w:noProof/>
            <w:webHidden/>
          </w:rPr>
          <w:tab/>
        </w:r>
        <w:r w:rsidR="007F1D39">
          <w:rPr>
            <w:noProof/>
            <w:webHidden/>
          </w:rPr>
          <w:fldChar w:fldCharType="begin"/>
        </w:r>
        <w:r w:rsidR="007F1D39">
          <w:rPr>
            <w:noProof/>
            <w:webHidden/>
          </w:rPr>
          <w:instrText xml:space="preserve"> PAGEREF _Toc344836974 \h </w:instrText>
        </w:r>
        <w:r w:rsidR="007F1D39">
          <w:rPr>
            <w:noProof/>
            <w:webHidden/>
          </w:rPr>
        </w:r>
        <w:r w:rsidR="007F1D39">
          <w:rPr>
            <w:noProof/>
            <w:webHidden/>
          </w:rPr>
          <w:fldChar w:fldCharType="separate"/>
        </w:r>
        <w:r w:rsidR="00015140">
          <w:rPr>
            <w:noProof/>
            <w:webHidden/>
          </w:rPr>
          <w:t>13</w:t>
        </w:r>
        <w:r w:rsidR="007F1D39">
          <w:rPr>
            <w:noProof/>
            <w:webHidden/>
          </w:rPr>
          <w:fldChar w:fldCharType="end"/>
        </w:r>
      </w:hyperlink>
    </w:p>
    <w:p w14:paraId="4A78F436" w14:textId="77777777" w:rsidR="007F1D39" w:rsidRDefault="00F711B7">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5" w:history="1">
        <w:r w:rsidR="007F1D39" w:rsidRPr="005155CF">
          <w:rPr>
            <w:rStyle w:val="Hyperlink"/>
            <w:noProof/>
          </w:rPr>
          <w:t>Il·lustració 6.</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de pràctica amb flashcards. Captures corresponents a </w:t>
        </w:r>
        <w:r w:rsidR="007F1D39" w:rsidRPr="005155CF">
          <w:rPr>
            <w:rStyle w:val="Hyperlink"/>
            <w:b/>
            <w:noProof/>
          </w:rPr>
          <w:t>Japanese Flip</w:t>
        </w:r>
        <w:r w:rsidR="007F1D39" w:rsidRPr="005155CF">
          <w:rPr>
            <w:rStyle w:val="Hyperlink"/>
            <w:noProof/>
          </w:rPr>
          <w:t xml:space="preserve"> (primera captura, https://itunes.apple.com/us/app/japanese-flip/id289263209?mt=8) i </w:t>
        </w:r>
        <w:r w:rsidR="007F1D39" w:rsidRPr="005155CF">
          <w:rPr>
            <w:rStyle w:val="Hyperlink"/>
            <w:b/>
            <w:noProof/>
          </w:rPr>
          <w:t>Sticky Study Japanese</w:t>
        </w:r>
        <w:r w:rsidR="007F1D39" w:rsidRPr="005155CF">
          <w:rPr>
            <w:rStyle w:val="Hyperlink"/>
            <w:noProof/>
          </w:rPr>
          <w:t xml:space="preserve"> (segona i tercera captures, https://itunes.apple.com/us/app/japanese-flip/id289263209?mt=8).</w:t>
        </w:r>
        <w:r w:rsidR="007F1D39">
          <w:rPr>
            <w:noProof/>
            <w:webHidden/>
          </w:rPr>
          <w:tab/>
        </w:r>
        <w:r w:rsidR="007F1D39">
          <w:rPr>
            <w:noProof/>
            <w:webHidden/>
          </w:rPr>
          <w:fldChar w:fldCharType="begin"/>
        </w:r>
        <w:r w:rsidR="007F1D39">
          <w:rPr>
            <w:noProof/>
            <w:webHidden/>
          </w:rPr>
          <w:instrText xml:space="preserve"> PAGEREF _Toc344836975 \h </w:instrText>
        </w:r>
        <w:r w:rsidR="007F1D39">
          <w:rPr>
            <w:noProof/>
            <w:webHidden/>
          </w:rPr>
        </w:r>
        <w:r w:rsidR="007F1D39">
          <w:rPr>
            <w:noProof/>
            <w:webHidden/>
          </w:rPr>
          <w:fldChar w:fldCharType="separate"/>
        </w:r>
        <w:r w:rsidR="00015140">
          <w:rPr>
            <w:noProof/>
            <w:webHidden/>
          </w:rPr>
          <w:t>14</w:t>
        </w:r>
        <w:r w:rsidR="007F1D39">
          <w:rPr>
            <w:noProof/>
            <w:webHidden/>
          </w:rPr>
          <w:fldChar w:fldCharType="end"/>
        </w:r>
      </w:hyperlink>
    </w:p>
    <w:p w14:paraId="1D3D892C" w14:textId="77777777" w:rsidR="007F1D39" w:rsidRDefault="00F711B7">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6" w:history="1">
        <w:r w:rsidR="007F1D39" w:rsidRPr="005155CF">
          <w:rPr>
            <w:rStyle w:val="Hyperlink"/>
            <w:noProof/>
          </w:rPr>
          <w:t>Il·lustració 7.</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de pràctica amb àudio. Inclouen tant la possibilitat d’escoltar com sona una paraula, com la possibilitat de gravar la pròpia veu i re-escoltar-la posteriorment. Les captures mostrades corresponen a l’aplicació </w:t>
        </w:r>
        <w:r w:rsidR="007F1D39" w:rsidRPr="005155CF">
          <w:rPr>
            <w:rStyle w:val="Hyperlink"/>
            <w:b/>
            <w:noProof/>
          </w:rPr>
          <w:t>Learn Japanese Vocabulary – Gengo</w:t>
        </w:r>
        <w:r w:rsidR="007F1D39" w:rsidRPr="005155CF">
          <w:rPr>
            <w:rStyle w:val="Hyperlink"/>
            <w:noProof/>
          </w:rPr>
          <w:t xml:space="preserve"> (https://itunes.apple.com/us/app/learn-japanese-vocabulary/id294770805?mt=8).</w:t>
        </w:r>
        <w:r w:rsidR="007F1D39">
          <w:rPr>
            <w:noProof/>
            <w:webHidden/>
          </w:rPr>
          <w:tab/>
        </w:r>
        <w:r w:rsidR="007F1D39">
          <w:rPr>
            <w:noProof/>
            <w:webHidden/>
          </w:rPr>
          <w:fldChar w:fldCharType="begin"/>
        </w:r>
        <w:r w:rsidR="007F1D39">
          <w:rPr>
            <w:noProof/>
            <w:webHidden/>
          </w:rPr>
          <w:instrText xml:space="preserve"> PAGEREF _Toc344836976 \h </w:instrText>
        </w:r>
        <w:r w:rsidR="007F1D39">
          <w:rPr>
            <w:noProof/>
            <w:webHidden/>
          </w:rPr>
        </w:r>
        <w:r w:rsidR="007F1D39">
          <w:rPr>
            <w:noProof/>
            <w:webHidden/>
          </w:rPr>
          <w:fldChar w:fldCharType="separate"/>
        </w:r>
        <w:r w:rsidR="00015140">
          <w:rPr>
            <w:noProof/>
            <w:webHidden/>
          </w:rPr>
          <w:t>15</w:t>
        </w:r>
        <w:r w:rsidR="007F1D39">
          <w:rPr>
            <w:noProof/>
            <w:webHidden/>
          </w:rPr>
          <w:fldChar w:fldCharType="end"/>
        </w:r>
      </w:hyperlink>
    </w:p>
    <w:p w14:paraId="5CC41062" w14:textId="77777777" w:rsidR="007F1D39" w:rsidRDefault="00F711B7">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7" w:history="1">
        <w:r w:rsidR="007F1D39" w:rsidRPr="005155CF">
          <w:rPr>
            <w:rStyle w:val="Hyperlink"/>
            <w:noProof/>
          </w:rPr>
          <w:t>Il·lustració 8.</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Per la pràctica amb els traços del llenguatge japonès. En aquest cas es l’aplicació es limita a ensenyar l’ordre i manera d’execució dels traços. Captures extretes de l’aplicació </w:t>
        </w:r>
        <w:r w:rsidR="007F1D39" w:rsidRPr="005155CF">
          <w:rPr>
            <w:rStyle w:val="Hyperlink"/>
            <w:b/>
            <w:noProof/>
          </w:rPr>
          <w:t>Kana Writing</w:t>
        </w:r>
        <w:r w:rsidR="007F1D39" w:rsidRPr="005155CF">
          <w:rPr>
            <w:rStyle w:val="Hyperlink"/>
            <w:noProof/>
          </w:rPr>
          <w:t xml:space="preserve"> (https://itunes.apple.com/us/app/kana-writing/id451464932?mt=8).</w:t>
        </w:r>
        <w:r w:rsidR="007F1D39">
          <w:rPr>
            <w:noProof/>
            <w:webHidden/>
          </w:rPr>
          <w:tab/>
        </w:r>
        <w:r w:rsidR="007F1D39">
          <w:rPr>
            <w:noProof/>
            <w:webHidden/>
          </w:rPr>
          <w:fldChar w:fldCharType="begin"/>
        </w:r>
        <w:r w:rsidR="007F1D39">
          <w:rPr>
            <w:noProof/>
            <w:webHidden/>
          </w:rPr>
          <w:instrText xml:space="preserve"> PAGEREF _Toc344836977 \h </w:instrText>
        </w:r>
        <w:r w:rsidR="007F1D39">
          <w:rPr>
            <w:noProof/>
            <w:webHidden/>
          </w:rPr>
        </w:r>
        <w:r w:rsidR="007F1D39">
          <w:rPr>
            <w:noProof/>
            <w:webHidden/>
          </w:rPr>
          <w:fldChar w:fldCharType="separate"/>
        </w:r>
        <w:r w:rsidR="00015140">
          <w:rPr>
            <w:noProof/>
            <w:webHidden/>
          </w:rPr>
          <w:t>16</w:t>
        </w:r>
        <w:r w:rsidR="007F1D39">
          <w:rPr>
            <w:noProof/>
            <w:webHidden/>
          </w:rPr>
          <w:fldChar w:fldCharType="end"/>
        </w:r>
      </w:hyperlink>
    </w:p>
    <w:p w14:paraId="68B570AB" w14:textId="77777777" w:rsidR="007F1D39" w:rsidRDefault="00F711B7">
      <w:pPr>
        <w:pStyle w:val="TableofFigures"/>
        <w:tabs>
          <w:tab w:val="left" w:pos="1320"/>
          <w:tab w:val="right" w:leader="dot" w:pos="8494"/>
        </w:tabs>
        <w:rPr>
          <w:rFonts w:eastAsiaTheme="minorEastAsia" w:cstheme="minorBidi"/>
          <w:smallCaps w:val="0"/>
          <w:noProof/>
          <w:sz w:val="22"/>
          <w:szCs w:val="22"/>
          <w:lang w:val="es-ES" w:eastAsia="es-ES" w:bidi="ar-SA"/>
        </w:rPr>
      </w:pPr>
      <w:hyperlink w:anchor="_Toc344836978" w:history="1">
        <w:r w:rsidR="007F1D39" w:rsidRPr="005155CF">
          <w:rPr>
            <w:rStyle w:val="Hyperlink"/>
            <w:noProof/>
          </w:rPr>
          <w:t>Il·lustració 9.</w:t>
        </w:r>
        <w:r w:rsidR="007F1D39">
          <w:rPr>
            <w:rFonts w:eastAsiaTheme="minorEastAsia" w:cstheme="minorBidi"/>
            <w:smallCaps w:val="0"/>
            <w:noProof/>
            <w:sz w:val="22"/>
            <w:szCs w:val="22"/>
            <w:lang w:val="es-ES" w:eastAsia="es-ES" w:bidi="ar-SA"/>
          </w:rPr>
          <w:tab/>
        </w:r>
        <w:r w:rsidR="007F1D39" w:rsidRPr="005155CF">
          <w:rPr>
            <w:rStyle w:val="Hyperlink"/>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007F1D39" w:rsidRPr="005155CF">
          <w:rPr>
            <w:rStyle w:val="Hyperlink"/>
            <w:b/>
            <w:noProof/>
          </w:rPr>
          <w:t xml:space="preserve">Kana Strokes </w:t>
        </w:r>
        <w:r w:rsidR="007F1D39" w:rsidRPr="005155CF">
          <w:rPr>
            <w:rStyle w:val="Hyperlink"/>
            <w:noProof/>
          </w:rPr>
          <w:t>(https://itunes.apple.com/us/app/kana-strokes-japanese-hiragana/id318485239?mt=8).</w:t>
        </w:r>
        <w:r w:rsidR="007F1D39">
          <w:rPr>
            <w:noProof/>
            <w:webHidden/>
          </w:rPr>
          <w:tab/>
        </w:r>
        <w:r w:rsidR="007F1D39">
          <w:rPr>
            <w:noProof/>
            <w:webHidden/>
          </w:rPr>
          <w:fldChar w:fldCharType="begin"/>
        </w:r>
        <w:r w:rsidR="007F1D39">
          <w:rPr>
            <w:noProof/>
            <w:webHidden/>
          </w:rPr>
          <w:instrText xml:space="preserve"> PAGEREF _Toc344836978 \h </w:instrText>
        </w:r>
        <w:r w:rsidR="007F1D39">
          <w:rPr>
            <w:noProof/>
            <w:webHidden/>
          </w:rPr>
        </w:r>
        <w:r w:rsidR="007F1D39">
          <w:rPr>
            <w:noProof/>
            <w:webHidden/>
          </w:rPr>
          <w:fldChar w:fldCharType="separate"/>
        </w:r>
        <w:r w:rsidR="00015140">
          <w:rPr>
            <w:noProof/>
            <w:webHidden/>
          </w:rPr>
          <w:t>16</w:t>
        </w:r>
        <w:r w:rsidR="007F1D39">
          <w:rPr>
            <w:noProof/>
            <w:webHidden/>
          </w:rPr>
          <w:fldChar w:fldCharType="end"/>
        </w:r>
      </w:hyperlink>
    </w:p>
    <w:p w14:paraId="13B02DA2"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79" w:history="1">
        <w:r w:rsidR="007F1D39" w:rsidRPr="005155CF">
          <w:rPr>
            <w:rStyle w:val="Hyperlink"/>
            <w:noProof/>
          </w:rPr>
          <w:t>Il·lustració 10.</w:t>
        </w:r>
        <w:r w:rsidR="007F1D39">
          <w:rPr>
            <w:rFonts w:eastAsiaTheme="minorEastAsia" w:cstheme="minorBidi"/>
            <w:smallCaps w:val="0"/>
            <w:noProof/>
            <w:sz w:val="22"/>
            <w:szCs w:val="22"/>
            <w:lang w:val="es-ES" w:eastAsia="es-ES" w:bidi="ar-SA"/>
          </w:rPr>
          <w:tab/>
        </w:r>
        <w:r w:rsidR="007F1D39" w:rsidRPr="005155CF">
          <w:rPr>
            <w:rStyle w:val="Hyperlink"/>
            <w:noProof/>
          </w:rPr>
          <w:t>Exemple de panell Kanban</w:t>
        </w:r>
        <w:r w:rsidR="007F1D39">
          <w:rPr>
            <w:noProof/>
            <w:webHidden/>
          </w:rPr>
          <w:tab/>
        </w:r>
        <w:r w:rsidR="007F1D39">
          <w:rPr>
            <w:noProof/>
            <w:webHidden/>
          </w:rPr>
          <w:fldChar w:fldCharType="begin"/>
        </w:r>
        <w:r w:rsidR="007F1D39">
          <w:rPr>
            <w:noProof/>
            <w:webHidden/>
          </w:rPr>
          <w:instrText xml:space="preserve"> PAGEREF _Toc344836979 \h </w:instrText>
        </w:r>
        <w:r w:rsidR="007F1D39">
          <w:rPr>
            <w:noProof/>
            <w:webHidden/>
          </w:rPr>
        </w:r>
        <w:r w:rsidR="007F1D39">
          <w:rPr>
            <w:noProof/>
            <w:webHidden/>
          </w:rPr>
          <w:fldChar w:fldCharType="separate"/>
        </w:r>
        <w:r w:rsidR="00015140">
          <w:rPr>
            <w:noProof/>
            <w:webHidden/>
          </w:rPr>
          <w:t>17</w:t>
        </w:r>
        <w:r w:rsidR="007F1D39">
          <w:rPr>
            <w:noProof/>
            <w:webHidden/>
          </w:rPr>
          <w:fldChar w:fldCharType="end"/>
        </w:r>
      </w:hyperlink>
    </w:p>
    <w:p w14:paraId="68D36DB3"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0" w:history="1">
        <w:r w:rsidR="007F1D39" w:rsidRPr="005155CF">
          <w:rPr>
            <w:rStyle w:val="Hyperlink"/>
            <w:noProof/>
          </w:rPr>
          <w:t>Il·lustració 11.</w:t>
        </w:r>
        <w:r w:rsidR="007F1D39">
          <w:rPr>
            <w:rFonts w:eastAsiaTheme="minorEastAsia" w:cstheme="minorBidi"/>
            <w:smallCaps w:val="0"/>
            <w:noProof/>
            <w:sz w:val="22"/>
            <w:szCs w:val="22"/>
            <w:lang w:val="es-ES" w:eastAsia="es-ES" w:bidi="ar-SA"/>
          </w:rPr>
          <w:tab/>
        </w:r>
        <w:r w:rsidR="007F1D39" w:rsidRPr="005155CF">
          <w:rPr>
            <w:rStyle w:val="Hyperlink"/>
            <w:noProof/>
          </w:rPr>
          <w:t>Framework escollit, el Sencha Touch 2</w:t>
        </w:r>
        <w:r w:rsidR="007F1D39">
          <w:rPr>
            <w:noProof/>
            <w:webHidden/>
          </w:rPr>
          <w:tab/>
        </w:r>
        <w:r w:rsidR="007F1D39">
          <w:rPr>
            <w:noProof/>
            <w:webHidden/>
          </w:rPr>
          <w:fldChar w:fldCharType="begin"/>
        </w:r>
        <w:r w:rsidR="007F1D39">
          <w:rPr>
            <w:noProof/>
            <w:webHidden/>
          </w:rPr>
          <w:instrText xml:space="preserve"> PAGEREF _Toc344836980 \h </w:instrText>
        </w:r>
        <w:r w:rsidR="007F1D39">
          <w:rPr>
            <w:noProof/>
            <w:webHidden/>
          </w:rPr>
        </w:r>
        <w:r w:rsidR="007F1D39">
          <w:rPr>
            <w:noProof/>
            <w:webHidden/>
          </w:rPr>
          <w:fldChar w:fldCharType="separate"/>
        </w:r>
        <w:r w:rsidR="00015140">
          <w:rPr>
            <w:noProof/>
            <w:webHidden/>
          </w:rPr>
          <w:t>18</w:t>
        </w:r>
        <w:r w:rsidR="007F1D39">
          <w:rPr>
            <w:noProof/>
            <w:webHidden/>
          </w:rPr>
          <w:fldChar w:fldCharType="end"/>
        </w:r>
      </w:hyperlink>
    </w:p>
    <w:p w14:paraId="122461AB"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1" w:history="1">
        <w:r w:rsidR="007F1D39" w:rsidRPr="005155CF">
          <w:rPr>
            <w:rStyle w:val="Hyperlink"/>
            <w:noProof/>
          </w:rPr>
          <w:t>Il·lustració 12.</w:t>
        </w:r>
        <w:r w:rsidR="007F1D39">
          <w:rPr>
            <w:rFonts w:eastAsiaTheme="minorEastAsia" w:cstheme="minorBidi"/>
            <w:smallCaps w:val="0"/>
            <w:noProof/>
            <w:sz w:val="22"/>
            <w:szCs w:val="22"/>
            <w:lang w:val="es-ES" w:eastAsia="es-ES" w:bidi="ar-SA"/>
          </w:rPr>
          <w:tab/>
        </w:r>
        <w:r w:rsidR="007F1D39" w:rsidRPr="005155CF">
          <w:rPr>
            <w:rStyle w:val="Hyperlink"/>
            <w:noProof/>
          </w:rPr>
          <w:t>Llenguatges usats per a l’elaboració del projecte</w:t>
        </w:r>
        <w:r w:rsidR="007F1D39">
          <w:rPr>
            <w:noProof/>
            <w:webHidden/>
          </w:rPr>
          <w:tab/>
        </w:r>
        <w:r w:rsidR="007F1D39">
          <w:rPr>
            <w:noProof/>
            <w:webHidden/>
          </w:rPr>
          <w:fldChar w:fldCharType="begin"/>
        </w:r>
        <w:r w:rsidR="007F1D39">
          <w:rPr>
            <w:noProof/>
            <w:webHidden/>
          </w:rPr>
          <w:instrText xml:space="preserve"> PAGEREF _Toc344836981 \h </w:instrText>
        </w:r>
        <w:r w:rsidR="007F1D39">
          <w:rPr>
            <w:noProof/>
            <w:webHidden/>
          </w:rPr>
        </w:r>
        <w:r w:rsidR="007F1D39">
          <w:rPr>
            <w:noProof/>
            <w:webHidden/>
          </w:rPr>
          <w:fldChar w:fldCharType="separate"/>
        </w:r>
        <w:r w:rsidR="00015140">
          <w:rPr>
            <w:noProof/>
            <w:webHidden/>
          </w:rPr>
          <w:t>18</w:t>
        </w:r>
        <w:r w:rsidR="007F1D39">
          <w:rPr>
            <w:noProof/>
            <w:webHidden/>
          </w:rPr>
          <w:fldChar w:fldCharType="end"/>
        </w:r>
      </w:hyperlink>
    </w:p>
    <w:p w14:paraId="18C39758"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2" w:history="1">
        <w:r w:rsidR="007F1D39" w:rsidRPr="005155CF">
          <w:rPr>
            <w:rStyle w:val="Hyperlink"/>
            <w:noProof/>
          </w:rPr>
          <w:t>Il·lustració 13.</w:t>
        </w:r>
        <w:r w:rsidR="007F1D39">
          <w:rPr>
            <w:rFonts w:eastAsiaTheme="minorEastAsia" w:cstheme="minorBidi"/>
            <w:smallCaps w:val="0"/>
            <w:noProof/>
            <w:sz w:val="22"/>
            <w:szCs w:val="22"/>
            <w:lang w:val="es-ES" w:eastAsia="es-ES" w:bidi="ar-SA"/>
          </w:rPr>
          <w:tab/>
        </w:r>
        <w:r w:rsidR="007F1D39" w:rsidRPr="005155CF">
          <w:rPr>
            <w:rStyle w:val="Hyperlink"/>
            <w:noProof/>
          </w:rPr>
          <w:t>Servidor escollit, basat en Java</w:t>
        </w:r>
        <w:r w:rsidR="007F1D39">
          <w:rPr>
            <w:noProof/>
            <w:webHidden/>
          </w:rPr>
          <w:tab/>
        </w:r>
        <w:r w:rsidR="007F1D39">
          <w:rPr>
            <w:noProof/>
            <w:webHidden/>
          </w:rPr>
          <w:fldChar w:fldCharType="begin"/>
        </w:r>
        <w:r w:rsidR="007F1D39">
          <w:rPr>
            <w:noProof/>
            <w:webHidden/>
          </w:rPr>
          <w:instrText xml:space="preserve"> PAGEREF _Toc344836982 \h </w:instrText>
        </w:r>
        <w:r w:rsidR="007F1D39">
          <w:rPr>
            <w:noProof/>
            <w:webHidden/>
          </w:rPr>
        </w:r>
        <w:r w:rsidR="007F1D39">
          <w:rPr>
            <w:noProof/>
            <w:webHidden/>
          </w:rPr>
          <w:fldChar w:fldCharType="separate"/>
        </w:r>
        <w:r w:rsidR="00015140">
          <w:rPr>
            <w:noProof/>
            <w:webHidden/>
          </w:rPr>
          <w:t>19</w:t>
        </w:r>
        <w:r w:rsidR="007F1D39">
          <w:rPr>
            <w:noProof/>
            <w:webHidden/>
          </w:rPr>
          <w:fldChar w:fldCharType="end"/>
        </w:r>
      </w:hyperlink>
    </w:p>
    <w:p w14:paraId="2291C39E"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3" w:history="1">
        <w:r w:rsidR="007F1D39" w:rsidRPr="005155CF">
          <w:rPr>
            <w:rStyle w:val="Hyperlink"/>
            <w:noProof/>
          </w:rPr>
          <w:t>Il·lustració 14.</w:t>
        </w:r>
        <w:r w:rsidR="007F1D39">
          <w:rPr>
            <w:rFonts w:eastAsiaTheme="minorEastAsia" w:cstheme="minorBidi"/>
            <w:smallCaps w:val="0"/>
            <w:noProof/>
            <w:sz w:val="22"/>
            <w:szCs w:val="22"/>
            <w:lang w:val="es-ES" w:eastAsia="es-ES" w:bidi="ar-SA"/>
          </w:rPr>
          <w:tab/>
        </w:r>
        <w:r w:rsidR="007F1D39" w:rsidRPr="005155CF">
          <w:rPr>
            <w:rStyle w:val="Hyperlink"/>
            <w:noProof/>
          </w:rPr>
          <w:t>Base de dades escollida</w:t>
        </w:r>
        <w:r w:rsidR="007F1D39">
          <w:rPr>
            <w:noProof/>
            <w:webHidden/>
          </w:rPr>
          <w:tab/>
        </w:r>
        <w:r w:rsidR="007F1D39">
          <w:rPr>
            <w:noProof/>
            <w:webHidden/>
          </w:rPr>
          <w:fldChar w:fldCharType="begin"/>
        </w:r>
        <w:r w:rsidR="007F1D39">
          <w:rPr>
            <w:noProof/>
            <w:webHidden/>
          </w:rPr>
          <w:instrText xml:space="preserve"> PAGEREF _Toc344836983 \h </w:instrText>
        </w:r>
        <w:r w:rsidR="007F1D39">
          <w:rPr>
            <w:noProof/>
            <w:webHidden/>
          </w:rPr>
        </w:r>
        <w:r w:rsidR="007F1D39">
          <w:rPr>
            <w:noProof/>
            <w:webHidden/>
          </w:rPr>
          <w:fldChar w:fldCharType="separate"/>
        </w:r>
        <w:r w:rsidR="00015140">
          <w:rPr>
            <w:noProof/>
            <w:webHidden/>
          </w:rPr>
          <w:t>19</w:t>
        </w:r>
        <w:r w:rsidR="007F1D39">
          <w:rPr>
            <w:noProof/>
            <w:webHidden/>
          </w:rPr>
          <w:fldChar w:fldCharType="end"/>
        </w:r>
      </w:hyperlink>
    </w:p>
    <w:p w14:paraId="4D0A4429"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4" w:history="1">
        <w:r w:rsidR="007F1D39" w:rsidRPr="005155CF">
          <w:rPr>
            <w:rStyle w:val="Hyperlink"/>
            <w:noProof/>
          </w:rPr>
          <w:t>Il·lustració 15.</w:t>
        </w:r>
        <w:r w:rsidR="007F1D39">
          <w:rPr>
            <w:rFonts w:eastAsiaTheme="minorEastAsia" w:cstheme="minorBidi"/>
            <w:smallCaps w:val="0"/>
            <w:noProof/>
            <w:sz w:val="22"/>
            <w:szCs w:val="22"/>
            <w:lang w:val="es-ES" w:eastAsia="es-ES" w:bidi="ar-SA"/>
          </w:rPr>
          <w:tab/>
        </w:r>
        <w:r w:rsidR="007F1D39" w:rsidRPr="005155CF">
          <w:rPr>
            <w:rStyle w:val="Hyperlink"/>
            <w:noProof/>
          </w:rPr>
          <w:t>Sistema de control de versions del nostre projecte</w:t>
        </w:r>
        <w:r w:rsidR="007F1D39">
          <w:rPr>
            <w:noProof/>
            <w:webHidden/>
          </w:rPr>
          <w:tab/>
        </w:r>
        <w:r w:rsidR="007F1D39">
          <w:rPr>
            <w:noProof/>
            <w:webHidden/>
          </w:rPr>
          <w:fldChar w:fldCharType="begin"/>
        </w:r>
        <w:r w:rsidR="007F1D39">
          <w:rPr>
            <w:noProof/>
            <w:webHidden/>
          </w:rPr>
          <w:instrText xml:space="preserve"> PAGEREF _Toc344836984 \h </w:instrText>
        </w:r>
        <w:r w:rsidR="007F1D39">
          <w:rPr>
            <w:noProof/>
            <w:webHidden/>
          </w:rPr>
        </w:r>
        <w:r w:rsidR="007F1D39">
          <w:rPr>
            <w:noProof/>
            <w:webHidden/>
          </w:rPr>
          <w:fldChar w:fldCharType="separate"/>
        </w:r>
        <w:r w:rsidR="00015140">
          <w:rPr>
            <w:noProof/>
            <w:webHidden/>
          </w:rPr>
          <w:t>19</w:t>
        </w:r>
        <w:r w:rsidR="007F1D39">
          <w:rPr>
            <w:noProof/>
            <w:webHidden/>
          </w:rPr>
          <w:fldChar w:fldCharType="end"/>
        </w:r>
      </w:hyperlink>
    </w:p>
    <w:p w14:paraId="1DE5C8D7"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5" w:history="1">
        <w:r w:rsidR="007F1D39" w:rsidRPr="005155CF">
          <w:rPr>
            <w:rStyle w:val="Hyperlink"/>
            <w:noProof/>
          </w:rPr>
          <w:t>Il·lustració 16.</w:t>
        </w:r>
        <w:r w:rsidR="007F1D39">
          <w:rPr>
            <w:rFonts w:eastAsiaTheme="minorEastAsia" w:cstheme="minorBidi"/>
            <w:smallCaps w:val="0"/>
            <w:noProof/>
            <w:sz w:val="22"/>
            <w:szCs w:val="22"/>
            <w:lang w:val="es-ES" w:eastAsia="es-ES" w:bidi="ar-SA"/>
          </w:rPr>
          <w:tab/>
        </w:r>
        <w:r w:rsidR="007F1D39" w:rsidRPr="005155CF">
          <w:rPr>
            <w:rStyle w:val="Hyperlink"/>
            <w:noProof/>
          </w:rPr>
          <w:t>Model Vista Controlador (MVC) del framework Sencha Touch</w:t>
        </w:r>
        <w:r w:rsidR="007F1D39">
          <w:rPr>
            <w:noProof/>
            <w:webHidden/>
          </w:rPr>
          <w:tab/>
        </w:r>
        <w:r w:rsidR="007F1D39">
          <w:rPr>
            <w:noProof/>
            <w:webHidden/>
          </w:rPr>
          <w:fldChar w:fldCharType="begin"/>
        </w:r>
        <w:r w:rsidR="007F1D39">
          <w:rPr>
            <w:noProof/>
            <w:webHidden/>
          </w:rPr>
          <w:instrText xml:space="preserve"> PAGEREF _Toc344836985 \h </w:instrText>
        </w:r>
        <w:r w:rsidR="007F1D39">
          <w:rPr>
            <w:noProof/>
            <w:webHidden/>
          </w:rPr>
        </w:r>
        <w:r w:rsidR="007F1D39">
          <w:rPr>
            <w:noProof/>
            <w:webHidden/>
          </w:rPr>
          <w:fldChar w:fldCharType="separate"/>
        </w:r>
        <w:r w:rsidR="00015140">
          <w:rPr>
            <w:noProof/>
            <w:webHidden/>
          </w:rPr>
          <w:t>20</w:t>
        </w:r>
        <w:r w:rsidR="007F1D39">
          <w:rPr>
            <w:noProof/>
            <w:webHidden/>
          </w:rPr>
          <w:fldChar w:fldCharType="end"/>
        </w:r>
      </w:hyperlink>
    </w:p>
    <w:p w14:paraId="1356A1D2"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6" w:history="1">
        <w:r w:rsidR="007F1D39" w:rsidRPr="005155CF">
          <w:rPr>
            <w:rStyle w:val="Hyperlink"/>
            <w:noProof/>
          </w:rPr>
          <w:t>Il·lustració 17.</w:t>
        </w:r>
        <w:r w:rsidR="007F1D39">
          <w:rPr>
            <w:rFonts w:eastAsiaTheme="minorEastAsia" w:cstheme="minorBidi"/>
            <w:smallCaps w:val="0"/>
            <w:noProof/>
            <w:sz w:val="22"/>
            <w:szCs w:val="22"/>
            <w:lang w:val="es-ES" w:eastAsia="es-ES" w:bidi="ar-SA"/>
          </w:rPr>
          <w:tab/>
        </w:r>
        <w:r w:rsidR="007F1D39" w:rsidRPr="005155CF">
          <w:rPr>
            <w:rStyle w:val="Hyperlink"/>
            <w:noProof/>
          </w:rPr>
          <w:t>Pantalla d’inici de l’aplicació, llistes d’estudi, i pantalla detall de la llista</w:t>
        </w:r>
        <w:r w:rsidR="007F1D39">
          <w:rPr>
            <w:noProof/>
            <w:webHidden/>
          </w:rPr>
          <w:tab/>
        </w:r>
        <w:r w:rsidR="007F1D39">
          <w:rPr>
            <w:noProof/>
            <w:webHidden/>
          </w:rPr>
          <w:fldChar w:fldCharType="begin"/>
        </w:r>
        <w:r w:rsidR="007F1D39">
          <w:rPr>
            <w:noProof/>
            <w:webHidden/>
          </w:rPr>
          <w:instrText xml:space="preserve"> PAGEREF _Toc344836986 \h </w:instrText>
        </w:r>
        <w:r w:rsidR="007F1D39">
          <w:rPr>
            <w:noProof/>
            <w:webHidden/>
          </w:rPr>
        </w:r>
        <w:r w:rsidR="007F1D39">
          <w:rPr>
            <w:noProof/>
            <w:webHidden/>
          </w:rPr>
          <w:fldChar w:fldCharType="separate"/>
        </w:r>
        <w:r w:rsidR="00015140">
          <w:rPr>
            <w:noProof/>
            <w:webHidden/>
          </w:rPr>
          <w:t>21</w:t>
        </w:r>
        <w:r w:rsidR="007F1D39">
          <w:rPr>
            <w:noProof/>
            <w:webHidden/>
          </w:rPr>
          <w:fldChar w:fldCharType="end"/>
        </w:r>
      </w:hyperlink>
    </w:p>
    <w:p w14:paraId="7D8AB43A"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7" w:history="1">
        <w:r w:rsidR="007F1D39" w:rsidRPr="005155CF">
          <w:rPr>
            <w:rStyle w:val="Hyperlink"/>
            <w:noProof/>
          </w:rPr>
          <w:t>Il·lustració 18.</w:t>
        </w:r>
        <w:r w:rsidR="007F1D39">
          <w:rPr>
            <w:rFonts w:eastAsiaTheme="minorEastAsia" w:cstheme="minorBidi"/>
            <w:smallCaps w:val="0"/>
            <w:noProof/>
            <w:sz w:val="22"/>
            <w:szCs w:val="22"/>
            <w:lang w:val="es-ES" w:eastAsia="es-ES" w:bidi="ar-SA"/>
          </w:rPr>
          <w:tab/>
        </w:r>
        <w:r w:rsidR="007F1D39" w:rsidRPr="005155CF">
          <w:rPr>
            <w:rStyle w:val="Hyperlink"/>
            <w:noProof/>
          </w:rPr>
          <w:t>Pantalles d’edició i d’esborrat d’una llista</w:t>
        </w:r>
        <w:r w:rsidR="007F1D39">
          <w:rPr>
            <w:noProof/>
            <w:webHidden/>
          </w:rPr>
          <w:tab/>
        </w:r>
        <w:r w:rsidR="007F1D39">
          <w:rPr>
            <w:noProof/>
            <w:webHidden/>
          </w:rPr>
          <w:fldChar w:fldCharType="begin"/>
        </w:r>
        <w:r w:rsidR="007F1D39">
          <w:rPr>
            <w:noProof/>
            <w:webHidden/>
          </w:rPr>
          <w:instrText xml:space="preserve"> PAGEREF _Toc344836987 \h </w:instrText>
        </w:r>
        <w:r w:rsidR="007F1D39">
          <w:rPr>
            <w:noProof/>
            <w:webHidden/>
          </w:rPr>
        </w:r>
        <w:r w:rsidR="007F1D39">
          <w:rPr>
            <w:noProof/>
            <w:webHidden/>
          </w:rPr>
          <w:fldChar w:fldCharType="separate"/>
        </w:r>
        <w:r w:rsidR="00015140">
          <w:rPr>
            <w:noProof/>
            <w:webHidden/>
          </w:rPr>
          <w:t>22</w:t>
        </w:r>
        <w:r w:rsidR="007F1D39">
          <w:rPr>
            <w:noProof/>
            <w:webHidden/>
          </w:rPr>
          <w:fldChar w:fldCharType="end"/>
        </w:r>
      </w:hyperlink>
    </w:p>
    <w:p w14:paraId="4D310516"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8" w:history="1">
        <w:r w:rsidR="007F1D39" w:rsidRPr="005155CF">
          <w:rPr>
            <w:rStyle w:val="Hyperlink"/>
            <w:noProof/>
          </w:rPr>
          <w:t>Il·lustració 19.</w:t>
        </w:r>
        <w:r w:rsidR="007F1D39">
          <w:rPr>
            <w:rFonts w:eastAsiaTheme="minorEastAsia" w:cstheme="minorBidi"/>
            <w:smallCaps w:val="0"/>
            <w:noProof/>
            <w:sz w:val="22"/>
            <w:szCs w:val="22"/>
            <w:lang w:val="es-ES" w:eastAsia="es-ES" w:bidi="ar-SA"/>
          </w:rPr>
          <w:tab/>
        </w:r>
        <w:r w:rsidR="007F1D39" w:rsidRPr="005155CF">
          <w:rPr>
            <w:rStyle w:val="Hyperlink"/>
            <w:noProof/>
          </w:rPr>
          <w:t>Pantalla per veure el detall del concepte d’una llista</w:t>
        </w:r>
        <w:r w:rsidR="007F1D39">
          <w:rPr>
            <w:noProof/>
            <w:webHidden/>
          </w:rPr>
          <w:tab/>
        </w:r>
        <w:r w:rsidR="007F1D39">
          <w:rPr>
            <w:noProof/>
            <w:webHidden/>
          </w:rPr>
          <w:fldChar w:fldCharType="begin"/>
        </w:r>
        <w:r w:rsidR="007F1D39">
          <w:rPr>
            <w:noProof/>
            <w:webHidden/>
          </w:rPr>
          <w:instrText xml:space="preserve"> PAGEREF _Toc344836988 \h </w:instrText>
        </w:r>
        <w:r w:rsidR="007F1D39">
          <w:rPr>
            <w:noProof/>
            <w:webHidden/>
          </w:rPr>
        </w:r>
        <w:r w:rsidR="007F1D39">
          <w:rPr>
            <w:noProof/>
            <w:webHidden/>
          </w:rPr>
          <w:fldChar w:fldCharType="separate"/>
        </w:r>
        <w:r w:rsidR="00015140">
          <w:rPr>
            <w:noProof/>
            <w:webHidden/>
          </w:rPr>
          <w:t>23</w:t>
        </w:r>
        <w:r w:rsidR="007F1D39">
          <w:rPr>
            <w:noProof/>
            <w:webHidden/>
          </w:rPr>
          <w:fldChar w:fldCharType="end"/>
        </w:r>
      </w:hyperlink>
    </w:p>
    <w:p w14:paraId="6C9D0C1C"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89" w:history="1">
        <w:r w:rsidR="007F1D39" w:rsidRPr="005155CF">
          <w:rPr>
            <w:rStyle w:val="Hyperlink"/>
            <w:noProof/>
          </w:rPr>
          <w:t>Il·lustració 20.</w:t>
        </w:r>
        <w:r w:rsidR="007F1D39">
          <w:rPr>
            <w:rFonts w:eastAsiaTheme="minorEastAsia" w:cstheme="minorBidi"/>
            <w:smallCaps w:val="0"/>
            <w:noProof/>
            <w:sz w:val="22"/>
            <w:szCs w:val="22"/>
            <w:lang w:val="es-ES" w:eastAsia="es-ES" w:bidi="ar-SA"/>
          </w:rPr>
          <w:tab/>
        </w:r>
        <w:r w:rsidR="007F1D39" w:rsidRPr="005155CF">
          <w:rPr>
            <w:rStyle w:val="Hyperlink"/>
            <w:noProof/>
          </w:rPr>
          <w:t>Pantalles llistat i detall del diccionari</w:t>
        </w:r>
        <w:r w:rsidR="007F1D39">
          <w:rPr>
            <w:noProof/>
            <w:webHidden/>
          </w:rPr>
          <w:tab/>
        </w:r>
        <w:r w:rsidR="007F1D39">
          <w:rPr>
            <w:noProof/>
            <w:webHidden/>
          </w:rPr>
          <w:fldChar w:fldCharType="begin"/>
        </w:r>
        <w:r w:rsidR="007F1D39">
          <w:rPr>
            <w:noProof/>
            <w:webHidden/>
          </w:rPr>
          <w:instrText xml:space="preserve"> PAGEREF _Toc344836989 \h </w:instrText>
        </w:r>
        <w:r w:rsidR="007F1D39">
          <w:rPr>
            <w:noProof/>
            <w:webHidden/>
          </w:rPr>
        </w:r>
        <w:r w:rsidR="007F1D39">
          <w:rPr>
            <w:noProof/>
            <w:webHidden/>
          </w:rPr>
          <w:fldChar w:fldCharType="separate"/>
        </w:r>
        <w:r w:rsidR="00015140">
          <w:rPr>
            <w:noProof/>
            <w:webHidden/>
          </w:rPr>
          <w:t>24</w:t>
        </w:r>
        <w:r w:rsidR="007F1D39">
          <w:rPr>
            <w:noProof/>
            <w:webHidden/>
          </w:rPr>
          <w:fldChar w:fldCharType="end"/>
        </w:r>
      </w:hyperlink>
    </w:p>
    <w:p w14:paraId="5FE67652"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0" w:history="1">
        <w:r w:rsidR="007F1D39" w:rsidRPr="005155CF">
          <w:rPr>
            <w:rStyle w:val="Hyperlink"/>
            <w:noProof/>
          </w:rPr>
          <w:t>Il·lustració 21.</w:t>
        </w:r>
        <w:r w:rsidR="007F1D39">
          <w:rPr>
            <w:rFonts w:eastAsiaTheme="minorEastAsia" w:cstheme="minorBidi"/>
            <w:smallCaps w:val="0"/>
            <w:noProof/>
            <w:sz w:val="22"/>
            <w:szCs w:val="22"/>
            <w:lang w:val="es-ES" w:eastAsia="es-ES" w:bidi="ar-SA"/>
          </w:rPr>
          <w:tab/>
        </w:r>
        <w:r w:rsidR="007F1D39" w:rsidRPr="005155CF">
          <w:rPr>
            <w:rStyle w:val="Hyperlink"/>
            <w:noProof/>
          </w:rPr>
          <w:t>Pantalles d’edició i de diàleg d’un concepte</w:t>
        </w:r>
        <w:r w:rsidR="007F1D39">
          <w:rPr>
            <w:noProof/>
            <w:webHidden/>
          </w:rPr>
          <w:tab/>
        </w:r>
        <w:r w:rsidR="007F1D39">
          <w:rPr>
            <w:noProof/>
            <w:webHidden/>
          </w:rPr>
          <w:fldChar w:fldCharType="begin"/>
        </w:r>
        <w:r w:rsidR="007F1D39">
          <w:rPr>
            <w:noProof/>
            <w:webHidden/>
          </w:rPr>
          <w:instrText xml:space="preserve"> PAGEREF _Toc344836990 \h </w:instrText>
        </w:r>
        <w:r w:rsidR="007F1D39">
          <w:rPr>
            <w:noProof/>
            <w:webHidden/>
          </w:rPr>
        </w:r>
        <w:r w:rsidR="007F1D39">
          <w:rPr>
            <w:noProof/>
            <w:webHidden/>
          </w:rPr>
          <w:fldChar w:fldCharType="separate"/>
        </w:r>
        <w:r w:rsidR="00015140">
          <w:rPr>
            <w:noProof/>
            <w:webHidden/>
          </w:rPr>
          <w:t>25</w:t>
        </w:r>
        <w:r w:rsidR="007F1D39">
          <w:rPr>
            <w:noProof/>
            <w:webHidden/>
          </w:rPr>
          <w:fldChar w:fldCharType="end"/>
        </w:r>
      </w:hyperlink>
    </w:p>
    <w:p w14:paraId="27561436"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1" w:history="1">
        <w:r w:rsidR="007F1D39" w:rsidRPr="005155CF">
          <w:rPr>
            <w:rStyle w:val="Hyperlink"/>
            <w:noProof/>
          </w:rPr>
          <w:t>Il·lustració 22.</w:t>
        </w:r>
        <w:r w:rsidR="007F1D39">
          <w:rPr>
            <w:rFonts w:eastAsiaTheme="minorEastAsia" w:cstheme="minorBidi"/>
            <w:smallCaps w:val="0"/>
            <w:noProof/>
            <w:sz w:val="22"/>
            <w:szCs w:val="22"/>
            <w:lang w:val="es-ES" w:eastAsia="es-ES" w:bidi="ar-SA"/>
          </w:rPr>
          <w:tab/>
        </w:r>
        <w:r w:rsidR="007F1D39" w:rsidRPr="005155CF">
          <w:rPr>
            <w:rStyle w:val="Hyperlink"/>
            <w:noProof/>
          </w:rPr>
          <w:t>Pantalla prèvia a l’inici de l’exercici per a escollir una llista</w:t>
        </w:r>
        <w:r w:rsidR="007F1D39">
          <w:rPr>
            <w:noProof/>
            <w:webHidden/>
          </w:rPr>
          <w:tab/>
        </w:r>
        <w:r w:rsidR="007F1D39">
          <w:rPr>
            <w:noProof/>
            <w:webHidden/>
          </w:rPr>
          <w:fldChar w:fldCharType="begin"/>
        </w:r>
        <w:r w:rsidR="007F1D39">
          <w:rPr>
            <w:noProof/>
            <w:webHidden/>
          </w:rPr>
          <w:instrText xml:space="preserve"> PAGEREF _Toc344836991 \h </w:instrText>
        </w:r>
        <w:r w:rsidR="007F1D39">
          <w:rPr>
            <w:noProof/>
            <w:webHidden/>
          </w:rPr>
        </w:r>
        <w:r w:rsidR="007F1D39">
          <w:rPr>
            <w:noProof/>
            <w:webHidden/>
          </w:rPr>
          <w:fldChar w:fldCharType="separate"/>
        </w:r>
        <w:r w:rsidR="00015140">
          <w:rPr>
            <w:noProof/>
            <w:webHidden/>
          </w:rPr>
          <w:t>26</w:t>
        </w:r>
        <w:r w:rsidR="007F1D39">
          <w:rPr>
            <w:noProof/>
            <w:webHidden/>
          </w:rPr>
          <w:fldChar w:fldCharType="end"/>
        </w:r>
      </w:hyperlink>
    </w:p>
    <w:p w14:paraId="2C522F17"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2" w:history="1">
        <w:r w:rsidR="007F1D39" w:rsidRPr="005155CF">
          <w:rPr>
            <w:rStyle w:val="Hyperlink"/>
            <w:noProof/>
          </w:rPr>
          <w:t>Il·lustració 23.</w:t>
        </w:r>
        <w:r w:rsidR="007F1D39">
          <w:rPr>
            <w:rFonts w:eastAsiaTheme="minorEastAsia" w:cstheme="minorBidi"/>
            <w:smallCaps w:val="0"/>
            <w:noProof/>
            <w:sz w:val="22"/>
            <w:szCs w:val="22"/>
            <w:lang w:val="es-ES" w:eastAsia="es-ES" w:bidi="ar-SA"/>
          </w:rPr>
          <w:tab/>
        </w:r>
        <w:r w:rsidR="007F1D39" w:rsidRPr="005155CF">
          <w:rPr>
            <w:rStyle w:val="Hyperlink"/>
            <w:noProof/>
          </w:rPr>
          <w:t>Pantalles de l’exercici, anvers i revers de la targeta amb el concepte escrit</w:t>
        </w:r>
        <w:r w:rsidR="007F1D39">
          <w:rPr>
            <w:noProof/>
            <w:webHidden/>
          </w:rPr>
          <w:tab/>
        </w:r>
        <w:r w:rsidR="007F1D39">
          <w:rPr>
            <w:noProof/>
            <w:webHidden/>
          </w:rPr>
          <w:fldChar w:fldCharType="begin"/>
        </w:r>
        <w:r w:rsidR="007F1D39">
          <w:rPr>
            <w:noProof/>
            <w:webHidden/>
          </w:rPr>
          <w:instrText xml:space="preserve"> PAGEREF _Toc344836992 \h </w:instrText>
        </w:r>
        <w:r w:rsidR="007F1D39">
          <w:rPr>
            <w:noProof/>
            <w:webHidden/>
          </w:rPr>
        </w:r>
        <w:r w:rsidR="007F1D39">
          <w:rPr>
            <w:noProof/>
            <w:webHidden/>
          </w:rPr>
          <w:fldChar w:fldCharType="separate"/>
        </w:r>
        <w:r w:rsidR="00015140">
          <w:rPr>
            <w:noProof/>
            <w:webHidden/>
          </w:rPr>
          <w:t>27</w:t>
        </w:r>
        <w:r w:rsidR="007F1D39">
          <w:rPr>
            <w:noProof/>
            <w:webHidden/>
          </w:rPr>
          <w:fldChar w:fldCharType="end"/>
        </w:r>
      </w:hyperlink>
    </w:p>
    <w:p w14:paraId="67E5462B"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3" w:history="1">
        <w:r w:rsidR="007F1D39" w:rsidRPr="005155CF">
          <w:rPr>
            <w:rStyle w:val="Hyperlink"/>
            <w:noProof/>
          </w:rPr>
          <w:t>Il·lustració 24.</w:t>
        </w:r>
        <w:r w:rsidR="007F1D39">
          <w:rPr>
            <w:rFonts w:eastAsiaTheme="minorEastAsia" w:cstheme="minorBidi"/>
            <w:smallCaps w:val="0"/>
            <w:noProof/>
            <w:sz w:val="22"/>
            <w:szCs w:val="22"/>
            <w:lang w:val="es-ES" w:eastAsia="es-ES" w:bidi="ar-SA"/>
          </w:rPr>
          <w:tab/>
        </w:r>
        <w:r w:rsidR="007F1D39" w:rsidRPr="005155CF">
          <w:rPr>
            <w:rStyle w:val="Hyperlink"/>
            <w:noProof/>
          </w:rPr>
          <w:t>Diagrama de classes del model del client</w:t>
        </w:r>
        <w:r w:rsidR="007F1D39">
          <w:rPr>
            <w:noProof/>
            <w:webHidden/>
          </w:rPr>
          <w:tab/>
        </w:r>
        <w:r w:rsidR="007F1D39">
          <w:rPr>
            <w:noProof/>
            <w:webHidden/>
          </w:rPr>
          <w:fldChar w:fldCharType="begin"/>
        </w:r>
        <w:r w:rsidR="007F1D39">
          <w:rPr>
            <w:noProof/>
            <w:webHidden/>
          </w:rPr>
          <w:instrText xml:space="preserve"> PAGEREF _Toc344836993 \h </w:instrText>
        </w:r>
        <w:r w:rsidR="007F1D39">
          <w:rPr>
            <w:noProof/>
            <w:webHidden/>
          </w:rPr>
        </w:r>
        <w:r w:rsidR="007F1D39">
          <w:rPr>
            <w:noProof/>
            <w:webHidden/>
          </w:rPr>
          <w:fldChar w:fldCharType="separate"/>
        </w:r>
        <w:r w:rsidR="00015140">
          <w:rPr>
            <w:noProof/>
            <w:webHidden/>
          </w:rPr>
          <w:t>27</w:t>
        </w:r>
        <w:r w:rsidR="007F1D39">
          <w:rPr>
            <w:noProof/>
            <w:webHidden/>
          </w:rPr>
          <w:fldChar w:fldCharType="end"/>
        </w:r>
      </w:hyperlink>
    </w:p>
    <w:p w14:paraId="61C1BE07"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4" w:history="1">
        <w:r w:rsidR="007F1D39" w:rsidRPr="005155CF">
          <w:rPr>
            <w:rStyle w:val="Hyperlink"/>
            <w:noProof/>
          </w:rPr>
          <w:t>Il·lustració 25.</w:t>
        </w:r>
        <w:r w:rsidR="007F1D39">
          <w:rPr>
            <w:rFonts w:eastAsiaTheme="minorEastAsia" w:cstheme="minorBidi"/>
            <w:smallCaps w:val="0"/>
            <w:noProof/>
            <w:sz w:val="22"/>
            <w:szCs w:val="22"/>
            <w:lang w:val="es-ES" w:eastAsia="es-ES" w:bidi="ar-SA"/>
          </w:rPr>
          <w:tab/>
        </w:r>
        <w:r w:rsidR="007F1D39" w:rsidRPr="005155CF">
          <w:rPr>
            <w:rStyle w:val="Hyperlink"/>
            <w:noProof/>
          </w:rPr>
          <w:t>Diagrama de classes del model del servidor. Diagrama fet amb l’eina ArgoUML (http://argouml.tigris.org/).</w:t>
        </w:r>
        <w:r w:rsidR="007F1D39">
          <w:rPr>
            <w:noProof/>
            <w:webHidden/>
          </w:rPr>
          <w:tab/>
        </w:r>
        <w:r w:rsidR="007F1D39">
          <w:rPr>
            <w:noProof/>
            <w:webHidden/>
          </w:rPr>
          <w:fldChar w:fldCharType="begin"/>
        </w:r>
        <w:r w:rsidR="007F1D39">
          <w:rPr>
            <w:noProof/>
            <w:webHidden/>
          </w:rPr>
          <w:instrText xml:space="preserve"> PAGEREF _Toc344836994 \h </w:instrText>
        </w:r>
        <w:r w:rsidR="007F1D39">
          <w:rPr>
            <w:noProof/>
            <w:webHidden/>
          </w:rPr>
        </w:r>
        <w:r w:rsidR="007F1D39">
          <w:rPr>
            <w:noProof/>
            <w:webHidden/>
          </w:rPr>
          <w:fldChar w:fldCharType="separate"/>
        </w:r>
        <w:r w:rsidR="00015140">
          <w:rPr>
            <w:noProof/>
            <w:webHidden/>
          </w:rPr>
          <w:t>34</w:t>
        </w:r>
        <w:r w:rsidR="007F1D39">
          <w:rPr>
            <w:noProof/>
            <w:webHidden/>
          </w:rPr>
          <w:fldChar w:fldCharType="end"/>
        </w:r>
      </w:hyperlink>
    </w:p>
    <w:p w14:paraId="60A40DA6"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5" w:history="1">
        <w:r w:rsidR="007F1D39" w:rsidRPr="005155CF">
          <w:rPr>
            <w:rStyle w:val="Hyperlink"/>
            <w:noProof/>
          </w:rPr>
          <w:t>Il·lustració 26.</w:t>
        </w:r>
        <w:r w:rsidR="007F1D39">
          <w:rPr>
            <w:rFonts w:eastAsiaTheme="minorEastAsia" w:cstheme="minorBidi"/>
            <w:smallCaps w:val="0"/>
            <w:noProof/>
            <w:sz w:val="22"/>
            <w:szCs w:val="22"/>
            <w:lang w:val="es-ES" w:eastAsia="es-ES" w:bidi="ar-SA"/>
          </w:rPr>
          <w:tab/>
        </w:r>
        <w:r w:rsidR="007F1D39" w:rsidRPr="005155CF">
          <w:rPr>
            <w:rStyle w:val="Hyperlink"/>
            <w:noProof/>
          </w:rPr>
          <w:t>Pantalla inicial de l’aplicació. Llistat de paraules del manteniment Diccionari</w:t>
        </w:r>
        <w:r w:rsidR="007F1D39">
          <w:rPr>
            <w:noProof/>
            <w:webHidden/>
          </w:rPr>
          <w:tab/>
        </w:r>
        <w:r w:rsidR="007F1D39">
          <w:rPr>
            <w:noProof/>
            <w:webHidden/>
          </w:rPr>
          <w:fldChar w:fldCharType="begin"/>
        </w:r>
        <w:r w:rsidR="007F1D39">
          <w:rPr>
            <w:noProof/>
            <w:webHidden/>
          </w:rPr>
          <w:instrText xml:space="preserve"> PAGEREF _Toc344836995 \h </w:instrText>
        </w:r>
        <w:r w:rsidR="007F1D39">
          <w:rPr>
            <w:noProof/>
            <w:webHidden/>
          </w:rPr>
        </w:r>
        <w:r w:rsidR="007F1D39">
          <w:rPr>
            <w:noProof/>
            <w:webHidden/>
          </w:rPr>
          <w:fldChar w:fldCharType="separate"/>
        </w:r>
        <w:r w:rsidR="00015140">
          <w:rPr>
            <w:noProof/>
            <w:webHidden/>
          </w:rPr>
          <w:t>39</w:t>
        </w:r>
        <w:r w:rsidR="007F1D39">
          <w:rPr>
            <w:noProof/>
            <w:webHidden/>
          </w:rPr>
          <w:fldChar w:fldCharType="end"/>
        </w:r>
      </w:hyperlink>
    </w:p>
    <w:p w14:paraId="10AC83DB"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6" w:history="1">
        <w:r w:rsidR="007F1D39" w:rsidRPr="005155CF">
          <w:rPr>
            <w:rStyle w:val="Hyperlink"/>
            <w:noProof/>
          </w:rPr>
          <w:t>Il·lustració 27.</w:t>
        </w:r>
        <w:r w:rsidR="007F1D39">
          <w:rPr>
            <w:rFonts w:eastAsiaTheme="minorEastAsia" w:cstheme="minorBidi"/>
            <w:smallCaps w:val="0"/>
            <w:noProof/>
            <w:sz w:val="22"/>
            <w:szCs w:val="22"/>
            <w:lang w:val="es-ES" w:eastAsia="es-ES" w:bidi="ar-SA"/>
          </w:rPr>
          <w:tab/>
        </w:r>
        <w:r w:rsidR="007F1D39" w:rsidRPr="005155CF">
          <w:rPr>
            <w:rStyle w:val="Hyperlink"/>
            <w:noProof/>
          </w:rPr>
          <w:t>Pantalla detall d’una paraula</w:t>
        </w:r>
        <w:r w:rsidR="007F1D39">
          <w:rPr>
            <w:noProof/>
            <w:webHidden/>
          </w:rPr>
          <w:tab/>
        </w:r>
        <w:r w:rsidR="007F1D39">
          <w:rPr>
            <w:noProof/>
            <w:webHidden/>
          </w:rPr>
          <w:fldChar w:fldCharType="begin"/>
        </w:r>
        <w:r w:rsidR="007F1D39">
          <w:rPr>
            <w:noProof/>
            <w:webHidden/>
          </w:rPr>
          <w:instrText xml:space="preserve"> PAGEREF _Toc344836996 \h </w:instrText>
        </w:r>
        <w:r w:rsidR="007F1D39">
          <w:rPr>
            <w:noProof/>
            <w:webHidden/>
          </w:rPr>
        </w:r>
        <w:r w:rsidR="007F1D39">
          <w:rPr>
            <w:noProof/>
            <w:webHidden/>
          </w:rPr>
          <w:fldChar w:fldCharType="separate"/>
        </w:r>
        <w:r w:rsidR="00015140">
          <w:rPr>
            <w:noProof/>
            <w:webHidden/>
          </w:rPr>
          <w:t>40</w:t>
        </w:r>
        <w:r w:rsidR="007F1D39">
          <w:rPr>
            <w:noProof/>
            <w:webHidden/>
          </w:rPr>
          <w:fldChar w:fldCharType="end"/>
        </w:r>
      </w:hyperlink>
    </w:p>
    <w:p w14:paraId="454B2746"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7" w:history="1">
        <w:r w:rsidR="007F1D39" w:rsidRPr="005155CF">
          <w:rPr>
            <w:rStyle w:val="Hyperlink"/>
            <w:noProof/>
          </w:rPr>
          <w:t>Il·lustració 28.</w:t>
        </w:r>
        <w:r w:rsidR="007F1D39">
          <w:rPr>
            <w:rFonts w:eastAsiaTheme="minorEastAsia" w:cstheme="minorBidi"/>
            <w:smallCaps w:val="0"/>
            <w:noProof/>
            <w:sz w:val="22"/>
            <w:szCs w:val="22"/>
            <w:lang w:val="es-ES" w:eastAsia="es-ES" w:bidi="ar-SA"/>
          </w:rPr>
          <w:tab/>
        </w:r>
        <w:r w:rsidR="007F1D39" w:rsidRPr="005155CF">
          <w:rPr>
            <w:rStyle w:val="Hyperlink"/>
            <w:noProof/>
          </w:rPr>
          <w:t>Pantalla d’opcions que es poden dur a terme amb una paraula</w:t>
        </w:r>
        <w:r w:rsidR="007F1D39">
          <w:rPr>
            <w:noProof/>
            <w:webHidden/>
          </w:rPr>
          <w:tab/>
        </w:r>
        <w:r w:rsidR="007F1D39">
          <w:rPr>
            <w:noProof/>
            <w:webHidden/>
          </w:rPr>
          <w:fldChar w:fldCharType="begin"/>
        </w:r>
        <w:r w:rsidR="007F1D39">
          <w:rPr>
            <w:noProof/>
            <w:webHidden/>
          </w:rPr>
          <w:instrText xml:space="preserve"> PAGEREF _Toc344836997 \h </w:instrText>
        </w:r>
        <w:r w:rsidR="007F1D39">
          <w:rPr>
            <w:noProof/>
            <w:webHidden/>
          </w:rPr>
        </w:r>
        <w:r w:rsidR="007F1D39">
          <w:rPr>
            <w:noProof/>
            <w:webHidden/>
          </w:rPr>
          <w:fldChar w:fldCharType="separate"/>
        </w:r>
        <w:r w:rsidR="00015140">
          <w:rPr>
            <w:noProof/>
            <w:webHidden/>
          </w:rPr>
          <w:t>41</w:t>
        </w:r>
        <w:r w:rsidR="007F1D39">
          <w:rPr>
            <w:noProof/>
            <w:webHidden/>
          </w:rPr>
          <w:fldChar w:fldCharType="end"/>
        </w:r>
      </w:hyperlink>
    </w:p>
    <w:p w14:paraId="6F2E838A"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8" w:history="1">
        <w:r w:rsidR="007F1D39" w:rsidRPr="005155CF">
          <w:rPr>
            <w:rStyle w:val="Hyperlink"/>
            <w:noProof/>
          </w:rPr>
          <w:t>Il·lustració 29.</w:t>
        </w:r>
        <w:r w:rsidR="007F1D39">
          <w:rPr>
            <w:rFonts w:eastAsiaTheme="minorEastAsia" w:cstheme="minorBidi"/>
            <w:smallCaps w:val="0"/>
            <w:noProof/>
            <w:sz w:val="22"/>
            <w:szCs w:val="22"/>
            <w:lang w:val="es-ES" w:eastAsia="es-ES" w:bidi="ar-SA"/>
          </w:rPr>
          <w:tab/>
        </w:r>
        <w:r w:rsidR="007F1D39" w:rsidRPr="005155CF">
          <w:rPr>
            <w:rStyle w:val="Hyperlink"/>
            <w:noProof/>
          </w:rPr>
          <w:t>Pantalla de creació de paraules</w:t>
        </w:r>
        <w:r w:rsidR="007F1D39">
          <w:rPr>
            <w:noProof/>
            <w:webHidden/>
          </w:rPr>
          <w:tab/>
        </w:r>
        <w:r w:rsidR="007F1D39">
          <w:rPr>
            <w:noProof/>
            <w:webHidden/>
          </w:rPr>
          <w:fldChar w:fldCharType="begin"/>
        </w:r>
        <w:r w:rsidR="007F1D39">
          <w:rPr>
            <w:noProof/>
            <w:webHidden/>
          </w:rPr>
          <w:instrText xml:space="preserve"> PAGEREF _Toc344836998 \h </w:instrText>
        </w:r>
        <w:r w:rsidR="007F1D39">
          <w:rPr>
            <w:noProof/>
            <w:webHidden/>
          </w:rPr>
        </w:r>
        <w:r w:rsidR="007F1D39">
          <w:rPr>
            <w:noProof/>
            <w:webHidden/>
          </w:rPr>
          <w:fldChar w:fldCharType="separate"/>
        </w:r>
        <w:r w:rsidR="00015140">
          <w:rPr>
            <w:noProof/>
            <w:webHidden/>
          </w:rPr>
          <w:t>42</w:t>
        </w:r>
        <w:r w:rsidR="007F1D39">
          <w:rPr>
            <w:noProof/>
            <w:webHidden/>
          </w:rPr>
          <w:fldChar w:fldCharType="end"/>
        </w:r>
      </w:hyperlink>
    </w:p>
    <w:p w14:paraId="6679408A"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6999" w:history="1">
        <w:r w:rsidR="007F1D39" w:rsidRPr="005155CF">
          <w:rPr>
            <w:rStyle w:val="Hyperlink"/>
            <w:noProof/>
          </w:rPr>
          <w:t>Il·lustració 30.</w:t>
        </w:r>
        <w:r w:rsidR="007F1D39">
          <w:rPr>
            <w:rFonts w:eastAsiaTheme="minorEastAsia" w:cstheme="minorBidi"/>
            <w:smallCaps w:val="0"/>
            <w:noProof/>
            <w:sz w:val="22"/>
            <w:szCs w:val="22"/>
            <w:lang w:val="es-ES" w:eastAsia="es-ES" w:bidi="ar-SA"/>
          </w:rPr>
          <w:tab/>
        </w:r>
        <w:r w:rsidR="007F1D39" w:rsidRPr="005155CF">
          <w:rPr>
            <w:rStyle w:val="Hyperlink"/>
            <w:noProof/>
          </w:rPr>
          <w:t>Exemple d’introducció de símbols Kanji amb l’aplicació de teclat GoKeyboard per Android.</w:t>
        </w:r>
        <w:r w:rsidR="007F1D39">
          <w:rPr>
            <w:noProof/>
            <w:webHidden/>
          </w:rPr>
          <w:tab/>
        </w:r>
        <w:r w:rsidR="007F1D39">
          <w:rPr>
            <w:noProof/>
            <w:webHidden/>
          </w:rPr>
          <w:fldChar w:fldCharType="begin"/>
        </w:r>
        <w:r w:rsidR="007F1D39">
          <w:rPr>
            <w:noProof/>
            <w:webHidden/>
          </w:rPr>
          <w:instrText xml:space="preserve"> PAGEREF _Toc344836999 \h </w:instrText>
        </w:r>
        <w:r w:rsidR="007F1D39">
          <w:rPr>
            <w:noProof/>
            <w:webHidden/>
          </w:rPr>
        </w:r>
        <w:r w:rsidR="007F1D39">
          <w:rPr>
            <w:noProof/>
            <w:webHidden/>
          </w:rPr>
          <w:fldChar w:fldCharType="separate"/>
        </w:r>
        <w:r w:rsidR="00015140">
          <w:rPr>
            <w:noProof/>
            <w:webHidden/>
          </w:rPr>
          <w:t>43</w:t>
        </w:r>
        <w:r w:rsidR="007F1D39">
          <w:rPr>
            <w:noProof/>
            <w:webHidden/>
          </w:rPr>
          <w:fldChar w:fldCharType="end"/>
        </w:r>
      </w:hyperlink>
    </w:p>
    <w:p w14:paraId="54ADCE44"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0" w:history="1">
        <w:r w:rsidR="007F1D39" w:rsidRPr="005155CF">
          <w:rPr>
            <w:rStyle w:val="Hyperlink"/>
            <w:noProof/>
          </w:rPr>
          <w:t>Il·lustració 31.</w:t>
        </w:r>
        <w:r w:rsidR="007F1D39">
          <w:rPr>
            <w:rFonts w:eastAsiaTheme="minorEastAsia" w:cstheme="minorBidi"/>
            <w:smallCaps w:val="0"/>
            <w:noProof/>
            <w:sz w:val="22"/>
            <w:szCs w:val="22"/>
            <w:lang w:val="es-ES" w:eastAsia="es-ES" w:bidi="ar-SA"/>
          </w:rPr>
          <w:tab/>
        </w:r>
        <w:r w:rsidR="007F1D39" w:rsidRPr="005155CF">
          <w:rPr>
            <w:rStyle w:val="Hyperlink"/>
            <w:noProof/>
          </w:rPr>
          <w:t>Pantalla d’esborrat d’una paraula</w:t>
        </w:r>
        <w:r w:rsidR="007F1D39">
          <w:rPr>
            <w:noProof/>
            <w:webHidden/>
          </w:rPr>
          <w:tab/>
        </w:r>
        <w:r w:rsidR="007F1D39">
          <w:rPr>
            <w:noProof/>
            <w:webHidden/>
          </w:rPr>
          <w:fldChar w:fldCharType="begin"/>
        </w:r>
        <w:r w:rsidR="007F1D39">
          <w:rPr>
            <w:noProof/>
            <w:webHidden/>
          </w:rPr>
          <w:instrText xml:space="preserve"> PAGEREF _Toc344837000 \h </w:instrText>
        </w:r>
        <w:r w:rsidR="007F1D39">
          <w:rPr>
            <w:noProof/>
            <w:webHidden/>
          </w:rPr>
        </w:r>
        <w:r w:rsidR="007F1D39">
          <w:rPr>
            <w:noProof/>
            <w:webHidden/>
          </w:rPr>
          <w:fldChar w:fldCharType="separate"/>
        </w:r>
        <w:r w:rsidR="00015140">
          <w:rPr>
            <w:noProof/>
            <w:webHidden/>
          </w:rPr>
          <w:t>44</w:t>
        </w:r>
        <w:r w:rsidR="007F1D39">
          <w:rPr>
            <w:noProof/>
            <w:webHidden/>
          </w:rPr>
          <w:fldChar w:fldCharType="end"/>
        </w:r>
      </w:hyperlink>
    </w:p>
    <w:p w14:paraId="2ACEE244"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1" w:history="1">
        <w:r w:rsidR="007F1D39" w:rsidRPr="005155CF">
          <w:rPr>
            <w:rStyle w:val="Hyperlink"/>
            <w:noProof/>
          </w:rPr>
          <w:t>Il·lustració 32.</w:t>
        </w:r>
        <w:r w:rsidR="007F1D39">
          <w:rPr>
            <w:rFonts w:eastAsiaTheme="minorEastAsia" w:cstheme="minorBidi"/>
            <w:smallCaps w:val="0"/>
            <w:noProof/>
            <w:sz w:val="22"/>
            <w:szCs w:val="22"/>
            <w:lang w:val="es-ES" w:eastAsia="es-ES" w:bidi="ar-SA"/>
          </w:rPr>
          <w:tab/>
        </w:r>
        <w:r w:rsidR="007F1D39" w:rsidRPr="005155CF">
          <w:rPr>
            <w:rStyle w:val="Hyperlink"/>
            <w:noProof/>
          </w:rPr>
          <w:t>Pantalla d’edició d’una paraula</w:t>
        </w:r>
        <w:r w:rsidR="007F1D39">
          <w:rPr>
            <w:noProof/>
            <w:webHidden/>
          </w:rPr>
          <w:tab/>
        </w:r>
        <w:r w:rsidR="007F1D39">
          <w:rPr>
            <w:noProof/>
            <w:webHidden/>
          </w:rPr>
          <w:fldChar w:fldCharType="begin"/>
        </w:r>
        <w:r w:rsidR="007F1D39">
          <w:rPr>
            <w:noProof/>
            <w:webHidden/>
          </w:rPr>
          <w:instrText xml:space="preserve"> PAGEREF _Toc344837001 \h </w:instrText>
        </w:r>
        <w:r w:rsidR="007F1D39">
          <w:rPr>
            <w:noProof/>
            <w:webHidden/>
          </w:rPr>
        </w:r>
        <w:r w:rsidR="007F1D39">
          <w:rPr>
            <w:noProof/>
            <w:webHidden/>
          </w:rPr>
          <w:fldChar w:fldCharType="separate"/>
        </w:r>
        <w:r w:rsidR="00015140">
          <w:rPr>
            <w:noProof/>
            <w:webHidden/>
          </w:rPr>
          <w:t>45</w:t>
        </w:r>
        <w:r w:rsidR="007F1D39">
          <w:rPr>
            <w:noProof/>
            <w:webHidden/>
          </w:rPr>
          <w:fldChar w:fldCharType="end"/>
        </w:r>
      </w:hyperlink>
    </w:p>
    <w:p w14:paraId="5DCB2331"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2" w:history="1">
        <w:r w:rsidR="007F1D39" w:rsidRPr="005155CF">
          <w:rPr>
            <w:rStyle w:val="Hyperlink"/>
            <w:noProof/>
          </w:rPr>
          <w:t>Il·lustració 33.</w:t>
        </w:r>
        <w:r w:rsidR="007F1D39">
          <w:rPr>
            <w:rFonts w:eastAsiaTheme="minorEastAsia" w:cstheme="minorBidi"/>
            <w:smallCaps w:val="0"/>
            <w:noProof/>
            <w:sz w:val="22"/>
            <w:szCs w:val="22"/>
            <w:lang w:val="es-ES" w:eastAsia="es-ES" w:bidi="ar-SA"/>
          </w:rPr>
          <w:tab/>
        </w:r>
        <w:r w:rsidR="007F1D39" w:rsidRPr="005155CF">
          <w:rPr>
            <w:rStyle w:val="Hyperlink"/>
            <w:noProof/>
          </w:rPr>
          <w:t>Pantalla amb les llistes d’estudi predefinides</w:t>
        </w:r>
        <w:r w:rsidR="007F1D39">
          <w:rPr>
            <w:noProof/>
            <w:webHidden/>
          </w:rPr>
          <w:tab/>
        </w:r>
        <w:r w:rsidR="007F1D39">
          <w:rPr>
            <w:noProof/>
            <w:webHidden/>
          </w:rPr>
          <w:fldChar w:fldCharType="begin"/>
        </w:r>
        <w:r w:rsidR="007F1D39">
          <w:rPr>
            <w:noProof/>
            <w:webHidden/>
          </w:rPr>
          <w:instrText xml:space="preserve"> PAGEREF _Toc344837002 \h </w:instrText>
        </w:r>
        <w:r w:rsidR="007F1D39">
          <w:rPr>
            <w:noProof/>
            <w:webHidden/>
          </w:rPr>
        </w:r>
        <w:r w:rsidR="007F1D39">
          <w:rPr>
            <w:noProof/>
            <w:webHidden/>
          </w:rPr>
          <w:fldChar w:fldCharType="separate"/>
        </w:r>
        <w:r w:rsidR="00015140">
          <w:rPr>
            <w:noProof/>
            <w:webHidden/>
          </w:rPr>
          <w:t>46</w:t>
        </w:r>
        <w:r w:rsidR="007F1D39">
          <w:rPr>
            <w:noProof/>
            <w:webHidden/>
          </w:rPr>
          <w:fldChar w:fldCharType="end"/>
        </w:r>
      </w:hyperlink>
    </w:p>
    <w:p w14:paraId="5511FC7F"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3" w:history="1">
        <w:r w:rsidR="007F1D39" w:rsidRPr="005155CF">
          <w:rPr>
            <w:rStyle w:val="Hyperlink"/>
            <w:noProof/>
          </w:rPr>
          <w:t>Il·lustració 34.</w:t>
        </w:r>
        <w:r w:rsidR="007F1D39">
          <w:rPr>
            <w:rFonts w:eastAsiaTheme="minorEastAsia" w:cstheme="minorBidi"/>
            <w:smallCaps w:val="0"/>
            <w:noProof/>
            <w:sz w:val="22"/>
            <w:szCs w:val="22"/>
            <w:lang w:val="es-ES" w:eastAsia="es-ES" w:bidi="ar-SA"/>
          </w:rPr>
          <w:tab/>
        </w:r>
        <w:r w:rsidR="007F1D39" w:rsidRPr="005155CF">
          <w:rPr>
            <w:rStyle w:val="Hyperlink"/>
            <w:noProof/>
          </w:rPr>
          <w:t>Pantalla per seleccionar una llista d’estudi</w:t>
        </w:r>
        <w:r w:rsidR="007F1D39">
          <w:rPr>
            <w:noProof/>
            <w:webHidden/>
          </w:rPr>
          <w:tab/>
        </w:r>
        <w:r w:rsidR="007F1D39">
          <w:rPr>
            <w:noProof/>
            <w:webHidden/>
          </w:rPr>
          <w:fldChar w:fldCharType="begin"/>
        </w:r>
        <w:r w:rsidR="007F1D39">
          <w:rPr>
            <w:noProof/>
            <w:webHidden/>
          </w:rPr>
          <w:instrText xml:space="preserve"> PAGEREF _Toc344837003 \h </w:instrText>
        </w:r>
        <w:r w:rsidR="007F1D39">
          <w:rPr>
            <w:noProof/>
            <w:webHidden/>
          </w:rPr>
        </w:r>
        <w:r w:rsidR="007F1D39">
          <w:rPr>
            <w:noProof/>
            <w:webHidden/>
          </w:rPr>
          <w:fldChar w:fldCharType="separate"/>
        </w:r>
        <w:r w:rsidR="00015140">
          <w:rPr>
            <w:noProof/>
            <w:webHidden/>
          </w:rPr>
          <w:t>47</w:t>
        </w:r>
        <w:r w:rsidR="007F1D39">
          <w:rPr>
            <w:noProof/>
            <w:webHidden/>
          </w:rPr>
          <w:fldChar w:fldCharType="end"/>
        </w:r>
      </w:hyperlink>
    </w:p>
    <w:p w14:paraId="2E106AFB"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4" w:history="1">
        <w:r w:rsidR="007F1D39" w:rsidRPr="005155CF">
          <w:rPr>
            <w:rStyle w:val="Hyperlink"/>
            <w:noProof/>
          </w:rPr>
          <w:t>Il·lustració 35.</w:t>
        </w:r>
        <w:r w:rsidR="007F1D39">
          <w:rPr>
            <w:rFonts w:eastAsiaTheme="minorEastAsia" w:cstheme="minorBidi"/>
            <w:smallCaps w:val="0"/>
            <w:noProof/>
            <w:sz w:val="22"/>
            <w:szCs w:val="22"/>
            <w:lang w:val="es-ES" w:eastAsia="es-ES" w:bidi="ar-SA"/>
          </w:rPr>
          <w:tab/>
        </w:r>
        <w:r w:rsidR="007F1D39" w:rsidRPr="005155CF">
          <w:rPr>
            <w:rStyle w:val="Hyperlink"/>
            <w:noProof/>
          </w:rPr>
          <w:t>Pregunta de la targeta</w:t>
        </w:r>
        <w:r w:rsidR="007F1D39">
          <w:rPr>
            <w:noProof/>
            <w:webHidden/>
          </w:rPr>
          <w:tab/>
        </w:r>
        <w:r w:rsidR="007F1D39">
          <w:rPr>
            <w:noProof/>
            <w:webHidden/>
          </w:rPr>
          <w:fldChar w:fldCharType="begin"/>
        </w:r>
        <w:r w:rsidR="007F1D39">
          <w:rPr>
            <w:noProof/>
            <w:webHidden/>
          </w:rPr>
          <w:instrText xml:space="preserve"> PAGEREF _Toc344837004 \h </w:instrText>
        </w:r>
        <w:r w:rsidR="007F1D39">
          <w:rPr>
            <w:noProof/>
            <w:webHidden/>
          </w:rPr>
        </w:r>
        <w:r w:rsidR="007F1D39">
          <w:rPr>
            <w:noProof/>
            <w:webHidden/>
          </w:rPr>
          <w:fldChar w:fldCharType="separate"/>
        </w:r>
        <w:r w:rsidR="00015140">
          <w:rPr>
            <w:noProof/>
            <w:webHidden/>
          </w:rPr>
          <w:t>48</w:t>
        </w:r>
        <w:r w:rsidR="007F1D39">
          <w:rPr>
            <w:noProof/>
            <w:webHidden/>
          </w:rPr>
          <w:fldChar w:fldCharType="end"/>
        </w:r>
      </w:hyperlink>
    </w:p>
    <w:p w14:paraId="46E4E6AA"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5" w:history="1">
        <w:r w:rsidR="007F1D39" w:rsidRPr="005155CF">
          <w:rPr>
            <w:rStyle w:val="Hyperlink"/>
            <w:noProof/>
          </w:rPr>
          <w:t>Il·lustració 36.</w:t>
        </w:r>
        <w:r w:rsidR="007F1D39">
          <w:rPr>
            <w:rFonts w:eastAsiaTheme="minorEastAsia" w:cstheme="minorBidi"/>
            <w:smallCaps w:val="0"/>
            <w:noProof/>
            <w:sz w:val="22"/>
            <w:szCs w:val="22"/>
            <w:lang w:val="es-ES" w:eastAsia="es-ES" w:bidi="ar-SA"/>
          </w:rPr>
          <w:tab/>
        </w:r>
        <w:r w:rsidR="007F1D39" w:rsidRPr="005155CF">
          <w:rPr>
            <w:rStyle w:val="Hyperlink"/>
            <w:noProof/>
          </w:rPr>
          <w:t>Resposta de la targeta</w:t>
        </w:r>
        <w:r w:rsidR="007F1D39">
          <w:rPr>
            <w:noProof/>
            <w:webHidden/>
          </w:rPr>
          <w:tab/>
        </w:r>
        <w:r w:rsidR="007F1D39">
          <w:rPr>
            <w:noProof/>
            <w:webHidden/>
          </w:rPr>
          <w:fldChar w:fldCharType="begin"/>
        </w:r>
        <w:r w:rsidR="007F1D39">
          <w:rPr>
            <w:noProof/>
            <w:webHidden/>
          </w:rPr>
          <w:instrText xml:space="preserve"> PAGEREF _Toc344837005 \h </w:instrText>
        </w:r>
        <w:r w:rsidR="007F1D39">
          <w:rPr>
            <w:noProof/>
            <w:webHidden/>
          </w:rPr>
        </w:r>
        <w:r w:rsidR="007F1D39">
          <w:rPr>
            <w:noProof/>
            <w:webHidden/>
          </w:rPr>
          <w:fldChar w:fldCharType="separate"/>
        </w:r>
        <w:r w:rsidR="00015140">
          <w:rPr>
            <w:noProof/>
            <w:webHidden/>
          </w:rPr>
          <w:t>49</w:t>
        </w:r>
        <w:r w:rsidR="007F1D39">
          <w:rPr>
            <w:noProof/>
            <w:webHidden/>
          </w:rPr>
          <w:fldChar w:fldCharType="end"/>
        </w:r>
      </w:hyperlink>
    </w:p>
    <w:p w14:paraId="5671EC89"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6" w:history="1">
        <w:r w:rsidR="007F1D39" w:rsidRPr="005155CF">
          <w:rPr>
            <w:rStyle w:val="Hyperlink"/>
            <w:noProof/>
          </w:rPr>
          <w:t>Il·lustració 37.</w:t>
        </w:r>
        <w:r w:rsidR="007F1D39">
          <w:rPr>
            <w:rFonts w:eastAsiaTheme="minorEastAsia" w:cstheme="minorBidi"/>
            <w:smallCaps w:val="0"/>
            <w:noProof/>
            <w:sz w:val="22"/>
            <w:szCs w:val="22"/>
            <w:lang w:val="es-ES" w:eastAsia="es-ES" w:bidi="ar-SA"/>
          </w:rPr>
          <w:tab/>
        </w:r>
        <w:r w:rsidR="007F1D39" w:rsidRPr="005155CF">
          <w:rPr>
            <w:rStyle w:val="Hyperlink"/>
            <w:noProof/>
          </w:rPr>
          <w:t>Exercici acabat amb èxit</w:t>
        </w:r>
        <w:r w:rsidR="007F1D39">
          <w:rPr>
            <w:noProof/>
            <w:webHidden/>
          </w:rPr>
          <w:tab/>
        </w:r>
        <w:r w:rsidR="007F1D39">
          <w:rPr>
            <w:noProof/>
            <w:webHidden/>
          </w:rPr>
          <w:fldChar w:fldCharType="begin"/>
        </w:r>
        <w:r w:rsidR="007F1D39">
          <w:rPr>
            <w:noProof/>
            <w:webHidden/>
          </w:rPr>
          <w:instrText xml:space="preserve"> PAGEREF _Toc344837006 \h </w:instrText>
        </w:r>
        <w:r w:rsidR="007F1D39">
          <w:rPr>
            <w:noProof/>
            <w:webHidden/>
          </w:rPr>
        </w:r>
        <w:r w:rsidR="007F1D39">
          <w:rPr>
            <w:noProof/>
            <w:webHidden/>
          </w:rPr>
          <w:fldChar w:fldCharType="separate"/>
        </w:r>
        <w:r w:rsidR="00015140">
          <w:rPr>
            <w:noProof/>
            <w:webHidden/>
          </w:rPr>
          <w:t>50</w:t>
        </w:r>
        <w:r w:rsidR="007F1D39">
          <w:rPr>
            <w:noProof/>
            <w:webHidden/>
          </w:rPr>
          <w:fldChar w:fldCharType="end"/>
        </w:r>
      </w:hyperlink>
    </w:p>
    <w:p w14:paraId="6B8C295F"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7" w:history="1">
        <w:r w:rsidR="007F1D39" w:rsidRPr="005155CF">
          <w:rPr>
            <w:rStyle w:val="Hyperlink"/>
            <w:noProof/>
          </w:rPr>
          <w:t>Il·lustració 38.</w:t>
        </w:r>
        <w:r w:rsidR="007F1D39">
          <w:rPr>
            <w:rFonts w:eastAsiaTheme="minorEastAsia" w:cstheme="minorBidi"/>
            <w:smallCaps w:val="0"/>
            <w:noProof/>
            <w:sz w:val="22"/>
            <w:szCs w:val="22"/>
            <w:lang w:val="es-ES" w:eastAsia="es-ES" w:bidi="ar-SA"/>
          </w:rPr>
          <w:tab/>
        </w:r>
        <w:r w:rsidR="007F1D39" w:rsidRPr="005155CF">
          <w:rPr>
            <w:rStyle w:val="Hyperlink"/>
            <w:noProof/>
          </w:rPr>
          <w:t>Pantalla de log del servidor MongoDB</w:t>
        </w:r>
        <w:r w:rsidR="007F1D39">
          <w:rPr>
            <w:noProof/>
            <w:webHidden/>
          </w:rPr>
          <w:tab/>
        </w:r>
        <w:r w:rsidR="007F1D39">
          <w:rPr>
            <w:noProof/>
            <w:webHidden/>
          </w:rPr>
          <w:fldChar w:fldCharType="begin"/>
        </w:r>
        <w:r w:rsidR="007F1D39">
          <w:rPr>
            <w:noProof/>
            <w:webHidden/>
          </w:rPr>
          <w:instrText xml:space="preserve"> PAGEREF _Toc344837007 \h </w:instrText>
        </w:r>
        <w:r w:rsidR="007F1D39">
          <w:rPr>
            <w:noProof/>
            <w:webHidden/>
          </w:rPr>
        </w:r>
        <w:r w:rsidR="007F1D39">
          <w:rPr>
            <w:noProof/>
            <w:webHidden/>
          </w:rPr>
          <w:fldChar w:fldCharType="separate"/>
        </w:r>
        <w:r w:rsidR="00015140">
          <w:rPr>
            <w:noProof/>
            <w:webHidden/>
          </w:rPr>
          <w:t>61</w:t>
        </w:r>
        <w:r w:rsidR="007F1D39">
          <w:rPr>
            <w:noProof/>
            <w:webHidden/>
          </w:rPr>
          <w:fldChar w:fldCharType="end"/>
        </w:r>
      </w:hyperlink>
    </w:p>
    <w:p w14:paraId="7B1C0709"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8" w:history="1">
        <w:r w:rsidR="007F1D39" w:rsidRPr="005155CF">
          <w:rPr>
            <w:rStyle w:val="Hyperlink"/>
            <w:noProof/>
          </w:rPr>
          <w:t>Il·lustració 39.</w:t>
        </w:r>
        <w:r w:rsidR="007F1D39">
          <w:rPr>
            <w:rFonts w:eastAsiaTheme="minorEastAsia" w:cstheme="minorBidi"/>
            <w:smallCaps w:val="0"/>
            <w:noProof/>
            <w:sz w:val="22"/>
            <w:szCs w:val="22"/>
            <w:lang w:val="es-ES" w:eastAsia="es-ES" w:bidi="ar-SA"/>
          </w:rPr>
          <w:tab/>
        </w:r>
        <w:r w:rsidR="007F1D39" w:rsidRPr="005155CF">
          <w:rPr>
            <w:rStyle w:val="Hyperlink"/>
            <w:noProof/>
          </w:rPr>
          <w:t>Pantalla de l’aplicació Dev HTTP Client, per fer proves amb peticions al servidor</w:t>
        </w:r>
        <w:r w:rsidR="007F1D39">
          <w:rPr>
            <w:noProof/>
            <w:webHidden/>
          </w:rPr>
          <w:tab/>
        </w:r>
        <w:r w:rsidR="007F1D39">
          <w:rPr>
            <w:noProof/>
            <w:webHidden/>
          </w:rPr>
          <w:fldChar w:fldCharType="begin"/>
        </w:r>
        <w:r w:rsidR="007F1D39">
          <w:rPr>
            <w:noProof/>
            <w:webHidden/>
          </w:rPr>
          <w:instrText xml:space="preserve"> PAGEREF _Toc344837008 \h </w:instrText>
        </w:r>
        <w:r w:rsidR="007F1D39">
          <w:rPr>
            <w:noProof/>
            <w:webHidden/>
          </w:rPr>
        </w:r>
        <w:r w:rsidR="007F1D39">
          <w:rPr>
            <w:noProof/>
            <w:webHidden/>
          </w:rPr>
          <w:fldChar w:fldCharType="separate"/>
        </w:r>
        <w:r w:rsidR="00015140">
          <w:rPr>
            <w:noProof/>
            <w:webHidden/>
          </w:rPr>
          <w:t>65</w:t>
        </w:r>
        <w:r w:rsidR="007F1D39">
          <w:rPr>
            <w:noProof/>
            <w:webHidden/>
          </w:rPr>
          <w:fldChar w:fldCharType="end"/>
        </w:r>
      </w:hyperlink>
    </w:p>
    <w:p w14:paraId="7D46E944"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09" w:history="1">
        <w:r w:rsidR="007F1D39" w:rsidRPr="005155CF">
          <w:rPr>
            <w:rStyle w:val="Hyperlink"/>
            <w:noProof/>
          </w:rPr>
          <w:t>Il·lustració 40.</w:t>
        </w:r>
        <w:r w:rsidR="007F1D39">
          <w:rPr>
            <w:rFonts w:eastAsiaTheme="minorEastAsia" w:cstheme="minorBidi"/>
            <w:smallCaps w:val="0"/>
            <w:noProof/>
            <w:sz w:val="22"/>
            <w:szCs w:val="22"/>
            <w:lang w:val="es-ES" w:eastAsia="es-ES" w:bidi="ar-SA"/>
          </w:rPr>
          <w:tab/>
        </w:r>
        <w:r w:rsidR="007F1D39" w:rsidRPr="005155CF">
          <w:rPr>
            <w:rStyle w:val="Hyperlink"/>
            <w:noProof/>
          </w:rPr>
          <w:t>Servidor de base de dades MongoDB, sense registres</w:t>
        </w:r>
        <w:r w:rsidR="007F1D39">
          <w:rPr>
            <w:noProof/>
            <w:webHidden/>
          </w:rPr>
          <w:tab/>
        </w:r>
        <w:r w:rsidR="007F1D39">
          <w:rPr>
            <w:noProof/>
            <w:webHidden/>
          </w:rPr>
          <w:fldChar w:fldCharType="begin"/>
        </w:r>
        <w:r w:rsidR="007F1D39">
          <w:rPr>
            <w:noProof/>
            <w:webHidden/>
          </w:rPr>
          <w:instrText xml:space="preserve"> PAGEREF _Toc344837009 \h </w:instrText>
        </w:r>
        <w:r w:rsidR="007F1D39">
          <w:rPr>
            <w:noProof/>
            <w:webHidden/>
          </w:rPr>
        </w:r>
        <w:r w:rsidR="007F1D39">
          <w:rPr>
            <w:noProof/>
            <w:webHidden/>
          </w:rPr>
          <w:fldChar w:fldCharType="separate"/>
        </w:r>
        <w:r w:rsidR="00015140">
          <w:rPr>
            <w:noProof/>
            <w:webHidden/>
          </w:rPr>
          <w:t>65</w:t>
        </w:r>
        <w:r w:rsidR="007F1D39">
          <w:rPr>
            <w:noProof/>
            <w:webHidden/>
          </w:rPr>
          <w:fldChar w:fldCharType="end"/>
        </w:r>
      </w:hyperlink>
    </w:p>
    <w:p w14:paraId="246FBF6E"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0" w:history="1">
        <w:r w:rsidR="007F1D39" w:rsidRPr="005155CF">
          <w:rPr>
            <w:rStyle w:val="Hyperlink"/>
            <w:noProof/>
          </w:rPr>
          <w:t>Il·lustració 41.</w:t>
        </w:r>
        <w:r w:rsidR="007F1D39">
          <w:rPr>
            <w:rFonts w:eastAsiaTheme="minorEastAsia" w:cstheme="minorBidi"/>
            <w:smallCaps w:val="0"/>
            <w:noProof/>
            <w:sz w:val="22"/>
            <w:szCs w:val="22"/>
            <w:lang w:val="es-ES" w:eastAsia="es-ES" w:bidi="ar-SA"/>
          </w:rPr>
          <w:tab/>
        </w:r>
        <w:r w:rsidR="007F1D39" w:rsidRPr="005155CF">
          <w:rPr>
            <w:rStyle w:val="Hyperlink"/>
            <w:noProof/>
          </w:rPr>
          <w:t>Resposta del servidor a una petició de creació de nova paraula</w:t>
        </w:r>
        <w:r w:rsidR="007F1D39">
          <w:rPr>
            <w:noProof/>
            <w:webHidden/>
          </w:rPr>
          <w:tab/>
        </w:r>
        <w:r w:rsidR="007F1D39">
          <w:rPr>
            <w:noProof/>
            <w:webHidden/>
          </w:rPr>
          <w:fldChar w:fldCharType="begin"/>
        </w:r>
        <w:r w:rsidR="007F1D39">
          <w:rPr>
            <w:noProof/>
            <w:webHidden/>
          </w:rPr>
          <w:instrText xml:space="preserve"> PAGEREF _Toc344837010 \h </w:instrText>
        </w:r>
        <w:r w:rsidR="007F1D39">
          <w:rPr>
            <w:noProof/>
            <w:webHidden/>
          </w:rPr>
        </w:r>
        <w:r w:rsidR="007F1D39">
          <w:rPr>
            <w:noProof/>
            <w:webHidden/>
          </w:rPr>
          <w:fldChar w:fldCharType="separate"/>
        </w:r>
        <w:r w:rsidR="00015140">
          <w:rPr>
            <w:noProof/>
            <w:webHidden/>
          </w:rPr>
          <w:t>66</w:t>
        </w:r>
        <w:r w:rsidR="007F1D39">
          <w:rPr>
            <w:noProof/>
            <w:webHidden/>
          </w:rPr>
          <w:fldChar w:fldCharType="end"/>
        </w:r>
      </w:hyperlink>
    </w:p>
    <w:p w14:paraId="6E0F9DD3"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1" w:history="1">
        <w:r w:rsidR="007F1D39" w:rsidRPr="005155CF">
          <w:rPr>
            <w:rStyle w:val="Hyperlink"/>
            <w:noProof/>
          </w:rPr>
          <w:t>Il·lustració 42.</w:t>
        </w:r>
        <w:r w:rsidR="007F1D39">
          <w:rPr>
            <w:rFonts w:eastAsiaTheme="minorEastAsia" w:cstheme="minorBidi"/>
            <w:smallCaps w:val="0"/>
            <w:noProof/>
            <w:sz w:val="22"/>
            <w:szCs w:val="22"/>
            <w:lang w:val="es-ES" w:eastAsia="es-ES" w:bidi="ar-SA"/>
          </w:rPr>
          <w:tab/>
        </w:r>
        <w:r w:rsidR="007F1D39" w:rsidRPr="005155CF">
          <w:rPr>
            <w:rStyle w:val="Hyperlink"/>
            <w:noProof/>
          </w:rPr>
          <w:t>Consulta de registres a la bas</w:t>
        </w:r>
        <w:r w:rsidR="007F1D39" w:rsidRPr="005155CF">
          <w:rPr>
            <w:rStyle w:val="Hyperlink"/>
            <w:noProof/>
          </w:rPr>
          <w:t>e</w:t>
        </w:r>
        <w:r w:rsidR="007F1D39" w:rsidRPr="005155CF">
          <w:rPr>
            <w:rStyle w:val="Hyperlink"/>
            <w:noProof/>
          </w:rPr>
          <w:t xml:space="preserve"> de dades, amb la paraula recent creada</w:t>
        </w:r>
        <w:r w:rsidR="007F1D39">
          <w:rPr>
            <w:noProof/>
            <w:webHidden/>
          </w:rPr>
          <w:tab/>
        </w:r>
        <w:r w:rsidR="007F1D39">
          <w:rPr>
            <w:noProof/>
            <w:webHidden/>
          </w:rPr>
          <w:fldChar w:fldCharType="begin"/>
        </w:r>
        <w:r w:rsidR="007F1D39">
          <w:rPr>
            <w:noProof/>
            <w:webHidden/>
          </w:rPr>
          <w:instrText xml:space="preserve"> PAGEREF _Toc344837011 \h </w:instrText>
        </w:r>
        <w:r w:rsidR="007F1D39">
          <w:rPr>
            <w:noProof/>
            <w:webHidden/>
          </w:rPr>
        </w:r>
        <w:r w:rsidR="007F1D39">
          <w:rPr>
            <w:noProof/>
            <w:webHidden/>
          </w:rPr>
          <w:fldChar w:fldCharType="separate"/>
        </w:r>
        <w:r w:rsidR="00015140">
          <w:rPr>
            <w:noProof/>
            <w:webHidden/>
          </w:rPr>
          <w:t>66</w:t>
        </w:r>
        <w:r w:rsidR="007F1D39">
          <w:rPr>
            <w:noProof/>
            <w:webHidden/>
          </w:rPr>
          <w:fldChar w:fldCharType="end"/>
        </w:r>
      </w:hyperlink>
    </w:p>
    <w:p w14:paraId="682690B3"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2" w:history="1">
        <w:r w:rsidR="007F1D39" w:rsidRPr="005155CF">
          <w:rPr>
            <w:rStyle w:val="Hyperlink"/>
            <w:noProof/>
          </w:rPr>
          <w:t>Il·lustració 43.</w:t>
        </w:r>
        <w:r w:rsidR="007F1D39">
          <w:rPr>
            <w:rFonts w:eastAsiaTheme="minorEastAsia" w:cstheme="minorBidi"/>
            <w:smallCaps w:val="0"/>
            <w:noProof/>
            <w:sz w:val="22"/>
            <w:szCs w:val="22"/>
            <w:lang w:val="es-ES" w:eastAsia="es-ES" w:bidi="ar-SA"/>
          </w:rPr>
          <w:tab/>
        </w:r>
        <w:r w:rsidR="007F1D39" w:rsidRPr="005155CF">
          <w:rPr>
            <w:rStyle w:val="Hyperlink"/>
            <w:noProof/>
          </w:rPr>
          <w:t>Llistat de fitxers creats en la petició de creació de nova paraula</w:t>
        </w:r>
        <w:r w:rsidR="007F1D39">
          <w:rPr>
            <w:noProof/>
            <w:webHidden/>
          </w:rPr>
          <w:tab/>
        </w:r>
        <w:r w:rsidR="007F1D39">
          <w:rPr>
            <w:noProof/>
            <w:webHidden/>
          </w:rPr>
          <w:fldChar w:fldCharType="begin"/>
        </w:r>
        <w:r w:rsidR="007F1D39">
          <w:rPr>
            <w:noProof/>
            <w:webHidden/>
          </w:rPr>
          <w:instrText xml:space="preserve"> PAGEREF _Toc344837012 \h </w:instrText>
        </w:r>
        <w:r w:rsidR="007F1D39">
          <w:rPr>
            <w:noProof/>
            <w:webHidden/>
          </w:rPr>
        </w:r>
        <w:r w:rsidR="007F1D39">
          <w:rPr>
            <w:noProof/>
            <w:webHidden/>
          </w:rPr>
          <w:fldChar w:fldCharType="separate"/>
        </w:r>
        <w:r w:rsidR="00015140">
          <w:rPr>
            <w:noProof/>
            <w:webHidden/>
          </w:rPr>
          <w:t>67</w:t>
        </w:r>
        <w:r w:rsidR="007F1D39">
          <w:rPr>
            <w:noProof/>
            <w:webHidden/>
          </w:rPr>
          <w:fldChar w:fldCharType="end"/>
        </w:r>
      </w:hyperlink>
    </w:p>
    <w:p w14:paraId="2A8A1658"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3" w:history="1">
        <w:r w:rsidR="007F1D39" w:rsidRPr="005155CF">
          <w:rPr>
            <w:rStyle w:val="Hyperlink"/>
            <w:noProof/>
          </w:rPr>
          <w:t>Il·lustració 44.</w:t>
        </w:r>
        <w:r w:rsidR="007F1D39">
          <w:rPr>
            <w:rFonts w:eastAsiaTheme="minorEastAsia" w:cstheme="minorBidi"/>
            <w:smallCaps w:val="0"/>
            <w:noProof/>
            <w:sz w:val="22"/>
            <w:szCs w:val="22"/>
            <w:lang w:val="es-ES" w:eastAsia="es-ES" w:bidi="ar-SA"/>
          </w:rPr>
          <w:tab/>
        </w:r>
        <w:r w:rsidR="007F1D39" w:rsidRPr="005155CF">
          <w:rPr>
            <w:rStyle w:val="Hyperlink"/>
            <w:noProof/>
          </w:rPr>
          <w:t>Resultat de l’intent d’inserció de paraula ja existent a la base de dades</w:t>
        </w:r>
        <w:r w:rsidR="007F1D39">
          <w:rPr>
            <w:noProof/>
            <w:webHidden/>
          </w:rPr>
          <w:tab/>
        </w:r>
        <w:r w:rsidR="007F1D39">
          <w:rPr>
            <w:noProof/>
            <w:webHidden/>
          </w:rPr>
          <w:fldChar w:fldCharType="begin"/>
        </w:r>
        <w:r w:rsidR="007F1D39">
          <w:rPr>
            <w:noProof/>
            <w:webHidden/>
          </w:rPr>
          <w:instrText xml:space="preserve"> PAGEREF _Toc344837013 \h </w:instrText>
        </w:r>
        <w:r w:rsidR="007F1D39">
          <w:rPr>
            <w:noProof/>
            <w:webHidden/>
          </w:rPr>
        </w:r>
        <w:r w:rsidR="007F1D39">
          <w:rPr>
            <w:noProof/>
            <w:webHidden/>
          </w:rPr>
          <w:fldChar w:fldCharType="separate"/>
        </w:r>
        <w:r w:rsidR="00015140">
          <w:rPr>
            <w:noProof/>
            <w:webHidden/>
          </w:rPr>
          <w:t>67</w:t>
        </w:r>
        <w:r w:rsidR="007F1D39">
          <w:rPr>
            <w:noProof/>
            <w:webHidden/>
          </w:rPr>
          <w:fldChar w:fldCharType="end"/>
        </w:r>
      </w:hyperlink>
    </w:p>
    <w:p w14:paraId="0E87F65A"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4" w:history="1">
        <w:r w:rsidR="007F1D39" w:rsidRPr="005155CF">
          <w:rPr>
            <w:rStyle w:val="Hyperlink"/>
            <w:noProof/>
          </w:rPr>
          <w:t>Il·lustració 45.</w:t>
        </w:r>
        <w:r w:rsidR="007F1D39">
          <w:rPr>
            <w:rFonts w:eastAsiaTheme="minorEastAsia" w:cstheme="minorBidi"/>
            <w:smallCaps w:val="0"/>
            <w:noProof/>
            <w:sz w:val="22"/>
            <w:szCs w:val="22"/>
            <w:lang w:val="es-ES" w:eastAsia="es-ES" w:bidi="ar-SA"/>
          </w:rPr>
          <w:tab/>
        </w:r>
        <w:r w:rsidR="007F1D39" w:rsidRPr="005155CF">
          <w:rPr>
            <w:rStyle w:val="Hyperlink"/>
            <w:noProof/>
          </w:rPr>
          <w:t>Petició de paraula a partir de l’ID</w:t>
        </w:r>
        <w:r w:rsidR="007F1D39">
          <w:rPr>
            <w:noProof/>
            <w:webHidden/>
          </w:rPr>
          <w:tab/>
        </w:r>
        <w:r w:rsidR="007F1D39">
          <w:rPr>
            <w:noProof/>
            <w:webHidden/>
          </w:rPr>
          <w:fldChar w:fldCharType="begin"/>
        </w:r>
        <w:r w:rsidR="007F1D39">
          <w:rPr>
            <w:noProof/>
            <w:webHidden/>
          </w:rPr>
          <w:instrText xml:space="preserve"> PAGEREF _Toc344837014 \h </w:instrText>
        </w:r>
        <w:r w:rsidR="007F1D39">
          <w:rPr>
            <w:noProof/>
            <w:webHidden/>
          </w:rPr>
        </w:r>
        <w:r w:rsidR="007F1D39">
          <w:rPr>
            <w:noProof/>
            <w:webHidden/>
          </w:rPr>
          <w:fldChar w:fldCharType="separate"/>
        </w:r>
        <w:r w:rsidR="00015140">
          <w:rPr>
            <w:noProof/>
            <w:webHidden/>
          </w:rPr>
          <w:t>68</w:t>
        </w:r>
        <w:r w:rsidR="007F1D39">
          <w:rPr>
            <w:noProof/>
            <w:webHidden/>
          </w:rPr>
          <w:fldChar w:fldCharType="end"/>
        </w:r>
      </w:hyperlink>
    </w:p>
    <w:p w14:paraId="1102A002" w14:textId="77777777" w:rsidR="007F1D39" w:rsidRDefault="00F711B7">
      <w:pPr>
        <w:pStyle w:val="TableofFigures"/>
        <w:tabs>
          <w:tab w:val="left" w:pos="1540"/>
          <w:tab w:val="right" w:leader="dot" w:pos="8494"/>
        </w:tabs>
        <w:rPr>
          <w:rFonts w:eastAsiaTheme="minorEastAsia" w:cstheme="minorBidi"/>
          <w:smallCaps w:val="0"/>
          <w:noProof/>
          <w:sz w:val="22"/>
          <w:szCs w:val="22"/>
          <w:lang w:val="es-ES" w:eastAsia="es-ES" w:bidi="ar-SA"/>
        </w:rPr>
      </w:pPr>
      <w:hyperlink w:anchor="_Toc344837015" w:history="1">
        <w:r w:rsidR="007F1D39" w:rsidRPr="005155CF">
          <w:rPr>
            <w:rStyle w:val="Hyperlink"/>
            <w:noProof/>
          </w:rPr>
          <w:t>Il·lustració 46.</w:t>
        </w:r>
        <w:r w:rsidR="007F1D39">
          <w:rPr>
            <w:rFonts w:eastAsiaTheme="minorEastAsia" w:cstheme="minorBidi"/>
            <w:smallCaps w:val="0"/>
            <w:noProof/>
            <w:sz w:val="22"/>
            <w:szCs w:val="22"/>
            <w:lang w:val="es-ES" w:eastAsia="es-ES" w:bidi="ar-SA"/>
          </w:rPr>
          <w:tab/>
        </w:r>
        <w:r w:rsidR="007F1D39" w:rsidRPr="005155CF">
          <w:rPr>
            <w:rStyle w:val="Hyperlink"/>
            <w:noProof/>
          </w:rPr>
          <w:t>Resposta a petició de paraula per ID sense resultat</w:t>
        </w:r>
        <w:r w:rsidR="007F1D39">
          <w:rPr>
            <w:noProof/>
            <w:webHidden/>
          </w:rPr>
          <w:tab/>
        </w:r>
        <w:r w:rsidR="007F1D39">
          <w:rPr>
            <w:noProof/>
            <w:webHidden/>
          </w:rPr>
          <w:fldChar w:fldCharType="begin"/>
        </w:r>
        <w:r w:rsidR="007F1D39">
          <w:rPr>
            <w:noProof/>
            <w:webHidden/>
          </w:rPr>
          <w:instrText xml:space="preserve"> PAGEREF _Toc344837015 \h </w:instrText>
        </w:r>
        <w:r w:rsidR="007F1D39">
          <w:rPr>
            <w:noProof/>
            <w:webHidden/>
          </w:rPr>
        </w:r>
        <w:r w:rsidR="007F1D39">
          <w:rPr>
            <w:noProof/>
            <w:webHidden/>
          </w:rPr>
          <w:fldChar w:fldCharType="separate"/>
        </w:r>
        <w:r w:rsidR="00015140">
          <w:rPr>
            <w:noProof/>
            <w:webHidden/>
          </w:rPr>
          <w:t>69</w:t>
        </w:r>
        <w:r w:rsidR="007F1D39">
          <w:rPr>
            <w:noProof/>
            <w:webHidden/>
          </w:rPr>
          <w:fldChar w:fldCharType="end"/>
        </w:r>
      </w:hyperlink>
    </w:p>
    <w:p w14:paraId="2CC120E1" w14:textId="77777777" w:rsidR="00264B61" w:rsidRDefault="00D0029A">
      <w:pPr>
        <w:jc w:val="left"/>
      </w:pPr>
      <w:r>
        <w:fldChar w:fldCharType="end"/>
      </w:r>
      <w:r w:rsidR="00264B61">
        <w:br w:type="page"/>
      </w:r>
    </w:p>
    <w:p w14:paraId="08171B67" w14:textId="77777777" w:rsidR="003D43D5" w:rsidRPr="00DA66B1" w:rsidRDefault="003D43D5">
      <w:pPr>
        <w:rPr>
          <w:b/>
          <w:bCs/>
          <w:color w:val="31479E" w:themeColor="accent1" w:themeShade="BF"/>
          <w:sz w:val="28"/>
          <w:szCs w:val="28"/>
        </w:rPr>
      </w:pPr>
    </w:p>
    <w:p w14:paraId="7982F2B7" w14:textId="77777777" w:rsidR="00A44CE4" w:rsidRPr="00DA66B1" w:rsidRDefault="00C575FD" w:rsidP="00015140">
      <w:pPr>
        <w:pStyle w:val="Heading1"/>
        <w:rPr>
          <w:rFonts w:eastAsiaTheme="minorEastAsia"/>
        </w:rPr>
      </w:pPr>
      <w:bookmarkStart w:id="0" w:name="_Toc218832086"/>
      <w:r w:rsidRPr="00DA66B1">
        <w:rPr>
          <w:rFonts w:eastAsiaTheme="minorEastAsia"/>
        </w:rPr>
        <w:t>Introducció</w:t>
      </w:r>
      <w:bookmarkEnd w:id="0"/>
    </w:p>
    <w:p w14:paraId="2FA64E71" w14:textId="77777777" w:rsidR="00C575FD" w:rsidRPr="00DA66B1" w:rsidRDefault="00C575FD" w:rsidP="00C575FD">
      <w:pPr>
        <w:pStyle w:val="Heading2"/>
      </w:pPr>
      <w:bookmarkStart w:id="1" w:name="_Toc218832087"/>
      <w:r w:rsidRPr="00DA66B1">
        <w:t>Idea</w:t>
      </w:r>
      <w:bookmarkEnd w:id="1"/>
    </w:p>
    <w:p w14:paraId="1A1C178D" w14:textId="77777777" w:rsidR="002369E6" w:rsidRPr="00DA66B1" w:rsidRDefault="002369E6" w:rsidP="002369E6">
      <w:r w:rsidRPr="00DA66B1">
        <w:t xml:space="preserve">Partim d’una idea de projecte que es basa en la creació d’un sistema d’aprenentatge </w:t>
      </w:r>
      <w:r w:rsidR="000F1A71" w:rsidRPr="00DA66B1">
        <w:t>de l’idioma japonès</w:t>
      </w:r>
      <w:r w:rsidRPr="00DA66B1">
        <w:t xml:space="preserve"> mitjançant dues utilitats:</w:t>
      </w:r>
    </w:p>
    <w:p w14:paraId="42C02F2D" w14:textId="77777777" w:rsidR="002369E6" w:rsidRPr="00DA66B1" w:rsidRDefault="002369E6" w:rsidP="002369E6">
      <w:pPr>
        <w:pStyle w:val="ListParagraph"/>
        <w:numPr>
          <w:ilvl w:val="0"/>
          <w:numId w:val="15"/>
        </w:numPr>
      </w:pPr>
      <w:r w:rsidRPr="00DA66B1">
        <w:t>Llistes d’estudi</w:t>
      </w:r>
    </w:p>
    <w:p w14:paraId="61DE989A" w14:textId="77777777" w:rsidR="002369E6" w:rsidRPr="00DA66B1" w:rsidRDefault="002369E6" w:rsidP="002369E6">
      <w:pPr>
        <w:pStyle w:val="ListParagraph"/>
        <w:numPr>
          <w:ilvl w:val="0"/>
          <w:numId w:val="15"/>
        </w:numPr>
      </w:pPr>
      <w:r w:rsidRPr="00DA66B1">
        <w:t>Targetes didàctiques</w:t>
      </w:r>
    </w:p>
    <w:p w14:paraId="3391422F" w14:textId="77777777" w:rsidR="002369E6" w:rsidRPr="00DA66B1" w:rsidRDefault="000841F3" w:rsidP="002369E6">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i que estan organitzades de forma que un estudiant pot anar aprenent els símbols i la seva pronunciació</w:t>
      </w:r>
      <w:r w:rsidR="009F3808">
        <w:t xml:space="preserve"> </w:t>
      </w:r>
      <w:r w:rsidR="00425E5D" w:rsidRPr="00425E5D">
        <w:rPr>
          <w:i/>
        </w:rPr>
        <w:t>kun’yomi</w:t>
      </w:r>
      <w:r w:rsidR="00425E5D">
        <w:t xml:space="preserve">, </w:t>
      </w:r>
      <w:r w:rsidR="00425E5D" w:rsidRPr="00425E5D">
        <w:t>t</w:t>
      </w:r>
      <w:r w:rsidR="00425E5D">
        <w:t xml:space="preserve">ípica de paraules d’un sol </w:t>
      </w:r>
      <w:r w:rsidR="00425E5D" w:rsidRPr="00425E5D">
        <w:rPr>
          <w:i/>
        </w:rPr>
        <w:t>kanji</w:t>
      </w:r>
      <w:r w:rsidR="00425E5D">
        <w:t>,</w:t>
      </w:r>
      <w:r w:rsidR="00425E5D" w:rsidRPr="00425E5D">
        <w:t xml:space="preserve"> </w:t>
      </w:r>
      <w:r w:rsidR="002369E6" w:rsidRPr="00DA66B1">
        <w:t xml:space="preserve">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14:paraId="66A4D0AD" w14:textId="77777777" w:rsidR="00C575FD" w:rsidRPr="00DA66B1" w:rsidRDefault="002369E6" w:rsidP="002369E6">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r w:rsidR="00C41E03" w:rsidRPr="00DA66B1">
        <w:t>apareixeria</w:t>
      </w:r>
      <w:r w:rsidRPr="00DA66B1">
        <w:t xml:space="preserve"> </w:t>
      </w:r>
      <w:r w:rsidR="005E7465">
        <w:t xml:space="preserve">el text de la paraula en català </w:t>
      </w:r>
      <w:r w:rsidRPr="00DA66B1">
        <w:t xml:space="preserve">i en l'altre </w:t>
      </w:r>
      <w:r w:rsidR="005E7465">
        <w:t xml:space="preserve">el símbol </w:t>
      </w:r>
      <w:r w:rsidR="005E7465" w:rsidRPr="005E7465">
        <w:rPr>
          <w:i/>
        </w:rPr>
        <w:t>kanji</w:t>
      </w:r>
      <w:r w:rsidR="005E7465">
        <w:t xml:space="preserve"> </w:t>
      </w:r>
      <w:r w:rsidRPr="00DA66B1">
        <w:t xml:space="preserve">japonès. Les </w:t>
      </w:r>
      <w:r w:rsidRPr="00DA66B1">
        <w:rPr>
          <w:i/>
        </w:rPr>
        <w:t>flashcards</w:t>
      </w:r>
      <w:r w:rsidRPr="00DA66B1">
        <w:t xml:space="preserve"> s'usen àmpliament com un exercici d'aprenentatge per ajudar a la memorització per mitjà de la repetició espaiada.</w:t>
      </w:r>
    </w:p>
    <w:p w14:paraId="5BE66140" w14:textId="77777777" w:rsidR="00E50D98" w:rsidRPr="00DA66B1" w:rsidRDefault="00E50D98" w:rsidP="00E50D98">
      <w:pPr>
        <w:pStyle w:val="Heading2"/>
      </w:pPr>
      <w:bookmarkStart w:id="2" w:name="_Toc218832088"/>
      <w:r w:rsidRPr="00DA66B1">
        <w:t>Possible funcionament</w:t>
      </w:r>
      <w:bookmarkEnd w:id="2"/>
    </w:p>
    <w:p w14:paraId="302DBD60" w14:textId="77777777" w:rsidR="004360DA" w:rsidRPr="00DA66B1" w:rsidRDefault="004360DA" w:rsidP="004360DA">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14:paraId="65C6DFA5" w14:textId="77777777" w:rsidR="004360DA" w:rsidRPr="00DA66B1" w:rsidRDefault="004360DA" w:rsidP="004360DA">
      <w:pPr>
        <w:pStyle w:val="ListParagraph"/>
        <w:numPr>
          <w:ilvl w:val="0"/>
          <w:numId w:val="9"/>
        </w:numPr>
        <w:rPr>
          <w:lang w:eastAsia="es-ES"/>
        </w:rPr>
      </w:pPr>
      <w:r w:rsidRPr="00DA66B1">
        <w:t xml:space="preserve">Personalització de les llistes: Possibilitat de crear </w:t>
      </w:r>
      <w:r w:rsidR="00660882">
        <w:t>i d’esborrar llistes d’estudi</w:t>
      </w:r>
      <w:r w:rsidRPr="00DA66B1">
        <w:t>. Per exemple: Dies de la setmana, mesos de l’any, colors, números, coses d'un hotel, aliments, etc.</w:t>
      </w:r>
    </w:p>
    <w:p w14:paraId="197E99A1" w14:textId="77777777" w:rsidR="00D219A2" w:rsidRPr="00DA66B1" w:rsidRDefault="004360DA" w:rsidP="004360DA">
      <w:pPr>
        <w:pStyle w:val="ListParagraph"/>
        <w:numPr>
          <w:ilvl w:val="0"/>
          <w:numId w:val="9"/>
        </w:numPr>
        <w:rPr>
          <w:lang w:eastAsia="es-ES"/>
        </w:rPr>
      </w:pPr>
      <w:r w:rsidRPr="00DA66B1">
        <w:t>Gestió d’un diccionari de paraules: Creació, modificació i esborrat de paraules que proveiran les llistes d’estudi.</w:t>
      </w:r>
    </w:p>
    <w:p w14:paraId="28D8836A" w14:textId="77777777" w:rsidR="009C1C3D" w:rsidRDefault="004360DA" w:rsidP="008C300C">
      <w:pPr>
        <w:pStyle w:val="ListParagraph"/>
        <w:numPr>
          <w:ilvl w:val="0"/>
          <w:numId w:val="9"/>
        </w:numPr>
      </w:pPr>
      <w:r w:rsidRPr="00DA66B1">
        <w:t xml:space="preserve">Visualització de les </w:t>
      </w:r>
      <w:r w:rsidRPr="00BE07D6">
        <w:rPr>
          <w:i/>
        </w:rPr>
        <w:t>flashcards</w:t>
      </w:r>
      <w:r w:rsidRPr="00DA66B1">
        <w:t>: Desplaçament i presentació de les fitxes</w:t>
      </w:r>
      <w:r w:rsidR="00EB45F1">
        <w:t xml:space="preserve"> que contenen les paraules del diccionari</w:t>
      </w:r>
      <w:r w:rsidRPr="00DA66B1">
        <w:t xml:space="preserve"> usant la metodologia del sistema Leitner</w:t>
      </w:r>
      <w:r w:rsidR="00BE07D6">
        <w:rPr>
          <w:rStyle w:val="FootnoteReference"/>
        </w:rPr>
        <w:footnoteReference w:id="1"/>
      </w:r>
      <w:r w:rsidR="00245E48">
        <w:t xml:space="preserve"> abreujat amb dues caixes</w:t>
      </w:r>
      <w:r w:rsidR="00BE07D6" w:rsidRPr="00BE07D6">
        <w:t>.</w:t>
      </w:r>
    </w:p>
    <w:p w14:paraId="15364FC1" w14:textId="77777777" w:rsidR="009C1C3D" w:rsidRDefault="009C1C3D">
      <w:pPr>
        <w:jc w:val="left"/>
      </w:pPr>
      <w:r>
        <w:br w:type="page"/>
      </w:r>
    </w:p>
    <w:p w14:paraId="5F9E5536" w14:textId="77777777" w:rsidR="008C300C" w:rsidRPr="00DA66B1" w:rsidRDefault="008C300C" w:rsidP="009C1C3D">
      <w:pPr>
        <w:ind w:left="360"/>
      </w:pPr>
    </w:p>
    <w:p w14:paraId="5837D800" w14:textId="77777777" w:rsidR="008C300C" w:rsidRPr="00DA66B1" w:rsidRDefault="001029A1" w:rsidP="001029A1">
      <w:pPr>
        <w:pStyle w:val="Heading2"/>
      </w:pPr>
      <w:bookmarkStart w:id="3" w:name="_Toc218832089"/>
      <w:r w:rsidRPr="00DA66B1">
        <w:t>Objectius</w:t>
      </w:r>
      <w:bookmarkEnd w:id="3"/>
    </w:p>
    <w:p w14:paraId="71665A9A" w14:textId="77777777" w:rsidR="001029A1" w:rsidRPr="00DA66B1" w:rsidRDefault="001029A1" w:rsidP="001029A1">
      <w:pPr>
        <w:pStyle w:val="Heading3"/>
      </w:pPr>
      <w:bookmarkStart w:id="4" w:name="_Toc218832090"/>
      <w:r w:rsidRPr="00DA66B1">
        <w:t>Objectiu general</w:t>
      </w:r>
      <w:bookmarkEnd w:id="4"/>
    </w:p>
    <w:p w14:paraId="7EAEC7A5" w14:textId="77777777" w:rsidR="001029A1" w:rsidRPr="00DA66B1" w:rsidRDefault="001029A1" w:rsidP="001029A1">
      <w:pPr>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14:paraId="122DEEF8" w14:textId="77777777" w:rsidR="001029A1" w:rsidRPr="00DA66B1" w:rsidRDefault="001029A1" w:rsidP="001029A1">
      <w:pPr>
        <w:pStyle w:val="Heading3"/>
      </w:pPr>
      <w:bookmarkStart w:id="5" w:name="_Toc218832091"/>
      <w:r w:rsidRPr="00DA66B1">
        <w:t>Objectius específics</w:t>
      </w:r>
      <w:bookmarkEnd w:id="5"/>
    </w:p>
    <w:p w14:paraId="07355479" w14:textId="77777777" w:rsidR="001029A1" w:rsidRPr="00DA66B1" w:rsidRDefault="001029A1" w:rsidP="001029A1">
      <w:r w:rsidRPr="00DA66B1">
        <w:t>Ens agradaria complir els següents objectius específics:</w:t>
      </w:r>
    </w:p>
    <w:p w14:paraId="23F65829" w14:textId="77777777" w:rsidR="001029A1" w:rsidRPr="00DA66B1" w:rsidRDefault="001029A1" w:rsidP="001029A1">
      <w:pPr>
        <w:pStyle w:val="ListParagraph"/>
        <w:numPr>
          <w:ilvl w:val="0"/>
          <w:numId w:val="11"/>
        </w:numPr>
      </w:pPr>
      <w:r w:rsidRPr="00DA66B1">
        <w:t>Lliurar una eina d’aprenentatge que s’adapti a les necessitats dels estudiants que s’inicien en l’aprenentatge de la llengua japonesa.</w:t>
      </w:r>
    </w:p>
    <w:p w14:paraId="3CA0EB32" w14:textId="77777777" w:rsidR="001029A1" w:rsidRPr="00DA66B1" w:rsidRDefault="001029A1" w:rsidP="001029A1">
      <w:pPr>
        <w:pStyle w:val="ListParagraph"/>
        <w:numPr>
          <w:ilvl w:val="0"/>
          <w:numId w:val="11"/>
        </w:numPr>
      </w:pPr>
      <w:r w:rsidRPr="00DA66B1">
        <w:t>Assimilar tots els conceptes i nocions nous que aniran sortint durant el cicle de vida del programari, i més en concret la metodologia que ens portarà a aconseguir l’èxit.</w:t>
      </w:r>
    </w:p>
    <w:p w14:paraId="046BAFE4" w14:textId="77777777" w:rsidR="001029A1" w:rsidRPr="00DA66B1" w:rsidRDefault="001029A1" w:rsidP="001029A1">
      <w:r w:rsidRPr="00DA66B1">
        <w:t>I de manera més precisa:</w:t>
      </w:r>
    </w:p>
    <w:p w14:paraId="32475F52" w14:textId="77777777" w:rsidR="00ED20FA" w:rsidRPr="00DA66B1" w:rsidRDefault="001029A1" w:rsidP="001029A1">
      <w:pPr>
        <w:pStyle w:val="ListParagraph"/>
        <w:numPr>
          <w:ilvl w:val="0"/>
          <w:numId w:val="12"/>
        </w:numPr>
      </w:pPr>
      <w:r w:rsidRPr="00DA66B1">
        <w:t>Programar la part servidor (mitjançant una API) i la part client del dispositiu mòbil.</w:t>
      </w:r>
    </w:p>
    <w:p w14:paraId="7720AE0B" w14:textId="77777777" w:rsidR="001029A1" w:rsidRPr="00DA66B1" w:rsidRDefault="001029A1" w:rsidP="001029A1">
      <w:pPr>
        <w:pStyle w:val="ListParagraph"/>
        <w:numPr>
          <w:ilvl w:val="0"/>
          <w:numId w:val="12"/>
        </w:numPr>
      </w:pPr>
      <w:r w:rsidRPr="00DA66B1">
        <w:t>Col·laborar amb un altre company de titulació i realitzar un projecte comú més ambiciós.</w:t>
      </w:r>
    </w:p>
    <w:p w14:paraId="3BC1D35C" w14:textId="77777777" w:rsidR="00D5625A" w:rsidRPr="00DA66B1" w:rsidRDefault="00D5625A" w:rsidP="00D5625A">
      <w:pPr>
        <w:pStyle w:val="Heading2"/>
      </w:pPr>
      <w:bookmarkStart w:id="6" w:name="_Toc218832092"/>
      <w:r w:rsidRPr="00DA66B1">
        <w:t>Planificació amb fites i temporalització</w:t>
      </w:r>
      <w:bookmarkEnd w:id="6"/>
    </w:p>
    <w:p w14:paraId="15D6318A" w14:textId="77777777" w:rsidR="00D5625A" w:rsidRPr="00DA66B1" w:rsidRDefault="009E7935" w:rsidP="009E7935">
      <w:r w:rsidRPr="00DA66B1">
        <w:t xml:space="preserve">A continuació es mostra la planificació i temporització de les tasques que hem definit es en aquest diagrama </w:t>
      </w:r>
      <w:r w:rsidRPr="00DA66B1">
        <w:rPr>
          <w:i/>
        </w:rPr>
        <w:t>Gantt</w:t>
      </w:r>
      <w:r w:rsidR="002444FC" w:rsidRPr="00DA66B1">
        <w:t>:</w:t>
      </w:r>
    </w:p>
    <w:p w14:paraId="553728B0" w14:textId="77777777" w:rsidR="0042181C" w:rsidRPr="00DA66B1" w:rsidRDefault="0042181C">
      <w:pPr>
        <w:jc w:val="left"/>
      </w:pPr>
      <w:r w:rsidRPr="00DA66B1">
        <w:br w:type="page"/>
      </w:r>
    </w:p>
    <w:p w14:paraId="4020D290" w14:textId="77777777" w:rsidR="0042181C" w:rsidRPr="00DA66B1" w:rsidRDefault="0042181C" w:rsidP="009E7935">
      <w:pPr>
        <w:sectPr w:rsidR="0042181C" w:rsidRPr="00DA66B1" w:rsidSect="00E86859">
          <w:headerReference w:type="default" r:id="rId12"/>
          <w:footerReference w:type="default" r:id="rId13"/>
          <w:pgSz w:w="11906" w:h="16838"/>
          <w:pgMar w:top="1588" w:right="1701" w:bottom="1418" w:left="1701" w:header="709" w:footer="709" w:gutter="0"/>
          <w:cols w:space="708"/>
          <w:docGrid w:linePitch="360"/>
        </w:sectPr>
      </w:pPr>
    </w:p>
    <w:p w14:paraId="463AA3FF" w14:textId="77777777" w:rsidR="007235D7" w:rsidRDefault="007235D7" w:rsidP="0042181C">
      <w:r w:rsidRPr="00DA66B1">
        <w:rPr>
          <w:noProof/>
          <w:lang w:val="en-US" w:bidi="ar-SA"/>
        </w:rPr>
        <w:lastRenderedPageBreak/>
        <w:drawing>
          <wp:inline distT="0" distB="0" distL="0" distR="0" wp14:anchorId="0D6F56CC" wp14:editId="036183D0">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4"/>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14:paraId="52B244A1" w14:textId="77777777" w:rsidR="00C83822" w:rsidRPr="00DA66B1" w:rsidRDefault="00C83822" w:rsidP="00C83822">
      <w:pPr>
        <w:pStyle w:val="Illustracionsnumerades"/>
      </w:pPr>
      <w:bookmarkStart w:id="7" w:name="_Toc344836970"/>
      <w:r>
        <w:t>Diagrama Gantt de planificació</w:t>
      </w:r>
      <w:bookmarkEnd w:id="7"/>
    </w:p>
    <w:p w14:paraId="1BFFA9E9" w14:textId="77777777" w:rsidR="0042181C" w:rsidRPr="00DA66B1" w:rsidRDefault="0042181C" w:rsidP="009E7935">
      <w:pPr>
        <w:sectPr w:rsidR="0042181C" w:rsidRPr="00DA66B1" w:rsidSect="00E86859">
          <w:headerReference w:type="default" r:id="rId15"/>
          <w:pgSz w:w="16838" w:h="11906" w:orient="landscape"/>
          <w:pgMar w:top="1588" w:right="1418" w:bottom="1701" w:left="1418" w:header="709" w:footer="709" w:gutter="0"/>
          <w:cols w:space="708"/>
          <w:docGrid w:linePitch="360"/>
        </w:sectPr>
      </w:pPr>
    </w:p>
    <w:p w14:paraId="3A2605D2" w14:textId="77777777" w:rsidR="002B0D25" w:rsidRPr="00DA66B1" w:rsidRDefault="00FB41C8" w:rsidP="007A0CB2">
      <w:pPr>
        <w:pStyle w:val="Heading1"/>
      </w:pPr>
      <w:bookmarkStart w:id="8" w:name="_Toc218832093"/>
      <w:r w:rsidRPr="00DA66B1">
        <w:lastRenderedPageBreak/>
        <w:t>Estat de l’art</w:t>
      </w:r>
      <w:bookmarkEnd w:id="8"/>
    </w:p>
    <w:p w14:paraId="5FBA0947" w14:textId="77777777"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14:paraId="7F02C746" w14:textId="77777777" w:rsidR="00721C8C" w:rsidRDefault="000A5980" w:rsidP="00263D9F">
      <w:pPr>
        <w:jc w:val="center"/>
      </w:pPr>
      <w:r w:rsidRPr="00DA66B1">
        <w:rPr>
          <w:noProof/>
          <w:lang w:val="en-US" w:bidi="ar-SA"/>
        </w:rPr>
        <w:drawing>
          <wp:inline distT="0" distB="0" distL="0" distR="0" wp14:anchorId="4F0A82C7" wp14:editId="6147D951">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6"/>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14:paraId="28A3CA82" w14:textId="77777777" w:rsidR="00C83822" w:rsidRPr="00DA66B1" w:rsidRDefault="00C83822" w:rsidP="00C83822">
      <w:pPr>
        <w:pStyle w:val="Illustracionsnumerades"/>
      </w:pPr>
      <w:bookmarkStart w:id="9" w:name="_Toc344836971"/>
      <w:r>
        <w:t>Selecció d’imatges kanji en el QVE</w:t>
      </w:r>
      <w:bookmarkEnd w:id="9"/>
    </w:p>
    <w:p w14:paraId="2E9C9D4B" w14:textId="77777777" w:rsidR="004C3C93" w:rsidRPr="00DA66B1" w:rsidRDefault="002347FA" w:rsidP="00415228">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14:paraId="494B0556" w14:textId="77777777" w:rsidR="008E3D64" w:rsidRDefault="008E3D64" w:rsidP="00263D9F">
      <w:pPr>
        <w:jc w:val="center"/>
      </w:pPr>
      <w:r w:rsidRPr="00DA66B1">
        <w:rPr>
          <w:noProof/>
          <w:lang w:val="en-US" w:bidi="ar-SA"/>
        </w:rPr>
        <w:drawing>
          <wp:inline distT="0" distB="0" distL="0" distR="0" wp14:anchorId="1C68EE24" wp14:editId="00849C45">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14:paraId="5E188BD5" w14:textId="77777777" w:rsidR="00C83822" w:rsidRPr="00DA66B1" w:rsidRDefault="00C83822" w:rsidP="00C83822">
      <w:pPr>
        <w:pStyle w:val="Illustracionsnumerades"/>
      </w:pPr>
      <w:bookmarkStart w:id="10" w:name="_Toc344836972"/>
      <w:r>
        <w:t>Pantalla d’informació d’un kanji en el QVE</w:t>
      </w:r>
      <w:bookmarkEnd w:id="10"/>
    </w:p>
    <w:p w14:paraId="6EB9512E" w14:textId="77777777" w:rsidR="001E5FC9" w:rsidRPr="00DA66B1" w:rsidRDefault="00E07853" w:rsidP="00E07853">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14:paraId="566C33A4" w14:textId="77777777" w:rsidR="00402821" w:rsidRPr="00DA66B1" w:rsidRDefault="000D677A" w:rsidP="00E07853">
      <w:r w:rsidRPr="00DA66B1">
        <w:t>L’àmbit de l’aplicació és practicar l’escriptura dels símbols japonesos, i es fa amb les pantalles “Escriptura”, “Estil lliure” i “Exercicis”.</w:t>
      </w:r>
    </w:p>
    <w:p w14:paraId="10060401" w14:textId="77777777" w:rsidR="00A145AF" w:rsidRPr="00DA66B1" w:rsidRDefault="00402821" w:rsidP="00402821">
      <w:r w:rsidRPr="00DA66B1">
        <w:rPr>
          <w:noProof/>
          <w:lang w:val="en-US" w:bidi="ar-SA"/>
        </w:rPr>
        <w:drawing>
          <wp:inline distT="0" distB="0" distL="0" distR="0" wp14:anchorId="7A6BB797" wp14:editId="116F025D">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14:paraId="51D463A4" w14:textId="77777777" w:rsidR="00402821" w:rsidRPr="00DA66B1" w:rsidRDefault="00402821" w:rsidP="00402821">
      <w:r w:rsidRPr="00DA66B1">
        <w:rPr>
          <w:noProof/>
          <w:lang w:val="en-US" w:bidi="ar-SA"/>
        </w:rPr>
        <w:drawing>
          <wp:inline distT="0" distB="0" distL="0" distR="0" wp14:anchorId="6ABA5504" wp14:editId="095C733E">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14:paraId="5BFF7D24" w14:textId="77777777" w:rsidR="00402821" w:rsidRDefault="00402821" w:rsidP="00402821">
      <w:r w:rsidRPr="00DA66B1">
        <w:rPr>
          <w:noProof/>
          <w:lang w:val="en-US" w:bidi="ar-SA"/>
        </w:rPr>
        <w:drawing>
          <wp:inline distT="0" distB="0" distL="0" distR="0" wp14:anchorId="3ABDBD82" wp14:editId="1C1BEF9B">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14:paraId="7370C3DD" w14:textId="77777777" w:rsidR="00C83822" w:rsidRPr="00DA66B1" w:rsidRDefault="00C83822" w:rsidP="00C83822">
      <w:pPr>
        <w:pStyle w:val="Illustracionsnumerades"/>
      </w:pPr>
      <w:bookmarkStart w:id="11" w:name="_Toc344836973"/>
      <w:r>
        <w:t>Pantalles de pràctica d’escriptura</w:t>
      </w:r>
      <w:bookmarkEnd w:id="11"/>
    </w:p>
    <w:p w14:paraId="4816E3CE" w14:textId="77777777" w:rsidR="00263D9F" w:rsidRPr="00DA66B1" w:rsidRDefault="000C71E8" w:rsidP="000C71E8">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w:t>
      </w:r>
      <w:r w:rsidR="003F5515" w:rsidRPr="00DA66B1">
        <w:lastRenderedPageBreak/>
        <w:t>sistema indica a l’usuari si l’ordre que segueix és correcte o no mitjançant un flash verd o vermell respectivament.</w:t>
      </w:r>
    </w:p>
    <w:p w14:paraId="312E2CAE" w14:textId="77777777" w:rsidR="007A0CB2" w:rsidRPr="00DA66B1" w:rsidRDefault="007A0CB2">
      <w:pPr>
        <w:jc w:val="left"/>
      </w:pPr>
      <w:r w:rsidRPr="00DA66B1">
        <w:br w:type="page"/>
      </w:r>
    </w:p>
    <w:p w14:paraId="5374D6B1" w14:textId="77777777" w:rsidR="007A0CB2" w:rsidRPr="00DA66B1" w:rsidRDefault="00FB41C8" w:rsidP="007A0CB2">
      <w:pPr>
        <w:pStyle w:val="Heading1"/>
      </w:pPr>
      <w:bookmarkStart w:id="12" w:name="_Toc218832094"/>
      <w:r w:rsidRPr="00DA66B1">
        <w:lastRenderedPageBreak/>
        <w:t>Estudi de mercat</w:t>
      </w:r>
      <w:bookmarkEnd w:id="12"/>
    </w:p>
    <w:p w14:paraId="445D2914" w14:textId="77777777" w:rsidR="00D1186D" w:rsidRPr="00DA66B1" w:rsidRDefault="00D1186D" w:rsidP="00D1186D">
      <w:r w:rsidRPr="00DA66B1">
        <w:t>Tot seguit analitzarem les aplicacions existents actualment per a dispositius mòbils que tenen com a objectiu l’aprenentatge del japonès.</w:t>
      </w:r>
    </w:p>
    <w:p w14:paraId="44FDC9DE" w14:textId="77777777" w:rsidR="00D1186D" w:rsidRPr="00DA66B1" w:rsidRDefault="00D1186D" w:rsidP="00D1186D">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14:paraId="57362F2D" w14:textId="77777777" w:rsidR="00D1186D" w:rsidRPr="00DA66B1" w:rsidRDefault="00D1186D" w:rsidP="00015140">
      <w:pPr>
        <w:pStyle w:val="Heading2"/>
      </w:pPr>
      <w:bookmarkStart w:id="13" w:name="_Toc218832095"/>
      <w:r w:rsidRPr="00DA66B1">
        <w:t>Diccionaris</w:t>
      </w:r>
      <w:bookmarkEnd w:id="13"/>
    </w:p>
    <w:p w14:paraId="54BCAFE8" w14:textId="77777777" w:rsidR="00D1186D" w:rsidRPr="00DA66B1" w:rsidRDefault="00D1186D" w:rsidP="009B7959">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14:paraId="65B539F6" w14:textId="77777777" w:rsidR="00D1186D" w:rsidRPr="00DA66B1" w:rsidRDefault="00D1186D" w:rsidP="001322E1">
      <w:r w:rsidRPr="00DA66B1">
        <w:t>Característiques més interessants de les aplicacions en aquesta categoria:</w:t>
      </w:r>
    </w:p>
    <w:p w14:paraId="747D74AC" w14:textId="77777777" w:rsidR="00D1186D" w:rsidRPr="00DA66B1" w:rsidRDefault="00D1186D" w:rsidP="00D1186D">
      <w:pPr>
        <w:pStyle w:val="ListParagraph"/>
        <w:numPr>
          <w:ilvl w:val="0"/>
          <w:numId w:val="20"/>
        </w:numPr>
      </w:pPr>
      <w:r w:rsidRPr="00DA66B1">
        <w:t>Cerca en japonès o en anglès.</w:t>
      </w:r>
    </w:p>
    <w:p w14:paraId="0BF1D051" w14:textId="77777777" w:rsidR="00D1186D" w:rsidRPr="00DA66B1" w:rsidRDefault="00D1186D" w:rsidP="00D1186D">
      <w:pPr>
        <w:pStyle w:val="ListParagraph"/>
        <w:numPr>
          <w:ilvl w:val="0"/>
          <w:numId w:val="20"/>
        </w:numPr>
      </w:pPr>
      <w:r w:rsidRPr="00DA66B1">
        <w:t>Cerca per radicals.</w:t>
      </w:r>
    </w:p>
    <w:p w14:paraId="56D16135" w14:textId="77777777" w:rsidR="00D1186D" w:rsidRPr="00DA66B1" w:rsidRDefault="00D1186D" w:rsidP="00D1186D">
      <w:pPr>
        <w:pStyle w:val="ListParagraph"/>
        <w:numPr>
          <w:ilvl w:val="0"/>
          <w:numId w:val="20"/>
        </w:numPr>
      </w:pPr>
      <w:r w:rsidRPr="00DA66B1">
        <w:t>Cerca per nombre de traços.</w:t>
      </w:r>
    </w:p>
    <w:p w14:paraId="398B076B" w14:textId="77777777" w:rsidR="00D1186D" w:rsidRPr="00DA66B1" w:rsidRDefault="00D1186D" w:rsidP="00D1186D">
      <w:pPr>
        <w:pStyle w:val="ListParagraph"/>
        <w:numPr>
          <w:ilvl w:val="0"/>
          <w:numId w:val="20"/>
        </w:numPr>
      </w:pPr>
      <w:r w:rsidRPr="00DA66B1">
        <w:t>Possibilitat d’introducció de caràcters escrits “a mà”, la qual cosa implica que hi ha implementat un sistema de reconeixement dels traços dels caràcters.</w:t>
      </w:r>
    </w:p>
    <w:p w14:paraId="25A8738E" w14:textId="77777777" w:rsidR="00D1186D" w:rsidRDefault="00D1186D" w:rsidP="00D1186D">
      <w:pPr>
        <w:pStyle w:val="ListParagraph"/>
        <w:numPr>
          <w:ilvl w:val="0"/>
          <w:numId w:val="20"/>
        </w:numPr>
      </w:pPr>
      <w:r w:rsidRPr="00DA66B1">
        <w:t>Creació de llistes de paraules preferides.</w:t>
      </w:r>
    </w:p>
    <w:p w14:paraId="4A65E6B4" w14:textId="77777777" w:rsidR="00F90744" w:rsidRDefault="00F90744" w:rsidP="00F90744">
      <w:r>
        <w:t>A continuació podem veure alguns exemples d’aquest tipus d’aplicacions:</w:t>
      </w:r>
    </w:p>
    <w:p w14:paraId="4250523F" w14:textId="77777777" w:rsidR="00F90744" w:rsidRDefault="00F90744" w:rsidP="00BD5B09">
      <w:pPr>
        <w:jc w:val="center"/>
      </w:pPr>
      <w:r>
        <w:rPr>
          <w:noProof/>
          <w:lang w:val="en-US" w:bidi="ar-SA"/>
        </w:rPr>
        <w:drawing>
          <wp:inline distT="0" distB="0" distL="0" distR="0" wp14:anchorId="76C3DCCE" wp14:editId="52FAC053">
            <wp:extent cx="1887079" cy="2830617"/>
            <wp:effectExtent l="19050" t="19050" r="17921" b="26883"/>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8241" cy="2832360"/>
                    </a:xfrm>
                    <a:prstGeom prst="rect">
                      <a:avLst/>
                    </a:prstGeom>
                    <a:noFill/>
                    <a:ln>
                      <a:solidFill>
                        <a:schemeClr val="accent1"/>
                      </a:solid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n-US" w:bidi="ar-SA"/>
        </w:rPr>
        <w:drawing>
          <wp:inline distT="0" distB="0" distL="0" distR="0" wp14:anchorId="78B102CC" wp14:editId="39C5335C">
            <wp:extent cx="1883790" cy="2824689"/>
            <wp:effectExtent l="19050" t="19050" r="21210" b="13761"/>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4896" cy="2826348"/>
                    </a:xfrm>
                    <a:prstGeom prst="rect">
                      <a:avLst/>
                    </a:prstGeom>
                    <a:noFill/>
                    <a:ln>
                      <a:solidFill>
                        <a:schemeClr val="accent1"/>
                      </a:solidFill>
                    </a:ln>
                  </pic:spPr>
                </pic:pic>
              </a:graphicData>
            </a:graphic>
          </wp:inline>
        </w:drawing>
      </w:r>
    </w:p>
    <w:p w14:paraId="1E6FFFF9" w14:textId="77777777" w:rsidR="00C15745" w:rsidRPr="00C15745" w:rsidRDefault="00C15745" w:rsidP="00C15745">
      <w:pPr>
        <w:pStyle w:val="Illustracionsnumerades"/>
      </w:pPr>
      <w:bookmarkStart w:id="14" w:name="_Toc344836974"/>
      <w:r>
        <w:t>Pantalles de consulta de definició (esquerra) i cerca d’una paraula (</w:t>
      </w:r>
      <w:r>
        <w:rPr>
          <w:b/>
        </w:rPr>
        <w:t>Japanese for iOS</w:t>
      </w:r>
      <w:r>
        <w:t xml:space="preserve">: </w:t>
      </w:r>
      <w:hyperlink r:id="rId23" w:history="1">
        <w:r w:rsidRPr="005E7B11">
          <w:rPr>
            <w:rStyle w:val="Hyperlink"/>
          </w:rPr>
          <w:t>http://japaneseapp.com/</w:t>
        </w:r>
      </w:hyperlink>
      <w:r>
        <w:t>).</w:t>
      </w:r>
      <w:bookmarkEnd w:id="14"/>
      <w:r>
        <w:t xml:space="preserve"> </w:t>
      </w:r>
    </w:p>
    <w:p w14:paraId="49BBB911" w14:textId="77777777" w:rsidR="00D1186D" w:rsidRPr="00DA66B1" w:rsidRDefault="00D1186D" w:rsidP="00D1186D">
      <w:pPr>
        <w:pStyle w:val="Heading2"/>
      </w:pPr>
      <w:bookmarkStart w:id="15" w:name="_Toc218832096"/>
      <w:r w:rsidRPr="0080310F">
        <w:rPr>
          <w:i/>
        </w:rPr>
        <w:t>Flashcards</w:t>
      </w:r>
      <w:bookmarkEnd w:id="15"/>
    </w:p>
    <w:p w14:paraId="41B79133" w14:textId="77777777" w:rsidR="00D1186D" w:rsidRPr="00DA66B1" w:rsidRDefault="00D1186D" w:rsidP="001322E1">
      <w:r w:rsidRPr="00DA66B1">
        <w:t xml:space="preserve">Aquesta és una categoria molt freqüent en les aplicacions per l’estudi d’idiomes. Consisteix en una simulació de targetes didàctiques. A una banda de la targeta hi ha una </w:t>
      </w:r>
      <w:r w:rsidRPr="00DA66B1">
        <w:lastRenderedPageBreak/>
        <w:t>pregunta, i a l’altra banda hi ha la resposta. Les plataformes mòbils són un entorn ideal per l’ús d’aquesta metodologia, per la qual cosa han triomfat molt.</w:t>
      </w:r>
    </w:p>
    <w:p w14:paraId="3A4A2B11" w14:textId="77777777" w:rsidR="00D1186D" w:rsidRPr="00DA66B1" w:rsidRDefault="00D1186D" w:rsidP="00BF0AF4">
      <w:r w:rsidRPr="00DA66B1">
        <w:t xml:space="preserve">Aquestes aplicacions, a més de replicar la funcionalitat de </w:t>
      </w:r>
      <w:r w:rsidRPr="00DA66B1">
        <w:rPr>
          <w:i/>
        </w:rPr>
        <w:t>flashcards</w:t>
      </w:r>
      <w:r w:rsidRPr="00DA66B1">
        <w:t>, també permeten d’aportar valor addicional, de la següent forma:</w:t>
      </w:r>
    </w:p>
    <w:p w14:paraId="4A630756" w14:textId="77777777" w:rsidR="00D1186D" w:rsidRPr="00DA66B1" w:rsidRDefault="00D1186D" w:rsidP="00D1186D">
      <w:pPr>
        <w:pStyle w:val="ListParagraph"/>
        <w:numPr>
          <w:ilvl w:val="0"/>
          <w:numId w:val="20"/>
        </w:numPr>
      </w:pPr>
      <w:r w:rsidRPr="00DA66B1">
        <w:t>Estadístiques</w:t>
      </w:r>
    </w:p>
    <w:p w14:paraId="541D581D" w14:textId="77777777" w:rsidR="00D1186D" w:rsidRPr="00DA66B1" w:rsidRDefault="00D1186D" w:rsidP="00D1186D">
      <w:pPr>
        <w:pStyle w:val="ListParagraph"/>
        <w:numPr>
          <w:ilvl w:val="0"/>
          <w:numId w:val="20"/>
        </w:numPr>
      </w:pPr>
      <w:r w:rsidRPr="00DA66B1">
        <w:t>Repetició de les preguntes on l’estudiant ha fallat més</w:t>
      </w:r>
    </w:p>
    <w:p w14:paraId="04CA43A1" w14:textId="77777777" w:rsidR="00D1186D" w:rsidRPr="00DA66B1" w:rsidRDefault="00D1186D" w:rsidP="00D1186D">
      <w:pPr>
        <w:pStyle w:val="ListParagraph"/>
        <w:numPr>
          <w:ilvl w:val="0"/>
          <w:numId w:val="20"/>
        </w:numPr>
      </w:pPr>
      <w:r w:rsidRPr="00DA66B1">
        <w:t>Possibilitat d’afegir targetes personalitzades</w:t>
      </w:r>
    </w:p>
    <w:p w14:paraId="5E912AF6" w14:textId="77777777" w:rsidR="00D1186D" w:rsidRDefault="00D1186D" w:rsidP="00D1186D">
      <w:pPr>
        <w:pStyle w:val="ListParagraph"/>
        <w:numPr>
          <w:ilvl w:val="0"/>
          <w:numId w:val="20"/>
        </w:numPr>
      </w:pPr>
      <w:r w:rsidRPr="00DA66B1">
        <w:t>Interacció amb d’altres usuaris o aplicacions (per exemple, correu electrònic o missat</w:t>
      </w:r>
      <w:r w:rsidR="00174938" w:rsidRPr="00DA66B1">
        <w:t>geria instantània)</w:t>
      </w:r>
    </w:p>
    <w:p w14:paraId="022A1768" w14:textId="77777777" w:rsidR="0068525D" w:rsidRDefault="0068525D" w:rsidP="0068525D">
      <w:r>
        <w:t>Exemples de pantalles d’aplicacions centrades en l’estudi amb flashcards:</w:t>
      </w:r>
    </w:p>
    <w:p w14:paraId="23D0A3CF" w14:textId="77777777" w:rsidR="0068525D" w:rsidRDefault="00C60873" w:rsidP="0068525D">
      <w:r>
        <w:rPr>
          <w:noProof/>
          <w:lang w:val="en-US" w:bidi="ar-SA"/>
        </w:rPr>
        <w:drawing>
          <wp:inline distT="0" distB="0" distL="0" distR="0" wp14:anchorId="5D5035F3" wp14:editId="693289D6">
            <wp:extent cx="1609725" cy="2562948"/>
            <wp:effectExtent l="38100" t="19050" r="28575" b="27852"/>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10406" cy="2564032"/>
                    </a:xfrm>
                    <a:prstGeom prst="rect">
                      <a:avLst/>
                    </a:prstGeom>
                    <a:noFill/>
                    <a:ln>
                      <a:solidFill>
                        <a:schemeClr val="accent1"/>
                      </a:solidFill>
                    </a:ln>
                  </pic:spPr>
                </pic:pic>
              </a:graphicData>
            </a:graphic>
          </wp:inline>
        </w:drawing>
      </w:r>
      <w:r>
        <w:rPr>
          <w:noProof/>
          <w:lang w:val="en-US" w:bidi="ar-SA"/>
        </w:rPr>
        <w:drawing>
          <wp:inline distT="0" distB="0" distL="0" distR="0" wp14:anchorId="52DEB96C" wp14:editId="457C468A">
            <wp:extent cx="1441990" cy="2564962"/>
            <wp:effectExtent l="38100" t="19050" r="24860" b="25838"/>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43702" cy="2568007"/>
                    </a:xfrm>
                    <a:prstGeom prst="rect">
                      <a:avLst/>
                    </a:prstGeom>
                    <a:noFill/>
                    <a:ln>
                      <a:solidFill>
                        <a:schemeClr val="accent1"/>
                      </a:solidFill>
                    </a:ln>
                  </pic:spPr>
                </pic:pic>
              </a:graphicData>
            </a:graphic>
          </wp:inline>
        </w:drawing>
      </w:r>
      <w:r>
        <w:rPr>
          <w:noProof/>
          <w:lang w:val="en-US" w:bidi="ar-SA"/>
        </w:rPr>
        <w:drawing>
          <wp:inline distT="0" distB="0" distL="0" distR="0" wp14:anchorId="4BAB01F6" wp14:editId="7A770E6F">
            <wp:extent cx="1442593" cy="2566035"/>
            <wp:effectExtent l="38100" t="19050" r="24257" b="24765"/>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42844" cy="2566481"/>
                    </a:xfrm>
                    <a:prstGeom prst="rect">
                      <a:avLst/>
                    </a:prstGeom>
                    <a:noFill/>
                    <a:ln>
                      <a:solidFill>
                        <a:schemeClr val="accent1"/>
                      </a:solidFill>
                    </a:ln>
                  </pic:spPr>
                </pic:pic>
              </a:graphicData>
            </a:graphic>
          </wp:inline>
        </w:drawing>
      </w:r>
    </w:p>
    <w:p w14:paraId="16290A6E" w14:textId="77777777" w:rsidR="00C15745" w:rsidRPr="00C15745" w:rsidRDefault="00C15745" w:rsidP="00C15745">
      <w:pPr>
        <w:pStyle w:val="Illustracionsnumerades"/>
      </w:pPr>
      <w:bookmarkStart w:id="16" w:name="_Toc344836975"/>
      <w:r>
        <w:t xml:space="preserve">Pantalles de pràctica amb flashcards. Captures corresponents a </w:t>
      </w:r>
      <w:r>
        <w:rPr>
          <w:b/>
        </w:rPr>
        <w:t>Japanese Flip</w:t>
      </w:r>
      <w:r>
        <w:t xml:space="preserve"> (primera captura, </w:t>
      </w:r>
      <w:hyperlink r:id="rId27" w:history="1">
        <w:r w:rsidRPr="005D5437">
          <w:rPr>
            <w:rStyle w:val="Hyperlink"/>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8" w:history="1">
        <w:r w:rsidRPr="005D5437">
          <w:rPr>
            <w:rStyle w:val="Hyperlink"/>
            <w:rFonts w:asciiTheme="minorHAnsi" w:eastAsiaTheme="minorEastAsia" w:hAnsiTheme="minorHAnsi" w:cstheme="minorBidi"/>
          </w:rPr>
          <w:t>https://itunes.apple.com/us/app/japanese-flip/id289263209?mt=8</w:t>
        </w:r>
      </w:hyperlink>
      <w:r>
        <w:t>).</w:t>
      </w:r>
      <w:bookmarkEnd w:id="16"/>
      <w:r>
        <w:t xml:space="preserve"> </w:t>
      </w:r>
    </w:p>
    <w:p w14:paraId="3F81DA5A" w14:textId="77777777" w:rsidR="00D1186D" w:rsidRPr="00DA66B1" w:rsidRDefault="00D1186D" w:rsidP="00D1186D">
      <w:pPr>
        <w:pStyle w:val="Heading2"/>
      </w:pPr>
      <w:bookmarkStart w:id="17" w:name="_Toc218832097"/>
      <w:r w:rsidRPr="00DA66B1">
        <w:t>À</w:t>
      </w:r>
      <w:r w:rsidR="0012693A">
        <w:t>udio</w:t>
      </w:r>
      <w:bookmarkEnd w:id="17"/>
    </w:p>
    <w:p w14:paraId="73A297F7" w14:textId="77777777" w:rsidR="00D1186D" w:rsidRPr="00DA66B1" w:rsidRDefault="00D1186D" w:rsidP="00BF0AF4">
      <w:r w:rsidRPr="00DA66B1">
        <w:t>Aquestes aplicacions tenen una funcionalitat molt simple: donat un caràcter o una paraula, permeten la reproducció de la pronunciació de la mateixa.</w:t>
      </w:r>
    </w:p>
    <w:p w14:paraId="3FACE6CD" w14:textId="77777777" w:rsidR="00D1186D" w:rsidRDefault="00D1186D" w:rsidP="003E3019">
      <w:r w:rsidRPr="00DA66B1">
        <w:t>Algunes aplicacions van més enllà i també permeten que l’usuari gravi la seva versió de la paraula, per poder-la comparar amb la pronunciació correcta.</w:t>
      </w:r>
    </w:p>
    <w:p w14:paraId="671F1AEA" w14:textId="77777777" w:rsidR="00AF1E27" w:rsidRDefault="00AF1E27" w:rsidP="003E3019">
      <w:r>
        <w:t>Podem veure’n alguns exemples:</w:t>
      </w:r>
    </w:p>
    <w:p w14:paraId="2F58780C" w14:textId="77777777" w:rsidR="00AF1E27" w:rsidRDefault="00B54079" w:rsidP="00B54079">
      <w:pPr>
        <w:jc w:val="center"/>
      </w:pPr>
      <w:r>
        <w:rPr>
          <w:noProof/>
          <w:lang w:val="en-US" w:bidi="ar-SA"/>
        </w:rPr>
        <w:lastRenderedPageBreak/>
        <w:drawing>
          <wp:inline distT="0" distB="0" distL="0" distR="0" wp14:anchorId="4471B0E2" wp14:editId="589BB1FB">
            <wp:extent cx="1628937" cy="2444538"/>
            <wp:effectExtent l="38100" t="19050" r="28413" b="12912"/>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29186" cy="2444912"/>
                    </a:xfrm>
                    <a:prstGeom prst="rect">
                      <a:avLst/>
                    </a:prstGeom>
                    <a:noFill/>
                    <a:ln>
                      <a:solidFill>
                        <a:schemeClr val="accent1"/>
                      </a:solidFill>
                    </a:ln>
                  </pic:spPr>
                </pic:pic>
              </a:graphicData>
            </a:graphic>
          </wp:inline>
        </w:drawing>
      </w:r>
      <w:r>
        <w:tab/>
      </w:r>
      <w:r>
        <w:rPr>
          <w:noProof/>
          <w:lang w:val="en-US" w:bidi="ar-SA"/>
        </w:rPr>
        <w:drawing>
          <wp:inline distT="0" distB="0" distL="0" distR="0" wp14:anchorId="6807C8E4" wp14:editId="0DB2C373">
            <wp:extent cx="1624118" cy="2437306"/>
            <wp:effectExtent l="38100" t="19050" r="14182" b="20144"/>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24809" cy="2438343"/>
                    </a:xfrm>
                    <a:prstGeom prst="rect">
                      <a:avLst/>
                    </a:prstGeom>
                    <a:noFill/>
                    <a:ln>
                      <a:solidFill>
                        <a:schemeClr val="accent1"/>
                      </a:solidFill>
                    </a:ln>
                  </pic:spPr>
                </pic:pic>
              </a:graphicData>
            </a:graphic>
          </wp:inline>
        </w:drawing>
      </w:r>
      <w:r>
        <w:tab/>
      </w:r>
      <w:r>
        <w:rPr>
          <w:noProof/>
          <w:lang w:val="en-US" w:bidi="ar-SA"/>
        </w:rPr>
        <w:drawing>
          <wp:inline distT="0" distB="0" distL="0" distR="0" wp14:anchorId="1E00C67B" wp14:editId="1ECB1CE6">
            <wp:extent cx="1584325" cy="2377589"/>
            <wp:effectExtent l="38100" t="19050" r="15875" b="22711"/>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84589" cy="2377986"/>
                    </a:xfrm>
                    <a:prstGeom prst="rect">
                      <a:avLst/>
                    </a:prstGeom>
                    <a:noFill/>
                    <a:ln>
                      <a:solidFill>
                        <a:schemeClr val="accent1"/>
                      </a:solidFill>
                    </a:ln>
                  </pic:spPr>
                </pic:pic>
              </a:graphicData>
            </a:graphic>
          </wp:inline>
        </w:drawing>
      </w:r>
    </w:p>
    <w:p w14:paraId="7002338E" w14:textId="77777777" w:rsidR="00C15745" w:rsidRDefault="00C15745" w:rsidP="00C15745">
      <w:pPr>
        <w:pStyle w:val="Illustracionsnumerades"/>
      </w:pPr>
      <w:bookmarkStart w:id="18" w:name="_Toc344836976"/>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2" w:history="1">
        <w:r w:rsidRPr="005E7B11">
          <w:rPr>
            <w:rStyle w:val="Hyperlink"/>
          </w:rPr>
          <w:t>https://itunes.apple.com/us/app/learn-japanese-vocabulary/id294770805?mt=8</w:t>
        </w:r>
      </w:hyperlink>
      <w:r w:rsidRPr="00C15745">
        <w:t>).</w:t>
      </w:r>
      <w:bookmarkEnd w:id="18"/>
      <w:r>
        <w:t xml:space="preserve"> </w:t>
      </w:r>
    </w:p>
    <w:p w14:paraId="1F80CE91" w14:textId="77777777" w:rsidR="00D1186D" w:rsidRPr="00DA66B1" w:rsidRDefault="00D1186D" w:rsidP="00D1186D">
      <w:pPr>
        <w:pStyle w:val="Heading2"/>
      </w:pPr>
      <w:bookmarkStart w:id="19" w:name="_Toc218832098"/>
      <w:r w:rsidRPr="00DA66B1">
        <w:t>Pràctica de Traços</w:t>
      </w:r>
      <w:bookmarkEnd w:id="19"/>
    </w:p>
    <w:p w14:paraId="2B814D72" w14:textId="77777777" w:rsidR="00D1186D" w:rsidRPr="00DA66B1" w:rsidRDefault="00D1186D" w:rsidP="00CD4BD4">
      <w:r w:rsidRPr="00DA66B1">
        <w:t>Una característica distintiva de l’idioma japonès és els traços que formen els caràcters. Donat que aquest tret constitueix un àmbit d’estudi en si mateix, és lògic que hi hagi moltes aplicacions que permeten la pràctica dels traços.</w:t>
      </w:r>
    </w:p>
    <w:p w14:paraId="1A84CDCE" w14:textId="77777777" w:rsidR="00D1186D" w:rsidRPr="00DA66B1" w:rsidRDefault="00D1186D" w:rsidP="00370905">
      <w:r w:rsidRPr="00DA66B1">
        <w:t>La mecànica és simple: normalment les aplicacions mostren l’ordre dels traços en una animació, i llavors és l’estudiant el que ha de reproduir els traços. Un cop acabada la introducció, algunes aplicacions reconeixen aquests traços i avaluen el rendiment de l’usuari, mentre que d’altres aplicacions es limiten a deixar en mans de l’estudiant la comprovació de la correcció dels traços introduïts.</w:t>
      </w:r>
    </w:p>
    <w:p w14:paraId="73D824EF" w14:textId="77777777" w:rsidR="0018204C" w:rsidRDefault="0018204C">
      <w:pPr>
        <w:jc w:val="left"/>
      </w:pPr>
      <w:r>
        <w:t>Exemples en aquest camp:</w:t>
      </w:r>
    </w:p>
    <w:p w14:paraId="460DE181" w14:textId="77777777" w:rsidR="0018204C" w:rsidRDefault="0018204C" w:rsidP="0018204C">
      <w:pPr>
        <w:jc w:val="center"/>
      </w:pPr>
      <w:r>
        <w:rPr>
          <w:noProof/>
          <w:lang w:val="en-US" w:bidi="ar-SA"/>
        </w:rPr>
        <w:lastRenderedPageBreak/>
        <w:drawing>
          <wp:inline distT="0" distB="0" distL="0" distR="0" wp14:anchorId="71207094" wp14:editId="048BD37B">
            <wp:extent cx="2874533" cy="1796203"/>
            <wp:effectExtent l="19050" t="19050" r="21067" b="13547"/>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4533" cy="1796203"/>
                    </a:xfrm>
                    <a:prstGeom prst="rect">
                      <a:avLst/>
                    </a:prstGeom>
                    <a:noFill/>
                    <a:ln>
                      <a:solidFill>
                        <a:schemeClr val="accent1"/>
                      </a:solidFill>
                    </a:ln>
                  </pic:spPr>
                </pic:pic>
              </a:graphicData>
            </a:graphic>
          </wp:inline>
        </w:drawing>
      </w:r>
      <w:r>
        <w:rPr>
          <w:noProof/>
          <w:lang w:val="en-US" w:bidi="ar-SA"/>
        </w:rPr>
        <w:drawing>
          <wp:inline distT="0" distB="0" distL="0" distR="0" wp14:anchorId="033CD6F3" wp14:editId="500EE3C5">
            <wp:extent cx="1768095" cy="2542117"/>
            <wp:effectExtent l="38100" t="19050" r="22605" b="10583"/>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68095" cy="2542117"/>
                    </a:xfrm>
                    <a:prstGeom prst="rect">
                      <a:avLst/>
                    </a:prstGeom>
                    <a:noFill/>
                    <a:ln>
                      <a:solidFill>
                        <a:schemeClr val="accent1"/>
                      </a:solidFill>
                    </a:ln>
                  </pic:spPr>
                </pic:pic>
              </a:graphicData>
            </a:graphic>
          </wp:inline>
        </w:drawing>
      </w:r>
    </w:p>
    <w:p w14:paraId="1D90F54C" w14:textId="77777777" w:rsidR="00C15745" w:rsidRDefault="00C15745" w:rsidP="00015140">
      <w:pPr>
        <w:pStyle w:val="Illustracionsnumerades"/>
        <w:outlineLvl w:val="0"/>
      </w:pPr>
      <w:bookmarkStart w:id="20" w:name="_Toc344836977"/>
      <w:r w:rsidRPr="00C15745">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5" w:history="1">
        <w:r w:rsidRPr="005E7B11">
          <w:rPr>
            <w:rStyle w:val="Hyperlink"/>
          </w:rPr>
          <w:t>https://itunes.apple.com/us/app/kana-writing/id451464932?mt=8</w:t>
        </w:r>
      </w:hyperlink>
      <w:r w:rsidRPr="00C15745">
        <w:t>).</w:t>
      </w:r>
      <w:bookmarkEnd w:id="20"/>
    </w:p>
    <w:p w14:paraId="5D1F1982" w14:textId="77777777" w:rsidR="0018204C" w:rsidRDefault="0018204C" w:rsidP="00C15745">
      <w:pPr>
        <w:jc w:val="center"/>
        <w:rPr>
          <w:rStyle w:val="SubtleReference"/>
        </w:rPr>
      </w:pPr>
      <w:r>
        <w:rPr>
          <w:noProof/>
          <w:lang w:val="en-US" w:bidi="ar-SA"/>
        </w:rPr>
        <w:drawing>
          <wp:inline distT="0" distB="0" distL="0" distR="0" wp14:anchorId="6644DEF3" wp14:editId="7B29EDB6">
            <wp:extent cx="1847215" cy="2654058"/>
            <wp:effectExtent l="38100" t="19050" r="19685" b="12942"/>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47696" cy="2654750"/>
                    </a:xfrm>
                    <a:prstGeom prst="rect">
                      <a:avLst/>
                    </a:prstGeom>
                    <a:noFill/>
                    <a:ln>
                      <a:solidFill>
                        <a:schemeClr val="accent1"/>
                      </a:solidFill>
                    </a:ln>
                  </pic:spPr>
                </pic:pic>
              </a:graphicData>
            </a:graphic>
          </wp:inline>
        </w:drawing>
      </w:r>
      <w:r w:rsidR="00C15745">
        <w:rPr>
          <w:rStyle w:val="SubtleReference"/>
        </w:rPr>
        <w:tab/>
      </w:r>
      <w:r>
        <w:rPr>
          <w:noProof/>
          <w:lang w:val="en-US" w:bidi="ar-SA"/>
        </w:rPr>
        <w:drawing>
          <wp:inline distT="0" distB="0" distL="0" distR="0" wp14:anchorId="12914C5E" wp14:editId="6B2B5F54">
            <wp:extent cx="1851509" cy="2660227"/>
            <wp:effectExtent l="19050" t="19050" r="15391" b="25823"/>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52341" cy="2661422"/>
                    </a:xfrm>
                    <a:prstGeom prst="rect">
                      <a:avLst/>
                    </a:prstGeom>
                    <a:noFill/>
                    <a:ln>
                      <a:solidFill>
                        <a:schemeClr val="accent1"/>
                      </a:solidFill>
                    </a:ln>
                  </pic:spPr>
                </pic:pic>
              </a:graphicData>
            </a:graphic>
          </wp:inline>
        </w:drawing>
      </w:r>
    </w:p>
    <w:p w14:paraId="0D227336" w14:textId="77777777" w:rsidR="0018204C" w:rsidRPr="00C15745" w:rsidRDefault="00C15745" w:rsidP="00C15745">
      <w:pPr>
        <w:pStyle w:val="Illustracionsnumerades"/>
        <w:rPr>
          <w:rStyle w:val="SubtleReference"/>
          <w:rFonts w:ascii="Calibri" w:eastAsiaTheme="majorEastAsia" w:hAnsi="Calibri" w:cstheme="majorBidi"/>
          <w:i/>
          <w:iCs/>
          <w:color w:val="266187"/>
        </w:rPr>
      </w:pPr>
      <w:bookmarkStart w:id="21" w:name="_Toc344836978"/>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8" w:history="1">
        <w:r w:rsidRPr="005E7B11">
          <w:rPr>
            <w:rStyle w:val="Hyperlink"/>
          </w:rPr>
          <w:t>https://itunes.apple.com/us/app/kana-strokes-japanese-hiragana/id318485239?mt=8</w:t>
        </w:r>
      </w:hyperlink>
      <w:r w:rsidRPr="00C15745">
        <w:t>).</w:t>
      </w:r>
      <w:bookmarkEnd w:id="21"/>
    </w:p>
    <w:p w14:paraId="7DAA9011" w14:textId="77777777" w:rsidR="00254682" w:rsidRDefault="00254682">
      <w:pPr>
        <w:jc w:val="left"/>
        <w:rPr>
          <w:caps/>
          <w:color w:val="0B769D" w:themeColor="accent2" w:themeShade="80"/>
          <w:spacing w:val="20"/>
          <w:sz w:val="28"/>
          <w:szCs w:val="28"/>
        </w:rPr>
      </w:pPr>
      <w:r>
        <w:br w:type="page"/>
      </w:r>
    </w:p>
    <w:p w14:paraId="1365D7E3" w14:textId="77777777" w:rsidR="00C4519F" w:rsidRDefault="00C4519F" w:rsidP="00CF2030">
      <w:pPr>
        <w:pStyle w:val="Heading1"/>
      </w:pPr>
      <w:bookmarkStart w:id="22" w:name="_Toc218832099"/>
      <w:r>
        <w:lastRenderedPageBreak/>
        <w:t>Metodologia de treball</w:t>
      </w:r>
      <w:bookmarkEnd w:id="22"/>
    </w:p>
    <w:p w14:paraId="4517CEBF" w14:textId="77777777" w:rsidR="006D3607" w:rsidRDefault="00E767CD" w:rsidP="006D3607">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FootnoteReferenc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14:paraId="3D634077" w14:textId="77777777" w:rsidR="00F06CF8" w:rsidRDefault="00E03E9A" w:rsidP="00F06CF8">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14:paraId="23ACEF39" w14:textId="77777777" w:rsidR="00F06CF8" w:rsidRDefault="009D3569" w:rsidP="00F06CF8">
      <w:pPr>
        <w:pStyle w:val="ListParagraph"/>
        <w:numPr>
          <w:ilvl w:val="0"/>
          <w:numId w:val="34"/>
        </w:numPr>
      </w:pPr>
      <w:r>
        <w:t>Visualització en tot moment dels processos que feim els dos companys</w:t>
      </w:r>
      <w:r w:rsidR="00536965">
        <w:t>.</w:t>
      </w:r>
    </w:p>
    <w:p w14:paraId="3C6216F4" w14:textId="77777777" w:rsidR="00F06CF8" w:rsidRDefault="00F06CF8" w:rsidP="00F06CF8">
      <w:pPr>
        <w:pStyle w:val="ListParagraph"/>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14:paraId="1A175FCA" w14:textId="77777777" w:rsidR="00B058B2" w:rsidRDefault="00F06CF8" w:rsidP="00E233F9">
      <w:pPr>
        <w:pStyle w:val="ListParagraph"/>
        <w:numPr>
          <w:ilvl w:val="0"/>
          <w:numId w:val="34"/>
        </w:numPr>
      </w:pPr>
      <w:r w:rsidRPr="00F06CF8">
        <w:t>Optimitzar el flux de treball</w:t>
      </w:r>
      <w:r w:rsidR="00536965">
        <w:t>.</w:t>
      </w:r>
    </w:p>
    <w:p w14:paraId="0DC2975C" w14:textId="77777777" w:rsidR="00A62758" w:rsidRDefault="00A62758" w:rsidP="00A62758"/>
    <w:p w14:paraId="7D356921" w14:textId="77777777" w:rsidR="00A62758" w:rsidRDefault="00A62758" w:rsidP="00A62758">
      <w:r>
        <w:rPr>
          <w:noProof/>
          <w:lang w:val="en-US" w:bidi="ar-SA"/>
        </w:rPr>
        <w:drawing>
          <wp:inline distT="0" distB="0" distL="0" distR="0" wp14:anchorId="79F507A8" wp14:editId="4833B8D5">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9"/>
                    <a:stretch>
                      <a:fillRect/>
                    </a:stretch>
                  </pic:blipFill>
                  <pic:spPr>
                    <a:xfrm>
                      <a:off x="0" y="0"/>
                      <a:ext cx="5400040" cy="1553210"/>
                    </a:xfrm>
                    <a:prstGeom prst="rect">
                      <a:avLst/>
                    </a:prstGeom>
                    <a:ln>
                      <a:solidFill>
                        <a:schemeClr val="accent1"/>
                      </a:solidFill>
                    </a:ln>
                  </pic:spPr>
                </pic:pic>
              </a:graphicData>
            </a:graphic>
          </wp:inline>
        </w:drawing>
      </w:r>
    </w:p>
    <w:p w14:paraId="050F067C" w14:textId="77777777" w:rsidR="00A62758" w:rsidRPr="00F06CF8" w:rsidRDefault="00A62758" w:rsidP="00A62758">
      <w:pPr>
        <w:pStyle w:val="Illustracionsnumerades"/>
      </w:pPr>
      <w:bookmarkStart w:id="23" w:name="_Toc344836979"/>
      <w:r>
        <w:t>Exemple de panell Kanban</w:t>
      </w:r>
      <w:bookmarkEnd w:id="23"/>
    </w:p>
    <w:p w14:paraId="2C788150" w14:textId="77777777" w:rsidR="00254682" w:rsidRDefault="00254682">
      <w:pPr>
        <w:jc w:val="left"/>
        <w:rPr>
          <w:caps/>
          <w:color w:val="0B769D" w:themeColor="accent2" w:themeShade="80"/>
          <w:spacing w:val="20"/>
          <w:sz w:val="28"/>
          <w:szCs w:val="28"/>
        </w:rPr>
      </w:pPr>
      <w:r>
        <w:br w:type="page"/>
      </w:r>
    </w:p>
    <w:p w14:paraId="2605B1BB" w14:textId="77777777" w:rsidR="006E417E" w:rsidRPr="00DA66B1" w:rsidRDefault="00BC6D08" w:rsidP="00CF2030">
      <w:pPr>
        <w:pStyle w:val="Heading1"/>
      </w:pPr>
      <w:bookmarkStart w:id="24" w:name="_Toc218832100"/>
      <w:r w:rsidRPr="00DA66B1">
        <w:lastRenderedPageBreak/>
        <w:t>Anàlisi i disseny</w:t>
      </w:r>
      <w:bookmarkEnd w:id="24"/>
    </w:p>
    <w:p w14:paraId="43801A57" w14:textId="77777777" w:rsidR="00CF2030" w:rsidRPr="00DA66B1" w:rsidRDefault="00CF2030" w:rsidP="00015140">
      <w:pPr>
        <w:pStyle w:val="Heading2"/>
      </w:pPr>
      <w:bookmarkStart w:id="25" w:name="_Toc218832101"/>
      <w:r w:rsidRPr="00DA66B1">
        <w:t>Tecnologia</w:t>
      </w:r>
      <w:bookmarkEnd w:id="25"/>
    </w:p>
    <w:p w14:paraId="247F596B" w14:textId="77777777" w:rsidR="007A1A72" w:rsidRPr="00DA66B1" w:rsidRDefault="003225F7" w:rsidP="00CF2030">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14:paraId="4496213B" w14:textId="77777777" w:rsidR="000F19B8" w:rsidRDefault="000F19B8" w:rsidP="000F19B8">
      <w:pPr>
        <w:jc w:val="center"/>
      </w:pPr>
      <w:r w:rsidRPr="00DA66B1">
        <w:rPr>
          <w:noProof/>
          <w:lang w:val="en-US" w:bidi="ar-SA"/>
        </w:rPr>
        <w:drawing>
          <wp:inline distT="0" distB="0" distL="0" distR="0" wp14:anchorId="0346A683" wp14:editId="486EAEFB">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0"/>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14:paraId="4E85B996" w14:textId="77777777" w:rsidR="000F19B8" w:rsidRPr="00DA66B1" w:rsidRDefault="00C15745" w:rsidP="000F19B8">
      <w:pPr>
        <w:pStyle w:val="Illustracionsnumerades"/>
      </w:pPr>
      <w:bookmarkStart w:id="26" w:name="_Toc344836980"/>
      <w:r>
        <w:t>Framework escollit, el Sencha Touch 2</w:t>
      </w:r>
      <w:bookmarkEnd w:id="26"/>
    </w:p>
    <w:p w14:paraId="7B2D9192" w14:textId="77777777" w:rsidR="00CF2030" w:rsidRPr="00DA66B1" w:rsidRDefault="007A1A72" w:rsidP="00CF2030">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14:paraId="1E368554" w14:textId="77777777" w:rsidR="004504A1" w:rsidRDefault="0081498E" w:rsidP="00105617">
      <w:pPr>
        <w:jc w:val="center"/>
      </w:pPr>
      <w:r w:rsidRPr="00DA66B1">
        <w:rPr>
          <w:noProof/>
          <w:lang w:val="en-US" w:bidi="ar-SA"/>
        </w:rPr>
        <w:drawing>
          <wp:inline distT="0" distB="0" distL="0" distR="0" wp14:anchorId="593BA049" wp14:editId="5F80FDD7">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1"/>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14:paraId="2CA5A196" w14:textId="77777777" w:rsidR="0081498E" w:rsidRPr="00DA66B1" w:rsidRDefault="00C15745" w:rsidP="0081498E">
      <w:pPr>
        <w:pStyle w:val="Illustracionsnumerades"/>
      </w:pPr>
      <w:bookmarkStart w:id="27" w:name="_Toc344836981"/>
      <w:r>
        <w:t>Llenguatges usats per a l’elaboració del projecte</w:t>
      </w:r>
      <w:bookmarkEnd w:id="27"/>
    </w:p>
    <w:p w14:paraId="6934C890" w14:textId="77777777" w:rsidR="003B2355" w:rsidRPr="003B2355" w:rsidRDefault="003B2355" w:rsidP="003B2355">
      <w:r w:rsidRPr="003B2355">
        <w:t xml:space="preserve">La part del servidor l’hem fet amb </w:t>
      </w:r>
      <w:r w:rsidRPr="003B2355">
        <w:rPr>
          <w:b/>
        </w:rPr>
        <w:t>Apache Tomcat</w:t>
      </w:r>
      <w:r w:rsidRPr="003B2355">
        <w:t>. Aquest és un sistema creat en Java, basat en l’especificació J2EE. És una implementació oberta i lliure de J2EE, que s’utilitza per moltes aplicacions d’àmbit empresarial, per la seva robustesa i velocitat.</w:t>
      </w:r>
    </w:p>
    <w:p w14:paraId="28FF2AAF" w14:textId="77777777" w:rsidR="003B2355" w:rsidRPr="003B2355" w:rsidRDefault="003B2355" w:rsidP="003B2355">
      <w:r w:rsidRPr="003B2355">
        <w:t xml:space="preserve">Durant el període de decisió de la tecnologia de servidor a utilitzar, també vam avaluar l’alternativa de </w:t>
      </w:r>
      <w:r w:rsidRPr="003B2355">
        <w:rPr>
          <w:b/>
        </w:rPr>
        <w:t>Node.js</w:t>
      </w:r>
      <w:r w:rsidRPr="003B2355">
        <w:t xml:space="preserve">. És molt diferent de Tomcat, però podia ser interessant, tenint en compte que està completament basat en Javascript, i el paradigma de </w:t>
      </w:r>
      <w:r w:rsidRPr="003B2355">
        <w:lastRenderedPageBreak/>
        <w:t>programació és 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 que requereix aquest projecte.</w:t>
      </w:r>
    </w:p>
    <w:p w14:paraId="60154467" w14:textId="77777777" w:rsidR="003B2355" w:rsidRPr="00D85C60" w:rsidRDefault="003B2355" w:rsidP="003B2355">
      <w:pPr>
        <w:jc w:val="center"/>
        <w:rPr>
          <w:highlight w:val="yellow"/>
        </w:rPr>
      </w:pPr>
      <w:r>
        <w:rPr>
          <w:noProof/>
          <w:lang w:val="en-US" w:bidi="ar-SA"/>
        </w:rPr>
        <w:drawing>
          <wp:inline distT="0" distB="0" distL="0" distR="0" wp14:anchorId="7296FB77" wp14:editId="253A06AF">
            <wp:extent cx="3402330" cy="1635760"/>
            <wp:effectExtent l="19050" t="19050" r="26670" b="2159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02330" cy="1635760"/>
                    </a:xfrm>
                    <a:prstGeom prst="rect">
                      <a:avLst/>
                    </a:prstGeom>
                    <a:noFill/>
                    <a:ln>
                      <a:solidFill>
                        <a:schemeClr val="accent1"/>
                      </a:solidFill>
                    </a:ln>
                  </pic:spPr>
                </pic:pic>
              </a:graphicData>
            </a:graphic>
          </wp:inline>
        </w:drawing>
      </w:r>
    </w:p>
    <w:p w14:paraId="2AEE128A" w14:textId="77777777" w:rsidR="003B2355" w:rsidRPr="00DA66B1" w:rsidRDefault="003B2355" w:rsidP="003B2355">
      <w:pPr>
        <w:pStyle w:val="Illustracionsnumerades"/>
      </w:pPr>
      <w:bookmarkStart w:id="28" w:name="_Toc344836982"/>
      <w:r>
        <w:t>Servidor escollit, basat en Java</w:t>
      </w:r>
      <w:bookmarkEnd w:id="28"/>
    </w:p>
    <w:p w14:paraId="0A49F9EC" w14:textId="77777777" w:rsidR="003B2355" w:rsidRDefault="003B2355" w:rsidP="003B2355"/>
    <w:p w14:paraId="530598A4" w14:textId="77777777" w:rsidR="000954DF" w:rsidRDefault="003B2355" w:rsidP="003B2355">
      <w:r w:rsidRPr="003B2355">
        <w:t>La base de dades que utilitzarem per guardar certs objectes serà MongoDB.</w:t>
      </w:r>
    </w:p>
    <w:p w14:paraId="18BDB77A" w14:textId="77777777" w:rsidR="00731420" w:rsidRDefault="00731420" w:rsidP="00731420">
      <w:pPr>
        <w:jc w:val="center"/>
      </w:pPr>
      <w:r>
        <w:rPr>
          <w:noProof/>
          <w:lang w:val="en-US" w:bidi="ar-SA"/>
        </w:rPr>
        <w:drawing>
          <wp:inline distT="0" distB="0" distL="0" distR="0" wp14:anchorId="3E1F2431" wp14:editId="4BBC439E">
            <wp:extent cx="3028950" cy="1009650"/>
            <wp:effectExtent l="19050" t="19050" r="19050" b="19050"/>
            <wp:docPr id="46" name="Imagen 1" descr="http://javierav.com/images/logo-mongodb-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avierav.com/images/logo-mongodb-onwhite.png"/>
                    <pic:cNvPicPr>
                      <a:picLocks noChangeAspect="1" noChangeArrowheads="1"/>
                    </pic:cNvPicPr>
                  </pic:nvPicPr>
                  <pic:blipFill>
                    <a:blip r:embed="rId43"/>
                    <a:srcRect/>
                    <a:stretch>
                      <a:fillRect/>
                    </a:stretch>
                  </pic:blipFill>
                  <pic:spPr bwMode="auto">
                    <a:xfrm>
                      <a:off x="0" y="0"/>
                      <a:ext cx="3028594" cy="1009531"/>
                    </a:xfrm>
                    <a:prstGeom prst="rect">
                      <a:avLst/>
                    </a:prstGeom>
                    <a:noFill/>
                    <a:ln w="9525">
                      <a:solidFill>
                        <a:schemeClr val="accent1"/>
                      </a:solidFill>
                      <a:miter lim="800000"/>
                      <a:headEnd/>
                      <a:tailEnd/>
                    </a:ln>
                  </pic:spPr>
                </pic:pic>
              </a:graphicData>
            </a:graphic>
          </wp:inline>
        </w:drawing>
      </w:r>
    </w:p>
    <w:p w14:paraId="41348C60" w14:textId="77777777" w:rsidR="00731420" w:rsidRDefault="00731420" w:rsidP="00731420">
      <w:pPr>
        <w:pStyle w:val="Illustracionsnumerades"/>
      </w:pPr>
      <w:bookmarkStart w:id="29" w:name="_Toc344836983"/>
      <w:r>
        <w:t>Base de dades escollida</w:t>
      </w:r>
      <w:bookmarkEnd w:id="29"/>
    </w:p>
    <w:p w14:paraId="17FA1C8A" w14:textId="77777777" w:rsidR="004152B0" w:rsidRPr="00DA66B1" w:rsidRDefault="004152B0" w:rsidP="00FF016B">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14:paraId="71258F8E" w14:textId="77777777" w:rsidR="000438EE" w:rsidRPr="00DA66B1" w:rsidRDefault="00F711B7" w:rsidP="0031458F">
      <w:pPr>
        <w:jc w:val="center"/>
      </w:pPr>
      <w:hyperlink r:id="rId44" w:history="1">
        <w:r w:rsidR="00C53E2C" w:rsidRPr="00DA66B1">
          <w:rPr>
            <w:rStyle w:val="Hyperlink"/>
          </w:rPr>
          <w:t>https://github.com/salvinha/UOCPFC_Eduard_Salva.git</w:t>
        </w:r>
      </w:hyperlink>
    </w:p>
    <w:p w14:paraId="490127FB" w14:textId="77777777" w:rsidR="000D09FC" w:rsidRDefault="000D09FC" w:rsidP="000D09FC">
      <w:pPr>
        <w:jc w:val="center"/>
      </w:pPr>
      <w:r w:rsidRPr="00DA66B1">
        <w:rPr>
          <w:noProof/>
          <w:lang w:val="en-US" w:bidi="ar-SA"/>
        </w:rPr>
        <w:drawing>
          <wp:inline distT="0" distB="0" distL="0" distR="0" wp14:anchorId="107AD9BF" wp14:editId="54002397">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5"/>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14:paraId="4C67A984" w14:textId="77777777" w:rsidR="00C15745" w:rsidRPr="00DA66B1" w:rsidRDefault="00C15745" w:rsidP="00C15745">
      <w:pPr>
        <w:pStyle w:val="Illustracionsnumerades"/>
      </w:pPr>
      <w:bookmarkStart w:id="30" w:name="_Toc344836984"/>
      <w:r>
        <w:t>Sistema de control de versions del nostre projecte</w:t>
      </w:r>
      <w:bookmarkEnd w:id="30"/>
    </w:p>
    <w:p w14:paraId="3FDF04EB" w14:textId="77777777" w:rsidR="008C54F7" w:rsidRPr="00DA66B1" w:rsidRDefault="008C54F7" w:rsidP="008C54F7">
      <w:pPr>
        <w:pStyle w:val="Heading2"/>
      </w:pPr>
      <w:bookmarkStart w:id="31" w:name="_Toc218832102"/>
      <w:r w:rsidRPr="00DA66B1">
        <w:t>Arquitectura del sistema</w:t>
      </w:r>
      <w:bookmarkEnd w:id="31"/>
    </w:p>
    <w:p w14:paraId="69CC8EA6" w14:textId="77777777" w:rsidR="008C54F7" w:rsidRPr="00DA66B1" w:rsidRDefault="000C6530" w:rsidP="008C54F7">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14:paraId="678969FE" w14:textId="77777777" w:rsidR="00944BAF" w:rsidRPr="00DA66B1" w:rsidRDefault="00944BAF" w:rsidP="008C54F7">
      <w:r w:rsidRPr="00DA66B1">
        <w:lastRenderedPageBreak/>
        <w:t>Bàsicament, aquest model es comporta de la següent forma:</w:t>
      </w:r>
    </w:p>
    <w:p w14:paraId="1DB42080" w14:textId="77777777" w:rsidR="00944BAF" w:rsidRDefault="007B489F" w:rsidP="007B489F">
      <w:pPr>
        <w:jc w:val="center"/>
      </w:pPr>
      <w:r w:rsidRPr="00DA66B1">
        <w:rPr>
          <w:noProof/>
          <w:lang w:val="en-US" w:bidi="ar-SA"/>
        </w:rPr>
        <w:drawing>
          <wp:inline distT="0" distB="0" distL="0" distR="0" wp14:anchorId="24624255" wp14:editId="68976EA0">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6"/>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14:paraId="224F7F35" w14:textId="77777777" w:rsidR="00C15745" w:rsidRPr="00DA66B1" w:rsidRDefault="00C15745" w:rsidP="00C15745">
      <w:pPr>
        <w:pStyle w:val="Illustracionsnumerades"/>
      </w:pPr>
      <w:bookmarkStart w:id="32" w:name="_Toc344836985"/>
      <w:r>
        <w:t>Model Vista Controlador (MVC) del framework Sencha Touch</w:t>
      </w:r>
      <w:bookmarkEnd w:id="32"/>
    </w:p>
    <w:p w14:paraId="5ECFCA47" w14:textId="77777777" w:rsidR="00673BD9" w:rsidRPr="00DA66B1" w:rsidRDefault="0098347E" w:rsidP="0098347E">
      <w:pPr>
        <w:pStyle w:val="ListParagraph"/>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14:paraId="648FDE35" w14:textId="77777777" w:rsidR="002F2AB5" w:rsidRPr="00DA66B1" w:rsidRDefault="00673BD9" w:rsidP="0098347E">
      <w:pPr>
        <w:pStyle w:val="ListParagraph"/>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14:paraId="7E4C7DFA" w14:textId="77777777" w:rsidR="00065269" w:rsidRPr="00DA66B1" w:rsidRDefault="002F2AB5" w:rsidP="0098347E">
      <w:pPr>
        <w:pStyle w:val="ListParagraph"/>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14:paraId="5789E125" w14:textId="77777777" w:rsidR="002F2AB5" w:rsidRPr="00DA66B1" w:rsidRDefault="00D80608" w:rsidP="00D80608">
      <w:pPr>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14:paraId="5F8F360F" w14:textId="77777777" w:rsidR="007B489F" w:rsidRPr="00DA66B1" w:rsidRDefault="00FE47B7" w:rsidP="00FE47B7">
      <w:pPr>
        <w:pStyle w:val="Heading2"/>
      </w:pPr>
      <w:bookmarkStart w:id="33" w:name="_Toc218832103"/>
      <w:r w:rsidRPr="00DA66B1">
        <w:t>Disseny preliminar de</w:t>
      </w:r>
      <w:r w:rsidR="000A3892">
        <w:t>l mòdul client</w:t>
      </w:r>
      <w:bookmarkEnd w:id="33"/>
    </w:p>
    <w:p w14:paraId="1419D3B0" w14:textId="77777777" w:rsidR="00FE47B7" w:rsidRDefault="00A84925" w:rsidP="00A84925">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14:paraId="3DDAD28A" w14:textId="77777777" w:rsidR="00B76A24" w:rsidRDefault="00B76A24" w:rsidP="00B76A24">
      <w:pPr>
        <w:pStyle w:val="Heading3"/>
      </w:pPr>
      <w:bookmarkStart w:id="34" w:name="_Toc218832104"/>
      <w:r>
        <w:t>Les pantalles del client</w:t>
      </w:r>
      <w:bookmarkEnd w:id="34"/>
    </w:p>
    <w:p w14:paraId="0ECBDC8A" w14:textId="77777777" w:rsidR="00997102" w:rsidRPr="00DA66B1" w:rsidRDefault="00997102" w:rsidP="00B76A24">
      <w:pPr>
        <w:pStyle w:val="Heading4"/>
      </w:pPr>
      <w:r>
        <w:t>Llistes d’estudi</w:t>
      </w:r>
    </w:p>
    <w:p w14:paraId="3DD85CE5" w14:textId="77777777" w:rsidR="0048667E" w:rsidRDefault="00FF6726" w:rsidP="00214568">
      <w:pPr>
        <w:jc w:val="center"/>
      </w:pPr>
      <w:r>
        <w:rPr>
          <w:noProof/>
          <w:lang w:val="en-US" w:bidi="ar-SA"/>
        </w:rPr>
        <w:lastRenderedPageBreak/>
        <w:drawing>
          <wp:inline distT="0" distB="0" distL="0" distR="0" wp14:anchorId="147BCF5D" wp14:editId="6CCED117">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7"/>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553842EF" wp14:editId="6A6CB419">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8"/>
                    <a:stretch>
                      <a:fillRect/>
                    </a:stretch>
                  </pic:blipFill>
                  <pic:spPr>
                    <a:xfrm>
                      <a:off x="0" y="0"/>
                      <a:ext cx="2340864" cy="4584192"/>
                    </a:xfrm>
                    <a:prstGeom prst="rect">
                      <a:avLst/>
                    </a:prstGeom>
                  </pic:spPr>
                </pic:pic>
              </a:graphicData>
            </a:graphic>
          </wp:inline>
        </w:drawing>
      </w:r>
    </w:p>
    <w:p w14:paraId="307090F6" w14:textId="77777777" w:rsidR="00C15745" w:rsidRDefault="00C15745" w:rsidP="00C15745">
      <w:pPr>
        <w:pStyle w:val="Illustracionsnumerades"/>
      </w:pPr>
      <w:bookmarkStart w:id="35" w:name="_Toc344836986"/>
      <w:r>
        <w:t>Pantalla d’inici de l’aplicació, llistes d’estudi, i pantalla detall de la llista</w:t>
      </w:r>
      <w:bookmarkEnd w:id="35"/>
    </w:p>
    <w:p w14:paraId="69760A0D" w14:textId="77777777" w:rsidR="00E6090B" w:rsidRDefault="00E300A5" w:rsidP="00C15745">
      <w:pPr>
        <w:jc w:val="center"/>
        <w:rPr>
          <w:rStyle w:val="SubtleReference"/>
        </w:rPr>
      </w:pPr>
      <w:r>
        <w:rPr>
          <w:noProof/>
          <w:lang w:val="en-US" w:bidi="ar-SA"/>
        </w:rPr>
        <w:lastRenderedPageBreak/>
        <w:drawing>
          <wp:inline distT="0" distB="0" distL="0" distR="0" wp14:anchorId="674604C9" wp14:editId="04328DD5">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9"/>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2277CCB1" wp14:editId="68F4717F">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50"/>
                    <a:stretch>
                      <a:fillRect/>
                    </a:stretch>
                  </pic:blipFill>
                  <pic:spPr>
                    <a:xfrm>
                      <a:off x="0" y="0"/>
                      <a:ext cx="2340864" cy="4584192"/>
                    </a:xfrm>
                    <a:prstGeom prst="rect">
                      <a:avLst/>
                    </a:prstGeom>
                  </pic:spPr>
                </pic:pic>
              </a:graphicData>
            </a:graphic>
          </wp:inline>
        </w:drawing>
      </w:r>
    </w:p>
    <w:p w14:paraId="706C8902" w14:textId="77777777" w:rsidR="00C15745" w:rsidRDefault="00C15745" w:rsidP="00C15745">
      <w:pPr>
        <w:pStyle w:val="Illustracionsnumerades"/>
      </w:pPr>
      <w:bookmarkStart w:id="36" w:name="_Toc344836987"/>
      <w:r>
        <w:t>Pantalles d’edició i d’esborrat d’una llista</w:t>
      </w:r>
      <w:bookmarkEnd w:id="36"/>
    </w:p>
    <w:p w14:paraId="0ED10E56" w14:textId="77777777" w:rsidR="00B92480" w:rsidRDefault="00500D46" w:rsidP="00F2486C">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04B3151E" wp14:editId="653DDCAA">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1"/>
                    <a:stretch>
                      <a:fillRect/>
                    </a:stretch>
                  </pic:blipFill>
                  <pic:spPr>
                    <a:xfrm>
                      <a:off x="0" y="0"/>
                      <a:ext cx="2340864" cy="4584192"/>
                    </a:xfrm>
                    <a:prstGeom prst="rect">
                      <a:avLst/>
                    </a:prstGeom>
                  </pic:spPr>
                </pic:pic>
              </a:graphicData>
            </a:graphic>
          </wp:inline>
        </w:drawing>
      </w:r>
    </w:p>
    <w:p w14:paraId="051FAF6B" w14:textId="77777777" w:rsidR="00D56ACB" w:rsidRDefault="00C15745" w:rsidP="00C15745">
      <w:pPr>
        <w:pStyle w:val="Illustracionsnumerades"/>
        <w:rPr>
          <w:rStyle w:val="SubtleReference"/>
        </w:rPr>
      </w:pPr>
      <w:bookmarkStart w:id="37" w:name="_Toc344836988"/>
      <w:r>
        <w:t>Pantalla per veure el detall del concepte d’una llista</w:t>
      </w:r>
      <w:bookmarkEnd w:id="37"/>
    </w:p>
    <w:p w14:paraId="2B995BDD" w14:textId="77777777" w:rsidR="00BF3BCD" w:rsidRDefault="00275757" w:rsidP="00B76A24">
      <w:pPr>
        <w:pStyle w:val="Heading4"/>
        <w:rPr>
          <w:rStyle w:val="SubtleReference"/>
          <w:rFonts w:asciiTheme="majorHAnsi" w:eastAsiaTheme="majorEastAsia" w:hAnsiTheme="majorHAnsi" w:cstheme="majorBidi"/>
          <w:i w:val="0"/>
          <w:iCs w:val="0"/>
        </w:rPr>
      </w:pPr>
      <w:r w:rsidRPr="00275757">
        <w:rPr>
          <w:rStyle w:val="SubtleReference"/>
          <w:rFonts w:asciiTheme="majorHAnsi" w:eastAsiaTheme="majorEastAsia" w:hAnsiTheme="majorHAnsi" w:cstheme="majorBidi"/>
          <w:i w:val="0"/>
          <w:iCs w:val="0"/>
        </w:rPr>
        <w:t>Diccionari</w:t>
      </w:r>
    </w:p>
    <w:p w14:paraId="3565E568" w14:textId="77777777" w:rsidR="00275757" w:rsidRDefault="00212D9E" w:rsidP="007A5C07">
      <w:pPr>
        <w:jc w:val="center"/>
      </w:pPr>
      <w:r>
        <w:rPr>
          <w:noProof/>
          <w:lang w:val="en-US" w:bidi="ar-SA"/>
        </w:rPr>
        <w:lastRenderedPageBreak/>
        <w:drawing>
          <wp:inline distT="0" distB="0" distL="0" distR="0" wp14:anchorId="11474B83" wp14:editId="7728ADB0">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2"/>
                    <a:stretch>
                      <a:fillRect/>
                    </a:stretch>
                  </pic:blipFill>
                  <pic:spPr>
                    <a:xfrm>
                      <a:off x="0" y="0"/>
                      <a:ext cx="2340864" cy="4584192"/>
                    </a:xfrm>
                    <a:prstGeom prst="rect">
                      <a:avLst/>
                    </a:prstGeom>
                  </pic:spPr>
                </pic:pic>
              </a:graphicData>
            </a:graphic>
          </wp:inline>
        </w:drawing>
      </w:r>
      <w:r>
        <w:rPr>
          <w:noProof/>
          <w:lang w:val="en-US" w:bidi="ar-SA"/>
        </w:rPr>
        <w:drawing>
          <wp:inline distT="0" distB="0" distL="0" distR="0" wp14:anchorId="6E9C359E" wp14:editId="79C1D1D3">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3"/>
                    <a:stretch>
                      <a:fillRect/>
                    </a:stretch>
                  </pic:blipFill>
                  <pic:spPr>
                    <a:xfrm>
                      <a:off x="0" y="0"/>
                      <a:ext cx="2340864" cy="4584192"/>
                    </a:xfrm>
                    <a:prstGeom prst="rect">
                      <a:avLst/>
                    </a:prstGeom>
                  </pic:spPr>
                </pic:pic>
              </a:graphicData>
            </a:graphic>
          </wp:inline>
        </w:drawing>
      </w:r>
    </w:p>
    <w:p w14:paraId="211EA27F" w14:textId="77777777" w:rsidR="006F2AB5" w:rsidRDefault="006F2AB5" w:rsidP="006F2AB5">
      <w:pPr>
        <w:pStyle w:val="Illustracionsnumerades"/>
      </w:pPr>
      <w:bookmarkStart w:id="38" w:name="_Toc344836989"/>
      <w:r>
        <w:t>Pantalles llistat i detall del diccionari</w:t>
      </w:r>
      <w:bookmarkEnd w:id="38"/>
    </w:p>
    <w:p w14:paraId="2F4CA234" w14:textId="77777777" w:rsidR="00012CB3" w:rsidRDefault="00012CB3"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1B9B8D5B" wp14:editId="398A9FB8">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4"/>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161E3083" wp14:editId="1F37BCD3">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5"/>
                    <a:stretch>
                      <a:fillRect/>
                    </a:stretch>
                  </pic:blipFill>
                  <pic:spPr>
                    <a:xfrm>
                      <a:off x="0" y="0"/>
                      <a:ext cx="2340864" cy="4584192"/>
                    </a:xfrm>
                    <a:prstGeom prst="rect">
                      <a:avLst/>
                    </a:prstGeom>
                  </pic:spPr>
                </pic:pic>
              </a:graphicData>
            </a:graphic>
          </wp:inline>
        </w:drawing>
      </w:r>
    </w:p>
    <w:p w14:paraId="29F763FB" w14:textId="77777777" w:rsidR="00012CB3" w:rsidRDefault="008E1C08" w:rsidP="008E1C08">
      <w:pPr>
        <w:pStyle w:val="Illustracionsnumerades"/>
        <w:ind w:left="0" w:firstLine="0"/>
        <w:rPr>
          <w:rStyle w:val="SubtleReference"/>
        </w:rPr>
      </w:pPr>
      <w:bookmarkStart w:id="39" w:name="_Toc344836990"/>
      <w:r>
        <w:t>Pantalles d’edició i de diàleg d’un concepte</w:t>
      </w:r>
      <w:bookmarkEnd w:id="39"/>
    </w:p>
    <w:p w14:paraId="12C36BC7" w14:textId="77777777" w:rsidR="006B4A99" w:rsidRPr="006B4A99" w:rsidRDefault="005179DD" w:rsidP="00B76A24">
      <w:pPr>
        <w:pStyle w:val="Heading4"/>
        <w:rPr>
          <w:rStyle w:val="SubtleReference"/>
          <w:rFonts w:asciiTheme="majorHAnsi" w:eastAsiaTheme="majorEastAsia" w:hAnsiTheme="majorHAnsi" w:cstheme="majorBidi"/>
          <w:i w:val="0"/>
          <w:iCs w:val="0"/>
        </w:rPr>
      </w:pPr>
      <w:r w:rsidRPr="005179DD">
        <w:rPr>
          <w:rStyle w:val="SubtleReference"/>
          <w:rFonts w:asciiTheme="majorHAnsi" w:eastAsiaTheme="majorEastAsia" w:hAnsiTheme="majorHAnsi" w:cstheme="majorBidi"/>
          <w:iCs w:val="0"/>
        </w:rPr>
        <w:t>Flashcards</w:t>
      </w:r>
    </w:p>
    <w:p w14:paraId="6E0A71BB" w14:textId="77777777" w:rsidR="00012CB3" w:rsidRDefault="00B865BA" w:rsidP="00831D5E">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3853BD13" wp14:editId="7F89543F">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6"/>
                    <a:stretch>
                      <a:fillRect/>
                    </a:stretch>
                  </pic:blipFill>
                  <pic:spPr>
                    <a:xfrm>
                      <a:off x="0" y="0"/>
                      <a:ext cx="2340864" cy="4584192"/>
                    </a:xfrm>
                    <a:prstGeom prst="rect">
                      <a:avLst/>
                    </a:prstGeom>
                  </pic:spPr>
                </pic:pic>
              </a:graphicData>
            </a:graphic>
          </wp:inline>
        </w:drawing>
      </w:r>
    </w:p>
    <w:p w14:paraId="21B9F4DE" w14:textId="77777777" w:rsidR="006F2AB5" w:rsidRDefault="006F2AB5" w:rsidP="006F2AB5">
      <w:pPr>
        <w:pStyle w:val="Illustracionsnumerades"/>
      </w:pPr>
      <w:bookmarkStart w:id="40" w:name="_Toc344836991"/>
      <w:r>
        <w:t>Pantalla prèvia a l’inici de l’exercici per a escollir una llista</w:t>
      </w:r>
      <w:bookmarkEnd w:id="40"/>
    </w:p>
    <w:p w14:paraId="75F3ABB5" w14:textId="77777777" w:rsidR="006F2AB5" w:rsidRDefault="006F2AB5" w:rsidP="00831D5E">
      <w:pPr>
        <w:jc w:val="center"/>
        <w:rPr>
          <w:rStyle w:val="SubtleReference"/>
        </w:rPr>
      </w:pPr>
    </w:p>
    <w:p w14:paraId="200F2E66" w14:textId="77777777" w:rsidR="00737B28" w:rsidRDefault="00737B28" w:rsidP="00B865BA">
      <w:pPr>
        <w:jc w:val="center"/>
        <w:rPr>
          <w:rStyle w:val="SubtleReference"/>
        </w:rPr>
      </w:pPr>
      <w:r>
        <w:rPr>
          <w:rFonts w:asciiTheme="minorHAnsi" w:eastAsiaTheme="minorEastAsia" w:hAnsiTheme="minorHAnsi" w:cstheme="minorBidi"/>
          <w:i/>
          <w:iCs/>
          <w:noProof/>
          <w:color w:val="0B759B" w:themeColor="accent2" w:themeShade="7F"/>
          <w:lang w:val="en-US" w:bidi="ar-SA"/>
        </w:rPr>
        <w:lastRenderedPageBreak/>
        <w:drawing>
          <wp:inline distT="0" distB="0" distL="0" distR="0" wp14:anchorId="5271E6A1" wp14:editId="76A97E22">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7"/>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n-US" w:bidi="ar-SA"/>
        </w:rPr>
        <w:drawing>
          <wp:inline distT="0" distB="0" distL="0" distR="0" wp14:anchorId="5F58E1C6" wp14:editId="6FDA59D8">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8"/>
                    <a:stretch>
                      <a:fillRect/>
                    </a:stretch>
                  </pic:blipFill>
                  <pic:spPr>
                    <a:xfrm>
                      <a:off x="0" y="0"/>
                      <a:ext cx="2340864" cy="4584192"/>
                    </a:xfrm>
                    <a:prstGeom prst="rect">
                      <a:avLst/>
                    </a:prstGeom>
                  </pic:spPr>
                </pic:pic>
              </a:graphicData>
            </a:graphic>
          </wp:inline>
        </w:drawing>
      </w:r>
    </w:p>
    <w:p w14:paraId="0173CB69" w14:textId="77777777" w:rsidR="00737B28" w:rsidRDefault="007D1825" w:rsidP="007D1825">
      <w:pPr>
        <w:pStyle w:val="Illustracionsnumerades"/>
        <w:ind w:left="0" w:firstLine="0"/>
      </w:pPr>
      <w:bookmarkStart w:id="41" w:name="_Toc344836992"/>
      <w:r>
        <w:t>Pantalles de l’exercici, anvers i revers de la targeta amb el concepte escrit</w:t>
      </w:r>
      <w:bookmarkEnd w:id="41"/>
    </w:p>
    <w:p w14:paraId="524F3224" w14:textId="77777777" w:rsidR="009F4349" w:rsidRDefault="009F4349" w:rsidP="009F4349">
      <w:pPr>
        <w:pStyle w:val="Heading3"/>
      </w:pPr>
      <w:bookmarkStart w:id="42" w:name="_Toc218832105"/>
      <w:r w:rsidRPr="00F47E40">
        <w:t>E</w:t>
      </w:r>
      <w:r>
        <w:t>ls objectes del model</w:t>
      </w:r>
      <w:bookmarkEnd w:id="42"/>
    </w:p>
    <w:p w14:paraId="4343755B" w14:textId="77777777" w:rsidR="009F4349" w:rsidRDefault="009F4349" w:rsidP="00765F97">
      <w:r>
        <w:t>En el següent diagrama hi podem veure els objectes bàsics del model que es faran servir per la implementació del client:</w:t>
      </w:r>
    </w:p>
    <w:p w14:paraId="0DFA070B" w14:textId="77777777" w:rsidR="009F4349" w:rsidRDefault="009F4349" w:rsidP="009F4349">
      <w:pPr>
        <w:jc w:val="center"/>
      </w:pPr>
      <w:r>
        <w:rPr>
          <w:noProof/>
          <w:lang w:val="en-US" w:bidi="ar-SA"/>
        </w:rPr>
        <w:drawing>
          <wp:inline distT="0" distB="0" distL="0" distR="0" wp14:anchorId="26B5A968" wp14:editId="2230D107">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9"/>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14:paraId="4BECE273" w14:textId="77777777" w:rsidR="009F4349" w:rsidRDefault="009F4349" w:rsidP="009F4349">
      <w:pPr>
        <w:pStyle w:val="Illustracionsnumerades"/>
      </w:pPr>
      <w:bookmarkStart w:id="43" w:name="_Toc344836993"/>
      <w:r>
        <w:t>Diagrama de classes del model del client</w:t>
      </w:r>
      <w:bookmarkEnd w:id="43"/>
    </w:p>
    <w:p w14:paraId="59B82B1F" w14:textId="77777777" w:rsidR="009F4349" w:rsidRDefault="009F4349" w:rsidP="00765F97">
      <w:r>
        <w:t>Descripció breu de cada classe:</w:t>
      </w:r>
    </w:p>
    <w:p w14:paraId="095B19D5" w14:textId="77777777" w:rsidR="009F4349" w:rsidRDefault="009F4349" w:rsidP="009F4349">
      <w:pPr>
        <w:pStyle w:val="ListParagraph"/>
        <w:numPr>
          <w:ilvl w:val="0"/>
          <w:numId w:val="20"/>
        </w:numPr>
      </w:pPr>
      <w:r w:rsidRPr="000C0ACB">
        <w:rPr>
          <w:b/>
        </w:rPr>
        <w:lastRenderedPageBreak/>
        <w:t>Aplicació</w:t>
      </w:r>
      <w:r>
        <w:t>: és una entitat que engloba tota la resta d’objectes que s’utilitzaran en la aplicació.</w:t>
      </w:r>
    </w:p>
    <w:p w14:paraId="06FAC47E" w14:textId="77777777" w:rsidR="009F4349" w:rsidRDefault="009F4349" w:rsidP="009F4349">
      <w:pPr>
        <w:pStyle w:val="ListParagraph"/>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14:paraId="5D50CD85" w14:textId="77777777" w:rsidR="009F4349" w:rsidRDefault="009F4349" w:rsidP="009F4349">
      <w:pPr>
        <w:pStyle w:val="ListParagraph"/>
        <w:numPr>
          <w:ilvl w:val="0"/>
          <w:numId w:val="20"/>
        </w:numPr>
      </w:pPr>
      <w:r>
        <w:rPr>
          <w:b/>
        </w:rPr>
        <w:t>Llista</w:t>
      </w:r>
      <w:r>
        <w:t>: és un conjunt de paraules agrupades sota un mateix nom.</w:t>
      </w:r>
    </w:p>
    <w:p w14:paraId="7FE9468C" w14:textId="77777777" w:rsidR="009F4349" w:rsidRDefault="009F4349" w:rsidP="000D2F12">
      <w:r>
        <w:t>Explicació de les relacions que veiem al diagrama:</w:t>
      </w:r>
    </w:p>
    <w:p w14:paraId="334463E5" w14:textId="77777777" w:rsidR="009F4349" w:rsidRDefault="009F4349" w:rsidP="009F4349">
      <w:pPr>
        <w:pStyle w:val="ListParagraph"/>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14:paraId="61B9058E" w14:textId="77777777" w:rsidR="009F4349" w:rsidRDefault="009F4349" w:rsidP="009F4349">
      <w:pPr>
        <w:pStyle w:val="ListParagraph"/>
        <w:numPr>
          <w:ilvl w:val="0"/>
          <w:numId w:val="20"/>
        </w:numPr>
      </w:pPr>
      <w:r>
        <w:rPr>
          <w:b/>
        </w:rPr>
        <w:t>conté_paraula</w:t>
      </w:r>
      <w:r>
        <w:t xml:space="preserve">: és una relació </w:t>
      </w:r>
      <w:r>
        <w:rPr>
          <w:b/>
        </w:rPr>
        <w:t>1 – n</w:t>
      </w:r>
      <w:r>
        <w:t>, indicant que l’aplicació pot contenir qualsevol nombre de paraules, incloent-hi cap paraula.</w:t>
      </w:r>
    </w:p>
    <w:p w14:paraId="12170FBA" w14:textId="77777777" w:rsidR="009F4349" w:rsidRPr="000C0ACB" w:rsidRDefault="009F4349" w:rsidP="009F4349">
      <w:pPr>
        <w:pStyle w:val="ListParagraph"/>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14:paraId="19C2FEB5" w14:textId="77777777" w:rsidR="009F4349" w:rsidRPr="00135591" w:rsidRDefault="009F4349" w:rsidP="009F4349">
      <w:pPr>
        <w:pStyle w:val="Heading3"/>
      </w:pPr>
      <w:bookmarkStart w:id="44" w:name="_Toc218832106"/>
      <w:r>
        <w:t>Peticions Client – Client</w:t>
      </w:r>
      <w:bookmarkEnd w:id="44"/>
    </w:p>
    <w:p w14:paraId="68B218B4" w14:textId="77777777" w:rsidR="00765F97" w:rsidRDefault="009F4349" w:rsidP="00765F97">
      <w:r>
        <w:t xml:space="preserve">Les peticions Client – Client són aquelles que no surten del dispositiu de l’usuari. En aquest cas no és necessari un motor </w:t>
      </w:r>
      <w:r w:rsidR="00180C0B">
        <w:t>de servidor</w:t>
      </w:r>
      <w:r>
        <w:t>, sinó que n’hi haurà prou de programar un mòdul dins del Sencha que atengui aquestes peticions i r</w:t>
      </w:r>
      <w:r w:rsidR="00765F97">
        <w:t>etorni les respostes apropiades.</w:t>
      </w:r>
    </w:p>
    <w:p w14:paraId="136A9F04" w14:textId="77777777" w:rsidR="009F4349" w:rsidRDefault="009F4349" w:rsidP="00765F97">
      <w:r>
        <w:t>En tot cas, l’estructura segueix sent la mateixa que si fossin peticions Client – Servidor: hi ha una petició original, amb un nom i uns paràmetres, es fa la petició, es duu a terme la tasca corresponent, i es retornen uns resultats.</w:t>
      </w:r>
    </w:p>
    <w:p w14:paraId="7C6305F6" w14:textId="77777777" w:rsidR="009F4349" w:rsidRDefault="009F4349" w:rsidP="009F4349">
      <w:pPr>
        <w:pStyle w:val="Heading4"/>
      </w:pPr>
      <w:r>
        <w:t>Peticions relacionades amb les llistes</w:t>
      </w:r>
    </w:p>
    <w:p w14:paraId="7DE8A054" w14:textId="77777777" w:rsidR="009F4349" w:rsidRDefault="009F4349" w:rsidP="00765F97">
      <w:r>
        <w:t>En el cas de les llistes, les peticions que conté l’aplicació són:</w:t>
      </w:r>
    </w:p>
    <w:p w14:paraId="605BC15B" w14:textId="77777777" w:rsidR="009F4349" w:rsidRPr="00C251B5" w:rsidRDefault="009F4349" w:rsidP="009F4349">
      <w:pPr>
        <w:pStyle w:val="ListParagraph"/>
        <w:numPr>
          <w:ilvl w:val="0"/>
          <w:numId w:val="20"/>
        </w:numPr>
      </w:pPr>
      <w:r>
        <w:rPr>
          <w:b/>
        </w:rPr>
        <w:t>crear_llista</w:t>
      </w:r>
      <w:r>
        <w:t>, per crear una nova llista.</w:t>
      </w:r>
    </w:p>
    <w:p w14:paraId="3B15B03A" w14:textId="77777777" w:rsidR="009F4349" w:rsidRDefault="009F4349" w:rsidP="009F4349">
      <w:pPr>
        <w:pStyle w:val="ListParagraph"/>
        <w:numPr>
          <w:ilvl w:val="0"/>
          <w:numId w:val="20"/>
        </w:numPr>
      </w:pPr>
      <w:r>
        <w:rPr>
          <w:b/>
        </w:rPr>
        <w:t>get_llista</w:t>
      </w:r>
      <w:r>
        <w:t>, per obtenir una llista, amb les corresponents paraules.</w:t>
      </w:r>
    </w:p>
    <w:p w14:paraId="4A1677B0" w14:textId="77777777" w:rsidR="009F4349" w:rsidRDefault="009F4349" w:rsidP="009F4349">
      <w:pPr>
        <w:pStyle w:val="ListParagraph"/>
        <w:numPr>
          <w:ilvl w:val="0"/>
          <w:numId w:val="20"/>
        </w:numPr>
      </w:pPr>
      <w:r>
        <w:rPr>
          <w:b/>
        </w:rPr>
        <w:t>get_llistes</w:t>
      </w:r>
      <w:r>
        <w:t>, per obtenir una llista amb totes les llistes creades per l’usuari.</w:t>
      </w:r>
    </w:p>
    <w:p w14:paraId="5AFA73E0" w14:textId="77777777" w:rsidR="009F4349" w:rsidRDefault="009F4349" w:rsidP="009F4349">
      <w:pPr>
        <w:pStyle w:val="ListParagraph"/>
        <w:numPr>
          <w:ilvl w:val="0"/>
          <w:numId w:val="20"/>
        </w:numPr>
      </w:pPr>
      <w:r>
        <w:rPr>
          <w:b/>
        </w:rPr>
        <w:t>editar_camp_llista</w:t>
      </w:r>
      <w:r>
        <w:t>, per canviar alguna propietat de la llista.</w:t>
      </w:r>
    </w:p>
    <w:p w14:paraId="553C4984" w14:textId="77777777" w:rsidR="009F4349" w:rsidRDefault="009F4349" w:rsidP="009F4349">
      <w:pPr>
        <w:pStyle w:val="ListParagraph"/>
        <w:numPr>
          <w:ilvl w:val="0"/>
          <w:numId w:val="20"/>
        </w:numPr>
      </w:pPr>
      <w:r>
        <w:rPr>
          <w:b/>
        </w:rPr>
        <w:t>afegir_concepte_llista</w:t>
      </w:r>
      <w:r>
        <w:t>, per afegir paraules a una llista.</w:t>
      </w:r>
    </w:p>
    <w:p w14:paraId="04DD3170" w14:textId="77777777" w:rsidR="009F4349" w:rsidRDefault="009F4349" w:rsidP="009F4349">
      <w:pPr>
        <w:pStyle w:val="ListParagraph"/>
        <w:numPr>
          <w:ilvl w:val="0"/>
          <w:numId w:val="20"/>
        </w:numPr>
      </w:pPr>
      <w:r>
        <w:rPr>
          <w:b/>
        </w:rPr>
        <w:t>esborrar_llista</w:t>
      </w:r>
      <w:r>
        <w:t>, per eliminar una llista existent.</w:t>
      </w:r>
    </w:p>
    <w:p w14:paraId="34BE390E" w14:textId="77777777" w:rsidR="009F4349" w:rsidRDefault="009F4349" w:rsidP="009F4349">
      <w:pPr>
        <w:pStyle w:val="ListParagraph"/>
        <w:numPr>
          <w:ilvl w:val="0"/>
          <w:numId w:val="20"/>
        </w:numPr>
      </w:pPr>
      <w:r>
        <w:rPr>
          <w:b/>
        </w:rPr>
        <w:t>esborrar_concepte_llista</w:t>
      </w:r>
      <w:r>
        <w:t xml:space="preserve">, per treure una paraula d’una llista. </w:t>
      </w:r>
    </w:p>
    <w:tbl>
      <w:tblPr>
        <w:tblStyle w:val="TableGrid"/>
        <w:tblW w:w="0" w:type="auto"/>
        <w:tblLook w:val="04A0" w:firstRow="1" w:lastRow="0" w:firstColumn="1" w:lastColumn="0" w:noHBand="0" w:noVBand="1"/>
      </w:tblPr>
      <w:tblGrid>
        <w:gridCol w:w="1809"/>
        <w:gridCol w:w="1560"/>
        <w:gridCol w:w="5351"/>
      </w:tblGrid>
      <w:tr w:rsidR="009F4349" w14:paraId="07941DD5" w14:textId="77777777" w:rsidTr="009F4349">
        <w:tc>
          <w:tcPr>
            <w:tcW w:w="1809" w:type="dxa"/>
            <w:shd w:val="clear" w:color="auto" w:fill="CCCCCC"/>
          </w:tcPr>
          <w:p w14:paraId="009F9DBD" w14:textId="77777777" w:rsidR="009F4349" w:rsidRPr="008A50D7" w:rsidRDefault="009F4349" w:rsidP="009F4349">
            <w:pPr>
              <w:rPr>
                <w:b/>
              </w:rPr>
            </w:pPr>
            <w:r>
              <w:rPr>
                <w:b/>
              </w:rPr>
              <w:t>Nom</w:t>
            </w:r>
          </w:p>
        </w:tc>
        <w:tc>
          <w:tcPr>
            <w:tcW w:w="6911" w:type="dxa"/>
            <w:gridSpan w:val="2"/>
            <w:shd w:val="clear" w:color="auto" w:fill="CCCCCC"/>
          </w:tcPr>
          <w:p w14:paraId="0673125D" w14:textId="77777777" w:rsidR="009F4349" w:rsidRPr="008A50D7" w:rsidRDefault="009F4349" w:rsidP="009F4349">
            <w:pPr>
              <w:rPr>
                <w:b/>
              </w:rPr>
            </w:pPr>
            <w:r>
              <w:rPr>
                <w:b/>
              </w:rPr>
              <w:t>crear_llista</w:t>
            </w:r>
          </w:p>
        </w:tc>
      </w:tr>
      <w:tr w:rsidR="009F4349" w14:paraId="229331C0" w14:textId="77777777" w:rsidTr="009F4349">
        <w:tc>
          <w:tcPr>
            <w:tcW w:w="1809" w:type="dxa"/>
          </w:tcPr>
          <w:p w14:paraId="58491B26" w14:textId="77777777" w:rsidR="009F4349" w:rsidRPr="004C0299" w:rsidRDefault="009F4349" w:rsidP="009F4349">
            <w:pPr>
              <w:rPr>
                <w:b/>
              </w:rPr>
            </w:pPr>
            <w:r w:rsidRPr="004C0299">
              <w:rPr>
                <w:b/>
              </w:rPr>
              <w:t>Descripció</w:t>
            </w:r>
          </w:p>
        </w:tc>
        <w:tc>
          <w:tcPr>
            <w:tcW w:w="6911" w:type="dxa"/>
            <w:gridSpan w:val="2"/>
          </w:tcPr>
          <w:p w14:paraId="07A3662B" w14:textId="77777777" w:rsidR="009F4349" w:rsidRDefault="009F4349" w:rsidP="009F4349">
            <w:r>
              <w:t>Aquesta funció permet de crear una nova llista buida, amb el nom especificat per paràmetre.</w:t>
            </w:r>
          </w:p>
        </w:tc>
      </w:tr>
      <w:tr w:rsidR="009F4349" w:rsidRPr="004C0299" w14:paraId="03D4AE7A" w14:textId="77777777" w:rsidTr="009F4349">
        <w:tc>
          <w:tcPr>
            <w:tcW w:w="8720" w:type="dxa"/>
            <w:gridSpan w:val="3"/>
          </w:tcPr>
          <w:p w14:paraId="03E85A16" w14:textId="77777777" w:rsidR="009F4349" w:rsidRPr="004C0299" w:rsidRDefault="009F4349" w:rsidP="009F4349">
            <w:pPr>
              <w:rPr>
                <w:b/>
              </w:rPr>
            </w:pPr>
            <w:r w:rsidRPr="004C0299">
              <w:rPr>
                <w:b/>
              </w:rPr>
              <w:t>Paràmetres (els obligatoris estan en negreta)</w:t>
            </w:r>
          </w:p>
        </w:tc>
      </w:tr>
      <w:tr w:rsidR="009F4349" w:rsidRPr="003A6ADC" w14:paraId="75F5EAD5" w14:textId="77777777" w:rsidTr="009F4349">
        <w:tc>
          <w:tcPr>
            <w:tcW w:w="3369" w:type="dxa"/>
            <w:gridSpan w:val="2"/>
          </w:tcPr>
          <w:p w14:paraId="11361F71" w14:textId="77777777" w:rsidR="009F4349" w:rsidRPr="00845AE6" w:rsidRDefault="009F4349" w:rsidP="009F4349">
            <w:pPr>
              <w:rPr>
                <w:b/>
              </w:rPr>
            </w:pPr>
            <w:r>
              <w:rPr>
                <w:b/>
              </w:rPr>
              <w:t>nom_llista</w:t>
            </w:r>
          </w:p>
        </w:tc>
        <w:tc>
          <w:tcPr>
            <w:tcW w:w="5351" w:type="dxa"/>
          </w:tcPr>
          <w:p w14:paraId="6460F077" w14:textId="77777777" w:rsidR="009F4349" w:rsidRPr="003A6ADC" w:rsidRDefault="009F4349" w:rsidP="009F4349">
            <w:r>
              <w:t>El nom de la nova llista</w:t>
            </w:r>
          </w:p>
        </w:tc>
      </w:tr>
      <w:tr w:rsidR="009F4349" w:rsidRPr="003F54BB" w14:paraId="632DECEA" w14:textId="77777777" w:rsidTr="009F4349">
        <w:tc>
          <w:tcPr>
            <w:tcW w:w="8720" w:type="dxa"/>
            <w:gridSpan w:val="3"/>
          </w:tcPr>
          <w:p w14:paraId="763ED2E7" w14:textId="77777777" w:rsidR="009F4349" w:rsidRPr="003F54BB" w:rsidRDefault="009F4349" w:rsidP="009F4349">
            <w:pPr>
              <w:rPr>
                <w:b/>
              </w:rPr>
            </w:pPr>
            <w:r w:rsidRPr="003F54BB">
              <w:rPr>
                <w:b/>
              </w:rPr>
              <w:t>Precondicions</w:t>
            </w:r>
          </w:p>
        </w:tc>
      </w:tr>
      <w:tr w:rsidR="009F4349" w14:paraId="74FD0915" w14:textId="77777777" w:rsidTr="009F4349">
        <w:tc>
          <w:tcPr>
            <w:tcW w:w="8720" w:type="dxa"/>
            <w:gridSpan w:val="3"/>
          </w:tcPr>
          <w:p w14:paraId="73E6B6BB" w14:textId="77777777" w:rsidR="009F4349" w:rsidRDefault="009F4349" w:rsidP="009F4349">
            <w:pPr>
              <w:pStyle w:val="ListParagraph"/>
              <w:numPr>
                <w:ilvl w:val="0"/>
                <w:numId w:val="20"/>
              </w:numPr>
            </w:pPr>
            <w:r>
              <w:t>No hi ha al sistema una llista amb el mateix nom.</w:t>
            </w:r>
          </w:p>
        </w:tc>
      </w:tr>
      <w:tr w:rsidR="009F4349" w14:paraId="381B30A4" w14:textId="77777777" w:rsidTr="009F4349">
        <w:tc>
          <w:tcPr>
            <w:tcW w:w="8720" w:type="dxa"/>
            <w:gridSpan w:val="3"/>
          </w:tcPr>
          <w:p w14:paraId="2A52733A" w14:textId="77777777" w:rsidR="009F4349" w:rsidRDefault="009F4349" w:rsidP="009F4349">
            <w:r>
              <w:rPr>
                <w:b/>
              </w:rPr>
              <w:t>Postcondicions</w:t>
            </w:r>
          </w:p>
        </w:tc>
      </w:tr>
      <w:tr w:rsidR="009F4349" w14:paraId="7D63C31F" w14:textId="77777777" w:rsidTr="009F4349">
        <w:tc>
          <w:tcPr>
            <w:tcW w:w="8720" w:type="dxa"/>
            <w:gridSpan w:val="3"/>
          </w:tcPr>
          <w:p w14:paraId="0625E2BE" w14:textId="77777777" w:rsidR="009F4349" w:rsidRDefault="009F4349" w:rsidP="009F4349">
            <w:pPr>
              <w:pStyle w:val="ListParagraph"/>
              <w:numPr>
                <w:ilvl w:val="0"/>
                <w:numId w:val="20"/>
              </w:numPr>
            </w:pPr>
            <w:r>
              <w:t>S’ha creat una nova llista buida, amb el nom indicat.</w:t>
            </w:r>
          </w:p>
          <w:p w14:paraId="76783A5C" w14:textId="77777777" w:rsidR="009F4349" w:rsidRPr="001B76F6" w:rsidRDefault="009F4349" w:rsidP="009F4349">
            <w:pPr>
              <w:pStyle w:val="ListParagraph"/>
              <w:numPr>
                <w:ilvl w:val="0"/>
                <w:numId w:val="20"/>
              </w:numPr>
            </w:pPr>
            <w:r>
              <w:t>Es retornarà el codi de la nova llista creada.</w:t>
            </w:r>
          </w:p>
        </w:tc>
      </w:tr>
      <w:tr w:rsidR="009F4349" w14:paraId="22CFDB54" w14:textId="77777777" w:rsidTr="009F4349">
        <w:tc>
          <w:tcPr>
            <w:tcW w:w="8720" w:type="dxa"/>
            <w:gridSpan w:val="3"/>
          </w:tcPr>
          <w:p w14:paraId="77416515" w14:textId="77777777" w:rsidR="009F4349" w:rsidRPr="001B76F6" w:rsidRDefault="009F4349" w:rsidP="009F4349">
            <w:pPr>
              <w:rPr>
                <w:b/>
              </w:rPr>
            </w:pPr>
            <w:r w:rsidRPr="001B76F6">
              <w:rPr>
                <w:b/>
              </w:rPr>
              <w:t>Excepcions</w:t>
            </w:r>
          </w:p>
        </w:tc>
      </w:tr>
      <w:tr w:rsidR="009F4349" w14:paraId="25CB0BD2" w14:textId="77777777" w:rsidTr="009F4349">
        <w:tc>
          <w:tcPr>
            <w:tcW w:w="8720" w:type="dxa"/>
            <w:gridSpan w:val="3"/>
          </w:tcPr>
          <w:p w14:paraId="1B1DF35E" w14:textId="77777777" w:rsidR="009F4349" w:rsidRDefault="009F4349" w:rsidP="009F4349">
            <w:pPr>
              <w:pStyle w:val="ListParagraph"/>
              <w:numPr>
                <w:ilvl w:val="0"/>
                <w:numId w:val="20"/>
              </w:numPr>
            </w:pPr>
            <w:r>
              <w:t>Si no hi ha el paràmetre necessari, es retornarà un codi d’error (KO-1).</w:t>
            </w:r>
          </w:p>
          <w:p w14:paraId="670E2C6C" w14:textId="77777777" w:rsidR="009F4349" w:rsidRDefault="009F4349" w:rsidP="009F4349">
            <w:pPr>
              <w:pStyle w:val="ListParagraph"/>
              <w:numPr>
                <w:ilvl w:val="0"/>
                <w:numId w:val="20"/>
              </w:numPr>
            </w:pPr>
            <w:r>
              <w:t>Si una llista amb el mateix nom ja existeix, es retornarà un codi d’error (KO-2).</w:t>
            </w:r>
          </w:p>
        </w:tc>
      </w:tr>
    </w:tbl>
    <w:p w14:paraId="79912FEF" w14:textId="77777777" w:rsidR="009F4349" w:rsidRPr="00AA5CA3"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728CAF49" w14:textId="77777777" w:rsidTr="009F4349">
        <w:tc>
          <w:tcPr>
            <w:tcW w:w="1809" w:type="dxa"/>
            <w:shd w:val="clear" w:color="auto" w:fill="CCCCCC"/>
          </w:tcPr>
          <w:p w14:paraId="51E8C9F3" w14:textId="77777777" w:rsidR="009F4349" w:rsidRPr="008A50D7" w:rsidRDefault="009F4349" w:rsidP="009F4349">
            <w:pPr>
              <w:rPr>
                <w:b/>
              </w:rPr>
            </w:pPr>
            <w:r>
              <w:rPr>
                <w:b/>
              </w:rPr>
              <w:t>Nom</w:t>
            </w:r>
          </w:p>
        </w:tc>
        <w:tc>
          <w:tcPr>
            <w:tcW w:w="6911" w:type="dxa"/>
            <w:gridSpan w:val="2"/>
            <w:shd w:val="clear" w:color="auto" w:fill="CCCCCC"/>
          </w:tcPr>
          <w:p w14:paraId="6A985F4B" w14:textId="77777777" w:rsidR="009F4349" w:rsidRPr="008A50D7" w:rsidRDefault="009F4349" w:rsidP="009F4349">
            <w:pPr>
              <w:rPr>
                <w:b/>
              </w:rPr>
            </w:pPr>
            <w:r>
              <w:rPr>
                <w:b/>
              </w:rPr>
              <w:t>get_llista</w:t>
            </w:r>
          </w:p>
        </w:tc>
      </w:tr>
      <w:tr w:rsidR="009F4349" w14:paraId="18CEF749" w14:textId="77777777" w:rsidTr="009F4349">
        <w:tc>
          <w:tcPr>
            <w:tcW w:w="1809" w:type="dxa"/>
          </w:tcPr>
          <w:p w14:paraId="1A2D8B11" w14:textId="77777777" w:rsidR="009F4349" w:rsidRPr="004C0299" w:rsidRDefault="009F4349" w:rsidP="009F4349">
            <w:pPr>
              <w:rPr>
                <w:b/>
              </w:rPr>
            </w:pPr>
            <w:r w:rsidRPr="004C0299">
              <w:rPr>
                <w:b/>
              </w:rPr>
              <w:t>Descripció</w:t>
            </w:r>
          </w:p>
        </w:tc>
        <w:tc>
          <w:tcPr>
            <w:tcW w:w="6911" w:type="dxa"/>
            <w:gridSpan w:val="2"/>
          </w:tcPr>
          <w:p w14:paraId="603CD547" w14:textId="77777777" w:rsidR="009F4349" w:rsidRDefault="009F4349" w:rsidP="009F4349">
            <w:r>
              <w:t>Aquesta funció retornarà una llista de paraules, a partir d’un ID de llista especificat per paràmetre.</w:t>
            </w:r>
          </w:p>
        </w:tc>
      </w:tr>
      <w:tr w:rsidR="009F4349" w:rsidRPr="004C0299" w14:paraId="07FB0A1A" w14:textId="77777777" w:rsidTr="009F4349">
        <w:tc>
          <w:tcPr>
            <w:tcW w:w="8720" w:type="dxa"/>
            <w:gridSpan w:val="3"/>
          </w:tcPr>
          <w:p w14:paraId="56F173F9" w14:textId="77777777" w:rsidR="009F4349" w:rsidRPr="004C0299" w:rsidRDefault="009F4349" w:rsidP="009F4349">
            <w:pPr>
              <w:rPr>
                <w:b/>
              </w:rPr>
            </w:pPr>
            <w:r w:rsidRPr="004C0299">
              <w:rPr>
                <w:b/>
              </w:rPr>
              <w:t>Paràmetres (els obligatoris estan en negreta)</w:t>
            </w:r>
          </w:p>
        </w:tc>
      </w:tr>
      <w:tr w:rsidR="009F4349" w:rsidRPr="003A6ADC" w14:paraId="3FE70533" w14:textId="77777777" w:rsidTr="009F4349">
        <w:tc>
          <w:tcPr>
            <w:tcW w:w="3369" w:type="dxa"/>
            <w:gridSpan w:val="2"/>
          </w:tcPr>
          <w:p w14:paraId="44BF3779" w14:textId="77777777" w:rsidR="009F4349" w:rsidRPr="00845AE6" w:rsidRDefault="009F4349" w:rsidP="009F4349">
            <w:pPr>
              <w:rPr>
                <w:b/>
              </w:rPr>
            </w:pPr>
            <w:r w:rsidRPr="00845AE6">
              <w:rPr>
                <w:b/>
              </w:rPr>
              <w:t>id_</w:t>
            </w:r>
            <w:r>
              <w:rPr>
                <w:b/>
              </w:rPr>
              <w:t>llista</w:t>
            </w:r>
          </w:p>
        </w:tc>
        <w:tc>
          <w:tcPr>
            <w:tcW w:w="5351" w:type="dxa"/>
          </w:tcPr>
          <w:p w14:paraId="76C0075A" w14:textId="77777777" w:rsidR="009F4349" w:rsidRPr="003A6ADC" w:rsidRDefault="009F4349" w:rsidP="009F4349">
            <w:r>
              <w:t>El codi de la llista que vol obtenir l’usuari.</w:t>
            </w:r>
          </w:p>
        </w:tc>
      </w:tr>
      <w:tr w:rsidR="009F4349" w:rsidRPr="003F54BB" w14:paraId="73C48A44" w14:textId="77777777" w:rsidTr="009F4349">
        <w:tc>
          <w:tcPr>
            <w:tcW w:w="8720" w:type="dxa"/>
            <w:gridSpan w:val="3"/>
          </w:tcPr>
          <w:p w14:paraId="1CBF58F6" w14:textId="77777777" w:rsidR="009F4349" w:rsidRPr="003F54BB" w:rsidRDefault="009F4349" w:rsidP="009F4349">
            <w:pPr>
              <w:rPr>
                <w:b/>
              </w:rPr>
            </w:pPr>
            <w:r w:rsidRPr="003F54BB">
              <w:rPr>
                <w:b/>
              </w:rPr>
              <w:t>Precondicions</w:t>
            </w:r>
          </w:p>
        </w:tc>
      </w:tr>
      <w:tr w:rsidR="009F4349" w14:paraId="548D5277" w14:textId="77777777" w:rsidTr="009F4349">
        <w:tc>
          <w:tcPr>
            <w:tcW w:w="8720" w:type="dxa"/>
            <w:gridSpan w:val="3"/>
          </w:tcPr>
          <w:p w14:paraId="55F935AF" w14:textId="77777777" w:rsidR="009F4349" w:rsidRDefault="009F4349" w:rsidP="009F4349">
            <w:pPr>
              <w:pStyle w:val="ListParagraph"/>
              <w:numPr>
                <w:ilvl w:val="0"/>
                <w:numId w:val="20"/>
              </w:numPr>
            </w:pPr>
            <w:r>
              <w:t>La llista amb l’ID especificat ja existeix al sistema.</w:t>
            </w:r>
          </w:p>
        </w:tc>
      </w:tr>
      <w:tr w:rsidR="009F4349" w14:paraId="6A0D54F1" w14:textId="77777777" w:rsidTr="009F4349">
        <w:tc>
          <w:tcPr>
            <w:tcW w:w="8720" w:type="dxa"/>
            <w:gridSpan w:val="3"/>
          </w:tcPr>
          <w:p w14:paraId="4CA17B8B" w14:textId="77777777" w:rsidR="009F4349" w:rsidRDefault="009F4349" w:rsidP="009F4349">
            <w:r>
              <w:rPr>
                <w:b/>
              </w:rPr>
              <w:t>Postcondicions</w:t>
            </w:r>
          </w:p>
        </w:tc>
      </w:tr>
      <w:tr w:rsidR="009F4349" w14:paraId="5DDA2792" w14:textId="77777777" w:rsidTr="009F4349">
        <w:tc>
          <w:tcPr>
            <w:tcW w:w="8720" w:type="dxa"/>
            <w:gridSpan w:val="3"/>
          </w:tcPr>
          <w:p w14:paraId="1C808C67" w14:textId="77777777" w:rsidR="009F4349" w:rsidRDefault="009F4349" w:rsidP="009F4349">
            <w:pPr>
              <w:pStyle w:val="ListParagraph"/>
              <w:numPr>
                <w:ilvl w:val="0"/>
                <w:numId w:val="20"/>
              </w:numPr>
            </w:pPr>
            <w:r>
              <w:t>Es retorna un objecte de tipus Llista, que conté les paraules que hi pertanyen.</w:t>
            </w:r>
          </w:p>
          <w:p w14:paraId="0A96FFA6" w14:textId="77777777" w:rsidR="009F4349" w:rsidRPr="001B76F6" w:rsidRDefault="009F4349" w:rsidP="009F4349">
            <w:pPr>
              <w:pStyle w:val="ListParagraph"/>
              <w:numPr>
                <w:ilvl w:val="0"/>
                <w:numId w:val="20"/>
              </w:numPr>
            </w:pPr>
            <w:r>
              <w:t>No s’ha modificat cap objecte (paraules o llistes).</w:t>
            </w:r>
          </w:p>
        </w:tc>
      </w:tr>
      <w:tr w:rsidR="009F4349" w14:paraId="75FD4019" w14:textId="77777777" w:rsidTr="009F4349">
        <w:tc>
          <w:tcPr>
            <w:tcW w:w="8720" w:type="dxa"/>
            <w:gridSpan w:val="3"/>
          </w:tcPr>
          <w:p w14:paraId="152CE296" w14:textId="77777777" w:rsidR="009F4349" w:rsidRPr="001B76F6" w:rsidRDefault="009F4349" w:rsidP="009F4349">
            <w:pPr>
              <w:rPr>
                <w:b/>
              </w:rPr>
            </w:pPr>
            <w:r w:rsidRPr="001B76F6">
              <w:rPr>
                <w:b/>
              </w:rPr>
              <w:t>Excepcions</w:t>
            </w:r>
          </w:p>
        </w:tc>
      </w:tr>
      <w:tr w:rsidR="009F4349" w14:paraId="1B775E07" w14:textId="77777777" w:rsidTr="009F4349">
        <w:tc>
          <w:tcPr>
            <w:tcW w:w="8720" w:type="dxa"/>
            <w:gridSpan w:val="3"/>
          </w:tcPr>
          <w:p w14:paraId="0F90F459" w14:textId="77777777" w:rsidR="009F4349" w:rsidRDefault="009F4349" w:rsidP="009F4349">
            <w:pPr>
              <w:pStyle w:val="ListParagraph"/>
              <w:numPr>
                <w:ilvl w:val="0"/>
                <w:numId w:val="20"/>
              </w:numPr>
            </w:pPr>
            <w:r>
              <w:t>Si no hi ha els paràmetres necessaris, es retornarà un codi d’error (KO-1).</w:t>
            </w:r>
          </w:p>
          <w:p w14:paraId="46FAB826" w14:textId="77777777" w:rsidR="009F4349" w:rsidRDefault="009F4349" w:rsidP="009F4349">
            <w:pPr>
              <w:pStyle w:val="ListParagraph"/>
              <w:numPr>
                <w:ilvl w:val="0"/>
                <w:numId w:val="20"/>
              </w:numPr>
            </w:pPr>
            <w:r>
              <w:t>Si no hi ha cap llista amb l’ID especificat, es retornarà un codi d’error (KO-2).</w:t>
            </w:r>
          </w:p>
        </w:tc>
      </w:tr>
    </w:tbl>
    <w:p w14:paraId="4D5EEC50"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63E4F2BA" w14:textId="77777777" w:rsidTr="009F4349">
        <w:tc>
          <w:tcPr>
            <w:tcW w:w="1809" w:type="dxa"/>
            <w:shd w:val="clear" w:color="auto" w:fill="CCCCCC"/>
          </w:tcPr>
          <w:p w14:paraId="4D9C94A0" w14:textId="77777777" w:rsidR="009F4349" w:rsidRPr="008A50D7" w:rsidRDefault="009F4349" w:rsidP="009F4349">
            <w:pPr>
              <w:rPr>
                <w:b/>
              </w:rPr>
            </w:pPr>
            <w:r>
              <w:rPr>
                <w:b/>
              </w:rPr>
              <w:t>Nom</w:t>
            </w:r>
          </w:p>
        </w:tc>
        <w:tc>
          <w:tcPr>
            <w:tcW w:w="6911" w:type="dxa"/>
            <w:gridSpan w:val="2"/>
            <w:shd w:val="clear" w:color="auto" w:fill="CCCCCC"/>
          </w:tcPr>
          <w:p w14:paraId="0AFE969E" w14:textId="77777777" w:rsidR="009F4349" w:rsidRPr="008A50D7" w:rsidRDefault="009F4349" w:rsidP="009F4349">
            <w:pPr>
              <w:rPr>
                <w:b/>
              </w:rPr>
            </w:pPr>
            <w:r>
              <w:rPr>
                <w:b/>
              </w:rPr>
              <w:t>get_llistes</w:t>
            </w:r>
          </w:p>
        </w:tc>
      </w:tr>
      <w:tr w:rsidR="009F4349" w14:paraId="34639BB6" w14:textId="77777777" w:rsidTr="009F4349">
        <w:tc>
          <w:tcPr>
            <w:tcW w:w="1809" w:type="dxa"/>
          </w:tcPr>
          <w:p w14:paraId="6140C6C6" w14:textId="77777777" w:rsidR="009F4349" w:rsidRPr="004C0299" w:rsidRDefault="009F4349" w:rsidP="009F4349">
            <w:pPr>
              <w:rPr>
                <w:b/>
              </w:rPr>
            </w:pPr>
            <w:r w:rsidRPr="004C0299">
              <w:rPr>
                <w:b/>
              </w:rPr>
              <w:t>Descripció</w:t>
            </w:r>
          </w:p>
        </w:tc>
        <w:tc>
          <w:tcPr>
            <w:tcW w:w="6911" w:type="dxa"/>
            <w:gridSpan w:val="2"/>
          </w:tcPr>
          <w:p w14:paraId="0D1687C7" w14:textId="77777777" w:rsidR="009F4349" w:rsidRDefault="009F4349" w:rsidP="009F4349">
            <w:r>
              <w:t>Aquesta funció retornarà el conjunt de llistes que hi ha al dispositiu de l’usuari.</w:t>
            </w:r>
          </w:p>
        </w:tc>
      </w:tr>
      <w:tr w:rsidR="009F4349" w:rsidRPr="004C0299" w14:paraId="3A060C96" w14:textId="77777777" w:rsidTr="009F4349">
        <w:tc>
          <w:tcPr>
            <w:tcW w:w="8720" w:type="dxa"/>
            <w:gridSpan w:val="3"/>
          </w:tcPr>
          <w:p w14:paraId="6C59545B" w14:textId="77777777" w:rsidR="009F4349" w:rsidRPr="004C0299" w:rsidRDefault="009F4349" w:rsidP="009F4349">
            <w:pPr>
              <w:rPr>
                <w:b/>
              </w:rPr>
            </w:pPr>
            <w:r w:rsidRPr="004C0299">
              <w:rPr>
                <w:b/>
              </w:rPr>
              <w:t>Paràmetres (els obligatoris estan en negreta)</w:t>
            </w:r>
          </w:p>
        </w:tc>
      </w:tr>
      <w:tr w:rsidR="009F4349" w:rsidRPr="003A6ADC" w14:paraId="1F58399E" w14:textId="77777777" w:rsidTr="009F4349">
        <w:tc>
          <w:tcPr>
            <w:tcW w:w="3369" w:type="dxa"/>
            <w:gridSpan w:val="2"/>
          </w:tcPr>
          <w:p w14:paraId="151DB521" w14:textId="77777777" w:rsidR="009F4349" w:rsidRPr="00996B0A" w:rsidRDefault="009F4349" w:rsidP="009F4349">
            <w:r>
              <w:t>No hi ha paràmetres</w:t>
            </w:r>
          </w:p>
        </w:tc>
        <w:tc>
          <w:tcPr>
            <w:tcW w:w="5351" w:type="dxa"/>
            <w:shd w:val="clear" w:color="auto" w:fill="CCCCCC"/>
          </w:tcPr>
          <w:p w14:paraId="2FBA7646" w14:textId="77777777" w:rsidR="009F4349" w:rsidRPr="003A6ADC" w:rsidRDefault="009F4349" w:rsidP="009F4349"/>
        </w:tc>
      </w:tr>
      <w:tr w:rsidR="009F4349" w:rsidRPr="003F54BB" w14:paraId="24D94EB6" w14:textId="77777777" w:rsidTr="009F4349">
        <w:tc>
          <w:tcPr>
            <w:tcW w:w="8720" w:type="dxa"/>
            <w:gridSpan w:val="3"/>
          </w:tcPr>
          <w:p w14:paraId="16A7223D" w14:textId="77777777" w:rsidR="009F4349" w:rsidRPr="003F54BB" w:rsidRDefault="009F4349" w:rsidP="009F4349">
            <w:pPr>
              <w:rPr>
                <w:b/>
              </w:rPr>
            </w:pPr>
            <w:r w:rsidRPr="003F54BB">
              <w:rPr>
                <w:b/>
              </w:rPr>
              <w:t>Precondicions</w:t>
            </w:r>
          </w:p>
        </w:tc>
      </w:tr>
      <w:tr w:rsidR="009F4349" w14:paraId="78575A6E" w14:textId="77777777" w:rsidTr="009F4349">
        <w:tc>
          <w:tcPr>
            <w:tcW w:w="8720" w:type="dxa"/>
            <w:gridSpan w:val="3"/>
          </w:tcPr>
          <w:p w14:paraId="3FAD59B5" w14:textId="77777777" w:rsidR="009F4349" w:rsidRDefault="009F4349" w:rsidP="009F4349">
            <w:pPr>
              <w:pStyle w:val="ListParagraph"/>
              <w:numPr>
                <w:ilvl w:val="0"/>
                <w:numId w:val="20"/>
              </w:numPr>
            </w:pPr>
            <w:r>
              <w:t>Hi ha una o més llistes definides al sistema.</w:t>
            </w:r>
          </w:p>
        </w:tc>
      </w:tr>
      <w:tr w:rsidR="009F4349" w14:paraId="7244D4F1" w14:textId="77777777" w:rsidTr="009F4349">
        <w:tc>
          <w:tcPr>
            <w:tcW w:w="8720" w:type="dxa"/>
            <w:gridSpan w:val="3"/>
          </w:tcPr>
          <w:p w14:paraId="4A351A75" w14:textId="77777777" w:rsidR="009F4349" w:rsidRDefault="009F4349" w:rsidP="009F4349">
            <w:r>
              <w:rPr>
                <w:b/>
              </w:rPr>
              <w:t>Postcondicions</w:t>
            </w:r>
          </w:p>
        </w:tc>
      </w:tr>
      <w:tr w:rsidR="009F4349" w14:paraId="165A62AF" w14:textId="77777777" w:rsidTr="009F4349">
        <w:tc>
          <w:tcPr>
            <w:tcW w:w="8720" w:type="dxa"/>
            <w:gridSpan w:val="3"/>
          </w:tcPr>
          <w:p w14:paraId="55AA049B" w14:textId="77777777" w:rsidR="009F4349" w:rsidRDefault="009F4349" w:rsidP="009F4349">
            <w:pPr>
              <w:pStyle w:val="ListParagraph"/>
              <w:numPr>
                <w:ilvl w:val="0"/>
                <w:numId w:val="20"/>
              </w:numPr>
            </w:pPr>
            <w:r>
              <w:t>Es retorna un conjunt de llistes.</w:t>
            </w:r>
          </w:p>
          <w:p w14:paraId="767F8D3D" w14:textId="77777777" w:rsidR="009F4349" w:rsidRPr="001B76F6" w:rsidRDefault="009F4349" w:rsidP="009F4349">
            <w:pPr>
              <w:pStyle w:val="ListParagraph"/>
              <w:numPr>
                <w:ilvl w:val="0"/>
                <w:numId w:val="20"/>
              </w:numPr>
            </w:pPr>
            <w:r>
              <w:t>No s’ha modificat cap objecte (paraules o llistes).</w:t>
            </w:r>
          </w:p>
        </w:tc>
      </w:tr>
      <w:tr w:rsidR="009F4349" w14:paraId="28A5A1E0" w14:textId="77777777" w:rsidTr="009F4349">
        <w:tc>
          <w:tcPr>
            <w:tcW w:w="8720" w:type="dxa"/>
            <w:gridSpan w:val="3"/>
          </w:tcPr>
          <w:p w14:paraId="2488A16D" w14:textId="77777777" w:rsidR="009F4349" w:rsidRPr="001B76F6" w:rsidRDefault="009F4349" w:rsidP="009F4349">
            <w:pPr>
              <w:rPr>
                <w:b/>
              </w:rPr>
            </w:pPr>
            <w:r w:rsidRPr="001B76F6">
              <w:rPr>
                <w:b/>
              </w:rPr>
              <w:t>Excepcions</w:t>
            </w:r>
          </w:p>
        </w:tc>
      </w:tr>
      <w:tr w:rsidR="009F4349" w14:paraId="1F68ED33" w14:textId="77777777" w:rsidTr="009F4349">
        <w:tc>
          <w:tcPr>
            <w:tcW w:w="8720" w:type="dxa"/>
            <w:gridSpan w:val="3"/>
          </w:tcPr>
          <w:p w14:paraId="753FC897" w14:textId="77777777" w:rsidR="009F4349" w:rsidRDefault="009F4349" w:rsidP="009F4349">
            <w:pPr>
              <w:pStyle w:val="ListParagraph"/>
              <w:numPr>
                <w:ilvl w:val="0"/>
                <w:numId w:val="20"/>
              </w:numPr>
            </w:pPr>
            <w:r>
              <w:t>Si la crida conté paràmetres, es retornarà un codi d’error (KO-1).</w:t>
            </w:r>
          </w:p>
          <w:p w14:paraId="2AFF4E3B" w14:textId="77777777" w:rsidR="009F4349" w:rsidRDefault="009F4349" w:rsidP="009F4349">
            <w:pPr>
              <w:pStyle w:val="ListParagraph"/>
              <w:numPr>
                <w:ilvl w:val="0"/>
                <w:numId w:val="20"/>
              </w:numPr>
            </w:pPr>
            <w:r>
              <w:t>Si no hi ha cap llista, es retornarà un codi d’error (KO-2).</w:t>
            </w:r>
          </w:p>
        </w:tc>
      </w:tr>
    </w:tbl>
    <w:p w14:paraId="1760871C" w14:textId="77777777" w:rsidR="009F4349" w:rsidRDefault="009F4349" w:rsidP="009F4349">
      <w:pPr>
        <w:tabs>
          <w:tab w:val="left" w:pos="2288"/>
        </w:tabs>
      </w:pPr>
      <w:r>
        <w:tab/>
      </w:r>
    </w:p>
    <w:tbl>
      <w:tblPr>
        <w:tblStyle w:val="TableGrid"/>
        <w:tblW w:w="0" w:type="auto"/>
        <w:tblLook w:val="04A0" w:firstRow="1" w:lastRow="0" w:firstColumn="1" w:lastColumn="0" w:noHBand="0" w:noVBand="1"/>
      </w:tblPr>
      <w:tblGrid>
        <w:gridCol w:w="1809"/>
        <w:gridCol w:w="1560"/>
        <w:gridCol w:w="5351"/>
      </w:tblGrid>
      <w:tr w:rsidR="009F4349" w14:paraId="201BA470" w14:textId="77777777" w:rsidTr="009F4349">
        <w:tc>
          <w:tcPr>
            <w:tcW w:w="1809" w:type="dxa"/>
            <w:shd w:val="clear" w:color="auto" w:fill="CCCCCC"/>
          </w:tcPr>
          <w:p w14:paraId="6D2BFEE2" w14:textId="77777777" w:rsidR="009F4349" w:rsidRPr="008A50D7" w:rsidRDefault="009F4349" w:rsidP="009F4349">
            <w:pPr>
              <w:rPr>
                <w:b/>
              </w:rPr>
            </w:pPr>
            <w:r>
              <w:rPr>
                <w:b/>
              </w:rPr>
              <w:t>Nom</w:t>
            </w:r>
          </w:p>
        </w:tc>
        <w:tc>
          <w:tcPr>
            <w:tcW w:w="6911" w:type="dxa"/>
            <w:gridSpan w:val="2"/>
            <w:shd w:val="clear" w:color="auto" w:fill="CCCCCC"/>
          </w:tcPr>
          <w:p w14:paraId="4BDE0967" w14:textId="77777777" w:rsidR="009F4349" w:rsidRPr="008A50D7" w:rsidRDefault="009F4349" w:rsidP="009F4349">
            <w:pPr>
              <w:rPr>
                <w:b/>
              </w:rPr>
            </w:pPr>
            <w:r>
              <w:rPr>
                <w:b/>
              </w:rPr>
              <w:t>editar_camp_llista</w:t>
            </w:r>
          </w:p>
        </w:tc>
      </w:tr>
      <w:tr w:rsidR="009F4349" w14:paraId="304905CE" w14:textId="77777777" w:rsidTr="009F4349">
        <w:tc>
          <w:tcPr>
            <w:tcW w:w="1809" w:type="dxa"/>
          </w:tcPr>
          <w:p w14:paraId="5F80255E" w14:textId="77777777" w:rsidR="009F4349" w:rsidRPr="004C0299" w:rsidRDefault="009F4349" w:rsidP="009F4349">
            <w:pPr>
              <w:rPr>
                <w:b/>
              </w:rPr>
            </w:pPr>
            <w:r w:rsidRPr="004C0299">
              <w:rPr>
                <w:b/>
              </w:rPr>
              <w:t>Descripció</w:t>
            </w:r>
          </w:p>
        </w:tc>
        <w:tc>
          <w:tcPr>
            <w:tcW w:w="6911" w:type="dxa"/>
            <w:gridSpan w:val="2"/>
          </w:tcPr>
          <w:p w14:paraId="52266854" w14:textId="77777777" w:rsidR="009F4349" w:rsidRDefault="009F4349" w:rsidP="009F4349">
            <w:r>
              <w:t>Aquesta funció permetrà, donat un camp i un nou valor, modificar alguna de les propietats de la llista.</w:t>
            </w:r>
          </w:p>
          <w:p w14:paraId="267D4EE9" w14:textId="77777777" w:rsidR="009F4349" w:rsidRDefault="009F4349" w:rsidP="009F4349">
            <w:r>
              <w:t>Tal com s’ha dissenyat l’aplicació, només hi ha un camp rellevant (nom de la llista), però es deixa la funció oberta per tal que pugui suportar més camps en el futur.</w:t>
            </w:r>
          </w:p>
        </w:tc>
      </w:tr>
      <w:tr w:rsidR="009F4349" w:rsidRPr="004C0299" w14:paraId="0261BA6A" w14:textId="77777777" w:rsidTr="009F4349">
        <w:tc>
          <w:tcPr>
            <w:tcW w:w="8720" w:type="dxa"/>
            <w:gridSpan w:val="3"/>
          </w:tcPr>
          <w:p w14:paraId="7C707C69" w14:textId="77777777" w:rsidR="009F4349" w:rsidRPr="004C0299" w:rsidRDefault="009F4349" w:rsidP="009F4349">
            <w:pPr>
              <w:rPr>
                <w:b/>
              </w:rPr>
            </w:pPr>
            <w:r w:rsidRPr="004C0299">
              <w:rPr>
                <w:b/>
              </w:rPr>
              <w:t>Paràmetres (els obligatoris estan en negreta)</w:t>
            </w:r>
          </w:p>
        </w:tc>
      </w:tr>
      <w:tr w:rsidR="009F4349" w:rsidRPr="003A6ADC" w14:paraId="1CCAE898" w14:textId="77777777" w:rsidTr="009F4349">
        <w:tc>
          <w:tcPr>
            <w:tcW w:w="3369" w:type="dxa"/>
            <w:gridSpan w:val="2"/>
          </w:tcPr>
          <w:p w14:paraId="7A392821" w14:textId="77777777" w:rsidR="009F4349" w:rsidRPr="00845AE6" w:rsidRDefault="009F4349" w:rsidP="009F4349">
            <w:pPr>
              <w:rPr>
                <w:b/>
              </w:rPr>
            </w:pPr>
            <w:r w:rsidRPr="00845AE6">
              <w:rPr>
                <w:b/>
              </w:rPr>
              <w:t>id_</w:t>
            </w:r>
            <w:r>
              <w:rPr>
                <w:b/>
              </w:rPr>
              <w:t>llista</w:t>
            </w:r>
          </w:p>
        </w:tc>
        <w:tc>
          <w:tcPr>
            <w:tcW w:w="5351" w:type="dxa"/>
          </w:tcPr>
          <w:p w14:paraId="7DC57FF5" w14:textId="77777777" w:rsidR="009F4349" w:rsidRPr="003A6ADC" w:rsidRDefault="009F4349" w:rsidP="009F4349">
            <w:r>
              <w:t>El codi de la llista que es vol modificar.</w:t>
            </w:r>
          </w:p>
        </w:tc>
      </w:tr>
      <w:tr w:rsidR="009F4349" w:rsidRPr="003A6ADC" w14:paraId="15BFE97B" w14:textId="77777777" w:rsidTr="009F4349">
        <w:tc>
          <w:tcPr>
            <w:tcW w:w="3369" w:type="dxa"/>
            <w:gridSpan w:val="2"/>
          </w:tcPr>
          <w:p w14:paraId="2F49DC2C" w14:textId="77777777" w:rsidR="009F4349" w:rsidRPr="00845AE6" w:rsidRDefault="009F4349" w:rsidP="009F4349">
            <w:pPr>
              <w:rPr>
                <w:b/>
              </w:rPr>
            </w:pPr>
            <w:r>
              <w:rPr>
                <w:b/>
              </w:rPr>
              <w:t>nom_camp</w:t>
            </w:r>
          </w:p>
        </w:tc>
        <w:tc>
          <w:tcPr>
            <w:tcW w:w="5351" w:type="dxa"/>
          </w:tcPr>
          <w:p w14:paraId="3F904C5E" w14:textId="77777777" w:rsidR="009F4349" w:rsidRDefault="009F4349" w:rsidP="009F4349">
            <w:r>
              <w:t>Camp que es vol modificar.</w:t>
            </w:r>
          </w:p>
          <w:p w14:paraId="1DCE7776" w14:textId="77777777" w:rsidR="009F4349" w:rsidRDefault="009F4349" w:rsidP="009F4349">
            <w:r>
              <w:t>Camps suportats:</w:t>
            </w:r>
          </w:p>
          <w:p w14:paraId="14C99E05"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A6ADC" w14:paraId="09E3BDF1" w14:textId="77777777" w:rsidTr="009F4349">
        <w:tc>
          <w:tcPr>
            <w:tcW w:w="3369" w:type="dxa"/>
            <w:gridSpan w:val="2"/>
          </w:tcPr>
          <w:p w14:paraId="7E6CC7FB" w14:textId="77777777" w:rsidR="009F4349" w:rsidRPr="00845AE6" w:rsidRDefault="009F4349" w:rsidP="009F4349">
            <w:pPr>
              <w:rPr>
                <w:b/>
              </w:rPr>
            </w:pPr>
            <w:r>
              <w:rPr>
                <w:b/>
              </w:rPr>
              <w:t>nou_valor</w:t>
            </w:r>
          </w:p>
        </w:tc>
        <w:tc>
          <w:tcPr>
            <w:tcW w:w="5351" w:type="dxa"/>
          </w:tcPr>
          <w:p w14:paraId="2E40E025" w14:textId="77777777" w:rsidR="009F4349" w:rsidRPr="003A6ADC" w:rsidRDefault="009F4349" w:rsidP="009F4349">
            <w:r>
              <w:t>Nou valor que prendrà el camp que s’està modificant.</w:t>
            </w:r>
          </w:p>
        </w:tc>
      </w:tr>
      <w:tr w:rsidR="009F4349" w:rsidRPr="003F54BB" w14:paraId="2414111F" w14:textId="77777777" w:rsidTr="009F4349">
        <w:tc>
          <w:tcPr>
            <w:tcW w:w="8720" w:type="dxa"/>
            <w:gridSpan w:val="3"/>
          </w:tcPr>
          <w:p w14:paraId="00FA7982" w14:textId="77777777" w:rsidR="009F4349" w:rsidRPr="003F54BB" w:rsidRDefault="009F4349" w:rsidP="009F4349">
            <w:pPr>
              <w:rPr>
                <w:b/>
              </w:rPr>
            </w:pPr>
            <w:r w:rsidRPr="003F54BB">
              <w:rPr>
                <w:b/>
              </w:rPr>
              <w:t>Precondicions</w:t>
            </w:r>
          </w:p>
        </w:tc>
      </w:tr>
      <w:tr w:rsidR="009F4349" w14:paraId="130ABB53" w14:textId="77777777" w:rsidTr="009F4349">
        <w:tc>
          <w:tcPr>
            <w:tcW w:w="8720" w:type="dxa"/>
            <w:gridSpan w:val="3"/>
          </w:tcPr>
          <w:p w14:paraId="30E1A223" w14:textId="77777777" w:rsidR="009F4349" w:rsidRDefault="009F4349" w:rsidP="009F4349">
            <w:pPr>
              <w:pStyle w:val="ListParagraph"/>
              <w:numPr>
                <w:ilvl w:val="0"/>
                <w:numId w:val="20"/>
              </w:numPr>
            </w:pPr>
            <w:r>
              <w:t>La llista amb l’ID especificat ja existeix al sistema.</w:t>
            </w:r>
          </w:p>
          <w:p w14:paraId="5B15EFD1" w14:textId="77777777" w:rsidR="009F4349" w:rsidRDefault="009F4349" w:rsidP="009F4349">
            <w:pPr>
              <w:pStyle w:val="ListParagraph"/>
              <w:numPr>
                <w:ilvl w:val="0"/>
                <w:numId w:val="20"/>
              </w:numPr>
            </w:pPr>
            <w:r>
              <w:t xml:space="preserve">El camp que es vol modificar és vàlid (actualment, l’únic camp admès és </w:t>
            </w:r>
            <w:r>
              <w:rPr>
                <w:i/>
              </w:rPr>
              <w:t>nom_llista</w:t>
            </w:r>
            <w:r>
              <w:t>.</w:t>
            </w:r>
          </w:p>
          <w:p w14:paraId="739E17FA" w14:textId="77777777" w:rsidR="009F4349" w:rsidRDefault="009F4349" w:rsidP="009F4349">
            <w:pPr>
              <w:pStyle w:val="ListParagraph"/>
              <w:numPr>
                <w:ilvl w:val="0"/>
                <w:numId w:val="20"/>
              </w:numPr>
            </w:pPr>
            <w:r>
              <w:t>El valor anterior a la modificació és diferent del nou valor.</w:t>
            </w:r>
          </w:p>
        </w:tc>
      </w:tr>
      <w:tr w:rsidR="009F4349" w14:paraId="11848CB8" w14:textId="77777777" w:rsidTr="009F4349">
        <w:tc>
          <w:tcPr>
            <w:tcW w:w="8720" w:type="dxa"/>
            <w:gridSpan w:val="3"/>
          </w:tcPr>
          <w:p w14:paraId="1DC1090A" w14:textId="77777777" w:rsidR="009F4349" w:rsidRDefault="009F4349" w:rsidP="009F4349">
            <w:r>
              <w:rPr>
                <w:b/>
              </w:rPr>
              <w:t>Postcondicions</w:t>
            </w:r>
          </w:p>
        </w:tc>
      </w:tr>
      <w:tr w:rsidR="009F4349" w14:paraId="0A14FC09" w14:textId="77777777" w:rsidTr="009F4349">
        <w:tc>
          <w:tcPr>
            <w:tcW w:w="8720" w:type="dxa"/>
            <w:gridSpan w:val="3"/>
          </w:tcPr>
          <w:p w14:paraId="25171848" w14:textId="77777777" w:rsidR="009F4349" w:rsidRDefault="009F4349" w:rsidP="009F4349">
            <w:pPr>
              <w:pStyle w:val="ListParagraph"/>
              <w:numPr>
                <w:ilvl w:val="0"/>
                <w:numId w:val="20"/>
              </w:numPr>
            </w:pPr>
            <w:r>
              <w:t>S’ha modificat el valor del camp de la llista amb l’ID especificat, amb el valor nou substituint l’antic.</w:t>
            </w:r>
          </w:p>
          <w:p w14:paraId="020B46CB" w14:textId="77777777" w:rsidR="009F4349" w:rsidRDefault="009F4349" w:rsidP="009F4349">
            <w:pPr>
              <w:pStyle w:val="ListParagraph"/>
              <w:numPr>
                <w:ilvl w:val="0"/>
                <w:numId w:val="20"/>
              </w:numPr>
            </w:pPr>
            <w:r>
              <w:lastRenderedPageBreak/>
              <w:t>Les paraules que pertanyien a la llista hi segueixen associades, sense que s’hagi de fer cap acció addicional.</w:t>
            </w:r>
          </w:p>
          <w:p w14:paraId="05A79BE9" w14:textId="77777777" w:rsidR="009F4349" w:rsidRPr="001B76F6" w:rsidRDefault="009F4349" w:rsidP="009F4349">
            <w:pPr>
              <w:pStyle w:val="ListParagraph"/>
              <w:numPr>
                <w:ilvl w:val="0"/>
                <w:numId w:val="20"/>
              </w:numPr>
            </w:pPr>
            <w:r>
              <w:t>Si tot ha anat correctament, es retornarà el codi OK.</w:t>
            </w:r>
          </w:p>
        </w:tc>
      </w:tr>
      <w:tr w:rsidR="009F4349" w14:paraId="74A209C4" w14:textId="77777777" w:rsidTr="009F4349">
        <w:tc>
          <w:tcPr>
            <w:tcW w:w="8720" w:type="dxa"/>
            <w:gridSpan w:val="3"/>
          </w:tcPr>
          <w:p w14:paraId="6215AD31" w14:textId="77777777" w:rsidR="009F4349" w:rsidRPr="001B76F6" w:rsidRDefault="009F4349" w:rsidP="009F4349">
            <w:pPr>
              <w:rPr>
                <w:b/>
              </w:rPr>
            </w:pPr>
            <w:r w:rsidRPr="001B76F6">
              <w:rPr>
                <w:b/>
              </w:rPr>
              <w:lastRenderedPageBreak/>
              <w:t>Excepcions</w:t>
            </w:r>
          </w:p>
        </w:tc>
      </w:tr>
      <w:tr w:rsidR="009F4349" w14:paraId="230926D8" w14:textId="77777777" w:rsidTr="009F4349">
        <w:tc>
          <w:tcPr>
            <w:tcW w:w="8720" w:type="dxa"/>
            <w:gridSpan w:val="3"/>
          </w:tcPr>
          <w:p w14:paraId="075D9CC4" w14:textId="77777777" w:rsidR="009F4349" w:rsidRDefault="009F4349" w:rsidP="009F4349">
            <w:pPr>
              <w:pStyle w:val="ListParagraph"/>
              <w:numPr>
                <w:ilvl w:val="0"/>
                <w:numId w:val="20"/>
              </w:numPr>
            </w:pPr>
            <w:r>
              <w:t>Si no hi ha els paràmetres necessaris, es retornarà un codi d’error (KO-1).</w:t>
            </w:r>
          </w:p>
          <w:p w14:paraId="2D53C8B9" w14:textId="77777777" w:rsidR="009F4349" w:rsidRDefault="009F4349" w:rsidP="009F4349">
            <w:pPr>
              <w:pStyle w:val="ListParagraph"/>
              <w:numPr>
                <w:ilvl w:val="0"/>
                <w:numId w:val="20"/>
              </w:numPr>
            </w:pPr>
            <w:r>
              <w:t>Si el camp especificat no és vàlid, es retornarà un codi d’error (KO-2).</w:t>
            </w:r>
          </w:p>
          <w:p w14:paraId="0248198F" w14:textId="77777777" w:rsidR="009F4349" w:rsidRDefault="009F4349" w:rsidP="009F4349">
            <w:pPr>
              <w:pStyle w:val="ListParagraph"/>
              <w:numPr>
                <w:ilvl w:val="0"/>
                <w:numId w:val="20"/>
              </w:numPr>
            </w:pPr>
            <w:r>
              <w:t>Si el nou valor és igual que el ja existent, es retornarà un codi d’error (KO-3).</w:t>
            </w:r>
          </w:p>
        </w:tc>
      </w:tr>
    </w:tbl>
    <w:p w14:paraId="3123E02C"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07A1985F" w14:textId="77777777" w:rsidTr="009F4349">
        <w:tc>
          <w:tcPr>
            <w:tcW w:w="1809" w:type="dxa"/>
            <w:shd w:val="clear" w:color="auto" w:fill="CCCCCC"/>
          </w:tcPr>
          <w:p w14:paraId="485BCF33" w14:textId="77777777" w:rsidR="009F4349" w:rsidRPr="008A50D7" w:rsidRDefault="009F4349" w:rsidP="009F4349">
            <w:pPr>
              <w:rPr>
                <w:b/>
              </w:rPr>
            </w:pPr>
            <w:r>
              <w:rPr>
                <w:b/>
              </w:rPr>
              <w:t>Nom</w:t>
            </w:r>
          </w:p>
        </w:tc>
        <w:tc>
          <w:tcPr>
            <w:tcW w:w="6911" w:type="dxa"/>
            <w:gridSpan w:val="2"/>
            <w:shd w:val="clear" w:color="auto" w:fill="CCCCCC"/>
          </w:tcPr>
          <w:p w14:paraId="0528C1DB" w14:textId="77777777" w:rsidR="009F4349" w:rsidRPr="008A50D7" w:rsidRDefault="009F4349" w:rsidP="009F4349">
            <w:pPr>
              <w:rPr>
                <w:b/>
              </w:rPr>
            </w:pPr>
            <w:r>
              <w:rPr>
                <w:b/>
              </w:rPr>
              <w:t>afegir_concepte_llista</w:t>
            </w:r>
          </w:p>
        </w:tc>
      </w:tr>
      <w:tr w:rsidR="009F4349" w14:paraId="12E3039F" w14:textId="77777777" w:rsidTr="009F4349">
        <w:tc>
          <w:tcPr>
            <w:tcW w:w="1809" w:type="dxa"/>
          </w:tcPr>
          <w:p w14:paraId="5D5F359F" w14:textId="77777777" w:rsidR="009F4349" w:rsidRPr="004C0299" w:rsidRDefault="009F4349" w:rsidP="009F4349">
            <w:pPr>
              <w:rPr>
                <w:b/>
              </w:rPr>
            </w:pPr>
            <w:r w:rsidRPr="004C0299">
              <w:rPr>
                <w:b/>
              </w:rPr>
              <w:t>Descripció</w:t>
            </w:r>
          </w:p>
        </w:tc>
        <w:tc>
          <w:tcPr>
            <w:tcW w:w="6911" w:type="dxa"/>
            <w:gridSpan w:val="2"/>
          </w:tcPr>
          <w:p w14:paraId="28990F0C" w14:textId="77777777" w:rsidR="009F4349" w:rsidRDefault="009F4349" w:rsidP="009F4349">
            <w:r>
              <w:t xml:space="preserve">Aquesta funció permetrà, donat un codi de concepte_paraula i una llista, associar la paraula i la llista en qüestió. </w:t>
            </w:r>
          </w:p>
        </w:tc>
      </w:tr>
      <w:tr w:rsidR="009F4349" w:rsidRPr="004C0299" w14:paraId="1093DC69" w14:textId="77777777" w:rsidTr="009F4349">
        <w:tc>
          <w:tcPr>
            <w:tcW w:w="8720" w:type="dxa"/>
            <w:gridSpan w:val="3"/>
          </w:tcPr>
          <w:p w14:paraId="2A0EB072" w14:textId="77777777" w:rsidR="009F4349" w:rsidRPr="004C0299" w:rsidRDefault="009F4349" w:rsidP="009F4349">
            <w:pPr>
              <w:rPr>
                <w:b/>
              </w:rPr>
            </w:pPr>
            <w:r w:rsidRPr="004C0299">
              <w:rPr>
                <w:b/>
              </w:rPr>
              <w:t>Paràmetres (els obligatoris estan en negreta)</w:t>
            </w:r>
          </w:p>
        </w:tc>
      </w:tr>
      <w:tr w:rsidR="009F4349" w:rsidRPr="003A6ADC" w14:paraId="40BA782A" w14:textId="77777777" w:rsidTr="009F4349">
        <w:tc>
          <w:tcPr>
            <w:tcW w:w="3369" w:type="dxa"/>
            <w:gridSpan w:val="2"/>
          </w:tcPr>
          <w:p w14:paraId="137B5734" w14:textId="77777777" w:rsidR="009F4349" w:rsidRPr="00845AE6" w:rsidRDefault="009F4349" w:rsidP="009F4349">
            <w:pPr>
              <w:rPr>
                <w:b/>
              </w:rPr>
            </w:pPr>
            <w:r w:rsidRPr="00845AE6">
              <w:rPr>
                <w:b/>
              </w:rPr>
              <w:t>id_</w:t>
            </w:r>
            <w:r>
              <w:rPr>
                <w:b/>
              </w:rPr>
              <w:t>llista</w:t>
            </w:r>
          </w:p>
        </w:tc>
        <w:tc>
          <w:tcPr>
            <w:tcW w:w="5351" w:type="dxa"/>
          </w:tcPr>
          <w:p w14:paraId="7DCD1C0F" w14:textId="77777777" w:rsidR="009F4349" w:rsidRPr="003A6ADC" w:rsidRDefault="009F4349" w:rsidP="009F4349">
            <w:r>
              <w:t>El codi de la llista que es vol modificar.</w:t>
            </w:r>
          </w:p>
        </w:tc>
      </w:tr>
      <w:tr w:rsidR="009F4349" w:rsidRPr="003A6ADC" w14:paraId="0B7996BA" w14:textId="77777777" w:rsidTr="009F4349">
        <w:tc>
          <w:tcPr>
            <w:tcW w:w="3369" w:type="dxa"/>
            <w:gridSpan w:val="2"/>
          </w:tcPr>
          <w:p w14:paraId="4CA0C1E4" w14:textId="77777777" w:rsidR="009F4349" w:rsidRPr="00845AE6" w:rsidRDefault="009F4349" w:rsidP="009F4349">
            <w:pPr>
              <w:rPr>
                <w:b/>
              </w:rPr>
            </w:pPr>
            <w:r>
              <w:rPr>
                <w:b/>
              </w:rPr>
              <w:t>id_concepte_paraula</w:t>
            </w:r>
          </w:p>
        </w:tc>
        <w:tc>
          <w:tcPr>
            <w:tcW w:w="5351" w:type="dxa"/>
          </w:tcPr>
          <w:p w14:paraId="4E3B317A" w14:textId="77777777" w:rsidR="009F4349" w:rsidRDefault="009F4349" w:rsidP="009F4349">
            <w:r>
              <w:t>Camp que es vol modificar.</w:t>
            </w:r>
          </w:p>
          <w:p w14:paraId="4FE5F381" w14:textId="77777777" w:rsidR="009F4349" w:rsidRDefault="009F4349" w:rsidP="009F4349">
            <w:r>
              <w:t>Camps suportats:</w:t>
            </w:r>
          </w:p>
          <w:p w14:paraId="43BB8211" w14:textId="77777777" w:rsidR="009F4349" w:rsidRPr="003A6ADC" w:rsidRDefault="009F4349" w:rsidP="009F4349">
            <w:pPr>
              <w:pStyle w:val="ListParagraph"/>
              <w:numPr>
                <w:ilvl w:val="0"/>
                <w:numId w:val="20"/>
              </w:numPr>
            </w:pPr>
            <w:r>
              <w:t>Nom de la llista (</w:t>
            </w:r>
            <w:r w:rsidRPr="00812F63">
              <w:rPr>
                <w:i/>
              </w:rPr>
              <w:t>nom_llista</w:t>
            </w:r>
            <w:r>
              <w:t>, de tipus text)</w:t>
            </w:r>
          </w:p>
        </w:tc>
      </w:tr>
      <w:tr w:rsidR="009F4349" w:rsidRPr="003F54BB" w14:paraId="3056D993" w14:textId="77777777" w:rsidTr="009F4349">
        <w:tc>
          <w:tcPr>
            <w:tcW w:w="8720" w:type="dxa"/>
            <w:gridSpan w:val="3"/>
          </w:tcPr>
          <w:p w14:paraId="52981B29" w14:textId="77777777" w:rsidR="009F4349" w:rsidRPr="003F54BB" w:rsidRDefault="009F4349" w:rsidP="009F4349">
            <w:pPr>
              <w:rPr>
                <w:b/>
              </w:rPr>
            </w:pPr>
            <w:r w:rsidRPr="003F54BB">
              <w:rPr>
                <w:b/>
              </w:rPr>
              <w:t>Precondicions</w:t>
            </w:r>
          </w:p>
        </w:tc>
      </w:tr>
      <w:tr w:rsidR="009F4349" w14:paraId="50BDD57C" w14:textId="77777777" w:rsidTr="009F4349">
        <w:tc>
          <w:tcPr>
            <w:tcW w:w="8720" w:type="dxa"/>
            <w:gridSpan w:val="3"/>
          </w:tcPr>
          <w:p w14:paraId="0EE5A28A" w14:textId="77777777" w:rsidR="009F4349" w:rsidRDefault="009F4349" w:rsidP="009F4349">
            <w:pPr>
              <w:pStyle w:val="ListParagraph"/>
              <w:numPr>
                <w:ilvl w:val="0"/>
                <w:numId w:val="20"/>
              </w:numPr>
            </w:pPr>
            <w:r>
              <w:t>La llista amb l’ID especificat ja existeix al sistema.</w:t>
            </w:r>
          </w:p>
          <w:p w14:paraId="1A993C36" w14:textId="77777777" w:rsidR="009F4349" w:rsidRDefault="009F4349" w:rsidP="009F4349">
            <w:pPr>
              <w:pStyle w:val="ListParagraph"/>
              <w:numPr>
                <w:ilvl w:val="0"/>
                <w:numId w:val="20"/>
              </w:numPr>
            </w:pPr>
            <w:r>
              <w:t>La paraula amb el codi de concepte indicat existeix al sistema.</w:t>
            </w:r>
          </w:p>
          <w:p w14:paraId="03A7A050" w14:textId="77777777" w:rsidR="009F4349" w:rsidRDefault="009F4349" w:rsidP="009F4349">
            <w:pPr>
              <w:pStyle w:val="ListParagraph"/>
              <w:numPr>
                <w:ilvl w:val="0"/>
                <w:numId w:val="20"/>
              </w:numPr>
            </w:pPr>
            <w:r>
              <w:t>La llista i la paraula indicades no estan prèviament associades.</w:t>
            </w:r>
          </w:p>
        </w:tc>
      </w:tr>
      <w:tr w:rsidR="009F4349" w14:paraId="14F07803" w14:textId="77777777" w:rsidTr="009F4349">
        <w:tc>
          <w:tcPr>
            <w:tcW w:w="8720" w:type="dxa"/>
            <w:gridSpan w:val="3"/>
          </w:tcPr>
          <w:p w14:paraId="1DB3C746" w14:textId="77777777" w:rsidR="009F4349" w:rsidRDefault="009F4349" w:rsidP="009F4349">
            <w:r>
              <w:rPr>
                <w:b/>
              </w:rPr>
              <w:t>Postcondicions</w:t>
            </w:r>
          </w:p>
        </w:tc>
      </w:tr>
      <w:tr w:rsidR="009F4349" w14:paraId="74649C96" w14:textId="77777777" w:rsidTr="009F4349">
        <w:tc>
          <w:tcPr>
            <w:tcW w:w="8720" w:type="dxa"/>
            <w:gridSpan w:val="3"/>
          </w:tcPr>
          <w:p w14:paraId="6838CBAD" w14:textId="77777777" w:rsidR="009F4349" w:rsidRDefault="009F4349" w:rsidP="009F4349">
            <w:pPr>
              <w:pStyle w:val="ListParagraph"/>
              <w:numPr>
                <w:ilvl w:val="0"/>
                <w:numId w:val="20"/>
              </w:numPr>
            </w:pPr>
            <w:r>
              <w:t>S’ha creat una associació entre la llista i la paraula, de manera que ara aquesta paraula pertany a la llista indicada.</w:t>
            </w:r>
          </w:p>
          <w:p w14:paraId="65EA9BB7" w14:textId="77777777" w:rsidR="009F4349" w:rsidRPr="001B76F6" w:rsidRDefault="009F4349" w:rsidP="009F4349">
            <w:pPr>
              <w:pStyle w:val="ListParagraph"/>
              <w:numPr>
                <w:ilvl w:val="0"/>
                <w:numId w:val="20"/>
              </w:numPr>
            </w:pPr>
            <w:r>
              <w:t>Si tot ha anat correctament, es retornarà el codi OK.</w:t>
            </w:r>
          </w:p>
        </w:tc>
      </w:tr>
      <w:tr w:rsidR="009F4349" w14:paraId="45E773BA" w14:textId="77777777" w:rsidTr="009F4349">
        <w:tc>
          <w:tcPr>
            <w:tcW w:w="8720" w:type="dxa"/>
            <w:gridSpan w:val="3"/>
          </w:tcPr>
          <w:p w14:paraId="52D80FEA" w14:textId="77777777" w:rsidR="009F4349" w:rsidRPr="001B76F6" w:rsidRDefault="009F4349" w:rsidP="009F4349">
            <w:pPr>
              <w:rPr>
                <w:b/>
              </w:rPr>
            </w:pPr>
            <w:r w:rsidRPr="001B76F6">
              <w:rPr>
                <w:b/>
              </w:rPr>
              <w:t>Excepcions</w:t>
            </w:r>
          </w:p>
        </w:tc>
      </w:tr>
      <w:tr w:rsidR="009F4349" w14:paraId="749B8394" w14:textId="77777777" w:rsidTr="009F4349">
        <w:tc>
          <w:tcPr>
            <w:tcW w:w="8720" w:type="dxa"/>
            <w:gridSpan w:val="3"/>
          </w:tcPr>
          <w:p w14:paraId="5B4F79BD" w14:textId="77777777" w:rsidR="009F4349" w:rsidRDefault="009F4349" w:rsidP="009F4349">
            <w:pPr>
              <w:pStyle w:val="ListParagraph"/>
              <w:numPr>
                <w:ilvl w:val="0"/>
                <w:numId w:val="20"/>
              </w:numPr>
            </w:pPr>
            <w:r>
              <w:t>Si no hi ha els paràmetres necessaris, es retornarà un codi d’error (KO-1).</w:t>
            </w:r>
          </w:p>
          <w:p w14:paraId="12FE3954" w14:textId="77777777" w:rsidR="009F4349" w:rsidRDefault="009F4349" w:rsidP="009F4349">
            <w:pPr>
              <w:pStyle w:val="ListParagraph"/>
              <w:numPr>
                <w:ilvl w:val="0"/>
                <w:numId w:val="20"/>
              </w:numPr>
            </w:pPr>
            <w:r>
              <w:t>Si la llista no existeix, es retornarà un codi d’error (KO-2).</w:t>
            </w:r>
          </w:p>
          <w:p w14:paraId="3DEA140C" w14:textId="77777777" w:rsidR="009F4349" w:rsidRDefault="009F4349" w:rsidP="009F4349">
            <w:pPr>
              <w:pStyle w:val="ListParagraph"/>
              <w:numPr>
                <w:ilvl w:val="0"/>
                <w:numId w:val="20"/>
              </w:numPr>
            </w:pPr>
            <w:r>
              <w:t>Si la paraula no existeix, es retornarà un codi d’error (KO-3).</w:t>
            </w:r>
          </w:p>
          <w:p w14:paraId="580FE39B" w14:textId="77777777" w:rsidR="009F4349" w:rsidRDefault="009F4349" w:rsidP="009F4349">
            <w:pPr>
              <w:pStyle w:val="ListParagraph"/>
              <w:numPr>
                <w:ilvl w:val="0"/>
                <w:numId w:val="20"/>
              </w:numPr>
            </w:pPr>
            <w:r>
              <w:t>Si la paraula i la llista ja estan prèviament associades, es retornarà un codi d’error (KO-4).</w:t>
            </w:r>
          </w:p>
        </w:tc>
      </w:tr>
    </w:tbl>
    <w:p w14:paraId="0D13AF8B"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40DEA458" w14:textId="77777777" w:rsidTr="009F4349">
        <w:tc>
          <w:tcPr>
            <w:tcW w:w="1809" w:type="dxa"/>
            <w:shd w:val="clear" w:color="auto" w:fill="CCCCCC"/>
          </w:tcPr>
          <w:p w14:paraId="474214D4" w14:textId="77777777" w:rsidR="009F4349" w:rsidRPr="008A50D7" w:rsidRDefault="009F4349" w:rsidP="009F4349">
            <w:pPr>
              <w:rPr>
                <w:b/>
              </w:rPr>
            </w:pPr>
            <w:r>
              <w:rPr>
                <w:b/>
              </w:rPr>
              <w:t>Nom</w:t>
            </w:r>
          </w:p>
        </w:tc>
        <w:tc>
          <w:tcPr>
            <w:tcW w:w="6911" w:type="dxa"/>
            <w:gridSpan w:val="2"/>
            <w:shd w:val="clear" w:color="auto" w:fill="CCCCCC"/>
          </w:tcPr>
          <w:p w14:paraId="4D25DEBC" w14:textId="77777777" w:rsidR="009F4349" w:rsidRPr="008A50D7" w:rsidRDefault="009F4349" w:rsidP="009F4349">
            <w:pPr>
              <w:rPr>
                <w:b/>
              </w:rPr>
            </w:pPr>
            <w:r>
              <w:rPr>
                <w:b/>
              </w:rPr>
              <w:t>esborrar_llista</w:t>
            </w:r>
          </w:p>
        </w:tc>
      </w:tr>
      <w:tr w:rsidR="009F4349" w14:paraId="3EDA5B32" w14:textId="77777777" w:rsidTr="009F4349">
        <w:tc>
          <w:tcPr>
            <w:tcW w:w="1809" w:type="dxa"/>
          </w:tcPr>
          <w:p w14:paraId="385399D6" w14:textId="77777777" w:rsidR="009F4349" w:rsidRPr="004C0299" w:rsidRDefault="009F4349" w:rsidP="009F4349">
            <w:pPr>
              <w:rPr>
                <w:b/>
              </w:rPr>
            </w:pPr>
            <w:r w:rsidRPr="004C0299">
              <w:rPr>
                <w:b/>
              </w:rPr>
              <w:t>Descripció</w:t>
            </w:r>
          </w:p>
        </w:tc>
        <w:tc>
          <w:tcPr>
            <w:tcW w:w="6911" w:type="dxa"/>
            <w:gridSpan w:val="2"/>
          </w:tcPr>
          <w:p w14:paraId="7A4186B9" w14:textId="77777777"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14:paraId="6B29D723" w14:textId="77777777" w:rsidTr="009F4349">
        <w:tc>
          <w:tcPr>
            <w:tcW w:w="8720" w:type="dxa"/>
            <w:gridSpan w:val="3"/>
          </w:tcPr>
          <w:p w14:paraId="59E96DE5" w14:textId="77777777" w:rsidR="009F4349" w:rsidRPr="004C0299" w:rsidRDefault="009F4349" w:rsidP="009F4349">
            <w:pPr>
              <w:rPr>
                <w:b/>
              </w:rPr>
            </w:pPr>
            <w:r w:rsidRPr="004C0299">
              <w:rPr>
                <w:b/>
              </w:rPr>
              <w:t>Paràmetres (els obligatoris estan en negreta)</w:t>
            </w:r>
          </w:p>
        </w:tc>
      </w:tr>
      <w:tr w:rsidR="009F4349" w:rsidRPr="003A6ADC" w14:paraId="4AC31355" w14:textId="77777777" w:rsidTr="009F4349">
        <w:tc>
          <w:tcPr>
            <w:tcW w:w="3369" w:type="dxa"/>
            <w:gridSpan w:val="2"/>
          </w:tcPr>
          <w:p w14:paraId="3F2F379A" w14:textId="77777777" w:rsidR="009F4349" w:rsidRPr="00845AE6" w:rsidRDefault="009F4349" w:rsidP="009F4349">
            <w:pPr>
              <w:rPr>
                <w:b/>
              </w:rPr>
            </w:pPr>
            <w:r w:rsidRPr="00845AE6">
              <w:rPr>
                <w:b/>
              </w:rPr>
              <w:t>id_</w:t>
            </w:r>
            <w:r>
              <w:rPr>
                <w:b/>
              </w:rPr>
              <w:t>llista</w:t>
            </w:r>
          </w:p>
        </w:tc>
        <w:tc>
          <w:tcPr>
            <w:tcW w:w="5351" w:type="dxa"/>
          </w:tcPr>
          <w:p w14:paraId="1174D95A" w14:textId="77777777" w:rsidR="009F4349" w:rsidRPr="003A6ADC" w:rsidRDefault="009F4349" w:rsidP="009F4349">
            <w:r>
              <w:t>El codi de la llista que es vol esborrar.</w:t>
            </w:r>
          </w:p>
        </w:tc>
      </w:tr>
      <w:tr w:rsidR="009F4349" w:rsidRPr="003F54BB" w14:paraId="259545C2" w14:textId="77777777" w:rsidTr="009F4349">
        <w:tc>
          <w:tcPr>
            <w:tcW w:w="8720" w:type="dxa"/>
            <w:gridSpan w:val="3"/>
          </w:tcPr>
          <w:p w14:paraId="38C98237" w14:textId="77777777" w:rsidR="009F4349" w:rsidRPr="003F54BB" w:rsidRDefault="009F4349" w:rsidP="009F4349">
            <w:pPr>
              <w:rPr>
                <w:b/>
              </w:rPr>
            </w:pPr>
            <w:r w:rsidRPr="003F54BB">
              <w:rPr>
                <w:b/>
              </w:rPr>
              <w:t>Precondicions</w:t>
            </w:r>
          </w:p>
        </w:tc>
      </w:tr>
      <w:tr w:rsidR="009F4349" w14:paraId="60DF3C5C" w14:textId="77777777" w:rsidTr="009F4349">
        <w:tc>
          <w:tcPr>
            <w:tcW w:w="8720" w:type="dxa"/>
            <w:gridSpan w:val="3"/>
          </w:tcPr>
          <w:p w14:paraId="6AA1EBC8" w14:textId="77777777" w:rsidR="009F4349" w:rsidRDefault="009F4349" w:rsidP="009F4349">
            <w:pPr>
              <w:pStyle w:val="ListParagraph"/>
              <w:numPr>
                <w:ilvl w:val="0"/>
                <w:numId w:val="20"/>
              </w:numPr>
            </w:pPr>
            <w:r>
              <w:t>La llista amb l’ID especificat ja existeix al sistema.</w:t>
            </w:r>
          </w:p>
        </w:tc>
      </w:tr>
      <w:tr w:rsidR="009F4349" w14:paraId="0B4026BD" w14:textId="77777777" w:rsidTr="009F4349">
        <w:tc>
          <w:tcPr>
            <w:tcW w:w="8720" w:type="dxa"/>
            <w:gridSpan w:val="3"/>
          </w:tcPr>
          <w:p w14:paraId="6F1B740E" w14:textId="77777777" w:rsidR="009F4349" w:rsidRDefault="009F4349" w:rsidP="009F4349">
            <w:r>
              <w:rPr>
                <w:b/>
              </w:rPr>
              <w:t>Postcondicions</w:t>
            </w:r>
          </w:p>
        </w:tc>
      </w:tr>
      <w:tr w:rsidR="009F4349" w14:paraId="222A8474" w14:textId="77777777" w:rsidTr="009F4349">
        <w:tc>
          <w:tcPr>
            <w:tcW w:w="8720" w:type="dxa"/>
            <w:gridSpan w:val="3"/>
          </w:tcPr>
          <w:p w14:paraId="371AD8A2" w14:textId="77777777" w:rsidR="009F4349" w:rsidRDefault="009F4349" w:rsidP="009F4349">
            <w:pPr>
              <w:pStyle w:val="ListParagraph"/>
              <w:numPr>
                <w:ilvl w:val="0"/>
                <w:numId w:val="20"/>
              </w:numPr>
            </w:pPr>
            <w:r>
              <w:t>S’ha esborrat la llista del sistema de l’usuari.</w:t>
            </w:r>
          </w:p>
          <w:p w14:paraId="1BF58CA1" w14:textId="77777777" w:rsidR="009F4349" w:rsidRDefault="009F4349" w:rsidP="009F4349">
            <w:pPr>
              <w:pStyle w:val="ListParagraph"/>
              <w:numPr>
                <w:ilvl w:val="0"/>
                <w:numId w:val="20"/>
              </w:numPr>
            </w:pPr>
            <w:r>
              <w:t>Les paraules que pertanyien a aquesta llista segueixen existint.</w:t>
            </w:r>
          </w:p>
          <w:p w14:paraId="3620C4CC" w14:textId="77777777" w:rsidR="009F4349" w:rsidRPr="001B76F6" w:rsidRDefault="009F4349" w:rsidP="009F4349">
            <w:pPr>
              <w:pStyle w:val="ListParagraph"/>
              <w:numPr>
                <w:ilvl w:val="0"/>
                <w:numId w:val="20"/>
              </w:numPr>
            </w:pPr>
            <w:r>
              <w:t>Si tot ha anat bé, es retornarà un codi OK.</w:t>
            </w:r>
          </w:p>
        </w:tc>
      </w:tr>
      <w:tr w:rsidR="009F4349" w14:paraId="1FBDBBCC" w14:textId="77777777" w:rsidTr="009F4349">
        <w:tc>
          <w:tcPr>
            <w:tcW w:w="8720" w:type="dxa"/>
            <w:gridSpan w:val="3"/>
          </w:tcPr>
          <w:p w14:paraId="54280E69" w14:textId="77777777" w:rsidR="009F4349" w:rsidRPr="001B76F6" w:rsidRDefault="009F4349" w:rsidP="009F4349">
            <w:pPr>
              <w:rPr>
                <w:b/>
              </w:rPr>
            </w:pPr>
            <w:r w:rsidRPr="001B76F6">
              <w:rPr>
                <w:b/>
              </w:rPr>
              <w:t>Excepcions</w:t>
            </w:r>
          </w:p>
        </w:tc>
      </w:tr>
      <w:tr w:rsidR="009F4349" w14:paraId="6BD8924E" w14:textId="77777777" w:rsidTr="009F4349">
        <w:tc>
          <w:tcPr>
            <w:tcW w:w="8720" w:type="dxa"/>
            <w:gridSpan w:val="3"/>
          </w:tcPr>
          <w:p w14:paraId="4CDA38EE" w14:textId="77777777" w:rsidR="009F4349" w:rsidRDefault="009F4349" w:rsidP="009F4349">
            <w:pPr>
              <w:pStyle w:val="ListParagraph"/>
              <w:numPr>
                <w:ilvl w:val="0"/>
                <w:numId w:val="20"/>
              </w:numPr>
            </w:pPr>
            <w:r>
              <w:t>Si no hi ha els paràmetres necessaris, es retornarà un codi d’error (KO-1).</w:t>
            </w:r>
          </w:p>
          <w:p w14:paraId="6AC6E8A9" w14:textId="77777777" w:rsidR="009F4349" w:rsidRDefault="009F4349" w:rsidP="009F4349">
            <w:pPr>
              <w:pStyle w:val="ListParagraph"/>
              <w:numPr>
                <w:ilvl w:val="0"/>
                <w:numId w:val="20"/>
              </w:numPr>
            </w:pPr>
            <w:r>
              <w:t>Si no hi ha cap llista amb el paràmetre indicat, es retornarà un codi d’error (KO-2).</w:t>
            </w:r>
          </w:p>
        </w:tc>
      </w:tr>
    </w:tbl>
    <w:p w14:paraId="6E719E5D"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26132DD2" w14:textId="77777777" w:rsidTr="009F4349">
        <w:tc>
          <w:tcPr>
            <w:tcW w:w="1809" w:type="dxa"/>
            <w:shd w:val="clear" w:color="auto" w:fill="CCCCCC"/>
          </w:tcPr>
          <w:p w14:paraId="17D54282" w14:textId="77777777" w:rsidR="009F4349" w:rsidRPr="008A50D7" w:rsidRDefault="009F4349" w:rsidP="009F4349">
            <w:pPr>
              <w:rPr>
                <w:b/>
              </w:rPr>
            </w:pPr>
            <w:r>
              <w:rPr>
                <w:b/>
              </w:rPr>
              <w:lastRenderedPageBreak/>
              <w:t>Nom</w:t>
            </w:r>
          </w:p>
        </w:tc>
        <w:tc>
          <w:tcPr>
            <w:tcW w:w="6911" w:type="dxa"/>
            <w:gridSpan w:val="2"/>
            <w:shd w:val="clear" w:color="auto" w:fill="CCCCCC"/>
          </w:tcPr>
          <w:p w14:paraId="6B653E48" w14:textId="77777777" w:rsidR="009F4349" w:rsidRPr="008A50D7" w:rsidRDefault="009F4349" w:rsidP="009F4349">
            <w:pPr>
              <w:rPr>
                <w:b/>
              </w:rPr>
            </w:pPr>
            <w:r>
              <w:rPr>
                <w:b/>
              </w:rPr>
              <w:t>esborrar_concepte_llista</w:t>
            </w:r>
          </w:p>
        </w:tc>
      </w:tr>
      <w:tr w:rsidR="009F4349" w14:paraId="6BE2B91A" w14:textId="77777777" w:rsidTr="009F4349">
        <w:tc>
          <w:tcPr>
            <w:tcW w:w="1809" w:type="dxa"/>
          </w:tcPr>
          <w:p w14:paraId="48D186DD" w14:textId="77777777" w:rsidR="009F4349" w:rsidRPr="004C0299" w:rsidRDefault="009F4349" w:rsidP="009F4349">
            <w:pPr>
              <w:rPr>
                <w:b/>
              </w:rPr>
            </w:pPr>
            <w:r w:rsidRPr="004C0299">
              <w:rPr>
                <w:b/>
              </w:rPr>
              <w:t>Descripció</w:t>
            </w:r>
          </w:p>
        </w:tc>
        <w:tc>
          <w:tcPr>
            <w:tcW w:w="6911" w:type="dxa"/>
            <w:gridSpan w:val="2"/>
          </w:tcPr>
          <w:p w14:paraId="292FA141" w14:textId="77777777" w:rsidR="009F4349" w:rsidRDefault="009F4349" w:rsidP="009F4349">
            <w:r>
              <w:t>Aquesta funció permetrà, donada una llista i un concepte_paraula, desfer l’associació entre l’una i l’altre. D’aquesta manera, la paraula en qüestió deixarà d’estar associada a la llista.</w:t>
            </w:r>
          </w:p>
          <w:p w14:paraId="234A13B5" w14:textId="77777777" w:rsidR="009F4349" w:rsidRDefault="009F4349" w:rsidP="009F4349">
            <w:r>
              <w:t>Un cop finalitzada l’operació, tant la llista com la paraula continuen existint al sistema, simplement s’ha desfet l’associació entre elles.</w:t>
            </w:r>
          </w:p>
        </w:tc>
      </w:tr>
      <w:tr w:rsidR="009F4349" w:rsidRPr="004C0299" w14:paraId="113B1FEB" w14:textId="77777777" w:rsidTr="009F4349">
        <w:tc>
          <w:tcPr>
            <w:tcW w:w="8720" w:type="dxa"/>
            <w:gridSpan w:val="3"/>
          </w:tcPr>
          <w:p w14:paraId="73E41D0B" w14:textId="77777777" w:rsidR="009F4349" w:rsidRPr="004C0299" w:rsidRDefault="009F4349" w:rsidP="009F4349">
            <w:pPr>
              <w:rPr>
                <w:b/>
              </w:rPr>
            </w:pPr>
            <w:r w:rsidRPr="004C0299">
              <w:rPr>
                <w:b/>
              </w:rPr>
              <w:t>Paràmetres (els obligatoris estan en negreta)</w:t>
            </w:r>
          </w:p>
        </w:tc>
      </w:tr>
      <w:tr w:rsidR="009F4349" w:rsidRPr="003A6ADC" w14:paraId="01B48020" w14:textId="77777777" w:rsidTr="009F4349">
        <w:tc>
          <w:tcPr>
            <w:tcW w:w="3369" w:type="dxa"/>
            <w:gridSpan w:val="2"/>
          </w:tcPr>
          <w:p w14:paraId="244423A9" w14:textId="77777777" w:rsidR="009F4349" w:rsidRPr="00845AE6" w:rsidRDefault="009F4349" w:rsidP="009F4349">
            <w:pPr>
              <w:rPr>
                <w:b/>
              </w:rPr>
            </w:pPr>
            <w:r w:rsidRPr="00845AE6">
              <w:rPr>
                <w:b/>
              </w:rPr>
              <w:t>id_</w:t>
            </w:r>
            <w:r>
              <w:rPr>
                <w:b/>
              </w:rPr>
              <w:t>llista</w:t>
            </w:r>
          </w:p>
        </w:tc>
        <w:tc>
          <w:tcPr>
            <w:tcW w:w="5351" w:type="dxa"/>
          </w:tcPr>
          <w:p w14:paraId="6518C117" w14:textId="77777777" w:rsidR="009F4349" w:rsidRPr="003A6ADC" w:rsidRDefault="009F4349" w:rsidP="009F4349">
            <w:r>
              <w:t>El codi de la llista que es vol modificar.</w:t>
            </w:r>
          </w:p>
        </w:tc>
      </w:tr>
      <w:tr w:rsidR="009F4349" w:rsidRPr="003A6ADC" w14:paraId="4E504E9E" w14:textId="77777777" w:rsidTr="009F4349">
        <w:tc>
          <w:tcPr>
            <w:tcW w:w="3369" w:type="dxa"/>
            <w:gridSpan w:val="2"/>
          </w:tcPr>
          <w:p w14:paraId="04A40D44" w14:textId="77777777" w:rsidR="009F4349" w:rsidRPr="00845AE6" w:rsidRDefault="009F4349" w:rsidP="009F4349">
            <w:pPr>
              <w:rPr>
                <w:b/>
              </w:rPr>
            </w:pPr>
            <w:r>
              <w:rPr>
                <w:b/>
              </w:rPr>
              <w:t>id_concepte_paraula</w:t>
            </w:r>
          </w:p>
        </w:tc>
        <w:tc>
          <w:tcPr>
            <w:tcW w:w="5351" w:type="dxa"/>
          </w:tcPr>
          <w:p w14:paraId="249DA1AE" w14:textId="77777777" w:rsidR="009F4349" w:rsidRPr="003A6ADC" w:rsidRDefault="009F4349" w:rsidP="009F4349">
            <w:r>
              <w:t>El codi de la paraula que es vol esborrar de la llista.</w:t>
            </w:r>
          </w:p>
        </w:tc>
      </w:tr>
      <w:tr w:rsidR="009F4349" w:rsidRPr="003F54BB" w14:paraId="5B8294E2" w14:textId="77777777" w:rsidTr="009F4349">
        <w:tc>
          <w:tcPr>
            <w:tcW w:w="8720" w:type="dxa"/>
            <w:gridSpan w:val="3"/>
          </w:tcPr>
          <w:p w14:paraId="79E4D9C0" w14:textId="77777777" w:rsidR="009F4349" w:rsidRPr="003F54BB" w:rsidRDefault="009F4349" w:rsidP="009F4349">
            <w:pPr>
              <w:rPr>
                <w:b/>
              </w:rPr>
            </w:pPr>
            <w:r w:rsidRPr="003F54BB">
              <w:rPr>
                <w:b/>
              </w:rPr>
              <w:t>Precondicions</w:t>
            </w:r>
          </w:p>
        </w:tc>
      </w:tr>
      <w:tr w:rsidR="009F4349" w14:paraId="0881776C" w14:textId="77777777" w:rsidTr="009F4349">
        <w:tc>
          <w:tcPr>
            <w:tcW w:w="8720" w:type="dxa"/>
            <w:gridSpan w:val="3"/>
          </w:tcPr>
          <w:p w14:paraId="3B967EF0" w14:textId="77777777" w:rsidR="009F4349" w:rsidRDefault="009F4349" w:rsidP="009F4349">
            <w:pPr>
              <w:pStyle w:val="ListParagraph"/>
              <w:numPr>
                <w:ilvl w:val="0"/>
                <w:numId w:val="20"/>
              </w:numPr>
            </w:pPr>
            <w:r>
              <w:t>La llista amb l’ID especificat ja existeix al sistema.</w:t>
            </w:r>
          </w:p>
          <w:p w14:paraId="1790990D" w14:textId="77777777" w:rsidR="009F4349" w:rsidRDefault="009F4349" w:rsidP="009F4349">
            <w:pPr>
              <w:pStyle w:val="ListParagraph"/>
              <w:numPr>
                <w:ilvl w:val="0"/>
                <w:numId w:val="20"/>
              </w:numPr>
            </w:pPr>
            <w:r>
              <w:t>El concepte_paraula amb l’ID especificat ja existeix al sistema.</w:t>
            </w:r>
          </w:p>
          <w:p w14:paraId="214C55BA" w14:textId="77777777" w:rsidR="009F4349" w:rsidRDefault="009F4349" w:rsidP="009F4349">
            <w:pPr>
              <w:pStyle w:val="ListParagraph"/>
              <w:numPr>
                <w:ilvl w:val="0"/>
                <w:numId w:val="20"/>
              </w:numPr>
            </w:pPr>
            <w:r>
              <w:t>Hi ha una associació entre la paraula i la llista indicades.</w:t>
            </w:r>
          </w:p>
        </w:tc>
      </w:tr>
      <w:tr w:rsidR="009F4349" w14:paraId="497A2360" w14:textId="77777777" w:rsidTr="009F4349">
        <w:tc>
          <w:tcPr>
            <w:tcW w:w="8720" w:type="dxa"/>
            <w:gridSpan w:val="3"/>
          </w:tcPr>
          <w:p w14:paraId="69CF1C36" w14:textId="77777777" w:rsidR="009F4349" w:rsidRDefault="009F4349" w:rsidP="009F4349">
            <w:r>
              <w:rPr>
                <w:b/>
              </w:rPr>
              <w:t>Postcondicions</w:t>
            </w:r>
          </w:p>
        </w:tc>
      </w:tr>
      <w:tr w:rsidR="009F4349" w14:paraId="2BA2E472" w14:textId="77777777" w:rsidTr="009F4349">
        <w:tc>
          <w:tcPr>
            <w:tcW w:w="8720" w:type="dxa"/>
            <w:gridSpan w:val="3"/>
          </w:tcPr>
          <w:p w14:paraId="6DABF8F5" w14:textId="77777777" w:rsidR="009F4349" w:rsidRDefault="009F4349" w:rsidP="009F4349">
            <w:pPr>
              <w:pStyle w:val="ListParagraph"/>
              <w:numPr>
                <w:ilvl w:val="0"/>
                <w:numId w:val="20"/>
              </w:numPr>
            </w:pPr>
            <w:r>
              <w:t>S’ha desfet l’associació entre la llista i la paraula indicades.</w:t>
            </w:r>
          </w:p>
          <w:p w14:paraId="797ABC19" w14:textId="77777777" w:rsidR="009F4349" w:rsidRDefault="009F4349" w:rsidP="009F4349">
            <w:pPr>
              <w:pStyle w:val="ListParagraph"/>
              <w:numPr>
                <w:ilvl w:val="0"/>
                <w:numId w:val="20"/>
              </w:numPr>
            </w:pPr>
            <w:r>
              <w:t>La paraula i la llista continuen existint, però ja no estan relacionades.</w:t>
            </w:r>
          </w:p>
          <w:p w14:paraId="748EF6E7" w14:textId="77777777" w:rsidR="009F4349" w:rsidRPr="001B76F6" w:rsidRDefault="009F4349" w:rsidP="009F4349">
            <w:pPr>
              <w:pStyle w:val="ListParagraph"/>
              <w:numPr>
                <w:ilvl w:val="0"/>
                <w:numId w:val="20"/>
              </w:numPr>
            </w:pPr>
            <w:r>
              <w:t>Si tot ha anat correctament, es retornarà el codi OK.</w:t>
            </w:r>
          </w:p>
        </w:tc>
      </w:tr>
      <w:tr w:rsidR="009F4349" w14:paraId="04288EA4" w14:textId="77777777" w:rsidTr="009F4349">
        <w:tc>
          <w:tcPr>
            <w:tcW w:w="8720" w:type="dxa"/>
            <w:gridSpan w:val="3"/>
          </w:tcPr>
          <w:p w14:paraId="2322ABE1" w14:textId="77777777" w:rsidR="009F4349" w:rsidRPr="001B76F6" w:rsidRDefault="009F4349" w:rsidP="009F4349">
            <w:pPr>
              <w:rPr>
                <w:b/>
              </w:rPr>
            </w:pPr>
            <w:r w:rsidRPr="001B76F6">
              <w:rPr>
                <w:b/>
              </w:rPr>
              <w:t>Excepcions</w:t>
            </w:r>
          </w:p>
        </w:tc>
      </w:tr>
      <w:tr w:rsidR="009F4349" w14:paraId="1457B968" w14:textId="77777777" w:rsidTr="009F4349">
        <w:tc>
          <w:tcPr>
            <w:tcW w:w="8720" w:type="dxa"/>
            <w:gridSpan w:val="3"/>
          </w:tcPr>
          <w:p w14:paraId="22F4CA06" w14:textId="77777777" w:rsidR="009F4349" w:rsidRDefault="009F4349" w:rsidP="009F4349">
            <w:pPr>
              <w:pStyle w:val="ListParagraph"/>
              <w:numPr>
                <w:ilvl w:val="0"/>
                <w:numId w:val="20"/>
              </w:numPr>
            </w:pPr>
            <w:r>
              <w:t>Si no hi ha els paràmetres necessaris, es retornarà un codi d’error (KO-1).</w:t>
            </w:r>
          </w:p>
          <w:p w14:paraId="23F7149C" w14:textId="77777777" w:rsidR="009F4349" w:rsidRDefault="009F4349" w:rsidP="009F4349">
            <w:pPr>
              <w:pStyle w:val="ListParagraph"/>
              <w:numPr>
                <w:ilvl w:val="0"/>
                <w:numId w:val="20"/>
              </w:numPr>
            </w:pPr>
            <w:r>
              <w:t>Si la llista especificada no existeix, es retornarà un codi d’error (KO-2).</w:t>
            </w:r>
          </w:p>
          <w:p w14:paraId="58DE62A3" w14:textId="77777777" w:rsidR="009F4349" w:rsidRDefault="009F4349" w:rsidP="009F4349">
            <w:pPr>
              <w:pStyle w:val="ListParagraph"/>
              <w:numPr>
                <w:ilvl w:val="0"/>
                <w:numId w:val="20"/>
              </w:numPr>
            </w:pPr>
            <w:r>
              <w:t>Si la paraula especificada no existeix, es retornarà un codi d’error (KO-3).</w:t>
            </w:r>
          </w:p>
          <w:p w14:paraId="667AE95E" w14:textId="77777777" w:rsidR="009F4349" w:rsidRDefault="009F4349" w:rsidP="009F4349">
            <w:pPr>
              <w:pStyle w:val="ListParagraph"/>
              <w:numPr>
                <w:ilvl w:val="0"/>
                <w:numId w:val="20"/>
              </w:numPr>
            </w:pPr>
            <w:r>
              <w:t>Si la paraula i la llista no estaven associades, es retornarà un codi d’error (KO-4).</w:t>
            </w:r>
          </w:p>
        </w:tc>
      </w:tr>
    </w:tbl>
    <w:p w14:paraId="047080BC" w14:textId="77777777" w:rsidR="009F4349" w:rsidRDefault="009F4349" w:rsidP="009F4349"/>
    <w:p w14:paraId="6B075761" w14:textId="77777777" w:rsidR="009F4349" w:rsidRDefault="009F4349" w:rsidP="009F4349">
      <w:pPr>
        <w:pStyle w:val="Heading4"/>
      </w:pPr>
      <w:r>
        <w:t>Peticions relacionades amb Flashcards</w:t>
      </w:r>
    </w:p>
    <w:p w14:paraId="13B00F17" w14:textId="77777777" w:rsidR="009F4349" w:rsidRDefault="009F4349" w:rsidP="009F4349">
      <w:r>
        <w:t>En el cas de les flashcards, les peticions que hi intervenen són les següents:</w:t>
      </w:r>
    </w:p>
    <w:p w14:paraId="643F99BA" w14:textId="77777777" w:rsidR="009F4349" w:rsidRDefault="009F4349" w:rsidP="009F4349">
      <w:pPr>
        <w:pStyle w:val="ListParagraph"/>
        <w:numPr>
          <w:ilvl w:val="0"/>
          <w:numId w:val="20"/>
        </w:numPr>
      </w:pPr>
      <w:r w:rsidRPr="00D210F0">
        <w:rPr>
          <w:b/>
        </w:rPr>
        <w:t>init_boxes</w:t>
      </w:r>
      <w:r>
        <w:t>, per inicialitzar les caixes.</w:t>
      </w:r>
    </w:p>
    <w:p w14:paraId="76F9737F" w14:textId="77777777" w:rsidR="009F4349" w:rsidRDefault="009F4349" w:rsidP="009F4349">
      <w:pPr>
        <w:pStyle w:val="ListParagraph"/>
        <w:numPr>
          <w:ilvl w:val="0"/>
          <w:numId w:val="20"/>
        </w:numPr>
      </w:pPr>
      <w:r>
        <w:rPr>
          <w:b/>
        </w:rPr>
        <w:t>get_card</w:t>
      </w:r>
      <w:r>
        <w:t>, per obtenir la propera targeta d’una caixa.</w:t>
      </w:r>
    </w:p>
    <w:p w14:paraId="5AD0C3CC" w14:textId="77777777" w:rsidR="009F4349" w:rsidRDefault="009F4349" w:rsidP="009F4349">
      <w:pPr>
        <w:pStyle w:val="ListParagraph"/>
        <w:numPr>
          <w:ilvl w:val="0"/>
          <w:numId w:val="20"/>
        </w:numPr>
      </w:pPr>
      <w:r>
        <w:rPr>
          <w:b/>
        </w:rPr>
        <w:t>go_on</w:t>
      </w:r>
      <w:r>
        <w:t>, per mostrar la següent targeta quan l’usuari n’encerta una.</w:t>
      </w:r>
    </w:p>
    <w:p w14:paraId="15F46245" w14:textId="77777777" w:rsidR="009F4349" w:rsidRDefault="009F4349" w:rsidP="009F4349">
      <w:pPr>
        <w:pStyle w:val="ListParagraph"/>
        <w:numPr>
          <w:ilvl w:val="0"/>
          <w:numId w:val="20"/>
        </w:numPr>
      </w:pPr>
      <w:r>
        <w:rPr>
          <w:b/>
        </w:rPr>
        <w:t>go_back</w:t>
      </w:r>
      <w:r>
        <w:t>, per mostrar la targeta anterior quan l’usuari n’erra una.</w:t>
      </w:r>
    </w:p>
    <w:tbl>
      <w:tblPr>
        <w:tblStyle w:val="TableGrid"/>
        <w:tblW w:w="0" w:type="auto"/>
        <w:tblLook w:val="04A0" w:firstRow="1" w:lastRow="0" w:firstColumn="1" w:lastColumn="0" w:noHBand="0" w:noVBand="1"/>
      </w:tblPr>
      <w:tblGrid>
        <w:gridCol w:w="1809"/>
        <w:gridCol w:w="1560"/>
        <w:gridCol w:w="5351"/>
      </w:tblGrid>
      <w:tr w:rsidR="009F4349" w14:paraId="0D24571B" w14:textId="77777777" w:rsidTr="009F4349">
        <w:tc>
          <w:tcPr>
            <w:tcW w:w="1809" w:type="dxa"/>
            <w:shd w:val="clear" w:color="auto" w:fill="CCCCCC"/>
          </w:tcPr>
          <w:p w14:paraId="5B6ABFE4" w14:textId="77777777" w:rsidR="009F4349" w:rsidRPr="008A50D7" w:rsidRDefault="009F4349" w:rsidP="009F4349">
            <w:pPr>
              <w:rPr>
                <w:b/>
              </w:rPr>
            </w:pPr>
            <w:r>
              <w:rPr>
                <w:b/>
              </w:rPr>
              <w:t>Nom</w:t>
            </w:r>
          </w:p>
        </w:tc>
        <w:tc>
          <w:tcPr>
            <w:tcW w:w="6911" w:type="dxa"/>
            <w:gridSpan w:val="2"/>
            <w:shd w:val="clear" w:color="auto" w:fill="CCCCCC"/>
          </w:tcPr>
          <w:p w14:paraId="29506AF7" w14:textId="77777777" w:rsidR="009F4349" w:rsidRPr="008A50D7" w:rsidRDefault="009F4349" w:rsidP="009F4349">
            <w:pPr>
              <w:rPr>
                <w:b/>
              </w:rPr>
            </w:pPr>
            <w:r>
              <w:rPr>
                <w:b/>
              </w:rPr>
              <w:t>init_boxes</w:t>
            </w:r>
          </w:p>
        </w:tc>
      </w:tr>
      <w:tr w:rsidR="009F4349" w14:paraId="2B33C28A" w14:textId="77777777" w:rsidTr="009F4349">
        <w:tc>
          <w:tcPr>
            <w:tcW w:w="1809" w:type="dxa"/>
          </w:tcPr>
          <w:p w14:paraId="462E6453" w14:textId="77777777" w:rsidR="009F4349" w:rsidRPr="004C0299" w:rsidRDefault="009F4349" w:rsidP="009F4349">
            <w:pPr>
              <w:rPr>
                <w:b/>
              </w:rPr>
            </w:pPr>
            <w:r w:rsidRPr="004C0299">
              <w:rPr>
                <w:b/>
              </w:rPr>
              <w:t>Descripció</w:t>
            </w:r>
          </w:p>
        </w:tc>
        <w:tc>
          <w:tcPr>
            <w:tcW w:w="6911" w:type="dxa"/>
            <w:gridSpan w:val="2"/>
          </w:tcPr>
          <w:p w14:paraId="7CCBA2DC" w14:textId="77777777"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14:paraId="5052FE9C" w14:textId="77777777" w:rsidTr="009F4349">
        <w:tc>
          <w:tcPr>
            <w:tcW w:w="8720" w:type="dxa"/>
            <w:gridSpan w:val="3"/>
          </w:tcPr>
          <w:p w14:paraId="7BBB0245" w14:textId="77777777" w:rsidR="009F4349" w:rsidRPr="004C0299" w:rsidRDefault="009F4349" w:rsidP="009F4349">
            <w:pPr>
              <w:rPr>
                <w:b/>
              </w:rPr>
            </w:pPr>
            <w:r w:rsidRPr="004C0299">
              <w:rPr>
                <w:b/>
              </w:rPr>
              <w:t>Paràmetres (els obligatoris estan en negreta)</w:t>
            </w:r>
          </w:p>
        </w:tc>
      </w:tr>
      <w:tr w:rsidR="009F4349" w:rsidRPr="003A6ADC" w14:paraId="6C7C4B3D" w14:textId="77777777" w:rsidTr="009F4349">
        <w:tc>
          <w:tcPr>
            <w:tcW w:w="3369" w:type="dxa"/>
            <w:gridSpan w:val="2"/>
          </w:tcPr>
          <w:p w14:paraId="1AFE9618" w14:textId="77777777" w:rsidR="009F4349" w:rsidRPr="00845AE6" w:rsidRDefault="009F4349" w:rsidP="009F4349">
            <w:pPr>
              <w:rPr>
                <w:b/>
              </w:rPr>
            </w:pPr>
            <w:r w:rsidRPr="00845AE6">
              <w:rPr>
                <w:b/>
              </w:rPr>
              <w:t>id_</w:t>
            </w:r>
            <w:r>
              <w:rPr>
                <w:b/>
              </w:rPr>
              <w:t>llista</w:t>
            </w:r>
          </w:p>
        </w:tc>
        <w:tc>
          <w:tcPr>
            <w:tcW w:w="5351" w:type="dxa"/>
          </w:tcPr>
          <w:p w14:paraId="33D0CE04" w14:textId="77777777" w:rsidR="009F4349" w:rsidRPr="003A6ADC" w:rsidRDefault="009F4349" w:rsidP="009F4349">
            <w:r>
              <w:t>El c</w:t>
            </w:r>
            <w:r w:rsidR="008F565B">
              <w:t>odi de la llista que volem usar</w:t>
            </w:r>
            <w:r>
              <w:t>.</w:t>
            </w:r>
          </w:p>
        </w:tc>
      </w:tr>
      <w:tr w:rsidR="009F4349" w:rsidRPr="003F54BB" w14:paraId="1EA238EC" w14:textId="77777777" w:rsidTr="009F4349">
        <w:tc>
          <w:tcPr>
            <w:tcW w:w="8720" w:type="dxa"/>
            <w:gridSpan w:val="3"/>
          </w:tcPr>
          <w:p w14:paraId="775F508D" w14:textId="77777777" w:rsidR="009F4349" w:rsidRPr="003F54BB" w:rsidRDefault="009F4349" w:rsidP="009F4349">
            <w:pPr>
              <w:rPr>
                <w:b/>
              </w:rPr>
            </w:pPr>
            <w:r w:rsidRPr="003F54BB">
              <w:rPr>
                <w:b/>
              </w:rPr>
              <w:t>Precondicions</w:t>
            </w:r>
          </w:p>
        </w:tc>
      </w:tr>
      <w:tr w:rsidR="009F4349" w14:paraId="36821165" w14:textId="77777777" w:rsidTr="009F4349">
        <w:tc>
          <w:tcPr>
            <w:tcW w:w="8720" w:type="dxa"/>
            <w:gridSpan w:val="3"/>
          </w:tcPr>
          <w:p w14:paraId="506E6769" w14:textId="77777777" w:rsidR="009F4349" w:rsidRDefault="009F4349" w:rsidP="009F4349">
            <w:pPr>
              <w:pStyle w:val="ListParagraph"/>
              <w:numPr>
                <w:ilvl w:val="0"/>
                <w:numId w:val="20"/>
              </w:numPr>
            </w:pPr>
            <w:r>
              <w:t>La llista amb l’ID especificat ja existeix al sistema.</w:t>
            </w:r>
          </w:p>
        </w:tc>
      </w:tr>
      <w:tr w:rsidR="009F4349" w14:paraId="1AE1F4CB" w14:textId="77777777" w:rsidTr="009F4349">
        <w:tc>
          <w:tcPr>
            <w:tcW w:w="8720" w:type="dxa"/>
            <w:gridSpan w:val="3"/>
          </w:tcPr>
          <w:p w14:paraId="36E218E6" w14:textId="77777777" w:rsidR="009F4349" w:rsidRDefault="009F4349" w:rsidP="009F4349">
            <w:r>
              <w:rPr>
                <w:b/>
              </w:rPr>
              <w:t>Postcondicions</w:t>
            </w:r>
          </w:p>
        </w:tc>
      </w:tr>
      <w:tr w:rsidR="009F4349" w14:paraId="57F4BE3E" w14:textId="77777777" w:rsidTr="009F4349">
        <w:tc>
          <w:tcPr>
            <w:tcW w:w="8720" w:type="dxa"/>
            <w:gridSpan w:val="3"/>
          </w:tcPr>
          <w:p w14:paraId="6978BCED" w14:textId="77777777" w:rsidR="009F4349" w:rsidRPr="001B76F6" w:rsidRDefault="001725FE" w:rsidP="009F4349">
            <w:pPr>
              <w:pStyle w:val="ListParagraph"/>
              <w:numPr>
                <w:ilvl w:val="0"/>
                <w:numId w:val="20"/>
              </w:numPr>
            </w:pPr>
            <w:r>
              <w:t>Els conceptes de la llista es col·loquen en la caixa inicial, la de l’esquerra</w:t>
            </w:r>
            <w:r w:rsidR="009E3F70">
              <w:t>,</w:t>
            </w:r>
            <w:r w:rsidR="00E805DC">
              <w:t xml:space="preserve"> i s’extreu la primera targeta de la caixa.</w:t>
            </w:r>
          </w:p>
        </w:tc>
      </w:tr>
      <w:tr w:rsidR="009F4349" w14:paraId="3CFE42AE" w14:textId="77777777" w:rsidTr="009F4349">
        <w:tc>
          <w:tcPr>
            <w:tcW w:w="8720" w:type="dxa"/>
            <w:gridSpan w:val="3"/>
          </w:tcPr>
          <w:p w14:paraId="63332ACF" w14:textId="77777777" w:rsidR="009F4349" w:rsidRPr="001B76F6" w:rsidRDefault="009F4349" w:rsidP="009F4349">
            <w:pPr>
              <w:rPr>
                <w:b/>
              </w:rPr>
            </w:pPr>
            <w:r w:rsidRPr="001B76F6">
              <w:rPr>
                <w:b/>
              </w:rPr>
              <w:t>Excepcions</w:t>
            </w:r>
          </w:p>
        </w:tc>
      </w:tr>
      <w:tr w:rsidR="009F4349" w14:paraId="0D0A5BD8" w14:textId="77777777" w:rsidTr="009F4349">
        <w:tc>
          <w:tcPr>
            <w:tcW w:w="8720" w:type="dxa"/>
            <w:gridSpan w:val="3"/>
          </w:tcPr>
          <w:p w14:paraId="0150F43E" w14:textId="77777777" w:rsidR="0092442C" w:rsidRDefault="0092442C" w:rsidP="0092442C">
            <w:pPr>
              <w:pStyle w:val="ListParagraph"/>
              <w:numPr>
                <w:ilvl w:val="0"/>
                <w:numId w:val="20"/>
              </w:numPr>
            </w:pPr>
            <w:r>
              <w:t>Si no hi ha els paràmetres necessaris, es retornarà un codi d’error (KO-1).</w:t>
            </w:r>
          </w:p>
          <w:p w14:paraId="19B698A3" w14:textId="77777777" w:rsidR="009F4349" w:rsidRDefault="0092442C" w:rsidP="0092442C">
            <w:pPr>
              <w:pStyle w:val="ListParagraph"/>
              <w:numPr>
                <w:ilvl w:val="0"/>
                <w:numId w:val="20"/>
              </w:numPr>
            </w:pPr>
            <w:r>
              <w:t>Si no hi ha cap llista amb el paràmetre indicat, es retornarà un codi d’error (KO-2).</w:t>
            </w:r>
          </w:p>
        </w:tc>
      </w:tr>
    </w:tbl>
    <w:p w14:paraId="6172160A"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46BCCAC2" w14:textId="77777777" w:rsidTr="009F4349">
        <w:tc>
          <w:tcPr>
            <w:tcW w:w="1809" w:type="dxa"/>
            <w:shd w:val="clear" w:color="auto" w:fill="CCCCCC"/>
          </w:tcPr>
          <w:p w14:paraId="70C47866" w14:textId="77777777" w:rsidR="009F4349" w:rsidRPr="008A50D7" w:rsidRDefault="009F4349" w:rsidP="009F4349">
            <w:pPr>
              <w:rPr>
                <w:b/>
              </w:rPr>
            </w:pPr>
            <w:r>
              <w:rPr>
                <w:b/>
              </w:rPr>
              <w:lastRenderedPageBreak/>
              <w:t>Nom</w:t>
            </w:r>
          </w:p>
        </w:tc>
        <w:tc>
          <w:tcPr>
            <w:tcW w:w="6911" w:type="dxa"/>
            <w:gridSpan w:val="2"/>
            <w:shd w:val="clear" w:color="auto" w:fill="CCCCCC"/>
          </w:tcPr>
          <w:p w14:paraId="3C4BE5D4" w14:textId="77777777" w:rsidR="009F4349" w:rsidRPr="008A50D7" w:rsidRDefault="009F4349" w:rsidP="009F4349">
            <w:pPr>
              <w:rPr>
                <w:b/>
              </w:rPr>
            </w:pPr>
            <w:r>
              <w:rPr>
                <w:b/>
              </w:rPr>
              <w:t>get_card</w:t>
            </w:r>
          </w:p>
        </w:tc>
      </w:tr>
      <w:tr w:rsidR="009F4349" w14:paraId="6F7C1516" w14:textId="77777777" w:rsidTr="009F4349">
        <w:tc>
          <w:tcPr>
            <w:tcW w:w="1809" w:type="dxa"/>
          </w:tcPr>
          <w:p w14:paraId="53BB5F06" w14:textId="77777777" w:rsidR="009F4349" w:rsidRPr="004C0299" w:rsidRDefault="009F4349" w:rsidP="009F4349">
            <w:pPr>
              <w:rPr>
                <w:b/>
              </w:rPr>
            </w:pPr>
            <w:r w:rsidRPr="004C0299">
              <w:rPr>
                <w:b/>
              </w:rPr>
              <w:t>Descripció</w:t>
            </w:r>
          </w:p>
        </w:tc>
        <w:tc>
          <w:tcPr>
            <w:tcW w:w="6911" w:type="dxa"/>
            <w:gridSpan w:val="2"/>
          </w:tcPr>
          <w:p w14:paraId="56394E42" w14:textId="77777777" w:rsidR="009F4349" w:rsidRDefault="004312A0" w:rsidP="004C6F7D">
            <w:r>
              <w:t>Aquesta petició s’encarrega d</w:t>
            </w:r>
            <w:r w:rsidR="00B1419E">
              <w:t>’obtenir la</w:t>
            </w:r>
            <w:r w:rsidR="00A12240">
              <w:t xml:space="preserve"> targeta disponible de la caixa amb paràmetre id_box</w:t>
            </w:r>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14:paraId="297D7130" w14:textId="77777777" w:rsidTr="009F4349">
        <w:tc>
          <w:tcPr>
            <w:tcW w:w="8720" w:type="dxa"/>
            <w:gridSpan w:val="3"/>
          </w:tcPr>
          <w:p w14:paraId="0641E867" w14:textId="77777777" w:rsidR="009F4349" w:rsidRPr="004C0299" w:rsidRDefault="009F4349" w:rsidP="009F4349">
            <w:pPr>
              <w:rPr>
                <w:b/>
              </w:rPr>
            </w:pPr>
            <w:r w:rsidRPr="004C0299">
              <w:rPr>
                <w:b/>
              </w:rPr>
              <w:t>Paràmetres (els obligatoris estan en negreta)</w:t>
            </w:r>
          </w:p>
        </w:tc>
      </w:tr>
      <w:tr w:rsidR="009F4349" w:rsidRPr="003A6ADC" w14:paraId="0CEC8B1C" w14:textId="77777777" w:rsidTr="009F4349">
        <w:tc>
          <w:tcPr>
            <w:tcW w:w="3369" w:type="dxa"/>
            <w:gridSpan w:val="2"/>
          </w:tcPr>
          <w:p w14:paraId="4C6C1A00" w14:textId="77777777" w:rsidR="009F4349" w:rsidRPr="00845AE6" w:rsidRDefault="009F4349" w:rsidP="009F4349">
            <w:pPr>
              <w:rPr>
                <w:b/>
              </w:rPr>
            </w:pPr>
            <w:r>
              <w:rPr>
                <w:b/>
              </w:rPr>
              <w:t>id_box</w:t>
            </w:r>
          </w:p>
        </w:tc>
        <w:tc>
          <w:tcPr>
            <w:tcW w:w="5351" w:type="dxa"/>
          </w:tcPr>
          <w:p w14:paraId="6A2E4A7D" w14:textId="77777777" w:rsidR="009F4349" w:rsidRPr="003A6ADC" w:rsidRDefault="009F4349" w:rsidP="009F4349">
            <w:r>
              <w:t>El codi de la caixa de la qual es vol obtenir la següent targeta.</w:t>
            </w:r>
          </w:p>
        </w:tc>
      </w:tr>
      <w:tr w:rsidR="009F4349" w:rsidRPr="003F54BB" w14:paraId="6F2C0B26" w14:textId="77777777" w:rsidTr="009F4349">
        <w:tc>
          <w:tcPr>
            <w:tcW w:w="8720" w:type="dxa"/>
            <w:gridSpan w:val="3"/>
          </w:tcPr>
          <w:p w14:paraId="69A161A6" w14:textId="77777777" w:rsidR="009F4349" w:rsidRPr="003F54BB" w:rsidRDefault="009F4349" w:rsidP="009F4349">
            <w:pPr>
              <w:rPr>
                <w:b/>
              </w:rPr>
            </w:pPr>
            <w:r w:rsidRPr="003F54BB">
              <w:rPr>
                <w:b/>
              </w:rPr>
              <w:t>Precondicions</w:t>
            </w:r>
          </w:p>
        </w:tc>
      </w:tr>
      <w:tr w:rsidR="009F4349" w14:paraId="35DB5ACF" w14:textId="77777777" w:rsidTr="009F4349">
        <w:tc>
          <w:tcPr>
            <w:tcW w:w="8720" w:type="dxa"/>
            <w:gridSpan w:val="3"/>
          </w:tcPr>
          <w:p w14:paraId="07B49596" w14:textId="77777777" w:rsidR="009F4349" w:rsidRDefault="00041B32" w:rsidP="009F4349">
            <w:pPr>
              <w:pStyle w:val="ListParagraph"/>
              <w:numPr>
                <w:ilvl w:val="0"/>
                <w:numId w:val="20"/>
              </w:numPr>
            </w:pPr>
            <w:r>
              <w:t>La caixa amb ID igual al paràmetre ha de ser una caixa existent.</w:t>
            </w:r>
          </w:p>
        </w:tc>
      </w:tr>
      <w:tr w:rsidR="009F4349" w14:paraId="5AD00051" w14:textId="77777777" w:rsidTr="009F4349">
        <w:tc>
          <w:tcPr>
            <w:tcW w:w="8720" w:type="dxa"/>
            <w:gridSpan w:val="3"/>
          </w:tcPr>
          <w:p w14:paraId="3B377D55" w14:textId="77777777" w:rsidR="009F4349" w:rsidRDefault="009F4349" w:rsidP="009F4349">
            <w:r>
              <w:rPr>
                <w:b/>
              </w:rPr>
              <w:t>Postcondicions</w:t>
            </w:r>
          </w:p>
        </w:tc>
      </w:tr>
      <w:tr w:rsidR="009F4349" w14:paraId="1B0F7BE5" w14:textId="77777777" w:rsidTr="009F4349">
        <w:tc>
          <w:tcPr>
            <w:tcW w:w="8720" w:type="dxa"/>
            <w:gridSpan w:val="3"/>
          </w:tcPr>
          <w:p w14:paraId="78A9067A" w14:textId="77777777" w:rsidR="009F4349" w:rsidRDefault="00041B32" w:rsidP="009F4349">
            <w:pPr>
              <w:pStyle w:val="ListParagraph"/>
              <w:numPr>
                <w:ilvl w:val="0"/>
                <w:numId w:val="20"/>
              </w:numPr>
            </w:pPr>
            <w:r>
              <w:t>Visualitzem la targeta disponible de la caixa.</w:t>
            </w:r>
          </w:p>
          <w:p w14:paraId="076A7B79" w14:textId="77777777" w:rsidR="0055416C" w:rsidRPr="001B76F6" w:rsidRDefault="0055416C" w:rsidP="009F4349">
            <w:pPr>
              <w:pStyle w:val="ListParagraph"/>
              <w:numPr>
                <w:ilvl w:val="0"/>
                <w:numId w:val="20"/>
              </w:numPr>
            </w:pPr>
            <w:r>
              <w:t>Si les caixes inicials i intermèdies no contenen targetes s’haurà acabat el joc.</w:t>
            </w:r>
          </w:p>
        </w:tc>
      </w:tr>
      <w:tr w:rsidR="009F4349" w14:paraId="683F537D" w14:textId="77777777" w:rsidTr="009F4349">
        <w:tc>
          <w:tcPr>
            <w:tcW w:w="8720" w:type="dxa"/>
            <w:gridSpan w:val="3"/>
          </w:tcPr>
          <w:p w14:paraId="3C10B6BD" w14:textId="77777777" w:rsidR="009F4349" w:rsidRPr="001B76F6" w:rsidRDefault="009F4349" w:rsidP="009F4349">
            <w:pPr>
              <w:rPr>
                <w:b/>
              </w:rPr>
            </w:pPr>
            <w:r w:rsidRPr="001B76F6">
              <w:rPr>
                <w:b/>
              </w:rPr>
              <w:t>Excepcions</w:t>
            </w:r>
          </w:p>
        </w:tc>
      </w:tr>
      <w:tr w:rsidR="009F4349" w14:paraId="5E5E957A" w14:textId="77777777" w:rsidTr="009F4349">
        <w:tc>
          <w:tcPr>
            <w:tcW w:w="8720" w:type="dxa"/>
            <w:gridSpan w:val="3"/>
          </w:tcPr>
          <w:p w14:paraId="6072D2A7" w14:textId="77777777" w:rsidR="00E56ADC" w:rsidRDefault="00E56ADC" w:rsidP="00E56ADC">
            <w:pPr>
              <w:pStyle w:val="ListParagraph"/>
              <w:numPr>
                <w:ilvl w:val="0"/>
                <w:numId w:val="20"/>
              </w:numPr>
            </w:pPr>
            <w:r>
              <w:t>Si no hi ha els paràmetres necessaris, es retornarà un codi d’error (KO-1).</w:t>
            </w:r>
          </w:p>
          <w:p w14:paraId="30082E41" w14:textId="77777777" w:rsidR="009F4349" w:rsidRDefault="00E56ADC" w:rsidP="00E56ADC">
            <w:pPr>
              <w:pStyle w:val="ListParagraph"/>
              <w:numPr>
                <w:ilvl w:val="0"/>
                <w:numId w:val="20"/>
              </w:numPr>
            </w:pPr>
            <w:r>
              <w:t>Si no hi ha cap caixa amb el paràmetre indicat, es retornarà un codi d’error (KO-2).</w:t>
            </w:r>
          </w:p>
          <w:p w14:paraId="44E3486F" w14:textId="77777777" w:rsidR="000142ED" w:rsidRDefault="000142ED" w:rsidP="00E56ADC">
            <w:pPr>
              <w:pStyle w:val="ListParagraph"/>
              <w:numPr>
                <w:ilvl w:val="0"/>
                <w:numId w:val="20"/>
              </w:numPr>
            </w:pPr>
            <w:r>
              <w:t>Si no es troben targetes a qualsevol caixa que no sigui la final s’acaba el joc (OK)</w:t>
            </w:r>
          </w:p>
        </w:tc>
      </w:tr>
    </w:tbl>
    <w:p w14:paraId="6D994A46"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36C33689" w14:textId="77777777" w:rsidTr="009F4349">
        <w:tc>
          <w:tcPr>
            <w:tcW w:w="1809" w:type="dxa"/>
            <w:shd w:val="clear" w:color="auto" w:fill="CCCCCC"/>
          </w:tcPr>
          <w:p w14:paraId="2CC36148" w14:textId="77777777" w:rsidR="009F4349" w:rsidRPr="008A50D7" w:rsidRDefault="009F4349" w:rsidP="009F4349">
            <w:pPr>
              <w:rPr>
                <w:b/>
              </w:rPr>
            </w:pPr>
            <w:r>
              <w:rPr>
                <w:b/>
              </w:rPr>
              <w:t>Nom</w:t>
            </w:r>
          </w:p>
        </w:tc>
        <w:tc>
          <w:tcPr>
            <w:tcW w:w="6911" w:type="dxa"/>
            <w:gridSpan w:val="2"/>
            <w:shd w:val="clear" w:color="auto" w:fill="CCCCCC"/>
          </w:tcPr>
          <w:p w14:paraId="5E77D8C0" w14:textId="77777777" w:rsidR="009F4349" w:rsidRPr="008A50D7" w:rsidRDefault="009F4349" w:rsidP="009F4349">
            <w:pPr>
              <w:rPr>
                <w:b/>
              </w:rPr>
            </w:pPr>
            <w:r>
              <w:rPr>
                <w:b/>
              </w:rPr>
              <w:t>go_on</w:t>
            </w:r>
          </w:p>
        </w:tc>
      </w:tr>
      <w:tr w:rsidR="009F4349" w14:paraId="29FD0D72" w14:textId="77777777" w:rsidTr="009F4349">
        <w:tc>
          <w:tcPr>
            <w:tcW w:w="1809" w:type="dxa"/>
          </w:tcPr>
          <w:p w14:paraId="7A0FF81D" w14:textId="77777777" w:rsidR="009F4349" w:rsidRPr="004C0299" w:rsidRDefault="009F4349" w:rsidP="009F4349">
            <w:pPr>
              <w:rPr>
                <w:b/>
              </w:rPr>
            </w:pPr>
            <w:r w:rsidRPr="004C0299">
              <w:rPr>
                <w:b/>
              </w:rPr>
              <w:t>Descripció</w:t>
            </w:r>
          </w:p>
        </w:tc>
        <w:tc>
          <w:tcPr>
            <w:tcW w:w="6911" w:type="dxa"/>
            <w:gridSpan w:val="2"/>
          </w:tcPr>
          <w:p w14:paraId="51AE6247" w14:textId="77777777"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14:paraId="5E7473F0" w14:textId="77777777" w:rsidTr="009F4349">
        <w:tc>
          <w:tcPr>
            <w:tcW w:w="8720" w:type="dxa"/>
            <w:gridSpan w:val="3"/>
          </w:tcPr>
          <w:p w14:paraId="6BF9851C" w14:textId="77777777" w:rsidR="009F4349" w:rsidRPr="004C0299" w:rsidRDefault="009F4349" w:rsidP="009F4349">
            <w:pPr>
              <w:rPr>
                <w:b/>
              </w:rPr>
            </w:pPr>
            <w:r w:rsidRPr="004C0299">
              <w:rPr>
                <w:b/>
              </w:rPr>
              <w:t>Paràmetres (els obligatoris estan en negreta)</w:t>
            </w:r>
          </w:p>
        </w:tc>
      </w:tr>
      <w:tr w:rsidR="009F4349" w:rsidRPr="003A6ADC" w14:paraId="4414AC99" w14:textId="77777777" w:rsidTr="009F4349">
        <w:tc>
          <w:tcPr>
            <w:tcW w:w="3369" w:type="dxa"/>
            <w:gridSpan w:val="2"/>
          </w:tcPr>
          <w:p w14:paraId="3490A644" w14:textId="77777777" w:rsidR="009F4349" w:rsidRPr="00845AE6" w:rsidRDefault="009F4349" w:rsidP="009F4349">
            <w:pPr>
              <w:rPr>
                <w:b/>
              </w:rPr>
            </w:pPr>
            <w:r>
              <w:rPr>
                <w:b/>
              </w:rPr>
              <w:t>id_concepte_paraula</w:t>
            </w:r>
          </w:p>
        </w:tc>
        <w:tc>
          <w:tcPr>
            <w:tcW w:w="5351" w:type="dxa"/>
          </w:tcPr>
          <w:p w14:paraId="2C473DA5" w14:textId="77777777" w:rsidR="009F4349" w:rsidRPr="003A6ADC" w:rsidRDefault="009F4349" w:rsidP="009F4349">
            <w:r>
              <w:t>La paraula (flashcard) que l’usuari ha encertat.</w:t>
            </w:r>
          </w:p>
        </w:tc>
      </w:tr>
      <w:tr w:rsidR="009F4349" w:rsidRPr="003F54BB" w14:paraId="4F4B1585" w14:textId="77777777" w:rsidTr="009F4349">
        <w:tc>
          <w:tcPr>
            <w:tcW w:w="8720" w:type="dxa"/>
            <w:gridSpan w:val="3"/>
          </w:tcPr>
          <w:p w14:paraId="682E3243" w14:textId="77777777" w:rsidR="009F4349" w:rsidRPr="003F54BB" w:rsidRDefault="009F4349" w:rsidP="009F4349">
            <w:pPr>
              <w:rPr>
                <w:b/>
              </w:rPr>
            </w:pPr>
            <w:r w:rsidRPr="003F54BB">
              <w:rPr>
                <w:b/>
              </w:rPr>
              <w:t>Precondicions</w:t>
            </w:r>
          </w:p>
        </w:tc>
      </w:tr>
      <w:tr w:rsidR="009F4349" w14:paraId="20D9265F" w14:textId="77777777" w:rsidTr="009F4349">
        <w:tc>
          <w:tcPr>
            <w:tcW w:w="8720" w:type="dxa"/>
            <w:gridSpan w:val="3"/>
          </w:tcPr>
          <w:p w14:paraId="0E857FB6" w14:textId="77777777" w:rsidR="009F4349" w:rsidRDefault="009F4349" w:rsidP="009F4349">
            <w:pPr>
              <w:pStyle w:val="ListParagraph"/>
              <w:numPr>
                <w:ilvl w:val="0"/>
                <w:numId w:val="20"/>
              </w:numPr>
            </w:pPr>
            <w:r>
              <w:t>El concepte_paraula indicat a</w:t>
            </w:r>
            <w:r w:rsidR="006500DD">
              <w:t>l paràmetre existeix al sistema</w:t>
            </w:r>
          </w:p>
          <w:p w14:paraId="32812E47" w14:textId="77777777" w:rsidR="006500DD" w:rsidRDefault="006500DD" w:rsidP="009F4349">
            <w:pPr>
              <w:pStyle w:val="ListParagraph"/>
              <w:numPr>
                <w:ilvl w:val="0"/>
                <w:numId w:val="20"/>
              </w:numPr>
            </w:pPr>
            <w:r>
              <w:t>El concepte_paraula indicat al paràmetre no està a la caixa final.</w:t>
            </w:r>
          </w:p>
        </w:tc>
      </w:tr>
      <w:tr w:rsidR="009F4349" w14:paraId="6CAB7A6B" w14:textId="77777777" w:rsidTr="009F4349">
        <w:tc>
          <w:tcPr>
            <w:tcW w:w="8720" w:type="dxa"/>
            <w:gridSpan w:val="3"/>
          </w:tcPr>
          <w:p w14:paraId="45A1D66A" w14:textId="77777777" w:rsidR="009F4349" w:rsidRDefault="009F4349" w:rsidP="009F4349">
            <w:r>
              <w:rPr>
                <w:b/>
              </w:rPr>
              <w:t>Postcondicions</w:t>
            </w:r>
          </w:p>
        </w:tc>
      </w:tr>
      <w:tr w:rsidR="009F4349" w14:paraId="3578BBB8" w14:textId="77777777" w:rsidTr="009F4349">
        <w:tc>
          <w:tcPr>
            <w:tcW w:w="8720" w:type="dxa"/>
            <w:gridSpan w:val="3"/>
          </w:tcPr>
          <w:p w14:paraId="098459E1" w14:textId="77777777" w:rsidR="009F4349" w:rsidRPr="001B76F6" w:rsidRDefault="00CA522E" w:rsidP="009F4349">
            <w:pPr>
              <w:pStyle w:val="ListParagraph"/>
              <w:numPr>
                <w:ilvl w:val="0"/>
                <w:numId w:val="20"/>
              </w:numPr>
            </w:pPr>
            <w:r>
              <w:t>La targeta ocupa un lloc a la següent caixa</w:t>
            </w:r>
            <w:r w:rsidR="006D2353">
              <w:t>.</w:t>
            </w:r>
          </w:p>
        </w:tc>
      </w:tr>
      <w:tr w:rsidR="009F4349" w14:paraId="1B14419F" w14:textId="77777777" w:rsidTr="009F4349">
        <w:tc>
          <w:tcPr>
            <w:tcW w:w="8720" w:type="dxa"/>
            <w:gridSpan w:val="3"/>
          </w:tcPr>
          <w:p w14:paraId="73C65769" w14:textId="77777777" w:rsidR="009F4349" w:rsidRPr="001B76F6" w:rsidRDefault="009F4349" w:rsidP="009F4349">
            <w:pPr>
              <w:rPr>
                <w:b/>
              </w:rPr>
            </w:pPr>
            <w:r w:rsidRPr="001B76F6">
              <w:rPr>
                <w:b/>
              </w:rPr>
              <w:t>Excepcions</w:t>
            </w:r>
          </w:p>
        </w:tc>
      </w:tr>
      <w:tr w:rsidR="009F4349" w14:paraId="19EFC255" w14:textId="77777777" w:rsidTr="009F4349">
        <w:tc>
          <w:tcPr>
            <w:tcW w:w="8720" w:type="dxa"/>
            <w:gridSpan w:val="3"/>
          </w:tcPr>
          <w:p w14:paraId="73262895" w14:textId="77777777" w:rsidR="007F4099" w:rsidRDefault="007F4099" w:rsidP="007F4099">
            <w:pPr>
              <w:pStyle w:val="ListParagraph"/>
              <w:numPr>
                <w:ilvl w:val="0"/>
                <w:numId w:val="20"/>
              </w:numPr>
            </w:pPr>
            <w:r>
              <w:t>Si no hi ha els paràmetres necessaris, es retornarà un codi d’error (KO-1).</w:t>
            </w:r>
          </w:p>
        </w:tc>
      </w:tr>
    </w:tbl>
    <w:p w14:paraId="1DFF076E" w14:textId="77777777" w:rsidR="009F4349" w:rsidRDefault="009F4349" w:rsidP="009F4349"/>
    <w:tbl>
      <w:tblPr>
        <w:tblStyle w:val="TableGrid"/>
        <w:tblW w:w="0" w:type="auto"/>
        <w:tblLook w:val="04A0" w:firstRow="1" w:lastRow="0" w:firstColumn="1" w:lastColumn="0" w:noHBand="0" w:noVBand="1"/>
      </w:tblPr>
      <w:tblGrid>
        <w:gridCol w:w="1809"/>
        <w:gridCol w:w="1560"/>
        <w:gridCol w:w="5351"/>
      </w:tblGrid>
      <w:tr w:rsidR="009F4349" w14:paraId="7FE9760C" w14:textId="77777777" w:rsidTr="009F4349">
        <w:tc>
          <w:tcPr>
            <w:tcW w:w="1809" w:type="dxa"/>
            <w:shd w:val="clear" w:color="auto" w:fill="CCCCCC"/>
          </w:tcPr>
          <w:p w14:paraId="5BCCC48D" w14:textId="77777777" w:rsidR="009F4349" w:rsidRPr="008A50D7" w:rsidRDefault="009F4349" w:rsidP="009F4349">
            <w:pPr>
              <w:rPr>
                <w:b/>
              </w:rPr>
            </w:pPr>
            <w:r>
              <w:rPr>
                <w:b/>
              </w:rPr>
              <w:t>Nom</w:t>
            </w:r>
          </w:p>
        </w:tc>
        <w:tc>
          <w:tcPr>
            <w:tcW w:w="6911" w:type="dxa"/>
            <w:gridSpan w:val="2"/>
            <w:shd w:val="clear" w:color="auto" w:fill="CCCCCC"/>
          </w:tcPr>
          <w:p w14:paraId="599D3AE6" w14:textId="77777777" w:rsidR="009F4349" w:rsidRPr="008A50D7" w:rsidRDefault="009F4349" w:rsidP="009F4349">
            <w:pPr>
              <w:rPr>
                <w:b/>
              </w:rPr>
            </w:pPr>
            <w:r>
              <w:rPr>
                <w:b/>
              </w:rPr>
              <w:t>go_back</w:t>
            </w:r>
          </w:p>
        </w:tc>
      </w:tr>
      <w:tr w:rsidR="009F4349" w14:paraId="08DEF6F0" w14:textId="77777777" w:rsidTr="009F4349">
        <w:tc>
          <w:tcPr>
            <w:tcW w:w="1809" w:type="dxa"/>
          </w:tcPr>
          <w:p w14:paraId="3A62AB29" w14:textId="77777777" w:rsidR="009F4349" w:rsidRPr="004C0299" w:rsidRDefault="009F4349" w:rsidP="009F4349">
            <w:pPr>
              <w:rPr>
                <w:b/>
              </w:rPr>
            </w:pPr>
            <w:r w:rsidRPr="004C0299">
              <w:rPr>
                <w:b/>
              </w:rPr>
              <w:t>Descripció</w:t>
            </w:r>
          </w:p>
        </w:tc>
        <w:tc>
          <w:tcPr>
            <w:tcW w:w="6911" w:type="dxa"/>
            <w:gridSpan w:val="2"/>
          </w:tcPr>
          <w:p w14:paraId="764D2706" w14:textId="77777777"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14:paraId="4FDA4928" w14:textId="77777777" w:rsidTr="009F4349">
        <w:tc>
          <w:tcPr>
            <w:tcW w:w="8720" w:type="dxa"/>
            <w:gridSpan w:val="3"/>
          </w:tcPr>
          <w:p w14:paraId="6CB3FC13" w14:textId="77777777" w:rsidR="009F4349" w:rsidRPr="004C0299" w:rsidRDefault="009F4349" w:rsidP="009F4349">
            <w:pPr>
              <w:rPr>
                <w:b/>
              </w:rPr>
            </w:pPr>
            <w:r w:rsidRPr="004C0299">
              <w:rPr>
                <w:b/>
              </w:rPr>
              <w:t>Paràmetres (els obligatoris estan en negreta)</w:t>
            </w:r>
          </w:p>
        </w:tc>
      </w:tr>
      <w:tr w:rsidR="009F4349" w:rsidRPr="003A6ADC" w14:paraId="2C0B4547" w14:textId="77777777" w:rsidTr="009F4349">
        <w:tc>
          <w:tcPr>
            <w:tcW w:w="3369" w:type="dxa"/>
            <w:gridSpan w:val="2"/>
          </w:tcPr>
          <w:p w14:paraId="04355EDF" w14:textId="77777777" w:rsidR="009F4349" w:rsidRPr="00845AE6" w:rsidRDefault="009F4349" w:rsidP="009F4349">
            <w:pPr>
              <w:rPr>
                <w:b/>
              </w:rPr>
            </w:pPr>
            <w:r>
              <w:rPr>
                <w:b/>
              </w:rPr>
              <w:t>id_concepte_paraula</w:t>
            </w:r>
          </w:p>
        </w:tc>
        <w:tc>
          <w:tcPr>
            <w:tcW w:w="5351" w:type="dxa"/>
          </w:tcPr>
          <w:p w14:paraId="0E85549A" w14:textId="77777777" w:rsidR="009F4349" w:rsidRPr="003A6ADC" w:rsidRDefault="009F4349" w:rsidP="009F4349">
            <w:r>
              <w:t>La paraula (flashcard) que l’usuari ha fallat.</w:t>
            </w:r>
          </w:p>
        </w:tc>
      </w:tr>
      <w:tr w:rsidR="00584F74" w:rsidRPr="003F54BB" w14:paraId="506795A3" w14:textId="77777777" w:rsidTr="009F4349">
        <w:tc>
          <w:tcPr>
            <w:tcW w:w="8720" w:type="dxa"/>
            <w:gridSpan w:val="3"/>
          </w:tcPr>
          <w:p w14:paraId="476D8A83" w14:textId="77777777" w:rsidR="00584F74" w:rsidRPr="003F54BB" w:rsidRDefault="00584F74" w:rsidP="00B97B22">
            <w:pPr>
              <w:rPr>
                <w:b/>
              </w:rPr>
            </w:pPr>
            <w:r w:rsidRPr="003F54BB">
              <w:rPr>
                <w:b/>
              </w:rPr>
              <w:t>Precondicions</w:t>
            </w:r>
          </w:p>
        </w:tc>
      </w:tr>
      <w:tr w:rsidR="00584F74" w14:paraId="6DDAA9A9" w14:textId="77777777" w:rsidTr="009F4349">
        <w:tc>
          <w:tcPr>
            <w:tcW w:w="8720" w:type="dxa"/>
            <w:gridSpan w:val="3"/>
          </w:tcPr>
          <w:p w14:paraId="30E46415" w14:textId="77777777" w:rsidR="00584F74" w:rsidRDefault="00584F74" w:rsidP="00B97B22">
            <w:pPr>
              <w:pStyle w:val="ListParagraph"/>
              <w:numPr>
                <w:ilvl w:val="0"/>
                <w:numId w:val="20"/>
              </w:numPr>
            </w:pPr>
            <w:r>
              <w:t>El concepte_paraula indicat al paràmetre existeix al sistema</w:t>
            </w:r>
          </w:p>
          <w:p w14:paraId="44E0599D" w14:textId="77777777" w:rsidR="00584F74" w:rsidRDefault="00584F74" w:rsidP="00B97B22">
            <w:pPr>
              <w:pStyle w:val="ListParagraph"/>
              <w:numPr>
                <w:ilvl w:val="0"/>
                <w:numId w:val="20"/>
              </w:numPr>
            </w:pPr>
            <w:r>
              <w:t>El concepte_paraula indicat al paràmetre no està a la caixa final.</w:t>
            </w:r>
          </w:p>
        </w:tc>
      </w:tr>
      <w:tr w:rsidR="00584F74" w14:paraId="6A1E4DA5" w14:textId="77777777" w:rsidTr="009F4349">
        <w:tc>
          <w:tcPr>
            <w:tcW w:w="8720" w:type="dxa"/>
            <w:gridSpan w:val="3"/>
          </w:tcPr>
          <w:p w14:paraId="78AB9920" w14:textId="77777777" w:rsidR="00584F74" w:rsidRDefault="00584F74" w:rsidP="00B97B22">
            <w:r>
              <w:rPr>
                <w:b/>
              </w:rPr>
              <w:t>Postcondicions</w:t>
            </w:r>
          </w:p>
        </w:tc>
      </w:tr>
      <w:tr w:rsidR="00584F74" w14:paraId="30F01330" w14:textId="77777777" w:rsidTr="009F4349">
        <w:tc>
          <w:tcPr>
            <w:tcW w:w="8720" w:type="dxa"/>
            <w:gridSpan w:val="3"/>
          </w:tcPr>
          <w:p w14:paraId="279597DF" w14:textId="77777777" w:rsidR="00584F74" w:rsidRPr="001B76F6" w:rsidRDefault="00584F74" w:rsidP="00584F74">
            <w:pPr>
              <w:pStyle w:val="ListParagraph"/>
              <w:numPr>
                <w:ilvl w:val="0"/>
                <w:numId w:val="20"/>
              </w:numPr>
            </w:pPr>
            <w:r>
              <w:t>La targeta ocupa un lloc a la caixa inicial.</w:t>
            </w:r>
          </w:p>
        </w:tc>
      </w:tr>
      <w:tr w:rsidR="00584F74" w14:paraId="430B9984" w14:textId="77777777" w:rsidTr="009F4349">
        <w:tc>
          <w:tcPr>
            <w:tcW w:w="8720" w:type="dxa"/>
            <w:gridSpan w:val="3"/>
          </w:tcPr>
          <w:p w14:paraId="051CF5BA" w14:textId="77777777" w:rsidR="00584F74" w:rsidRPr="001B76F6" w:rsidRDefault="00584F74" w:rsidP="00B97B22">
            <w:pPr>
              <w:rPr>
                <w:b/>
              </w:rPr>
            </w:pPr>
            <w:r w:rsidRPr="001B76F6">
              <w:rPr>
                <w:b/>
              </w:rPr>
              <w:t>Excepcions</w:t>
            </w:r>
          </w:p>
        </w:tc>
      </w:tr>
      <w:tr w:rsidR="00584F74" w14:paraId="2940D851" w14:textId="77777777" w:rsidTr="009F4349">
        <w:tc>
          <w:tcPr>
            <w:tcW w:w="8720" w:type="dxa"/>
            <w:gridSpan w:val="3"/>
          </w:tcPr>
          <w:p w14:paraId="2F0D3897" w14:textId="77777777" w:rsidR="00584F74" w:rsidRDefault="00584F74" w:rsidP="00B97B22">
            <w:pPr>
              <w:pStyle w:val="ListParagraph"/>
              <w:numPr>
                <w:ilvl w:val="0"/>
                <w:numId w:val="20"/>
              </w:numPr>
            </w:pPr>
            <w:r>
              <w:t>Si no hi ha els paràmetres necessaris, es retornarà un codi d’error (KO-1).</w:t>
            </w:r>
          </w:p>
        </w:tc>
      </w:tr>
    </w:tbl>
    <w:p w14:paraId="37B75EA3" w14:textId="77777777" w:rsidR="009F4349" w:rsidRPr="009F4349" w:rsidRDefault="009F4349" w:rsidP="009F4349"/>
    <w:p w14:paraId="10B66A6F" w14:textId="77777777" w:rsidR="00904C59" w:rsidRDefault="007D4A5B" w:rsidP="00904C59">
      <w:pPr>
        <w:pStyle w:val="Heading2"/>
      </w:pPr>
      <w:bookmarkStart w:id="45" w:name="_Toc218832107"/>
      <w:r>
        <w:t>D</w:t>
      </w:r>
      <w:r w:rsidR="00904C59">
        <w:t>isseny preliminar del mòdul del servidor</w:t>
      </w:r>
      <w:bookmarkEnd w:id="45"/>
    </w:p>
    <w:p w14:paraId="411DE849" w14:textId="77777777" w:rsidR="00904C59" w:rsidRDefault="00904C59" w:rsidP="00904C59">
      <w:pPr>
        <w:ind w:firstLine="708"/>
      </w:pPr>
      <w:r>
        <w:lastRenderedPageBreak/>
        <w:t>Seguint amb el model MVC exposat anteriorment, ara ens centrarem en el disseny de la part corresponent al servidor.</w:t>
      </w:r>
    </w:p>
    <w:p w14:paraId="336508B2" w14:textId="77777777" w:rsidR="00904C59" w:rsidRDefault="00904C59" w:rsidP="00904C59">
      <w:pPr>
        <w:ind w:firstLine="708"/>
      </w:pPr>
      <w:r>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14:paraId="460B55C7" w14:textId="77777777" w:rsidR="00904C59" w:rsidRDefault="00904C59" w:rsidP="00904C59">
      <w:pPr>
        <w:pStyle w:val="Heading3"/>
      </w:pPr>
      <w:bookmarkStart w:id="46" w:name="_Toc218832108"/>
      <w:r>
        <w:t>Avantatges de la implementació de les ac</w:t>
      </w:r>
      <w:r w:rsidR="00B444DA">
        <w:t>cions en</w:t>
      </w:r>
      <w:r>
        <w:t xml:space="preserve"> servidor</w:t>
      </w:r>
      <w:bookmarkEnd w:id="46"/>
    </w:p>
    <w:p w14:paraId="3BE68737" w14:textId="77777777" w:rsidR="00904C59" w:rsidRDefault="00904C59" w:rsidP="00904C59">
      <w:pPr>
        <w:pStyle w:val="ListParagraph"/>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14:paraId="15DE0D3E" w14:textId="77777777" w:rsidR="00904C59" w:rsidRDefault="00904C59" w:rsidP="00904C59">
      <w:pPr>
        <w:pStyle w:val="ListParagraph"/>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14:paraId="02AEC936" w14:textId="77777777" w:rsidR="00904C59" w:rsidRDefault="00904C59" w:rsidP="00904C59">
      <w:pPr>
        <w:pStyle w:val="ListParagraph"/>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14:paraId="0669CD40" w14:textId="77777777" w:rsidR="00904C59" w:rsidRDefault="00904C59" w:rsidP="00904C59">
      <w:pPr>
        <w:pStyle w:val="ListParagraph"/>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14:paraId="23F3BF4F" w14:textId="77777777" w:rsidR="00904C59" w:rsidRDefault="00904C59" w:rsidP="00904C59">
      <w:pPr>
        <w:pStyle w:val="Heading3"/>
      </w:pPr>
      <w:bookmarkStart w:id="47" w:name="_Toc218832109"/>
      <w:r>
        <w:t>Inconvenients de la</w:t>
      </w:r>
      <w:r w:rsidR="00B444DA">
        <w:t xml:space="preserve"> implementació de les accions en</w:t>
      </w:r>
      <w:r>
        <w:t xml:space="preserve"> servidor</w:t>
      </w:r>
      <w:bookmarkEnd w:id="47"/>
    </w:p>
    <w:p w14:paraId="58FF06DD" w14:textId="77777777" w:rsidR="00904C59" w:rsidRDefault="00904C59" w:rsidP="00904C59">
      <w:pPr>
        <w:pStyle w:val="ListParagraph"/>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14:paraId="4AB740B0" w14:textId="77777777" w:rsidR="00904C59" w:rsidRDefault="00904C59" w:rsidP="00904C59">
      <w:pPr>
        <w:pStyle w:val="ListParagraph"/>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14:paraId="73396D69" w14:textId="77777777" w:rsidR="00904C59" w:rsidRDefault="00904C59" w:rsidP="00904C59">
      <w:pPr>
        <w:pStyle w:val="Heading3"/>
      </w:pPr>
      <w:bookmarkStart w:id="48" w:name="_Toc218832110"/>
      <w:r>
        <w:t>El controlador</w:t>
      </w:r>
      <w:bookmarkEnd w:id="48"/>
    </w:p>
    <w:p w14:paraId="7D274E4D" w14:textId="77777777" w:rsidR="00904C59" w:rsidRDefault="00904C59" w:rsidP="006F2B16">
      <w:r>
        <w:t>El Controlador serà un únic punt d’accés a qualsevol funcionalitat del servidor. Totes les peticions arribaran al Controlador, que les gestionarà de la manera convenient. Les responsabilitats del Controlador són les següents:</w:t>
      </w:r>
    </w:p>
    <w:p w14:paraId="67F3D53C" w14:textId="77777777" w:rsidR="00904C59" w:rsidRDefault="00904C59" w:rsidP="00904C59">
      <w:pPr>
        <w:pStyle w:val="ListParagraph"/>
        <w:numPr>
          <w:ilvl w:val="0"/>
          <w:numId w:val="20"/>
        </w:numPr>
      </w:pPr>
      <w:r>
        <w:t>Rebre totes les peticions.</w:t>
      </w:r>
    </w:p>
    <w:p w14:paraId="104842FB" w14:textId="77777777" w:rsidR="00904C59" w:rsidRDefault="00904C59" w:rsidP="00904C59">
      <w:pPr>
        <w:pStyle w:val="ListParagraph"/>
        <w:numPr>
          <w:ilvl w:val="0"/>
          <w:numId w:val="20"/>
        </w:numPr>
      </w:pPr>
      <w:r>
        <w:t>Donada una petició, esbrinar a qui correspon la tasca de dur-la a terme, i delegar-la-hi.</w:t>
      </w:r>
    </w:p>
    <w:p w14:paraId="3F3E450A" w14:textId="77777777" w:rsidR="00904C59" w:rsidRDefault="00904C59" w:rsidP="00904C59">
      <w:pPr>
        <w:pStyle w:val="ListParagraph"/>
        <w:numPr>
          <w:ilvl w:val="0"/>
          <w:numId w:val="20"/>
        </w:numPr>
      </w:pPr>
      <w:r>
        <w:t>Recollir els resultats de la petició.</w:t>
      </w:r>
    </w:p>
    <w:p w14:paraId="52EB70C4" w14:textId="77777777" w:rsidR="00904C59" w:rsidRDefault="00904C59" w:rsidP="00904C59">
      <w:pPr>
        <w:pStyle w:val="ListParagraph"/>
        <w:numPr>
          <w:ilvl w:val="0"/>
          <w:numId w:val="20"/>
        </w:numPr>
      </w:pPr>
      <w:r>
        <w:t>Retornar els resultats de la petició al client.</w:t>
      </w:r>
    </w:p>
    <w:p w14:paraId="2D51EAC4" w14:textId="77777777" w:rsidR="00904C59" w:rsidRDefault="00904C59" w:rsidP="00904C59">
      <w:pPr>
        <w:pStyle w:val="Heading3"/>
      </w:pPr>
      <w:bookmarkStart w:id="49" w:name="_Toc218832111"/>
      <w:r>
        <w:lastRenderedPageBreak/>
        <w:t xml:space="preserve">El </w:t>
      </w:r>
      <w:r w:rsidR="00BC54FF">
        <w:t>m</w:t>
      </w:r>
      <w:r>
        <w:t>odel</w:t>
      </w:r>
      <w:bookmarkEnd w:id="49"/>
    </w:p>
    <w:p w14:paraId="3AA839B2" w14:textId="77777777" w:rsidR="00904C59" w:rsidRDefault="00904C59" w:rsidP="006F2B16">
      <w:r>
        <w:t>El Model, en el paradigma MVC, és el conjunt de components que representen la realitat que estem modelant. En el cas concret de la nostra aplicació això suposarà:</w:t>
      </w:r>
    </w:p>
    <w:p w14:paraId="62BA28FE" w14:textId="77777777" w:rsidR="00904C59" w:rsidRDefault="00904C59" w:rsidP="00904C59">
      <w:pPr>
        <w:pStyle w:val="ListParagraph"/>
        <w:numPr>
          <w:ilvl w:val="0"/>
          <w:numId w:val="20"/>
        </w:numPr>
      </w:pPr>
      <w:r>
        <w:t>Codi</w:t>
      </w:r>
      <w:r w:rsidRPr="00D07190">
        <w:t xml:space="preserve"> </w:t>
      </w:r>
      <w:r w:rsidR="00D07190" w:rsidRPr="00D07190">
        <w:t>de servidor</w:t>
      </w:r>
      <w:r>
        <w:t xml:space="preserve"> amb les classes que representen els objectes que prenen part en el sistema.</w:t>
      </w:r>
    </w:p>
    <w:p w14:paraId="1AC3957B" w14:textId="77777777" w:rsidR="00904C59" w:rsidRDefault="00904C59" w:rsidP="00904C59">
      <w:pPr>
        <w:pStyle w:val="ListParagraph"/>
        <w:numPr>
          <w:ilvl w:val="0"/>
          <w:numId w:val="20"/>
        </w:numPr>
      </w:pPr>
      <w:r>
        <w:t>Base de dades relacional, amb la informació desada que l’aplicació necessita per a funcionar.</w:t>
      </w:r>
    </w:p>
    <w:p w14:paraId="5C4A572A" w14:textId="77777777" w:rsidR="00904C59" w:rsidRDefault="00904C59" w:rsidP="00904C59">
      <w:pPr>
        <w:pStyle w:val="Heading3"/>
      </w:pPr>
      <w:bookmarkStart w:id="50" w:name="_Toc218832112"/>
      <w:r>
        <w:t>Els objectes del model</w:t>
      </w:r>
      <w:bookmarkEnd w:id="50"/>
    </w:p>
    <w:p w14:paraId="2AFECB0A" w14:textId="77777777" w:rsidR="00904C59" w:rsidRDefault="00904C59" w:rsidP="00FC528F">
      <w:r>
        <w:t xml:space="preserve">Per representar la realitat que ens ocupa, necessitem un </w:t>
      </w:r>
      <w:r w:rsidR="00960CB6">
        <w:t xml:space="preserve">conjunt d’objectes, que veiem a </w:t>
      </w:r>
      <w:r>
        <w:t>continuació:</w:t>
      </w:r>
    </w:p>
    <w:p w14:paraId="0BBFFDE0" w14:textId="77777777" w:rsidR="00960CB6" w:rsidRDefault="00960CB6" w:rsidP="00A70179">
      <w:pPr>
        <w:ind w:firstLine="1"/>
        <w:jc w:val="center"/>
      </w:pPr>
      <w:r>
        <w:rPr>
          <w:noProof/>
          <w:lang w:val="en-US" w:bidi="ar-SA"/>
        </w:rPr>
        <w:drawing>
          <wp:inline distT="0" distB="0" distL="0" distR="0" wp14:anchorId="45CFAFA4" wp14:editId="4B9205F6">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60">
                      <a:extLst>
                        <a:ext uri="{28A0092B-C50C-407E-A947-70E740481C1C}">
                          <a14:useLocalDpi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a14="http://schemas.microsoft.com/office/drawing/2010/main"/>
                      </a:ext>
                    </a:extLst>
                  </pic:spPr>
                </pic:pic>
              </a:graphicData>
            </a:graphic>
          </wp:inline>
        </w:drawing>
      </w:r>
    </w:p>
    <w:p w14:paraId="5F7B398A" w14:textId="77777777"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1" w:name="_Toc344836994"/>
      <w:r>
        <w:t>Diagrama de classes del model del servidor. Diagrama fet amb l’eina ArgoUML (</w:t>
      </w:r>
      <w:hyperlink r:id="rId61" w:history="1">
        <w:r w:rsidRPr="005E7B11">
          <w:rPr>
            <w:rStyle w:val="Hyperlink"/>
          </w:rPr>
          <w:t>http://argouml.tigris.org/</w:t>
        </w:r>
      </w:hyperlink>
      <w:r>
        <w:t>).</w:t>
      </w:r>
      <w:bookmarkEnd w:id="51"/>
    </w:p>
    <w:p w14:paraId="155B41B2" w14:textId="77777777" w:rsidR="00904C59" w:rsidRDefault="00904C59" w:rsidP="00904C59">
      <w:r>
        <w:t>Descripció breu de cada classe:</w:t>
      </w:r>
    </w:p>
    <w:p w14:paraId="68F405FB" w14:textId="77777777" w:rsidR="00FC268A" w:rsidRDefault="00904C59" w:rsidP="007121B5">
      <w:pPr>
        <w:pStyle w:val="ListParagraph"/>
        <w:numPr>
          <w:ilvl w:val="0"/>
          <w:numId w:val="21"/>
        </w:numPr>
      </w:pPr>
      <w:r w:rsidRPr="007121B5">
        <w:rPr>
          <w:b/>
        </w:rPr>
        <w:t>Paraula</w:t>
      </w:r>
      <w:r>
        <w:t>: una paraula</w:t>
      </w:r>
      <w:r w:rsidR="004943CE">
        <w:t>, en l’idioma que sigui</w:t>
      </w:r>
      <w:r>
        <w:t>.</w:t>
      </w:r>
    </w:p>
    <w:p w14:paraId="7496507D" w14:textId="77777777" w:rsidR="00904C59" w:rsidRDefault="00FC268A" w:rsidP="00FC268A">
      <w:pPr>
        <w:pStyle w:val="ListParagraph"/>
        <w:numPr>
          <w:ilvl w:val="1"/>
          <w:numId w:val="21"/>
        </w:numPr>
      </w:pPr>
      <w:r>
        <w:t xml:space="preserve">S’ha </w:t>
      </w:r>
      <w:r w:rsidR="009029CF">
        <w:t>representat com una classe abstracta, de la qual heretaran les paraules concretes en els idiomes que sigui.</w:t>
      </w:r>
      <w:r>
        <w:t xml:space="preserve"> </w:t>
      </w:r>
    </w:p>
    <w:p w14:paraId="459AB13D" w14:textId="77777777" w:rsidR="00FC268A" w:rsidRDefault="00FC268A" w:rsidP="00FC268A">
      <w:pPr>
        <w:pStyle w:val="ListParagraph"/>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14:paraId="5A8E454E" w14:textId="77777777" w:rsidR="004943CE" w:rsidRDefault="00904C59" w:rsidP="007121B5">
      <w:pPr>
        <w:pStyle w:val="ListParagraph"/>
        <w:numPr>
          <w:ilvl w:val="0"/>
          <w:numId w:val="21"/>
        </w:numPr>
      </w:pPr>
      <w:r w:rsidRPr="007121B5">
        <w:rPr>
          <w:b/>
        </w:rPr>
        <w:t>Idioma</w:t>
      </w:r>
      <w:r>
        <w:t>: idioma en què està una paraula.</w:t>
      </w:r>
    </w:p>
    <w:p w14:paraId="1F059A81" w14:textId="77777777" w:rsidR="001F3A68" w:rsidRDefault="001F3A68" w:rsidP="001F3A68">
      <w:pPr>
        <w:pStyle w:val="ListParagraph"/>
        <w:numPr>
          <w:ilvl w:val="1"/>
          <w:numId w:val="21"/>
        </w:numPr>
      </w:pPr>
      <w:r>
        <w:t>S’ha representat com una classe abstracta, de manera que posteriorment s’implementin els idiomes concrets que es necessitin, en el nostre cas Català i Japonès.</w:t>
      </w:r>
    </w:p>
    <w:p w14:paraId="3505002F" w14:textId="77777777" w:rsidR="004943CE" w:rsidRDefault="004943CE" w:rsidP="007121B5">
      <w:pPr>
        <w:pStyle w:val="ListParagraph"/>
        <w:numPr>
          <w:ilvl w:val="0"/>
          <w:numId w:val="21"/>
        </w:numPr>
      </w:pPr>
      <w:r w:rsidRPr="007121B5">
        <w:rPr>
          <w:b/>
        </w:rPr>
        <w:t>So</w:t>
      </w:r>
      <w:r>
        <w:t>: una representació àudio d’una paraula, en l’idioma que sigui.</w:t>
      </w:r>
    </w:p>
    <w:p w14:paraId="1BE4E331" w14:textId="77777777" w:rsidR="00975FC9" w:rsidRDefault="00975FC9" w:rsidP="00975FC9">
      <w:pPr>
        <w:pStyle w:val="ListParagraph"/>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14:paraId="36EC99A8" w14:textId="77777777" w:rsidR="004943CE" w:rsidRDefault="004943CE" w:rsidP="007121B5">
      <w:pPr>
        <w:pStyle w:val="ListParagraph"/>
        <w:numPr>
          <w:ilvl w:val="0"/>
          <w:numId w:val="21"/>
        </w:numPr>
      </w:pPr>
      <w:r w:rsidRPr="007121B5">
        <w:rPr>
          <w:b/>
        </w:rPr>
        <w:t>Diccionari</w:t>
      </w:r>
      <w:r>
        <w:t xml:space="preserve">: </w:t>
      </w:r>
      <w:r w:rsidR="00043F95">
        <w:t>el conjunt de paraules del sistema.</w:t>
      </w:r>
    </w:p>
    <w:p w14:paraId="2DCF871E" w14:textId="77777777" w:rsidR="007121B5" w:rsidRDefault="007121B5" w:rsidP="007121B5">
      <w:r>
        <w:t>Explicació de les relacions que veiem al diagrama:</w:t>
      </w:r>
    </w:p>
    <w:p w14:paraId="0D7F4F83" w14:textId="77777777" w:rsidR="007121B5" w:rsidRDefault="007121B5" w:rsidP="007121B5">
      <w:pPr>
        <w:pStyle w:val="ListParagraph"/>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14:paraId="6819FE3F" w14:textId="77777777" w:rsidR="00D56978" w:rsidRDefault="00D56978" w:rsidP="007121B5">
      <w:pPr>
        <w:pStyle w:val="ListParagraph"/>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14:paraId="483BB6CA" w14:textId="77777777" w:rsidR="00D815FF" w:rsidRPr="007121B5" w:rsidRDefault="00D56978" w:rsidP="00D815FF">
      <w:pPr>
        <w:pStyle w:val="ListParagraph"/>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14:paraId="35E03F8C" w14:textId="77777777" w:rsidR="00904C59" w:rsidRDefault="00AA3977" w:rsidP="00904C59">
      <w:pPr>
        <w:pStyle w:val="Heading3"/>
      </w:pPr>
      <w:bookmarkStart w:id="52" w:name="_Toc218832113"/>
      <w:r>
        <w:t>Emmagatzematge de dades</w:t>
      </w:r>
      <w:bookmarkEnd w:id="52"/>
      <w:r w:rsidR="00904C59">
        <w:t xml:space="preserve"> </w:t>
      </w:r>
    </w:p>
    <w:p w14:paraId="76F2A15E" w14:textId="77777777" w:rsidR="00AA3977" w:rsidRDefault="00AA3977" w:rsidP="00FC528F">
      <w:r>
        <w:t>Pel que fa a l’emmagatzematge de les dades, hem de tenir en compte que hem de guardar dos tipus d’informacions:</w:t>
      </w:r>
    </w:p>
    <w:p w14:paraId="5525863D" w14:textId="77777777" w:rsidR="00AA3977" w:rsidRDefault="00AA3977" w:rsidP="00AA3977">
      <w:pPr>
        <w:pStyle w:val="ListParagraph"/>
        <w:numPr>
          <w:ilvl w:val="0"/>
          <w:numId w:val="21"/>
        </w:numPr>
      </w:pPr>
      <w:r>
        <w:t>D’una banda, la informació textual de la paraula (representació de text, pertinença al diccionari, idioma).</w:t>
      </w:r>
    </w:p>
    <w:p w14:paraId="1B9BAC00" w14:textId="77777777" w:rsidR="00AA3977" w:rsidRDefault="00AA3977" w:rsidP="00AA3977">
      <w:pPr>
        <w:pStyle w:val="ListParagraph"/>
        <w:numPr>
          <w:ilvl w:val="0"/>
          <w:numId w:val="21"/>
        </w:numPr>
      </w:pPr>
      <w:r>
        <w:t>De l’altra, la representació en format àudio de la paraula.</w:t>
      </w:r>
    </w:p>
    <w:p w14:paraId="3E224DAC" w14:textId="77777777" w:rsidR="00AA3977" w:rsidRDefault="00AA3977" w:rsidP="00FC528F">
      <w:r>
        <w:t>La nostra proposta consisteix a utilitzar dos mecanismes diferents per tal d’emmagatzemar aquesta informació:</w:t>
      </w:r>
    </w:p>
    <w:p w14:paraId="450A98E0" w14:textId="77777777" w:rsidR="009C4694" w:rsidRPr="009C4694" w:rsidRDefault="009C4694" w:rsidP="009C4694">
      <w:pPr>
        <w:pStyle w:val="ListParagraph"/>
        <w:numPr>
          <w:ilvl w:val="0"/>
          <w:numId w:val="21"/>
        </w:numPr>
      </w:pPr>
      <w:r w:rsidRPr="009C4694">
        <w:t>Es proposa de desar la informació textual a una base de dades No SQL. Aquesta tria s’ha fet un cop avaluat l’alternativa de fer-ho en una base de dades relacional (tipus MySQL o SQLite). Hem optat per MongoDB (</w:t>
      </w:r>
      <w:hyperlink r:id="rId62" w:history="1">
        <w:r w:rsidRPr="009C4694">
          <w:rPr>
            <w:rStyle w:val="Hyperlink"/>
          </w:rPr>
          <w:t>http://www.mongodb.org</w:t>
        </w:r>
      </w:hyperlink>
      <w:r w:rsidRPr="009C4694">
        <w:t>), perquè és un sistema de programari lliure, que compleix perfectament les funcions que necessitem, és escalable i també ens permetrà de començar a explorar el terreny de les bases de dades No SQL, que abans d’aquest projecte ens era desconegut.</w:t>
      </w:r>
    </w:p>
    <w:p w14:paraId="4297979A" w14:textId="77777777" w:rsidR="00951651" w:rsidRDefault="00951651" w:rsidP="00951651">
      <w:pPr>
        <w:pStyle w:val="ListParagraph"/>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14:paraId="4C9FBAB3" w14:textId="77777777" w:rsidR="00904C59" w:rsidRDefault="00904C59" w:rsidP="00FC528F">
      <w:r>
        <w:t>Informació que es desarà a la base de dades:</w:t>
      </w:r>
    </w:p>
    <w:p w14:paraId="26CA3102" w14:textId="77777777" w:rsidR="00904C59" w:rsidRDefault="00904C59" w:rsidP="00904C59">
      <w:pPr>
        <w:pStyle w:val="ListParagraph"/>
        <w:numPr>
          <w:ilvl w:val="0"/>
          <w:numId w:val="20"/>
        </w:numPr>
      </w:pPr>
      <w:r w:rsidRPr="008C29ED">
        <w:rPr>
          <w:b/>
        </w:rPr>
        <w:t>Paraules</w:t>
      </w:r>
      <w:r>
        <w:t>:</w:t>
      </w:r>
    </w:p>
    <w:p w14:paraId="35C6D43F" w14:textId="77777777" w:rsidR="00904C59" w:rsidRDefault="00904C59" w:rsidP="00904C59">
      <w:pPr>
        <w:pStyle w:val="ListParagraph"/>
        <w:numPr>
          <w:ilvl w:val="1"/>
          <w:numId w:val="20"/>
        </w:numPr>
      </w:pPr>
      <w:r>
        <w:t>Desarem la paraula en l’idioma japonès i també la seva traducció en català.</w:t>
      </w:r>
    </w:p>
    <w:p w14:paraId="27C94968" w14:textId="77777777" w:rsidR="00904C59" w:rsidRDefault="00904C59" w:rsidP="00904C59">
      <w:pPr>
        <w:pStyle w:val="ListParagraph"/>
        <w:numPr>
          <w:ilvl w:val="1"/>
          <w:numId w:val="20"/>
        </w:numPr>
      </w:pPr>
      <w:r>
        <w:t xml:space="preserve">La paraula en japonès es desarà en l’alfabet japonès, amb els seus </w:t>
      </w:r>
      <w:r>
        <w:rPr>
          <w:i/>
        </w:rPr>
        <w:t>kanji</w:t>
      </w:r>
      <w:r>
        <w:t xml:space="preserve"> corresponents. La versió que proposem de MySQL suporta aquesta funcionalitat.</w:t>
      </w:r>
    </w:p>
    <w:p w14:paraId="7011F06C" w14:textId="77777777" w:rsidR="00CB681D" w:rsidRDefault="00904C59" w:rsidP="00CB681D">
      <w:pPr>
        <w:pStyle w:val="ListParagraph"/>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14:paraId="7B4150AC" w14:textId="77777777" w:rsidR="005D2144" w:rsidRDefault="00CB681D" w:rsidP="005D2144">
      <w:pPr>
        <w:pStyle w:val="ListParagraph"/>
        <w:numPr>
          <w:ilvl w:val="1"/>
          <w:numId w:val="20"/>
        </w:numPr>
      </w:pPr>
      <w:r>
        <w:t xml:space="preserve">Desarem un enllaç a la representació </w:t>
      </w:r>
      <w:r w:rsidR="00370F11">
        <w:t>àudio per saber on es troba ubicada en el sistema de fitxers del servidor.</w:t>
      </w:r>
    </w:p>
    <w:p w14:paraId="13C0D6FD" w14:textId="77777777" w:rsidR="005D2144" w:rsidRPr="005D2144" w:rsidRDefault="005D2144" w:rsidP="00FC528F">
      <w:r>
        <w:t xml:space="preserve">No s’inclou cap diagrama Entitat / Relació, perquè l’entitat </w:t>
      </w:r>
      <w:r>
        <w:rPr>
          <w:b/>
        </w:rPr>
        <w:t>Paraula</w:t>
      </w:r>
      <w:r>
        <w:t xml:space="preserve"> serà l’única que es desarà a la base de dades.</w:t>
      </w:r>
    </w:p>
    <w:p w14:paraId="68046F2A" w14:textId="77777777" w:rsidR="00904C59" w:rsidRDefault="007E1920" w:rsidP="00904C59">
      <w:pPr>
        <w:pStyle w:val="Heading3"/>
      </w:pPr>
      <w:bookmarkStart w:id="53" w:name="_Toc218832114"/>
      <w:r>
        <w:t>C</w:t>
      </w:r>
      <w:r w:rsidR="00904C59">
        <w:t>omunicacions client – servidor</w:t>
      </w:r>
      <w:bookmarkEnd w:id="53"/>
    </w:p>
    <w:p w14:paraId="0D299480" w14:textId="77777777" w:rsidR="00904C59" w:rsidRDefault="00904C59" w:rsidP="00904C59">
      <w:pPr>
        <w:tabs>
          <w:tab w:val="right" w:pos="8504"/>
        </w:tabs>
      </w:pPr>
      <w:r>
        <w:lastRenderedPageBreak/>
        <w:t>Cada comunicació entre client i servidor es farà mitjançant peticions JSON</w:t>
      </w:r>
      <w:r>
        <w:rPr>
          <w:rStyle w:val="FootnoteReference"/>
        </w:rPr>
        <w:footnoteReference w:id="3"/>
      </w:r>
      <w:r>
        <w:t>. Totes les peticions tenen la següent estructura:</w:t>
      </w:r>
    </w:p>
    <w:p w14:paraId="0F3297BE" w14:textId="77777777" w:rsidR="00904C59" w:rsidRDefault="00904C59" w:rsidP="00904C59">
      <w:pPr>
        <w:pStyle w:val="ListParagraph"/>
        <w:numPr>
          <w:ilvl w:val="0"/>
          <w:numId w:val="20"/>
        </w:numPr>
        <w:tabs>
          <w:tab w:val="right" w:pos="8504"/>
        </w:tabs>
      </w:pPr>
      <w:r>
        <w:t>Nom de la petició</w:t>
      </w:r>
    </w:p>
    <w:p w14:paraId="22F41211" w14:textId="77777777" w:rsidR="00904C59" w:rsidRDefault="00904C59" w:rsidP="00904C59">
      <w:pPr>
        <w:pStyle w:val="ListParagraph"/>
        <w:numPr>
          <w:ilvl w:val="0"/>
          <w:numId w:val="20"/>
        </w:numPr>
        <w:tabs>
          <w:tab w:val="right" w:pos="8504"/>
        </w:tabs>
      </w:pPr>
      <w:r>
        <w:t>Paràmetres (alguns obligatoris, d’altres d’opcionals)</w:t>
      </w:r>
    </w:p>
    <w:p w14:paraId="0865D8F1" w14:textId="77777777" w:rsidR="00904C59" w:rsidRDefault="00904C59" w:rsidP="00904C59">
      <w:pPr>
        <w:pStyle w:val="ListParagraph"/>
        <w:numPr>
          <w:ilvl w:val="0"/>
          <w:numId w:val="20"/>
        </w:numPr>
        <w:tabs>
          <w:tab w:val="right" w:pos="8504"/>
        </w:tabs>
      </w:pPr>
      <w:r>
        <w:t xml:space="preserve">Resposta del servidor, que prèviament haurà realitzat les accions oportunes, si és necessari. </w:t>
      </w:r>
    </w:p>
    <w:p w14:paraId="464042F5" w14:textId="77777777"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14:paraId="2A558DB1" w14:textId="77777777" w:rsidR="00D815FF" w:rsidRDefault="00D815FF" w:rsidP="00D815FF">
      <w:pPr>
        <w:pStyle w:val="ListParagraph"/>
        <w:numPr>
          <w:ilvl w:val="0"/>
          <w:numId w:val="20"/>
        </w:numPr>
        <w:tabs>
          <w:tab w:val="right" w:pos="8504"/>
        </w:tabs>
      </w:pPr>
      <w:r>
        <w:t xml:space="preserve">Text en català </w:t>
      </w:r>
      <w:r w:rsidR="00AB5F5C">
        <w:t>de la</w:t>
      </w:r>
      <w:r>
        <w:t xml:space="preserve"> paraula.</w:t>
      </w:r>
    </w:p>
    <w:p w14:paraId="2F298D3A" w14:textId="77777777" w:rsidR="00D815FF" w:rsidRDefault="00D815FF" w:rsidP="00D815FF">
      <w:pPr>
        <w:pStyle w:val="ListParagraph"/>
        <w:numPr>
          <w:ilvl w:val="0"/>
          <w:numId w:val="20"/>
        </w:numPr>
        <w:tabs>
          <w:tab w:val="right" w:pos="8504"/>
        </w:tabs>
      </w:pPr>
      <w:r>
        <w:t xml:space="preserve">So en català </w:t>
      </w:r>
      <w:r w:rsidR="00AB5F5C">
        <w:t xml:space="preserve">de la </w:t>
      </w:r>
      <w:r>
        <w:t>paraula.</w:t>
      </w:r>
    </w:p>
    <w:p w14:paraId="681BC050" w14:textId="77777777" w:rsidR="00D815FF" w:rsidRDefault="00D815FF" w:rsidP="00D815FF">
      <w:pPr>
        <w:pStyle w:val="ListParagraph"/>
        <w:numPr>
          <w:ilvl w:val="0"/>
          <w:numId w:val="20"/>
        </w:numPr>
        <w:tabs>
          <w:tab w:val="right" w:pos="8504"/>
        </w:tabs>
      </w:pPr>
      <w:r>
        <w:t xml:space="preserve">Text en japonès </w:t>
      </w:r>
      <w:r w:rsidR="00AB5F5C">
        <w:t xml:space="preserve">de la </w:t>
      </w:r>
      <w:r>
        <w:t>paraula.</w:t>
      </w:r>
    </w:p>
    <w:p w14:paraId="0BAD9987" w14:textId="77777777" w:rsidR="00D815FF" w:rsidRPr="00D815FF" w:rsidRDefault="00D815FF" w:rsidP="00D815FF">
      <w:pPr>
        <w:pStyle w:val="ListParagraph"/>
        <w:numPr>
          <w:ilvl w:val="0"/>
          <w:numId w:val="20"/>
        </w:numPr>
        <w:tabs>
          <w:tab w:val="right" w:pos="8504"/>
        </w:tabs>
      </w:pPr>
      <w:r>
        <w:t xml:space="preserve">So en japonès </w:t>
      </w:r>
      <w:r w:rsidR="00AB5F5C">
        <w:t>de la</w:t>
      </w:r>
      <w:r>
        <w:t xml:space="preserve"> paraula.</w:t>
      </w:r>
    </w:p>
    <w:p w14:paraId="1DE78911" w14:textId="77777777" w:rsidR="00904C59" w:rsidRDefault="00904C59" w:rsidP="00904C59">
      <w:pPr>
        <w:tabs>
          <w:tab w:val="right" w:pos="8504"/>
        </w:tabs>
      </w:pPr>
      <w:r>
        <w:t xml:space="preserve">Les peticions de què disposarà la nostra aplicació </w:t>
      </w:r>
      <w:r w:rsidR="009A6A26">
        <w:t xml:space="preserve">al servidor </w:t>
      </w:r>
      <w:r>
        <w:t>seran les següents:</w:t>
      </w:r>
    </w:p>
    <w:p w14:paraId="56820D6B" w14:textId="77777777" w:rsidR="00015140" w:rsidRDefault="00015140" w:rsidP="00015140">
      <w:pPr>
        <w:pStyle w:val="ListParagraph"/>
        <w:numPr>
          <w:ilvl w:val="0"/>
          <w:numId w:val="20"/>
        </w:numPr>
        <w:tabs>
          <w:tab w:val="right" w:pos="8504"/>
        </w:tabs>
      </w:pPr>
      <w:r>
        <w:rPr>
          <w:b/>
        </w:rPr>
        <w:t>crear_concepte_paraula</w:t>
      </w:r>
      <w:r>
        <w:t>, per donar d’alta una nova paraula al sistema</w:t>
      </w:r>
    </w:p>
    <w:p w14:paraId="56499D35" w14:textId="77777777" w:rsidR="00015140" w:rsidRDefault="00015140" w:rsidP="00015140">
      <w:pPr>
        <w:pStyle w:val="ListParagraph"/>
        <w:numPr>
          <w:ilvl w:val="0"/>
          <w:numId w:val="20"/>
        </w:numPr>
        <w:tabs>
          <w:tab w:val="right" w:pos="8504"/>
        </w:tabs>
      </w:pPr>
      <w:r>
        <w:rPr>
          <w:b/>
        </w:rPr>
        <w:t>editar_camp_concepte_paraula</w:t>
      </w:r>
      <w:r>
        <w:t>, per canviar de valor algun dels camps d’un concepte_paraula.</w:t>
      </w:r>
    </w:p>
    <w:p w14:paraId="6120E433" w14:textId="77777777" w:rsidR="00015140" w:rsidRDefault="00015140" w:rsidP="00015140">
      <w:pPr>
        <w:pStyle w:val="ListParagraph"/>
        <w:numPr>
          <w:ilvl w:val="0"/>
          <w:numId w:val="20"/>
        </w:numPr>
        <w:tabs>
          <w:tab w:val="right" w:pos="8504"/>
        </w:tabs>
      </w:pPr>
      <w:r>
        <w:rPr>
          <w:b/>
        </w:rPr>
        <w:t>get_concepte_paraula</w:t>
      </w:r>
      <w:r>
        <w:t>, per obtenir un concepte_paraula concret.</w:t>
      </w:r>
    </w:p>
    <w:p w14:paraId="45DF7296" w14:textId="77777777" w:rsidR="00015140" w:rsidRDefault="00015140" w:rsidP="00015140">
      <w:pPr>
        <w:pStyle w:val="ListParagraph"/>
        <w:numPr>
          <w:ilvl w:val="0"/>
          <w:numId w:val="20"/>
        </w:numPr>
        <w:tabs>
          <w:tab w:val="right" w:pos="8504"/>
        </w:tabs>
      </w:pPr>
      <w:r>
        <w:rPr>
          <w:b/>
        </w:rPr>
        <w:t>search_concepte_paraula</w:t>
      </w:r>
      <w:r>
        <w:t>, per buscar en la llista d’elements concepte_paraula.</w:t>
      </w:r>
    </w:p>
    <w:p w14:paraId="283BBA36" w14:textId="77777777" w:rsidR="00015140" w:rsidRDefault="00015140" w:rsidP="00015140">
      <w:pPr>
        <w:pStyle w:val="ListParagraph"/>
        <w:numPr>
          <w:ilvl w:val="0"/>
          <w:numId w:val="20"/>
        </w:numPr>
        <w:tabs>
          <w:tab w:val="right" w:pos="8504"/>
        </w:tabs>
      </w:pPr>
      <w:r>
        <w:rPr>
          <w:b/>
        </w:rPr>
        <w:t>get_sound</w:t>
      </w:r>
      <w:r>
        <w:t>, per obtenir el so associat a una paraula.</w:t>
      </w:r>
    </w:p>
    <w:p w14:paraId="16637BAB" w14:textId="77777777" w:rsidR="00015140" w:rsidRDefault="00015140" w:rsidP="00015140">
      <w:pPr>
        <w:pStyle w:val="ListParagraph"/>
        <w:numPr>
          <w:ilvl w:val="0"/>
          <w:numId w:val="20"/>
        </w:numPr>
        <w:tabs>
          <w:tab w:val="right" w:pos="8504"/>
        </w:tabs>
      </w:pPr>
      <w:r>
        <w:rPr>
          <w:b/>
        </w:rPr>
        <w:t>get_words</w:t>
      </w:r>
      <w:r>
        <w:t>, per obtenir les paraules del servidor.</w:t>
      </w:r>
    </w:p>
    <w:p w14:paraId="018BFEA1" w14:textId="77777777" w:rsidR="00015140" w:rsidRDefault="00015140" w:rsidP="00015140">
      <w:pPr>
        <w:pStyle w:val="ListParagraph"/>
        <w:numPr>
          <w:ilvl w:val="0"/>
          <w:numId w:val="20"/>
        </w:numPr>
        <w:tabs>
          <w:tab w:val="right" w:pos="8504"/>
        </w:tabs>
      </w:pPr>
      <w:r>
        <w:rPr>
          <w:b/>
        </w:rPr>
        <w:t>delete_word</w:t>
      </w:r>
      <w:r>
        <w:t>, per esborrar una paraula.</w:t>
      </w:r>
    </w:p>
    <w:p w14:paraId="72B4201B" w14:textId="77777777" w:rsidR="00015140" w:rsidRDefault="00015140" w:rsidP="00015140">
      <w:pPr>
        <w:pStyle w:val="ListParagraph"/>
        <w:numPr>
          <w:ilvl w:val="0"/>
          <w:numId w:val="20"/>
        </w:numPr>
        <w:tabs>
          <w:tab w:val="right" w:pos="8504"/>
        </w:tabs>
      </w:pPr>
      <w:r>
        <w:rPr>
          <w:b/>
        </w:rPr>
        <w:t>get_paraula</w:t>
      </w:r>
      <w:r>
        <w:t>, per obtenir la següent paraula d’una llista.</w:t>
      </w:r>
    </w:p>
    <w:p w14:paraId="03409FCE" w14:textId="77777777" w:rsidR="00015140" w:rsidRPr="00A04427" w:rsidRDefault="00015140" w:rsidP="00015140">
      <w:pPr>
        <w:pStyle w:val="ListParagraph"/>
        <w:numPr>
          <w:ilvl w:val="0"/>
          <w:numId w:val="20"/>
        </w:numPr>
        <w:tabs>
          <w:tab w:val="right" w:pos="8504"/>
        </w:tabs>
      </w:pPr>
      <w:r>
        <w:rPr>
          <w:b/>
        </w:rPr>
        <w:t>reset_game</w:t>
      </w:r>
      <w:r>
        <w:t>, per posar el comptador de paraules que han aparegut a zero.</w:t>
      </w:r>
    </w:p>
    <w:p w14:paraId="613F4161" w14:textId="77777777" w:rsidR="00904C59" w:rsidRDefault="00904C59" w:rsidP="00904C59">
      <w:pPr>
        <w:pStyle w:val="Heading3"/>
      </w:pPr>
      <w:bookmarkStart w:id="54" w:name="_Toc218832115"/>
      <w:r>
        <w:t>Peticions</w:t>
      </w:r>
      <w:r w:rsidR="009031C3">
        <w:t xml:space="preserve"> Client – Servidor</w:t>
      </w:r>
      <w:bookmarkEnd w:id="54"/>
    </w:p>
    <w:tbl>
      <w:tblPr>
        <w:tblStyle w:val="TableGrid"/>
        <w:tblW w:w="0" w:type="auto"/>
        <w:tblLook w:val="04A0" w:firstRow="1" w:lastRow="0" w:firstColumn="1" w:lastColumn="0" w:noHBand="0" w:noVBand="1"/>
      </w:tblPr>
      <w:tblGrid>
        <w:gridCol w:w="1809"/>
        <w:gridCol w:w="1560"/>
        <w:gridCol w:w="5351"/>
      </w:tblGrid>
      <w:tr w:rsidR="00904C59" w14:paraId="5E278886" w14:textId="77777777" w:rsidTr="003F54BB">
        <w:tc>
          <w:tcPr>
            <w:tcW w:w="1809" w:type="dxa"/>
            <w:shd w:val="clear" w:color="auto" w:fill="CCCCCC"/>
          </w:tcPr>
          <w:p w14:paraId="52BC1223" w14:textId="77777777" w:rsidR="00904C59" w:rsidRPr="008A50D7" w:rsidRDefault="00904C59" w:rsidP="00F90744">
            <w:pPr>
              <w:rPr>
                <w:b/>
              </w:rPr>
            </w:pPr>
            <w:r>
              <w:rPr>
                <w:b/>
              </w:rPr>
              <w:t>Nom</w:t>
            </w:r>
          </w:p>
        </w:tc>
        <w:tc>
          <w:tcPr>
            <w:tcW w:w="6911" w:type="dxa"/>
            <w:gridSpan w:val="2"/>
            <w:shd w:val="clear" w:color="auto" w:fill="CCCCCC"/>
          </w:tcPr>
          <w:p w14:paraId="1410A8C7" w14:textId="77777777" w:rsidR="00904C59" w:rsidRPr="008A50D7" w:rsidRDefault="00E157D3" w:rsidP="00F90744">
            <w:pPr>
              <w:rPr>
                <w:b/>
              </w:rPr>
            </w:pPr>
            <w:r>
              <w:rPr>
                <w:b/>
              </w:rPr>
              <w:t>crear_concepte_paraula</w:t>
            </w:r>
          </w:p>
        </w:tc>
      </w:tr>
      <w:tr w:rsidR="00904C59" w14:paraId="2BCE6BDA" w14:textId="77777777" w:rsidTr="003F54BB">
        <w:tc>
          <w:tcPr>
            <w:tcW w:w="1809" w:type="dxa"/>
          </w:tcPr>
          <w:p w14:paraId="2DAD594B" w14:textId="77777777" w:rsidR="00904C59" w:rsidRPr="004C0299" w:rsidRDefault="00904C59" w:rsidP="00F90744">
            <w:pPr>
              <w:rPr>
                <w:b/>
              </w:rPr>
            </w:pPr>
            <w:r w:rsidRPr="004C0299">
              <w:rPr>
                <w:b/>
              </w:rPr>
              <w:t>Descripció</w:t>
            </w:r>
          </w:p>
        </w:tc>
        <w:tc>
          <w:tcPr>
            <w:tcW w:w="6911" w:type="dxa"/>
            <w:gridSpan w:val="2"/>
          </w:tcPr>
          <w:p w14:paraId="6E475933" w14:textId="77777777"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14:paraId="4235FA41" w14:textId="77777777"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14:paraId="59193974" w14:textId="77777777" w:rsidTr="00F90744">
        <w:tc>
          <w:tcPr>
            <w:tcW w:w="8720" w:type="dxa"/>
            <w:gridSpan w:val="3"/>
          </w:tcPr>
          <w:p w14:paraId="290C54AD" w14:textId="77777777" w:rsidR="00904C59" w:rsidRPr="004C0299" w:rsidRDefault="00904C59" w:rsidP="00F90744">
            <w:pPr>
              <w:rPr>
                <w:b/>
              </w:rPr>
            </w:pPr>
            <w:r w:rsidRPr="004C0299">
              <w:rPr>
                <w:b/>
              </w:rPr>
              <w:t>Paràmetres (els obligatoris estan en negreta)</w:t>
            </w:r>
          </w:p>
        </w:tc>
      </w:tr>
      <w:tr w:rsidR="00904C59" w14:paraId="2E852267" w14:textId="77777777" w:rsidTr="00F90744">
        <w:tc>
          <w:tcPr>
            <w:tcW w:w="3369" w:type="dxa"/>
            <w:gridSpan w:val="2"/>
          </w:tcPr>
          <w:p w14:paraId="37BDF15B" w14:textId="77777777" w:rsidR="00904C59" w:rsidRPr="008A50D7" w:rsidRDefault="001F6BD4" w:rsidP="00F90744">
            <w:pPr>
              <w:rPr>
                <w:b/>
              </w:rPr>
            </w:pPr>
            <w:r>
              <w:rPr>
                <w:b/>
              </w:rPr>
              <w:t>text_catala</w:t>
            </w:r>
          </w:p>
        </w:tc>
        <w:tc>
          <w:tcPr>
            <w:tcW w:w="5351" w:type="dxa"/>
          </w:tcPr>
          <w:p w14:paraId="0CE0FE36" w14:textId="77777777" w:rsidR="00904C59" w:rsidRDefault="001F6BD4" w:rsidP="00F90744">
            <w:r>
              <w:t>Text de la paraula en català</w:t>
            </w:r>
          </w:p>
        </w:tc>
      </w:tr>
      <w:tr w:rsidR="00904C59" w14:paraId="64C5AFE8" w14:textId="77777777" w:rsidTr="00F90744">
        <w:tc>
          <w:tcPr>
            <w:tcW w:w="3369" w:type="dxa"/>
            <w:gridSpan w:val="2"/>
          </w:tcPr>
          <w:p w14:paraId="44859984" w14:textId="77777777" w:rsidR="00904C59" w:rsidRPr="008A50D7" w:rsidRDefault="001F6BD4" w:rsidP="00F90744">
            <w:pPr>
              <w:rPr>
                <w:b/>
              </w:rPr>
            </w:pPr>
            <w:r>
              <w:rPr>
                <w:b/>
              </w:rPr>
              <w:t>text_japones</w:t>
            </w:r>
          </w:p>
        </w:tc>
        <w:tc>
          <w:tcPr>
            <w:tcW w:w="5351" w:type="dxa"/>
          </w:tcPr>
          <w:p w14:paraId="545F3D76" w14:textId="77777777" w:rsidR="00904C59" w:rsidRPr="001F6BD4" w:rsidRDefault="001F6BD4" w:rsidP="00F90744">
            <w:r>
              <w:t xml:space="preserve">Text de la paraula en japonès (els </w:t>
            </w:r>
            <w:r>
              <w:rPr>
                <w:i/>
              </w:rPr>
              <w:t>kanji</w:t>
            </w:r>
            <w:r>
              <w:t xml:space="preserve"> corresponents)</w:t>
            </w:r>
          </w:p>
        </w:tc>
      </w:tr>
      <w:tr w:rsidR="00904C59" w14:paraId="65E69744" w14:textId="77777777" w:rsidTr="00F90744">
        <w:tc>
          <w:tcPr>
            <w:tcW w:w="3369" w:type="dxa"/>
            <w:gridSpan w:val="2"/>
          </w:tcPr>
          <w:p w14:paraId="0EFA4188" w14:textId="77777777" w:rsidR="00904C59" w:rsidRPr="001F6BD4" w:rsidRDefault="001F6BD4" w:rsidP="00F90744">
            <w:r>
              <w:t>so_catala</w:t>
            </w:r>
          </w:p>
        </w:tc>
        <w:tc>
          <w:tcPr>
            <w:tcW w:w="5351" w:type="dxa"/>
          </w:tcPr>
          <w:p w14:paraId="31B0C79D" w14:textId="77777777" w:rsidR="00904C59" w:rsidRDefault="001F6BD4" w:rsidP="00F90744">
            <w:r>
              <w:t>Àudio de la paraula en català. Opcional.</w:t>
            </w:r>
          </w:p>
        </w:tc>
      </w:tr>
      <w:tr w:rsidR="00904C59" w14:paraId="289B6F37" w14:textId="77777777" w:rsidTr="00F90744">
        <w:tc>
          <w:tcPr>
            <w:tcW w:w="3369" w:type="dxa"/>
            <w:gridSpan w:val="2"/>
          </w:tcPr>
          <w:p w14:paraId="5A46059C" w14:textId="77777777" w:rsidR="00904C59" w:rsidRPr="001F6BD4" w:rsidRDefault="001F6BD4" w:rsidP="001F6BD4">
            <w:r>
              <w:t>so_japones</w:t>
            </w:r>
          </w:p>
        </w:tc>
        <w:tc>
          <w:tcPr>
            <w:tcW w:w="5351" w:type="dxa"/>
          </w:tcPr>
          <w:p w14:paraId="4B521FD1" w14:textId="77777777" w:rsidR="00904C59" w:rsidRDefault="001F6BD4" w:rsidP="00F90744">
            <w:r>
              <w:t>Àudio de la paraula en japonès. Opcional.</w:t>
            </w:r>
          </w:p>
        </w:tc>
      </w:tr>
      <w:tr w:rsidR="00904C59" w:rsidRPr="003F54BB" w14:paraId="0687B41D" w14:textId="77777777" w:rsidTr="00F90744">
        <w:tc>
          <w:tcPr>
            <w:tcW w:w="8720" w:type="dxa"/>
            <w:gridSpan w:val="3"/>
          </w:tcPr>
          <w:p w14:paraId="6E066619" w14:textId="77777777" w:rsidR="00904C59" w:rsidRPr="003F54BB" w:rsidRDefault="00904C59" w:rsidP="00F90744">
            <w:pPr>
              <w:rPr>
                <w:b/>
              </w:rPr>
            </w:pPr>
            <w:r w:rsidRPr="003F54BB">
              <w:rPr>
                <w:b/>
              </w:rPr>
              <w:t>Precondicions</w:t>
            </w:r>
          </w:p>
        </w:tc>
      </w:tr>
      <w:tr w:rsidR="00904C59" w14:paraId="487D6BC9" w14:textId="77777777" w:rsidTr="00F90744">
        <w:tc>
          <w:tcPr>
            <w:tcW w:w="8720" w:type="dxa"/>
            <w:gridSpan w:val="3"/>
          </w:tcPr>
          <w:p w14:paraId="1F1566B9" w14:textId="77777777" w:rsidR="00904C59" w:rsidRDefault="00517973" w:rsidP="00F90744">
            <w:pPr>
              <w:pStyle w:val="ListParagraph"/>
              <w:numPr>
                <w:ilvl w:val="0"/>
                <w:numId w:val="20"/>
              </w:numPr>
            </w:pPr>
            <w:r>
              <w:t>L’usuari ha entrat tots els camps obligatoris.</w:t>
            </w:r>
          </w:p>
          <w:p w14:paraId="131284CD" w14:textId="77777777" w:rsidR="00517973" w:rsidRDefault="00517973" w:rsidP="00F90744">
            <w:pPr>
              <w:pStyle w:val="ListParagraph"/>
              <w:numPr>
                <w:ilvl w:val="0"/>
                <w:numId w:val="20"/>
              </w:numPr>
            </w:pPr>
            <w:r>
              <w:t>La paraula no existeix prèviament al diccionari del servidor.</w:t>
            </w:r>
          </w:p>
        </w:tc>
      </w:tr>
      <w:tr w:rsidR="00904C59" w14:paraId="34DDA465" w14:textId="77777777" w:rsidTr="00F90744">
        <w:tc>
          <w:tcPr>
            <w:tcW w:w="8720" w:type="dxa"/>
            <w:gridSpan w:val="3"/>
          </w:tcPr>
          <w:p w14:paraId="0E9CEA85" w14:textId="77777777" w:rsidR="00904C59" w:rsidRDefault="00904C59" w:rsidP="00F90744">
            <w:r>
              <w:rPr>
                <w:b/>
              </w:rPr>
              <w:t>Postcondicions</w:t>
            </w:r>
          </w:p>
        </w:tc>
      </w:tr>
      <w:tr w:rsidR="00904C59" w14:paraId="252B8830" w14:textId="77777777" w:rsidTr="00F90744">
        <w:tc>
          <w:tcPr>
            <w:tcW w:w="8720" w:type="dxa"/>
            <w:gridSpan w:val="3"/>
          </w:tcPr>
          <w:p w14:paraId="35F87362" w14:textId="77777777" w:rsidR="00904C59" w:rsidRDefault="00517973" w:rsidP="00517973">
            <w:pPr>
              <w:pStyle w:val="ListParagraph"/>
              <w:numPr>
                <w:ilvl w:val="0"/>
                <w:numId w:val="20"/>
              </w:numPr>
            </w:pPr>
            <w:r>
              <w:lastRenderedPageBreak/>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t>.</w:t>
            </w:r>
          </w:p>
          <w:p w14:paraId="176F5563" w14:textId="77777777" w:rsidR="003A6ADC" w:rsidRPr="001B76F6" w:rsidRDefault="003A6ADC" w:rsidP="00E62C16">
            <w:pPr>
              <w:pStyle w:val="ListParagraph"/>
              <w:numPr>
                <w:ilvl w:val="0"/>
                <w:numId w:val="20"/>
              </w:numPr>
            </w:pPr>
            <w:r>
              <w:t>El servi</w:t>
            </w:r>
            <w:r w:rsidR="00E62C16">
              <w:t>dor retorna un codi de concepte_paraula (ID) amb el qual s’identificarà a partir d’ara l’entitat creada</w:t>
            </w:r>
            <w:r>
              <w:t>.</w:t>
            </w:r>
          </w:p>
        </w:tc>
      </w:tr>
      <w:tr w:rsidR="00904C59" w14:paraId="3501C331" w14:textId="77777777" w:rsidTr="00F90744">
        <w:tc>
          <w:tcPr>
            <w:tcW w:w="8720" w:type="dxa"/>
            <w:gridSpan w:val="3"/>
          </w:tcPr>
          <w:p w14:paraId="12146F62" w14:textId="77777777" w:rsidR="00904C59" w:rsidRPr="001B76F6" w:rsidRDefault="00904C59" w:rsidP="00F90744">
            <w:pPr>
              <w:rPr>
                <w:b/>
              </w:rPr>
            </w:pPr>
            <w:r w:rsidRPr="001B76F6">
              <w:rPr>
                <w:b/>
              </w:rPr>
              <w:t>Excepcions</w:t>
            </w:r>
          </w:p>
        </w:tc>
      </w:tr>
      <w:tr w:rsidR="00904C59" w14:paraId="56A7A971" w14:textId="77777777" w:rsidTr="00F90744">
        <w:tc>
          <w:tcPr>
            <w:tcW w:w="8720" w:type="dxa"/>
            <w:gridSpan w:val="3"/>
          </w:tcPr>
          <w:p w14:paraId="1FA9F84F" w14:textId="77777777" w:rsidR="00904C59" w:rsidRDefault="00904C59" w:rsidP="00845AE6">
            <w:pPr>
              <w:pStyle w:val="ListParagraph"/>
              <w:numPr>
                <w:ilvl w:val="0"/>
                <w:numId w:val="20"/>
              </w:numPr>
            </w:pPr>
            <w:r>
              <w:t>Si no tots els camps han estat emplenats, es retornarà un codi d’error al client (KO-1).</w:t>
            </w:r>
          </w:p>
        </w:tc>
      </w:tr>
    </w:tbl>
    <w:p w14:paraId="791C3D79" w14:textId="77777777" w:rsidR="00904C59" w:rsidRDefault="00904C59" w:rsidP="00904C59"/>
    <w:tbl>
      <w:tblPr>
        <w:tblStyle w:val="TableGrid"/>
        <w:tblW w:w="0" w:type="auto"/>
        <w:tblLook w:val="04A0" w:firstRow="1" w:lastRow="0" w:firstColumn="1" w:lastColumn="0" w:noHBand="0" w:noVBand="1"/>
      </w:tblPr>
      <w:tblGrid>
        <w:gridCol w:w="1809"/>
        <w:gridCol w:w="1560"/>
        <w:gridCol w:w="5351"/>
      </w:tblGrid>
      <w:tr w:rsidR="008F4705" w14:paraId="68872AF8" w14:textId="77777777" w:rsidTr="00D913E7">
        <w:tc>
          <w:tcPr>
            <w:tcW w:w="1809" w:type="dxa"/>
            <w:shd w:val="clear" w:color="auto" w:fill="CCCCCC"/>
          </w:tcPr>
          <w:p w14:paraId="4B6F3A9A" w14:textId="77777777" w:rsidR="008F4705" w:rsidRPr="008A50D7" w:rsidRDefault="008F4705" w:rsidP="00D913E7">
            <w:pPr>
              <w:rPr>
                <w:b/>
              </w:rPr>
            </w:pPr>
            <w:r>
              <w:rPr>
                <w:b/>
              </w:rPr>
              <w:t>Nom</w:t>
            </w:r>
          </w:p>
        </w:tc>
        <w:tc>
          <w:tcPr>
            <w:tcW w:w="6911" w:type="dxa"/>
            <w:gridSpan w:val="2"/>
            <w:shd w:val="clear" w:color="auto" w:fill="CCCCCC"/>
          </w:tcPr>
          <w:p w14:paraId="0527F24D" w14:textId="77777777" w:rsidR="008F4705" w:rsidRPr="008A50D7" w:rsidRDefault="008F4705" w:rsidP="00D913E7">
            <w:pPr>
              <w:rPr>
                <w:b/>
              </w:rPr>
            </w:pPr>
            <w:r>
              <w:rPr>
                <w:b/>
              </w:rPr>
              <w:t>editar_camp_concepte_paraula</w:t>
            </w:r>
          </w:p>
        </w:tc>
      </w:tr>
      <w:tr w:rsidR="008F4705" w14:paraId="7EF252ED" w14:textId="77777777" w:rsidTr="00D913E7">
        <w:tc>
          <w:tcPr>
            <w:tcW w:w="1809" w:type="dxa"/>
          </w:tcPr>
          <w:p w14:paraId="2488525F" w14:textId="77777777" w:rsidR="008F4705" w:rsidRPr="004C0299" w:rsidRDefault="008F4705" w:rsidP="00D913E7">
            <w:pPr>
              <w:rPr>
                <w:b/>
              </w:rPr>
            </w:pPr>
            <w:r w:rsidRPr="004C0299">
              <w:rPr>
                <w:b/>
              </w:rPr>
              <w:t>Descripció</w:t>
            </w:r>
          </w:p>
        </w:tc>
        <w:tc>
          <w:tcPr>
            <w:tcW w:w="6911" w:type="dxa"/>
            <w:gridSpan w:val="2"/>
          </w:tcPr>
          <w:p w14:paraId="1CCCDE08" w14:textId="77777777" w:rsidR="008F4705" w:rsidRDefault="008F4705" w:rsidP="008F4705">
            <w:r>
              <w:t>Acció que s’executa quan un usuari vol canviar el valor d’algun dels camps d’un concepte paraula.</w:t>
            </w:r>
          </w:p>
          <w:p w14:paraId="7A6E925F" w14:textId="77777777" w:rsidR="008F4705" w:rsidRDefault="008F4705" w:rsidP="008F4705">
            <w:r>
              <w:t>Els camps que es poden canviar amb aquesta acció són: text de la paraula (en català o en japonès); so de la paraula (en català o en japonès).</w:t>
            </w:r>
          </w:p>
        </w:tc>
      </w:tr>
      <w:tr w:rsidR="008F4705" w:rsidRPr="004C0299" w14:paraId="6CA7598D" w14:textId="77777777" w:rsidTr="00D913E7">
        <w:tc>
          <w:tcPr>
            <w:tcW w:w="8720" w:type="dxa"/>
            <w:gridSpan w:val="3"/>
          </w:tcPr>
          <w:p w14:paraId="31643739" w14:textId="77777777"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14:paraId="00A828EF" w14:textId="77777777" w:rsidTr="00D913E7">
        <w:tc>
          <w:tcPr>
            <w:tcW w:w="3369" w:type="dxa"/>
            <w:gridSpan w:val="2"/>
          </w:tcPr>
          <w:p w14:paraId="6B2359E0" w14:textId="77777777" w:rsidR="008A50B1" w:rsidRPr="00845AE6" w:rsidRDefault="008A50B1" w:rsidP="00D913E7">
            <w:pPr>
              <w:rPr>
                <w:b/>
              </w:rPr>
            </w:pPr>
            <w:r w:rsidRPr="00845AE6">
              <w:rPr>
                <w:b/>
              </w:rPr>
              <w:t>id_concepte_paraula</w:t>
            </w:r>
          </w:p>
        </w:tc>
        <w:tc>
          <w:tcPr>
            <w:tcW w:w="5351" w:type="dxa"/>
          </w:tcPr>
          <w:p w14:paraId="463BD6B1" w14:textId="77777777" w:rsidR="008A50B1" w:rsidRPr="003A6ADC" w:rsidRDefault="008A50B1" w:rsidP="00D913E7">
            <w:r>
              <w:t>El codi del concepte_paraula que es vol modificar.</w:t>
            </w:r>
          </w:p>
        </w:tc>
      </w:tr>
      <w:tr w:rsidR="008F4705" w:rsidRPr="003A6ADC" w14:paraId="139B1AF8" w14:textId="77777777" w:rsidTr="00D913E7">
        <w:tc>
          <w:tcPr>
            <w:tcW w:w="3369" w:type="dxa"/>
            <w:gridSpan w:val="2"/>
          </w:tcPr>
          <w:p w14:paraId="4E370A20" w14:textId="77777777" w:rsidR="008F4705" w:rsidRPr="003A6ADC" w:rsidRDefault="008F4705" w:rsidP="00D913E7">
            <w:r w:rsidRPr="003A6ADC">
              <w:t>text_catala</w:t>
            </w:r>
          </w:p>
        </w:tc>
        <w:tc>
          <w:tcPr>
            <w:tcW w:w="5351" w:type="dxa"/>
          </w:tcPr>
          <w:p w14:paraId="308C5B66" w14:textId="77777777" w:rsidR="008F4705" w:rsidRPr="003A6ADC" w:rsidRDefault="008F4705" w:rsidP="00D913E7">
            <w:r w:rsidRPr="003A6ADC">
              <w:t>Text de la paraula en català</w:t>
            </w:r>
          </w:p>
        </w:tc>
      </w:tr>
      <w:tr w:rsidR="008F4705" w:rsidRPr="003A6ADC" w14:paraId="61B73F06" w14:textId="77777777" w:rsidTr="00D913E7">
        <w:tc>
          <w:tcPr>
            <w:tcW w:w="3369" w:type="dxa"/>
            <w:gridSpan w:val="2"/>
          </w:tcPr>
          <w:p w14:paraId="40665770" w14:textId="77777777" w:rsidR="008F4705" w:rsidRPr="003A6ADC" w:rsidRDefault="008F4705" w:rsidP="00D913E7">
            <w:r w:rsidRPr="003A6ADC">
              <w:t>text_japones</w:t>
            </w:r>
          </w:p>
        </w:tc>
        <w:tc>
          <w:tcPr>
            <w:tcW w:w="5351" w:type="dxa"/>
          </w:tcPr>
          <w:p w14:paraId="31353822" w14:textId="77777777"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14:paraId="77B04858" w14:textId="77777777" w:rsidTr="00D913E7">
        <w:tc>
          <w:tcPr>
            <w:tcW w:w="3369" w:type="dxa"/>
            <w:gridSpan w:val="2"/>
          </w:tcPr>
          <w:p w14:paraId="4DF9BEBE" w14:textId="77777777" w:rsidR="008F4705" w:rsidRPr="001F6BD4" w:rsidRDefault="008F4705" w:rsidP="00D913E7">
            <w:r>
              <w:t>so_catala</w:t>
            </w:r>
          </w:p>
        </w:tc>
        <w:tc>
          <w:tcPr>
            <w:tcW w:w="5351" w:type="dxa"/>
          </w:tcPr>
          <w:p w14:paraId="011758A4" w14:textId="77777777" w:rsidR="008F4705" w:rsidRDefault="008F4705" w:rsidP="00D913E7">
            <w:r>
              <w:t>Àudio de la paraula en català. Opcional.</w:t>
            </w:r>
          </w:p>
        </w:tc>
      </w:tr>
      <w:tr w:rsidR="008F4705" w14:paraId="191CEC1A" w14:textId="77777777" w:rsidTr="00D913E7">
        <w:tc>
          <w:tcPr>
            <w:tcW w:w="3369" w:type="dxa"/>
            <w:gridSpan w:val="2"/>
          </w:tcPr>
          <w:p w14:paraId="40D43DB9" w14:textId="77777777" w:rsidR="008F4705" w:rsidRPr="001F6BD4" w:rsidRDefault="008F4705" w:rsidP="00D913E7">
            <w:r>
              <w:t>so_japones</w:t>
            </w:r>
          </w:p>
        </w:tc>
        <w:tc>
          <w:tcPr>
            <w:tcW w:w="5351" w:type="dxa"/>
          </w:tcPr>
          <w:p w14:paraId="2950BAD9" w14:textId="77777777" w:rsidR="008F4705" w:rsidRDefault="008F4705" w:rsidP="00D913E7">
            <w:r>
              <w:t>Àudio de la paraula en japonès. Opcional.</w:t>
            </w:r>
          </w:p>
        </w:tc>
      </w:tr>
      <w:tr w:rsidR="008F4705" w:rsidRPr="003F54BB" w14:paraId="10C94498" w14:textId="77777777" w:rsidTr="00D913E7">
        <w:tc>
          <w:tcPr>
            <w:tcW w:w="8720" w:type="dxa"/>
            <w:gridSpan w:val="3"/>
          </w:tcPr>
          <w:p w14:paraId="059A700D" w14:textId="77777777" w:rsidR="008F4705" w:rsidRPr="003F54BB" w:rsidRDefault="008F4705" w:rsidP="00D913E7">
            <w:pPr>
              <w:rPr>
                <w:b/>
              </w:rPr>
            </w:pPr>
            <w:r w:rsidRPr="003F54BB">
              <w:rPr>
                <w:b/>
              </w:rPr>
              <w:t>Precondicions</w:t>
            </w:r>
          </w:p>
        </w:tc>
      </w:tr>
      <w:tr w:rsidR="008F4705" w14:paraId="392A3FA9" w14:textId="77777777" w:rsidTr="00D913E7">
        <w:tc>
          <w:tcPr>
            <w:tcW w:w="8720" w:type="dxa"/>
            <w:gridSpan w:val="3"/>
          </w:tcPr>
          <w:p w14:paraId="14593298" w14:textId="77777777" w:rsidR="008F4705" w:rsidRDefault="008F4705" w:rsidP="003A6ADC">
            <w:pPr>
              <w:pStyle w:val="ListParagraph"/>
              <w:numPr>
                <w:ilvl w:val="0"/>
                <w:numId w:val="20"/>
              </w:numPr>
            </w:pPr>
            <w:r>
              <w:t>L</w:t>
            </w:r>
            <w:r w:rsidR="003A6ADC">
              <w:t>a</w:t>
            </w:r>
            <w:r w:rsidR="00325426">
              <w:t xml:space="preserve"> paraula amb l’ID especificat ja existeix al sistema.</w:t>
            </w:r>
          </w:p>
          <w:p w14:paraId="3CF6AD9D" w14:textId="77777777" w:rsidR="00325426" w:rsidRDefault="00325426" w:rsidP="00325426">
            <w:pPr>
              <w:pStyle w:val="ListParagraph"/>
              <w:numPr>
                <w:ilvl w:val="0"/>
                <w:numId w:val="20"/>
              </w:numPr>
            </w:pPr>
            <w:r>
              <w:t>Almenys un dels següents paràmetres és diferent de null:</w:t>
            </w:r>
          </w:p>
          <w:p w14:paraId="5E6F22F2" w14:textId="77777777" w:rsidR="00325426" w:rsidRDefault="00325426" w:rsidP="00325426">
            <w:pPr>
              <w:pStyle w:val="ListParagraph"/>
              <w:numPr>
                <w:ilvl w:val="1"/>
                <w:numId w:val="20"/>
              </w:numPr>
            </w:pPr>
            <w:r>
              <w:t>text_catala</w:t>
            </w:r>
          </w:p>
          <w:p w14:paraId="689C7F9E" w14:textId="77777777" w:rsidR="00325426" w:rsidRDefault="00325426" w:rsidP="00325426">
            <w:pPr>
              <w:pStyle w:val="ListParagraph"/>
              <w:numPr>
                <w:ilvl w:val="1"/>
                <w:numId w:val="20"/>
              </w:numPr>
            </w:pPr>
            <w:r>
              <w:t>text_japones</w:t>
            </w:r>
          </w:p>
          <w:p w14:paraId="56D8CB34" w14:textId="77777777" w:rsidR="00325426" w:rsidRDefault="00325426" w:rsidP="00325426">
            <w:pPr>
              <w:pStyle w:val="ListParagraph"/>
              <w:numPr>
                <w:ilvl w:val="1"/>
                <w:numId w:val="20"/>
              </w:numPr>
            </w:pPr>
            <w:r>
              <w:t>so_catala</w:t>
            </w:r>
          </w:p>
          <w:p w14:paraId="55F87EED" w14:textId="77777777" w:rsidR="00325426" w:rsidRDefault="00325426" w:rsidP="00325426">
            <w:pPr>
              <w:pStyle w:val="ListParagraph"/>
              <w:numPr>
                <w:ilvl w:val="1"/>
                <w:numId w:val="20"/>
              </w:numPr>
            </w:pPr>
            <w:r>
              <w:t>so_japones</w:t>
            </w:r>
          </w:p>
        </w:tc>
      </w:tr>
      <w:tr w:rsidR="008F4705" w14:paraId="3647FFDC" w14:textId="77777777" w:rsidTr="00D913E7">
        <w:tc>
          <w:tcPr>
            <w:tcW w:w="8720" w:type="dxa"/>
            <w:gridSpan w:val="3"/>
          </w:tcPr>
          <w:p w14:paraId="24D91003" w14:textId="77777777" w:rsidR="008F4705" w:rsidRDefault="008F4705" w:rsidP="00D913E7">
            <w:r>
              <w:rPr>
                <w:b/>
              </w:rPr>
              <w:t>Postcondicions</w:t>
            </w:r>
          </w:p>
        </w:tc>
      </w:tr>
      <w:tr w:rsidR="008F4705" w14:paraId="4AA87C2A" w14:textId="77777777" w:rsidTr="00D913E7">
        <w:tc>
          <w:tcPr>
            <w:tcW w:w="8720" w:type="dxa"/>
            <w:gridSpan w:val="3"/>
          </w:tcPr>
          <w:p w14:paraId="032F5A51" w14:textId="77777777" w:rsidR="008F4705" w:rsidRPr="001B76F6" w:rsidRDefault="008F4705" w:rsidP="00325426">
            <w:pPr>
              <w:pStyle w:val="ListParagraph"/>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14:paraId="4DD15AD6" w14:textId="77777777" w:rsidTr="00D913E7">
        <w:tc>
          <w:tcPr>
            <w:tcW w:w="8720" w:type="dxa"/>
            <w:gridSpan w:val="3"/>
          </w:tcPr>
          <w:p w14:paraId="3CB02D94" w14:textId="77777777" w:rsidR="008F4705" w:rsidRPr="001B76F6" w:rsidRDefault="008F4705" w:rsidP="00D913E7">
            <w:pPr>
              <w:rPr>
                <w:b/>
              </w:rPr>
            </w:pPr>
            <w:r w:rsidRPr="001B76F6">
              <w:rPr>
                <w:b/>
              </w:rPr>
              <w:t>Excepcions</w:t>
            </w:r>
          </w:p>
        </w:tc>
      </w:tr>
      <w:tr w:rsidR="008F4705" w14:paraId="7302FBFD" w14:textId="77777777" w:rsidTr="00D913E7">
        <w:tc>
          <w:tcPr>
            <w:tcW w:w="8720" w:type="dxa"/>
            <w:gridSpan w:val="3"/>
          </w:tcPr>
          <w:p w14:paraId="739695F0" w14:textId="77777777" w:rsidR="008F4705" w:rsidRDefault="008F4705" w:rsidP="00C003A0">
            <w:pPr>
              <w:pStyle w:val="ListParagraph"/>
              <w:numPr>
                <w:ilvl w:val="0"/>
                <w:numId w:val="20"/>
              </w:numPr>
            </w:pPr>
            <w:r>
              <w:t xml:space="preserve">Si no </w:t>
            </w:r>
            <w:r w:rsidR="00C003A0">
              <w:t>hi ha almenys un dels paràmetres necessaris (textos o sons), es retornarà un codi d’error (KO-1).</w:t>
            </w:r>
          </w:p>
        </w:tc>
      </w:tr>
    </w:tbl>
    <w:p w14:paraId="548A1703" w14:textId="77777777" w:rsidR="00904C59" w:rsidRPr="008A50D7" w:rsidRDefault="00904C59" w:rsidP="00904C59"/>
    <w:tbl>
      <w:tblPr>
        <w:tblStyle w:val="TableGrid"/>
        <w:tblW w:w="0" w:type="auto"/>
        <w:tblLook w:val="04A0" w:firstRow="1" w:lastRow="0" w:firstColumn="1" w:lastColumn="0" w:noHBand="0" w:noVBand="1"/>
      </w:tblPr>
      <w:tblGrid>
        <w:gridCol w:w="1809"/>
        <w:gridCol w:w="1560"/>
        <w:gridCol w:w="5351"/>
      </w:tblGrid>
      <w:tr w:rsidR="001B13C1" w14:paraId="01530562" w14:textId="77777777" w:rsidTr="00D913E7">
        <w:tc>
          <w:tcPr>
            <w:tcW w:w="1809" w:type="dxa"/>
            <w:shd w:val="clear" w:color="auto" w:fill="CCCCCC"/>
          </w:tcPr>
          <w:p w14:paraId="50A1C2E7" w14:textId="77777777" w:rsidR="001B13C1" w:rsidRPr="008A50D7" w:rsidRDefault="001B13C1" w:rsidP="00D913E7">
            <w:pPr>
              <w:rPr>
                <w:b/>
              </w:rPr>
            </w:pPr>
            <w:r>
              <w:rPr>
                <w:b/>
              </w:rPr>
              <w:t>Nom</w:t>
            </w:r>
          </w:p>
        </w:tc>
        <w:tc>
          <w:tcPr>
            <w:tcW w:w="6911" w:type="dxa"/>
            <w:gridSpan w:val="2"/>
            <w:shd w:val="clear" w:color="auto" w:fill="CCCCCC"/>
          </w:tcPr>
          <w:p w14:paraId="68BEF893" w14:textId="77777777" w:rsidR="001B13C1" w:rsidRPr="008A50D7" w:rsidRDefault="001B13C1" w:rsidP="00D913E7">
            <w:pPr>
              <w:rPr>
                <w:b/>
              </w:rPr>
            </w:pPr>
            <w:r>
              <w:rPr>
                <w:b/>
              </w:rPr>
              <w:t>get_concepte_paraula</w:t>
            </w:r>
          </w:p>
        </w:tc>
      </w:tr>
      <w:tr w:rsidR="001B13C1" w14:paraId="6199D24E" w14:textId="77777777" w:rsidTr="00D913E7">
        <w:tc>
          <w:tcPr>
            <w:tcW w:w="1809" w:type="dxa"/>
          </w:tcPr>
          <w:p w14:paraId="69023C3E" w14:textId="77777777" w:rsidR="001B13C1" w:rsidRPr="004C0299" w:rsidRDefault="001B13C1" w:rsidP="00D913E7">
            <w:pPr>
              <w:rPr>
                <w:b/>
              </w:rPr>
            </w:pPr>
            <w:r w:rsidRPr="004C0299">
              <w:rPr>
                <w:b/>
              </w:rPr>
              <w:t>Descripció</w:t>
            </w:r>
          </w:p>
        </w:tc>
        <w:tc>
          <w:tcPr>
            <w:tcW w:w="6911" w:type="dxa"/>
            <w:gridSpan w:val="2"/>
          </w:tcPr>
          <w:p w14:paraId="15CE06D8" w14:textId="77777777" w:rsidR="001B13C1" w:rsidRDefault="001B13C1" w:rsidP="00F951CF">
            <w:r>
              <w:t xml:space="preserve">Acció que s’executa quan un usuari vol </w:t>
            </w:r>
            <w:r w:rsidR="00F951CF">
              <w:t>recuperar un concepte_paraula a partir de l’ID.</w:t>
            </w:r>
          </w:p>
          <w:p w14:paraId="1BE95620" w14:textId="77777777" w:rsidR="00F951CF" w:rsidRDefault="00F951CF" w:rsidP="00F951CF">
            <w:r>
              <w:t>Serveix per obtenir tota la informació associada a un concepte_paraula, és a dir: textos (català i japonès) i sons (català i japonès).</w:t>
            </w:r>
          </w:p>
        </w:tc>
      </w:tr>
      <w:tr w:rsidR="001B13C1" w:rsidRPr="004C0299" w14:paraId="78634758" w14:textId="77777777" w:rsidTr="00D913E7">
        <w:tc>
          <w:tcPr>
            <w:tcW w:w="8720" w:type="dxa"/>
            <w:gridSpan w:val="3"/>
          </w:tcPr>
          <w:p w14:paraId="6525DB84" w14:textId="77777777" w:rsidR="001B13C1" w:rsidRPr="004C0299" w:rsidRDefault="001B13C1" w:rsidP="00D913E7">
            <w:pPr>
              <w:rPr>
                <w:b/>
              </w:rPr>
            </w:pPr>
            <w:r w:rsidRPr="004C0299">
              <w:rPr>
                <w:b/>
              </w:rPr>
              <w:t>Paràmetres (els obligatoris estan en negreta)</w:t>
            </w:r>
          </w:p>
        </w:tc>
      </w:tr>
      <w:tr w:rsidR="001B13C1" w:rsidRPr="003A6ADC" w14:paraId="4A49F478" w14:textId="77777777" w:rsidTr="00D913E7">
        <w:tc>
          <w:tcPr>
            <w:tcW w:w="3369" w:type="dxa"/>
            <w:gridSpan w:val="2"/>
          </w:tcPr>
          <w:p w14:paraId="13B4E67E" w14:textId="77777777" w:rsidR="001B13C1" w:rsidRPr="00845AE6" w:rsidRDefault="001B13C1" w:rsidP="00D913E7">
            <w:pPr>
              <w:rPr>
                <w:b/>
              </w:rPr>
            </w:pPr>
            <w:r w:rsidRPr="00845AE6">
              <w:rPr>
                <w:b/>
              </w:rPr>
              <w:t>id_concepte_paraula</w:t>
            </w:r>
          </w:p>
        </w:tc>
        <w:tc>
          <w:tcPr>
            <w:tcW w:w="5351" w:type="dxa"/>
          </w:tcPr>
          <w:p w14:paraId="1DFB3C6D" w14:textId="77777777" w:rsidR="001B13C1" w:rsidRPr="003A6ADC" w:rsidRDefault="001B13C1" w:rsidP="00D913E7">
            <w:r>
              <w:t>El codi del concepte_paraula que es vol modificar.</w:t>
            </w:r>
          </w:p>
        </w:tc>
      </w:tr>
      <w:tr w:rsidR="001B13C1" w:rsidRPr="003F54BB" w14:paraId="01882FFC" w14:textId="77777777" w:rsidTr="00D913E7">
        <w:tc>
          <w:tcPr>
            <w:tcW w:w="8720" w:type="dxa"/>
            <w:gridSpan w:val="3"/>
          </w:tcPr>
          <w:p w14:paraId="12347564" w14:textId="77777777" w:rsidR="001B13C1" w:rsidRPr="003F54BB" w:rsidRDefault="001B13C1" w:rsidP="00D913E7">
            <w:pPr>
              <w:rPr>
                <w:b/>
              </w:rPr>
            </w:pPr>
            <w:r w:rsidRPr="003F54BB">
              <w:rPr>
                <w:b/>
              </w:rPr>
              <w:t>Precondicions</w:t>
            </w:r>
          </w:p>
        </w:tc>
      </w:tr>
      <w:tr w:rsidR="001B13C1" w14:paraId="487667D2" w14:textId="77777777" w:rsidTr="00D913E7">
        <w:tc>
          <w:tcPr>
            <w:tcW w:w="8720" w:type="dxa"/>
            <w:gridSpan w:val="3"/>
          </w:tcPr>
          <w:p w14:paraId="60A581EE" w14:textId="77777777" w:rsidR="001B13C1" w:rsidRDefault="001B13C1" w:rsidP="00EB1805">
            <w:pPr>
              <w:pStyle w:val="ListParagraph"/>
              <w:numPr>
                <w:ilvl w:val="0"/>
                <w:numId w:val="20"/>
              </w:numPr>
            </w:pPr>
            <w:r>
              <w:t>La paraula amb l’ID especificat ja existeix al sistema.</w:t>
            </w:r>
          </w:p>
        </w:tc>
      </w:tr>
      <w:tr w:rsidR="001B13C1" w14:paraId="35B59408" w14:textId="77777777" w:rsidTr="00D913E7">
        <w:tc>
          <w:tcPr>
            <w:tcW w:w="8720" w:type="dxa"/>
            <w:gridSpan w:val="3"/>
          </w:tcPr>
          <w:p w14:paraId="0179B8DC" w14:textId="77777777" w:rsidR="001B13C1" w:rsidRDefault="001B13C1" w:rsidP="00D913E7">
            <w:r>
              <w:rPr>
                <w:b/>
              </w:rPr>
              <w:t>Postcondicions</w:t>
            </w:r>
          </w:p>
        </w:tc>
      </w:tr>
      <w:tr w:rsidR="001B13C1" w14:paraId="2457D5D2" w14:textId="77777777" w:rsidTr="00D913E7">
        <w:tc>
          <w:tcPr>
            <w:tcW w:w="8720" w:type="dxa"/>
            <w:gridSpan w:val="3"/>
          </w:tcPr>
          <w:p w14:paraId="11FCD505" w14:textId="77777777" w:rsidR="001B13C1" w:rsidRDefault="00EB1805" w:rsidP="00D913E7">
            <w:pPr>
              <w:pStyle w:val="ListParagraph"/>
              <w:numPr>
                <w:ilvl w:val="0"/>
                <w:numId w:val="20"/>
              </w:numPr>
            </w:pPr>
            <w:r>
              <w:lastRenderedPageBreak/>
              <w:t>El concepte_paraula especificat per l’ID del paràmetre és retornat al client.</w:t>
            </w:r>
          </w:p>
          <w:p w14:paraId="2B84E527" w14:textId="77777777" w:rsidR="00EB1805" w:rsidRPr="001B76F6" w:rsidRDefault="00EB1805" w:rsidP="00D913E7">
            <w:pPr>
              <w:pStyle w:val="ListParagraph"/>
              <w:numPr>
                <w:ilvl w:val="0"/>
                <w:numId w:val="20"/>
              </w:numPr>
            </w:pPr>
            <w:r>
              <w:t>No s’ha modificat cap informació al servidor.</w:t>
            </w:r>
          </w:p>
        </w:tc>
      </w:tr>
      <w:tr w:rsidR="001B13C1" w14:paraId="598376B0" w14:textId="77777777" w:rsidTr="00D913E7">
        <w:tc>
          <w:tcPr>
            <w:tcW w:w="8720" w:type="dxa"/>
            <w:gridSpan w:val="3"/>
          </w:tcPr>
          <w:p w14:paraId="58B2AC29" w14:textId="77777777" w:rsidR="001B13C1" w:rsidRPr="001B76F6" w:rsidRDefault="001B13C1" w:rsidP="00D913E7">
            <w:pPr>
              <w:rPr>
                <w:b/>
              </w:rPr>
            </w:pPr>
            <w:r w:rsidRPr="001B76F6">
              <w:rPr>
                <w:b/>
              </w:rPr>
              <w:t>Excepcions</w:t>
            </w:r>
          </w:p>
        </w:tc>
      </w:tr>
      <w:tr w:rsidR="001B13C1" w14:paraId="147C9653" w14:textId="77777777" w:rsidTr="00D913E7">
        <w:tc>
          <w:tcPr>
            <w:tcW w:w="8720" w:type="dxa"/>
            <w:gridSpan w:val="3"/>
          </w:tcPr>
          <w:p w14:paraId="236D16F4" w14:textId="77777777" w:rsidR="001B13C1" w:rsidRDefault="001B13C1" w:rsidP="000A5C1D">
            <w:pPr>
              <w:pStyle w:val="ListParagraph"/>
              <w:numPr>
                <w:ilvl w:val="0"/>
                <w:numId w:val="20"/>
              </w:numPr>
            </w:pPr>
            <w:r>
              <w:t xml:space="preserve">Si no hi ha </w:t>
            </w:r>
            <w:r w:rsidR="000A5C1D">
              <w:t>el paràmetre necessari (id_concepte_paraula), es retornarà un codi d’error (KO-1).</w:t>
            </w:r>
          </w:p>
          <w:p w14:paraId="2B166064" w14:textId="77777777" w:rsidR="000A5C1D" w:rsidRDefault="000A5C1D" w:rsidP="000A5C1D">
            <w:pPr>
              <w:pStyle w:val="ListParagraph"/>
              <w:numPr>
                <w:ilvl w:val="0"/>
                <w:numId w:val="20"/>
              </w:numPr>
            </w:pPr>
            <w:r>
              <w:t>Si no hi ha cap paraula amb l’ID indicat, es retornarà un codi d’error (KO-2).</w:t>
            </w:r>
          </w:p>
        </w:tc>
      </w:tr>
    </w:tbl>
    <w:p w14:paraId="0A9FB843" w14:textId="77777777" w:rsidR="00214568" w:rsidRDefault="00214568" w:rsidP="00E74877"/>
    <w:tbl>
      <w:tblPr>
        <w:tblStyle w:val="TableGrid"/>
        <w:tblW w:w="0" w:type="auto"/>
        <w:tblLook w:val="04A0" w:firstRow="1" w:lastRow="0" w:firstColumn="1" w:lastColumn="0" w:noHBand="0" w:noVBand="1"/>
      </w:tblPr>
      <w:tblGrid>
        <w:gridCol w:w="1809"/>
        <w:gridCol w:w="1560"/>
        <w:gridCol w:w="5351"/>
      </w:tblGrid>
      <w:tr w:rsidR="002A3841" w14:paraId="694AC8FA" w14:textId="77777777" w:rsidTr="00D913E7">
        <w:tc>
          <w:tcPr>
            <w:tcW w:w="1809" w:type="dxa"/>
            <w:shd w:val="clear" w:color="auto" w:fill="CCCCCC"/>
          </w:tcPr>
          <w:p w14:paraId="2C6C881B" w14:textId="77777777" w:rsidR="002A3841" w:rsidRPr="008A50D7" w:rsidRDefault="002A3841" w:rsidP="00D913E7">
            <w:pPr>
              <w:rPr>
                <w:b/>
              </w:rPr>
            </w:pPr>
            <w:r>
              <w:rPr>
                <w:b/>
              </w:rPr>
              <w:t>Nom</w:t>
            </w:r>
          </w:p>
        </w:tc>
        <w:tc>
          <w:tcPr>
            <w:tcW w:w="6911" w:type="dxa"/>
            <w:gridSpan w:val="2"/>
            <w:shd w:val="clear" w:color="auto" w:fill="CCCCCC"/>
          </w:tcPr>
          <w:p w14:paraId="5AAE3C43" w14:textId="77777777" w:rsidR="002A3841" w:rsidRPr="008A50D7" w:rsidRDefault="002A3841" w:rsidP="00D913E7">
            <w:pPr>
              <w:rPr>
                <w:b/>
              </w:rPr>
            </w:pPr>
            <w:r>
              <w:rPr>
                <w:b/>
              </w:rPr>
              <w:t>search_concepte_paraula</w:t>
            </w:r>
          </w:p>
        </w:tc>
      </w:tr>
      <w:tr w:rsidR="002A3841" w14:paraId="5FDC4F9D" w14:textId="77777777" w:rsidTr="00D913E7">
        <w:tc>
          <w:tcPr>
            <w:tcW w:w="1809" w:type="dxa"/>
          </w:tcPr>
          <w:p w14:paraId="750D1B93" w14:textId="77777777" w:rsidR="002A3841" w:rsidRPr="004C0299" w:rsidRDefault="002A3841" w:rsidP="00D913E7">
            <w:pPr>
              <w:rPr>
                <w:b/>
              </w:rPr>
            </w:pPr>
            <w:r w:rsidRPr="004C0299">
              <w:rPr>
                <w:b/>
              </w:rPr>
              <w:t>Descripció</w:t>
            </w:r>
          </w:p>
        </w:tc>
        <w:tc>
          <w:tcPr>
            <w:tcW w:w="6911" w:type="dxa"/>
            <w:gridSpan w:val="2"/>
          </w:tcPr>
          <w:p w14:paraId="12E7C0CE" w14:textId="77777777" w:rsidR="002A3841" w:rsidRDefault="002A3841" w:rsidP="00A74CAD">
            <w:r>
              <w:t xml:space="preserve">Acció que s’executa quan un usuari vol </w:t>
            </w:r>
            <w:r w:rsidR="00A74CAD">
              <w:t>cercar paraules. El sistema cerca un text a la base de dades, en un idioma especificat, i retornarà (si és possible) una paraula amb el text que s’està cercant.</w:t>
            </w:r>
          </w:p>
        </w:tc>
      </w:tr>
      <w:tr w:rsidR="002A3841" w:rsidRPr="004C0299" w14:paraId="3A5F59A0" w14:textId="77777777" w:rsidTr="00D913E7">
        <w:tc>
          <w:tcPr>
            <w:tcW w:w="8720" w:type="dxa"/>
            <w:gridSpan w:val="3"/>
          </w:tcPr>
          <w:p w14:paraId="21E71D64" w14:textId="77777777" w:rsidR="002A3841" w:rsidRPr="004C0299" w:rsidRDefault="002A3841" w:rsidP="00D913E7">
            <w:pPr>
              <w:rPr>
                <w:b/>
              </w:rPr>
            </w:pPr>
            <w:r w:rsidRPr="004C0299">
              <w:rPr>
                <w:b/>
              </w:rPr>
              <w:t>Paràmetres (els obligatoris estan en negreta)</w:t>
            </w:r>
          </w:p>
        </w:tc>
      </w:tr>
      <w:tr w:rsidR="002A3841" w:rsidRPr="003A6ADC" w14:paraId="7CC58082" w14:textId="77777777" w:rsidTr="00D913E7">
        <w:tc>
          <w:tcPr>
            <w:tcW w:w="3369" w:type="dxa"/>
            <w:gridSpan w:val="2"/>
          </w:tcPr>
          <w:p w14:paraId="76FE0FDC" w14:textId="77777777" w:rsidR="002A3841" w:rsidRPr="00845AE6" w:rsidRDefault="00FE4711" w:rsidP="00D913E7">
            <w:pPr>
              <w:rPr>
                <w:b/>
              </w:rPr>
            </w:pPr>
            <w:r>
              <w:rPr>
                <w:b/>
              </w:rPr>
              <w:t>text_paraula</w:t>
            </w:r>
          </w:p>
        </w:tc>
        <w:tc>
          <w:tcPr>
            <w:tcW w:w="5351" w:type="dxa"/>
          </w:tcPr>
          <w:p w14:paraId="0BB368BB" w14:textId="77777777" w:rsidR="002A3841" w:rsidRPr="003A6ADC" w:rsidRDefault="00FE4711" w:rsidP="00D913E7">
            <w:r>
              <w:t>El text de la paraula, en l’idioma concret que indiqui l’usuari, que es vol cercar.</w:t>
            </w:r>
          </w:p>
        </w:tc>
      </w:tr>
      <w:tr w:rsidR="00FE4711" w:rsidRPr="003A6ADC" w14:paraId="011FC7F7" w14:textId="77777777" w:rsidTr="00D913E7">
        <w:tc>
          <w:tcPr>
            <w:tcW w:w="3369" w:type="dxa"/>
            <w:gridSpan w:val="2"/>
          </w:tcPr>
          <w:p w14:paraId="3FDFEC5E" w14:textId="77777777" w:rsidR="00FE4711" w:rsidRPr="00845AE6" w:rsidRDefault="00FE4711" w:rsidP="00FE4711">
            <w:pPr>
              <w:rPr>
                <w:b/>
              </w:rPr>
            </w:pPr>
            <w:r>
              <w:rPr>
                <w:b/>
              </w:rPr>
              <w:t>idioma</w:t>
            </w:r>
          </w:p>
        </w:tc>
        <w:tc>
          <w:tcPr>
            <w:tcW w:w="5351" w:type="dxa"/>
          </w:tcPr>
          <w:p w14:paraId="0C7BB6C8" w14:textId="77777777" w:rsidR="00FE4711" w:rsidRPr="003A6ADC" w:rsidRDefault="00FE4711" w:rsidP="00FE4711">
            <w:r>
              <w:t>El codi de l’idioma en el qual està escrita la paraula que s’està cercant.</w:t>
            </w:r>
          </w:p>
        </w:tc>
      </w:tr>
      <w:tr w:rsidR="002A3841" w:rsidRPr="003F54BB" w14:paraId="2B695CBE" w14:textId="77777777" w:rsidTr="00D913E7">
        <w:tc>
          <w:tcPr>
            <w:tcW w:w="8720" w:type="dxa"/>
            <w:gridSpan w:val="3"/>
          </w:tcPr>
          <w:p w14:paraId="3B46EFC6" w14:textId="77777777" w:rsidR="002A3841" w:rsidRPr="003F54BB" w:rsidRDefault="002A3841" w:rsidP="00D913E7">
            <w:pPr>
              <w:rPr>
                <w:b/>
              </w:rPr>
            </w:pPr>
            <w:r w:rsidRPr="003F54BB">
              <w:rPr>
                <w:b/>
              </w:rPr>
              <w:t>Precondicions</w:t>
            </w:r>
          </w:p>
        </w:tc>
      </w:tr>
      <w:tr w:rsidR="002A3841" w14:paraId="79D6C376" w14:textId="77777777" w:rsidTr="00D913E7">
        <w:tc>
          <w:tcPr>
            <w:tcW w:w="8720" w:type="dxa"/>
            <w:gridSpan w:val="3"/>
          </w:tcPr>
          <w:p w14:paraId="0417B3DA" w14:textId="77777777" w:rsidR="0054453B" w:rsidRDefault="0054453B" w:rsidP="0054453B">
            <w:pPr>
              <w:pStyle w:val="ListParagraph"/>
              <w:numPr>
                <w:ilvl w:val="0"/>
                <w:numId w:val="20"/>
              </w:numPr>
            </w:pPr>
            <w:r>
              <w:t>S’han omplert tots els camps necessaris en la petició.</w:t>
            </w:r>
          </w:p>
          <w:p w14:paraId="1C5B68F8" w14:textId="77777777" w:rsidR="00870B4D" w:rsidRDefault="00870B4D" w:rsidP="00870B4D">
            <w:pPr>
              <w:pStyle w:val="ListParagraph"/>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14:paraId="394660F5" w14:textId="77777777" w:rsidTr="00D913E7">
        <w:tc>
          <w:tcPr>
            <w:tcW w:w="8720" w:type="dxa"/>
            <w:gridSpan w:val="3"/>
          </w:tcPr>
          <w:p w14:paraId="3F15901C" w14:textId="77777777" w:rsidR="002A3841" w:rsidRDefault="002A3841" w:rsidP="00D913E7">
            <w:r>
              <w:rPr>
                <w:b/>
              </w:rPr>
              <w:t>Postcondicions</w:t>
            </w:r>
          </w:p>
        </w:tc>
      </w:tr>
      <w:tr w:rsidR="002A3841" w14:paraId="40950D0B" w14:textId="77777777" w:rsidTr="00D913E7">
        <w:tc>
          <w:tcPr>
            <w:tcW w:w="8720" w:type="dxa"/>
            <w:gridSpan w:val="3"/>
          </w:tcPr>
          <w:p w14:paraId="5C02683A" w14:textId="77777777" w:rsidR="00D913E7" w:rsidRPr="001B76F6" w:rsidRDefault="00D913E7" w:rsidP="00D913E7">
            <w:pPr>
              <w:pStyle w:val="ListParagraph"/>
              <w:numPr>
                <w:ilvl w:val="0"/>
                <w:numId w:val="20"/>
              </w:numPr>
            </w:pPr>
            <w:r>
              <w:t>Es retorna un objecte concepte_paraula, quan el text d’aquell concepte en l’idioma indicat per l’usuari coincideixi.</w:t>
            </w:r>
          </w:p>
          <w:p w14:paraId="63654F03" w14:textId="77777777" w:rsidR="002A3841" w:rsidRPr="001B76F6" w:rsidRDefault="00D913E7" w:rsidP="00D913E7">
            <w:pPr>
              <w:pStyle w:val="ListParagraph"/>
              <w:numPr>
                <w:ilvl w:val="0"/>
                <w:numId w:val="20"/>
              </w:numPr>
            </w:pPr>
            <w:r>
              <w:t xml:space="preserve">No </w:t>
            </w:r>
            <w:r w:rsidR="00C73875">
              <w:t>es fa cap modificació a la base de dades.</w:t>
            </w:r>
          </w:p>
        </w:tc>
      </w:tr>
      <w:tr w:rsidR="002A3841" w14:paraId="0678979C" w14:textId="77777777" w:rsidTr="00D913E7">
        <w:tc>
          <w:tcPr>
            <w:tcW w:w="8720" w:type="dxa"/>
            <w:gridSpan w:val="3"/>
          </w:tcPr>
          <w:p w14:paraId="31222881" w14:textId="77777777" w:rsidR="002A3841" w:rsidRPr="001B76F6" w:rsidRDefault="002A3841" w:rsidP="00D913E7">
            <w:pPr>
              <w:rPr>
                <w:b/>
              </w:rPr>
            </w:pPr>
            <w:r w:rsidRPr="001B76F6">
              <w:rPr>
                <w:b/>
              </w:rPr>
              <w:t>Excepcions</w:t>
            </w:r>
          </w:p>
        </w:tc>
      </w:tr>
      <w:tr w:rsidR="002A3841" w14:paraId="72EB68F7" w14:textId="77777777" w:rsidTr="00D913E7">
        <w:tc>
          <w:tcPr>
            <w:tcW w:w="8720" w:type="dxa"/>
            <w:gridSpan w:val="3"/>
          </w:tcPr>
          <w:p w14:paraId="5B5CFEBB" w14:textId="77777777" w:rsidR="002A3841" w:rsidRDefault="002A3841" w:rsidP="00D913E7">
            <w:pPr>
              <w:pStyle w:val="ListParagraph"/>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14:paraId="19A53B94" w14:textId="77777777" w:rsidR="002A3841" w:rsidRDefault="007672DC" w:rsidP="00D913E7">
            <w:pPr>
              <w:pStyle w:val="ListParagraph"/>
              <w:numPr>
                <w:ilvl w:val="0"/>
                <w:numId w:val="20"/>
              </w:numPr>
            </w:pPr>
            <w:r>
              <w:t>Si no es troba cap paraula coincident, es retornarà un codi d’error (KO-2).</w:t>
            </w:r>
          </w:p>
        </w:tc>
      </w:tr>
    </w:tbl>
    <w:p w14:paraId="4C26C184" w14:textId="77777777" w:rsidR="008A34B7" w:rsidRDefault="008A34B7" w:rsidP="00E74877"/>
    <w:tbl>
      <w:tblPr>
        <w:tblStyle w:val="TableGrid"/>
        <w:tblW w:w="0" w:type="auto"/>
        <w:tblLook w:val="04A0" w:firstRow="1" w:lastRow="0" w:firstColumn="1" w:lastColumn="0" w:noHBand="0" w:noVBand="1"/>
      </w:tblPr>
      <w:tblGrid>
        <w:gridCol w:w="1809"/>
        <w:gridCol w:w="1560"/>
        <w:gridCol w:w="5351"/>
      </w:tblGrid>
      <w:tr w:rsidR="002A3841" w14:paraId="21CF6316" w14:textId="77777777" w:rsidTr="00D913E7">
        <w:tc>
          <w:tcPr>
            <w:tcW w:w="1809" w:type="dxa"/>
            <w:shd w:val="clear" w:color="auto" w:fill="CCCCCC"/>
          </w:tcPr>
          <w:p w14:paraId="05DAD37A" w14:textId="77777777" w:rsidR="002A3841" w:rsidRPr="008A50D7" w:rsidRDefault="002A3841" w:rsidP="00D913E7">
            <w:pPr>
              <w:rPr>
                <w:b/>
              </w:rPr>
            </w:pPr>
            <w:r>
              <w:rPr>
                <w:b/>
              </w:rPr>
              <w:t>Nom</w:t>
            </w:r>
          </w:p>
        </w:tc>
        <w:tc>
          <w:tcPr>
            <w:tcW w:w="6911" w:type="dxa"/>
            <w:gridSpan w:val="2"/>
            <w:shd w:val="clear" w:color="auto" w:fill="CCCCCC"/>
          </w:tcPr>
          <w:p w14:paraId="36EF9FBA" w14:textId="77777777" w:rsidR="002A3841" w:rsidRPr="008A50D7" w:rsidRDefault="002A3841" w:rsidP="008657FC">
            <w:pPr>
              <w:rPr>
                <w:b/>
              </w:rPr>
            </w:pPr>
            <w:r>
              <w:rPr>
                <w:b/>
              </w:rPr>
              <w:t>get_</w:t>
            </w:r>
            <w:r w:rsidR="008657FC">
              <w:rPr>
                <w:b/>
              </w:rPr>
              <w:t>sound</w:t>
            </w:r>
          </w:p>
        </w:tc>
      </w:tr>
      <w:tr w:rsidR="002A3841" w14:paraId="0F0AC4B4" w14:textId="77777777" w:rsidTr="00D913E7">
        <w:tc>
          <w:tcPr>
            <w:tcW w:w="1809" w:type="dxa"/>
          </w:tcPr>
          <w:p w14:paraId="2C190588" w14:textId="77777777" w:rsidR="002A3841" w:rsidRPr="004C0299" w:rsidRDefault="002A3841" w:rsidP="00D913E7">
            <w:pPr>
              <w:rPr>
                <w:b/>
              </w:rPr>
            </w:pPr>
            <w:r w:rsidRPr="004C0299">
              <w:rPr>
                <w:b/>
              </w:rPr>
              <w:t>Descripció</w:t>
            </w:r>
          </w:p>
        </w:tc>
        <w:tc>
          <w:tcPr>
            <w:tcW w:w="6911" w:type="dxa"/>
            <w:gridSpan w:val="2"/>
          </w:tcPr>
          <w:p w14:paraId="56F5F145" w14:textId="77777777" w:rsidR="002A3841" w:rsidRDefault="002A3841" w:rsidP="005E4DB6">
            <w:r>
              <w:t>Acció que s’executa quan un usuari vol recuperar un</w:t>
            </w:r>
            <w:r w:rsidR="002F3136">
              <w:t>a representació àudio d’una paraula, en un idioma especificat.</w:t>
            </w:r>
            <w:r w:rsidR="005E4DB6">
              <w:t xml:space="preserve"> </w:t>
            </w:r>
          </w:p>
          <w:p w14:paraId="3435CD1E" w14:textId="77777777"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14:paraId="5B52CA4B" w14:textId="77777777" w:rsidTr="00D913E7">
        <w:tc>
          <w:tcPr>
            <w:tcW w:w="8720" w:type="dxa"/>
            <w:gridSpan w:val="3"/>
          </w:tcPr>
          <w:p w14:paraId="2B28E7D6" w14:textId="77777777" w:rsidR="002A3841" w:rsidRPr="004C0299" w:rsidRDefault="002A3841" w:rsidP="00D913E7">
            <w:pPr>
              <w:rPr>
                <w:b/>
              </w:rPr>
            </w:pPr>
            <w:r w:rsidRPr="004C0299">
              <w:rPr>
                <w:b/>
              </w:rPr>
              <w:t>Paràmetres (els obligatoris estan en negreta)</w:t>
            </w:r>
          </w:p>
        </w:tc>
      </w:tr>
      <w:tr w:rsidR="002A3841" w:rsidRPr="003A6ADC" w14:paraId="125B7342" w14:textId="77777777" w:rsidTr="00D913E7">
        <w:tc>
          <w:tcPr>
            <w:tcW w:w="3369" w:type="dxa"/>
            <w:gridSpan w:val="2"/>
          </w:tcPr>
          <w:p w14:paraId="12277903" w14:textId="77777777" w:rsidR="002A3841" w:rsidRPr="00845AE6" w:rsidRDefault="002A3841" w:rsidP="00D913E7">
            <w:pPr>
              <w:rPr>
                <w:b/>
              </w:rPr>
            </w:pPr>
            <w:r w:rsidRPr="00845AE6">
              <w:rPr>
                <w:b/>
              </w:rPr>
              <w:t>id_concepte_paraula</w:t>
            </w:r>
          </w:p>
        </w:tc>
        <w:tc>
          <w:tcPr>
            <w:tcW w:w="5351" w:type="dxa"/>
          </w:tcPr>
          <w:p w14:paraId="0F5A32CC" w14:textId="77777777" w:rsidR="002A3841" w:rsidRPr="003A6ADC" w:rsidRDefault="0020296A" w:rsidP="0020296A">
            <w:r>
              <w:t>El codi del concepte_paraula pel qual l’usuari vol descarregar la representació àudio.</w:t>
            </w:r>
          </w:p>
        </w:tc>
      </w:tr>
      <w:tr w:rsidR="00E851B1" w:rsidRPr="003A6ADC" w14:paraId="4360F377" w14:textId="77777777" w:rsidTr="00C83822">
        <w:tc>
          <w:tcPr>
            <w:tcW w:w="3369" w:type="dxa"/>
            <w:gridSpan w:val="2"/>
          </w:tcPr>
          <w:p w14:paraId="596178D3" w14:textId="77777777" w:rsidR="00E851B1" w:rsidRPr="00845AE6" w:rsidRDefault="00E851B1" w:rsidP="00C83822">
            <w:pPr>
              <w:rPr>
                <w:b/>
              </w:rPr>
            </w:pPr>
            <w:r>
              <w:rPr>
                <w:b/>
              </w:rPr>
              <w:t>idioma</w:t>
            </w:r>
          </w:p>
        </w:tc>
        <w:tc>
          <w:tcPr>
            <w:tcW w:w="5351" w:type="dxa"/>
          </w:tcPr>
          <w:p w14:paraId="0B652C4B" w14:textId="77777777" w:rsidR="00E851B1" w:rsidRPr="003A6ADC" w:rsidRDefault="00E851B1" w:rsidP="00E851B1">
            <w:r>
              <w:t>El codi de l’idioma pel so que s’intenta descarregar.</w:t>
            </w:r>
          </w:p>
        </w:tc>
      </w:tr>
      <w:tr w:rsidR="002A3841" w:rsidRPr="003F54BB" w14:paraId="4B7B3949" w14:textId="77777777" w:rsidTr="00D913E7">
        <w:tc>
          <w:tcPr>
            <w:tcW w:w="8720" w:type="dxa"/>
            <w:gridSpan w:val="3"/>
          </w:tcPr>
          <w:p w14:paraId="7968FB3D" w14:textId="77777777" w:rsidR="002A3841" w:rsidRPr="003F54BB" w:rsidRDefault="002A3841" w:rsidP="00D913E7">
            <w:pPr>
              <w:rPr>
                <w:b/>
              </w:rPr>
            </w:pPr>
            <w:r w:rsidRPr="003F54BB">
              <w:rPr>
                <w:b/>
              </w:rPr>
              <w:t>Precondicions</w:t>
            </w:r>
          </w:p>
        </w:tc>
      </w:tr>
      <w:tr w:rsidR="002A3841" w14:paraId="41E297D0" w14:textId="77777777" w:rsidTr="00D913E7">
        <w:tc>
          <w:tcPr>
            <w:tcW w:w="8720" w:type="dxa"/>
            <w:gridSpan w:val="3"/>
          </w:tcPr>
          <w:p w14:paraId="51519589" w14:textId="77777777" w:rsidR="002A3841" w:rsidRDefault="002A3841" w:rsidP="00D913E7">
            <w:pPr>
              <w:pStyle w:val="ListParagraph"/>
              <w:numPr>
                <w:ilvl w:val="0"/>
                <w:numId w:val="20"/>
              </w:numPr>
            </w:pPr>
            <w:r>
              <w:t>La paraula amb l’ID especificat ja existeix al sistema.</w:t>
            </w:r>
          </w:p>
        </w:tc>
      </w:tr>
      <w:tr w:rsidR="002A3841" w14:paraId="3155546B" w14:textId="77777777" w:rsidTr="00D913E7">
        <w:tc>
          <w:tcPr>
            <w:tcW w:w="8720" w:type="dxa"/>
            <w:gridSpan w:val="3"/>
          </w:tcPr>
          <w:p w14:paraId="2CE6E7BF" w14:textId="77777777" w:rsidR="002A3841" w:rsidRDefault="002A3841" w:rsidP="00D913E7">
            <w:r>
              <w:rPr>
                <w:b/>
              </w:rPr>
              <w:t>Postcondicions</w:t>
            </w:r>
          </w:p>
        </w:tc>
      </w:tr>
      <w:tr w:rsidR="002A3841" w14:paraId="1F0D65F4" w14:textId="77777777" w:rsidTr="00D913E7">
        <w:tc>
          <w:tcPr>
            <w:tcW w:w="8720" w:type="dxa"/>
            <w:gridSpan w:val="3"/>
          </w:tcPr>
          <w:p w14:paraId="31945208" w14:textId="77777777" w:rsidR="002A3841" w:rsidRDefault="00EB3C12" w:rsidP="00EB3C12">
            <w:pPr>
              <w:pStyle w:val="ListParagraph"/>
              <w:numPr>
                <w:ilvl w:val="0"/>
                <w:numId w:val="20"/>
              </w:numPr>
            </w:pPr>
            <w:r>
              <w:t>Una representació àudio de la paraula, en l’idioma indicat per l’usuari, és retornat al client.</w:t>
            </w:r>
          </w:p>
          <w:p w14:paraId="221BC97C" w14:textId="77777777" w:rsidR="00EB3C12" w:rsidRPr="001B76F6" w:rsidRDefault="00EB3C12" w:rsidP="00EB3C12">
            <w:pPr>
              <w:pStyle w:val="ListParagraph"/>
              <w:numPr>
                <w:ilvl w:val="0"/>
                <w:numId w:val="20"/>
              </w:numPr>
            </w:pPr>
            <w:r>
              <w:t>No s’ha fet cap modificació</w:t>
            </w:r>
            <w:r w:rsidR="00416027">
              <w:t xml:space="preserve"> al servidor (ni a la base de dades, ni al sistema de fitxers).</w:t>
            </w:r>
          </w:p>
        </w:tc>
      </w:tr>
      <w:tr w:rsidR="002A3841" w14:paraId="6C273170" w14:textId="77777777" w:rsidTr="00D913E7">
        <w:tc>
          <w:tcPr>
            <w:tcW w:w="8720" w:type="dxa"/>
            <w:gridSpan w:val="3"/>
          </w:tcPr>
          <w:p w14:paraId="600CF531" w14:textId="77777777" w:rsidR="002A3841" w:rsidRPr="001B76F6" w:rsidRDefault="002A3841" w:rsidP="00D913E7">
            <w:pPr>
              <w:rPr>
                <w:b/>
              </w:rPr>
            </w:pPr>
            <w:r w:rsidRPr="001B76F6">
              <w:rPr>
                <w:b/>
              </w:rPr>
              <w:t>Excepcions</w:t>
            </w:r>
          </w:p>
        </w:tc>
      </w:tr>
      <w:tr w:rsidR="002A3841" w14:paraId="2AB40078" w14:textId="77777777" w:rsidTr="00D913E7">
        <w:tc>
          <w:tcPr>
            <w:tcW w:w="8720" w:type="dxa"/>
            <w:gridSpan w:val="3"/>
          </w:tcPr>
          <w:p w14:paraId="36A09152" w14:textId="77777777" w:rsidR="002A3841" w:rsidRDefault="002A3841" w:rsidP="00D913E7">
            <w:pPr>
              <w:pStyle w:val="ListParagraph"/>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14:paraId="48F3C58A" w14:textId="77777777" w:rsidR="002A3841" w:rsidRDefault="002A3841" w:rsidP="00D913E7">
            <w:pPr>
              <w:pStyle w:val="ListParagraph"/>
              <w:numPr>
                <w:ilvl w:val="0"/>
                <w:numId w:val="20"/>
              </w:numPr>
            </w:pPr>
            <w:r>
              <w:lastRenderedPageBreak/>
              <w:t>Si no hi ha cap paraula amb l’ID indicat, es retornarà un codi d’error (KO-2).</w:t>
            </w:r>
          </w:p>
          <w:p w14:paraId="4AEE154D" w14:textId="77777777" w:rsidR="008E255D" w:rsidRDefault="008E255D" w:rsidP="00D913E7">
            <w:pPr>
              <w:pStyle w:val="ListParagraph"/>
              <w:numPr>
                <w:ilvl w:val="0"/>
                <w:numId w:val="20"/>
              </w:numPr>
            </w:pPr>
            <w:r>
              <w:t>Si no hi ha representació àudio per la paraula sol·licitada, es retornarà un codi d’error (KO-3).</w:t>
            </w:r>
          </w:p>
        </w:tc>
      </w:tr>
    </w:tbl>
    <w:p w14:paraId="5682B8BC" w14:textId="77777777" w:rsidR="009506FD" w:rsidRDefault="009506FD" w:rsidP="00D210F0"/>
    <w:p w14:paraId="6FF5E686"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47C7C0BC" w14:textId="77777777" w:rsidTr="002C4C7D">
        <w:tc>
          <w:tcPr>
            <w:tcW w:w="1809" w:type="dxa"/>
            <w:shd w:val="clear" w:color="auto" w:fill="CCCCCC"/>
          </w:tcPr>
          <w:p w14:paraId="4799A7E7" w14:textId="77777777" w:rsidR="00015140" w:rsidRPr="008A50D7" w:rsidRDefault="00015140" w:rsidP="002C4C7D">
            <w:pPr>
              <w:rPr>
                <w:b/>
              </w:rPr>
            </w:pPr>
            <w:r>
              <w:rPr>
                <w:b/>
              </w:rPr>
              <w:t>Nom</w:t>
            </w:r>
          </w:p>
        </w:tc>
        <w:tc>
          <w:tcPr>
            <w:tcW w:w="6905" w:type="dxa"/>
            <w:gridSpan w:val="2"/>
            <w:shd w:val="clear" w:color="auto" w:fill="CCCCCC"/>
          </w:tcPr>
          <w:p w14:paraId="6CCB2142" w14:textId="77777777" w:rsidR="00015140" w:rsidRPr="008A50D7" w:rsidRDefault="00015140" w:rsidP="002C4C7D">
            <w:pPr>
              <w:rPr>
                <w:b/>
              </w:rPr>
            </w:pPr>
            <w:r>
              <w:rPr>
                <w:b/>
              </w:rPr>
              <w:t>get_words</w:t>
            </w:r>
          </w:p>
        </w:tc>
      </w:tr>
      <w:tr w:rsidR="00015140" w14:paraId="6E63BD7B" w14:textId="77777777" w:rsidTr="002C4C7D">
        <w:tc>
          <w:tcPr>
            <w:tcW w:w="1809" w:type="dxa"/>
          </w:tcPr>
          <w:p w14:paraId="5539CB88" w14:textId="77777777" w:rsidR="00015140" w:rsidRPr="004C0299" w:rsidRDefault="00015140" w:rsidP="002C4C7D">
            <w:pPr>
              <w:rPr>
                <w:b/>
              </w:rPr>
            </w:pPr>
            <w:r w:rsidRPr="004C0299">
              <w:rPr>
                <w:b/>
              </w:rPr>
              <w:t>Descripció</w:t>
            </w:r>
          </w:p>
        </w:tc>
        <w:tc>
          <w:tcPr>
            <w:tcW w:w="6905" w:type="dxa"/>
            <w:gridSpan w:val="2"/>
          </w:tcPr>
          <w:p w14:paraId="2541F514" w14:textId="77777777" w:rsidR="00015140" w:rsidRDefault="00015140" w:rsidP="002C4C7D">
            <w:r>
              <w:t>Acció que s’executa per obtenir una llista de totes les paraules que hi ha al servidor.</w:t>
            </w:r>
          </w:p>
        </w:tc>
      </w:tr>
      <w:tr w:rsidR="00015140" w:rsidRPr="004C0299" w14:paraId="6E53B8D6" w14:textId="77777777" w:rsidTr="002C4C7D">
        <w:tc>
          <w:tcPr>
            <w:tcW w:w="8714" w:type="dxa"/>
            <w:gridSpan w:val="3"/>
          </w:tcPr>
          <w:p w14:paraId="036900E3" w14:textId="77777777" w:rsidR="00015140" w:rsidRPr="004C0299" w:rsidRDefault="00015140" w:rsidP="002C4C7D">
            <w:pPr>
              <w:rPr>
                <w:b/>
              </w:rPr>
            </w:pPr>
            <w:r w:rsidRPr="004C0299">
              <w:rPr>
                <w:b/>
              </w:rPr>
              <w:t>Paràmetres (els obligatoris estan en negreta)</w:t>
            </w:r>
          </w:p>
        </w:tc>
      </w:tr>
      <w:tr w:rsidR="00015140" w:rsidRPr="003A6ADC" w14:paraId="74C09D7B" w14:textId="77777777" w:rsidTr="002C4C7D">
        <w:tc>
          <w:tcPr>
            <w:tcW w:w="3367" w:type="dxa"/>
            <w:gridSpan w:val="2"/>
          </w:tcPr>
          <w:p w14:paraId="1CE6E8AC" w14:textId="77777777" w:rsidR="00015140" w:rsidRPr="005E741A" w:rsidRDefault="00015140" w:rsidP="002C4C7D">
            <w:r w:rsidRPr="005E741A">
              <w:t>max_results</w:t>
            </w:r>
          </w:p>
        </w:tc>
        <w:tc>
          <w:tcPr>
            <w:tcW w:w="5347" w:type="dxa"/>
          </w:tcPr>
          <w:p w14:paraId="6178DCEF" w14:textId="77777777" w:rsidR="00015140" w:rsidRPr="003A6ADC" w:rsidRDefault="00015140" w:rsidP="002C4C7D">
            <w:r>
              <w:t>El nombre màxim de resultats que ha d’enviar el servidor.</w:t>
            </w:r>
          </w:p>
        </w:tc>
      </w:tr>
      <w:tr w:rsidR="00015140" w:rsidRPr="003F54BB" w14:paraId="1E23FE7A" w14:textId="77777777" w:rsidTr="002C4C7D">
        <w:tc>
          <w:tcPr>
            <w:tcW w:w="8714" w:type="dxa"/>
            <w:gridSpan w:val="3"/>
          </w:tcPr>
          <w:p w14:paraId="1C665DAA" w14:textId="77777777" w:rsidR="00015140" w:rsidRPr="003F54BB" w:rsidRDefault="00015140" w:rsidP="002C4C7D">
            <w:pPr>
              <w:rPr>
                <w:b/>
              </w:rPr>
            </w:pPr>
            <w:r w:rsidRPr="003F54BB">
              <w:rPr>
                <w:b/>
              </w:rPr>
              <w:t>Precondicions</w:t>
            </w:r>
          </w:p>
        </w:tc>
      </w:tr>
      <w:tr w:rsidR="00015140" w14:paraId="51E0ADF5" w14:textId="77777777" w:rsidTr="002C4C7D">
        <w:tc>
          <w:tcPr>
            <w:tcW w:w="8714" w:type="dxa"/>
            <w:gridSpan w:val="3"/>
          </w:tcPr>
          <w:p w14:paraId="65E65F3E" w14:textId="77777777" w:rsidR="00015140" w:rsidRDefault="00015140" w:rsidP="002C4C7D">
            <w:pPr>
              <w:pStyle w:val="ListParagraph"/>
              <w:numPr>
                <w:ilvl w:val="0"/>
                <w:numId w:val="20"/>
              </w:numPr>
            </w:pPr>
            <w:r>
              <w:t>Hi ha paraules al servidor.</w:t>
            </w:r>
          </w:p>
        </w:tc>
      </w:tr>
      <w:tr w:rsidR="00015140" w14:paraId="125F0446" w14:textId="77777777" w:rsidTr="002C4C7D">
        <w:tc>
          <w:tcPr>
            <w:tcW w:w="8714" w:type="dxa"/>
            <w:gridSpan w:val="3"/>
          </w:tcPr>
          <w:p w14:paraId="337E6114" w14:textId="77777777" w:rsidR="00015140" w:rsidRDefault="00015140" w:rsidP="002C4C7D">
            <w:r>
              <w:rPr>
                <w:b/>
              </w:rPr>
              <w:t>Postcondicions</w:t>
            </w:r>
          </w:p>
        </w:tc>
      </w:tr>
      <w:tr w:rsidR="00015140" w14:paraId="669C31DE" w14:textId="77777777" w:rsidTr="002C4C7D">
        <w:tc>
          <w:tcPr>
            <w:tcW w:w="8714" w:type="dxa"/>
            <w:gridSpan w:val="3"/>
          </w:tcPr>
          <w:p w14:paraId="6233BA42" w14:textId="77777777" w:rsidR="00015140" w:rsidRDefault="00015140" w:rsidP="002C4C7D">
            <w:pPr>
              <w:pStyle w:val="ListParagraph"/>
              <w:numPr>
                <w:ilvl w:val="0"/>
                <w:numId w:val="20"/>
              </w:numPr>
            </w:pPr>
            <w:r>
              <w:t>El client tindrà una llista de paraules que hi ha al servidor, amb el límit del paràmetre del nombre màxim de paraules, si l’ha especificat.</w:t>
            </w:r>
          </w:p>
          <w:p w14:paraId="757D6518" w14:textId="77777777" w:rsidR="00015140" w:rsidRPr="001B76F6" w:rsidRDefault="00015140" w:rsidP="002C4C7D">
            <w:pPr>
              <w:pStyle w:val="ListParagraph"/>
              <w:numPr>
                <w:ilvl w:val="0"/>
                <w:numId w:val="20"/>
              </w:numPr>
            </w:pPr>
            <w:r>
              <w:t>No s’ha fet cap modificació al servidor (ni a la base de dades, ni al sistema de fitxers).</w:t>
            </w:r>
          </w:p>
        </w:tc>
      </w:tr>
      <w:tr w:rsidR="00015140" w14:paraId="45ECCC02" w14:textId="77777777" w:rsidTr="002C4C7D">
        <w:tc>
          <w:tcPr>
            <w:tcW w:w="8714" w:type="dxa"/>
            <w:gridSpan w:val="3"/>
          </w:tcPr>
          <w:p w14:paraId="1131FE13" w14:textId="77777777" w:rsidR="00015140" w:rsidRPr="001B76F6" w:rsidRDefault="00015140" w:rsidP="002C4C7D">
            <w:pPr>
              <w:rPr>
                <w:b/>
              </w:rPr>
            </w:pPr>
            <w:r w:rsidRPr="001B76F6">
              <w:rPr>
                <w:b/>
              </w:rPr>
              <w:t>Excepcions</w:t>
            </w:r>
          </w:p>
        </w:tc>
      </w:tr>
      <w:tr w:rsidR="00015140" w14:paraId="52152F54" w14:textId="77777777" w:rsidTr="002C4C7D">
        <w:tc>
          <w:tcPr>
            <w:tcW w:w="8714" w:type="dxa"/>
            <w:gridSpan w:val="3"/>
          </w:tcPr>
          <w:p w14:paraId="285B4FE8" w14:textId="77777777" w:rsidR="00015140" w:rsidRDefault="00015140" w:rsidP="002C4C7D">
            <w:pPr>
              <w:pStyle w:val="ListParagraph"/>
              <w:numPr>
                <w:ilvl w:val="0"/>
                <w:numId w:val="20"/>
              </w:numPr>
            </w:pPr>
            <w:r>
              <w:t>Si no hi ha cap paraula al servidor, es retornarà un missatge on s’indiqui que s’ha produït aquesta excepció.</w:t>
            </w:r>
          </w:p>
        </w:tc>
      </w:tr>
    </w:tbl>
    <w:p w14:paraId="11C57E43"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25639697" w14:textId="77777777" w:rsidTr="002C4C7D">
        <w:tc>
          <w:tcPr>
            <w:tcW w:w="1809" w:type="dxa"/>
            <w:shd w:val="clear" w:color="auto" w:fill="CCCCCC"/>
          </w:tcPr>
          <w:p w14:paraId="60899486" w14:textId="77777777" w:rsidR="00015140" w:rsidRPr="008A50D7" w:rsidRDefault="00015140" w:rsidP="002C4C7D">
            <w:pPr>
              <w:rPr>
                <w:b/>
              </w:rPr>
            </w:pPr>
            <w:r>
              <w:rPr>
                <w:b/>
              </w:rPr>
              <w:t>Nom</w:t>
            </w:r>
          </w:p>
        </w:tc>
        <w:tc>
          <w:tcPr>
            <w:tcW w:w="6905" w:type="dxa"/>
            <w:gridSpan w:val="2"/>
            <w:shd w:val="clear" w:color="auto" w:fill="CCCCCC"/>
          </w:tcPr>
          <w:p w14:paraId="1913BDC3" w14:textId="77777777" w:rsidR="00015140" w:rsidRPr="008A50D7" w:rsidRDefault="00015140" w:rsidP="002C4C7D">
            <w:pPr>
              <w:rPr>
                <w:b/>
              </w:rPr>
            </w:pPr>
            <w:r>
              <w:rPr>
                <w:b/>
              </w:rPr>
              <w:t>delete_word</w:t>
            </w:r>
          </w:p>
        </w:tc>
      </w:tr>
      <w:tr w:rsidR="00015140" w14:paraId="739AC1C7" w14:textId="77777777" w:rsidTr="002C4C7D">
        <w:tc>
          <w:tcPr>
            <w:tcW w:w="1809" w:type="dxa"/>
          </w:tcPr>
          <w:p w14:paraId="7894F3E5" w14:textId="77777777" w:rsidR="00015140" w:rsidRPr="004C0299" w:rsidRDefault="00015140" w:rsidP="002C4C7D">
            <w:pPr>
              <w:rPr>
                <w:b/>
              </w:rPr>
            </w:pPr>
            <w:r w:rsidRPr="004C0299">
              <w:rPr>
                <w:b/>
              </w:rPr>
              <w:t>Descripció</w:t>
            </w:r>
          </w:p>
        </w:tc>
        <w:tc>
          <w:tcPr>
            <w:tcW w:w="6905" w:type="dxa"/>
            <w:gridSpan w:val="2"/>
          </w:tcPr>
          <w:p w14:paraId="055D9E9E" w14:textId="77777777" w:rsidR="00015140" w:rsidRDefault="00015140" w:rsidP="002C4C7D">
            <w:r>
              <w:t>Acció que s’executa per esborrar una paraula del servidor.</w:t>
            </w:r>
          </w:p>
        </w:tc>
      </w:tr>
      <w:tr w:rsidR="00015140" w:rsidRPr="004C0299" w14:paraId="5599F255" w14:textId="77777777" w:rsidTr="002C4C7D">
        <w:tc>
          <w:tcPr>
            <w:tcW w:w="8714" w:type="dxa"/>
            <w:gridSpan w:val="3"/>
          </w:tcPr>
          <w:p w14:paraId="1308D9D8" w14:textId="77777777" w:rsidR="00015140" w:rsidRPr="004C0299" w:rsidRDefault="00015140" w:rsidP="002C4C7D">
            <w:pPr>
              <w:rPr>
                <w:b/>
              </w:rPr>
            </w:pPr>
            <w:r w:rsidRPr="004C0299">
              <w:rPr>
                <w:b/>
              </w:rPr>
              <w:t>Paràmetres (els obligatoris estan en negreta)</w:t>
            </w:r>
          </w:p>
        </w:tc>
      </w:tr>
      <w:tr w:rsidR="00015140" w:rsidRPr="003A6ADC" w14:paraId="65616D25" w14:textId="77777777" w:rsidTr="002C4C7D">
        <w:tc>
          <w:tcPr>
            <w:tcW w:w="3367" w:type="dxa"/>
            <w:gridSpan w:val="2"/>
          </w:tcPr>
          <w:p w14:paraId="0DF28FEF" w14:textId="77777777" w:rsidR="00015140" w:rsidRPr="00CA28D6" w:rsidRDefault="00015140" w:rsidP="002C4C7D">
            <w:pPr>
              <w:rPr>
                <w:b/>
              </w:rPr>
            </w:pPr>
            <w:r>
              <w:rPr>
                <w:b/>
              </w:rPr>
              <w:t>id</w:t>
            </w:r>
          </w:p>
        </w:tc>
        <w:tc>
          <w:tcPr>
            <w:tcW w:w="5347" w:type="dxa"/>
          </w:tcPr>
          <w:p w14:paraId="2D886A44" w14:textId="77777777" w:rsidR="00015140" w:rsidRPr="003A6ADC" w:rsidRDefault="00015140" w:rsidP="002C4C7D">
            <w:r>
              <w:t>L’ID de la paraula a esborrar.</w:t>
            </w:r>
          </w:p>
        </w:tc>
      </w:tr>
      <w:tr w:rsidR="00015140" w:rsidRPr="003F54BB" w14:paraId="09A434D4" w14:textId="77777777" w:rsidTr="002C4C7D">
        <w:tc>
          <w:tcPr>
            <w:tcW w:w="8714" w:type="dxa"/>
            <w:gridSpan w:val="3"/>
          </w:tcPr>
          <w:p w14:paraId="65A5185A" w14:textId="77777777" w:rsidR="00015140" w:rsidRPr="003F54BB" w:rsidRDefault="00015140" w:rsidP="002C4C7D">
            <w:pPr>
              <w:rPr>
                <w:b/>
              </w:rPr>
            </w:pPr>
            <w:r w:rsidRPr="003F54BB">
              <w:rPr>
                <w:b/>
              </w:rPr>
              <w:t>Precondicions</w:t>
            </w:r>
          </w:p>
        </w:tc>
      </w:tr>
      <w:tr w:rsidR="00015140" w14:paraId="2A237992" w14:textId="77777777" w:rsidTr="002C4C7D">
        <w:tc>
          <w:tcPr>
            <w:tcW w:w="8714" w:type="dxa"/>
            <w:gridSpan w:val="3"/>
          </w:tcPr>
          <w:p w14:paraId="7B8B4D5A" w14:textId="77777777" w:rsidR="00015140" w:rsidRDefault="00015140" w:rsidP="002C4C7D">
            <w:pPr>
              <w:pStyle w:val="ListParagraph"/>
              <w:numPr>
                <w:ilvl w:val="0"/>
                <w:numId w:val="20"/>
              </w:numPr>
            </w:pPr>
            <w:r>
              <w:t>La paraula amb l’ID especificat existeix al servidor.</w:t>
            </w:r>
          </w:p>
        </w:tc>
      </w:tr>
      <w:tr w:rsidR="00015140" w14:paraId="29CB311B" w14:textId="77777777" w:rsidTr="002C4C7D">
        <w:tc>
          <w:tcPr>
            <w:tcW w:w="8714" w:type="dxa"/>
            <w:gridSpan w:val="3"/>
          </w:tcPr>
          <w:p w14:paraId="2DFBA3E4" w14:textId="77777777" w:rsidR="00015140" w:rsidRDefault="00015140" w:rsidP="002C4C7D">
            <w:r>
              <w:rPr>
                <w:b/>
              </w:rPr>
              <w:t>Postcondicions</w:t>
            </w:r>
          </w:p>
        </w:tc>
      </w:tr>
      <w:tr w:rsidR="00015140" w14:paraId="4EABD159" w14:textId="77777777" w:rsidTr="002C4C7D">
        <w:tc>
          <w:tcPr>
            <w:tcW w:w="8714" w:type="dxa"/>
            <w:gridSpan w:val="3"/>
          </w:tcPr>
          <w:p w14:paraId="73279306" w14:textId="77777777" w:rsidR="00015140" w:rsidRDefault="00015140" w:rsidP="002C4C7D">
            <w:pPr>
              <w:pStyle w:val="ListParagraph"/>
              <w:numPr>
                <w:ilvl w:val="0"/>
                <w:numId w:val="20"/>
              </w:numPr>
            </w:pPr>
            <w:r>
              <w:t>El client rebrà una notificació indicant que l’operació d’esborrat ha finalitzat amb èxit.</w:t>
            </w:r>
          </w:p>
          <w:p w14:paraId="5040528D" w14:textId="77777777" w:rsidR="00015140" w:rsidRPr="001B76F6" w:rsidRDefault="00015140" w:rsidP="002C4C7D">
            <w:pPr>
              <w:pStyle w:val="ListParagraph"/>
              <w:numPr>
                <w:ilvl w:val="0"/>
                <w:numId w:val="20"/>
              </w:numPr>
            </w:pPr>
            <w:r>
              <w:t>La paraula ja no estarà a la base de dades. No es marca com esborrada, sinó que es fa un esborrat físic del document a la base de dades.</w:t>
            </w:r>
          </w:p>
        </w:tc>
      </w:tr>
      <w:tr w:rsidR="00015140" w14:paraId="673AEC81" w14:textId="77777777" w:rsidTr="002C4C7D">
        <w:tc>
          <w:tcPr>
            <w:tcW w:w="8714" w:type="dxa"/>
            <w:gridSpan w:val="3"/>
          </w:tcPr>
          <w:p w14:paraId="308B3347" w14:textId="77777777" w:rsidR="00015140" w:rsidRPr="001B76F6" w:rsidRDefault="00015140" w:rsidP="002C4C7D">
            <w:pPr>
              <w:rPr>
                <w:b/>
              </w:rPr>
            </w:pPr>
            <w:r w:rsidRPr="001B76F6">
              <w:rPr>
                <w:b/>
              </w:rPr>
              <w:t>Excepcions</w:t>
            </w:r>
          </w:p>
        </w:tc>
      </w:tr>
      <w:tr w:rsidR="00015140" w14:paraId="5FE39946" w14:textId="77777777" w:rsidTr="002C4C7D">
        <w:tc>
          <w:tcPr>
            <w:tcW w:w="8714" w:type="dxa"/>
            <w:gridSpan w:val="3"/>
          </w:tcPr>
          <w:p w14:paraId="5A8FF62A" w14:textId="77777777" w:rsidR="00015140" w:rsidRDefault="00015140" w:rsidP="002C4C7D">
            <w:pPr>
              <w:pStyle w:val="ListParagraph"/>
              <w:numPr>
                <w:ilvl w:val="0"/>
                <w:numId w:val="20"/>
              </w:numPr>
            </w:pPr>
            <w:r>
              <w:t>Si la paraula amb l’ID indicat no és al servidor, es retornarà al client un missatge indicant que no s’ha pogut eliminar amb èxit la paraula sol·licitada.</w:t>
            </w:r>
          </w:p>
        </w:tc>
      </w:tr>
    </w:tbl>
    <w:p w14:paraId="397C0179"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646A6A54" w14:textId="77777777" w:rsidTr="002C4C7D">
        <w:tc>
          <w:tcPr>
            <w:tcW w:w="1809" w:type="dxa"/>
            <w:shd w:val="clear" w:color="auto" w:fill="CCCCCC"/>
          </w:tcPr>
          <w:p w14:paraId="65516023" w14:textId="77777777" w:rsidR="00015140" w:rsidRPr="008A50D7" w:rsidRDefault="00015140" w:rsidP="002C4C7D">
            <w:pPr>
              <w:rPr>
                <w:b/>
              </w:rPr>
            </w:pPr>
            <w:r>
              <w:rPr>
                <w:b/>
              </w:rPr>
              <w:t>Nom</w:t>
            </w:r>
          </w:p>
        </w:tc>
        <w:tc>
          <w:tcPr>
            <w:tcW w:w="6905" w:type="dxa"/>
            <w:gridSpan w:val="2"/>
            <w:shd w:val="clear" w:color="auto" w:fill="CCCCCC"/>
          </w:tcPr>
          <w:p w14:paraId="7DE20F1B" w14:textId="77777777" w:rsidR="00015140" w:rsidRPr="008A50D7" w:rsidRDefault="00015140" w:rsidP="002C4C7D">
            <w:pPr>
              <w:rPr>
                <w:b/>
              </w:rPr>
            </w:pPr>
            <w:r>
              <w:rPr>
                <w:b/>
              </w:rPr>
              <w:t>get_paraula</w:t>
            </w:r>
          </w:p>
        </w:tc>
      </w:tr>
      <w:tr w:rsidR="00015140" w14:paraId="32F50096" w14:textId="77777777" w:rsidTr="002C4C7D">
        <w:tc>
          <w:tcPr>
            <w:tcW w:w="1809" w:type="dxa"/>
          </w:tcPr>
          <w:p w14:paraId="617E0B87" w14:textId="77777777" w:rsidR="00015140" w:rsidRPr="004C0299" w:rsidRDefault="00015140" w:rsidP="002C4C7D">
            <w:pPr>
              <w:rPr>
                <w:b/>
              </w:rPr>
            </w:pPr>
            <w:r w:rsidRPr="004C0299">
              <w:rPr>
                <w:b/>
              </w:rPr>
              <w:t>Descripció</w:t>
            </w:r>
          </w:p>
        </w:tc>
        <w:tc>
          <w:tcPr>
            <w:tcW w:w="6905" w:type="dxa"/>
            <w:gridSpan w:val="2"/>
          </w:tcPr>
          <w:p w14:paraId="3B8D3347" w14:textId="77777777" w:rsidR="00015140" w:rsidRDefault="00015140" w:rsidP="002C4C7D">
            <w:r>
              <w:t>Acció que s’executa per obtenir la següent paraula d’una llista d’estudi</w:t>
            </w:r>
          </w:p>
        </w:tc>
      </w:tr>
      <w:tr w:rsidR="00015140" w:rsidRPr="004C0299" w14:paraId="18A473FA" w14:textId="77777777" w:rsidTr="002C4C7D">
        <w:tc>
          <w:tcPr>
            <w:tcW w:w="8714" w:type="dxa"/>
            <w:gridSpan w:val="3"/>
          </w:tcPr>
          <w:p w14:paraId="7C245381" w14:textId="77777777" w:rsidR="00015140" w:rsidRPr="004C0299" w:rsidRDefault="00015140" w:rsidP="002C4C7D">
            <w:pPr>
              <w:rPr>
                <w:b/>
              </w:rPr>
            </w:pPr>
            <w:r w:rsidRPr="004C0299">
              <w:rPr>
                <w:b/>
              </w:rPr>
              <w:t>Paràmetres (els obligatoris estan en negreta)</w:t>
            </w:r>
          </w:p>
        </w:tc>
      </w:tr>
      <w:tr w:rsidR="00015140" w:rsidRPr="003A6ADC" w14:paraId="6A688412" w14:textId="77777777" w:rsidTr="002C4C7D">
        <w:tc>
          <w:tcPr>
            <w:tcW w:w="3367" w:type="dxa"/>
            <w:gridSpan w:val="2"/>
          </w:tcPr>
          <w:p w14:paraId="7801F7E3" w14:textId="77777777" w:rsidR="00015140" w:rsidRPr="003A2909" w:rsidRDefault="00015140" w:rsidP="002C4C7D">
            <w:pPr>
              <w:rPr>
                <w:b/>
              </w:rPr>
            </w:pPr>
            <w:r>
              <w:rPr>
                <w:b/>
              </w:rPr>
              <w:t>llista</w:t>
            </w:r>
          </w:p>
        </w:tc>
        <w:tc>
          <w:tcPr>
            <w:tcW w:w="5347" w:type="dxa"/>
          </w:tcPr>
          <w:p w14:paraId="7E8FB6E6" w14:textId="77777777" w:rsidR="00015140" w:rsidRPr="003A6ADC" w:rsidRDefault="00015140" w:rsidP="002C4C7D">
            <w:r>
              <w:t>El codi de la llista d’estudi al qual ha de pertànyer la paraula que es vol obtenir.</w:t>
            </w:r>
          </w:p>
        </w:tc>
      </w:tr>
      <w:tr w:rsidR="00015140" w:rsidRPr="003F54BB" w14:paraId="75599DDE" w14:textId="77777777" w:rsidTr="002C4C7D">
        <w:tc>
          <w:tcPr>
            <w:tcW w:w="8714" w:type="dxa"/>
            <w:gridSpan w:val="3"/>
          </w:tcPr>
          <w:p w14:paraId="469FA3BF" w14:textId="77777777" w:rsidR="00015140" w:rsidRPr="003F54BB" w:rsidRDefault="00015140" w:rsidP="002C4C7D">
            <w:pPr>
              <w:rPr>
                <w:b/>
              </w:rPr>
            </w:pPr>
            <w:r w:rsidRPr="003F54BB">
              <w:rPr>
                <w:b/>
              </w:rPr>
              <w:t>Precondicions</w:t>
            </w:r>
          </w:p>
        </w:tc>
      </w:tr>
      <w:tr w:rsidR="00015140" w14:paraId="443D6547" w14:textId="77777777" w:rsidTr="002C4C7D">
        <w:tc>
          <w:tcPr>
            <w:tcW w:w="8714" w:type="dxa"/>
            <w:gridSpan w:val="3"/>
          </w:tcPr>
          <w:p w14:paraId="0A0A326E" w14:textId="77777777" w:rsidR="00015140" w:rsidRDefault="00015140" w:rsidP="002C4C7D">
            <w:pPr>
              <w:pStyle w:val="ListParagraph"/>
              <w:numPr>
                <w:ilvl w:val="0"/>
                <w:numId w:val="20"/>
              </w:numPr>
            </w:pPr>
            <w:r>
              <w:t>Hi ha alguna paraula que pertany a la llista indicada.</w:t>
            </w:r>
          </w:p>
        </w:tc>
      </w:tr>
      <w:tr w:rsidR="00015140" w14:paraId="2F0CD08A" w14:textId="77777777" w:rsidTr="002C4C7D">
        <w:tc>
          <w:tcPr>
            <w:tcW w:w="8714" w:type="dxa"/>
            <w:gridSpan w:val="3"/>
          </w:tcPr>
          <w:p w14:paraId="02631AEE" w14:textId="77777777" w:rsidR="00015140" w:rsidRDefault="00015140" w:rsidP="002C4C7D">
            <w:r>
              <w:rPr>
                <w:b/>
              </w:rPr>
              <w:t>Postcondicions</w:t>
            </w:r>
          </w:p>
        </w:tc>
      </w:tr>
      <w:tr w:rsidR="00015140" w14:paraId="1AEB5907" w14:textId="77777777" w:rsidTr="002C4C7D">
        <w:tc>
          <w:tcPr>
            <w:tcW w:w="8714" w:type="dxa"/>
            <w:gridSpan w:val="3"/>
          </w:tcPr>
          <w:p w14:paraId="19A8FAD4" w14:textId="77777777" w:rsidR="00015140" w:rsidRDefault="00015140" w:rsidP="002C4C7D">
            <w:pPr>
              <w:pStyle w:val="ListParagraph"/>
              <w:numPr>
                <w:ilvl w:val="0"/>
                <w:numId w:val="20"/>
              </w:numPr>
            </w:pPr>
            <w:r>
              <w:t xml:space="preserve">El client obtindrà una paraula d’entre les que hi ha al servidor i que pertanyen a la </w:t>
            </w:r>
            <w:r>
              <w:lastRenderedPageBreak/>
              <w:t>llista especificada al paràmetre, sempre i quan no hagi sortit ja la mateixa paraula en la sessió de joc actual.</w:t>
            </w:r>
          </w:p>
          <w:p w14:paraId="02AB6672" w14:textId="77777777" w:rsidR="00015140" w:rsidRDefault="00015140" w:rsidP="002C4C7D">
            <w:pPr>
              <w:pStyle w:val="ListParagraph"/>
              <w:numPr>
                <w:ilvl w:val="0"/>
                <w:numId w:val="20"/>
              </w:numPr>
            </w:pPr>
            <w:r>
              <w:t>En el cas que hi hagi més d’una paraula que compleixi la condició anterior, se’n triarà una a l’atzar.</w:t>
            </w:r>
          </w:p>
          <w:p w14:paraId="0485C536" w14:textId="77777777" w:rsidR="00015140" w:rsidRPr="001B76F6" w:rsidRDefault="00015140" w:rsidP="002C4C7D">
            <w:pPr>
              <w:pStyle w:val="ListParagraph"/>
              <w:numPr>
                <w:ilvl w:val="0"/>
                <w:numId w:val="20"/>
              </w:numPr>
            </w:pPr>
            <w:r>
              <w:t>La paraula retornada es posarà a una llista de paraules que ja han sortit, per tal que no surti durant la mateixa sessió en una petició subsegüent.</w:t>
            </w:r>
          </w:p>
        </w:tc>
      </w:tr>
      <w:tr w:rsidR="00015140" w14:paraId="43B0BA86" w14:textId="77777777" w:rsidTr="002C4C7D">
        <w:tc>
          <w:tcPr>
            <w:tcW w:w="8714" w:type="dxa"/>
            <w:gridSpan w:val="3"/>
          </w:tcPr>
          <w:p w14:paraId="51C312B0" w14:textId="77777777" w:rsidR="00015140" w:rsidRPr="001B76F6" w:rsidRDefault="00015140" w:rsidP="002C4C7D">
            <w:pPr>
              <w:rPr>
                <w:b/>
              </w:rPr>
            </w:pPr>
            <w:r w:rsidRPr="001B76F6">
              <w:rPr>
                <w:b/>
              </w:rPr>
              <w:lastRenderedPageBreak/>
              <w:t>Excepcions</w:t>
            </w:r>
          </w:p>
        </w:tc>
      </w:tr>
      <w:tr w:rsidR="00015140" w14:paraId="3DA7A9B0" w14:textId="77777777" w:rsidTr="002C4C7D">
        <w:tc>
          <w:tcPr>
            <w:tcW w:w="8714" w:type="dxa"/>
            <w:gridSpan w:val="3"/>
          </w:tcPr>
          <w:p w14:paraId="6DF07AE6" w14:textId="77777777" w:rsidR="00015140" w:rsidRDefault="00015140" w:rsidP="002C4C7D">
            <w:pPr>
              <w:pStyle w:val="ListParagraph"/>
              <w:numPr>
                <w:ilvl w:val="0"/>
                <w:numId w:val="20"/>
              </w:numPr>
            </w:pPr>
            <w:r>
              <w:t>Si no hi ha cap paraula al servidor que compleixi el requisit, es notificarà al client indicant-li que no hi ha hagut èxit en l’intent de recuperació de la paraula.</w:t>
            </w:r>
          </w:p>
        </w:tc>
      </w:tr>
    </w:tbl>
    <w:p w14:paraId="6425A093" w14:textId="77777777" w:rsidR="00015140" w:rsidRDefault="00015140" w:rsidP="00015140"/>
    <w:tbl>
      <w:tblPr>
        <w:tblStyle w:val="TableGrid"/>
        <w:tblW w:w="0" w:type="auto"/>
        <w:tblLook w:val="04A0" w:firstRow="1" w:lastRow="0" w:firstColumn="1" w:lastColumn="0" w:noHBand="0" w:noVBand="1"/>
      </w:tblPr>
      <w:tblGrid>
        <w:gridCol w:w="1809"/>
        <w:gridCol w:w="1558"/>
        <w:gridCol w:w="5347"/>
      </w:tblGrid>
      <w:tr w:rsidR="00015140" w14:paraId="3021525B" w14:textId="77777777" w:rsidTr="002C4C7D">
        <w:tc>
          <w:tcPr>
            <w:tcW w:w="1809" w:type="dxa"/>
            <w:shd w:val="clear" w:color="auto" w:fill="CCCCCC"/>
          </w:tcPr>
          <w:p w14:paraId="128E06DD" w14:textId="77777777" w:rsidR="00015140" w:rsidRPr="008A50D7" w:rsidRDefault="00015140" w:rsidP="002C4C7D">
            <w:pPr>
              <w:rPr>
                <w:b/>
              </w:rPr>
            </w:pPr>
            <w:r>
              <w:rPr>
                <w:b/>
              </w:rPr>
              <w:t>Nom</w:t>
            </w:r>
          </w:p>
        </w:tc>
        <w:tc>
          <w:tcPr>
            <w:tcW w:w="6905" w:type="dxa"/>
            <w:gridSpan w:val="2"/>
            <w:shd w:val="clear" w:color="auto" w:fill="CCCCCC"/>
          </w:tcPr>
          <w:p w14:paraId="6DAA0F7E" w14:textId="77777777" w:rsidR="00015140" w:rsidRPr="008A50D7" w:rsidRDefault="00015140" w:rsidP="002C4C7D">
            <w:pPr>
              <w:rPr>
                <w:b/>
              </w:rPr>
            </w:pPr>
            <w:r>
              <w:rPr>
                <w:b/>
              </w:rPr>
              <w:t>reset_game</w:t>
            </w:r>
          </w:p>
        </w:tc>
      </w:tr>
      <w:tr w:rsidR="00015140" w14:paraId="1FD63D63" w14:textId="77777777" w:rsidTr="002C4C7D">
        <w:tc>
          <w:tcPr>
            <w:tcW w:w="1809" w:type="dxa"/>
          </w:tcPr>
          <w:p w14:paraId="09613106" w14:textId="77777777" w:rsidR="00015140" w:rsidRPr="004C0299" w:rsidRDefault="00015140" w:rsidP="002C4C7D">
            <w:pPr>
              <w:rPr>
                <w:b/>
              </w:rPr>
            </w:pPr>
            <w:r w:rsidRPr="004C0299">
              <w:rPr>
                <w:b/>
              </w:rPr>
              <w:t>Descripció</w:t>
            </w:r>
          </w:p>
        </w:tc>
        <w:tc>
          <w:tcPr>
            <w:tcW w:w="6905" w:type="dxa"/>
            <w:gridSpan w:val="2"/>
          </w:tcPr>
          <w:p w14:paraId="70A25CFD" w14:textId="77777777" w:rsidR="00015140" w:rsidRDefault="00015140" w:rsidP="002C4C7D">
            <w:r>
              <w:t>Acció que s’executa per tal de posar el comptador a zero pel que fa a les paraules que ja han sortit en la sessió actual.</w:t>
            </w:r>
          </w:p>
        </w:tc>
      </w:tr>
      <w:tr w:rsidR="00015140" w:rsidRPr="004C0299" w14:paraId="3C92F299" w14:textId="77777777" w:rsidTr="002C4C7D">
        <w:tc>
          <w:tcPr>
            <w:tcW w:w="8714" w:type="dxa"/>
            <w:gridSpan w:val="3"/>
          </w:tcPr>
          <w:p w14:paraId="78FDD2F5" w14:textId="77777777" w:rsidR="00015140" w:rsidRPr="004C0299" w:rsidRDefault="00015140" w:rsidP="002C4C7D">
            <w:pPr>
              <w:rPr>
                <w:b/>
              </w:rPr>
            </w:pPr>
            <w:r w:rsidRPr="004C0299">
              <w:rPr>
                <w:b/>
              </w:rPr>
              <w:t>Paràmetres (els obligatoris estan en negreta)</w:t>
            </w:r>
          </w:p>
        </w:tc>
      </w:tr>
      <w:tr w:rsidR="00015140" w:rsidRPr="003A6ADC" w14:paraId="558B923F" w14:textId="77777777" w:rsidTr="002C4C7D">
        <w:tc>
          <w:tcPr>
            <w:tcW w:w="3367" w:type="dxa"/>
            <w:gridSpan w:val="2"/>
          </w:tcPr>
          <w:p w14:paraId="6C719924" w14:textId="77777777" w:rsidR="00015140" w:rsidRPr="005E741A" w:rsidRDefault="00015140" w:rsidP="002C4C7D">
            <w:r>
              <w:t>&lt;No hi ha paràmetres&gt;</w:t>
            </w:r>
          </w:p>
        </w:tc>
        <w:tc>
          <w:tcPr>
            <w:tcW w:w="5347" w:type="dxa"/>
          </w:tcPr>
          <w:p w14:paraId="5D0CF7CE" w14:textId="77777777" w:rsidR="00015140" w:rsidRPr="003A6ADC" w:rsidRDefault="00015140" w:rsidP="002C4C7D"/>
        </w:tc>
      </w:tr>
      <w:tr w:rsidR="00015140" w:rsidRPr="003F54BB" w14:paraId="6404DC18" w14:textId="77777777" w:rsidTr="002C4C7D">
        <w:tc>
          <w:tcPr>
            <w:tcW w:w="8714" w:type="dxa"/>
            <w:gridSpan w:val="3"/>
          </w:tcPr>
          <w:p w14:paraId="667650C1" w14:textId="77777777" w:rsidR="00015140" w:rsidRPr="003F54BB" w:rsidRDefault="00015140" w:rsidP="002C4C7D">
            <w:pPr>
              <w:rPr>
                <w:b/>
              </w:rPr>
            </w:pPr>
            <w:r w:rsidRPr="003F54BB">
              <w:rPr>
                <w:b/>
              </w:rPr>
              <w:t>Precondicions</w:t>
            </w:r>
          </w:p>
        </w:tc>
      </w:tr>
      <w:tr w:rsidR="00015140" w14:paraId="272F987D" w14:textId="77777777" w:rsidTr="002C4C7D">
        <w:tc>
          <w:tcPr>
            <w:tcW w:w="8714" w:type="dxa"/>
            <w:gridSpan w:val="3"/>
          </w:tcPr>
          <w:p w14:paraId="297C78B6" w14:textId="77777777" w:rsidR="00015140" w:rsidRDefault="00015140" w:rsidP="002C4C7D">
            <w:pPr>
              <w:pStyle w:val="ListParagraph"/>
              <w:numPr>
                <w:ilvl w:val="0"/>
                <w:numId w:val="20"/>
              </w:numPr>
            </w:pPr>
            <w:r>
              <w:t>No hi ha precondicions</w:t>
            </w:r>
          </w:p>
        </w:tc>
      </w:tr>
      <w:tr w:rsidR="00015140" w14:paraId="72612328" w14:textId="77777777" w:rsidTr="002C4C7D">
        <w:tc>
          <w:tcPr>
            <w:tcW w:w="8714" w:type="dxa"/>
            <w:gridSpan w:val="3"/>
          </w:tcPr>
          <w:p w14:paraId="67F9B9FE" w14:textId="77777777" w:rsidR="00015140" w:rsidRDefault="00015140" w:rsidP="002C4C7D">
            <w:r>
              <w:rPr>
                <w:b/>
              </w:rPr>
              <w:t>Postcondicions</w:t>
            </w:r>
          </w:p>
        </w:tc>
      </w:tr>
      <w:tr w:rsidR="00015140" w14:paraId="2530CE4D" w14:textId="77777777" w:rsidTr="002C4C7D">
        <w:tc>
          <w:tcPr>
            <w:tcW w:w="8714" w:type="dxa"/>
            <w:gridSpan w:val="3"/>
          </w:tcPr>
          <w:p w14:paraId="138EA63A" w14:textId="77777777" w:rsidR="00015140" w:rsidRDefault="00015140" w:rsidP="002C4C7D">
            <w:pPr>
              <w:pStyle w:val="ListParagraph"/>
              <w:numPr>
                <w:ilvl w:val="0"/>
                <w:numId w:val="20"/>
              </w:numPr>
            </w:pPr>
            <w:r>
              <w:t>El client rebrà la notificació que s’ha posat el comptador a zero.</w:t>
            </w:r>
          </w:p>
          <w:p w14:paraId="628BB9BD" w14:textId="77777777" w:rsidR="00015140" w:rsidRDefault="00015140" w:rsidP="002C4C7D">
            <w:pPr>
              <w:pStyle w:val="ListParagraph"/>
              <w:numPr>
                <w:ilvl w:val="0"/>
                <w:numId w:val="20"/>
              </w:numPr>
            </w:pPr>
            <w:r>
              <w:t>Poden tornar a sortir paraules que ja han sortit fins aquest moment.</w:t>
            </w:r>
          </w:p>
          <w:p w14:paraId="25616A1E" w14:textId="77777777" w:rsidR="00015140" w:rsidRPr="001B76F6" w:rsidRDefault="00015140" w:rsidP="002C4C7D">
            <w:pPr>
              <w:pStyle w:val="ListParagraph"/>
              <w:numPr>
                <w:ilvl w:val="0"/>
                <w:numId w:val="20"/>
              </w:numPr>
            </w:pPr>
            <w:r>
              <w:t>La llista de paraules del servidor s’ha buidat.</w:t>
            </w:r>
          </w:p>
        </w:tc>
      </w:tr>
      <w:tr w:rsidR="00015140" w14:paraId="7D082A6A" w14:textId="77777777" w:rsidTr="002C4C7D">
        <w:tc>
          <w:tcPr>
            <w:tcW w:w="8714" w:type="dxa"/>
            <w:gridSpan w:val="3"/>
          </w:tcPr>
          <w:p w14:paraId="5C672BCC" w14:textId="77777777" w:rsidR="00015140" w:rsidRPr="001B76F6" w:rsidRDefault="00015140" w:rsidP="002C4C7D">
            <w:pPr>
              <w:rPr>
                <w:b/>
              </w:rPr>
            </w:pPr>
            <w:r w:rsidRPr="001B76F6">
              <w:rPr>
                <w:b/>
              </w:rPr>
              <w:t>Excepcions</w:t>
            </w:r>
          </w:p>
        </w:tc>
      </w:tr>
      <w:tr w:rsidR="00015140" w14:paraId="470D46E5" w14:textId="77777777" w:rsidTr="002C4C7D">
        <w:tc>
          <w:tcPr>
            <w:tcW w:w="8714" w:type="dxa"/>
            <w:gridSpan w:val="3"/>
          </w:tcPr>
          <w:p w14:paraId="3D5027A2" w14:textId="77777777" w:rsidR="00015140" w:rsidRDefault="00015140" w:rsidP="002C4C7D">
            <w:pPr>
              <w:pStyle w:val="ListParagraph"/>
              <w:numPr>
                <w:ilvl w:val="0"/>
                <w:numId w:val="20"/>
              </w:numPr>
            </w:pPr>
            <w:r>
              <w:t>Si no hi ha cap paraula al servidor, es retornarà un missatge on s’indiqui que s’ha produït aquesta excepció.</w:t>
            </w:r>
          </w:p>
        </w:tc>
      </w:tr>
    </w:tbl>
    <w:p w14:paraId="63659F3F" w14:textId="77777777" w:rsidR="00015140" w:rsidRDefault="00015140" w:rsidP="00015140">
      <w:pPr>
        <w:ind w:firstLine="0"/>
      </w:pPr>
    </w:p>
    <w:p w14:paraId="4C9B2ED8" w14:textId="77777777" w:rsidR="00CA0C39" w:rsidRDefault="003652FC" w:rsidP="009E2AE6">
      <w:pPr>
        <w:pStyle w:val="Heading1"/>
      </w:pPr>
      <w:bookmarkStart w:id="55" w:name="_Toc218832116"/>
      <w:r>
        <w:t>Implementació</w:t>
      </w:r>
      <w:bookmarkEnd w:id="55"/>
    </w:p>
    <w:p w14:paraId="7860F114" w14:textId="77777777" w:rsidR="00892040" w:rsidRPr="00892040" w:rsidRDefault="003652FC" w:rsidP="00892040">
      <w:pPr>
        <w:pStyle w:val="Heading2"/>
      </w:pPr>
      <w:bookmarkStart w:id="56" w:name="_Toc218832117"/>
      <w:r>
        <w:t>Client</w:t>
      </w:r>
      <w:bookmarkEnd w:id="56"/>
    </w:p>
    <w:p w14:paraId="3A0D7996" w14:textId="77777777" w:rsidR="00CF5E42" w:rsidRDefault="00892040" w:rsidP="00015140">
      <w:pPr>
        <w:pStyle w:val="Heading3"/>
      </w:pPr>
      <w:bookmarkStart w:id="57" w:name="_Toc218832118"/>
      <w:r>
        <w:t>CU_01: Llistat de paraules</w:t>
      </w:r>
      <w:bookmarkEnd w:id="57"/>
    </w:p>
    <w:p w14:paraId="31FE49EF" w14:textId="77777777" w:rsidR="00267D5C" w:rsidRDefault="00B37030" w:rsidP="00961DFD">
      <w:r>
        <w:t xml:space="preserve">La vista inicial de l’aplicació consisteix en mostrar un llistat de paraules del manteniment “Diccionari”. </w:t>
      </w:r>
      <w:r w:rsidR="006D6584">
        <w:t>Es carreguen totes les paraules que ens retorna el servidor amb la petició</w:t>
      </w:r>
      <w:r w:rsidR="00063C94">
        <w:t xml:space="preserve"> Ajax</w:t>
      </w:r>
      <w:r w:rsidR="006D6584">
        <w:t xml:space="preserve"> següent:</w:t>
      </w:r>
    </w:p>
    <w:p w14:paraId="03671285" w14:textId="77777777" w:rsidR="006D6584" w:rsidRDefault="00F711B7" w:rsidP="006D6584">
      <w:pPr>
        <w:rPr>
          <w:rStyle w:val="SubtleReference"/>
        </w:rPr>
      </w:pPr>
      <w:hyperlink r:id="rId63" w:history="1">
        <w:r w:rsidR="006D6584" w:rsidRPr="00A00582">
          <w:rPr>
            <w:rStyle w:val="Hyperlink"/>
            <w:rFonts w:asciiTheme="minorHAnsi" w:eastAsiaTheme="minorEastAsia" w:hAnsiTheme="minorHAnsi" w:cstheme="minorBidi"/>
          </w:rPr>
          <w:t>http://eduardcapell.com/pfc2012/get_words</w:t>
        </w:r>
      </w:hyperlink>
    </w:p>
    <w:p w14:paraId="243E30BD" w14:textId="77777777" w:rsidR="006F2B16" w:rsidRDefault="00D34D00" w:rsidP="0071799E">
      <w:r>
        <w:t xml:space="preserve">El llistat porta una agrupació </w:t>
      </w:r>
      <w:r w:rsidR="0071799E">
        <w:t>per texte de paraula en català i una barra d’indexació a la part dreta de la pantalla. Aquest component facilita molt la cerca de paraules.</w:t>
      </w:r>
    </w:p>
    <w:p w14:paraId="00E093E3" w14:textId="77777777" w:rsidR="006475D1" w:rsidRDefault="006475D1" w:rsidP="0071799E">
      <w:r>
        <w:t>Dues accions es poden portar a terme en aquesta pantalla:</w:t>
      </w:r>
    </w:p>
    <w:p w14:paraId="42961B0B" w14:textId="77777777" w:rsidR="006475D1" w:rsidRDefault="000170F4" w:rsidP="006475D1">
      <w:pPr>
        <w:pStyle w:val="ListParagraph"/>
        <w:numPr>
          <w:ilvl w:val="0"/>
          <w:numId w:val="35"/>
        </w:numPr>
      </w:pPr>
      <w:r>
        <w:t>Veure el detall d’una paraula</w:t>
      </w:r>
      <w:r w:rsidR="00D66E89">
        <w:t xml:space="preserve"> (</w:t>
      </w:r>
      <w:r w:rsidR="003C111B">
        <w:t>CU_02</w:t>
      </w:r>
      <w:r w:rsidR="00D66E89">
        <w:t>)</w:t>
      </w:r>
    </w:p>
    <w:p w14:paraId="13985BF4" w14:textId="77777777" w:rsidR="000170F4" w:rsidRDefault="000170F4" w:rsidP="006475D1">
      <w:pPr>
        <w:pStyle w:val="ListParagraph"/>
        <w:numPr>
          <w:ilvl w:val="0"/>
          <w:numId w:val="35"/>
        </w:numPr>
      </w:pPr>
      <w:r>
        <w:t>Crear nova paraula</w:t>
      </w:r>
      <w:r w:rsidR="00473C5E">
        <w:t xml:space="preserve"> (</w:t>
      </w:r>
      <w:r w:rsidR="003C111B">
        <w:t>CU_04</w:t>
      </w:r>
      <w:r w:rsidR="00473C5E">
        <w:t>)</w:t>
      </w:r>
    </w:p>
    <w:p w14:paraId="570C4E3F" w14:textId="77777777" w:rsidR="00B37030" w:rsidRPr="00267D5C" w:rsidRDefault="00B37030" w:rsidP="00267D5C"/>
    <w:p w14:paraId="0E229FFB" w14:textId="77777777" w:rsidR="003652FC" w:rsidRDefault="00B61FB9" w:rsidP="007F726F">
      <w:pPr>
        <w:jc w:val="center"/>
      </w:pPr>
      <w:r>
        <w:rPr>
          <w:noProof/>
          <w:lang w:val="en-US" w:bidi="ar-SA"/>
        </w:rPr>
        <w:lastRenderedPageBreak/>
        <w:drawing>
          <wp:inline distT="0" distB="0" distL="0" distR="0" wp14:anchorId="3BFB90F9" wp14:editId="3CF57BCC">
            <wp:extent cx="3321844" cy="4429125"/>
            <wp:effectExtent l="19050" t="19050" r="11906" b="28575"/>
            <wp:docPr id="5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61601289" w14:textId="77777777" w:rsidR="007460C8" w:rsidRDefault="00D73401" w:rsidP="00460463">
      <w:pPr>
        <w:pStyle w:val="Illustracionsnumerades"/>
      </w:pPr>
      <w:bookmarkStart w:id="58" w:name="_Toc344836995"/>
      <w:r>
        <w:t>Pantalla inicial de l’aplicació. Llistat de paraules del manteniment Diccionari</w:t>
      </w:r>
      <w:bookmarkEnd w:id="58"/>
    </w:p>
    <w:p w14:paraId="3DB3EE02" w14:textId="77777777" w:rsidR="007460C8" w:rsidRDefault="007460C8" w:rsidP="007460C8">
      <w:pPr>
        <w:pStyle w:val="Heading3"/>
      </w:pPr>
      <w:bookmarkStart w:id="59" w:name="_Toc218832119"/>
      <w:r>
        <w:t xml:space="preserve">CU_02: </w:t>
      </w:r>
      <w:r w:rsidR="002C36F4">
        <w:t>Detall d’una paraula</w:t>
      </w:r>
      <w:bookmarkEnd w:id="59"/>
    </w:p>
    <w:p w14:paraId="3ABE8D35" w14:textId="77777777" w:rsidR="002C36F4" w:rsidRDefault="002C36F4" w:rsidP="002C36F4">
      <w:r>
        <w:t>Si hem fet clic en una paraula del llistat (CU_01)</w:t>
      </w:r>
      <w:r w:rsidR="001C616B">
        <w:t xml:space="preserve"> veurem el detall de la mateixa, que es compon dels elements següents:</w:t>
      </w:r>
    </w:p>
    <w:p w14:paraId="3B3BF2DC" w14:textId="77777777" w:rsidR="001C616B" w:rsidRDefault="001C616B" w:rsidP="001C616B">
      <w:pPr>
        <w:pStyle w:val="ListParagraph"/>
        <w:numPr>
          <w:ilvl w:val="0"/>
          <w:numId w:val="36"/>
        </w:numPr>
      </w:pPr>
      <w:r>
        <w:t>Texte en català</w:t>
      </w:r>
    </w:p>
    <w:p w14:paraId="05E0BC24" w14:textId="77777777" w:rsidR="001C616B" w:rsidRDefault="001C616B" w:rsidP="001C616B">
      <w:pPr>
        <w:pStyle w:val="ListParagraph"/>
        <w:numPr>
          <w:ilvl w:val="0"/>
          <w:numId w:val="36"/>
        </w:numPr>
      </w:pPr>
      <w:r>
        <w:t xml:space="preserve">Símbol </w:t>
      </w:r>
      <w:r w:rsidRPr="001C616B">
        <w:rPr>
          <w:i/>
        </w:rPr>
        <w:t>Kanji</w:t>
      </w:r>
    </w:p>
    <w:p w14:paraId="199E58DE" w14:textId="77777777" w:rsidR="001C616B" w:rsidRDefault="00432482" w:rsidP="001C616B">
      <w:pPr>
        <w:pStyle w:val="ListParagraph"/>
        <w:numPr>
          <w:ilvl w:val="0"/>
          <w:numId w:val="36"/>
        </w:numPr>
      </w:pPr>
      <w:r>
        <w:t>Pronunciació en japonès</w:t>
      </w:r>
    </w:p>
    <w:p w14:paraId="6AC4016E" w14:textId="77777777" w:rsidR="00BF1E9A" w:rsidRDefault="00BF1E9A" w:rsidP="00BF1E9A">
      <w:r>
        <w:t>Dues accions es poden portar a terme en aquesta pantalla:</w:t>
      </w:r>
    </w:p>
    <w:p w14:paraId="7C77CF6B" w14:textId="77777777" w:rsidR="00810986" w:rsidRDefault="00810986" w:rsidP="00810986">
      <w:pPr>
        <w:pStyle w:val="ListParagraph"/>
        <w:numPr>
          <w:ilvl w:val="0"/>
          <w:numId w:val="37"/>
        </w:numPr>
      </w:pPr>
      <w:r>
        <w:t>Tornar a la pantalla anterior (CU_01)</w:t>
      </w:r>
    </w:p>
    <w:p w14:paraId="1B5D42BF" w14:textId="77777777" w:rsidR="00810986" w:rsidRPr="002C36F4" w:rsidRDefault="00810986" w:rsidP="00810986">
      <w:pPr>
        <w:pStyle w:val="ListParagraph"/>
        <w:numPr>
          <w:ilvl w:val="0"/>
          <w:numId w:val="37"/>
        </w:numPr>
      </w:pPr>
      <w:r>
        <w:t>Veure les opcions que es poden fer amb aquesta</w:t>
      </w:r>
      <w:r w:rsidR="00D703C1">
        <w:t xml:space="preserve"> paraula (CU_03)</w:t>
      </w:r>
    </w:p>
    <w:p w14:paraId="63D64B10" w14:textId="77777777" w:rsidR="007F726F" w:rsidRDefault="00F860A1" w:rsidP="007F726F">
      <w:pPr>
        <w:jc w:val="center"/>
      </w:pPr>
      <w:r>
        <w:rPr>
          <w:noProof/>
          <w:lang w:val="en-US" w:bidi="ar-SA"/>
        </w:rPr>
        <w:lastRenderedPageBreak/>
        <w:drawing>
          <wp:inline distT="0" distB="0" distL="0" distR="0" wp14:anchorId="309B04B2" wp14:editId="460FF45C">
            <wp:extent cx="3321844" cy="4429125"/>
            <wp:effectExtent l="19050" t="19050" r="11906" b="28575"/>
            <wp:docPr id="5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2F0A8F10" w14:textId="77777777" w:rsidR="00BA1FB7" w:rsidRDefault="00BA1FB7" w:rsidP="00BA1FB7">
      <w:pPr>
        <w:pStyle w:val="Illustracionsnumerades"/>
      </w:pPr>
      <w:bookmarkStart w:id="60" w:name="_Toc344836996"/>
      <w:r>
        <w:t>Pantalla detall d’una paraula</w:t>
      </w:r>
      <w:bookmarkEnd w:id="60"/>
    </w:p>
    <w:p w14:paraId="431F2205" w14:textId="77777777" w:rsidR="00BA1FB7" w:rsidRDefault="00BA1FB7" w:rsidP="00BA1FB7">
      <w:pPr>
        <w:rPr>
          <w:rFonts w:ascii="Calibri" w:hAnsi="Calibri"/>
          <w:color w:val="266187"/>
        </w:rPr>
      </w:pPr>
      <w:r>
        <w:br w:type="page"/>
      </w:r>
    </w:p>
    <w:p w14:paraId="1C68DF0D" w14:textId="77777777" w:rsidR="00BA1FB7" w:rsidRDefault="00BA1FB7" w:rsidP="00BA1FB7">
      <w:pPr>
        <w:pStyle w:val="Heading3"/>
      </w:pPr>
      <w:bookmarkStart w:id="61" w:name="_Toc218832120"/>
      <w:r>
        <w:lastRenderedPageBreak/>
        <w:t>CU_03: Opcions d’una paraula</w:t>
      </w:r>
      <w:bookmarkEnd w:id="61"/>
    </w:p>
    <w:p w14:paraId="7E41C944" w14:textId="77777777" w:rsidR="00393402" w:rsidRDefault="002268C9" w:rsidP="00393402">
      <w:r>
        <w:t>Arribam a aquest comportament si des del detall d’una paraula premem</w:t>
      </w:r>
      <w:r w:rsidR="00306A0E">
        <w:t xml:space="preserve"> el botó amb punts suspensius de la barra superior.</w:t>
      </w:r>
    </w:p>
    <w:p w14:paraId="3CD323D9" w14:textId="77777777" w:rsidR="00216EF9" w:rsidRDefault="00216EF9" w:rsidP="00393402">
      <w:r>
        <w:t>Tres accions es poden portar a terme en aquesta pantalla:</w:t>
      </w:r>
    </w:p>
    <w:p w14:paraId="0B131646" w14:textId="77777777" w:rsidR="00216EF9" w:rsidRDefault="00216EF9" w:rsidP="00216EF9">
      <w:pPr>
        <w:pStyle w:val="ListParagraph"/>
        <w:numPr>
          <w:ilvl w:val="0"/>
          <w:numId w:val="38"/>
        </w:numPr>
      </w:pPr>
      <w:r>
        <w:t>Esborrar paraula (CU_0</w:t>
      </w:r>
      <w:r w:rsidR="00E5493A">
        <w:t>5</w:t>
      </w:r>
      <w:r>
        <w:t>)</w:t>
      </w:r>
    </w:p>
    <w:p w14:paraId="764A381E" w14:textId="77777777" w:rsidR="004D5483" w:rsidRDefault="004D5483" w:rsidP="00216EF9">
      <w:pPr>
        <w:pStyle w:val="ListParagraph"/>
        <w:numPr>
          <w:ilvl w:val="0"/>
          <w:numId w:val="38"/>
        </w:numPr>
      </w:pPr>
      <w:r>
        <w:t>Editar paraula (CU_0</w:t>
      </w:r>
      <w:r w:rsidR="00E358D2">
        <w:t>6</w:t>
      </w:r>
      <w:r>
        <w:t>)</w:t>
      </w:r>
    </w:p>
    <w:p w14:paraId="1857DC0C" w14:textId="77777777" w:rsidR="00B933BE" w:rsidRPr="00393402" w:rsidRDefault="00B933BE" w:rsidP="00216EF9">
      <w:pPr>
        <w:pStyle w:val="ListParagraph"/>
        <w:numPr>
          <w:ilvl w:val="0"/>
          <w:numId w:val="38"/>
        </w:numPr>
      </w:pPr>
      <w:r>
        <w:t>Cancelar (segueix en CU_02)</w:t>
      </w:r>
    </w:p>
    <w:p w14:paraId="7DA189A7" w14:textId="77777777" w:rsidR="00810986" w:rsidRDefault="00696E43" w:rsidP="007F726F">
      <w:pPr>
        <w:jc w:val="center"/>
      </w:pPr>
      <w:r>
        <w:rPr>
          <w:noProof/>
          <w:lang w:val="en-US" w:bidi="ar-SA"/>
        </w:rPr>
        <w:drawing>
          <wp:inline distT="0" distB="0" distL="0" distR="0" wp14:anchorId="6D1E4323" wp14:editId="3D028E20">
            <wp:extent cx="3321844" cy="4429125"/>
            <wp:effectExtent l="19050" t="19050" r="11906" b="28575"/>
            <wp:docPr id="59"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392ACEF1" w14:textId="77777777" w:rsidR="00516FC1" w:rsidRDefault="00516FC1" w:rsidP="00015140">
      <w:pPr>
        <w:pStyle w:val="Illustracionsnumerades"/>
        <w:outlineLvl w:val="0"/>
      </w:pPr>
      <w:bookmarkStart w:id="62" w:name="_Toc344836997"/>
      <w:r>
        <w:t>Pantalla d’opcions que es poden dur a terme amb una paraula</w:t>
      </w:r>
      <w:bookmarkEnd w:id="62"/>
    </w:p>
    <w:p w14:paraId="3A51D662" w14:textId="77777777" w:rsidR="0078499C" w:rsidRDefault="0078499C">
      <w:pPr>
        <w:ind w:firstLine="0"/>
        <w:jc w:val="left"/>
      </w:pPr>
      <w:r>
        <w:br w:type="page"/>
      </w:r>
    </w:p>
    <w:p w14:paraId="709A377A" w14:textId="77777777" w:rsidR="0078499C" w:rsidRDefault="0078499C" w:rsidP="00015140">
      <w:pPr>
        <w:pStyle w:val="Heading3"/>
      </w:pPr>
      <w:bookmarkStart w:id="63" w:name="_Toc218832121"/>
      <w:r>
        <w:lastRenderedPageBreak/>
        <w:t>CU_04: Crear nova paraula</w:t>
      </w:r>
      <w:bookmarkEnd w:id="63"/>
    </w:p>
    <w:p w14:paraId="674F4744" w14:textId="77777777" w:rsidR="00644457" w:rsidRDefault="001C51DD" w:rsidP="00644457">
      <w:r>
        <w:t>Si l’usuari vol inserir una paraula ho podrà fer mitjançant aquest formulari d’alta, on l’aplicació li demanarà les dades bàsiques</w:t>
      </w:r>
      <w:r w:rsidR="00622124">
        <w:t xml:space="preserve"> de l’entitat Paraula.</w:t>
      </w:r>
    </w:p>
    <w:p w14:paraId="676DF6F5" w14:textId="77777777" w:rsidR="00622124" w:rsidRDefault="00622124" w:rsidP="00644457">
      <w:r>
        <w:t xml:space="preserve">Els tres primers camps són </w:t>
      </w:r>
      <w:r w:rsidR="00AC0E18">
        <w:t>de tipus “texte”, mentre que el darrer fa aparèixer una llista desplegable amb l’opció d’escollir una llista d’estudi del manteniment Llistes d’Estudi.</w:t>
      </w:r>
    </w:p>
    <w:p w14:paraId="00A80D7E" w14:textId="77777777" w:rsidR="00AC0E18" w:rsidRDefault="00552551" w:rsidP="00644457">
      <w:r>
        <w:t xml:space="preserve">El símbol </w:t>
      </w:r>
      <w:r w:rsidRPr="00552551">
        <w:rPr>
          <w:i/>
        </w:rPr>
        <w:t>Kanji</w:t>
      </w:r>
      <w:r>
        <w:t xml:space="preserve"> es pot introduir, si fas servir un dispositiu amb el sistema operatiu Android, amb l’ajuda d’una aplicació de teclat que es diu </w:t>
      </w:r>
      <w:r w:rsidR="007E245F">
        <w:t>GoKeyboard</w:t>
      </w:r>
      <w:r w:rsidR="00B34C8F">
        <w:t xml:space="preserve"> (veure la il·lustració 30)</w:t>
      </w:r>
      <w:r w:rsidR="007E245F">
        <w:t>, i permet la captura de traços amb suggeriments.</w:t>
      </w:r>
    </w:p>
    <w:p w14:paraId="4A1A513F" w14:textId="77777777" w:rsidR="007E245F" w:rsidRDefault="00DE7AAD" w:rsidP="00DE7AAD">
      <w:r>
        <w:t>Dues accions es poden portar a terme en aquesta pantalla:</w:t>
      </w:r>
    </w:p>
    <w:p w14:paraId="6EABB9BF" w14:textId="77777777" w:rsidR="00DE7AAD" w:rsidRDefault="00DE7AAD" w:rsidP="00DE7AAD">
      <w:pPr>
        <w:pStyle w:val="ListParagraph"/>
        <w:numPr>
          <w:ilvl w:val="0"/>
          <w:numId w:val="39"/>
        </w:numPr>
      </w:pPr>
      <w:r>
        <w:t>Tornar a la pantalla anterior (CU_01)</w:t>
      </w:r>
    </w:p>
    <w:p w14:paraId="4D01D437" w14:textId="77777777" w:rsidR="00DE7AAD" w:rsidRPr="00644457" w:rsidRDefault="00DE7AAD" w:rsidP="00DE7AAD">
      <w:pPr>
        <w:pStyle w:val="ListParagraph"/>
        <w:numPr>
          <w:ilvl w:val="0"/>
          <w:numId w:val="39"/>
        </w:numPr>
      </w:pPr>
      <w:r>
        <w:t>Guardar la paraula al diccionari (CU_01)</w:t>
      </w:r>
    </w:p>
    <w:p w14:paraId="5A371753" w14:textId="77777777" w:rsidR="007F726F" w:rsidRDefault="00BA4DC1" w:rsidP="007F726F">
      <w:pPr>
        <w:jc w:val="center"/>
      </w:pPr>
      <w:r>
        <w:rPr>
          <w:noProof/>
          <w:lang w:val="en-US" w:bidi="ar-SA"/>
        </w:rPr>
        <w:drawing>
          <wp:inline distT="0" distB="0" distL="0" distR="0" wp14:anchorId="26133792" wp14:editId="4A479CA0">
            <wp:extent cx="3450431" cy="3143250"/>
            <wp:effectExtent l="19050" t="19050" r="16669" b="19050"/>
            <wp:docPr id="4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srcRect/>
                    <a:stretch>
                      <a:fillRect/>
                    </a:stretch>
                  </pic:blipFill>
                  <pic:spPr bwMode="auto">
                    <a:xfrm>
                      <a:off x="0" y="0"/>
                      <a:ext cx="3450431" cy="3143250"/>
                    </a:xfrm>
                    <a:prstGeom prst="rect">
                      <a:avLst/>
                    </a:prstGeom>
                    <a:noFill/>
                    <a:ln w="9525">
                      <a:solidFill>
                        <a:schemeClr val="accent1"/>
                      </a:solidFill>
                      <a:miter lim="800000"/>
                      <a:headEnd/>
                      <a:tailEnd/>
                    </a:ln>
                  </pic:spPr>
                </pic:pic>
              </a:graphicData>
            </a:graphic>
          </wp:inline>
        </w:drawing>
      </w:r>
    </w:p>
    <w:p w14:paraId="0E86A0B9" w14:textId="77777777" w:rsidR="007E245F" w:rsidRDefault="007E245F" w:rsidP="00015140">
      <w:pPr>
        <w:pStyle w:val="Illustracionsnumerades"/>
        <w:outlineLvl w:val="0"/>
      </w:pPr>
      <w:bookmarkStart w:id="64" w:name="_Toc344836998"/>
      <w:r>
        <w:t>Pantalla de creació de paraules</w:t>
      </w:r>
      <w:bookmarkEnd w:id="64"/>
    </w:p>
    <w:p w14:paraId="5DD09D51" w14:textId="77777777" w:rsidR="002D1C26" w:rsidRDefault="002D1C26" w:rsidP="002D1C26">
      <w:r>
        <w:t>Si es prem el botó Guardar es llançarà la petició al servidor següent:</w:t>
      </w:r>
    </w:p>
    <w:p w14:paraId="27300A8A" w14:textId="77777777" w:rsidR="002D1C26" w:rsidRPr="00C02363" w:rsidRDefault="00B513FB" w:rsidP="002D1C26">
      <w:pPr>
        <w:rPr>
          <w:rStyle w:val="SubtleReference"/>
        </w:rPr>
      </w:pPr>
      <w:r w:rsidRPr="00C02363">
        <w:rPr>
          <w:rStyle w:val="SubtleReference"/>
        </w:rPr>
        <w:t xml:space="preserve">http://eduardcapell.com/pfc2012/crear_concepte_paraula?text_catala=Gos&amp;text_japones= </w:t>
      </w:r>
      <w:r w:rsidRPr="00C02363">
        <w:rPr>
          <w:rStyle w:val="SubtleReference"/>
          <w:rFonts w:ascii="MS Mincho" w:eastAsia="MS Mincho" w:hAnsi="MS Mincho" w:cs="MS Mincho" w:hint="eastAsia"/>
        </w:rPr>
        <w:t>犬</w:t>
      </w:r>
      <w:r w:rsidRPr="00C02363">
        <w:rPr>
          <w:rStyle w:val="SubtleReference"/>
        </w:rPr>
        <w:t>&amp;pronjap=Inu&amp;llista=2</w:t>
      </w:r>
    </w:p>
    <w:p w14:paraId="79110900" w14:textId="77777777" w:rsidR="002D1C26" w:rsidRPr="002D1C26" w:rsidRDefault="002D1C26" w:rsidP="002D1C26"/>
    <w:p w14:paraId="1D934009" w14:textId="77777777" w:rsidR="00BA4DC1" w:rsidRDefault="007E245F" w:rsidP="007F726F">
      <w:pPr>
        <w:jc w:val="center"/>
      </w:pPr>
      <w:r>
        <w:rPr>
          <w:noProof/>
          <w:lang w:val="en-US" w:bidi="ar-SA"/>
        </w:rPr>
        <w:lastRenderedPageBreak/>
        <w:drawing>
          <wp:inline distT="0" distB="0" distL="0" distR="0" wp14:anchorId="385095FE" wp14:editId="06971262">
            <wp:extent cx="1821898" cy="3038475"/>
            <wp:effectExtent l="38100" t="19050" r="25952" b="28575"/>
            <wp:docPr id="39" name="Imagen 1" descr="https://lh4.ggpht.com/9S6VjPBWDIRoc0LClWsnQSp52AdOzzRa0EZQs51e_68_2_af2zUzy9UOtLeouEo3v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gpht.com/9S6VjPBWDIRoc0LClWsnQSp52AdOzzRa0EZQs51e_68_2_af2zUzy9UOtLeouEo3v5s"/>
                    <pic:cNvPicPr>
                      <a:picLocks noChangeAspect="1" noChangeArrowheads="1"/>
                    </pic:cNvPicPr>
                  </pic:nvPicPr>
                  <pic:blipFill>
                    <a:blip r:embed="rId68"/>
                    <a:srcRect/>
                    <a:stretch>
                      <a:fillRect/>
                    </a:stretch>
                  </pic:blipFill>
                  <pic:spPr bwMode="auto">
                    <a:xfrm>
                      <a:off x="0" y="0"/>
                      <a:ext cx="1821898" cy="3038475"/>
                    </a:xfrm>
                    <a:prstGeom prst="rect">
                      <a:avLst/>
                    </a:prstGeom>
                    <a:noFill/>
                    <a:ln w="9525">
                      <a:solidFill>
                        <a:schemeClr val="accent1"/>
                      </a:solidFill>
                      <a:miter lim="800000"/>
                      <a:headEnd/>
                      <a:tailEnd/>
                    </a:ln>
                  </pic:spPr>
                </pic:pic>
              </a:graphicData>
            </a:graphic>
          </wp:inline>
        </w:drawing>
      </w:r>
    </w:p>
    <w:p w14:paraId="350C56A3" w14:textId="77777777" w:rsidR="005D2EBA" w:rsidRDefault="005D2EBA" w:rsidP="005D2EBA">
      <w:pPr>
        <w:pStyle w:val="Illustracionsnumerades"/>
      </w:pPr>
      <w:bookmarkStart w:id="65" w:name="_Toc344836999"/>
      <w:r>
        <w:t xml:space="preserve">Exemple d’introducció de símbols Kanji amb l’aplicació de teclat </w:t>
      </w:r>
      <w:hyperlink r:id="rId69" w:history="1">
        <w:r w:rsidRPr="00DE7AAD">
          <w:rPr>
            <w:rStyle w:val="Hyperlink"/>
          </w:rPr>
          <w:t>GoKeyboard</w:t>
        </w:r>
      </w:hyperlink>
      <w:r>
        <w:t xml:space="preserve"> per Android.</w:t>
      </w:r>
      <w:bookmarkEnd w:id="65"/>
    </w:p>
    <w:p w14:paraId="35647BFD" w14:textId="77777777" w:rsidR="00C64786" w:rsidRDefault="007118C9" w:rsidP="00C64786">
      <w:pPr>
        <w:pStyle w:val="Heading3"/>
      </w:pPr>
      <w:bookmarkStart w:id="66" w:name="_Toc218832122"/>
      <w:r>
        <w:t>CU_05: Esborrar una paraula</w:t>
      </w:r>
      <w:bookmarkEnd w:id="66"/>
    </w:p>
    <w:p w14:paraId="6AF56B67" w14:textId="77777777" w:rsidR="007118C9" w:rsidRDefault="0036215A" w:rsidP="007118C9">
      <w:r>
        <w:t>Si al cas d’ús CU_03 hem decidit prémer el botó Esborrar arribarem a aquest diàleg que ens far</w:t>
      </w:r>
      <w:r w:rsidR="007C7616">
        <w:t>à confirmar la nostra decisió.</w:t>
      </w:r>
    </w:p>
    <w:p w14:paraId="64264E18" w14:textId="77777777" w:rsidR="007C7616" w:rsidRDefault="007C7616" w:rsidP="007C7616">
      <w:r>
        <w:t>Dues accions es poden portar a terme en aquesta pantalla:</w:t>
      </w:r>
    </w:p>
    <w:p w14:paraId="2C8EDC57" w14:textId="77777777" w:rsidR="007C7616" w:rsidRDefault="00E73471" w:rsidP="007C7616">
      <w:pPr>
        <w:pStyle w:val="ListParagraph"/>
        <w:numPr>
          <w:ilvl w:val="0"/>
          <w:numId w:val="40"/>
        </w:numPr>
      </w:pPr>
      <w:r>
        <w:t>Confirmar l’esborrat de la paraula (CU_01)</w:t>
      </w:r>
    </w:p>
    <w:p w14:paraId="7FA7C57A" w14:textId="77777777" w:rsidR="00E73471" w:rsidRPr="007118C9" w:rsidRDefault="00E73471" w:rsidP="007C7616">
      <w:pPr>
        <w:pStyle w:val="ListParagraph"/>
        <w:numPr>
          <w:ilvl w:val="0"/>
          <w:numId w:val="40"/>
        </w:numPr>
      </w:pPr>
      <w:r>
        <w:t>Cancelar l’acció d’esborrat (CU_02)</w:t>
      </w:r>
    </w:p>
    <w:p w14:paraId="624FCB49" w14:textId="77777777" w:rsidR="00876232" w:rsidRDefault="006B748E" w:rsidP="00876232">
      <w:pPr>
        <w:jc w:val="center"/>
      </w:pPr>
      <w:r>
        <w:rPr>
          <w:noProof/>
          <w:lang w:val="en-US" w:bidi="ar-SA"/>
        </w:rPr>
        <w:lastRenderedPageBreak/>
        <w:drawing>
          <wp:inline distT="0" distB="0" distL="0" distR="0" wp14:anchorId="6CA8FCA9" wp14:editId="29F1CF0A">
            <wp:extent cx="3321844" cy="4429125"/>
            <wp:effectExtent l="19050" t="19050" r="11906" b="28575"/>
            <wp:docPr id="6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2A369400" w14:textId="77777777" w:rsidR="00876232" w:rsidRDefault="000D5137" w:rsidP="00876232">
      <w:pPr>
        <w:pStyle w:val="Illustracionsnumerades"/>
      </w:pPr>
      <w:bookmarkStart w:id="67" w:name="_Toc344837000"/>
      <w:r>
        <w:t>Pantalla d’esborrat d’una paraula</w:t>
      </w:r>
      <w:bookmarkEnd w:id="67"/>
    </w:p>
    <w:p w14:paraId="0AD88DBC" w14:textId="77777777" w:rsidR="000D5137" w:rsidRDefault="000D5137" w:rsidP="000D5137">
      <w:pPr>
        <w:pStyle w:val="Heading3"/>
      </w:pPr>
      <w:bookmarkStart w:id="68" w:name="_Toc218832123"/>
      <w:r>
        <w:t>CU_06: Edició d’una paraula</w:t>
      </w:r>
      <w:bookmarkEnd w:id="68"/>
    </w:p>
    <w:p w14:paraId="30C20E95" w14:textId="77777777" w:rsidR="0005574A" w:rsidRDefault="0005574A" w:rsidP="0005574A">
      <w:r>
        <w:t>Si al cas d’ús CU_03 hem decidit prémer el botó Editar arribarem a aquest formulari que ens permetrà canv</w:t>
      </w:r>
      <w:r w:rsidR="00BA54D2">
        <w:t>iar algun valor</w:t>
      </w:r>
      <w:r>
        <w:t>.</w:t>
      </w:r>
      <w:r w:rsidR="00BA54D2">
        <w:t xml:space="preserve"> Té el mateix funcionament que el CU_04.</w:t>
      </w:r>
    </w:p>
    <w:p w14:paraId="1FB64731" w14:textId="77777777" w:rsidR="00BA54D2" w:rsidRDefault="00BA54D2" w:rsidP="00BA54D2">
      <w:r>
        <w:t>Dues accions es poden portar a terme en aquesta pantalla:</w:t>
      </w:r>
    </w:p>
    <w:p w14:paraId="2ED5ED35" w14:textId="77777777" w:rsidR="00BA54D2" w:rsidRDefault="00BA54D2" w:rsidP="00BA54D2">
      <w:pPr>
        <w:pStyle w:val="ListParagraph"/>
        <w:numPr>
          <w:ilvl w:val="0"/>
          <w:numId w:val="39"/>
        </w:numPr>
      </w:pPr>
      <w:r>
        <w:t>Tornar a la pantalla anterior (CU_01)</w:t>
      </w:r>
    </w:p>
    <w:p w14:paraId="5FF9CBE4" w14:textId="77777777" w:rsidR="00BA54D2" w:rsidRDefault="00BA54D2" w:rsidP="00BA54D2">
      <w:pPr>
        <w:pStyle w:val="ListParagraph"/>
        <w:numPr>
          <w:ilvl w:val="0"/>
          <w:numId w:val="39"/>
        </w:numPr>
      </w:pPr>
      <w:r>
        <w:t>Guardar la paraula al diccionari (CU_01)</w:t>
      </w:r>
    </w:p>
    <w:p w14:paraId="0D0FC82B" w14:textId="77777777" w:rsidR="000D5137" w:rsidRDefault="000F0685" w:rsidP="000F0685">
      <w:pPr>
        <w:jc w:val="center"/>
      </w:pPr>
      <w:r>
        <w:rPr>
          <w:noProof/>
          <w:lang w:val="en-US" w:bidi="ar-SA"/>
        </w:rPr>
        <w:lastRenderedPageBreak/>
        <w:drawing>
          <wp:inline distT="0" distB="0" distL="0" distR="0" wp14:anchorId="3CA07EFC" wp14:editId="743466E8">
            <wp:extent cx="3321844" cy="4429125"/>
            <wp:effectExtent l="19050" t="19050" r="11906" b="28575"/>
            <wp:docPr id="61"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1"/>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317EC109" w14:textId="77777777" w:rsidR="005A13BC" w:rsidRDefault="005A13BC" w:rsidP="005A13BC">
      <w:pPr>
        <w:pStyle w:val="Illustracionsnumerades"/>
      </w:pPr>
      <w:bookmarkStart w:id="69" w:name="_Toc344837001"/>
      <w:r>
        <w:t>Pantalla d’edició d’una paraula</w:t>
      </w:r>
      <w:bookmarkEnd w:id="69"/>
    </w:p>
    <w:p w14:paraId="66C03E93" w14:textId="77777777" w:rsidR="00265970" w:rsidRDefault="002530B1" w:rsidP="00265970">
      <w:r>
        <w:t xml:space="preserve">Si es prem el botó </w:t>
      </w:r>
      <w:r w:rsidR="00785717">
        <w:t>Editar</w:t>
      </w:r>
      <w:r>
        <w:t xml:space="preserve"> es llançar</w:t>
      </w:r>
      <w:r w:rsidR="00265970">
        <w:t>à la petició al servidor següent:</w:t>
      </w:r>
    </w:p>
    <w:p w14:paraId="782D721A" w14:textId="77777777" w:rsidR="003D6381" w:rsidRDefault="003D6381" w:rsidP="003D6381">
      <w:pPr>
        <w:pStyle w:val="Heading3"/>
      </w:pPr>
      <w:bookmarkStart w:id="70" w:name="_Toc218832124"/>
      <w:r>
        <w:t>CU_0</w:t>
      </w:r>
      <w:r w:rsidR="00C065C8">
        <w:t>7</w:t>
      </w:r>
      <w:r>
        <w:t>: llistes d’estudi</w:t>
      </w:r>
      <w:bookmarkEnd w:id="70"/>
    </w:p>
    <w:p w14:paraId="027F5472" w14:textId="77777777" w:rsidR="003D6381" w:rsidRDefault="003D6381" w:rsidP="009801A4">
      <w:pPr>
        <w:rPr>
          <w:rStyle w:val="SubtleReference"/>
        </w:rPr>
      </w:pPr>
      <w:r>
        <w:t>El segon manteniment de l’aplicació consisteix en mostrar un</w:t>
      </w:r>
      <w:r w:rsidR="001A6F00">
        <w:t>a sèrie de llistes d’estudi guardades en el client</w:t>
      </w:r>
      <w:r>
        <w:t xml:space="preserve">. Es carreguen totes les </w:t>
      </w:r>
      <w:r w:rsidR="00895899">
        <w:t xml:space="preserve">llistes residents en el fitxer </w:t>
      </w:r>
      <w:r w:rsidR="00895899" w:rsidRPr="009801A4">
        <w:rPr>
          <w:rFonts w:ascii="Courier New" w:hAnsi="Courier New" w:cs="Courier New"/>
        </w:rPr>
        <w:t>llista.json</w:t>
      </w:r>
      <w:r w:rsidR="00895899">
        <w:t xml:space="preserve"> de la carpeta “data” del client</w:t>
      </w:r>
      <w:r w:rsidR="009801A4">
        <w:t>.</w:t>
      </w:r>
    </w:p>
    <w:p w14:paraId="69D75CC6" w14:textId="77777777" w:rsidR="003D6381" w:rsidRDefault="003D6381" w:rsidP="003D1165">
      <w:r>
        <w:t>El llista</w:t>
      </w:r>
      <w:r w:rsidR="009801A4">
        <w:t>t porta una agrupació per nom de llista d’estudi</w:t>
      </w:r>
      <w:r>
        <w:t xml:space="preserve"> i una barra d’indexació a la part dreta de l</w:t>
      </w:r>
      <w:r w:rsidR="009801A4">
        <w:t>a pantalla, exactament c</w:t>
      </w:r>
      <w:r w:rsidR="003D1165">
        <w:t>om al manteniment de Diccionari.</w:t>
      </w:r>
    </w:p>
    <w:p w14:paraId="060EFD17" w14:textId="77777777" w:rsidR="003D1165" w:rsidRDefault="003D1165" w:rsidP="003D1165">
      <w:r>
        <w:t xml:space="preserve">No es poden realitzar accions en aquest manteniment perquè la finalitat del projecte és gestionar paraules amb llistes d’estudi predefinides i aprendre els seus símbols </w:t>
      </w:r>
      <w:r w:rsidRPr="003D1165">
        <w:rPr>
          <w:i/>
        </w:rPr>
        <w:t>kanji</w:t>
      </w:r>
      <w:r w:rsidRPr="003D1165">
        <w:t xml:space="preserve"> a més de la pronunciació </w:t>
      </w:r>
      <w:r>
        <w:rPr>
          <w:i/>
        </w:rPr>
        <w:t>kun’yomi</w:t>
      </w:r>
      <w:r>
        <w:t>.</w:t>
      </w:r>
    </w:p>
    <w:p w14:paraId="081007B7" w14:textId="77777777" w:rsidR="003D6381" w:rsidRPr="00267D5C" w:rsidRDefault="003D6381" w:rsidP="003D6381"/>
    <w:p w14:paraId="6A04BF56" w14:textId="77777777" w:rsidR="003D6381" w:rsidRDefault="00D346EC" w:rsidP="003D6381">
      <w:pPr>
        <w:jc w:val="center"/>
      </w:pPr>
      <w:r>
        <w:rPr>
          <w:noProof/>
          <w:lang w:val="en-US" w:bidi="ar-SA"/>
        </w:rPr>
        <w:lastRenderedPageBreak/>
        <w:drawing>
          <wp:inline distT="0" distB="0" distL="0" distR="0" wp14:anchorId="195CB890" wp14:editId="15211D8B">
            <wp:extent cx="3321844" cy="4429125"/>
            <wp:effectExtent l="19050" t="19050" r="11906" b="28575"/>
            <wp:docPr id="63"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532D2780" w14:textId="77777777" w:rsidR="00265970" w:rsidRPr="002530B1" w:rsidRDefault="003D6381" w:rsidP="00015140">
      <w:pPr>
        <w:pStyle w:val="Illustracionsnumerades"/>
        <w:outlineLvl w:val="0"/>
      </w:pPr>
      <w:bookmarkStart w:id="71" w:name="_Toc344837002"/>
      <w:r>
        <w:t xml:space="preserve">Pantalla </w:t>
      </w:r>
      <w:r w:rsidR="006E017A">
        <w:t>amb les llistes d’estudi</w:t>
      </w:r>
      <w:r w:rsidR="00CB340A">
        <w:t xml:space="preserve"> predefinides</w:t>
      </w:r>
      <w:bookmarkEnd w:id="71"/>
      <w:r w:rsidR="006E017A" w:rsidRPr="002530B1">
        <w:t xml:space="preserve"> </w:t>
      </w:r>
    </w:p>
    <w:p w14:paraId="06512A80" w14:textId="77777777" w:rsidR="00794417" w:rsidRDefault="00794417">
      <w:pPr>
        <w:ind w:firstLine="0"/>
        <w:jc w:val="left"/>
      </w:pPr>
      <w:r>
        <w:br w:type="page"/>
      </w:r>
    </w:p>
    <w:p w14:paraId="72D83189" w14:textId="77777777" w:rsidR="00BA3A87" w:rsidRDefault="00794417" w:rsidP="00015140">
      <w:pPr>
        <w:pStyle w:val="Heading3"/>
        <w:rPr>
          <w:i/>
        </w:rPr>
      </w:pPr>
      <w:bookmarkStart w:id="72" w:name="_Toc218832125"/>
      <w:r>
        <w:lastRenderedPageBreak/>
        <w:t>CU_0</w:t>
      </w:r>
      <w:r w:rsidR="008146EC">
        <w:t>8</w:t>
      </w:r>
      <w:r>
        <w:t xml:space="preserve">: Inici de les </w:t>
      </w:r>
      <w:r w:rsidRPr="00794417">
        <w:rPr>
          <w:i/>
        </w:rPr>
        <w:t>flashcards</w:t>
      </w:r>
      <w:bookmarkEnd w:id="72"/>
    </w:p>
    <w:p w14:paraId="6AF14815" w14:textId="77777777" w:rsidR="003E70CE" w:rsidRDefault="00794417" w:rsidP="003E70CE">
      <w:r>
        <w:t xml:space="preserve">Aquesta és la pantalla d’inici del mòdul </w:t>
      </w:r>
      <w:r w:rsidRPr="00122C4C">
        <w:rPr>
          <w:i/>
        </w:rPr>
        <w:t>Flashcards</w:t>
      </w:r>
      <w:r>
        <w:t>.</w:t>
      </w:r>
      <w:r w:rsidR="00612E26">
        <w:t xml:space="preserve"> Només podem portar a terme una acció, seleccionar una llista d’estudi. Seleccionant un element del llistat de llistes d’estudi farà que l’aplicaci</w:t>
      </w:r>
      <w:r w:rsidR="00945E0E">
        <w:t>ó ens presenti la primera paraula</w:t>
      </w:r>
      <w:r w:rsidR="00A535EB">
        <w:t xml:space="preserve"> en format pregunta</w:t>
      </w:r>
      <w:r w:rsidR="00945E0E">
        <w:t xml:space="preserve"> (CU_0</w:t>
      </w:r>
      <w:r w:rsidR="008146EC">
        <w:t>9</w:t>
      </w:r>
      <w:r w:rsidR="00945E0E">
        <w:t>)</w:t>
      </w:r>
      <w:r w:rsidR="003E70CE">
        <w:t>.</w:t>
      </w:r>
    </w:p>
    <w:p w14:paraId="45673C73" w14:textId="77777777" w:rsidR="003E70CE" w:rsidRDefault="00C16A4F" w:rsidP="00C16A4F">
      <w:pPr>
        <w:jc w:val="center"/>
      </w:pPr>
      <w:r>
        <w:rPr>
          <w:noProof/>
          <w:lang w:val="en-US" w:bidi="ar-SA"/>
        </w:rPr>
        <w:drawing>
          <wp:inline distT="0" distB="0" distL="0" distR="0" wp14:anchorId="32771DF0" wp14:editId="1EC43BC2">
            <wp:extent cx="3321844" cy="4429125"/>
            <wp:effectExtent l="19050" t="19050" r="11906" b="28575"/>
            <wp:docPr id="64"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2486D422" w14:textId="77777777" w:rsidR="00C16A4F" w:rsidRPr="003E70CE" w:rsidRDefault="00C16A4F" w:rsidP="00C16A4F">
      <w:pPr>
        <w:pStyle w:val="Illustracionsnumerades"/>
      </w:pPr>
      <w:bookmarkStart w:id="73" w:name="_Toc344837003"/>
      <w:r>
        <w:t>Pantalla per seleccionar una llista d’estudi</w:t>
      </w:r>
      <w:bookmarkEnd w:id="73"/>
    </w:p>
    <w:p w14:paraId="6384D359" w14:textId="77777777" w:rsidR="00A535EB" w:rsidRPr="00393402" w:rsidRDefault="00A535EB" w:rsidP="00A535EB">
      <w:pPr>
        <w:pStyle w:val="Heading3"/>
      </w:pPr>
      <w:bookmarkStart w:id="74" w:name="_Toc218832126"/>
      <w:r>
        <w:t>CU_0</w:t>
      </w:r>
      <w:r w:rsidR="008146EC">
        <w:t>9</w:t>
      </w:r>
      <w:r>
        <w:t>: Pregunta</w:t>
      </w:r>
      <w:bookmarkEnd w:id="74"/>
    </w:p>
    <w:p w14:paraId="79ACE39B" w14:textId="77777777" w:rsidR="00794417" w:rsidRDefault="009B35F6" w:rsidP="009B35F6">
      <w:r>
        <w:t xml:space="preserve">Les targetes es mostraran en dues cares mitjançant la utilitat “carrusel” que </w:t>
      </w:r>
      <w:r w:rsidR="00E127BC">
        <w:t>disposa</w:t>
      </w:r>
      <w:r>
        <w:t xml:space="preserve"> el </w:t>
      </w:r>
      <w:r w:rsidRPr="009B35F6">
        <w:rPr>
          <w:i/>
        </w:rPr>
        <w:t>framework</w:t>
      </w:r>
      <w:r w:rsidR="00E127BC">
        <w:t xml:space="preserve"> Sencha Touch. Aquest cas d’ús contempla la cara de la targeta que conté la pregunta.</w:t>
      </w:r>
    </w:p>
    <w:p w14:paraId="78A4AF2F" w14:textId="77777777" w:rsidR="005B6754" w:rsidRDefault="005B6754" w:rsidP="005B6754">
      <w:r>
        <w:t>Dues accions es poden portar a terme en aquesta pantalla:</w:t>
      </w:r>
    </w:p>
    <w:p w14:paraId="60E1A445" w14:textId="77777777" w:rsidR="005B6754" w:rsidRDefault="005B6754" w:rsidP="005B6754">
      <w:pPr>
        <w:pStyle w:val="ListParagraph"/>
        <w:numPr>
          <w:ilvl w:val="0"/>
          <w:numId w:val="39"/>
        </w:numPr>
      </w:pPr>
      <w:r>
        <w:t xml:space="preserve">Començar un nou </w:t>
      </w:r>
      <w:r w:rsidR="00AD59EC">
        <w:t xml:space="preserve">exercici de </w:t>
      </w:r>
      <w:r w:rsidR="00AD59EC" w:rsidRPr="00AD59EC">
        <w:rPr>
          <w:i/>
        </w:rPr>
        <w:t>Flashcards</w:t>
      </w:r>
      <w:r w:rsidR="00210879">
        <w:t>, amb la possibilitat d’escollir una llista d’estudi diferent</w:t>
      </w:r>
      <w:r>
        <w:t xml:space="preserve"> (CU_0</w:t>
      </w:r>
      <w:r w:rsidR="008146EC">
        <w:t>8</w:t>
      </w:r>
      <w:r>
        <w:t>)</w:t>
      </w:r>
    </w:p>
    <w:p w14:paraId="4B67D131" w14:textId="77777777" w:rsidR="005B6754" w:rsidRDefault="00EC7308" w:rsidP="005B6754">
      <w:pPr>
        <w:pStyle w:val="ListParagraph"/>
        <w:numPr>
          <w:ilvl w:val="0"/>
          <w:numId w:val="39"/>
        </w:numPr>
      </w:pPr>
      <w:r>
        <w:t xml:space="preserve">Veure la resposta fent el gest </w:t>
      </w:r>
      <w:r w:rsidRPr="00EC7308">
        <w:rPr>
          <w:i/>
        </w:rPr>
        <w:t>swipe</w:t>
      </w:r>
      <w:r>
        <w:rPr>
          <w:i/>
        </w:rPr>
        <w:t xml:space="preserve"> </w:t>
      </w:r>
      <w:r>
        <w:t>de dreta a esquerra (CU_</w:t>
      </w:r>
      <w:r w:rsidR="008146EC">
        <w:t>10</w:t>
      </w:r>
      <w:r w:rsidR="005B6754">
        <w:t>)</w:t>
      </w:r>
    </w:p>
    <w:p w14:paraId="68D134BE" w14:textId="77777777" w:rsidR="007E1D12" w:rsidRDefault="00B168C0" w:rsidP="00B168C0">
      <w:pPr>
        <w:ind w:firstLine="0"/>
        <w:jc w:val="center"/>
      </w:pPr>
      <w:r>
        <w:rPr>
          <w:noProof/>
          <w:lang w:val="en-US" w:bidi="ar-SA"/>
        </w:rPr>
        <w:lastRenderedPageBreak/>
        <w:drawing>
          <wp:inline distT="0" distB="0" distL="0" distR="0" wp14:anchorId="69354476" wp14:editId="3B904B8B">
            <wp:extent cx="3321844" cy="4429125"/>
            <wp:effectExtent l="19050" t="19050" r="11906" b="28575"/>
            <wp:docPr id="65"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4"/>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3CE14519" w14:textId="77777777" w:rsidR="003D6B01" w:rsidRPr="00C16BAB" w:rsidRDefault="003D6B01" w:rsidP="003D6B01">
      <w:pPr>
        <w:pStyle w:val="Illustracionsnumerades"/>
      </w:pPr>
      <w:bookmarkStart w:id="75" w:name="_Toc344837004"/>
      <w:r>
        <w:t>Pregunta de la targeta</w:t>
      </w:r>
      <w:bookmarkEnd w:id="75"/>
    </w:p>
    <w:p w14:paraId="2924B563" w14:textId="77777777" w:rsidR="00127A43" w:rsidRDefault="00127A43" w:rsidP="00127A43">
      <w:pPr>
        <w:pStyle w:val="Heading3"/>
      </w:pPr>
      <w:bookmarkStart w:id="76" w:name="_Toc218832127"/>
      <w:r>
        <w:t>CU_</w:t>
      </w:r>
      <w:r w:rsidR="008146EC">
        <w:t>10</w:t>
      </w:r>
      <w:r>
        <w:t>: R</w:t>
      </w:r>
      <w:r w:rsidR="0019074C">
        <w:t>esposta</w:t>
      </w:r>
      <w:bookmarkEnd w:id="76"/>
    </w:p>
    <w:p w14:paraId="004F60A0" w14:textId="77777777" w:rsidR="00D46BC7" w:rsidRDefault="005F4B4D" w:rsidP="00294678">
      <w:r>
        <w:t>La resposta a la pregunta del cas d’ús CU_0</w:t>
      </w:r>
      <w:r w:rsidR="008146EC">
        <w:t>9</w:t>
      </w:r>
      <w:r>
        <w:t xml:space="preserve"> aparei</w:t>
      </w:r>
      <w:r w:rsidR="00D46BC7">
        <w:t xml:space="preserve">x en aquesta cara de la targeta. </w:t>
      </w:r>
    </w:p>
    <w:p w14:paraId="003A7C72" w14:textId="77777777" w:rsidR="00294678" w:rsidRDefault="00D46BC7" w:rsidP="00294678">
      <w:r>
        <w:t>També s’habiliten dos botons que realitzaran les accions següents:</w:t>
      </w:r>
    </w:p>
    <w:p w14:paraId="5EC4DC3C" w14:textId="77777777" w:rsidR="00D46BC7" w:rsidRDefault="00D46BC7" w:rsidP="00D46BC7">
      <w:pPr>
        <w:pStyle w:val="ListParagraph"/>
        <w:numPr>
          <w:ilvl w:val="0"/>
          <w:numId w:val="42"/>
        </w:numPr>
      </w:pPr>
      <w:r>
        <w:t>Resposta fallida (CU_0</w:t>
      </w:r>
      <w:r w:rsidR="008146EC">
        <w:t>9</w:t>
      </w:r>
      <w:r>
        <w:t>)</w:t>
      </w:r>
    </w:p>
    <w:p w14:paraId="4141C233" w14:textId="77777777" w:rsidR="00D46BC7" w:rsidRDefault="00D46BC7" w:rsidP="00D46BC7">
      <w:pPr>
        <w:pStyle w:val="ListParagraph"/>
        <w:numPr>
          <w:ilvl w:val="0"/>
          <w:numId w:val="42"/>
        </w:numPr>
      </w:pPr>
      <w:r>
        <w:t>Resposta encertada (CU_0</w:t>
      </w:r>
      <w:r w:rsidR="008146EC">
        <w:t>9</w:t>
      </w:r>
      <w:r>
        <w:t xml:space="preserve"> o CU_</w:t>
      </w:r>
      <w:r w:rsidR="008146EC">
        <w:t>11</w:t>
      </w:r>
      <w:r>
        <w:t>)</w:t>
      </w:r>
      <w:r w:rsidR="00D41292">
        <w:t xml:space="preserve">, incrementant el comptador de </w:t>
      </w:r>
      <w:r w:rsidR="009903D9">
        <w:t>encerts</w:t>
      </w:r>
      <w:r w:rsidR="00D41292">
        <w:t xml:space="preserve"> i</w:t>
      </w:r>
      <w:r w:rsidR="00837AF8">
        <w:t xml:space="preserve"> </w:t>
      </w:r>
      <w:r w:rsidR="00D41292">
        <w:t xml:space="preserve">decreixent el comptador de </w:t>
      </w:r>
      <w:r w:rsidR="009903D9">
        <w:t>fallades</w:t>
      </w:r>
      <w:r w:rsidR="00D41292">
        <w:t xml:space="preserve"> en una unitat</w:t>
      </w:r>
      <w:r w:rsidR="00591B02">
        <w:t>.</w:t>
      </w:r>
    </w:p>
    <w:p w14:paraId="12C3FFA3" w14:textId="77777777" w:rsidR="00265055" w:rsidRDefault="00521F98" w:rsidP="00265055">
      <w:pPr>
        <w:ind w:left="709" w:firstLine="0"/>
        <w:jc w:val="center"/>
      </w:pPr>
      <w:r>
        <w:rPr>
          <w:noProof/>
          <w:lang w:val="en-US" w:bidi="ar-SA"/>
        </w:rPr>
        <w:lastRenderedPageBreak/>
        <w:drawing>
          <wp:inline distT="0" distB="0" distL="0" distR="0" wp14:anchorId="29AEE3D2" wp14:editId="3566BE57">
            <wp:extent cx="3321844" cy="4429125"/>
            <wp:effectExtent l="19050" t="19050" r="11906" b="28575"/>
            <wp:docPr id="66"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5"/>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0432D348" w14:textId="77777777" w:rsidR="00521F98" w:rsidRDefault="00521F98" w:rsidP="00521F98">
      <w:pPr>
        <w:pStyle w:val="Illustracionsnumerades"/>
      </w:pPr>
      <w:bookmarkStart w:id="77" w:name="_Toc344837005"/>
      <w:r>
        <w:t>Resposta de la targeta</w:t>
      </w:r>
      <w:bookmarkEnd w:id="77"/>
    </w:p>
    <w:p w14:paraId="2CE01413" w14:textId="77777777" w:rsidR="00D41292" w:rsidRDefault="00D41292" w:rsidP="00D41292">
      <w:pPr>
        <w:pStyle w:val="Heading3"/>
      </w:pPr>
      <w:bookmarkStart w:id="78" w:name="_Toc218832128"/>
      <w:r>
        <w:t>CU_1</w:t>
      </w:r>
      <w:r w:rsidR="008146EC">
        <w:t>1</w:t>
      </w:r>
      <w:r>
        <w:t>: E</w:t>
      </w:r>
      <w:r w:rsidR="0019074C">
        <w:t>studi finalitzat</w:t>
      </w:r>
      <w:bookmarkEnd w:id="78"/>
    </w:p>
    <w:p w14:paraId="2B6EE91B" w14:textId="77777777" w:rsidR="00D41292" w:rsidRDefault="00D41292" w:rsidP="00976B2B">
      <w:r>
        <w:t xml:space="preserve">Si l’usuari ha encertat </w:t>
      </w:r>
      <w:r w:rsidR="000517C5">
        <w:t xml:space="preserve">totes </w:t>
      </w:r>
      <w:r>
        <w:t>les paraules de la caixa “Pendents”</w:t>
      </w:r>
      <w:r w:rsidR="000517C5">
        <w:t xml:space="preserve"> l’</w:t>
      </w:r>
      <w:r w:rsidR="00302CD2">
        <w:t>exercici arriba a la seva fi, mostrant un missatge a l’usuari i tornant al cas d’ús CU_0</w:t>
      </w:r>
      <w:r w:rsidR="008146EC">
        <w:t>8</w:t>
      </w:r>
      <w:r w:rsidR="00976B2B">
        <w:t>.</w:t>
      </w:r>
    </w:p>
    <w:p w14:paraId="58F1803B" w14:textId="77777777" w:rsidR="00976B2B" w:rsidRDefault="00D344C8" w:rsidP="00976B2B">
      <w:pPr>
        <w:jc w:val="center"/>
      </w:pPr>
      <w:r>
        <w:rPr>
          <w:noProof/>
          <w:lang w:val="en-US" w:bidi="ar-SA"/>
        </w:rPr>
        <w:lastRenderedPageBreak/>
        <w:drawing>
          <wp:inline distT="0" distB="0" distL="0" distR="0" wp14:anchorId="41A0DB49" wp14:editId="53094487">
            <wp:extent cx="3321844" cy="4429125"/>
            <wp:effectExtent l="19050" t="19050" r="11906" b="28575"/>
            <wp:docPr id="67"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6"/>
                    <a:srcRect/>
                    <a:stretch>
                      <a:fillRect/>
                    </a:stretch>
                  </pic:blipFill>
                  <pic:spPr bwMode="auto">
                    <a:xfrm>
                      <a:off x="0" y="0"/>
                      <a:ext cx="3321844" cy="4429125"/>
                    </a:xfrm>
                    <a:prstGeom prst="rect">
                      <a:avLst/>
                    </a:prstGeom>
                    <a:noFill/>
                    <a:ln w="9525">
                      <a:solidFill>
                        <a:schemeClr val="accent1"/>
                      </a:solidFill>
                      <a:miter lim="800000"/>
                      <a:headEnd/>
                      <a:tailEnd/>
                    </a:ln>
                  </pic:spPr>
                </pic:pic>
              </a:graphicData>
            </a:graphic>
          </wp:inline>
        </w:drawing>
      </w:r>
    </w:p>
    <w:p w14:paraId="43D145F4" w14:textId="77777777" w:rsidR="00D344C8" w:rsidRPr="00D46BC7" w:rsidRDefault="00D344C8" w:rsidP="00015140">
      <w:pPr>
        <w:pStyle w:val="Illustracionsnumerades"/>
        <w:outlineLvl w:val="0"/>
      </w:pPr>
      <w:bookmarkStart w:id="79" w:name="_Toc344837006"/>
      <w:r>
        <w:t>Exercici acabat amb èxit</w:t>
      </w:r>
      <w:bookmarkEnd w:id="79"/>
    </w:p>
    <w:p w14:paraId="4E757868" w14:textId="77777777" w:rsidR="00015140" w:rsidRPr="00D81279" w:rsidRDefault="00015140" w:rsidP="00015140">
      <w:pPr>
        <w:pStyle w:val="Heading2"/>
      </w:pPr>
      <w:bookmarkStart w:id="80" w:name="_Toc216684861"/>
      <w:bookmarkStart w:id="81" w:name="_Toc344483856"/>
      <w:bookmarkStart w:id="82" w:name="_Toc218832129"/>
      <w:r>
        <w:t>S</w:t>
      </w:r>
      <w:r w:rsidRPr="00D81279">
        <w:t>ervidor</w:t>
      </w:r>
      <w:bookmarkEnd w:id="80"/>
      <w:bookmarkEnd w:id="81"/>
      <w:bookmarkEnd w:id="82"/>
    </w:p>
    <w:p w14:paraId="0B9914A9" w14:textId="77777777" w:rsidR="00015140" w:rsidRPr="00D81279" w:rsidRDefault="00015140" w:rsidP="00015140">
      <w:pPr>
        <w:pStyle w:val="Heading3"/>
      </w:pPr>
      <w:bookmarkStart w:id="83" w:name="_Toc216684862"/>
      <w:bookmarkStart w:id="84" w:name="_Toc344483857"/>
      <w:bookmarkStart w:id="85" w:name="_Toc218832130"/>
      <w:r w:rsidRPr="00D81279">
        <w:t>Introducció</w:t>
      </w:r>
      <w:bookmarkEnd w:id="83"/>
      <w:bookmarkEnd w:id="84"/>
      <w:bookmarkEnd w:id="85"/>
    </w:p>
    <w:p w14:paraId="0ABA59EF" w14:textId="77777777" w:rsidR="00015140" w:rsidRPr="00D81279" w:rsidRDefault="00015140" w:rsidP="00015140">
      <w:r w:rsidRPr="00D81279">
        <w:t>Per la implementació de les accions del servidor, s’ha fet servir un entorn de desenvolupament integrat (IDE), Eclipse (</w:t>
      </w:r>
      <w:hyperlink r:id="rId77" w:history="1">
        <w:r w:rsidRPr="00D81279">
          <w:rPr>
            <w:rStyle w:val="Hyperlink"/>
          </w:rPr>
          <w:t>http://www.eclipse.org</w:t>
        </w:r>
      </w:hyperlink>
      <w:r w:rsidRPr="00D81279">
        <w:t>).</w:t>
      </w:r>
    </w:p>
    <w:p w14:paraId="2A18E4B1" w14:textId="77777777" w:rsidR="00015140" w:rsidRPr="00D81279" w:rsidRDefault="00015140" w:rsidP="00015140">
      <w:r w:rsidRPr="00D81279">
        <w:t>Com s’ha dit anteriorment, el servidor s’ha implementat sobre la plataforma J2EE. El motor triat ha estat Apache Tomcat (</w:t>
      </w:r>
      <w:hyperlink r:id="rId78" w:history="1">
        <w:r w:rsidRPr="00D81279">
          <w:rPr>
            <w:rStyle w:val="Hyperlink"/>
          </w:rPr>
          <w:t>http://tomcat.apache.org</w:t>
        </w:r>
      </w:hyperlink>
      <w:r w:rsidRPr="00D81279">
        <w:t>), en la seva versió 7.0.25, sobre una màquina virtual Java versió 7.</w:t>
      </w:r>
    </w:p>
    <w:p w14:paraId="180A1CFD" w14:textId="77777777" w:rsidR="00015140" w:rsidRPr="00D81279" w:rsidRDefault="00015140" w:rsidP="00015140">
      <w:r w:rsidRPr="00D81279">
        <w:t>Continuant amb el model MVC, s’ha implementat un servlet (</w:t>
      </w:r>
      <w:r w:rsidRPr="00D81279">
        <w:rPr>
          <w:i/>
        </w:rPr>
        <w:t>ControllerServlet</w:t>
      </w:r>
      <w:r w:rsidRPr="00D81279">
        <w:t>), que centralitza totes les peticions.</w:t>
      </w:r>
    </w:p>
    <w:p w14:paraId="5706E2B6" w14:textId="77777777" w:rsidR="00015140" w:rsidRPr="00D81279" w:rsidRDefault="00015140" w:rsidP="00015140">
      <w:r w:rsidRPr="00D81279">
        <w:t xml:space="preserve">Un cop el ControllerServlet rep una petició, aquesta és delegada a un dels </w:t>
      </w:r>
      <w:r w:rsidRPr="00D81279">
        <w:rPr>
          <w:i/>
        </w:rPr>
        <w:t>Workers</w:t>
      </w:r>
      <w:r w:rsidRPr="00D81279">
        <w:t xml:space="preserve"> (un per cada tipus de petició definida a la llista de peticions client – servidor), d’aquesta manera, la feina a fer per cada petició està molt localitzada i és fàcil de fer-hi millores o correccions.</w:t>
      </w:r>
    </w:p>
    <w:p w14:paraId="3E3440ED" w14:textId="77777777" w:rsidR="00015140" w:rsidRPr="00D81279" w:rsidRDefault="00015140" w:rsidP="00015140">
      <w:r w:rsidRPr="00D81279">
        <w:t xml:space="preserve">Tots els </w:t>
      </w:r>
      <w:r w:rsidRPr="00D81279">
        <w:rPr>
          <w:i/>
        </w:rPr>
        <w:t>Worker</w:t>
      </w:r>
      <w:r w:rsidRPr="00D81279">
        <w:t xml:space="preserve"> hereten d’una classe abstracta </w:t>
      </w:r>
      <w:r w:rsidRPr="00D81279">
        <w:rPr>
          <w:i/>
        </w:rPr>
        <w:t>AbstractWorker</w:t>
      </w:r>
      <w:r w:rsidRPr="00D81279">
        <w:t xml:space="preserve">, que té una funció principal, </w:t>
      </w:r>
      <w:r w:rsidRPr="00D81279">
        <w:rPr>
          <w:i/>
        </w:rPr>
        <w:t>processRequest()</w:t>
      </w:r>
      <w:r w:rsidRPr="00D81279">
        <w:t>. És en aquesta funció on hi ha la implementació de tota la lògica necessària per portar a terme l’acció que correspongui.</w:t>
      </w:r>
    </w:p>
    <w:p w14:paraId="75AB91A5" w14:textId="77777777" w:rsidR="00015140" w:rsidRPr="00D81279" w:rsidRDefault="00015140" w:rsidP="00015140">
      <w:r w:rsidRPr="00D81279">
        <w:lastRenderedPageBreak/>
        <w:t xml:space="preserve">Per tal d’accedir a la base de dades, cada un dels </w:t>
      </w:r>
      <w:r w:rsidRPr="00D81279">
        <w:rPr>
          <w:i/>
        </w:rPr>
        <w:t>Worker</w:t>
      </w:r>
      <w:r w:rsidRPr="00D81279">
        <w:t xml:space="preserve"> delega en la classe </w:t>
      </w:r>
      <w:r w:rsidRPr="00D81279">
        <w:rPr>
          <w:i/>
        </w:rPr>
        <w:t>DBController</w:t>
      </w:r>
      <w:r w:rsidRPr="00D81279">
        <w:t>, que centralitza tota la interacció amb MongoDB.</w:t>
      </w:r>
    </w:p>
    <w:p w14:paraId="51FF6711" w14:textId="77777777" w:rsidR="00015140" w:rsidRPr="00D81279" w:rsidRDefault="00015140" w:rsidP="00015140">
      <w:r w:rsidRPr="00D81279">
        <w:t xml:space="preserve">Per tal d’assegurar que totes les peticions són correctes, hi ha un parell de Filtres, </w:t>
      </w:r>
      <w:r w:rsidRPr="00D81279">
        <w:rPr>
          <w:i/>
        </w:rPr>
        <w:t>EncodingFilter</w:t>
      </w:r>
      <w:r w:rsidRPr="00D81279">
        <w:t xml:space="preserve"> i </w:t>
      </w:r>
      <w:r w:rsidRPr="00D81279">
        <w:rPr>
          <w:i/>
        </w:rPr>
        <w:t>ServerActionFilter</w:t>
      </w:r>
      <w:r w:rsidRPr="00D81279">
        <w:t xml:space="preserve">. Són classes que hereten de </w:t>
      </w:r>
      <w:r w:rsidRPr="00D81279">
        <w:rPr>
          <w:i/>
        </w:rPr>
        <w:t>javax.servlet.Filter</w:t>
      </w:r>
      <w:r w:rsidRPr="00D81279">
        <w:t xml:space="preserve">, i es limiten a realitzar operacions sobre les peticions i les respostes HTTP i asseguren que el controlador no rebrà cap petició que no pugui processar. Concretament, </w:t>
      </w:r>
      <w:r w:rsidRPr="00D81279">
        <w:rPr>
          <w:i/>
        </w:rPr>
        <w:t>EncodingFilter</w:t>
      </w:r>
      <w:r w:rsidRPr="00D81279">
        <w:t xml:space="preserve"> assegura que tot el trànsit d’informació es codifica correctament en el joc de caràcters apropiat, i a més estableix el </w:t>
      </w:r>
      <w:r w:rsidRPr="00D81279">
        <w:rPr>
          <w:i/>
        </w:rPr>
        <w:t>Content Type</w:t>
      </w:r>
      <w:r w:rsidRPr="00D81279">
        <w:t xml:space="preserve"> adequat en les respostes. D’altra banda, </w:t>
      </w:r>
      <w:r w:rsidRPr="00D81279">
        <w:rPr>
          <w:i/>
        </w:rPr>
        <w:t>ServerActionFilter</w:t>
      </w:r>
      <w:r w:rsidRPr="00D81279">
        <w:t xml:space="preserve"> verifica que la petició és vàlida (tipus de petició, nom de la petició, paràmetres obligatoris i opcionals), de manera que si no compleix amb els requisits el </w:t>
      </w:r>
      <w:r w:rsidRPr="00D81279">
        <w:rPr>
          <w:i/>
        </w:rPr>
        <w:t>ServletController</w:t>
      </w:r>
      <w:r w:rsidRPr="00D81279">
        <w:t xml:space="preserve"> ja ni tan sols arribarà a rebre-la.</w:t>
      </w:r>
    </w:p>
    <w:p w14:paraId="4E21E864" w14:textId="77777777" w:rsidR="00015140" w:rsidRPr="00A227E4" w:rsidRDefault="00015140" w:rsidP="00015140">
      <w:r w:rsidRPr="00D81279">
        <w:t xml:space="preserve">Finalment, hi ha un sistema de configuració de l’aplicació, que s’estableix a través de fitxers </w:t>
      </w:r>
      <w:r w:rsidRPr="00D81279">
        <w:rPr>
          <w:i/>
        </w:rPr>
        <w:t>properties</w:t>
      </w:r>
      <w:r w:rsidRPr="00D81279">
        <w:t>. Això s’utilitza pel sistema de logging, pels paràmetres de connexió a MongoDB, i pels paràmetres generals de l’aplicació.</w:t>
      </w:r>
    </w:p>
    <w:p w14:paraId="05DD2FC7" w14:textId="77777777" w:rsidR="00015140" w:rsidRPr="00D81279" w:rsidRDefault="00015140" w:rsidP="00015140">
      <w:pPr>
        <w:pStyle w:val="Heading3"/>
      </w:pPr>
      <w:bookmarkStart w:id="86" w:name="_Toc216684863"/>
      <w:bookmarkStart w:id="87" w:name="_Toc344483858"/>
      <w:bookmarkStart w:id="88" w:name="_Toc218832131"/>
      <w:r w:rsidRPr="00D81279">
        <w:t>Convencions en aquest apartat</w:t>
      </w:r>
      <w:bookmarkEnd w:id="86"/>
      <w:bookmarkEnd w:id="87"/>
      <w:bookmarkEnd w:id="88"/>
    </w:p>
    <w:p w14:paraId="117EAAE8" w14:textId="77777777" w:rsidR="00015140" w:rsidRPr="00D81279" w:rsidRDefault="00015140" w:rsidP="00015140">
      <w:r w:rsidRPr="00D81279">
        <w:t>En aquest apartat, assumirem les següents convencions:</w:t>
      </w:r>
    </w:p>
    <w:p w14:paraId="436F2FF1" w14:textId="77777777" w:rsidR="00015140" w:rsidRPr="00D81279" w:rsidRDefault="00015140" w:rsidP="00015140">
      <w:pPr>
        <w:pStyle w:val="ListParagraph"/>
        <w:numPr>
          <w:ilvl w:val="0"/>
          <w:numId w:val="41"/>
        </w:numPr>
      </w:pPr>
      <w:r w:rsidRPr="00D81279">
        <w:t xml:space="preserve">El servidor Apache Tomcat estarà instal·lat a la ruta </w:t>
      </w:r>
      <w:r w:rsidRPr="00D81279">
        <w:rPr>
          <w:b/>
        </w:rPr>
        <w:t>$TOMCAT_HOME</w:t>
      </w:r>
      <w:r w:rsidRPr="00D81279">
        <w:t xml:space="preserve"> del servidor. També farem referència a la mateixa ruta quan parlem de </w:t>
      </w:r>
      <w:r w:rsidRPr="00D81279">
        <w:rPr>
          <w:b/>
        </w:rPr>
        <w:t>$CATALINA_HOME</w:t>
      </w:r>
      <w:r w:rsidRPr="00D81279">
        <w:t xml:space="preserve"> o bé de </w:t>
      </w:r>
      <w:r w:rsidRPr="00D81279">
        <w:rPr>
          <w:b/>
        </w:rPr>
        <w:t>$CATALINA_BASE</w:t>
      </w:r>
      <w:r w:rsidRPr="00D81279">
        <w:t>.</w:t>
      </w:r>
    </w:p>
    <w:p w14:paraId="1B8F0A18" w14:textId="77777777" w:rsidR="00015140" w:rsidRDefault="00015140" w:rsidP="00015140">
      <w:pPr>
        <w:pStyle w:val="ListParagraph"/>
        <w:numPr>
          <w:ilvl w:val="0"/>
          <w:numId w:val="41"/>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14:paraId="5982F084" w14:textId="77777777" w:rsidR="00015140" w:rsidRPr="00D81279" w:rsidRDefault="00015140" w:rsidP="00015140">
      <w:pPr>
        <w:pStyle w:val="ListParagraph"/>
        <w:numPr>
          <w:ilvl w:val="0"/>
          <w:numId w:val="41"/>
        </w:numPr>
      </w:pPr>
      <w:r>
        <w:t xml:space="preserve">Els fitxers d’àudio es desen al mateix servidor on hi ha el servidor Apache Tomcat. Això simplifica les coses de cara al desenvolupament. Si es volgués desar aquests fitxers en d’altres servidors, hi ha solucions que permeten de fer-ho de forma transparent (la nostra proposta seria utilitzar el protocol NFS, que permet desar els fitxers aparentment a una ruta local, encara que físicament són a un servidor diferent). </w:t>
      </w:r>
    </w:p>
    <w:p w14:paraId="0F51E1D5" w14:textId="77777777" w:rsidR="00015140" w:rsidRPr="00D81279" w:rsidRDefault="00015140" w:rsidP="00015140">
      <w:pPr>
        <w:pStyle w:val="Heading3"/>
      </w:pPr>
      <w:bookmarkStart w:id="89" w:name="_Toc216684864"/>
      <w:bookmarkStart w:id="90" w:name="_Toc344483859"/>
      <w:bookmarkStart w:id="91" w:name="_Toc218832132"/>
      <w:r w:rsidRPr="00D81279">
        <w:t>Estructura de les peticions</w:t>
      </w:r>
      <w:bookmarkEnd w:id="89"/>
      <w:bookmarkEnd w:id="90"/>
      <w:bookmarkEnd w:id="91"/>
    </w:p>
    <w:p w14:paraId="53514EBE" w14:textId="77777777" w:rsidR="00015140" w:rsidRPr="00D81279" w:rsidRDefault="00015140" w:rsidP="00015140">
      <w:r w:rsidRPr="00D81279">
        <w:t>Totes les peticions que rebrà el servidor seran peticions de tipus HTTP. L’estructura bàsica d’una petició serà aquesta:</w:t>
      </w:r>
    </w:p>
    <w:p w14:paraId="7146A8DC" w14:textId="77777777" w:rsidR="00015140" w:rsidRPr="00D81279" w:rsidRDefault="00015140" w:rsidP="00015140">
      <w:r w:rsidRPr="00D81279">
        <w:tab/>
        <w:t>http://host:port/accio?parametre_1=valor_1&amp;parametre2</w:t>
      </w:r>
      <w:r>
        <w:t>=</w:t>
      </w:r>
      <w:r w:rsidRPr="00D81279">
        <w:t>valor_2</w:t>
      </w:r>
    </w:p>
    <w:p w14:paraId="3EC8F7F5" w14:textId="77777777" w:rsidR="00015140" w:rsidRPr="00D81279" w:rsidRDefault="00015140" w:rsidP="00015140">
      <w:r w:rsidRPr="00D81279">
        <w:t>En aquest cas podem veure diferents elements que analitzem tot seguit:</w:t>
      </w:r>
    </w:p>
    <w:p w14:paraId="3EDD4B8B" w14:textId="77777777" w:rsidR="00015140" w:rsidRPr="00D81279" w:rsidRDefault="00015140" w:rsidP="00015140">
      <w:pPr>
        <w:pStyle w:val="ListParagraph"/>
        <w:numPr>
          <w:ilvl w:val="0"/>
          <w:numId w:val="20"/>
        </w:numPr>
      </w:pPr>
      <w:r w:rsidRPr="00D81279">
        <w:t xml:space="preserve">Protocol: totes les peticions seran fetes amb el protocol HTTP. El filtre </w:t>
      </w:r>
      <w:r w:rsidRPr="00D81279">
        <w:rPr>
          <w:i/>
        </w:rPr>
        <w:t>ServerActionFilter</w:t>
      </w:r>
      <w:r w:rsidRPr="00D81279">
        <w:t xml:space="preserve"> s’encarregarà de verificar-ho, i si una petició no està feta amb el protocol HTTP, serà rebutjada.</w:t>
      </w:r>
    </w:p>
    <w:p w14:paraId="4AA7EFA8" w14:textId="77777777" w:rsidR="00015140" w:rsidRPr="00D81279" w:rsidRDefault="00015140" w:rsidP="00015140">
      <w:pPr>
        <w:pStyle w:val="ListParagraph"/>
        <w:numPr>
          <w:ilvl w:val="0"/>
          <w:numId w:val="20"/>
        </w:numPr>
      </w:pPr>
      <w:r w:rsidRPr="00D81279">
        <w:t>Host: aquí s’indica la màquina on s’allotja el servidor.</w:t>
      </w:r>
    </w:p>
    <w:p w14:paraId="27A1E9E8" w14:textId="77777777" w:rsidR="00015140" w:rsidRPr="00D81279" w:rsidRDefault="00015140" w:rsidP="00015140">
      <w:pPr>
        <w:pStyle w:val="ListParagraph"/>
        <w:numPr>
          <w:ilvl w:val="0"/>
          <w:numId w:val="20"/>
        </w:numPr>
      </w:pPr>
      <w:r w:rsidRPr="00D81279">
        <w:t>Port: per defecte, el protocol HTTP utilitza el port 80. De tota manera, es pot indicar un port alternatiu, en funció de la instal·lació concreta del servidor.</w:t>
      </w:r>
    </w:p>
    <w:p w14:paraId="09973603" w14:textId="77777777" w:rsidR="00015140" w:rsidRPr="00D81279" w:rsidRDefault="00015140" w:rsidP="00015140">
      <w:pPr>
        <w:pStyle w:val="ListParagraph"/>
        <w:numPr>
          <w:ilvl w:val="0"/>
          <w:numId w:val="20"/>
        </w:numPr>
      </w:pPr>
      <w:r w:rsidRPr="00D81279">
        <w:t xml:space="preserve">Acció: l’acció s’indica just després del host, i a partir d’aquesta acció es com es podrà distingir quin component de software haurà de fer la feina concreta. El filtre </w:t>
      </w:r>
      <w:r w:rsidRPr="00D81279">
        <w:rPr>
          <w:i/>
        </w:rPr>
        <w:lastRenderedPageBreak/>
        <w:t>ServerActionFilter</w:t>
      </w:r>
      <w:r w:rsidRPr="00D81279">
        <w:t xml:space="preserve"> serà l’encarregat de verificar que l’acció és una de les permeses, que són les següents:</w:t>
      </w:r>
    </w:p>
    <w:p w14:paraId="08FFC492" w14:textId="77777777" w:rsidR="00015140" w:rsidRPr="00D81279" w:rsidRDefault="00015140" w:rsidP="00015140">
      <w:pPr>
        <w:pStyle w:val="ListParagraph"/>
        <w:numPr>
          <w:ilvl w:val="1"/>
          <w:numId w:val="20"/>
        </w:numPr>
      </w:pPr>
      <w:r w:rsidRPr="00D81279">
        <w:t>/crear_concepte_paraula</w:t>
      </w:r>
    </w:p>
    <w:p w14:paraId="5724C059" w14:textId="77777777" w:rsidR="00015140" w:rsidRPr="00D81279" w:rsidRDefault="00015140" w:rsidP="00015140">
      <w:pPr>
        <w:pStyle w:val="ListParagraph"/>
        <w:numPr>
          <w:ilvl w:val="1"/>
          <w:numId w:val="20"/>
        </w:numPr>
      </w:pPr>
      <w:r w:rsidRPr="00D81279">
        <w:t>/search_concepte_paraula</w:t>
      </w:r>
    </w:p>
    <w:p w14:paraId="37F3EFB9" w14:textId="77777777" w:rsidR="00015140" w:rsidRPr="00D81279" w:rsidRDefault="00015140" w:rsidP="00015140">
      <w:pPr>
        <w:pStyle w:val="ListParagraph"/>
        <w:numPr>
          <w:ilvl w:val="1"/>
          <w:numId w:val="20"/>
        </w:numPr>
      </w:pPr>
      <w:r w:rsidRPr="00D81279">
        <w:t>/editar</w:t>
      </w:r>
      <w:r>
        <w:t>_camp</w:t>
      </w:r>
      <w:r w:rsidRPr="00D81279">
        <w:t>_concepte_paraula</w:t>
      </w:r>
    </w:p>
    <w:p w14:paraId="24405A6F" w14:textId="77777777" w:rsidR="00015140" w:rsidRPr="00D81279" w:rsidRDefault="00015140" w:rsidP="00015140">
      <w:pPr>
        <w:pStyle w:val="ListParagraph"/>
        <w:numPr>
          <w:ilvl w:val="1"/>
          <w:numId w:val="20"/>
        </w:numPr>
      </w:pPr>
      <w:r w:rsidRPr="00D81279">
        <w:t>/get_concepte_paraula</w:t>
      </w:r>
    </w:p>
    <w:p w14:paraId="53DA2013" w14:textId="77777777" w:rsidR="00015140" w:rsidRDefault="00015140" w:rsidP="00015140">
      <w:pPr>
        <w:pStyle w:val="ListParagraph"/>
        <w:numPr>
          <w:ilvl w:val="1"/>
          <w:numId w:val="20"/>
        </w:numPr>
      </w:pPr>
      <w:r w:rsidRPr="00D81279">
        <w:t>/get_sound</w:t>
      </w:r>
    </w:p>
    <w:p w14:paraId="720D6B3D" w14:textId="77777777" w:rsidR="00015140" w:rsidRDefault="00015140" w:rsidP="00015140">
      <w:pPr>
        <w:pStyle w:val="ListParagraph"/>
        <w:numPr>
          <w:ilvl w:val="1"/>
          <w:numId w:val="20"/>
        </w:numPr>
      </w:pPr>
      <w:r>
        <w:t>/get_words</w:t>
      </w:r>
    </w:p>
    <w:p w14:paraId="07D80A69" w14:textId="77777777" w:rsidR="00015140" w:rsidRDefault="00015140" w:rsidP="00015140">
      <w:pPr>
        <w:pStyle w:val="ListParagraph"/>
        <w:numPr>
          <w:ilvl w:val="1"/>
          <w:numId w:val="20"/>
        </w:numPr>
      </w:pPr>
      <w:r>
        <w:t>/delete_word</w:t>
      </w:r>
    </w:p>
    <w:p w14:paraId="06140C61" w14:textId="77777777" w:rsidR="00015140" w:rsidRDefault="00015140" w:rsidP="00015140">
      <w:pPr>
        <w:pStyle w:val="ListParagraph"/>
        <w:numPr>
          <w:ilvl w:val="1"/>
          <w:numId w:val="20"/>
        </w:numPr>
      </w:pPr>
      <w:r>
        <w:t>/get_paraula</w:t>
      </w:r>
    </w:p>
    <w:p w14:paraId="4A2B9B7C" w14:textId="77777777" w:rsidR="00015140" w:rsidRPr="00D81279" w:rsidRDefault="00015140" w:rsidP="00015140">
      <w:pPr>
        <w:pStyle w:val="ListParagraph"/>
        <w:numPr>
          <w:ilvl w:val="1"/>
          <w:numId w:val="20"/>
        </w:numPr>
      </w:pPr>
      <w:r>
        <w:t>/reset_game</w:t>
      </w:r>
    </w:p>
    <w:p w14:paraId="05F8D15F" w14:textId="77777777" w:rsidR="00015140" w:rsidRPr="00D81279" w:rsidRDefault="00015140" w:rsidP="00015140">
      <w:pPr>
        <w:pStyle w:val="ListParagraph"/>
        <w:numPr>
          <w:ilvl w:val="0"/>
          <w:numId w:val="20"/>
        </w:numPr>
      </w:pPr>
      <w:r w:rsidRPr="00D81279">
        <w:t xml:space="preserve">Paràmetres: cada acció necessita certs paràmetres. Aquests paràmetres són diferents en funció de l’acció de què es tracti. També és el </w:t>
      </w:r>
      <w:r w:rsidRPr="00D81279">
        <w:rPr>
          <w:i/>
        </w:rPr>
        <w:t>ServerActionFilter</w:t>
      </w:r>
      <w:r w:rsidRPr="00D81279">
        <w:t xml:space="preserve"> el qui s’encarrega de validar que els paràmetres d’una petició corresponen a l’acció demanada.</w:t>
      </w:r>
    </w:p>
    <w:p w14:paraId="3584DD83" w14:textId="77777777" w:rsidR="00015140" w:rsidRPr="00D81279" w:rsidRDefault="00015140" w:rsidP="00015140">
      <w:r>
        <w:t xml:space="preserve">Les peticions HTTP podran ser POST o GET. Només hauran de ser obligatòriament de tipus POST quan hi hagi enviament de dades binàries des del client, la resta de peticions poden ser GET. Qualsevol altre tipus de petició que no sigui o bé GET o bé POST, serà descartada pel filtre </w:t>
      </w:r>
      <w:r>
        <w:rPr>
          <w:i/>
        </w:rPr>
        <w:t>ServerActionFilter</w:t>
      </w:r>
      <w:r>
        <w:t>.</w:t>
      </w:r>
    </w:p>
    <w:p w14:paraId="4532C6AD" w14:textId="77777777" w:rsidR="00015140" w:rsidRPr="00D81279" w:rsidRDefault="00015140" w:rsidP="00015140">
      <w:r w:rsidRPr="00D81279">
        <w:t>Quan una petició és apropiada, aquesta arribarà al controlador, que la gestionarà de la manera apropiada.</w:t>
      </w:r>
    </w:p>
    <w:p w14:paraId="47FCBDC1" w14:textId="77777777" w:rsidR="00015140" w:rsidRPr="00D81279" w:rsidRDefault="00015140" w:rsidP="00015140">
      <w:pPr>
        <w:pStyle w:val="Heading3"/>
      </w:pPr>
      <w:bookmarkStart w:id="92" w:name="_Toc344483860"/>
      <w:bookmarkStart w:id="93" w:name="_Toc218832133"/>
      <w:r w:rsidRPr="00D81279">
        <w:t>Tractament dels fitxers de so</w:t>
      </w:r>
      <w:bookmarkEnd w:id="92"/>
      <w:bookmarkEnd w:id="93"/>
    </w:p>
    <w:p w14:paraId="460865F6" w14:textId="77777777" w:rsidR="00015140" w:rsidRPr="00D81279" w:rsidRDefault="00015140" w:rsidP="00015140">
      <w:r w:rsidRPr="00D81279">
        <w:t>Els fitxers de so que s’utilitzen a l’aplicació tenen el format MP3. Sempre que es vulgui transmetre un fitxer de so entre client i servidor, primer s’haurà de codificar amb el format Base64 per tal que sigui possible de transmetre’l sense problemes a través del protocol HTTP.</w:t>
      </w:r>
    </w:p>
    <w:p w14:paraId="4B3C67D5" w14:textId="77777777" w:rsidR="00015140" w:rsidRPr="00D81279" w:rsidRDefault="00015140" w:rsidP="00015140">
      <w:r w:rsidRPr="00D81279">
        <w:t xml:space="preserve">El servidor, en rebre un fitxer de so, el descodificarà, i el desarà al servidor. Quan sigui el servidor el qui enviï un fitxer de so al client, el procés serà el contrari: es codificarà el fitxer i s’enviarà en la resposta. </w:t>
      </w:r>
    </w:p>
    <w:p w14:paraId="67682B92" w14:textId="77777777" w:rsidR="00015140" w:rsidRPr="00D81279" w:rsidRDefault="00015140" w:rsidP="00015140">
      <w:pPr>
        <w:pStyle w:val="Heading3"/>
      </w:pPr>
      <w:bookmarkStart w:id="94" w:name="_Toc216684866"/>
      <w:bookmarkStart w:id="95" w:name="_Toc344483861"/>
      <w:bookmarkStart w:id="96" w:name="_Toc218832134"/>
      <w:r w:rsidRPr="00D81279">
        <w:t>Configuració del servidor Tomcat</w:t>
      </w:r>
      <w:bookmarkEnd w:id="94"/>
      <w:bookmarkEnd w:id="95"/>
      <w:bookmarkEnd w:id="96"/>
    </w:p>
    <w:p w14:paraId="225C6E09" w14:textId="77777777" w:rsidR="00015140" w:rsidRPr="00D81279" w:rsidRDefault="00015140" w:rsidP="00015140">
      <w:r w:rsidRPr="00D81279">
        <w:t>El servidor Tomcat ha d’estar correctament configurat per tal que pugui funcionar sense problemes. A la nostra aplicació això és especialment crític, tenint en compte que hi ha intercanvi d’informació d’uns tipus especials que cal considerar:</w:t>
      </w:r>
    </w:p>
    <w:p w14:paraId="4EF61B9F" w14:textId="77777777" w:rsidR="00015140" w:rsidRPr="00D81279" w:rsidRDefault="00015140" w:rsidP="00015140">
      <w:pPr>
        <w:pStyle w:val="ListParagraph"/>
        <w:numPr>
          <w:ilvl w:val="0"/>
          <w:numId w:val="20"/>
        </w:numPr>
      </w:pPr>
      <w:r w:rsidRPr="00D81279">
        <w:t xml:space="preserve">Caràcters </w:t>
      </w:r>
      <w:r w:rsidRPr="00D81279">
        <w:rPr>
          <w:i/>
        </w:rPr>
        <w:t>kanji</w:t>
      </w:r>
      <w:r w:rsidRPr="00D81279">
        <w:t xml:space="preserve"> japonesos.</w:t>
      </w:r>
    </w:p>
    <w:p w14:paraId="528E801F" w14:textId="77777777" w:rsidR="00015140" w:rsidRPr="00D81279" w:rsidRDefault="00015140" w:rsidP="00015140">
      <w:pPr>
        <w:pStyle w:val="ListParagraph"/>
        <w:numPr>
          <w:ilvl w:val="0"/>
          <w:numId w:val="20"/>
        </w:numPr>
      </w:pPr>
      <w:r w:rsidRPr="00D81279">
        <w:t>Fitxers d’àudio</w:t>
      </w:r>
    </w:p>
    <w:p w14:paraId="3FD60B8A" w14:textId="77777777" w:rsidR="00015140" w:rsidRPr="00D81279" w:rsidRDefault="00015140" w:rsidP="00015140">
      <w:r w:rsidRPr="00D81279">
        <w:t>Per defecte, Apache Tomcat assumeix que la codificació de caràcters de la URI serà ISO-8859-1. Per tal de suportar els caràcters japonesos, hem d’utilitzar UTF-8.</w:t>
      </w:r>
    </w:p>
    <w:p w14:paraId="118584A7" w14:textId="77777777" w:rsidR="00015140" w:rsidRPr="00D81279" w:rsidRDefault="00015140" w:rsidP="00015140">
      <w:r w:rsidRPr="00D81279">
        <w:t xml:space="preserve">El paràmetre que hem de modificar és </w:t>
      </w:r>
      <w:r w:rsidRPr="00D81279">
        <w:rPr>
          <w:b/>
        </w:rPr>
        <w:t>URIEncoding</w:t>
      </w:r>
      <w:r w:rsidRPr="00D81279">
        <w:t>.</w:t>
      </w:r>
    </w:p>
    <w:p w14:paraId="4A3EB423" w14:textId="77777777" w:rsidR="00015140" w:rsidRPr="00D81279" w:rsidRDefault="00015140" w:rsidP="00015140">
      <w:r w:rsidRPr="00D81279">
        <w:t xml:space="preserve">En les peticions POST que </w:t>
      </w:r>
      <w:r>
        <w:t>es rebin</w:t>
      </w:r>
      <w:r w:rsidRPr="00D81279">
        <w:t>, les dades binàries (so) seran part de la capçalera de la petició.</w:t>
      </w:r>
      <w:r>
        <w:t xml:space="preserve"> </w:t>
      </w:r>
    </w:p>
    <w:p w14:paraId="629188C4" w14:textId="77777777" w:rsidR="00015140" w:rsidRPr="00D81279" w:rsidRDefault="00015140" w:rsidP="00015140">
      <w:r w:rsidRPr="00D81279">
        <w:lastRenderedPageBreak/>
        <w:t>En aquest cas, cal tenir en compte que, per defecte, Apache Tomcat té definit un tamany màxim de 8KB. Modificarem aquest valor per tal de suportar fins a 250KB, suposant que aquest és el pitjor cas.</w:t>
      </w:r>
    </w:p>
    <w:p w14:paraId="0438B02E" w14:textId="77777777" w:rsidR="00015140" w:rsidRPr="00D81279" w:rsidRDefault="00015140" w:rsidP="00015140">
      <w:r w:rsidRPr="00D81279">
        <w:t xml:space="preserve">El paràmetre a modificar és </w:t>
      </w:r>
      <w:r w:rsidRPr="00D81279">
        <w:rPr>
          <w:b/>
        </w:rPr>
        <w:t>maxHttpHeaderSize</w:t>
      </w:r>
      <w:r w:rsidRPr="00D81279">
        <w:t>.</w:t>
      </w:r>
    </w:p>
    <w:p w14:paraId="0DCB9A8C" w14:textId="77777777" w:rsidR="00015140" w:rsidRPr="00D81279" w:rsidRDefault="00015140" w:rsidP="00015140">
      <w:r w:rsidRPr="00D81279">
        <w:t>Per tal que la petició POST suporti els fitxers de so sense problemes, cal establir un tamany màxim. Per defecte, Apache Tomcat suporta fins a 2MB, però és recomanable que establim el valor de manera explícita, així tenim control sobre aquesta variable.</w:t>
      </w:r>
    </w:p>
    <w:p w14:paraId="56F4AB6C" w14:textId="77777777" w:rsidR="00015140" w:rsidRPr="00D81279" w:rsidRDefault="00015140" w:rsidP="00015140">
      <w:r w:rsidRPr="00D81279">
        <w:t xml:space="preserve">El paràmetre que hem de modificar és </w:t>
      </w:r>
      <w:r w:rsidRPr="00D81279">
        <w:rPr>
          <w:b/>
        </w:rPr>
        <w:t>maxPostSize</w:t>
      </w:r>
      <w:r w:rsidRPr="00D81279">
        <w:t xml:space="preserve">. </w:t>
      </w:r>
    </w:p>
    <w:p w14:paraId="036141C7" w14:textId="77777777" w:rsidR="00015140" w:rsidRPr="00D81279" w:rsidRDefault="00015140" w:rsidP="00015140">
      <w:r w:rsidRPr="00D81279">
        <w:t xml:space="preserve">Per tant, amb aquests canvis, el fitxer a modificar seria </w:t>
      </w:r>
      <w:r w:rsidRPr="00D81279">
        <w:rPr>
          <w:b/>
        </w:rPr>
        <w:t>$TOMCAT_HOME/conf/server.xml</w:t>
      </w:r>
      <w:r w:rsidRPr="00D81279">
        <w:t xml:space="preserve">, en l’apartat del </w:t>
      </w:r>
      <w:r w:rsidRPr="00D81279">
        <w:rPr>
          <w:i/>
        </w:rPr>
        <w:t>Connector</w:t>
      </w:r>
      <w:r w:rsidRPr="00D81279">
        <w:t xml:space="preserve"> HTTP. La configuració del connector ha de quedar així:</w:t>
      </w:r>
    </w:p>
    <w:p w14:paraId="45252637" w14:textId="77777777" w:rsidR="00015140" w:rsidRPr="00D81279" w:rsidRDefault="00015140" w:rsidP="00015140">
      <w:pPr>
        <w:pStyle w:val="SourceCode"/>
      </w:pPr>
      <w:r w:rsidRPr="00D81279">
        <w:t>&lt;Connector port="8080" protocol="HTTP/1.1"</w:t>
      </w:r>
    </w:p>
    <w:p w14:paraId="3D37EB4A" w14:textId="77777777" w:rsidR="00015140" w:rsidRPr="00D81279" w:rsidRDefault="00015140" w:rsidP="00015140">
      <w:pPr>
        <w:pStyle w:val="SourceCode"/>
      </w:pPr>
      <w:r w:rsidRPr="00D81279">
        <w:t>connectionTimeout="20000"</w:t>
      </w:r>
    </w:p>
    <w:p w14:paraId="254A5186" w14:textId="77777777" w:rsidR="00015140" w:rsidRPr="00D81279" w:rsidRDefault="00015140" w:rsidP="00015140">
      <w:pPr>
        <w:pStyle w:val="SourceCode"/>
      </w:pPr>
      <w:r w:rsidRPr="00D81279">
        <w:t>redirectPort="8443"</w:t>
      </w:r>
    </w:p>
    <w:p w14:paraId="2F263AC7" w14:textId="77777777" w:rsidR="00015140" w:rsidRPr="00D81279" w:rsidRDefault="00015140" w:rsidP="00015140">
      <w:pPr>
        <w:pStyle w:val="SourceCode"/>
        <w:rPr>
          <w:b/>
        </w:rPr>
      </w:pPr>
      <w:r w:rsidRPr="00D81279">
        <w:rPr>
          <w:b/>
        </w:rPr>
        <w:t>maxPostSize="0"</w:t>
      </w:r>
    </w:p>
    <w:p w14:paraId="68A9A780" w14:textId="77777777" w:rsidR="00015140" w:rsidRPr="00D81279" w:rsidRDefault="00015140" w:rsidP="00015140">
      <w:pPr>
        <w:pStyle w:val="SourceCode"/>
        <w:rPr>
          <w:b/>
        </w:rPr>
      </w:pPr>
      <w:r w:rsidRPr="00D81279">
        <w:rPr>
          <w:b/>
        </w:rPr>
        <w:t>maxHttpHeaderSize="250000"</w:t>
      </w:r>
    </w:p>
    <w:p w14:paraId="4F8BD714" w14:textId="77777777" w:rsidR="00015140" w:rsidRPr="00D81279" w:rsidRDefault="00015140" w:rsidP="00015140">
      <w:pPr>
        <w:pStyle w:val="SourceCode"/>
        <w:outlineLvl w:val="0"/>
        <w:rPr>
          <w:b/>
        </w:rPr>
      </w:pPr>
      <w:r w:rsidRPr="00D81279">
        <w:rPr>
          <w:b/>
        </w:rPr>
        <w:t>URIEncoding="UTF-8"</w:t>
      </w:r>
    </w:p>
    <w:p w14:paraId="42C70497" w14:textId="77777777" w:rsidR="00015140" w:rsidRPr="00D81279" w:rsidRDefault="00015140" w:rsidP="00015140">
      <w:pPr>
        <w:pStyle w:val="SourceCode"/>
      </w:pPr>
      <w:r w:rsidRPr="00D81279">
        <w:t>/&gt;</w:t>
      </w:r>
    </w:p>
    <w:p w14:paraId="6807E507" w14:textId="77777777" w:rsidR="00015140" w:rsidRPr="00D81279" w:rsidRDefault="00015140" w:rsidP="00015140">
      <w:pPr>
        <w:pStyle w:val="Heading3"/>
      </w:pPr>
      <w:bookmarkStart w:id="97" w:name="_Toc216684867"/>
      <w:bookmarkStart w:id="98" w:name="_Toc344483862"/>
      <w:bookmarkStart w:id="99" w:name="_Toc218832135"/>
      <w:r w:rsidRPr="00D81279">
        <w:t>Configuració del servidor MongoDB</w:t>
      </w:r>
      <w:bookmarkEnd w:id="97"/>
      <w:bookmarkEnd w:id="98"/>
      <w:bookmarkEnd w:id="99"/>
    </w:p>
    <w:p w14:paraId="11EA2506" w14:textId="77777777" w:rsidR="00015140" w:rsidRPr="00D81279" w:rsidRDefault="00015140" w:rsidP="00015140">
      <w:r w:rsidRPr="00D81279">
        <w:t>Una de les característiques que té el servidor de base de dades MongoDB és la poca configuració que cal fer per tenir una instal·lació estàndard funcionant en pocs minuts.</w:t>
      </w:r>
    </w:p>
    <w:p w14:paraId="5E9B04BC" w14:textId="77777777" w:rsidR="00015140" w:rsidRPr="00D81279" w:rsidRDefault="00015140" w:rsidP="00015140">
      <w:r w:rsidRPr="00D81279">
        <w:t xml:space="preserve">En el nostre cas no hem fet un </w:t>
      </w:r>
      <w:r w:rsidRPr="00D81279">
        <w:rPr>
          <w:i/>
        </w:rPr>
        <w:t>tuning</w:t>
      </w:r>
      <w:r w:rsidRPr="00D81279">
        <w:t xml:space="preserve"> específic de la base de dades, perquè en la configuració per defecte és suficient per suportar la càrrega de dades que demana el sistema.</w:t>
      </w:r>
    </w:p>
    <w:p w14:paraId="7C118AEB" w14:textId="77777777" w:rsidR="00015140" w:rsidRPr="00D81279" w:rsidRDefault="00015140" w:rsidP="00015140">
      <w:r w:rsidRPr="00D81279">
        <w:t xml:space="preserve">Un cop instal·lat el servidor, hem utilitzat una base de dades, que anomenem </w:t>
      </w:r>
      <w:r w:rsidRPr="00D81279">
        <w:rPr>
          <w:b/>
        </w:rPr>
        <w:t>uocpfc</w:t>
      </w:r>
      <w:r w:rsidRPr="00D81279">
        <w:t xml:space="preserve">, i dins d’aquesta base de dades fem servir una únic col·lecció, </w:t>
      </w:r>
      <w:r w:rsidRPr="00D81279">
        <w:rPr>
          <w:b/>
        </w:rPr>
        <w:t>words</w:t>
      </w:r>
      <w:r w:rsidRPr="00D81279">
        <w:t>.</w:t>
      </w:r>
    </w:p>
    <w:p w14:paraId="480B456B" w14:textId="77777777" w:rsidR="00015140" w:rsidRPr="00D81279" w:rsidRDefault="00015140" w:rsidP="00015140">
      <w:r w:rsidRPr="00D81279">
        <w:t xml:space="preserve">Les dades que emmagatzemarem a </w:t>
      </w:r>
      <w:r w:rsidRPr="00D81279">
        <w:rPr>
          <w:b/>
        </w:rPr>
        <w:t>words</w:t>
      </w:r>
      <w:r w:rsidRPr="00D81279">
        <w:t xml:space="preserve"> són les següents:</w:t>
      </w:r>
    </w:p>
    <w:p w14:paraId="7372F103" w14:textId="77777777" w:rsidR="00015140" w:rsidRPr="00D81279" w:rsidRDefault="00015140" w:rsidP="00015140">
      <w:pPr>
        <w:pStyle w:val="ListParagraph"/>
        <w:numPr>
          <w:ilvl w:val="0"/>
          <w:numId w:val="20"/>
        </w:numPr>
      </w:pPr>
      <w:r w:rsidRPr="00D81279">
        <w:rPr>
          <w:b/>
        </w:rPr>
        <w:t>_id</w:t>
      </w:r>
      <w:r w:rsidRPr="00D81279">
        <w:t xml:space="preserve">: id assignat pel servidor de la base de dades. De tipus </w:t>
      </w:r>
      <w:r w:rsidRPr="00D81279">
        <w:rPr>
          <w:b/>
        </w:rPr>
        <w:t>ObjectId</w:t>
      </w:r>
      <w:r w:rsidRPr="00D81279">
        <w:t>.</w:t>
      </w:r>
    </w:p>
    <w:p w14:paraId="1B94E373" w14:textId="77777777" w:rsidR="00015140" w:rsidRPr="00D81279" w:rsidRDefault="00015140" w:rsidP="00015140">
      <w:pPr>
        <w:pStyle w:val="ListParagraph"/>
        <w:numPr>
          <w:ilvl w:val="0"/>
          <w:numId w:val="20"/>
        </w:numPr>
      </w:pPr>
      <w:r w:rsidRPr="00D81279">
        <w:rPr>
          <w:b/>
        </w:rPr>
        <w:t>text_catala</w:t>
      </w:r>
      <w:r w:rsidRPr="00D81279">
        <w:t>: el text de la paraula en català.</w:t>
      </w:r>
    </w:p>
    <w:p w14:paraId="39E660DC" w14:textId="77777777" w:rsidR="00015140" w:rsidRPr="00D81279" w:rsidRDefault="00015140" w:rsidP="00015140">
      <w:pPr>
        <w:pStyle w:val="ListParagraph"/>
        <w:numPr>
          <w:ilvl w:val="0"/>
          <w:numId w:val="20"/>
        </w:numPr>
      </w:pPr>
      <w:r w:rsidRPr="00D81279">
        <w:rPr>
          <w:b/>
        </w:rPr>
        <w:t>text_japones</w:t>
      </w:r>
      <w:r w:rsidRPr="00D81279">
        <w:t>: el text de la paraula en japonès.</w:t>
      </w:r>
    </w:p>
    <w:p w14:paraId="561EA698" w14:textId="77777777" w:rsidR="00015140" w:rsidRPr="00D81279" w:rsidRDefault="00015140" w:rsidP="00015140">
      <w:pPr>
        <w:pStyle w:val="ListParagraph"/>
        <w:numPr>
          <w:ilvl w:val="0"/>
          <w:numId w:val="20"/>
        </w:numPr>
      </w:pPr>
      <w:r w:rsidRPr="00D81279">
        <w:rPr>
          <w:b/>
        </w:rPr>
        <w:t>so_catala</w:t>
      </w:r>
      <w:r w:rsidRPr="00D81279">
        <w:t>: ruta al fitxer amb el so de la paraula en català.</w:t>
      </w:r>
    </w:p>
    <w:p w14:paraId="70EA0AC7" w14:textId="77777777" w:rsidR="00015140" w:rsidRDefault="00015140" w:rsidP="00015140">
      <w:pPr>
        <w:pStyle w:val="ListParagraph"/>
        <w:numPr>
          <w:ilvl w:val="0"/>
          <w:numId w:val="20"/>
        </w:numPr>
      </w:pPr>
      <w:r w:rsidRPr="00D81279">
        <w:rPr>
          <w:b/>
        </w:rPr>
        <w:t>so_japones</w:t>
      </w:r>
      <w:r w:rsidRPr="00D81279">
        <w:t>: ruta al fitxer amb el so de la paraula en japonès.</w:t>
      </w:r>
    </w:p>
    <w:p w14:paraId="5DAC7445" w14:textId="77777777" w:rsidR="00015140" w:rsidRDefault="00015140" w:rsidP="00015140">
      <w:pPr>
        <w:pStyle w:val="ListParagraph"/>
        <w:numPr>
          <w:ilvl w:val="0"/>
          <w:numId w:val="20"/>
        </w:numPr>
      </w:pPr>
      <w:r>
        <w:rPr>
          <w:b/>
        </w:rPr>
        <w:t>pronjap</w:t>
      </w:r>
      <w:r>
        <w:t>: pronunciació de la paraula en idioma japonès</w:t>
      </w:r>
    </w:p>
    <w:p w14:paraId="3BF55E32" w14:textId="77777777" w:rsidR="00015140" w:rsidRDefault="00015140" w:rsidP="00015140">
      <w:pPr>
        <w:pStyle w:val="ListParagraph"/>
        <w:numPr>
          <w:ilvl w:val="0"/>
          <w:numId w:val="20"/>
        </w:numPr>
      </w:pPr>
      <w:r>
        <w:rPr>
          <w:b/>
        </w:rPr>
        <w:t>proncat</w:t>
      </w:r>
      <w:r w:rsidRPr="00906317">
        <w:t>:</w:t>
      </w:r>
      <w:r>
        <w:t xml:space="preserve"> pronunciació de la paraula en idioma català</w:t>
      </w:r>
    </w:p>
    <w:p w14:paraId="4F2B89EB" w14:textId="77777777" w:rsidR="00015140" w:rsidRPr="00D81279" w:rsidRDefault="00015140" w:rsidP="00015140">
      <w:pPr>
        <w:pStyle w:val="ListParagraph"/>
        <w:numPr>
          <w:ilvl w:val="0"/>
          <w:numId w:val="20"/>
        </w:numPr>
      </w:pPr>
      <w:r>
        <w:rPr>
          <w:b/>
        </w:rPr>
        <w:t>llista</w:t>
      </w:r>
      <w:r w:rsidRPr="00906317">
        <w:t>:</w:t>
      </w:r>
      <w:r>
        <w:t xml:space="preserve"> codi de la llista d’estudi al qual pertany la paraula</w:t>
      </w:r>
    </w:p>
    <w:p w14:paraId="5456C979" w14:textId="77777777" w:rsidR="00015140" w:rsidRPr="00D81279" w:rsidRDefault="00015140" w:rsidP="00015140">
      <w:r w:rsidRPr="00D81279">
        <w:t>Un exemple de consulta d’una col·lecció amb un registre seria el següent:</w:t>
      </w:r>
    </w:p>
    <w:p w14:paraId="207BFD47" w14:textId="77777777" w:rsidR="00015140" w:rsidRPr="00D81279" w:rsidRDefault="00015140" w:rsidP="00015140">
      <w:pPr>
        <w:pStyle w:val="SourceCode"/>
      </w:pPr>
      <w:r w:rsidRPr="00D81279">
        <w:t>lion:bin edu$ ./mongo localhost/uocpfc</w:t>
      </w:r>
    </w:p>
    <w:p w14:paraId="4FB049DC" w14:textId="77777777" w:rsidR="00015140" w:rsidRPr="00D81279" w:rsidRDefault="00015140" w:rsidP="00015140">
      <w:pPr>
        <w:pStyle w:val="SourceCode"/>
      </w:pPr>
      <w:r w:rsidRPr="00D81279">
        <w:t>MongoDB shell version: 2.2.1</w:t>
      </w:r>
    </w:p>
    <w:p w14:paraId="390E582F" w14:textId="77777777" w:rsidR="00015140" w:rsidRPr="00D81279" w:rsidRDefault="00015140" w:rsidP="00015140">
      <w:pPr>
        <w:pStyle w:val="SourceCode"/>
      </w:pPr>
      <w:r w:rsidRPr="00D81279">
        <w:t>connecting to: localhost/uocpfc</w:t>
      </w:r>
    </w:p>
    <w:p w14:paraId="7659E60D" w14:textId="77777777" w:rsidR="00015140" w:rsidRPr="00D81279" w:rsidRDefault="00015140" w:rsidP="00015140">
      <w:pPr>
        <w:pStyle w:val="SourceCode"/>
      </w:pPr>
      <w:r w:rsidRPr="00D81279">
        <w:lastRenderedPageBreak/>
        <w:t>&gt; db.words.find();</w:t>
      </w:r>
    </w:p>
    <w:p w14:paraId="71DB7EE6" w14:textId="77777777" w:rsidR="00015140" w:rsidRPr="00D81279" w:rsidRDefault="00015140" w:rsidP="00015140">
      <w:pPr>
        <w:pStyle w:val="SourceCode"/>
      </w:pPr>
      <w:r w:rsidRPr="00D81279">
        <w:rPr>
          <w:rFonts w:hint="eastAsia"/>
        </w:rPr>
        <w:t>{ "</w:t>
      </w:r>
      <w:r w:rsidRPr="00D81279">
        <w:rPr>
          <w:b/>
        </w:rPr>
        <w:t>_</w:t>
      </w:r>
      <w:r w:rsidRPr="00D81279">
        <w:rPr>
          <w:rFonts w:hint="eastAsia"/>
          <w:b/>
        </w:rPr>
        <w:t>id</w:t>
      </w:r>
      <w:r w:rsidRPr="00D81279">
        <w:rPr>
          <w:rFonts w:hint="eastAsia"/>
        </w:rPr>
        <w:t>" : ObjectId("50c1998c5ec39f14bc014016"), "</w:t>
      </w:r>
      <w:r w:rsidRPr="00D81279">
        <w:rPr>
          <w:rFonts w:hint="eastAsia"/>
          <w:b/>
        </w:rPr>
        <w:t>text_catala</w:t>
      </w:r>
      <w:r w:rsidRPr="00D81279">
        <w:rPr>
          <w:rFonts w:hint="eastAsia"/>
        </w:rPr>
        <w:t>" : "blau", "</w:t>
      </w:r>
      <w:r w:rsidRPr="00D81279">
        <w:rPr>
          <w:rFonts w:hint="eastAsia"/>
          <w:b/>
        </w:rPr>
        <w:t>text_japones</w:t>
      </w:r>
      <w:r w:rsidRPr="00D81279">
        <w:rPr>
          <w:rFonts w:hint="eastAsia"/>
        </w:rPr>
        <w:t>" : "</w:t>
      </w:r>
      <w:r w:rsidRPr="00D81279">
        <w:rPr>
          <w:rFonts w:hint="eastAsia"/>
        </w:rPr>
        <w:t>日本</w:t>
      </w:r>
      <w:r w:rsidRPr="00D81279">
        <w:rPr>
          <w:rFonts w:hint="eastAsia"/>
        </w:rPr>
        <w:t>", "</w:t>
      </w:r>
      <w:r w:rsidRPr="00D81279">
        <w:rPr>
          <w:rFonts w:hint="eastAsia"/>
          <w:b/>
        </w:rPr>
        <w:t>so_catala</w:t>
      </w:r>
      <w:r w:rsidRPr="00D81279">
        <w:rPr>
          <w:rFonts w:hint="eastAsia"/>
        </w:rPr>
        <w:t>" : "/tmp/ca/ca.mp3", "</w:t>
      </w:r>
      <w:r w:rsidRPr="00D81279">
        <w:rPr>
          <w:rFonts w:hint="eastAsia"/>
          <w:b/>
        </w:rPr>
        <w:t>so_japones</w:t>
      </w:r>
      <w:r w:rsidRPr="00D81279">
        <w:rPr>
          <w:rFonts w:hint="eastAsia"/>
        </w:rPr>
        <w:t>" : "/tmp/jp/jp.mp3"</w:t>
      </w:r>
      <w:r>
        <w:t xml:space="preserve">, </w:t>
      </w:r>
      <w:r w:rsidRPr="00D81279">
        <w:rPr>
          <w:rFonts w:hint="eastAsia"/>
        </w:rPr>
        <w:t xml:space="preserve"> "</w:t>
      </w:r>
      <w:r>
        <w:rPr>
          <w:rFonts w:hint="eastAsia"/>
          <w:b/>
        </w:rPr>
        <w:t>pronjap</w:t>
      </w:r>
      <w:r w:rsidRPr="00D81279">
        <w:rPr>
          <w:rFonts w:hint="eastAsia"/>
        </w:rPr>
        <w:t xml:space="preserve"> " : "</w:t>
      </w:r>
      <w:r>
        <w:t>neko</w:t>
      </w:r>
      <w:r w:rsidRPr="00D81279">
        <w:rPr>
          <w:rFonts w:hint="eastAsia"/>
        </w:rPr>
        <w:t>"</w:t>
      </w:r>
      <w:r>
        <w:t xml:space="preserve">, </w:t>
      </w:r>
      <w:r w:rsidRPr="00D81279">
        <w:rPr>
          <w:rFonts w:hint="eastAsia"/>
        </w:rPr>
        <w:t>"</w:t>
      </w:r>
      <w:r>
        <w:rPr>
          <w:b/>
        </w:rPr>
        <w:t>proncat</w:t>
      </w:r>
      <w:r>
        <w:rPr>
          <w:rFonts w:hint="eastAsia"/>
        </w:rPr>
        <w:t>" : "</w:t>
      </w:r>
      <w:r>
        <w:t>blau</w:t>
      </w:r>
      <w:r w:rsidRPr="00D81279">
        <w:rPr>
          <w:rFonts w:hint="eastAsia"/>
        </w:rPr>
        <w:t>"</w:t>
      </w:r>
      <w:r>
        <w:t xml:space="preserve">, </w:t>
      </w:r>
      <w:r w:rsidRPr="00D81279">
        <w:rPr>
          <w:rFonts w:hint="eastAsia"/>
        </w:rPr>
        <w:t>"</w:t>
      </w:r>
      <w:r>
        <w:rPr>
          <w:b/>
        </w:rPr>
        <w:t>llista</w:t>
      </w:r>
      <w:r>
        <w:rPr>
          <w:rFonts w:hint="eastAsia"/>
        </w:rPr>
        <w:t>" : "</w:t>
      </w:r>
      <w:r>
        <w:t>colors</w:t>
      </w:r>
      <w:r w:rsidRPr="00D81279">
        <w:rPr>
          <w:rFonts w:hint="eastAsia"/>
        </w:rPr>
        <w:t>"}</w:t>
      </w:r>
    </w:p>
    <w:p w14:paraId="0CA03944" w14:textId="77777777" w:rsidR="00015140" w:rsidRPr="00D81279" w:rsidRDefault="00015140" w:rsidP="00015140">
      <w:r w:rsidRPr="00D81279">
        <w:t>Podem veure-hi tots els atributs d’una paraula, tal com hem comentat anteriorment.</w:t>
      </w:r>
    </w:p>
    <w:p w14:paraId="79C194FB" w14:textId="77777777" w:rsidR="00015140" w:rsidRPr="00D81279" w:rsidRDefault="00015140" w:rsidP="00015140">
      <w:pPr>
        <w:pStyle w:val="Heading3"/>
      </w:pPr>
      <w:bookmarkStart w:id="100" w:name="_Toc216684868"/>
      <w:bookmarkStart w:id="101" w:name="_Toc344483863"/>
      <w:bookmarkStart w:id="102" w:name="_Toc218832136"/>
      <w:r w:rsidRPr="00D81279">
        <w:t>Configuració de l’aplicació web</w:t>
      </w:r>
      <w:bookmarkEnd w:id="100"/>
      <w:bookmarkEnd w:id="101"/>
      <w:bookmarkEnd w:id="102"/>
    </w:p>
    <w:p w14:paraId="127D52A1" w14:textId="77777777" w:rsidR="00015140" w:rsidRPr="00D81279" w:rsidRDefault="00015140" w:rsidP="00015140">
      <w:r w:rsidRPr="00D81279">
        <w:t>Un cop configurats els dos servidors (Tomcat i MongoDB) és el moment de veure com es configura la pròpia aplicació.</w:t>
      </w:r>
    </w:p>
    <w:p w14:paraId="6CD79E43" w14:textId="77777777" w:rsidR="00015140" w:rsidRPr="00D81279" w:rsidRDefault="00015140" w:rsidP="00015140">
      <w:r w:rsidRPr="00D81279">
        <w:t xml:space="preserve">Per tal de parametritzar l’aplicació, s’han utilitzat fitxers </w:t>
      </w:r>
      <w:r w:rsidRPr="00D81279">
        <w:rPr>
          <w:i/>
        </w:rPr>
        <w:t>properties</w:t>
      </w:r>
      <w:r w:rsidRPr="00D81279">
        <w:t xml:space="preserve"> on s’hi indiquen els paràmetres que s’utilitzaran.</w:t>
      </w:r>
    </w:p>
    <w:p w14:paraId="26DF5DE3" w14:textId="77777777" w:rsidR="00015140" w:rsidRPr="00D81279" w:rsidRDefault="00015140" w:rsidP="00015140">
      <w:r w:rsidRPr="00D81279">
        <w:t xml:space="preserve">Els fitxers de </w:t>
      </w:r>
      <w:r w:rsidRPr="00D81279">
        <w:rPr>
          <w:i/>
        </w:rPr>
        <w:t>properties</w:t>
      </w:r>
      <w:r w:rsidRPr="00D81279">
        <w:t xml:space="preserve"> són fitxers de text que l’aplicació llegeix per tal de saber quins són els valors dels paràmetres de la configuració. Un fitxer d’aquest tipus és una llista de parelles clau-valor. Cada clau (</w:t>
      </w:r>
      <w:r w:rsidRPr="00D81279">
        <w:rPr>
          <w:i/>
        </w:rPr>
        <w:t>property</w:t>
      </w:r>
      <w:r w:rsidRPr="00D81279">
        <w:t xml:space="preserve">) té associat un valor que serà el que l’aplicació utilitzarà quan sigui necessari. </w:t>
      </w:r>
    </w:p>
    <w:p w14:paraId="62219685" w14:textId="77777777" w:rsidR="00015140" w:rsidRPr="00D81279" w:rsidRDefault="00015140" w:rsidP="00015140">
      <w:r w:rsidRPr="00D81279">
        <w:t>Podem veure la configuració des de tres vessants:</w:t>
      </w:r>
    </w:p>
    <w:p w14:paraId="3D9849FA" w14:textId="77777777" w:rsidR="00015140" w:rsidRPr="00D81279" w:rsidRDefault="00015140" w:rsidP="00015140">
      <w:pPr>
        <w:pStyle w:val="ListParagraph"/>
        <w:numPr>
          <w:ilvl w:val="0"/>
          <w:numId w:val="20"/>
        </w:numPr>
      </w:pPr>
      <w:r w:rsidRPr="00D81279">
        <w:t>Configuració d’accés al servidor de les dades.</w:t>
      </w:r>
    </w:p>
    <w:p w14:paraId="165AD79C" w14:textId="77777777" w:rsidR="00015140" w:rsidRPr="00D81279" w:rsidRDefault="00015140" w:rsidP="00015140">
      <w:pPr>
        <w:pStyle w:val="ListParagraph"/>
        <w:numPr>
          <w:ilvl w:val="0"/>
          <w:numId w:val="20"/>
        </w:numPr>
      </w:pPr>
      <w:r w:rsidRPr="00D81279">
        <w:t>Configuració de paràmetres generals de l’aplicació.</w:t>
      </w:r>
    </w:p>
    <w:p w14:paraId="360E42B4" w14:textId="77777777" w:rsidR="00015140" w:rsidRPr="00D81279" w:rsidRDefault="00015140" w:rsidP="00015140">
      <w:pPr>
        <w:pStyle w:val="ListParagraph"/>
        <w:numPr>
          <w:ilvl w:val="0"/>
          <w:numId w:val="20"/>
        </w:numPr>
      </w:pPr>
      <w:r w:rsidRPr="00D81279">
        <w:t xml:space="preserve">Configuració del </w:t>
      </w:r>
      <w:r w:rsidRPr="00D81279">
        <w:rPr>
          <w:i/>
        </w:rPr>
        <w:t>logging</w:t>
      </w:r>
      <w:r w:rsidRPr="00D81279">
        <w:t xml:space="preserve"> de l’aplicació.</w:t>
      </w:r>
    </w:p>
    <w:p w14:paraId="5C21D4B9" w14:textId="77777777" w:rsidR="00015140" w:rsidRPr="00D81279" w:rsidRDefault="00015140" w:rsidP="00015140">
      <w:pPr>
        <w:pStyle w:val="Heading4"/>
      </w:pPr>
      <w:r w:rsidRPr="00D81279">
        <w:t>Accés al servidor de dades</w:t>
      </w:r>
    </w:p>
    <w:p w14:paraId="18EA952D" w14:textId="77777777" w:rsidR="00015140" w:rsidRPr="00D81279" w:rsidRDefault="00015140" w:rsidP="00015140">
      <w:r w:rsidRPr="00D81279">
        <w:t>En aquest cas, el fitxer de configuració serà de la forma següent:</w:t>
      </w:r>
    </w:p>
    <w:p w14:paraId="7A699C43" w14:textId="77777777" w:rsidR="00015140" w:rsidRPr="00D81279" w:rsidRDefault="00015140" w:rsidP="00015140">
      <w:pPr>
        <w:pStyle w:val="SourceCode"/>
        <w:rPr>
          <w:lang w:bidi="ar-SA"/>
        </w:rPr>
      </w:pPr>
      <w:r w:rsidRPr="00D81279">
        <w:rPr>
          <w:lang w:bidi="ar-SA"/>
        </w:rPr>
        <w:t xml:space="preserve">db.mongo.host = </w:t>
      </w:r>
      <w:r>
        <w:rPr>
          <w:lang w:bidi="ar-SA"/>
        </w:rPr>
        <w:t>localhost</w:t>
      </w:r>
    </w:p>
    <w:p w14:paraId="409CAA08" w14:textId="77777777" w:rsidR="00015140" w:rsidRPr="00D81279" w:rsidRDefault="00015140" w:rsidP="00015140">
      <w:pPr>
        <w:pStyle w:val="SourceCode"/>
        <w:rPr>
          <w:lang w:bidi="ar-SA"/>
        </w:rPr>
      </w:pPr>
      <w:r w:rsidRPr="00D81279">
        <w:rPr>
          <w:lang w:bidi="ar-SA"/>
        </w:rPr>
        <w:t>db.mongo.port = 27017</w:t>
      </w:r>
    </w:p>
    <w:p w14:paraId="5533B9C4" w14:textId="77777777" w:rsidR="00015140" w:rsidRPr="00D81279" w:rsidRDefault="00015140" w:rsidP="00015140">
      <w:pPr>
        <w:pStyle w:val="SourceCode"/>
        <w:rPr>
          <w:lang w:bidi="ar-SA"/>
        </w:rPr>
      </w:pPr>
      <w:r w:rsidRPr="00D81279">
        <w:rPr>
          <w:lang w:bidi="ar-SA"/>
        </w:rPr>
        <w:t>db.mongo.username = test</w:t>
      </w:r>
    </w:p>
    <w:p w14:paraId="3C6A6B45" w14:textId="77777777" w:rsidR="00015140" w:rsidRPr="00D81279" w:rsidRDefault="00015140" w:rsidP="00015140">
      <w:pPr>
        <w:pStyle w:val="SourceCode"/>
        <w:rPr>
          <w:lang w:bidi="ar-SA"/>
        </w:rPr>
      </w:pPr>
      <w:r w:rsidRPr="00D81279">
        <w:rPr>
          <w:lang w:bidi="ar-SA"/>
        </w:rPr>
        <w:t>db.mongo.password = test</w:t>
      </w:r>
    </w:p>
    <w:p w14:paraId="59A21274" w14:textId="77777777" w:rsidR="00015140" w:rsidRPr="00D81279" w:rsidRDefault="00015140" w:rsidP="00015140">
      <w:pPr>
        <w:pStyle w:val="SourceCode"/>
        <w:rPr>
          <w:lang w:bidi="ar-SA"/>
        </w:rPr>
      </w:pPr>
      <w:r w:rsidRPr="00D81279">
        <w:rPr>
          <w:lang w:bidi="ar-SA"/>
        </w:rPr>
        <w:t>db.mongo.dbName = uocpfc</w:t>
      </w:r>
    </w:p>
    <w:p w14:paraId="39AAC48F" w14:textId="77777777" w:rsidR="00015140" w:rsidRPr="00D81279" w:rsidRDefault="00015140" w:rsidP="00015140">
      <w:pPr>
        <w:pStyle w:val="SourceCode"/>
        <w:rPr>
          <w:lang w:bidi="ar-SA"/>
        </w:rPr>
      </w:pPr>
      <w:r w:rsidRPr="00D81279">
        <w:rPr>
          <w:lang w:bidi="ar-SA"/>
        </w:rPr>
        <w:t>db.mongo.collectionName = words</w:t>
      </w:r>
    </w:p>
    <w:p w14:paraId="67436250" w14:textId="77777777" w:rsidR="00015140" w:rsidRPr="00D81279" w:rsidRDefault="00015140" w:rsidP="00015140">
      <w:pPr>
        <w:rPr>
          <w:lang w:bidi="ar-SA"/>
        </w:rPr>
      </w:pPr>
      <w:r w:rsidRPr="00D81279">
        <w:rPr>
          <w:lang w:bidi="ar-SA"/>
        </w:rPr>
        <w:t>Anem a veure amb més detall cada una de les claus especificades en aquest fitxer:</w:t>
      </w:r>
    </w:p>
    <w:p w14:paraId="1F1F7207" w14:textId="77777777" w:rsidR="00015140" w:rsidRPr="00D81279" w:rsidRDefault="00015140" w:rsidP="00015140">
      <w:pPr>
        <w:pStyle w:val="ListParagraph"/>
        <w:numPr>
          <w:ilvl w:val="0"/>
          <w:numId w:val="20"/>
        </w:numPr>
        <w:rPr>
          <w:lang w:bidi="ar-SA"/>
        </w:rPr>
      </w:pPr>
      <w:r w:rsidRPr="00D81279">
        <w:rPr>
          <w:b/>
          <w:lang w:bidi="ar-SA"/>
        </w:rPr>
        <w:t>db.mongo.host</w:t>
      </w:r>
      <w:r w:rsidRPr="00D81279">
        <w:rPr>
          <w:lang w:bidi="ar-SA"/>
        </w:rPr>
        <w:t>: El host on estarà corrent el servidor de base de dades MongoDB.</w:t>
      </w:r>
    </w:p>
    <w:p w14:paraId="14663DA7" w14:textId="77777777" w:rsidR="00015140" w:rsidRPr="00D81279" w:rsidRDefault="00015140" w:rsidP="00015140">
      <w:pPr>
        <w:pStyle w:val="ListParagraph"/>
        <w:numPr>
          <w:ilvl w:val="0"/>
          <w:numId w:val="20"/>
        </w:numPr>
        <w:rPr>
          <w:lang w:bidi="ar-SA"/>
        </w:rPr>
      </w:pPr>
      <w:r w:rsidRPr="00D81279">
        <w:rPr>
          <w:b/>
          <w:lang w:bidi="ar-SA"/>
        </w:rPr>
        <w:t>db.mongo.port</w:t>
      </w:r>
      <w:r w:rsidRPr="00D81279">
        <w:rPr>
          <w:lang w:bidi="ar-SA"/>
        </w:rPr>
        <w:t xml:space="preserve">: El port per on serà necessari connectar-se a la base de dades, en el host indicat a la </w:t>
      </w:r>
      <w:r w:rsidRPr="00D81279">
        <w:rPr>
          <w:i/>
          <w:lang w:bidi="ar-SA"/>
        </w:rPr>
        <w:t>property</w:t>
      </w:r>
      <w:r w:rsidRPr="00D81279">
        <w:rPr>
          <w:lang w:bidi="ar-SA"/>
        </w:rPr>
        <w:t xml:space="preserve"> anterior.</w:t>
      </w:r>
    </w:p>
    <w:p w14:paraId="3157F19B" w14:textId="77777777" w:rsidR="00015140" w:rsidRPr="00D81279" w:rsidRDefault="00015140" w:rsidP="00015140">
      <w:pPr>
        <w:pStyle w:val="ListParagraph"/>
        <w:numPr>
          <w:ilvl w:val="0"/>
          <w:numId w:val="20"/>
        </w:numPr>
        <w:rPr>
          <w:lang w:bidi="ar-SA"/>
        </w:rPr>
      </w:pPr>
      <w:r w:rsidRPr="00D81279">
        <w:rPr>
          <w:b/>
          <w:lang w:bidi="ar-SA"/>
        </w:rPr>
        <w:t>db.mongo.username</w:t>
      </w:r>
      <w:r w:rsidRPr="00D81279">
        <w:rPr>
          <w:lang w:bidi="ar-SA"/>
        </w:rPr>
        <w:t>: L’usuari amb què l’aplicació s’autenticarà al servidor de MongoDB.</w:t>
      </w:r>
    </w:p>
    <w:p w14:paraId="15DC9B28" w14:textId="77777777" w:rsidR="00015140" w:rsidRPr="00D81279" w:rsidRDefault="00015140" w:rsidP="00015140">
      <w:pPr>
        <w:pStyle w:val="ListParagraph"/>
        <w:numPr>
          <w:ilvl w:val="0"/>
          <w:numId w:val="20"/>
        </w:numPr>
        <w:rPr>
          <w:lang w:bidi="ar-SA"/>
        </w:rPr>
      </w:pPr>
      <w:r w:rsidRPr="00D81279">
        <w:rPr>
          <w:b/>
          <w:lang w:bidi="ar-SA"/>
        </w:rPr>
        <w:t>db.mongo.dbName</w:t>
      </w:r>
      <w:r w:rsidRPr="00D81279">
        <w:rPr>
          <w:lang w:bidi="ar-SA"/>
        </w:rPr>
        <w:t>: El nom de la base de dades.</w:t>
      </w:r>
    </w:p>
    <w:p w14:paraId="4B390AD2" w14:textId="77777777" w:rsidR="00015140" w:rsidRPr="00D81279" w:rsidRDefault="00015140" w:rsidP="00015140">
      <w:pPr>
        <w:pStyle w:val="ListParagraph"/>
        <w:numPr>
          <w:ilvl w:val="0"/>
          <w:numId w:val="20"/>
        </w:numPr>
        <w:rPr>
          <w:lang w:bidi="ar-SA"/>
        </w:rPr>
      </w:pPr>
      <w:r w:rsidRPr="00D81279">
        <w:rPr>
          <w:b/>
          <w:lang w:bidi="ar-SA"/>
        </w:rPr>
        <w:t>db.mongo.collectionName</w:t>
      </w:r>
      <w:r w:rsidRPr="00D81279">
        <w:rPr>
          <w:lang w:bidi="ar-SA"/>
        </w:rPr>
        <w:t>: La col·lecció que utilitzarem per desar/consultar la informació.</w:t>
      </w:r>
    </w:p>
    <w:p w14:paraId="66610A74" w14:textId="77777777" w:rsidR="00015140" w:rsidRPr="00D81279" w:rsidRDefault="00015140" w:rsidP="00015140">
      <w:pPr>
        <w:pStyle w:val="Heading4"/>
        <w:rPr>
          <w:lang w:bidi="ar-SA"/>
        </w:rPr>
      </w:pPr>
      <w:r w:rsidRPr="00D81279">
        <w:rPr>
          <w:lang w:bidi="ar-SA"/>
        </w:rPr>
        <w:t>Paràmetres generals de l’aplicació</w:t>
      </w:r>
    </w:p>
    <w:p w14:paraId="33DB011F" w14:textId="77777777" w:rsidR="00015140" w:rsidRPr="00D81279" w:rsidRDefault="00015140" w:rsidP="00015140">
      <w:r w:rsidRPr="00D81279">
        <w:t>Al fitxer de configuració de paràmetres generals de l’aplicació s’hi han de posar aquells valors que puguin canviar en algun moment al llarg de la vida de l’aplicació, sense que faci falta modificar codi font.</w:t>
      </w:r>
    </w:p>
    <w:p w14:paraId="73C6DB33" w14:textId="77777777" w:rsidR="00015140" w:rsidRPr="00D81279" w:rsidRDefault="00015140" w:rsidP="00015140">
      <w:r w:rsidRPr="00D81279">
        <w:lastRenderedPageBreak/>
        <w:t>Actualment, aquest fitxer té aquest aspecte:</w:t>
      </w:r>
    </w:p>
    <w:p w14:paraId="2ED424AC" w14:textId="77777777" w:rsidR="00015140" w:rsidRDefault="00015140" w:rsidP="00015140">
      <w:pPr>
        <w:pStyle w:val="SourceCode"/>
      </w:pPr>
      <w:r w:rsidRPr="00D81279">
        <w:t>server.mp3.root = /tmp/mp3</w:t>
      </w:r>
    </w:p>
    <w:p w14:paraId="1B8F98C1" w14:textId="77777777" w:rsidR="00015140" w:rsidRPr="00D81279" w:rsidRDefault="00015140" w:rsidP="00015140">
      <w:pPr>
        <w:pStyle w:val="SourceCode"/>
      </w:pPr>
      <w:r>
        <w:rPr>
          <w:rFonts w:ascii="Consolas" w:hAnsi="Consolas" w:cs="Consolas"/>
          <w:color w:val="333333"/>
          <w:sz w:val="17"/>
          <w:szCs w:val="17"/>
          <w:shd w:val="clear" w:color="auto" w:fill="FFFFFF"/>
        </w:rPr>
        <w:t>server.list.maxResults = 10</w:t>
      </w:r>
    </w:p>
    <w:p w14:paraId="6EE3D56A" w14:textId="77777777" w:rsidR="00015140" w:rsidRPr="00D81279" w:rsidRDefault="00015140" w:rsidP="00015140">
      <w:r>
        <w:t>Veiem a continuació l’ús de cada un dels elements del fitxer</w:t>
      </w:r>
      <w:r w:rsidRPr="00D81279">
        <w:t>:</w:t>
      </w:r>
    </w:p>
    <w:p w14:paraId="357F3147" w14:textId="77777777" w:rsidR="00015140" w:rsidRDefault="00015140" w:rsidP="00015140">
      <w:pPr>
        <w:pStyle w:val="ListParagraph"/>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14:paraId="6B924EAD" w14:textId="77777777" w:rsidR="00015140" w:rsidRPr="00D81279" w:rsidRDefault="00015140" w:rsidP="00015140">
      <w:pPr>
        <w:pStyle w:val="ListParagraph"/>
        <w:numPr>
          <w:ilvl w:val="0"/>
          <w:numId w:val="20"/>
        </w:numPr>
      </w:pPr>
      <w:r>
        <w:rPr>
          <w:b/>
        </w:rPr>
        <w:t>server.list.maxResults</w:t>
      </w:r>
      <w:r>
        <w:t>: és el nombre màxim de resultats que pot tenir una petició de la llista de paraules. Es fa per no retornar una llista massa llarga.</w:t>
      </w:r>
    </w:p>
    <w:p w14:paraId="66E1338A" w14:textId="77777777" w:rsidR="00015140" w:rsidRPr="00D81279" w:rsidRDefault="00015140" w:rsidP="00015140">
      <w:pPr>
        <w:pStyle w:val="Heading4"/>
      </w:pPr>
      <w:r w:rsidRPr="00D81279">
        <w:rPr>
          <w:i/>
        </w:rPr>
        <w:t>Logging</w:t>
      </w:r>
      <w:r w:rsidRPr="00D81279">
        <w:t xml:space="preserve"> de l’aplicació</w:t>
      </w:r>
    </w:p>
    <w:p w14:paraId="6883162A" w14:textId="77777777" w:rsidR="00015140" w:rsidRPr="00D81279" w:rsidRDefault="00015140" w:rsidP="00015140">
      <w:r w:rsidRPr="00D81279">
        <w:t xml:space="preserve">En tota aplicació és molt important de fer un </w:t>
      </w:r>
      <w:r w:rsidRPr="00D81279">
        <w:rPr>
          <w:i/>
        </w:rPr>
        <w:t>logging</w:t>
      </w:r>
      <w:r w:rsidRPr="00D81279">
        <w:t xml:space="preserve"> adequat. El </w:t>
      </w:r>
      <w:r w:rsidRPr="00D81279">
        <w:rPr>
          <w:i/>
        </w:rPr>
        <w:t>logging</w:t>
      </w:r>
      <w:r w:rsidRPr="00D81279">
        <w:t xml:space="preserve"> consisteix en l’escriptura de missatges per tal que els qui desenvolupen o mantenen l’aplicació puguin conèixer què passa durant l’execució.</w:t>
      </w:r>
    </w:p>
    <w:p w14:paraId="07F62BB8" w14:textId="77777777" w:rsidR="00015140" w:rsidRPr="00D81279" w:rsidRDefault="00015140" w:rsidP="00015140">
      <w:r w:rsidRPr="00D81279">
        <w:t xml:space="preserve">Per tal de fer el </w:t>
      </w:r>
      <w:r w:rsidRPr="00D81279">
        <w:rPr>
          <w:i/>
        </w:rPr>
        <w:t>logging</w:t>
      </w:r>
      <w:r w:rsidRPr="00D81279">
        <w:t xml:space="preserve"> en aquesta aplicació, hem recorregut a una solució àmpliament coneguda i provada, com és Log4J. Aquest és un </w:t>
      </w:r>
      <w:r w:rsidRPr="00D81279">
        <w:rPr>
          <w:i/>
        </w:rPr>
        <w:t>Logging Framework</w:t>
      </w:r>
      <w:r w:rsidRPr="00D81279">
        <w:t xml:space="preserve"> lliure, que és utilitzat per un gran nombre de projectes a tots els nivells i escales. És fàcilment configurable, i permet la separació ben clara entre entorns de desenvolupament, proves i producció.</w:t>
      </w:r>
    </w:p>
    <w:p w14:paraId="09F7D8E3" w14:textId="77777777" w:rsidR="00015140" w:rsidRPr="00D81279" w:rsidRDefault="00015140" w:rsidP="00015140">
      <w:r w:rsidRPr="00D81279">
        <w:t>L’aspecte del fitxer és el següent:</w:t>
      </w:r>
    </w:p>
    <w:p w14:paraId="044821EF" w14:textId="77777777" w:rsidR="00015140" w:rsidRPr="00D81279" w:rsidRDefault="00015140" w:rsidP="00015140">
      <w:pPr>
        <w:pStyle w:val="SourceCode"/>
        <w:rPr>
          <w:lang w:bidi="ar-SA"/>
        </w:rPr>
      </w:pPr>
      <w:r w:rsidRPr="00D81279">
        <w:rPr>
          <w:lang w:bidi="ar-SA"/>
        </w:rPr>
        <w:t>log4j.rootLogger=DEBUG, PFC2012</w:t>
      </w:r>
    </w:p>
    <w:p w14:paraId="5E4A7A68" w14:textId="77777777" w:rsidR="00015140" w:rsidRPr="00D81279" w:rsidRDefault="00015140" w:rsidP="00015140">
      <w:pPr>
        <w:pStyle w:val="SourceCode"/>
        <w:rPr>
          <w:lang w:bidi="ar-SA"/>
        </w:rPr>
      </w:pPr>
    </w:p>
    <w:p w14:paraId="6A46C48A" w14:textId="77777777" w:rsidR="00015140" w:rsidRPr="00D81279" w:rsidRDefault="00015140" w:rsidP="00015140">
      <w:pPr>
        <w:pStyle w:val="SourceCode"/>
        <w:rPr>
          <w:lang w:bidi="ar-SA"/>
        </w:rPr>
      </w:pPr>
      <w:r w:rsidRPr="00D81279">
        <w:rPr>
          <w:lang w:bidi="ar-SA"/>
        </w:rPr>
        <w:t># Define all the appenders</w:t>
      </w:r>
    </w:p>
    <w:p w14:paraId="37EEDD64" w14:textId="77777777" w:rsidR="00015140" w:rsidRPr="00D81279" w:rsidRDefault="00015140" w:rsidP="00015140">
      <w:pPr>
        <w:pStyle w:val="SourceCode"/>
        <w:rPr>
          <w:lang w:bidi="ar-SA"/>
        </w:rPr>
      </w:pPr>
      <w:r w:rsidRPr="00D81279">
        <w:rPr>
          <w:lang w:bidi="ar-SA"/>
        </w:rPr>
        <w:t>log4j.appender.PFC2012=org.apache.log4j.DailyRollingFileAppender</w:t>
      </w:r>
    </w:p>
    <w:p w14:paraId="61B01773" w14:textId="77777777" w:rsidR="00015140" w:rsidRPr="00D81279" w:rsidRDefault="00015140" w:rsidP="00015140">
      <w:pPr>
        <w:pStyle w:val="SourceCode"/>
        <w:rPr>
          <w:lang w:bidi="ar-SA"/>
        </w:rPr>
      </w:pPr>
      <w:r w:rsidRPr="00D81279">
        <w:rPr>
          <w:lang w:bidi="ar-SA"/>
        </w:rPr>
        <w:t>log4j.appender.PFC2012.File=${catalina.base}/logs/pfc2012</w:t>
      </w:r>
    </w:p>
    <w:p w14:paraId="3B80739D" w14:textId="77777777" w:rsidR="00015140" w:rsidRPr="00D81279" w:rsidRDefault="00015140" w:rsidP="00015140">
      <w:pPr>
        <w:pStyle w:val="SourceCode"/>
        <w:rPr>
          <w:lang w:bidi="ar-SA"/>
        </w:rPr>
      </w:pPr>
      <w:r w:rsidRPr="00D81279">
        <w:rPr>
          <w:lang w:bidi="ar-SA"/>
        </w:rPr>
        <w:t>log4j.appender.PFC2012.Append=true</w:t>
      </w:r>
    </w:p>
    <w:p w14:paraId="49E029E6" w14:textId="77777777" w:rsidR="00015140" w:rsidRPr="00D81279" w:rsidRDefault="00015140" w:rsidP="00015140">
      <w:pPr>
        <w:pStyle w:val="SourceCode"/>
        <w:rPr>
          <w:lang w:bidi="ar-SA"/>
        </w:rPr>
      </w:pPr>
      <w:r w:rsidRPr="00D81279">
        <w:rPr>
          <w:lang w:bidi="ar-SA"/>
        </w:rPr>
        <w:t>log4j.appender.PFC2012.Encoding=UTF-8</w:t>
      </w:r>
    </w:p>
    <w:p w14:paraId="37B42A8E" w14:textId="77777777" w:rsidR="00015140" w:rsidRPr="00D81279" w:rsidRDefault="00015140" w:rsidP="00015140">
      <w:pPr>
        <w:pStyle w:val="SourceCode"/>
        <w:rPr>
          <w:lang w:bidi="ar-SA"/>
        </w:rPr>
      </w:pPr>
    </w:p>
    <w:p w14:paraId="15D166CD" w14:textId="77777777" w:rsidR="00015140" w:rsidRPr="00D81279" w:rsidRDefault="00015140" w:rsidP="00015140">
      <w:pPr>
        <w:pStyle w:val="SourceCode"/>
        <w:rPr>
          <w:lang w:bidi="ar-SA"/>
        </w:rPr>
      </w:pPr>
      <w:r w:rsidRPr="00D81279">
        <w:rPr>
          <w:lang w:bidi="ar-SA"/>
        </w:rPr>
        <w:t># Roll-over the log once per day</w:t>
      </w:r>
    </w:p>
    <w:p w14:paraId="1D617874" w14:textId="77777777" w:rsidR="00015140" w:rsidRPr="00D81279" w:rsidRDefault="00015140" w:rsidP="00015140">
      <w:pPr>
        <w:pStyle w:val="SourceCode"/>
        <w:rPr>
          <w:lang w:bidi="ar-SA"/>
        </w:rPr>
      </w:pPr>
      <w:r w:rsidRPr="00D81279">
        <w:rPr>
          <w:lang w:bidi="ar-SA"/>
        </w:rPr>
        <w:t>log4j.appender.PFC2012.DatePattern='.'yyyy-MM-dd'.log'</w:t>
      </w:r>
    </w:p>
    <w:p w14:paraId="3F56B389" w14:textId="77777777" w:rsidR="00015140" w:rsidRPr="00D81279" w:rsidRDefault="00015140" w:rsidP="00015140">
      <w:pPr>
        <w:pStyle w:val="SourceCode"/>
        <w:rPr>
          <w:lang w:bidi="ar-SA"/>
        </w:rPr>
      </w:pPr>
      <w:r w:rsidRPr="00D81279">
        <w:rPr>
          <w:lang w:bidi="ar-SA"/>
        </w:rPr>
        <w:t>log4j.appender.PFC2012.layout = org.apache.log4j.PatternLayout</w:t>
      </w:r>
    </w:p>
    <w:p w14:paraId="7C326DDA" w14:textId="77777777" w:rsidR="00015140" w:rsidRPr="00D81279" w:rsidRDefault="00015140" w:rsidP="00015140">
      <w:pPr>
        <w:pStyle w:val="SourceCode"/>
        <w:rPr>
          <w:lang w:bidi="ar-SA"/>
        </w:rPr>
      </w:pPr>
      <w:r w:rsidRPr="00D81279">
        <w:rPr>
          <w:lang w:bidi="ar-SA"/>
        </w:rPr>
        <w:t>log4j.appender.PFC2012.layout.ConversionPattern = %d [%t] %-5p %c- %m%n</w:t>
      </w:r>
    </w:p>
    <w:p w14:paraId="35AD314B" w14:textId="77777777" w:rsidR="00015140" w:rsidRPr="00D81279" w:rsidRDefault="00015140" w:rsidP="00015140">
      <w:r w:rsidRPr="00D81279">
        <w:t xml:space="preserve">En aquest cas es pot veure la configuració, molt simple. El contingut que hem adjuntat és el d’un fitxer de </w:t>
      </w:r>
      <w:r w:rsidRPr="00D81279">
        <w:rPr>
          <w:i/>
        </w:rPr>
        <w:t>logging</w:t>
      </w:r>
      <w:r w:rsidRPr="00D81279">
        <w:t xml:space="preserve"> durant el període de desenvolupament (nivell </w:t>
      </w:r>
      <w:r w:rsidRPr="00D81279">
        <w:rPr>
          <w:i/>
        </w:rPr>
        <w:t>DEBUG</w:t>
      </w:r>
      <w:r w:rsidRPr="00D81279">
        <w:t>).</w:t>
      </w:r>
    </w:p>
    <w:p w14:paraId="5048CFB4" w14:textId="77777777" w:rsidR="00015140" w:rsidRPr="00D81279" w:rsidRDefault="00015140" w:rsidP="00015140">
      <w:r w:rsidRPr="00D81279">
        <w:t>Durant l’execució, el sistema anirà afegint línies a un fitxer (</w:t>
      </w:r>
      <w:r w:rsidRPr="00D81279">
        <w:rPr>
          <w:b/>
        </w:rPr>
        <w:t>${catalina.base}/logs/pfc2012</w:t>
      </w:r>
      <w:r w:rsidRPr="00D81279">
        <w:t>). Al final del dia aquest fitxer serà desat, amb la data del dia que correspongui, i se’n crearà un de nou amb el nom curt (</w:t>
      </w:r>
      <w:r w:rsidRPr="00D81279">
        <w:rPr>
          <w:b/>
        </w:rPr>
        <w:t>pfc2012</w:t>
      </w:r>
      <w:r w:rsidRPr="00D81279">
        <w:t xml:space="preserve">), que serà sempre el fitxer “viu” on s’escriuran totes les peticions de </w:t>
      </w:r>
      <w:r w:rsidRPr="00D81279">
        <w:rPr>
          <w:i/>
        </w:rPr>
        <w:t>logging</w:t>
      </w:r>
      <w:r w:rsidRPr="00D81279">
        <w:t xml:space="preserve"> que corresponguin.</w:t>
      </w:r>
    </w:p>
    <w:p w14:paraId="145514D8" w14:textId="77777777" w:rsidR="00015140" w:rsidRPr="00D81279" w:rsidRDefault="00015140" w:rsidP="00015140">
      <w:pPr>
        <w:pStyle w:val="Heading3"/>
      </w:pPr>
      <w:bookmarkStart w:id="103" w:name="_Toc216684869"/>
      <w:bookmarkStart w:id="104" w:name="_Toc344483864"/>
      <w:bookmarkStart w:id="105" w:name="_Toc218832137"/>
      <w:r w:rsidRPr="00D81279">
        <w:t>Entorns de desenvolupament</w:t>
      </w:r>
      <w:bookmarkEnd w:id="103"/>
      <w:bookmarkEnd w:id="104"/>
      <w:r>
        <w:t xml:space="preserve"> i producció</w:t>
      </w:r>
      <w:bookmarkEnd w:id="105"/>
    </w:p>
    <w:p w14:paraId="1F0D5DE4" w14:textId="77777777" w:rsidR="00015140" w:rsidRPr="00D81279" w:rsidRDefault="00015140" w:rsidP="00015140">
      <w:r w:rsidRPr="00D81279">
        <w:lastRenderedPageBreak/>
        <w:t>Per al desenvolupament del servidor s’han fet servir 3 entorns: desenvolupament, test, producció. A partir d’ara els anomenarem DEV, TEST i PROD, respectivament.</w:t>
      </w:r>
    </w:p>
    <w:p w14:paraId="5ED7A8E0" w14:textId="77777777" w:rsidR="00015140" w:rsidRPr="00D81279" w:rsidRDefault="00015140" w:rsidP="00015140">
      <w:r w:rsidRPr="00D81279">
        <w:t>L’entorn de DEV correspon a la màquina on es fa l’escriptura de codi font, i les proves bàsiques de la funcionalitat. La base de programari en aquesta màquina és la següent:</w:t>
      </w:r>
    </w:p>
    <w:p w14:paraId="12768A4C" w14:textId="77777777" w:rsidR="00015140" w:rsidRDefault="00015140" w:rsidP="00015140">
      <w:pPr>
        <w:pStyle w:val="ListParagraph"/>
        <w:numPr>
          <w:ilvl w:val="0"/>
          <w:numId w:val="20"/>
        </w:numPr>
      </w:pPr>
      <w:r>
        <w:t>Apache Tomcat, 7.0.25</w:t>
      </w:r>
    </w:p>
    <w:p w14:paraId="68A42ED1" w14:textId="77777777" w:rsidR="00015140" w:rsidRPr="00D81279" w:rsidRDefault="00015140" w:rsidP="00015140">
      <w:pPr>
        <w:pStyle w:val="ListParagraph"/>
        <w:numPr>
          <w:ilvl w:val="0"/>
          <w:numId w:val="20"/>
        </w:numPr>
      </w:pPr>
      <w:r>
        <w:t>Servidor web: Apache 2.2.22</w:t>
      </w:r>
    </w:p>
    <w:p w14:paraId="7DA50461" w14:textId="77777777" w:rsidR="00015140" w:rsidRDefault="00015140" w:rsidP="00015140">
      <w:r w:rsidRPr="00D81279">
        <w:t>L’entorn de TEST és una màquina virtual, sobre VirtualBox (</w:t>
      </w:r>
      <w:hyperlink r:id="rId79" w:history="1">
        <w:r w:rsidRPr="00D81279">
          <w:rPr>
            <w:rStyle w:val="Hyperlink"/>
          </w:rPr>
          <w:t>http://www.virtualbox.org</w:t>
        </w:r>
      </w:hyperlink>
      <w:r w:rsidRPr="00D81279">
        <w:t>), amb</w:t>
      </w:r>
      <w:r>
        <w:t xml:space="preserve"> les següents característiques (s’intenta replicar al màxim la màquina de producció):</w:t>
      </w:r>
    </w:p>
    <w:p w14:paraId="3EA5F220" w14:textId="77777777" w:rsidR="00015140" w:rsidRDefault="00015140" w:rsidP="00015140">
      <w:pPr>
        <w:pStyle w:val="ListParagraph"/>
        <w:numPr>
          <w:ilvl w:val="0"/>
          <w:numId w:val="20"/>
        </w:numPr>
      </w:pPr>
      <w:r w:rsidRPr="00100D0C">
        <w:t>Linux clone 2.6.32-38-server #83-Ubuntu SMP Wed Jan 4 11:26:59 UTC 2012 x86_64 GNU/Linux</w:t>
      </w:r>
    </w:p>
    <w:p w14:paraId="7F469D3F" w14:textId="77777777" w:rsidR="00015140" w:rsidRDefault="00015140" w:rsidP="00015140">
      <w:pPr>
        <w:pStyle w:val="ListParagraph"/>
        <w:numPr>
          <w:ilvl w:val="0"/>
          <w:numId w:val="20"/>
        </w:numPr>
      </w:pPr>
      <w:r>
        <w:t>Memòria RAM: 128MB</w:t>
      </w:r>
    </w:p>
    <w:p w14:paraId="530B821B" w14:textId="77777777" w:rsidR="00015140" w:rsidRDefault="00015140" w:rsidP="00015140">
      <w:pPr>
        <w:pStyle w:val="ListParagraph"/>
        <w:numPr>
          <w:ilvl w:val="0"/>
          <w:numId w:val="20"/>
        </w:numPr>
      </w:pPr>
      <w:r>
        <w:t>Tomcat 7.0.26</w:t>
      </w:r>
    </w:p>
    <w:p w14:paraId="7B8B2856" w14:textId="77777777" w:rsidR="00015140" w:rsidRDefault="00015140" w:rsidP="00015140">
      <w:pPr>
        <w:pStyle w:val="ListParagraph"/>
        <w:numPr>
          <w:ilvl w:val="0"/>
          <w:numId w:val="20"/>
        </w:numPr>
      </w:pPr>
      <w:r>
        <w:t>Servidor web: Nginx 0.7.65</w:t>
      </w:r>
    </w:p>
    <w:p w14:paraId="249765FA" w14:textId="77777777" w:rsidR="00015140" w:rsidRPr="00D81279" w:rsidRDefault="00015140" w:rsidP="00015140">
      <w:r w:rsidRPr="00D81279">
        <w:t>L’entorn de PROD és una màquina amb les següents característiques:</w:t>
      </w:r>
    </w:p>
    <w:p w14:paraId="5F2FEFAD" w14:textId="77777777" w:rsidR="00015140" w:rsidRDefault="00015140" w:rsidP="00015140">
      <w:pPr>
        <w:pStyle w:val="ListParagraph"/>
        <w:numPr>
          <w:ilvl w:val="0"/>
          <w:numId w:val="20"/>
        </w:numPr>
      </w:pPr>
      <w:r>
        <w:t xml:space="preserve">Virtual Private Server, al host eduardcapell.com </w:t>
      </w:r>
    </w:p>
    <w:p w14:paraId="4D0AA11B" w14:textId="77777777" w:rsidR="00015140" w:rsidRDefault="00015140" w:rsidP="00015140">
      <w:pPr>
        <w:pStyle w:val="ListParagraph"/>
        <w:numPr>
          <w:ilvl w:val="0"/>
          <w:numId w:val="20"/>
        </w:numPr>
      </w:pPr>
      <w:r w:rsidRPr="00100D0C">
        <w:t>Linux vps16530.ovh.net 2.6.38.2-xxxx-std-ipv6-64-vps #2 SMP Fri Sep 2 14:33:43 UTC 2011 x86_64 GNU/Linux</w:t>
      </w:r>
    </w:p>
    <w:p w14:paraId="2BD359CF" w14:textId="77777777" w:rsidR="00015140" w:rsidRDefault="00015140" w:rsidP="00015140">
      <w:pPr>
        <w:pStyle w:val="ListParagraph"/>
        <w:numPr>
          <w:ilvl w:val="0"/>
          <w:numId w:val="20"/>
        </w:numPr>
      </w:pPr>
      <w:r>
        <w:t>Memòria RAM: 128MB</w:t>
      </w:r>
    </w:p>
    <w:p w14:paraId="66291B3C" w14:textId="77777777" w:rsidR="00015140" w:rsidRDefault="00015140" w:rsidP="00015140">
      <w:pPr>
        <w:pStyle w:val="ListParagraph"/>
        <w:numPr>
          <w:ilvl w:val="0"/>
          <w:numId w:val="20"/>
        </w:numPr>
      </w:pPr>
      <w:r>
        <w:t>Tomcat 7.0.26</w:t>
      </w:r>
    </w:p>
    <w:p w14:paraId="5206C01C" w14:textId="77777777" w:rsidR="00015140" w:rsidRDefault="00015140" w:rsidP="00015140">
      <w:pPr>
        <w:pStyle w:val="ListParagraph"/>
        <w:numPr>
          <w:ilvl w:val="0"/>
          <w:numId w:val="20"/>
        </w:numPr>
      </w:pPr>
      <w:r>
        <w:t>Servidor web: Nginx 0.7.65</w:t>
      </w:r>
    </w:p>
    <w:p w14:paraId="6804E0EA" w14:textId="77777777" w:rsidR="00015140" w:rsidRPr="00D81279" w:rsidRDefault="00015140" w:rsidP="00015140">
      <w:r w:rsidRPr="00D81279">
        <w:t>Per tal d’escriure el codi font del servidor, l’eina utilitzada ha estat Eclipse (</w:t>
      </w:r>
      <w:hyperlink r:id="rId80" w:history="1">
        <w:r w:rsidRPr="00D81279">
          <w:rPr>
            <w:rStyle w:val="Hyperlink"/>
          </w:rPr>
          <w:t>http://www.eclipse.org</w:t>
        </w:r>
      </w:hyperlink>
      <w:r w:rsidRPr="00D81279">
        <w:t>).</w:t>
      </w:r>
    </w:p>
    <w:p w14:paraId="1E355CAF" w14:textId="77777777" w:rsidR="00015140" w:rsidRDefault="00015140" w:rsidP="00015140">
      <w:r w:rsidRPr="00D81279">
        <w:t>La manera d’accedir a la base de dades MongoDB ha estat directament a través de terminal, sense fer servir entorns GUI d’accés a les dades.</w:t>
      </w:r>
    </w:p>
    <w:p w14:paraId="003159BB" w14:textId="77777777" w:rsidR="00015140" w:rsidRDefault="00015140" w:rsidP="00015140">
      <w:pPr>
        <w:pStyle w:val="Heading3"/>
      </w:pPr>
      <w:bookmarkStart w:id="106" w:name="_Toc218832138"/>
      <w:r>
        <w:t>Servidor web</w:t>
      </w:r>
      <w:bookmarkEnd w:id="106"/>
    </w:p>
    <w:p w14:paraId="004BF83C" w14:textId="77777777" w:rsidR="00015140" w:rsidRDefault="00015140" w:rsidP="00015140">
      <w:r>
        <w:t>En el cas de l’entorn de Producció, tenint en compte que el servidor és a Internet, cal tenir en compte algunes consideracions addicionals de seguretat. La màquina on s’ha fet la instal·lació (eduardcapell.com) té els mínims ports oberts, per tal d’evitar atacs. Això fa que, tot i que el servidor Tomcat escolta pel port 8080, aquest port no està obert a Internet.</w:t>
      </w:r>
    </w:p>
    <w:p w14:paraId="7D7ECA18" w14:textId="77777777" w:rsidR="00015140" w:rsidRDefault="00015140" w:rsidP="00015140">
      <w:r>
        <w:t>El que s’ha fet ha estat col·locar un servidor web per davant del propi Tomcat. El servidor web escollit ha estat Nginx (</w:t>
      </w:r>
      <w:hyperlink r:id="rId81" w:history="1">
        <w:r w:rsidRPr="0041601E">
          <w:rPr>
            <w:rStyle w:val="Hyperlink"/>
          </w:rPr>
          <w:t>http://www.nginx.com</w:t>
        </w:r>
      </w:hyperlink>
      <w:r>
        <w:t>). S’ha escollit aquest servidor web per la seva robustesa i velocitat, després d’avaluar també l’alternativa del servidor web Apache (</w:t>
      </w:r>
      <w:hyperlink r:id="rId82" w:history="1">
        <w:r w:rsidRPr="0041601E">
          <w:rPr>
            <w:rStyle w:val="Hyperlink"/>
          </w:rPr>
          <w:t>http://httpd.apache.org</w:t>
        </w:r>
      </w:hyperlink>
      <w:r>
        <w:t>). A més, la configuració del servidor Nginx és més simple que la del servidor Apache.</w:t>
      </w:r>
    </w:p>
    <w:p w14:paraId="041C010F" w14:textId="77777777" w:rsidR="00015140" w:rsidRDefault="00015140" w:rsidP="00015140">
      <w:r>
        <w:t>La configuració del servidor Nginx pel que fa a l’aplicació Tomcat del servidor de paraules és la següent:</w:t>
      </w:r>
    </w:p>
    <w:p w14:paraId="41613E18" w14:textId="77777777" w:rsidR="00015140" w:rsidRDefault="00015140" w:rsidP="00015140">
      <w:pPr>
        <w:pStyle w:val="SourceCode"/>
      </w:pPr>
      <w:r>
        <w:t>location /pfc2012 {</w:t>
      </w:r>
    </w:p>
    <w:p w14:paraId="4A97E78C" w14:textId="77777777" w:rsidR="00015140" w:rsidRDefault="00015140" w:rsidP="00015140">
      <w:pPr>
        <w:pStyle w:val="SourceCode"/>
        <w:ind w:left="1418"/>
      </w:pPr>
      <w:r>
        <w:lastRenderedPageBreak/>
        <w:t>access_log              /tmp/pfc2012.log;</w:t>
      </w:r>
    </w:p>
    <w:p w14:paraId="409AD4FA" w14:textId="77777777" w:rsidR="00015140" w:rsidRDefault="00015140" w:rsidP="00015140">
      <w:pPr>
        <w:pStyle w:val="SourceCode"/>
        <w:ind w:left="1418"/>
      </w:pPr>
      <w:r>
        <w:t>root                    /opt/apache-tomcat-7.0.26/webapps/pfc2012;</w:t>
      </w:r>
    </w:p>
    <w:p w14:paraId="0EE962F9" w14:textId="77777777" w:rsidR="00015140" w:rsidRDefault="00015140" w:rsidP="00015140">
      <w:pPr>
        <w:pStyle w:val="SourceCode"/>
        <w:ind w:left="1418"/>
      </w:pPr>
      <w:r>
        <w:t>proxy_set_header        X-Real-IP $remote_addr;</w:t>
      </w:r>
    </w:p>
    <w:p w14:paraId="2A86B05E" w14:textId="77777777" w:rsidR="00015140" w:rsidRDefault="00015140" w:rsidP="00015140">
      <w:pPr>
        <w:pStyle w:val="SourceCode"/>
        <w:ind w:left="1418"/>
      </w:pPr>
      <w:r>
        <w:t>proxy_set_header        X-Forwarded-For $proxy_add_x_forwarded_for;</w:t>
      </w:r>
    </w:p>
    <w:p w14:paraId="0C28CBAF" w14:textId="77777777" w:rsidR="00015140" w:rsidRDefault="00015140" w:rsidP="00015140">
      <w:pPr>
        <w:pStyle w:val="SourceCode"/>
        <w:ind w:left="1418"/>
      </w:pPr>
      <w:r>
        <w:t>proxy_set_header        Host $http_host;</w:t>
      </w:r>
    </w:p>
    <w:p w14:paraId="141AC1A2" w14:textId="77777777" w:rsidR="00015140" w:rsidRDefault="00015140" w:rsidP="00015140">
      <w:pPr>
        <w:pStyle w:val="SourceCode"/>
        <w:ind w:left="1418"/>
      </w:pPr>
      <w:r>
        <w:t>proxy_set_header        X-NginX-Proxy true;</w:t>
      </w:r>
    </w:p>
    <w:p w14:paraId="61831B26" w14:textId="77777777" w:rsidR="00015140" w:rsidRDefault="00015140" w:rsidP="00015140">
      <w:pPr>
        <w:pStyle w:val="SourceCode"/>
        <w:ind w:firstLine="709"/>
      </w:pPr>
      <w:r>
        <w:t>proxy_pass              http://localhost:8080;</w:t>
      </w:r>
    </w:p>
    <w:p w14:paraId="7DB55C97" w14:textId="77777777" w:rsidR="00015140" w:rsidRDefault="00015140" w:rsidP="00015140">
      <w:pPr>
        <w:pStyle w:val="SourceCode"/>
        <w:ind w:left="1418"/>
      </w:pPr>
      <w:r>
        <w:t>proxy_redirect          off;</w:t>
      </w:r>
    </w:p>
    <w:p w14:paraId="31ADFA41" w14:textId="77777777" w:rsidR="00015140" w:rsidRDefault="00015140" w:rsidP="00015140">
      <w:pPr>
        <w:pStyle w:val="SourceCode"/>
      </w:pPr>
      <w:r>
        <w:t>}</w:t>
      </w:r>
    </w:p>
    <w:p w14:paraId="7A664A94" w14:textId="77777777" w:rsidR="00015140" w:rsidRDefault="00015140" w:rsidP="00015140">
      <w:pPr>
        <w:pStyle w:val="SourceCode"/>
      </w:pPr>
      <w:r>
        <w:t>location /Idiomes {</w:t>
      </w:r>
    </w:p>
    <w:p w14:paraId="41480E18" w14:textId="77777777" w:rsidR="00015140" w:rsidRDefault="00015140" w:rsidP="00015140">
      <w:pPr>
        <w:pStyle w:val="SourceCode"/>
        <w:ind w:left="1418"/>
      </w:pPr>
      <w:r>
        <w:t>access_log              /tmp/idiomes.log;</w:t>
      </w:r>
    </w:p>
    <w:p w14:paraId="04519227" w14:textId="77777777" w:rsidR="00015140" w:rsidRDefault="00015140" w:rsidP="00015140">
      <w:pPr>
        <w:pStyle w:val="SourceCode"/>
        <w:ind w:left="1418"/>
      </w:pPr>
      <w:r>
        <w:t>root                    /var/www;</w:t>
      </w:r>
    </w:p>
    <w:p w14:paraId="48609711" w14:textId="77777777" w:rsidR="00015140" w:rsidRDefault="00015140" w:rsidP="00015140">
      <w:pPr>
        <w:pStyle w:val="SourceCode"/>
        <w:ind w:left="1418"/>
      </w:pPr>
      <w:r>
        <w:t>index                   index.html;</w:t>
      </w:r>
    </w:p>
    <w:p w14:paraId="3C904A28" w14:textId="77777777" w:rsidR="00015140" w:rsidRDefault="00015140" w:rsidP="00015140">
      <w:pPr>
        <w:pStyle w:val="SourceCode"/>
      </w:pPr>
      <w:r>
        <w:t>}</w:t>
      </w:r>
    </w:p>
    <w:p w14:paraId="0679B85A" w14:textId="77777777" w:rsidR="00015140" w:rsidRDefault="00015140" w:rsidP="00015140">
      <w:r>
        <w:t>Podem fer les següents observacions:</w:t>
      </w:r>
    </w:p>
    <w:p w14:paraId="06A203AE" w14:textId="77777777" w:rsidR="00015140" w:rsidRDefault="00015140" w:rsidP="00015140">
      <w:pPr>
        <w:pStyle w:val="ListParagraph"/>
        <w:numPr>
          <w:ilvl w:val="0"/>
          <w:numId w:val="20"/>
        </w:numPr>
      </w:pPr>
      <w:r>
        <w:t xml:space="preserve">Totes les peticions a </w:t>
      </w:r>
      <w:r>
        <w:rPr>
          <w:b/>
        </w:rPr>
        <w:t>/pfc2012</w:t>
      </w:r>
      <w:r>
        <w:t xml:space="preserve"> seran servides pel servidor Tomcat, en el seu port 8080.</w:t>
      </w:r>
    </w:p>
    <w:p w14:paraId="1073D96B" w14:textId="77777777" w:rsidR="00015140" w:rsidRPr="00D81279" w:rsidRDefault="00015140" w:rsidP="00015140">
      <w:pPr>
        <w:pStyle w:val="ListParagraph"/>
        <w:numPr>
          <w:ilvl w:val="0"/>
          <w:numId w:val="20"/>
        </w:numPr>
      </w:pPr>
      <w:r>
        <w:t xml:space="preserve">Totes les peticions a </w:t>
      </w:r>
      <w:r>
        <w:rPr>
          <w:b/>
        </w:rPr>
        <w:t>/Idiomes</w:t>
      </w:r>
      <w:r>
        <w:t xml:space="preserve"> seran servides pel propi Nginx, a la ruta </w:t>
      </w:r>
      <w:r>
        <w:rPr>
          <w:b/>
        </w:rPr>
        <w:t>/var/www</w:t>
      </w:r>
      <w:r>
        <w:t>, on hi ha l’aplicació mòbil client en HTML5.</w:t>
      </w:r>
    </w:p>
    <w:p w14:paraId="4768A1FB" w14:textId="77777777" w:rsidR="00015140" w:rsidRPr="00D81279" w:rsidRDefault="00015140" w:rsidP="00015140">
      <w:pPr>
        <w:pStyle w:val="Heading3"/>
      </w:pPr>
      <w:bookmarkStart w:id="107" w:name="_Toc216684870"/>
      <w:bookmarkStart w:id="108" w:name="_Toc344483865"/>
      <w:bookmarkStart w:id="109" w:name="_Toc218832139"/>
      <w:r w:rsidRPr="00D81279">
        <w:t>Estructura del codi del servidor</w:t>
      </w:r>
      <w:bookmarkEnd w:id="107"/>
      <w:bookmarkEnd w:id="108"/>
      <w:bookmarkEnd w:id="109"/>
      <w:r w:rsidRPr="00D81279">
        <w:t xml:space="preserve"> </w:t>
      </w:r>
    </w:p>
    <w:p w14:paraId="141AF84C" w14:textId="77777777" w:rsidR="00015140" w:rsidRPr="00D81279" w:rsidRDefault="00015140" w:rsidP="00015140">
      <w:r w:rsidRPr="00D81279">
        <w:t>Com s’ha dit anteriorment, hem fet servir una estructura MVC (Model – View – Controller) per la implementació del servidor. En aquest apartat anem a aprofundir en l’estructura que hem utilitzat, per tal de veure cada un dels components de programari del servidor.</w:t>
      </w:r>
    </w:p>
    <w:p w14:paraId="69B4347A" w14:textId="77777777" w:rsidR="00015140" w:rsidRPr="00D81279" w:rsidRDefault="00015140" w:rsidP="00015140">
      <w:pPr>
        <w:pStyle w:val="Heading4"/>
      </w:pPr>
      <w:r w:rsidRPr="00D81279">
        <w:t>Classe PFCConstants</w:t>
      </w:r>
    </w:p>
    <w:p w14:paraId="414E275A" w14:textId="77777777" w:rsidR="00015140" w:rsidRPr="00D81279" w:rsidRDefault="00015140" w:rsidP="00015140">
      <w:r w:rsidRPr="00D81279">
        <w:t xml:space="preserve">La interface </w:t>
      </w:r>
      <w:r w:rsidRPr="00D81279">
        <w:rPr>
          <w:b/>
        </w:rPr>
        <w:t>edu.uoc.pfc2012.edusalva.utils.PFCConstants</w:t>
      </w:r>
      <w:r w:rsidRPr="00D81279">
        <w:t xml:space="preserve"> és una classe que conté totes les constants que s’utilitzen al llarg de l’aplicació web.</w:t>
      </w:r>
    </w:p>
    <w:p w14:paraId="6E488B46" w14:textId="77777777" w:rsidR="00015140" w:rsidRPr="00D81279" w:rsidRDefault="00015140" w:rsidP="00015140">
      <w:r w:rsidRPr="00D81279">
        <w:t>Exemples de constants definides aquí:</w:t>
      </w:r>
    </w:p>
    <w:p w14:paraId="7013E5A0" w14:textId="77777777" w:rsidR="00015140" w:rsidRPr="00D81279" w:rsidRDefault="00015140" w:rsidP="00015140">
      <w:pPr>
        <w:pStyle w:val="ListParagraph"/>
        <w:numPr>
          <w:ilvl w:val="0"/>
          <w:numId w:val="20"/>
        </w:numPr>
      </w:pPr>
      <w:r w:rsidRPr="00D81279">
        <w:t>Codificació de les respostes HTTP (</w:t>
      </w:r>
      <w:r w:rsidRPr="00D81279">
        <w:rPr>
          <w:b/>
        </w:rPr>
        <w:t>HTTP_RESPONSE_ENCODING</w:t>
      </w:r>
      <w:r w:rsidRPr="00D81279">
        <w:t>).</w:t>
      </w:r>
    </w:p>
    <w:p w14:paraId="465D2C3A" w14:textId="77777777" w:rsidR="00015140" w:rsidRDefault="00015140" w:rsidP="00015140">
      <w:pPr>
        <w:pStyle w:val="ListParagraph"/>
        <w:numPr>
          <w:ilvl w:val="0"/>
          <w:numId w:val="20"/>
        </w:numPr>
      </w:pPr>
      <w:r w:rsidRPr="00D81279">
        <w:t>Tipus de contingut de les respostes HTTP (</w:t>
      </w:r>
      <w:r w:rsidRPr="00D81279">
        <w:rPr>
          <w:b/>
        </w:rPr>
        <w:t>HTTP_RESPONSE_CONTENT_TYPE</w:t>
      </w:r>
      <w:r w:rsidRPr="00D81279">
        <w:t>).</w:t>
      </w:r>
    </w:p>
    <w:p w14:paraId="7F7685B5" w14:textId="77777777" w:rsidR="00015140" w:rsidRDefault="00015140" w:rsidP="00015140">
      <w:pPr>
        <w:pStyle w:val="ListParagraph"/>
        <w:numPr>
          <w:ilvl w:val="0"/>
          <w:numId w:val="20"/>
        </w:numPr>
      </w:pPr>
      <w:r>
        <w:t>Respostes amb els codis d’error (</w:t>
      </w:r>
      <w:r>
        <w:rPr>
          <w:b/>
        </w:rPr>
        <w:t>RESPONSE_WRONG_PARAMETERS</w:t>
      </w:r>
      <w:r>
        <w:t>, etc.).</w:t>
      </w:r>
    </w:p>
    <w:p w14:paraId="00F46C64" w14:textId="77777777" w:rsidR="00015140" w:rsidRDefault="00015140" w:rsidP="00015140">
      <w:pPr>
        <w:pStyle w:val="ListParagraph"/>
        <w:numPr>
          <w:ilvl w:val="0"/>
          <w:numId w:val="20"/>
        </w:numPr>
      </w:pPr>
      <w:r>
        <w:t>Noms de tots els paràmetres que poden arribar en les peticions HTTP (</w:t>
      </w:r>
      <w:r>
        <w:rPr>
          <w:b/>
        </w:rPr>
        <w:t>HTTP_REQUEST_PARAM_TEXT_CA</w:t>
      </w:r>
      <w:r>
        <w:t>, etc.).</w:t>
      </w:r>
    </w:p>
    <w:p w14:paraId="3BEEE0B7" w14:textId="77777777" w:rsidR="00015140" w:rsidRDefault="00015140" w:rsidP="00015140">
      <w:pPr>
        <w:pStyle w:val="ListParagraph"/>
        <w:numPr>
          <w:ilvl w:val="0"/>
          <w:numId w:val="20"/>
        </w:numPr>
      </w:pPr>
      <w:r>
        <w:t>Codi d’idioma (</w:t>
      </w:r>
      <w:r>
        <w:rPr>
          <w:b/>
        </w:rPr>
        <w:t>LANG_CAT</w:t>
      </w:r>
      <w:r>
        <w:t xml:space="preserve">, </w:t>
      </w:r>
      <w:r>
        <w:rPr>
          <w:b/>
        </w:rPr>
        <w:t>LANG_JAP</w:t>
      </w:r>
      <w:r>
        <w:t>).</w:t>
      </w:r>
    </w:p>
    <w:p w14:paraId="562FA2A6" w14:textId="77777777" w:rsidR="00015140" w:rsidRDefault="00015140" w:rsidP="00015140">
      <w:pPr>
        <w:pStyle w:val="ListParagraph"/>
        <w:numPr>
          <w:ilvl w:val="0"/>
          <w:numId w:val="20"/>
        </w:numPr>
      </w:pPr>
      <w:r>
        <w:t>Mètodes de peticions HTTP (</w:t>
      </w:r>
      <w:r>
        <w:rPr>
          <w:b/>
        </w:rPr>
        <w:t>HTTP_REQUEST_POST</w:t>
      </w:r>
      <w:r>
        <w:t xml:space="preserve">, </w:t>
      </w:r>
      <w:r>
        <w:rPr>
          <w:b/>
        </w:rPr>
        <w:t>HTTP_REQUEST_GET</w:t>
      </w:r>
      <w:r>
        <w:t>).</w:t>
      </w:r>
    </w:p>
    <w:p w14:paraId="7C7F9B42" w14:textId="77777777" w:rsidR="00015140" w:rsidRDefault="00015140" w:rsidP="00015140">
      <w:pPr>
        <w:pStyle w:val="ListParagraph"/>
        <w:numPr>
          <w:ilvl w:val="0"/>
          <w:numId w:val="20"/>
        </w:numPr>
      </w:pPr>
      <w:r>
        <w:t>Màxim nombre de resultats per defecte (</w:t>
      </w:r>
      <w:r>
        <w:rPr>
          <w:b/>
        </w:rPr>
        <w:t>MAX_RESULTS_DEFAULT</w:t>
      </w:r>
      <w:r>
        <w:t>).</w:t>
      </w:r>
    </w:p>
    <w:p w14:paraId="467434D4" w14:textId="77777777" w:rsidR="00015140" w:rsidRDefault="00015140" w:rsidP="00015140">
      <w:pPr>
        <w:pStyle w:val="ListParagraph"/>
        <w:numPr>
          <w:ilvl w:val="0"/>
          <w:numId w:val="20"/>
        </w:numPr>
      </w:pPr>
      <w:r>
        <w:t xml:space="preserve">Configuracions dels fitxers de </w:t>
      </w:r>
      <w:r>
        <w:rPr>
          <w:i/>
        </w:rPr>
        <w:t>properties</w:t>
      </w:r>
      <w:r>
        <w:t xml:space="preserve"> (fitxers, nom de les claus).</w:t>
      </w:r>
    </w:p>
    <w:p w14:paraId="731B7A9C" w14:textId="77777777" w:rsidR="00015140" w:rsidRPr="00D81279" w:rsidRDefault="00015140" w:rsidP="00015140">
      <w:pPr>
        <w:pStyle w:val="ListParagraph"/>
        <w:numPr>
          <w:ilvl w:val="0"/>
          <w:numId w:val="20"/>
        </w:numPr>
      </w:pPr>
      <w:r>
        <w:t>Configuracions dels noms dels camps de la base de dades.</w:t>
      </w:r>
    </w:p>
    <w:p w14:paraId="003BAB76" w14:textId="77777777" w:rsidR="00015140" w:rsidRPr="00D81279" w:rsidRDefault="00015140" w:rsidP="00015140">
      <w:pPr>
        <w:pStyle w:val="ListParagraph"/>
        <w:numPr>
          <w:ilvl w:val="0"/>
          <w:numId w:val="20"/>
        </w:numPr>
      </w:pPr>
      <w:r w:rsidRPr="00D81279">
        <w:t>Rutes de les peticions (</w:t>
      </w:r>
      <w:r w:rsidRPr="00D81279">
        <w:rPr>
          <w:b/>
        </w:rPr>
        <w:t>PATH_CREATE_CONCEPTE_PARAULA</w:t>
      </w:r>
      <w:r w:rsidRPr="00D81279">
        <w:t>).</w:t>
      </w:r>
    </w:p>
    <w:p w14:paraId="0C2D79DB" w14:textId="77777777" w:rsidR="00015140" w:rsidRPr="00D81279" w:rsidRDefault="00015140" w:rsidP="00015140">
      <w:pPr>
        <w:pStyle w:val="ListParagraph"/>
        <w:numPr>
          <w:ilvl w:val="0"/>
          <w:numId w:val="20"/>
        </w:numPr>
      </w:pPr>
      <w:r>
        <w:lastRenderedPageBreak/>
        <w:t xml:space="preserve">Paràmetres especials que envia el </w:t>
      </w:r>
      <w:r>
        <w:rPr>
          <w:i/>
        </w:rPr>
        <w:t>framework</w:t>
      </w:r>
      <w:r>
        <w:t xml:space="preserve"> Sencha. No s’utilitzen en l’aplicació però els tenim en compte per si es volen considerar com a paràmetres opcionals en alguna de les accions.</w:t>
      </w:r>
    </w:p>
    <w:p w14:paraId="47A86B93" w14:textId="77777777" w:rsidR="00015140" w:rsidRPr="00D81279" w:rsidRDefault="00015140" w:rsidP="00015140">
      <w:r w:rsidRPr="00D81279">
        <w:t>Aquestes constants podrien estar definides a un fitxer de</w:t>
      </w:r>
      <w:r w:rsidRPr="00D81279">
        <w:rPr>
          <w:i/>
        </w:rPr>
        <w:t xml:space="preserve"> properties</w:t>
      </w:r>
      <w:r w:rsidRPr="00D81279">
        <w:t>, però pensem que té més sentit que siguin dins del codi font, perquè no és probable que canviïn en el futur.</w:t>
      </w:r>
    </w:p>
    <w:p w14:paraId="2333C448" w14:textId="77777777" w:rsidR="00015140" w:rsidRPr="00D81279" w:rsidRDefault="00015140" w:rsidP="00015140">
      <w:r w:rsidRPr="00D81279">
        <w:t xml:space="preserve">En canvi, si la propietat és probable que canviï en el futur (per exemple, el host del servidor de base de dades), llavors aquesta propietat serà a un fitxer </w:t>
      </w:r>
      <w:r w:rsidRPr="00D81279">
        <w:rPr>
          <w:i/>
        </w:rPr>
        <w:t>properties</w:t>
      </w:r>
      <w:r w:rsidRPr="00D81279">
        <w:t>.</w:t>
      </w:r>
    </w:p>
    <w:p w14:paraId="13FDB934" w14:textId="77777777" w:rsidR="00015140" w:rsidRPr="00D81279" w:rsidRDefault="00015140" w:rsidP="00015140">
      <w:pPr>
        <w:pStyle w:val="Heading4"/>
      </w:pPr>
      <w:r w:rsidRPr="00D81279">
        <w:t>Els filtres</w:t>
      </w:r>
    </w:p>
    <w:p w14:paraId="07B6B877" w14:textId="77777777" w:rsidR="00015140" w:rsidRPr="00D81279" w:rsidRDefault="00015140" w:rsidP="00015140">
      <w:r w:rsidRPr="00D81279">
        <w:t>Cada cop que arriba una petició, aquesta és inspeccionada pels filtres.</w:t>
      </w:r>
    </w:p>
    <w:p w14:paraId="07CF6608" w14:textId="77777777" w:rsidR="00015140" w:rsidRPr="00D81279" w:rsidRDefault="00015140" w:rsidP="00015140">
      <w:r w:rsidRPr="00D81279">
        <w:t xml:space="preserve">Segons el fitxer </w:t>
      </w:r>
      <w:r w:rsidRPr="00D81279">
        <w:rPr>
          <w:i/>
        </w:rPr>
        <w:t>web.xml</w:t>
      </w:r>
      <w:r w:rsidRPr="00D81279">
        <w:t>, de configuració de l’aplicació web, l’ordre dels filtres és el següent:</w:t>
      </w:r>
    </w:p>
    <w:p w14:paraId="3A89E83F" w14:textId="77777777" w:rsidR="00015140" w:rsidRPr="00D81279" w:rsidRDefault="00015140" w:rsidP="00015140">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579F7A39" w14:textId="77777777" w:rsidR="00015140" w:rsidRPr="00D81279" w:rsidRDefault="00015140" w:rsidP="00015140">
      <w:pPr>
        <w:pStyle w:val="SourceCode"/>
        <w:ind w:firstLine="709"/>
        <w:rPr>
          <w:lang w:bidi="ar-SA"/>
        </w:rPr>
      </w:pP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EncodingFilter</w:t>
      </w:r>
      <w:r w:rsidRPr="00D81279">
        <w:rPr>
          <w:color w:val="008080"/>
          <w:lang w:bidi="ar-SA"/>
        </w:rPr>
        <w:t>&lt;/</w:t>
      </w:r>
      <w:r w:rsidRPr="00D81279">
        <w:rPr>
          <w:lang w:bidi="ar-SA"/>
        </w:rPr>
        <w:t>filter-name</w:t>
      </w:r>
      <w:r w:rsidRPr="00D81279">
        <w:rPr>
          <w:color w:val="008080"/>
          <w:lang w:bidi="ar-SA"/>
        </w:rPr>
        <w:t>&gt;</w:t>
      </w:r>
    </w:p>
    <w:p w14:paraId="1C20C589"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3046D0AB" w14:textId="77777777" w:rsidR="00015140" w:rsidRPr="00D81279" w:rsidRDefault="00015140" w:rsidP="00015140">
      <w:pPr>
        <w:pStyle w:val="SourceCode"/>
        <w:rPr>
          <w:lang w:bidi="ar-SA"/>
        </w:rPr>
      </w:pPr>
      <w:r w:rsidRPr="00D81279">
        <w:rPr>
          <w:color w:val="000000"/>
          <w:lang w:bidi="ar-SA"/>
        </w:rPr>
        <w:tab/>
      </w:r>
      <w:r w:rsidRPr="00D81279">
        <w:rPr>
          <w:color w:val="000000"/>
          <w:lang w:bidi="ar-SA"/>
        </w:rPr>
        <w:tab/>
        <w:t>edu.uoc.pfc2012.edusalva.filter.EncodingFilter</w:t>
      </w:r>
    </w:p>
    <w:p w14:paraId="27BFF6EE"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0A70D4E4" w14:textId="77777777" w:rsidR="00015140" w:rsidRPr="00D81279" w:rsidRDefault="00015140" w:rsidP="00015140">
      <w:pPr>
        <w:pStyle w:val="SourceCode"/>
        <w:rPr>
          <w:lang w:bidi="ar-SA"/>
        </w:rPr>
      </w:pPr>
      <w:r w:rsidRPr="00D81279">
        <w:rPr>
          <w:color w:val="008080"/>
          <w:lang w:bidi="ar-SA"/>
        </w:rPr>
        <w:t>&lt;/</w:t>
      </w:r>
      <w:r w:rsidRPr="00D81279">
        <w:rPr>
          <w:lang w:bidi="ar-SA"/>
        </w:rPr>
        <w:t>filter</w:t>
      </w:r>
      <w:r w:rsidRPr="00D81279">
        <w:rPr>
          <w:color w:val="008080"/>
          <w:lang w:bidi="ar-SA"/>
        </w:rPr>
        <w:t>&gt;</w:t>
      </w:r>
    </w:p>
    <w:p w14:paraId="25A3ECCC" w14:textId="77777777" w:rsidR="00015140" w:rsidRPr="00D81279" w:rsidRDefault="00015140" w:rsidP="00015140">
      <w:pPr>
        <w:pStyle w:val="SourceCode"/>
        <w:ind w:left="0"/>
        <w:rPr>
          <w:lang w:bidi="ar-SA"/>
        </w:rPr>
      </w:pPr>
      <w:r w:rsidRPr="00D81279">
        <w:rPr>
          <w:color w:val="000000"/>
          <w:lang w:bidi="ar-SA"/>
        </w:rPr>
        <w:tab/>
      </w:r>
      <w:r w:rsidRPr="00D81279">
        <w:rPr>
          <w:color w:val="008080"/>
          <w:lang w:bidi="ar-SA"/>
        </w:rPr>
        <w:t>&lt;</w:t>
      </w:r>
      <w:r w:rsidRPr="00D81279">
        <w:rPr>
          <w:lang w:bidi="ar-SA"/>
        </w:rPr>
        <w:t>filter</w:t>
      </w:r>
      <w:r w:rsidRPr="00D81279">
        <w:rPr>
          <w:color w:val="008080"/>
          <w:lang w:bidi="ar-SA"/>
        </w:rPr>
        <w:t>&gt;</w:t>
      </w:r>
    </w:p>
    <w:p w14:paraId="1CC009E8"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ServerActionFilter</w:t>
      </w:r>
      <w:r w:rsidRPr="00D81279">
        <w:rPr>
          <w:color w:val="008080"/>
          <w:lang w:bidi="ar-SA"/>
        </w:rPr>
        <w:t>&lt;/</w:t>
      </w:r>
      <w:r w:rsidRPr="00D81279">
        <w:rPr>
          <w:lang w:bidi="ar-SA"/>
        </w:rPr>
        <w:t>filter-name</w:t>
      </w:r>
      <w:r w:rsidRPr="00D81279">
        <w:rPr>
          <w:color w:val="008080"/>
          <w:lang w:bidi="ar-SA"/>
        </w:rPr>
        <w:t>&gt;</w:t>
      </w:r>
    </w:p>
    <w:p w14:paraId="0E48BAD0"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17337384" w14:textId="77777777" w:rsidR="00015140" w:rsidRPr="00D81279" w:rsidRDefault="00015140" w:rsidP="00015140">
      <w:pPr>
        <w:pStyle w:val="SourceCode"/>
        <w:rPr>
          <w:lang w:bidi="ar-SA"/>
        </w:rPr>
      </w:pPr>
      <w:r w:rsidRPr="00D81279">
        <w:rPr>
          <w:color w:val="000000"/>
          <w:lang w:bidi="ar-SA"/>
        </w:rPr>
        <w:tab/>
      </w:r>
      <w:r w:rsidRPr="00D81279">
        <w:rPr>
          <w:color w:val="000000"/>
          <w:lang w:bidi="ar-SA"/>
        </w:rPr>
        <w:tab/>
        <w:t>edu.uoc.pfc2012.edusalva.filter.ServerActionFilter</w:t>
      </w:r>
    </w:p>
    <w:p w14:paraId="2BE33A0A" w14:textId="77777777" w:rsidR="00015140" w:rsidRPr="00D81279" w:rsidRDefault="00015140" w:rsidP="00015140">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14:paraId="4736561E" w14:textId="77777777" w:rsidR="00015140" w:rsidRPr="00D81279" w:rsidRDefault="00015140" w:rsidP="00015140">
      <w:pPr>
        <w:pStyle w:val="SourceCode"/>
        <w:rPr>
          <w:color w:val="008080"/>
          <w:lang w:bidi="ar-SA"/>
        </w:rPr>
      </w:pPr>
      <w:r w:rsidRPr="00D81279">
        <w:rPr>
          <w:color w:val="008080"/>
          <w:lang w:bidi="ar-SA"/>
        </w:rPr>
        <w:t>&lt;/</w:t>
      </w:r>
      <w:r w:rsidRPr="00D81279">
        <w:rPr>
          <w:lang w:bidi="ar-SA"/>
        </w:rPr>
        <w:t>filter</w:t>
      </w:r>
      <w:r w:rsidRPr="00D81279">
        <w:rPr>
          <w:color w:val="008080"/>
          <w:lang w:bidi="ar-SA"/>
        </w:rPr>
        <w:t>&gt;</w:t>
      </w:r>
    </w:p>
    <w:p w14:paraId="0A92977E" w14:textId="77777777" w:rsidR="00015140" w:rsidRPr="00D81279" w:rsidRDefault="00015140" w:rsidP="00015140">
      <w:r w:rsidRPr="00D81279">
        <w:t xml:space="preserve">El primer filtre que inspecciona la petició és el </w:t>
      </w:r>
      <w:r w:rsidRPr="00D81279">
        <w:rPr>
          <w:b/>
        </w:rPr>
        <w:t>EncodingFilter</w:t>
      </w:r>
      <w:r w:rsidRPr="00D81279">
        <w:t xml:space="preserve">. Aquest filtre té la tasca d’establir la codificació de les respostes HTTP. Fixem-nos que aquest filtre no fa cap operació sobre la petició, simplement assegura que la resposta està en condicions òptimes. El codi rellevant d’aquest filtre, al mètode </w:t>
      </w:r>
      <w:r w:rsidRPr="00D81279">
        <w:rPr>
          <w:b/>
        </w:rPr>
        <w:t>doFilter()</w:t>
      </w:r>
      <w:r w:rsidRPr="00D81279">
        <w:t>, és el següent:</w:t>
      </w:r>
    </w:p>
    <w:p w14:paraId="34CA610A" w14:textId="77777777" w:rsidR="00015140" w:rsidRPr="00D81279" w:rsidRDefault="00015140" w:rsidP="00015140">
      <w:pPr>
        <w:pStyle w:val="SourceCode"/>
        <w:rPr>
          <w:lang w:bidi="ar-SA"/>
        </w:rPr>
      </w:pPr>
      <w:r w:rsidRPr="00D81279">
        <w:rPr>
          <w:color w:val="000000"/>
          <w:lang w:bidi="ar-SA"/>
        </w:rPr>
        <w:t>res.setCharacterEncoding(</w:t>
      </w:r>
      <w:r w:rsidRPr="00015140">
        <w:rPr>
          <w:color w:val="000000"/>
          <w:highlight w:val="lightGray"/>
          <w:lang w:bidi="ar-SA"/>
        </w:rPr>
        <w:t>PFCConstants</w:t>
      </w:r>
      <w:r w:rsidRPr="00D81279">
        <w:rPr>
          <w:color w:val="000000"/>
          <w:lang w:bidi="ar-SA"/>
        </w:rPr>
        <w:t>.</w:t>
      </w:r>
      <w:r w:rsidRPr="00D81279">
        <w:rPr>
          <w:i/>
          <w:iCs/>
          <w:color w:val="0000C0"/>
          <w:lang w:bidi="ar-SA"/>
        </w:rPr>
        <w:t>HTTP_RESPONSE_ENCODING</w:t>
      </w:r>
      <w:r w:rsidRPr="00D81279">
        <w:rPr>
          <w:color w:val="000000"/>
          <w:lang w:bidi="ar-SA"/>
        </w:rPr>
        <w:t>);</w:t>
      </w:r>
    </w:p>
    <w:p w14:paraId="52F9932D" w14:textId="77777777" w:rsidR="00015140" w:rsidRPr="00D81279" w:rsidRDefault="00015140" w:rsidP="00015140">
      <w:pPr>
        <w:pStyle w:val="SourceCode"/>
        <w:rPr>
          <w:color w:val="000000"/>
          <w:lang w:bidi="ar-SA"/>
        </w:rPr>
      </w:pPr>
      <w:r w:rsidRPr="00D81279">
        <w:rPr>
          <w:color w:val="000000"/>
          <w:lang w:bidi="ar-SA"/>
        </w:rPr>
        <w:t>res.setContentType(</w:t>
      </w:r>
      <w:r w:rsidRPr="00015140">
        <w:rPr>
          <w:color w:val="000000"/>
          <w:highlight w:val="lightGray"/>
          <w:lang w:bidi="ar-SA"/>
        </w:rPr>
        <w:t>PFCConstants</w:t>
      </w:r>
      <w:r w:rsidRPr="00D81279">
        <w:rPr>
          <w:color w:val="000000"/>
          <w:lang w:bidi="ar-SA"/>
        </w:rPr>
        <w:t>.</w:t>
      </w:r>
      <w:r w:rsidRPr="00D81279">
        <w:rPr>
          <w:i/>
          <w:iCs/>
          <w:color w:val="0000C0"/>
          <w:lang w:bidi="ar-SA"/>
        </w:rPr>
        <w:t>HTTP_RESPONSE_CONTENT_TYPE</w:t>
      </w:r>
      <w:r w:rsidRPr="00D81279">
        <w:rPr>
          <w:color w:val="000000"/>
          <w:lang w:bidi="ar-SA"/>
        </w:rPr>
        <w:t>);</w:t>
      </w:r>
    </w:p>
    <w:p w14:paraId="4B8FF752" w14:textId="77777777" w:rsidR="00015140" w:rsidRPr="00D81279" w:rsidRDefault="00015140" w:rsidP="00015140">
      <w:r w:rsidRPr="00D81279">
        <w:t xml:space="preserve">Com podem veure, aquest filtre es limita a posar el valor apropiat al joc de caràcters de la resposta, i també hi posa el </w:t>
      </w:r>
      <w:r w:rsidRPr="00D81279">
        <w:rPr>
          <w:b/>
        </w:rPr>
        <w:t>content-type</w:t>
      </w:r>
      <w:r w:rsidRPr="00D81279">
        <w:t xml:space="preserve"> apropiat per tal que qui fa la petició tingui més informació sobre la resposta.</w:t>
      </w:r>
    </w:p>
    <w:p w14:paraId="6D0FD3B0" w14:textId="77777777" w:rsidR="00015140" w:rsidRPr="00D81279" w:rsidRDefault="00015140" w:rsidP="00015140">
      <w:r w:rsidRPr="00D81279">
        <w:t>Els valors de les dues constants que s’estableixen són:</w:t>
      </w:r>
    </w:p>
    <w:p w14:paraId="1338EB0B" w14:textId="77777777" w:rsidR="00015140" w:rsidRPr="00D81279" w:rsidRDefault="00015140" w:rsidP="00015140">
      <w:pPr>
        <w:pStyle w:val="ListParagraph"/>
        <w:numPr>
          <w:ilvl w:val="0"/>
          <w:numId w:val="20"/>
        </w:numPr>
      </w:pPr>
      <w:r w:rsidRPr="00D81279">
        <w:rPr>
          <w:b/>
        </w:rPr>
        <w:t>Response encoding</w:t>
      </w:r>
      <w:r w:rsidRPr="00D81279">
        <w:t>: UTF-8</w:t>
      </w:r>
    </w:p>
    <w:p w14:paraId="099DD240" w14:textId="77777777" w:rsidR="00015140" w:rsidRPr="00D81279" w:rsidRDefault="00015140" w:rsidP="00015140">
      <w:pPr>
        <w:pStyle w:val="ListParagraph"/>
        <w:numPr>
          <w:ilvl w:val="0"/>
          <w:numId w:val="20"/>
        </w:numPr>
      </w:pPr>
      <w:r w:rsidRPr="00D81279">
        <w:rPr>
          <w:b/>
        </w:rPr>
        <w:t>Response content type</w:t>
      </w:r>
      <w:r w:rsidRPr="00D81279">
        <w:t>: application/json;charset=UTF-8</w:t>
      </w:r>
    </w:p>
    <w:p w14:paraId="06979F25" w14:textId="77777777" w:rsidR="00015140" w:rsidRPr="00D81279" w:rsidRDefault="00015140" w:rsidP="00015140">
      <w:r w:rsidRPr="00D81279">
        <w:t xml:space="preserve">A continuació, entra el següent filtre, </w:t>
      </w:r>
      <w:r w:rsidRPr="00D81279">
        <w:rPr>
          <w:b/>
        </w:rPr>
        <w:t>ServerActionFilter</w:t>
      </w:r>
      <w:r w:rsidRPr="00D81279">
        <w:t xml:space="preserve">. Aquest filtre és l’encarregat de vigilar que les peticions que entren compleixen els requisits necessaris. Si una petició no és apropiada, no la deixa passar cap endavant. D’aquesta manera garantim </w:t>
      </w:r>
      <w:r w:rsidRPr="00D81279">
        <w:lastRenderedPageBreak/>
        <w:t>que qualsevol petició que arriba al Servlet hi arriba en condicions de ser tractada de manera correcta (amb els paràmetres necessaris, amb l’acció necessària).</w:t>
      </w:r>
    </w:p>
    <w:p w14:paraId="01C10345" w14:textId="77777777" w:rsidR="00015140" w:rsidRPr="00D81279" w:rsidRDefault="00015140" w:rsidP="00015140">
      <w:r w:rsidRPr="00D81279">
        <w:t xml:space="preserve">Les accions que executa el mètode </w:t>
      </w:r>
      <w:r w:rsidRPr="00D81279">
        <w:rPr>
          <w:b/>
        </w:rPr>
        <w:t>doFilter()</w:t>
      </w:r>
      <w:r w:rsidRPr="00D81279">
        <w:t xml:space="preserve"> del </w:t>
      </w:r>
      <w:r w:rsidRPr="00D81279">
        <w:rPr>
          <w:b/>
        </w:rPr>
        <w:t>ServletActionFilter</w:t>
      </w:r>
      <w:r w:rsidRPr="00D81279">
        <w:t xml:space="preserve"> són aquestes:</w:t>
      </w:r>
    </w:p>
    <w:p w14:paraId="64A723B7" w14:textId="77777777" w:rsidR="00015140" w:rsidRPr="00D81279" w:rsidRDefault="00015140" w:rsidP="00015140">
      <w:pPr>
        <w:pStyle w:val="ListParagraph"/>
        <w:numPr>
          <w:ilvl w:val="0"/>
          <w:numId w:val="43"/>
        </w:numPr>
      </w:pPr>
      <w:r w:rsidRPr="00D81279">
        <w:t xml:space="preserve">Comprovar que la petició és de tipus HTTP. Podria venir una petició no HTTP d’algun client no controlat o desconegut. </w:t>
      </w:r>
    </w:p>
    <w:p w14:paraId="7B11FF6B" w14:textId="77777777" w:rsidR="00015140" w:rsidRPr="00D81279" w:rsidRDefault="00015140" w:rsidP="00015140">
      <w:pPr>
        <w:pStyle w:val="ListParagraph"/>
        <w:numPr>
          <w:ilvl w:val="0"/>
          <w:numId w:val="43"/>
        </w:numPr>
      </w:pPr>
      <w:r w:rsidRPr="00D81279">
        <w:t xml:space="preserve">Comprovar que la petició s’ha fet amb el mètode HTTP correcte. La nostra aplicació del servidor només accepta peticions </w:t>
      </w:r>
      <w:r w:rsidRPr="00D81279">
        <w:rPr>
          <w:b/>
        </w:rPr>
        <w:t>POST</w:t>
      </w:r>
      <w:r>
        <w:t xml:space="preserve"> o </w:t>
      </w:r>
      <w:r>
        <w:rPr>
          <w:b/>
        </w:rPr>
        <w:t>GET</w:t>
      </w:r>
      <w:r w:rsidRPr="00D81279">
        <w:t>.</w:t>
      </w:r>
    </w:p>
    <w:p w14:paraId="7C8097D7" w14:textId="77777777" w:rsidR="00015140" w:rsidRPr="00D81279" w:rsidRDefault="00015140" w:rsidP="00015140">
      <w:pPr>
        <w:pStyle w:val="ListParagraph"/>
        <w:numPr>
          <w:ilvl w:val="0"/>
          <w:numId w:val="43"/>
        </w:numPr>
      </w:pPr>
      <w:r w:rsidRPr="00D81279">
        <w:t xml:space="preserve">Comprovar el </w:t>
      </w:r>
      <w:r w:rsidRPr="00D81279">
        <w:rPr>
          <w:i/>
        </w:rPr>
        <w:t>path</w:t>
      </w:r>
      <w:r w:rsidRPr="00D81279">
        <w:t xml:space="preserve">. Cada acció que pot fer el servidor es detecta amb un </w:t>
      </w:r>
      <w:r w:rsidRPr="00D81279">
        <w:rPr>
          <w:i/>
        </w:rPr>
        <w:t>path</w:t>
      </w:r>
      <w:r w:rsidRPr="00D81279">
        <w:t xml:space="preserve"> (</w:t>
      </w:r>
      <w:r w:rsidRPr="00D81279">
        <w:rPr>
          <w:b/>
        </w:rPr>
        <w:t>/crear_concepte_paraula</w:t>
      </w:r>
      <w:r w:rsidRPr="00D81279">
        <w:t>, per exemple). Si una petició arriba sense un path correcte, el filtre no la deixarà passar. El path és clau per saber quina classe Java farà la feina concreta, per la qual cosa aquesta comprovació és essencial.</w:t>
      </w:r>
    </w:p>
    <w:p w14:paraId="6C4E0991" w14:textId="77777777" w:rsidR="00015140" w:rsidRPr="00D81279" w:rsidRDefault="00015140" w:rsidP="00015140">
      <w:pPr>
        <w:pStyle w:val="ListParagraph"/>
        <w:numPr>
          <w:ilvl w:val="0"/>
          <w:numId w:val="43"/>
        </w:numPr>
      </w:pPr>
      <w:r w:rsidRPr="00D81279">
        <w:t xml:space="preserve">Comprovar els paràmetres de la petició. Cada acció té uns paràmetres concrets. Es comprovarà que, en funció del </w:t>
      </w:r>
      <w:r w:rsidRPr="00D81279">
        <w:rPr>
          <w:i/>
        </w:rPr>
        <w:t>path</w:t>
      </w:r>
      <w:r w:rsidRPr="00D81279">
        <w:t>, els paràmetres (obligatoris i/o opcionals) siguin els que han de ser per tal que la petició es pugui atendre correctament.</w:t>
      </w:r>
    </w:p>
    <w:p w14:paraId="08D1E043" w14:textId="77777777" w:rsidR="00015140" w:rsidRPr="00D81279" w:rsidRDefault="00015140" w:rsidP="00015140">
      <w:r w:rsidRPr="00D81279">
        <w:t>Si els quatre punts de comprovació esmentats no han trobat problemes, la petició segueix endavant i arriba al Servlet.</w:t>
      </w:r>
    </w:p>
    <w:p w14:paraId="7695230F" w14:textId="77777777" w:rsidR="00015140" w:rsidRPr="00D81279" w:rsidRDefault="00015140" w:rsidP="00015140">
      <w:pPr>
        <w:pStyle w:val="Heading4"/>
      </w:pPr>
      <w:r w:rsidRPr="00D81279">
        <w:t>El Servlet ControllerServlet</w:t>
      </w:r>
    </w:p>
    <w:p w14:paraId="526EE38B" w14:textId="77777777" w:rsidR="00015140" w:rsidRPr="00D81279" w:rsidRDefault="00015140" w:rsidP="00015140">
      <w:r w:rsidRPr="00D81279">
        <w:t>Aquest Servlet és el nucli del Controlador, en el paradigma MVC. La seva funció és rebre les peticions, encarregar la feina concreta de cada petició al mecanisme especialitzat que correspongui, i servir la resposta.</w:t>
      </w:r>
    </w:p>
    <w:p w14:paraId="031C3752" w14:textId="77777777" w:rsidR="00015140" w:rsidRPr="00D81279" w:rsidRDefault="00015140" w:rsidP="00015140">
      <w:r w:rsidRPr="00D81279">
        <w:t>El codi d’aquest Servlet és molt simple, com podem veure a continuació:</w:t>
      </w:r>
    </w:p>
    <w:p w14:paraId="6C8306E0" w14:textId="77777777" w:rsidR="00015140" w:rsidRPr="00D81279" w:rsidRDefault="00015140" w:rsidP="00015140">
      <w:pPr>
        <w:pStyle w:val="SourceCode"/>
        <w:rPr>
          <w:lang w:bidi="ar-SA"/>
        </w:rPr>
      </w:pPr>
      <w:r w:rsidRPr="00D81279">
        <w:rPr>
          <w:lang w:bidi="ar-SA"/>
        </w:rPr>
        <w:t>@Override</w:t>
      </w:r>
    </w:p>
    <w:p w14:paraId="79ABA128" w14:textId="77777777" w:rsidR="00015140" w:rsidRPr="00D81279" w:rsidRDefault="00015140" w:rsidP="00015140">
      <w:pPr>
        <w:pStyle w:val="SourceCode"/>
        <w:rPr>
          <w:lang w:bidi="ar-SA"/>
        </w:rPr>
      </w:pPr>
      <w:r w:rsidRPr="00D81279">
        <w:rPr>
          <w:b/>
          <w:bCs/>
          <w:color w:val="7F0055"/>
          <w:lang w:bidi="ar-SA"/>
        </w:rPr>
        <w:t>protected</w:t>
      </w:r>
      <w:r w:rsidRPr="00D81279">
        <w:rPr>
          <w:color w:val="000000"/>
          <w:lang w:bidi="ar-SA"/>
        </w:rPr>
        <w:t xml:space="preserve"> </w:t>
      </w:r>
      <w:r w:rsidRPr="00D81279">
        <w:rPr>
          <w:b/>
          <w:bCs/>
          <w:color w:val="7F0055"/>
          <w:lang w:bidi="ar-SA"/>
        </w:rPr>
        <w:t>void</w:t>
      </w:r>
      <w:r w:rsidRPr="00D81279">
        <w:rPr>
          <w:color w:val="000000"/>
          <w:lang w:bidi="ar-SA"/>
        </w:rPr>
        <w:t xml:space="preserve"> service(HttpServletRequest req, HttpServletResponse res) </w:t>
      </w:r>
      <w:r w:rsidRPr="00D81279">
        <w:rPr>
          <w:b/>
          <w:bCs/>
          <w:color w:val="7F0055"/>
          <w:lang w:bidi="ar-SA"/>
        </w:rPr>
        <w:t>throws</w:t>
      </w:r>
      <w:r w:rsidRPr="00D81279">
        <w:rPr>
          <w:color w:val="000000"/>
          <w:lang w:bidi="ar-SA"/>
        </w:rPr>
        <w:t xml:space="preserve"> ServletException, IOException {</w:t>
      </w:r>
    </w:p>
    <w:p w14:paraId="48526DF2" w14:textId="77777777" w:rsidR="00015140" w:rsidRPr="00D81279" w:rsidRDefault="00015140" w:rsidP="00015140">
      <w:pPr>
        <w:pStyle w:val="SourceCode"/>
        <w:rPr>
          <w:lang w:bidi="ar-SA"/>
        </w:rPr>
      </w:pPr>
      <w:r w:rsidRPr="00D81279">
        <w:rPr>
          <w:color w:val="000000"/>
          <w:lang w:bidi="ar-SA"/>
        </w:rPr>
        <w:tab/>
        <w:t>processRequest(req, res);</w:t>
      </w:r>
    </w:p>
    <w:p w14:paraId="1D50C4D8" w14:textId="77777777" w:rsidR="00015140" w:rsidRPr="00D81279" w:rsidRDefault="00015140" w:rsidP="00015140">
      <w:pPr>
        <w:pStyle w:val="SourceCode"/>
        <w:rPr>
          <w:lang w:bidi="ar-SA"/>
        </w:rPr>
      </w:pPr>
      <w:r w:rsidRPr="00D81279">
        <w:rPr>
          <w:color w:val="000000"/>
          <w:lang w:bidi="ar-SA"/>
        </w:rPr>
        <w:t>}</w:t>
      </w:r>
    </w:p>
    <w:p w14:paraId="3E9C4379" w14:textId="77777777" w:rsidR="00015140" w:rsidRPr="00D81279" w:rsidRDefault="00015140" w:rsidP="00015140">
      <w:pPr>
        <w:pStyle w:val="SourceCode"/>
        <w:rPr>
          <w:lang w:bidi="ar-SA"/>
        </w:rPr>
      </w:pPr>
      <w:r w:rsidRPr="00D81279">
        <w:rPr>
          <w:color w:val="000000"/>
          <w:lang w:bidi="ar-SA"/>
        </w:rPr>
        <w:tab/>
      </w:r>
    </w:p>
    <w:p w14:paraId="0BD54ADB" w14:textId="77777777" w:rsidR="00015140" w:rsidRPr="00D81279" w:rsidRDefault="00015140" w:rsidP="00015140">
      <w:pPr>
        <w:pStyle w:val="SourceCode"/>
        <w:rPr>
          <w:lang w:bidi="ar-SA"/>
        </w:rPr>
      </w:pPr>
    </w:p>
    <w:p w14:paraId="10A57B7E" w14:textId="77777777" w:rsidR="00015140" w:rsidRPr="00D81279" w:rsidRDefault="00015140" w:rsidP="00015140">
      <w:pPr>
        <w:pStyle w:val="SourceCode"/>
        <w:rPr>
          <w:lang w:bidi="ar-SA"/>
        </w:rPr>
      </w:pPr>
      <w:r w:rsidRPr="00D81279">
        <w:rPr>
          <w:b/>
          <w:bCs/>
          <w:color w:val="7F0055"/>
          <w:lang w:bidi="ar-SA"/>
        </w:rPr>
        <w:t>private</w:t>
      </w:r>
      <w:r w:rsidRPr="00D81279">
        <w:rPr>
          <w:color w:val="000000"/>
          <w:lang w:bidi="ar-SA"/>
        </w:rPr>
        <w:t xml:space="preserve"> </w:t>
      </w:r>
      <w:r w:rsidRPr="00D81279">
        <w:rPr>
          <w:b/>
          <w:bCs/>
          <w:color w:val="7F0055"/>
          <w:lang w:bidi="ar-SA"/>
        </w:rPr>
        <w:t>void</w:t>
      </w:r>
      <w:r w:rsidRPr="00D81279">
        <w:rPr>
          <w:color w:val="000000"/>
          <w:lang w:bidi="ar-SA"/>
        </w:rPr>
        <w:t xml:space="preserve"> processRequest(HttpServletRequest req, HttpServletResponse res) {</w:t>
      </w:r>
    </w:p>
    <w:p w14:paraId="377F52A3" w14:textId="77777777" w:rsidR="00015140" w:rsidRPr="00D81279" w:rsidRDefault="00015140" w:rsidP="00015140">
      <w:pPr>
        <w:pStyle w:val="SourceCode"/>
        <w:rPr>
          <w:lang w:bidi="ar-SA"/>
        </w:rPr>
      </w:pPr>
      <w:r w:rsidRPr="00D81279">
        <w:rPr>
          <w:color w:val="000000"/>
          <w:lang w:bidi="ar-SA"/>
        </w:rPr>
        <w:tab/>
        <w:t>AbstractWorker worker = WorkerFactory.</w:t>
      </w:r>
      <w:r w:rsidRPr="00D81279">
        <w:rPr>
          <w:i/>
          <w:iCs/>
          <w:color w:val="000000"/>
          <w:lang w:bidi="ar-SA"/>
        </w:rPr>
        <w:t>getWorker</w:t>
      </w:r>
      <w:r w:rsidRPr="00D81279">
        <w:rPr>
          <w:color w:val="000000"/>
          <w:lang w:bidi="ar-SA"/>
        </w:rPr>
        <w:t>(req, res);</w:t>
      </w:r>
    </w:p>
    <w:p w14:paraId="2A920418" w14:textId="77777777" w:rsidR="00015140" w:rsidRPr="00D81279" w:rsidRDefault="00015140" w:rsidP="00015140">
      <w:pPr>
        <w:pStyle w:val="SourceCode"/>
        <w:rPr>
          <w:lang w:bidi="ar-SA"/>
        </w:rPr>
      </w:pPr>
      <w:r w:rsidRPr="00D81279">
        <w:rPr>
          <w:color w:val="000000"/>
          <w:lang w:bidi="ar-SA"/>
        </w:rPr>
        <w:tab/>
        <w:t>worker.processRequest();</w:t>
      </w:r>
    </w:p>
    <w:p w14:paraId="3EB3CE22" w14:textId="77777777" w:rsidR="00015140" w:rsidRPr="00D81279" w:rsidRDefault="00015140" w:rsidP="00015140">
      <w:pPr>
        <w:pStyle w:val="SourceCode"/>
        <w:rPr>
          <w:lang w:bidi="ar-SA"/>
        </w:rPr>
      </w:pPr>
      <w:r w:rsidRPr="00D81279">
        <w:rPr>
          <w:color w:val="000000"/>
          <w:lang w:bidi="ar-SA"/>
        </w:rPr>
        <w:t>}</w:t>
      </w:r>
    </w:p>
    <w:p w14:paraId="12F7B7C9" w14:textId="77777777" w:rsidR="00015140" w:rsidRPr="00D81279" w:rsidRDefault="00015140" w:rsidP="00015140">
      <w:r w:rsidRPr="00D81279">
        <w:t xml:space="preserve">Podem comprovar que només hi ha dos mètodes. El primer mètode, </w:t>
      </w:r>
      <w:r w:rsidRPr="00D81279">
        <w:rPr>
          <w:b/>
        </w:rPr>
        <w:t>service()</w:t>
      </w:r>
      <w:r w:rsidRPr="00D81279">
        <w:t xml:space="preserve"> rep les peticions que arriben. Es limita a cridar un segon mètode, </w:t>
      </w:r>
      <w:r w:rsidRPr="00D81279">
        <w:rPr>
          <w:b/>
        </w:rPr>
        <w:t>processRequest()</w:t>
      </w:r>
      <w:r w:rsidRPr="00D81279">
        <w:t>, que, com el seu nom indica, processa la petició.</w:t>
      </w:r>
    </w:p>
    <w:p w14:paraId="44524DCC" w14:textId="77777777" w:rsidR="00015140" w:rsidRPr="00D81279" w:rsidRDefault="00015140" w:rsidP="00015140">
      <w:r w:rsidRPr="00D81279">
        <w:t xml:space="preserve">El segon mètode obté el </w:t>
      </w:r>
      <w:r w:rsidRPr="00D81279">
        <w:rPr>
          <w:b/>
        </w:rPr>
        <w:t>Worker</w:t>
      </w:r>
      <w:r w:rsidRPr="00D81279">
        <w:t xml:space="preserve"> apropiat per la petició de què es tracti, i crida el mètode </w:t>
      </w:r>
      <w:r w:rsidRPr="00D81279">
        <w:rPr>
          <w:b/>
        </w:rPr>
        <w:t>processRequest()</w:t>
      </w:r>
      <w:r w:rsidRPr="00D81279">
        <w:t xml:space="preserve"> per tal que la petició sigui atesa.</w:t>
      </w:r>
    </w:p>
    <w:p w14:paraId="247F524B" w14:textId="77777777" w:rsidR="00015140" w:rsidRPr="00D81279" w:rsidRDefault="00015140" w:rsidP="00015140">
      <w:pPr>
        <w:pStyle w:val="Heading4"/>
      </w:pPr>
      <w:r w:rsidRPr="00D81279">
        <w:t>Els Workers</w:t>
      </w:r>
    </w:p>
    <w:p w14:paraId="4384D027" w14:textId="77777777" w:rsidR="00015140" w:rsidRPr="00D81279" w:rsidRDefault="00015140" w:rsidP="00015140">
      <w:r w:rsidRPr="00D81279">
        <w:t>En aquest punt veurem com s’estructuren els Workers, que són les classes encarregades de fer la feina concreta per cada tipus de petició.</w:t>
      </w:r>
    </w:p>
    <w:p w14:paraId="593237E4" w14:textId="77777777" w:rsidR="00015140" w:rsidRPr="00D81279" w:rsidRDefault="00015140" w:rsidP="00015140">
      <w:r w:rsidRPr="00D81279">
        <w:lastRenderedPageBreak/>
        <w:t>L’estructura és molt simple, i es pot resumir en aquests punts:</w:t>
      </w:r>
    </w:p>
    <w:p w14:paraId="769709DB" w14:textId="77777777" w:rsidR="00015140" w:rsidRPr="00D81279" w:rsidRDefault="00015140" w:rsidP="00015140">
      <w:pPr>
        <w:pStyle w:val="ListParagraph"/>
        <w:numPr>
          <w:ilvl w:val="0"/>
          <w:numId w:val="20"/>
        </w:numPr>
      </w:pPr>
      <w:r w:rsidRPr="00D81279">
        <w:t xml:space="preserve">Un </w:t>
      </w:r>
      <w:r w:rsidRPr="00D81279">
        <w:rPr>
          <w:i/>
        </w:rPr>
        <w:t>worker</w:t>
      </w:r>
      <w:r w:rsidRPr="00D81279">
        <w:t xml:space="preserve"> genèric, </w:t>
      </w:r>
      <w:r w:rsidRPr="00D81279">
        <w:rPr>
          <w:b/>
        </w:rPr>
        <w:t>AbstractWorker</w:t>
      </w:r>
      <w:r w:rsidRPr="00D81279">
        <w:t xml:space="preserve">, al cim de la jerarquia. Té un mètode abstracte, </w:t>
      </w:r>
      <w:r w:rsidRPr="00D81279">
        <w:rPr>
          <w:b/>
        </w:rPr>
        <w:t>processRequest()</w:t>
      </w:r>
      <w:r w:rsidRPr="00D81279">
        <w:t xml:space="preserve">, que és el que haurà d’implementar cada </w:t>
      </w:r>
      <w:r w:rsidRPr="00D81279">
        <w:rPr>
          <w:i/>
        </w:rPr>
        <w:t>worker</w:t>
      </w:r>
      <w:r w:rsidRPr="00D81279">
        <w:t xml:space="preserve"> específic.</w:t>
      </w:r>
    </w:p>
    <w:p w14:paraId="1B620335" w14:textId="77777777" w:rsidR="00015140" w:rsidRPr="00D81279" w:rsidRDefault="00015140" w:rsidP="00015140">
      <w:pPr>
        <w:pStyle w:val="ListParagraph"/>
        <w:numPr>
          <w:ilvl w:val="0"/>
          <w:numId w:val="20"/>
        </w:numPr>
      </w:pPr>
      <w:r w:rsidRPr="00D81279">
        <w:t xml:space="preserve">Una </w:t>
      </w:r>
      <w:r w:rsidRPr="00D81279">
        <w:rPr>
          <w:i/>
        </w:rPr>
        <w:t>factory</w:t>
      </w:r>
      <w:r w:rsidRPr="00D81279">
        <w:t xml:space="preserve">, que s’encarrega, en base al </w:t>
      </w:r>
      <w:r w:rsidRPr="00D81279">
        <w:rPr>
          <w:i/>
        </w:rPr>
        <w:t>path</w:t>
      </w:r>
      <w:r w:rsidRPr="00D81279">
        <w:t xml:space="preserve"> i els paràmetres de la petició, de crear el worker específic.</w:t>
      </w:r>
    </w:p>
    <w:p w14:paraId="1A21CA6B" w14:textId="77777777" w:rsidR="00015140" w:rsidRPr="00D81279" w:rsidRDefault="00015140" w:rsidP="00015140">
      <w:r w:rsidRPr="00D81279">
        <w:t>L’</w:t>
      </w:r>
      <w:r w:rsidRPr="00D81279">
        <w:rPr>
          <w:i/>
        </w:rPr>
        <w:t>AbstractWorker</w:t>
      </w:r>
      <w:r w:rsidRPr="00D81279">
        <w:t xml:space="preserve"> té accés als objectes següents:</w:t>
      </w:r>
    </w:p>
    <w:p w14:paraId="1D5F2D43" w14:textId="77777777" w:rsidR="00015140" w:rsidRPr="00D81279" w:rsidRDefault="00015140" w:rsidP="00015140">
      <w:pPr>
        <w:pStyle w:val="ListParagraph"/>
        <w:numPr>
          <w:ilvl w:val="0"/>
          <w:numId w:val="20"/>
        </w:numPr>
      </w:pPr>
      <w:r w:rsidRPr="00D81279">
        <w:t>Petició HTTP</w:t>
      </w:r>
    </w:p>
    <w:p w14:paraId="67581444" w14:textId="77777777" w:rsidR="00015140" w:rsidRPr="00D81279" w:rsidRDefault="00015140" w:rsidP="00015140">
      <w:pPr>
        <w:pStyle w:val="ListParagraph"/>
        <w:numPr>
          <w:ilvl w:val="0"/>
          <w:numId w:val="20"/>
        </w:numPr>
        <w:rPr>
          <w:b/>
        </w:rPr>
      </w:pPr>
      <w:r w:rsidRPr="00D81279">
        <w:t>Resposta HTTP</w:t>
      </w:r>
    </w:p>
    <w:p w14:paraId="390E65FF" w14:textId="77777777" w:rsidR="00015140" w:rsidRPr="00D81279" w:rsidRDefault="00015140" w:rsidP="00015140">
      <w:pPr>
        <w:pStyle w:val="ListParagraph"/>
        <w:numPr>
          <w:ilvl w:val="0"/>
          <w:numId w:val="20"/>
        </w:numPr>
        <w:rPr>
          <w:b/>
        </w:rPr>
      </w:pPr>
      <w:r w:rsidRPr="00D81279">
        <w:t>Path de la petició</w:t>
      </w:r>
    </w:p>
    <w:p w14:paraId="786BB3B0" w14:textId="77777777" w:rsidR="00015140" w:rsidRPr="00D81279" w:rsidRDefault="00015140" w:rsidP="00015140">
      <w:pPr>
        <w:pStyle w:val="ListParagraph"/>
        <w:numPr>
          <w:ilvl w:val="0"/>
          <w:numId w:val="20"/>
        </w:numPr>
        <w:rPr>
          <w:b/>
        </w:rPr>
      </w:pPr>
      <w:r w:rsidRPr="00D81279">
        <w:t>Paràmetres de la petició</w:t>
      </w:r>
    </w:p>
    <w:p w14:paraId="56D94EC9" w14:textId="77777777" w:rsidR="00015140" w:rsidRPr="00D81279" w:rsidRDefault="00015140" w:rsidP="00015140">
      <w:r w:rsidRPr="00D81279">
        <w:t xml:space="preserve">El procés de creació d’un </w:t>
      </w:r>
      <w:r w:rsidRPr="00D81279">
        <w:rPr>
          <w:i/>
        </w:rPr>
        <w:t>worker</w:t>
      </w:r>
      <w:r w:rsidRPr="00D81279">
        <w:t xml:space="preserve">, per part de la </w:t>
      </w:r>
      <w:r w:rsidRPr="00D81279">
        <w:rPr>
          <w:i/>
        </w:rPr>
        <w:t>WorkerFactory</w:t>
      </w:r>
      <w:r w:rsidRPr="00D81279">
        <w:t xml:space="preserve"> és el següent: es comprova el path de la petició, i es delega la creació a un mètode concret:</w:t>
      </w:r>
    </w:p>
    <w:p w14:paraId="69B06BEE" w14:textId="77777777" w:rsidR="00015140" w:rsidRPr="00D81279" w:rsidRDefault="00015140" w:rsidP="00015140">
      <w:pPr>
        <w:pStyle w:val="SourceCode"/>
        <w:rPr>
          <w:lang w:bidi="ar-SA"/>
        </w:rPr>
      </w:pPr>
      <w:r w:rsidRPr="00D81279">
        <w:rPr>
          <w:b/>
          <w:bCs/>
          <w:color w:val="7F0055"/>
          <w:lang w:bidi="ar-SA"/>
        </w:rPr>
        <w:t>if</w:t>
      </w:r>
      <w:r w:rsidRPr="00D81279">
        <w:rPr>
          <w:lang w:bidi="ar-SA"/>
        </w:rPr>
        <w:t xml:space="preserve"> (PFCConstants.</w:t>
      </w:r>
      <w:r w:rsidRPr="00D81279">
        <w:rPr>
          <w:i/>
          <w:iCs/>
          <w:color w:val="0000C0"/>
          <w:lang w:bidi="ar-SA"/>
        </w:rPr>
        <w:t>PATH_CREATE_CONCEPTE_PARAULA</w:t>
      </w:r>
      <w:r w:rsidRPr="00D81279">
        <w:rPr>
          <w:lang w:bidi="ar-SA"/>
        </w:rPr>
        <w:t>.equals(path)) {</w:t>
      </w:r>
    </w:p>
    <w:p w14:paraId="30296D6B"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createKoncept</w:t>
      </w:r>
      <w:r w:rsidRPr="00D81279">
        <w:rPr>
          <w:lang w:bidi="ar-SA"/>
        </w:rPr>
        <w:t xml:space="preserve">(req, res, path, </w:t>
      </w:r>
      <w:r w:rsidRPr="00015140">
        <w:rPr>
          <w:highlight w:val="lightGray"/>
          <w:lang w:bidi="ar-SA"/>
        </w:rPr>
        <w:t>params</w:t>
      </w:r>
      <w:r w:rsidRPr="00D81279">
        <w:rPr>
          <w:lang w:bidi="ar-SA"/>
        </w:rPr>
        <w:t>);</w:t>
      </w:r>
    </w:p>
    <w:p w14:paraId="40576130"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SEARCH_CONCEPTE_PARAULA</w:t>
      </w:r>
      <w:r w:rsidRPr="00D81279">
        <w:rPr>
          <w:lang w:bidi="ar-SA"/>
        </w:rPr>
        <w:t>.equals(path)) {</w:t>
      </w:r>
    </w:p>
    <w:p w14:paraId="73383491"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searchConcept</w:t>
      </w:r>
      <w:r w:rsidRPr="00D81279">
        <w:rPr>
          <w:lang w:bidi="ar-SA"/>
        </w:rPr>
        <w:t xml:space="preserve">(req, res, path, </w:t>
      </w:r>
      <w:r w:rsidRPr="00015140">
        <w:rPr>
          <w:highlight w:val="lightGray"/>
          <w:lang w:bidi="ar-SA"/>
        </w:rPr>
        <w:t>params</w:t>
      </w:r>
      <w:r w:rsidRPr="00D81279">
        <w:rPr>
          <w:lang w:bidi="ar-SA"/>
        </w:rPr>
        <w:t>);</w:t>
      </w:r>
    </w:p>
    <w:p w14:paraId="4E459F7A"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EDIT_CONCEPTE_PARAULA</w:t>
      </w:r>
      <w:r w:rsidRPr="00D81279">
        <w:rPr>
          <w:lang w:bidi="ar-SA"/>
        </w:rPr>
        <w:t>.equals(path)) {</w:t>
      </w:r>
    </w:p>
    <w:p w14:paraId="6003EE73"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editKoncept</w:t>
      </w:r>
      <w:r w:rsidRPr="00D81279">
        <w:rPr>
          <w:lang w:bidi="ar-SA"/>
        </w:rPr>
        <w:t xml:space="preserve">(req, res, path, </w:t>
      </w:r>
      <w:r w:rsidRPr="00015140">
        <w:rPr>
          <w:highlight w:val="lightGray"/>
          <w:lang w:bidi="ar-SA"/>
        </w:rPr>
        <w:t>params</w:t>
      </w:r>
      <w:r w:rsidRPr="00D81279">
        <w:rPr>
          <w:lang w:bidi="ar-SA"/>
        </w:rPr>
        <w:t>);</w:t>
      </w:r>
    </w:p>
    <w:p w14:paraId="11DF9788"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CONCEPTE_PARAULA</w:t>
      </w:r>
      <w:r w:rsidRPr="00D81279">
        <w:rPr>
          <w:lang w:bidi="ar-SA"/>
        </w:rPr>
        <w:t>.equals(path)) {</w:t>
      </w:r>
    </w:p>
    <w:p w14:paraId="49C50982"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Koncept</w:t>
      </w:r>
      <w:r w:rsidRPr="00D81279">
        <w:rPr>
          <w:lang w:bidi="ar-SA"/>
        </w:rPr>
        <w:t xml:space="preserve">(req, res, path, </w:t>
      </w:r>
      <w:r w:rsidRPr="00015140">
        <w:rPr>
          <w:highlight w:val="lightGray"/>
          <w:lang w:bidi="ar-SA"/>
        </w:rPr>
        <w:t>params</w:t>
      </w:r>
      <w:r w:rsidRPr="00D81279">
        <w:rPr>
          <w:lang w:bidi="ar-SA"/>
        </w:rPr>
        <w:t>);</w:t>
      </w:r>
    </w:p>
    <w:p w14:paraId="270A968C"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SOUND</w:t>
      </w:r>
      <w:r w:rsidRPr="00D81279">
        <w:rPr>
          <w:lang w:bidi="ar-SA"/>
        </w:rPr>
        <w:t>.equals(path)) {</w:t>
      </w:r>
    </w:p>
    <w:p w14:paraId="5C3E35ED"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Sound</w:t>
      </w:r>
      <w:r w:rsidRPr="00D81279">
        <w:rPr>
          <w:lang w:bidi="ar-SA"/>
        </w:rPr>
        <w:t xml:space="preserve">(req, res, path, </w:t>
      </w:r>
      <w:r w:rsidRPr="00015140">
        <w:rPr>
          <w:highlight w:val="lightGray"/>
          <w:lang w:bidi="ar-SA"/>
        </w:rPr>
        <w:t>params</w:t>
      </w:r>
      <w:r w:rsidRPr="00D81279">
        <w:rPr>
          <w:lang w:bidi="ar-SA"/>
        </w:rPr>
        <w:t>);</w:t>
      </w:r>
    </w:p>
    <w:p w14:paraId="59A7A05C" w14:textId="77777777" w:rsidR="00015140" w:rsidRPr="00D81279" w:rsidRDefault="00015140" w:rsidP="00015140">
      <w:pPr>
        <w:pStyle w:val="SourceCode"/>
      </w:pPr>
      <w:r w:rsidRPr="00D81279">
        <w:rPr>
          <w:lang w:bidi="ar-SA"/>
        </w:rPr>
        <w:t>}</w:t>
      </w:r>
    </w:p>
    <w:p w14:paraId="0EBFCC68" w14:textId="77777777" w:rsidR="00015140" w:rsidRPr="00D81279" w:rsidRDefault="00015140" w:rsidP="00015140">
      <w:r w:rsidRPr="00D81279">
        <w:t xml:space="preserve"> Es pot veure que és tan senzill com examinar el path, i en funció d’aquest, cridar el mètode apropiat de </w:t>
      </w:r>
      <w:r w:rsidRPr="00D81279">
        <w:rPr>
          <w:i/>
        </w:rPr>
        <w:t>WorkerFactory</w:t>
      </w:r>
      <w:r w:rsidRPr="00D81279">
        <w:t xml:space="preserve"> per retornar l’objecte </w:t>
      </w:r>
      <w:r w:rsidRPr="00D81279">
        <w:rPr>
          <w:i/>
        </w:rPr>
        <w:t>worker</w:t>
      </w:r>
      <w:r w:rsidRPr="00D81279">
        <w:t xml:space="preserve"> específic apropiat.</w:t>
      </w:r>
    </w:p>
    <w:p w14:paraId="6F11633B" w14:textId="77777777" w:rsidR="00015140" w:rsidRPr="00D81279" w:rsidRDefault="00015140" w:rsidP="00015140">
      <w:r w:rsidRPr="00D81279">
        <w:t xml:space="preserve">En el cas del mètode per la creació del </w:t>
      </w:r>
      <w:r w:rsidRPr="00D81279">
        <w:rPr>
          <w:i/>
        </w:rPr>
        <w:t>worker</w:t>
      </w:r>
      <w:r w:rsidRPr="00D81279">
        <w:t xml:space="preserve"> de cerca de conceptes, el mètode és aquest:</w:t>
      </w:r>
    </w:p>
    <w:p w14:paraId="0918CA25" w14:textId="77777777" w:rsidR="00015140" w:rsidRPr="00D81279" w:rsidRDefault="00015140" w:rsidP="00015140">
      <w:pPr>
        <w:pStyle w:val="SourceCode"/>
        <w:rPr>
          <w:lang w:bidi="ar-SA"/>
        </w:rPr>
      </w:pPr>
      <w:r w:rsidRPr="00D81279">
        <w:rPr>
          <w:b/>
          <w:bCs/>
          <w:color w:val="7F0055"/>
          <w:lang w:bidi="ar-SA"/>
        </w:rPr>
        <w:t>private</w:t>
      </w:r>
      <w:r w:rsidRPr="00D81279">
        <w:rPr>
          <w:lang w:bidi="ar-SA"/>
        </w:rPr>
        <w:t xml:space="preserve"> </w:t>
      </w:r>
      <w:r w:rsidRPr="00D81279">
        <w:rPr>
          <w:b/>
          <w:bCs/>
          <w:color w:val="7F0055"/>
          <w:lang w:bidi="ar-SA"/>
        </w:rPr>
        <w:t>static</w:t>
      </w:r>
      <w:r w:rsidRPr="00D81279">
        <w:rPr>
          <w:lang w:bidi="ar-SA"/>
        </w:rPr>
        <w:t xml:space="preserve"> SearchKonceptWorker searchConcept(HttpServletRequest req, HttpServletResponse res, String path, Map&lt;String, String[]&gt; params) {</w:t>
      </w:r>
    </w:p>
    <w:p w14:paraId="170F9CB9" w14:textId="77777777" w:rsidR="00015140" w:rsidRPr="00D81279" w:rsidRDefault="00015140" w:rsidP="00015140">
      <w:pPr>
        <w:pStyle w:val="SourceCode"/>
        <w:rPr>
          <w:lang w:bidi="ar-SA"/>
        </w:rPr>
      </w:pPr>
      <w:r w:rsidRPr="00D81279">
        <w:rPr>
          <w:lang w:bidi="ar-SA"/>
        </w:rPr>
        <w:tab/>
        <w:t xml:space="preserve">SearchKonceptWorker w = </w:t>
      </w:r>
      <w:r w:rsidRPr="00D81279">
        <w:rPr>
          <w:b/>
          <w:bCs/>
          <w:color w:val="7F0055"/>
          <w:lang w:bidi="ar-SA"/>
        </w:rPr>
        <w:t>new</w:t>
      </w:r>
      <w:r w:rsidRPr="00D81279">
        <w:rPr>
          <w:lang w:bidi="ar-SA"/>
        </w:rPr>
        <w:t xml:space="preserve"> SearchKonceptWorker(req, res, path, params);</w:t>
      </w:r>
    </w:p>
    <w:p w14:paraId="4CFC3049" w14:textId="77777777" w:rsidR="00015140" w:rsidRPr="00D81279" w:rsidRDefault="00015140" w:rsidP="00015140">
      <w:pPr>
        <w:pStyle w:val="SourceCode"/>
        <w:rPr>
          <w:lang w:bidi="ar-SA"/>
        </w:rPr>
      </w:pPr>
      <w:r w:rsidRPr="00D81279">
        <w:rPr>
          <w:lang w:bidi="ar-SA"/>
        </w:rPr>
        <w:tab/>
      </w:r>
      <w:r w:rsidRPr="00D81279">
        <w:rPr>
          <w:b/>
          <w:bCs/>
          <w:color w:val="7F0055"/>
          <w:lang w:bidi="ar-SA"/>
        </w:rPr>
        <w:t>return</w:t>
      </w:r>
      <w:r w:rsidRPr="00D81279">
        <w:rPr>
          <w:lang w:bidi="ar-SA"/>
        </w:rPr>
        <w:t xml:space="preserve"> w;</w:t>
      </w:r>
    </w:p>
    <w:p w14:paraId="01D53A83" w14:textId="77777777" w:rsidR="00015140" w:rsidRPr="00D81279" w:rsidRDefault="00015140" w:rsidP="00015140">
      <w:pPr>
        <w:pStyle w:val="SourceCode"/>
        <w:rPr>
          <w:lang w:bidi="ar-SA"/>
        </w:rPr>
      </w:pPr>
      <w:r w:rsidRPr="00D81279">
        <w:rPr>
          <w:lang w:bidi="ar-SA"/>
        </w:rPr>
        <w:t>}</w:t>
      </w:r>
    </w:p>
    <w:p w14:paraId="6C326CD5" w14:textId="77777777" w:rsidR="00015140" w:rsidRPr="00D81279" w:rsidRDefault="00015140" w:rsidP="00015140">
      <w:r w:rsidRPr="00D81279">
        <w:t xml:space="preserve">Cada un dels </w:t>
      </w:r>
      <w:r w:rsidRPr="00D81279">
        <w:rPr>
          <w:i/>
        </w:rPr>
        <w:t>worker</w:t>
      </w:r>
      <w:r w:rsidRPr="00D81279">
        <w:t xml:space="preserve"> específics tindran un constructor que inicialitzarà els valors de la petició i els paràmetres segons convingui. El constructor de </w:t>
      </w:r>
      <w:r w:rsidRPr="00D81279">
        <w:rPr>
          <w:b/>
        </w:rPr>
        <w:t>SearchKonceptWorker</w:t>
      </w:r>
      <w:r w:rsidRPr="00D81279">
        <w:t>, per exemple, és aquest:</w:t>
      </w:r>
    </w:p>
    <w:p w14:paraId="65861EE4" w14:textId="77777777" w:rsidR="00015140" w:rsidRPr="00D81279" w:rsidRDefault="00015140" w:rsidP="00015140">
      <w:pPr>
        <w:pStyle w:val="SourceCode"/>
        <w:rPr>
          <w:lang w:bidi="ar-SA"/>
        </w:rPr>
      </w:pPr>
      <w:r w:rsidRPr="00D81279">
        <w:rPr>
          <w:b/>
          <w:bCs/>
          <w:color w:val="7F0055"/>
          <w:lang w:bidi="ar-SA"/>
        </w:rPr>
        <w:t>public</w:t>
      </w:r>
      <w:r w:rsidRPr="00D81279">
        <w:rPr>
          <w:lang w:bidi="ar-SA"/>
        </w:rPr>
        <w:t xml:space="preserve"> </w:t>
      </w:r>
      <w:r w:rsidRPr="00015140">
        <w:rPr>
          <w:highlight w:val="lightGray"/>
          <w:lang w:bidi="ar-SA"/>
        </w:rPr>
        <w:t>SearchKonceptWorker</w:t>
      </w:r>
      <w:r w:rsidRPr="00D81279">
        <w:rPr>
          <w:lang w:bidi="ar-SA"/>
        </w:rPr>
        <w:t>(HttpServletRequest req, HttpServletResponse res, String path, Map&lt;String, String[]&gt; params) {</w:t>
      </w:r>
    </w:p>
    <w:p w14:paraId="655BF6CE" w14:textId="77777777" w:rsidR="00015140" w:rsidRPr="00D81279" w:rsidRDefault="00015140" w:rsidP="00015140">
      <w:pPr>
        <w:pStyle w:val="SourceCode"/>
        <w:rPr>
          <w:lang w:bidi="ar-SA"/>
        </w:rPr>
      </w:pPr>
      <w:r w:rsidRPr="00D81279">
        <w:rPr>
          <w:lang w:bidi="ar-SA"/>
        </w:rPr>
        <w:tab/>
        <w:t>setReq(req);</w:t>
      </w:r>
    </w:p>
    <w:p w14:paraId="14181ED8" w14:textId="77777777" w:rsidR="00015140" w:rsidRPr="00D81279" w:rsidRDefault="00015140" w:rsidP="00015140">
      <w:pPr>
        <w:pStyle w:val="SourceCode"/>
        <w:rPr>
          <w:lang w:bidi="ar-SA"/>
        </w:rPr>
      </w:pPr>
      <w:r w:rsidRPr="00D81279">
        <w:rPr>
          <w:lang w:bidi="ar-SA"/>
        </w:rPr>
        <w:tab/>
        <w:t>setRes(res);</w:t>
      </w:r>
    </w:p>
    <w:p w14:paraId="7C640E6B" w14:textId="77777777" w:rsidR="00015140" w:rsidRPr="00D81279" w:rsidRDefault="00015140" w:rsidP="00015140">
      <w:pPr>
        <w:pStyle w:val="SourceCode"/>
        <w:rPr>
          <w:lang w:bidi="ar-SA"/>
        </w:rPr>
      </w:pPr>
      <w:r w:rsidRPr="00D81279">
        <w:rPr>
          <w:lang w:bidi="ar-SA"/>
        </w:rPr>
        <w:tab/>
        <w:t>setPath(path);</w:t>
      </w:r>
    </w:p>
    <w:p w14:paraId="258A29CA" w14:textId="77777777" w:rsidR="00015140" w:rsidRPr="00D81279" w:rsidRDefault="00015140" w:rsidP="00015140">
      <w:pPr>
        <w:pStyle w:val="SourceCode"/>
        <w:rPr>
          <w:lang w:bidi="ar-SA"/>
        </w:rPr>
      </w:pPr>
      <w:r w:rsidRPr="00D81279">
        <w:rPr>
          <w:lang w:bidi="ar-SA"/>
        </w:rPr>
        <w:lastRenderedPageBreak/>
        <w:tab/>
        <w:t>setParams(params);</w:t>
      </w:r>
    </w:p>
    <w:p w14:paraId="4071FB3B" w14:textId="77777777" w:rsidR="00015140" w:rsidRPr="00D81279" w:rsidRDefault="00015140" w:rsidP="00015140">
      <w:pPr>
        <w:pStyle w:val="SourceCode"/>
        <w:rPr>
          <w:lang w:bidi="ar-SA"/>
        </w:rPr>
      </w:pPr>
      <w:r w:rsidRPr="00D81279">
        <w:rPr>
          <w:lang w:bidi="ar-SA"/>
        </w:rPr>
        <w:t>}</w:t>
      </w:r>
    </w:p>
    <w:p w14:paraId="6FBFDFE5" w14:textId="77777777" w:rsidR="00015140" w:rsidRPr="00D81279" w:rsidRDefault="00015140" w:rsidP="00015140">
      <w:pPr>
        <w:rPr>
          <w:lang w:bidi="ar-SA"/>
        </w:rPr>
      </w:pPr>
      <w:r w:rsidRPr="00D81279">
        <w:rPr>
          <w:lang w:bidi="ar-SA"/>
        </w:rPr>
        <w:t xml:space="preserve">En aquest cas, podem veure que simplement s’estableixen els valors dels atributs del </w:t>
      </w:r>
      <w:r w:rsidRPr="00D81279">
        <w:rPr>
          <w:i/>
          <w:lang w:bidi="ar-SA"/>
        </w:rPr>
        <w:t>worker</w:t>
      </w:r>
      <w:r w:rsidRPr="00D81279">
        <w:rPr>
          <w:lang w:bidi="ar-SA"/>
        </w:rPr>
        <w:t xml:space="preserve"> (petició HTTP, resposta HTTP, </w:t>
      </w:r>
      <w:r w:rsidRPr="00D81279">
        <w:rPr>
          <w:i/>
          <w:lang w:bidi="ar-SA"/>
        </w:rPr>
        <w:t>path</w:t>
      </w:r>
      <w:r w:rsidRPr="00D81279">
        <w:rPr>
          <w:lang w:bidi="ar-SA"/>
        </w:rPr>
        <w:t>, paràmetres).</w:t>
      </w:r>
    </w:p>
    <w:p w14:paraId="2EFD4FC0" w14:textId="77777777" w:rsidR="00015140" w:rsidRPr="00D81279" w:rsidRDefault="00015140" w:rsidP="00015140">
      <w:pPr>
        <w:rPr>
          <w:lang w:bidi="ar-SA"/>
        </w:rPr>
      </w:pPr>
      <w:r w:rsidRPr="00D81279">
        <w:rPr>
          <w:lang w:bidi="ar-SA"/>
        </w:rPr>
        <w:t xml:space="preserve">Un cop es cridi al mètode </w:t>
      </w:r>
      <w:r w:rsidRPr="00D81279">
        <w:rPr>
          <w:b/>
          <w:lang w:bidi="ar-SA"/>
        </w:rPr>
        <w:t>processRequest()</w:t>
      </w:r>
      <w:r w:rsidRPr="00D81279">
        <w:rPr>
          <w:lang w:bidi="ar-SA"/>
        </w:rPr>
        <w:t xml:space="preserve"> d’aquest </w:t>
      </w:r>
      <w:r w:rsidRPr="00D81279">
        <w:rPr>
          <w:i/>
          <w:lang w:bidi="ar-SA"/>
        </w:rPr>
        <w:t>worker</w:t>
      </w:r>
      <w:r w:rsidRPr="00D81279">
        <w:rPr>
          <w:lang w:bidi="ar-SA"/>
        </w:rPr>
        <w:t>, es farà la feina realment efectiva, que consistirà, en aquest cas concret, en la cerca a la base de dades.</w:t>
      </w:r>
    </w:p>
    <w:p w14:paraId="46E94075" w14:textId="77777777" w:rsidR="00015140" w:rsidRPr="00D81279" w:rsidRDefault="00015140" w:rsidP="00015140">
      <w:pPr>
        <w:rPr>
          <w:lang w:bidi="ar-SA"/>
        </w:rPr>
      </w:pPr>
      <w:r w:rsidRPr="00D81279">
        <w:rPr>
          <w:lang w:bidi="ar-SA"/>
        </w:rPr>
        <w:t>Un cop hagi fet la feina (desar a la base de dades, consultar la base de dades, etc., depenent de cada acció)</w:t>
      </w:r>
      <w:r>
        <w:rPr>
          <w:lang w:bidi="ar-SA"/>
        </w:rPr>
        <w:t xml:space="preserve">, es determina quina és la resposta que cal enviar al client (bean </w:t>
      </w:r>
      <w:r>
        <w:rPr>
          <w:i/>
          <w:lang w:bidi="ar-SA"/>
        </w:rPr>
        <w:t>ResponseBean</w:t>
      </w:r>
      <w:r>
        <w:rPr>
          <w:lang w:bidi="ar-SA"/>
        </w:rPr>
        <w:t>) i es crida el mètode genèric per escriure la resposta i enviar-la.</w:t>
      </w:r>
    </w:p>
    <w:p w14:paraId="7D5A9BD2" w14:textId="77777777" w:rsidR="00015140" w:rsidRPr="00D81279" w:rsidRDefault="00015140" w:rsidP="00015140">
      <w:pPr>
        <w:rPr>
          <w:lang w:bidi="ar-SA"/>
        </w:rPr>
      </w:pPr>
      <w:r w:rsidRPr="00D81279">
        <w:rPr>
          <w:lang w:bidi="ar-SA"/>
        </w:rPr>
        <w:t xml:space="preserve">En el cas del </w:t>
      </w:r>
      <w:r w:rsidRPr="00D81279">
        <w:rPr>
          <w:i/>
          <w:lang w:bidi="ar-SA"/>
        </w:rPr>
        <w:t>SearchKonceptWorker</w:t>
      </w:r>
      <w:r w:rsidRPr="00D81279">
        <w:rPr>
          <w:lang w:bidi="ar-SA"/>
        </w:rPr>
        <w:t xml:space="preserve">, el codi del mètode </w:t>
      </w:r>
      <w:r w:rsidRPr="00D81279">
        <w:rPr>
          <w:b/>
          <w:lang w:bidi="ar-SA"/>
        </w:rPr>
        <w:t xml:space="preserve">processRequest() </w:t>
      </w:r>
      <w:r w:rsidRPr="00D81279">
        <w:rPr>
          <w:lang w:bidi="ar-SA"/>
        </w:rPr>
        <w:t>és aquest:</w:t>
      </w:r>
    </w:p>
    <w:p w14:paraId="1818C6E5" w14:textId="77777777" w:rsidR="00015140" w:rsidRPr="00D81279" w:rsidRDefault="00015140" w:rsidP="00015140">
      <w:pPr>
        <w:pStyle w:val="SourceCode"/>
        <w:rPr>
          <w:lang w:bidi="ar-SA"/>
        </w:rPr>
      </w:pPr>
      <w:r w:rsidRPr="00D81279">
        <w:rPr>
          <w:color w:val="000000"/>
          <w:lang w:bidi="ar-SA"/>
        </w:rPr>
        <w:t>String text = getParams().get(PFCConstants.</w:t>
      </w:r>
      <w:r w:rsidRPr="00D81279">
        <w:rPr>
          <w:i/>
          <w:iCs/>
          <w:color w:val="0000C0"/>
          <w:lang w:bidi="ar-SA"/>
        </w:rPr>
        <w:t>HTTP_REQUEST_PARAM_TEXT_SEARCH</w:t>
      </w:r>
      <w:r w:rsidRPr="00D81279">
        <w:rPr>
          <w:color w:val="000000"/>
          <w:lang w:bidi="ar-SA"/>
        </w:rPr>
        <w:t>)[0];</w:t>
      </w:r>
    </w:p>
    <w:p w14:paraId="0992FF8F" w14:textId="77777777" w:rsidR="00015140" w:rsidRPr="00D81279" w:rsidRDefault="00015140" w:rsidP="00015140">
      <w:pPr>
        <w:pStyle w:val="SourceCode"/>
        <w:rPr>
          <w:lang w:bidi="ar-SA"/>
        </w:rPr>
      </w:pPr>
      <w:r w:rsidRPr="00D81279">
        <w:rPr>
          <w:color w:val="000000"/>
          <w:lang w:bidi="ar-SA"/>
        </w:rPr>
        <w:t>String idioma = getParams().get(PFCConstants.</w:t>
      </w:r>
      <w:r w:rsidRPr="00D81279">
        <w:rPr>
          <w:i/>
          <w:iCs/>
          <w:color w:val="0000C0"/>
          <w:lang w:bidi="ar-SA"/>
        </w:rPr>
        <w:t>HTTP_REQUEST_PARAM_IDIOMA</w:t>
      </w:r>
      <w:r w:rsidRPr="00D81279">
        <w:rPr>
          <w:color w:val="000000"/>
          <w:lang w:bidi="ar-SA"/>
        </w:rPr>
        <w:t>)[0];</w:t>
      </w:r>
    </w:p>
    <w:p w14:paraId="6762C58C" w14:textId="77777777" w:rsidR="00015140" w:rsidRPr="00D81279" w:rsidRDefault="00015140" w:rsidP="00015140">
      <w:pPr>
        <w:pStyle w:val="SourceCode"/>
        <w:rPr>
          <w:lang w:bidi="ar-SA"/>
        </w:rPr>
      </w:pPr>
      <w:r w:rsidRPr="00D81279">
        <w:rPr>
          <w:color w:val="000000"/>
          <w:lang w:bidi="ar-SA"/>
        </w:rPr>
        <w:t>KoncepteParaula k = DBController.</w:t>
      </w:r>
      <w:r w:rsidRPr="00D81279">
        <w:rPr>
          <w:i/>
          <w:iCs/>
          <w:color w:val="000000"/>
          <w:lang w:bidi="ar-SA"/>
        </w:rPr>
        <w:t>getKoncept</w:t>
      </w:r>
      <w:r w:rsidRPr="00D81279">
        <w:rPr>
          <w:color w:val="000000"/>
          <w:lang w:bidi="ar-SA"/>
        </w:rPr>
        <w:t>(text, idioma);</w:t>
      </w:r>
    </w:p>
    <w:p w14:paraId="53417954" w14:textId="77777777" w:rsidR="00015140" w:rsidRPr="001304E0" w:rsidRDefault="00015140" w:rsidP="00015140">
      <w:pPr>
        <w:pStyle w:val="SourceCode"/>
        <w:rPr>
          <w:color w:val="000000"/>
          <w:lang w:bidi="ar-SA"/>
        </w:rPr>
      </w:pPr>
      <w:r w:rsidRPr="001304E0">
        <w:rPr>
          <w:color w:val="000000"/>
          <w:lang w:bidi="ar-SA"/>
        </w:rPr>
        <w:t>ResponseBean rb = (k == null) ? new ErrorResponseBean("No s'ha trobat cap paraula"): new KonceptResponseBean(k);</w:t>
      </w:r>
    </w:p>
    <w:p w14:paraId="11D873D2" w14:textId="77777777" w:rsidR="00015140" w:rsidRPr="001304E0" w:rsidRDefault="00015140" w:rsidP="00015140">
      <w:pPr>
        <w:pStyle w:val="SourceCode"/>
        <w:rPr>
          <w:color w:val="000000"/>
          <w:lang w:bidi="ar-SA"/>
        </w:rPr>
      </w:pPr>
      <w:r w:rsidRPr="001304E0">
        <w:rPr>
          <w:color w:val="000000"/>
          <w:lang w:bidi="ar-SA"/>
        </w:rPr>
        <w:t>writeResponse(rb);</w:t>
      </w:r>
    </w:p>
    <w:p w14:paraId="37DFECC5" w14:textId="77777777" w:rsidR="00015140" w:rsidRPr="00D81279" w:rsidRDefault="00015140" w:rsidP="00015140">
      <w:pPr>
        <w:rPr>
          <w:lang w:bidi="ar-SA"/>
        </w:rPr>
      </w:pPr>
      <w:r w:rsidRPr="00D81279">
        <w:rPr>
          <w:lang w:bidi="ar-SA"/>
        </w:rPr>
        <w:t xml:space="preserve">Com podem veure, el </w:t>
      </w:r>
      <w:r w:rsidRPr="00D81279">
        <w:rPr>
          <w:i/>
          <w:lang w:bidi="ar-SA"/>
        </w:rPr>
        <w:t>worker</w:t>
      </w:r>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14:paraId="248B2539" w14:textId="77777777" w:rsidR="00015140" w:rsidRPr="00D81279" w:rsidRDefault="00015140" w:rsidP="00015140">
      <w:pPr>
        <w:pStyle w:val="Heading4"/>
        <w:rPr>
          <w:lang w:bidi="ar-SA"/>
        </w:rPr>
      </w:pPr>
      <w:r w:rsidRPr="00D81279">
        <w:rPr>
          <w:lang w:bidi="ar-SA"/>
        </w:rPr>
        <w:t>L’accés a la Base de Dades</w:t>
      </w:r>
    </w:p>
    <w:p w14:paraId="091FC584" w14:textId="77777777" w:rsidR="00015140" w:rsidRPr="00D81279" w:rsidRDefault="00015140" w:rsidP="00015140">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14:paraId="22E90936" w14:textId="77777777" w:rsidR="00015140" w:rsidRPr="00D81279" w:rsidRDefault="00015140" w:rsidP="00015140">
      <w:r w:rsidRPr="00D81279">
        <w:t xml:space="preserve">Pel que fa al </w:t>
      </w:r>
      <w:r w:rsidRPr="00D81279">
        <w:rPr>
          <w:i/>
        </w:rPr>
        <w:t>driver</w:t>
      </w:r>
      <w:r w:rsidRPr="00D81279">
        <w:t xml:space="preserve"> que és necessari per connectar-se amb el servidor, hem utilitzat el que proporciona MongoDB per connectar-se des de java, en la versió 2.9.3 (es pot obtenir en aquesta adreça: </w:t>
      </w:r>
      <w:hyperlink r:id="rId83" w:history="1">
        <w:r w:rsidRPr="00D81279">
          <w:rPr>
            <w:rStyle w:val="Hyperlink"/>
          </w:rPr>
          <w:t>https://github.com/mongodb/mongo-java-driver/downloads</w:t>
        </w:r>
      </w:hyperlink>
      <w:r w:rsidRPr="00D81279">
        <w:t>).</w:t>
      </w:r>
    </w:p>
    <w:p w14:paraId="61130F31" w14:textId="77777777" w:rsidR="00015140" w:rsidRPr="00D81279" w:rsidRDefault="00015140" w:rsidP="00015140">
      <w:r w:rsidRPr="00D81279">
        <w:t>Si en el futur es volgués canviar de motor de base de dades, seria tan senzill com fer alguns canvis molt simples en aquesta classe i la resta del sistema (bàsicament, els workers) no ho notaria.</w:t>
      </w:r>
    </w:p>
    <w:p w14:paraId="333ABBF2" w14:textId="77777777" w:rsidR="00015140" w:rsidRPr="00D81279" w:rsidRDefault="00015140" w:rsidP="00015140">
      <w:r w:rsidRPr="00D81279">
        <w:t>La classe té dos mètodes bàsics:</w:t>
      </w:r>
    </w:p>
    <w:p w14:paraId="6F48F107" w14:textId="77777777" w:rsidR="00015140" w:rsidRPr="00D81279" w:rsidRDefault="00015140" w:rsidP="00015140">
      <w:pPr>
        <w:pStyle w:val="ListParagraph"/>
        <w:numPr>
          <w:ilvl w:val="0"/>
          <w:numId w:val="20"/>
        </w:numPr>
      </w:pPr>
      <w:r w:rsidRPr="00D81279">
        <w:rPr>
          <w:b/>
        </w:rPr>
        <w:t>getDBCollection()</w:t>
      </w:r>
      <w:r w:rsidRPr="00D81279">
        <w:t xml:space="preserve">: s’utilitza per accedir a la col·lecció de la base de dades que conté la informació rellevant. El que fa és consultar el fitxer </w:t>
      </w:r>
      <w:r w:rsidRPr="00D81279">
        <w:rPr>
          <w:i/>
        </w:rPr>
        <w:t>properties</w:t>
      </w:r>
      <w:r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14:paraId="5C5389A2" w14:textId="77777777" w:rsidR="00015140" w:rsidRPr="00D81279" w:rsidRDefault="00015140" w:rsidP="00015140">
      <w:pPr>
        <w:pStyle w:val="SourceCode"/>
        <w:rPr>
          <w:lang w:bidi="ar-SA"/>
        </w:rPr>
      </w:pPr>
      <w:r w:rsidRPr="00D81279">
        <w:rPr>
          <w:b/>
          <w:bCs/>
          <w:color w:val="7F0055"/>
          <w:lang w:bidi="ar-SA"/>
        </w:rPr>
        <w:t>if</w:t>
      </w:r>
      <w:r w:rsidRPr="00D81279">
        <w:rPr>
          <w:lang w:bidi="ar-SA"/>
        </w:rPr>
        <w:t xml:space="preserve"> (</w:t>
      </w:r>
      <w:r w:rsidRPr="00D81279">
        <w:rPr>
          <w:i/>
          <w:iCs/>
          <w:color w:val="0000C0"/>
          <w:lang w:bidi="ar-SA"/>
        </w:rPr>
        <w:t>props</w:t>
      </w:r>
      <w:r w:rsidRPr="00D81279">
        <w:rPr>
          <w:lang w:bidi="ar-SA"/>
        </w:rPr>
        <w:t xml:space="preserve"> == </w:t>
      </w:r>
      <w:r w:rsidRPr="00D81279">
        <w:rPr>
          <w:b/>
          <w:bCs/>
          <w:color w:val="7F0055"/>
          <w:lang w:bidi="ar-SA"/>
        </w:rPr>
        <w:t>null</w:t>
      </w:r>
      <w:r w:rsidRPr="00D81279">
        <w:rPr>
          <w:lang w:bidi="ar-SA"/>
        </w:rPr>
        <w:t>) {</w:t>
      </w:r>
    </w:p>
    <w:p w14:paraId="0BD401DE" w14:textId="77777777" w:rsidR="00015140" w:rsidRPr="00D81279" w:rsidRDefault="00015140" w:rsidP="00015140">
      <w:pPr>
        <w:pStyle w:val="SourceCode"/>
        <w:rPr>
          <w:lang w:bidi="ar-SA"/>
        </w:rPr>
      </w:pPr>
      <w:r w:rsidRPr="00D81279">
        <w:rPr>
          <w:lang w:bidi="ar-SA"/>
        </w:rPr>
        <w:tab/>
      </w:r>
      <w:r w:rsidRPr="00D81279">
        <w:rPr>
          <w:b/>
          <w:bCs/>
          <w:color w:val="7F0055"/>
          <w:lang w:bidi="ar-SA"/>
        </w:rPr>
        <w:t>try</w:t>
      </w:r>
      <w:r w:rsidRPr="00D81279">
        <w:rPr>
          <w:lang w:bidi="ar-SA"/>
        </w:rPr>
        <w:t xml:space="preserve"> {</w:t>
      </w:r>
    </w:p>
    <w:p w14:paraId="5F585858"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 xml:space="preserve"> = PFCUtils.</w:t>
      </w:r>
      <w:r w:rsidRPr="00D81279">
        <w:rPr>
          <w:i/>
          <w:iCs/>
          <w:lang w:bidi="ar-SA"/>
        </w:rPr>
        <w:t>getProperties</w:t>
      </w:r>
      <w:r w:rsidRPr="00D81279">
        <w:rPr>
          <w:lang w:bidi="ar-SA"/>
        </w:rPr>
        <w:t>(PFCConstants.</w:t>
      </w:r>
      <w:r w:rsidRPr="00D81279">
        <w:rPr>
          <w:i/>
          <w:iCs/>
          <w:color w:val="0000C0"/>
          <w:lang w:bidi="ar-SA"/>
        </w:rPr>
        <w:t>KEY_PROPERTIES_DB_FILE</w:t>
      </w:r>
      <w:r w:rsidRPr="00D81279">
        <w:rPr>
          <w:lang w:bidi="ar-SA"/>
        </w:rPr>
        <w:t>);</w:t>
      </w:r>
    </w:p>
    <w:p w14:paraId="5B4218BC" w14:textId="77777777" w:rsidR="00015140" w:rsidRPr="00D81279" w:rsidRDefault="00015140" w:rsidP="00015140">
      <w:pPr>
        <w:pStyle w:val="SourceCode"/>
        <w:rPr>
          <w:lang w:bidi="ar-SA"/>
        </w:rPr>
      </w:pPr>
      <w:r w:rsidRPr="00D81279">
        <w:rPr>
          <w:lang w:bidi="ar-SA"/>
        </w:rPr>
        <w:lastRenderedPageBreak/>
        <w:tab/>
        <w:t xml:space="preserve">} </w:t>
      </w:r>
      <w:r w:rsidRPr="00D81279">
        <w:rPr>
          <w:b/>
          <w:bCs/>
          <w:color w:val="7F0055"/>
          <w:lang w:bidi="ar-SA"/>
        </w:rPr>
        <w:t>catch</w:t>
      </w:r>
      <w:r w:rsidRPr="00D81279">
        <w:rPr>
          <w:lang w:bidi="ar-SA"/>
        </w:rPr>
        <w:t xml:space="preserve"> (Exception e) {</w:t>
      </w:r>
    </w:p>
    <w:p w14:paraId="11BBCC4D"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b/>
          <w:bCs/>
          <w:color w:val="7F0055"/>
          <w:lang w:bidi="ar-SA"/>
        </w:rPr>
        <w:t>throw</w:t>
      </w:r>
      <w:r w:rsidRPr="00D81279">
        <w:rPr>
          <w:lang w:bidi="ar-SA"/>
        </w:rPr>
        <w:t xml:space="preserve"> </w:t>
      </w:r>
      <w:r w:rsidRPr="00D81279">
        <w:rPr>
          <w:b/>
          <w:bCs/>
          <w:color w:val="7F0055"/>
          <w:lang w:bidi="ar-SA"/>
        </w:rPr>
        <w:t>new</w:t>
      </w:r>
      <w:r w:rsidRPr="00D81279">
        <w:rPr>
          <w:lang w:bidi="ar-SA"/>
        </w:rPr>
        <w:t xml:space="preserve"> Exception(</w:t>
      </w:r>
      <w:r w:rsidRPr="00D81279">
        <w:rPr>
          <w:color w:val="2A00FF"/>
          <w:lang w:bidi="ar-SA"/>
        </w:rPr>
        <w:t>"Unable to load DB properties file."</w:t>
      </w:r>
      <w:r w:rsidRPr="00D81279">
        <w:rPr>
          <w:lang w:bidi="ar-SA"/>
        </w:rPr>
        <w:t>);</w:t>
      </w:r>
    </w:p>
    <w:p w14:paraId="6C995DF1" w14:textId="77777777" w:rsidR="00015140" w:rsidRPr="00D81279" w:rsidRDefault="00015140" w:rsidP="00015140">
      <w:pPr>
        <w:pStyle w:val="SourceCode"/>
        <w:rPr>
          <w:lang w:bidi="ar-SA"/>
        </w:rPr>
      </w:pPr>
      <w:r w:rsidRPr="00D81279">
        <w:rPr>
          <w:lang w:bidi="ar-SA"/>
        </w:rPr>
        <w:tab/>
        <w:t>}</w:t>
      </w:r>
    </w:p>
    <w:p w14:paraId="52B5DAB0" w14:textId="77777777" w:rsidR="00015140" w:rsidRPr="00D81279" w:rsidRDefault="00015140" w:rsidP="00015140">
      <w:pPr>
        <w:pStyle w:val="SourceCode"/>
        <w:rPr>
          <w:lang w:bidi="ar-SA"/>
        </w:rPr>
      </w:pPr>
      <w:r w:rsidRPr="00D81279">
        <w:rPr>
          <w:lang w:bidi="ar-SA"/>
        </w:rPr>
        <w:t>}</w:t>
      </w:r>
    </w:p>
    <w:p w14:paraId="259380C2" w14:textId="77777777" w:rsidR="00015140" w:rsidRPr="00D81279" w:rsidRDefault="00015140" w:rsidP="00015140">
      <w:pPr>
        <w:pStyle w:val="SourceCode"/>
        <w:rPr>
          <w:lang w:bidi="ar-SA"/>
        </w:rPr>
      </w:pPr>
      <w:r w:rsidRPr="00D81279">
        <w:rPr>
          <w:b/>
          <w:bCs/>
          <w:color w:val="7F0055"/>
          <w:lang w:bidi="ar-SA"/>
        </w:rPr>
        <w:t>try</w:t>
      </w:r>
      <w:r w:rsidRPr="00D81279">
        <w:rPr>
          <w:lang w:bidi="ar-SA"/>
        </w:rPr>
        <w:t xml:space="preserve"> {</w:t>
      </w:r>
    </w:p>
    <w:p w14:paraId="26BF5EC1" w14:textId="77777777" w:rsidR="00015140" w:rsidRPr="00D81279" w:rsidRDefault="00015140" w:rsidP="00015140">
      <w:pPr>
        <w:pStyle w:val="SourceCode"/>
        <w:rPr>
          <w:lang w:bidi="ar-SA"/>
        </w:rPr>
      </w:pPr>
      <w:r w:rsidRPr="00D81279">
        <w:rPr>
          <w:lang w:bidi="ar-SA"/>
        </w:rPr>
        <w:tab/>
      </w:r>
      <w:r w:rsidRPr="00D81279">
        <w:rPr>
          <w:i/>
          <w:iCs/>
          <w:color w:val="0000C0"/>
          <w:lang w:bidi="ar-SA"/>
        </w:rPr>
        <w:t>m</w:t>
      </w:r>
      <w:r w:rsidRPr="00D81279">
        <w:rPr>
          <w:lang w:bidi="ar-SA"/>
        </w:rPr>
        <w:t xml:space="preserve"> = </w:t>
      </w:r>
      <w:r w:rsidRPr="00D81279">
        <w:rPr>
          <w:b/>
          <w:bCs/>
          <w:color w:val="7F0055"/>
          <w:lang w:bidi="ar-SA"/>
        </w:rPr>
        <w:t>new</w:t>
      </w:r>
      <w:r w:rsidRPr="00D81279">
        <w:rPr>
          <w:lang w:bidi="ar-SA"/>
        </w:rPr>
        <w:t xml:space="preserve"> Mongo(</w:t>
      </w:r>
    </w:p>
    <w:p w14:paraId="16A2E882" w14:textId="77777777" w:rsidR="00015140" w:rsidRPr="00D81279" w:rsidRDefault="00015140" w:rsidP="00015140">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getProperty(PFCConstants.</w:t>
      </w:r>
      <w:r w:rsidRPr="00D81279">
        <w:rPr>
          <w:i/>
          <w:iCs/>
          <w:color w:val="0000C0"/>
          <w:lang w:bidi="ar-SA"/>
        </w:rPr>
        <w:t>PROPERTY_DB_MONGO_HOST</w:t>
      </w:r>
      <w:r w:rsidRPr="00D81279">
        <w:rPr>
          <w:lang w:bidi="ar-SA"/>
        </w:rPr>
        <w:t xml:space="preserve">), </w:t>
      </w:r>
    </w:p>
    <w:p w14:paraId="02BE8744" w14:textId="77777777" w:rsidR="00015140" w:rsidRPr="00D81279" w:rsidRDefault="00015140" w:rsidP="00015140">
      <w:pPr>
        <w:pStyle w:val="SourceCode"/>
        <w:rPr>
          <w:lang w:bidi="ar-SA"/>
        </w:rPr>
      </w:pPr>
      <w:r w:rsidRPr="00D81279">
        <w:rPr>
          <w:lang w:bidi="ar-SA"/>
        </w:rPr>
        <w:tab/>
      </w:r>
      <w:r w:rsidRPr="00D81279">
        <w:rPr>
          <w:lang w:bidi="ar-SA"/>
        </w:rPr>
        <w:tab/>
        <w:t>Integer.</w:t>
      </w:r>
      <w:r w:rsidRPr="00D81279">
        <w:rPr>
          <w:i/>
          <w:iCs/>
          <w:lang w:bidi="ar-SA"/>
        </w:rPr>
        <w:t>parseInt</w:t>
      </w:r>
      <w:r w:rsidRPr="00D81279">
        <w:rPr>
          <w:lang w:bidi="ar-SA"/>
        </w:rPr>
        <w:t>(</w:t>
      </w:r>
      <w:r w:rsidRPr="00D81279">
        <w:rPr>
          <w:i/>
          <w:iCs/>
          <w:color w:val="0000C0"/>
          <w:lang w:bidi="ar-SA"/>
        </w:rPr>
        <w:t>props</w:t>
      </w:r>
      <w:r w:rsidRPr="00D81279">
        <w:rPr>
          <w:lang w:bidi="ar-SA"/>
        </w:rPr>
        <w:t>.getProperty(PFCConstants.</w:t>
      </w:r>
      <w:r w:rsidRPr="00D81279">
        <w:rPr>
          <w:i/>
          <w:iCs/>
          <w:color w:val="0000C0"/>
          <w:lang w:bidi="ar-SA"/>
        </w:rPr>
        <w:t>PROPERTY_DB_MONGO_PORT</w:t>
      </w:r>
      <w:r w:rsidRPr="00D81279">
        <w:rPr>
          <w:lang w:bidi="ar-SA"/>
        </w:rPr>
        <w:t>)));</w:t>
      </w:r>
    </w:p>
    <w:p w14:paraId="6257EC7B"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NumberFormatException e) {</w:t>
      </w:r>
    </w:p>
    <w:p w14:paraId="62180E0A" w14:textId="77777777" w:rsidR="00015140" w:rsidRPr="00D81279" w:rsidRDefault="00015140" w:rsidP="00015140">
      <w:pPr>
        <w:pStyle w:val="SourceCode"/>
        <w:rPr>
          <w:lang w:bidi="ar-SA"/>
        </w:rPr>
      </w:pPr>
      <w:r w:rsidRPr="00D81279">
        <w:rPr>
          <w:lang w:bidi="ar-SA"/>
        </w:rPr>
        <w:tab/>
      </w:r>
      <w:r w:rsidRPr="00D81279">
        <w:rPr>
          <w:color w:val="3F7F5F"/>
          <w:lang w:bidi="ar-SA"/>
        </w:rPr>
        <w:t>// ...</w:t>
      </w:r>
    </w:p>
    <w:p w14:paraId="4FDF80EE" w14:textId="77777777" w:rsidR="00015140" w:rsidRPr="00D81279" w:rsidRDefault="00015140" w:rsidP="00015140">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UnknownHostException e) {</w:t>
      </w:r>
    </w:p>
    <w:p w14:paraId="4C62087F" w14:textId="77777777" w:rsidR="00015140" w:rsidRPr="00D81279" w:rsidRDefault="00015140" w:rsidP="00015140">
      <w:pPr>
        <w:pStyle w:val="SourceCode"/>
        <w:rPr>
          <w:lang w:bidi="ar-SA"/>
        </w:rPr>
      </w:pPr>
      <w:r w:rsidRPr="00D81279">
        <w:rPr>
          <w:lang w:bidi="ar-SA"/>
        </w:rPr>
        <w:tab/>
      </w:r>
      <w:r w:rsidRPr="00D81279">
        <w:rPr>
          <w:color w:val="3F7F5F"/>
          <w:lang w:bidi="ar-SA"/>
        </w:rPr>
        <w:t>// ...</w:t>
      </w:r>
    </w:p>
    <w:p w14:paraId="67ECC866" w14:textId="77777777" w:rsidR="00015140" w:rsidRPr="00D81279" w:rsidRDefault="00015140" w:rsidP="00015140">
      <w:pPr>
        <w:pStyle w:val="SourceCode"/>
        <w:rPr>
          <w:lang w:bidi="ar-SA"/>
        </w:rPr>
      </w:pPr>
      <w:r w:rsidRPr="00D81279">
        <w:rPr>
          <w:lang w:bidi="ar-SA"/>
        </w:rPr>
        <w:t>}</w:t>
      </w:r>
    </w:p>
    <w:p w14:paraId="01D0F036" w14:textId="77777777" w:rsidR="00015140" w:rsidRPr="00D81279" w:rsidRDefault="00015140" w:rsidP="00015140">
      <w:pPr>
        <w:pStyle w:val="SourceCode"/>
        <w:rPr>
          <w:lang w:bidi="ar-SA"/>
        </w:rPr>
      </w:pPr>
      <w:r w:rsidRPr="00D81279">
        <w:rPr>
          <w:i/>
          <w:iCs/>
          <w:color w:val="0000C0"/>
          <w:lang w:bidi="ar-SA"/>
        </w:rPr>
        <w:t>m</w:t>
      </w:r>
      <w:r w:rsidRPr="00D81279">
        <w:rPr>
          <w:lang w:bidi="ar-SA"/>
        </w:rPr>
        <w:t>.setWriteConcern(WriteConcern.</w:t>
      </w:r>
      <w:r w:rsidRPr="00D81279">
        <w:rPr>
          <w:i/>
          <w:iCs/>
          <w:color w:val="0000C0"/>
          <w:lang w:bidi="ar-SA"/>
        </w:rPr>
        <w:t>SAFE</w:t>
      </w:r>
      <w:r w:rsidRPr="00D81279">
        <w:rPr>
          <w:lang w:bidi="ar-SA"/>
        </w:rPr>
        <w:t>);</w:t>
      </w:r>
    </w:p>
    <w:p w14:paraId="479C0475" w14:textId="77777777" w:rsidR="00015140" w:rsidRPr="00D81279" w:rsidRDefault="00015140" w:rsidP="00015140">
      <w:pPr>
        <w:pStyle w:val="SourceCode"/>
        <w:rPr>
          <w:lang w:bidi="ar-SA"/>
        </w:rPr>
      </w:pPr>
      <w:r w:rsidRPr="00D81279">
        <w:rPr>
          <w:lang w:bidi="ar-SA"/>
        </w:rPr>
        <w:t xml:space="preserve">DB db = </w:t>
      </w:r>
      <w:r w:rsidRPr="00D81279">
        <w:rPr>
          <w:i/>
          <w:iCs/>
          <w:color w:val="0000C0"/>
          <w:lang w:bidi="ar-SA"/>
        </w:rPr>
        <w:t>m</w:t>
      </w:r>
      <w:r w:rsidRPr="00D81279">
        <w:rPr>
          <w:lang w:bidi="ar-SA"/>
        </w:rPr>
        <w:t>.getDB(</w:t>
      </w:r>
      <w:r w:rsidRPr="00D81279">
        <w:rPr>
          <w:i/>
          <w:iCs/>
          <w:color w:val="0000C0"/>
          <w:lang w:bidi="ar-SA"/>
        </w:rPr>
        <w:t>props</w:t>
      </w:r>
      <w:r w:rsidRPr="00D81279">
        <w:rPr>
          <w:lang w:bidi="ar-SA"/>
        </w:rPr>
        <w:t>.getProperty(PFCConstants.</w:t>
      </w:r>
      <w:r w:rsidRPr="00D81279">
        <w:rPr>
          <w:i/>
          <w:iCs/>
          <w:color w:val="0000C0"/>
          <w:lang w:bidi="ar-SA"/>
        </w:rPr>
        <w:t>PROPERTY_DB_MONGO_DBNAME</w:t>
      </w:r>
      <w:r w:rsidRPr="00D81279">
        <w:rPr>
          <w:lang w:bidi="ar-SA"/>
        </w:rPr>
        <w:t>));</w:t>
      </w:r>
    </w:p>
    <w:p w14:paraId="4763E93A" w14:textId="77777777" w:rsidR="00015140" w:rsidRPr="00D81279" w:rsidRDefault="00015140" w:rsidP="00015140">
      <w:pPr>
        <w:pStyle w:val="SourceCode"/>
        <w:rPr>
          <w:lang w:bidi="ar-SA"/>
        </w:rPr>
      </w:pPr>
      <w:r w:rsidRPr="00D81279">
        <w:rPr>
          <w:lang w:bidi="ar-SA"/>
        </w:rPr>
        <w:t>DBCollection coll = db.getCollection(</w:t>
      </w:r>
      <w:r w:rsidRPr="00D81279">
        <w:rPr>
          <w:i/>
          <w:iCs/>
          <w:color w:val="0000C0"/>
          <w:lang w:bidi="ar-SA"/>
        </w:rPr>
        <w:t>props</w:t>
      </w:r>
      <w:r w:rsidRPr="00D81279">
        <w:rPr>
          <w:lang w:bidi="ar-SA"/>
        </w:rPr>
        <w:t>.getProperty(PFCConstants.</w:t>
      </w:r>
      <w:r w:rsidRPr="00D81279">
        <w:rPr>
          <w:i/>
          <w:iCs/>
          <w:color w:val="0000C0"/>
          <w:lang w:bidi="ar-SA"/>
        </w:rPr>
        <w:t>PROPERTY_DB_MONGO_COLLECTION_NAME</w:t>
      </w:r>
      <w:r w:rsidRPr="00D81279">
        <w:rPr>
          <w:lang w:bidi="ar-SA"/>
        </w:rPr>
        <w:t>));</w:t>
      </w:r>
    </w:p>
    <w:p w14:paraId="5EF7360D" w14:textId="77777777" w:rsidR="00015140" w:rsidRPr="00D81279" w:rsidRDefault="00015140" w:rsidP="00015140">
      <w:pPr>
        <w:pStyle w:val="SourceCode"/>
      </w:pPr>
      <w:r w:rsidRPr="00D81279">
        <w:rPr>
          <w:b/>
          <w:bCs/>
          <w:color w:val="7F0055"/>
          <w:lang w:bidi="ar-SA"/>
        </w:rPr>
        <w:t>return</w:t>
      </w:r>
      <w:r w:rsidRPr="00D81279">
        <w:rPr>
          <w:lang w:bidi="ar-SA"/>
        </w:rPr>
        <w:t xml:space="preserve"> coll;</w:t>
      </w:r>
      <w:r w:rsidRPr="00D81279">
        <w:t xml:space="preserve"> </w:t>
      </w:r>
    </w:p>
    <w:p w14:paraId="4CE184B6" w14:textId="77777777" w:rsidR="00015140" w:rsidRPr="00D81279" w:rsidRDefault="00015140" w:rsidP="00015140">
      <w:pPr>
        <w:ind w:left="360"/>
        <w:rPr>
          <w:b/>
        </w:rPr>
      </w:pPr>
      <w:r w:rsidRPr="00D81279">
        <w:t xml:space="preserve">Podem veure que, un cop obtinguda la connexió amb la base de dades, s’estableix el valor del paràmetre </w:t>
      </w:r>
      <w:r w:rsidRPr="00D81279">
        <w:rPr>
          <w:b/>
        </w:rPr>
        <w:t>writeConcern</w:t>
      </w:r>
      <w:r w:rsidRPr="00D81279">
        <w:t xml:space="preserve"> al valor segur (</w:t>
      </w:r>
      <w:r w:rsidRPr="00D81279">
        <w:rPr>
          <w:i/>
        </w:rPr>
        <w:t>safe</w:t>
      </w:r>
      <w:r w:rsidRPr="00D81279">
        <w:t>). Això ho fem per garantir que les operacions d’escriptura es comporten de manera que si hi ha errades o bloquejos, o puguem detectar i reaccionar-hi com sigui convenient. Si, per contra, o deixéssim en el mode normal (</w:t>
      </w:r>
      <w:r w:rsidRPr="00D81279">
        <w:rPr>
          <w:i/>
        </w:rPr>
        <w:t>normal</w:t>
      </w:r>
      <w:r w:rsidRPr="00D81279">
        <w:t xml:space="preserve">), el comportament seria el clàssic </w:t>
      </w:r>
      <w:r w:rsidRPr="00D81279">
        <w:rPr>
          <w:i/>
        </w:rPr>
        <w:t>fire and forget</w:t>
      </w:r>
      <w:r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r w:rsidRPr="00D81279">
        <w:rPr>
          <w:i/>
        </w:rPr>
        <w:t>safe</w:t>
      </w:r>
      <w:r w:rsidRPr="00D81279">
        <w:t>.</w:t>
      </w:r>
    </w:p>
    <w:p w14:paraId="02AD1ADB" w14:textId="77777777" w:rsidR="00015140" w:rsidRPr="00D81279" w:rsidRDefault="00015140" w:rsidP="00015140">
      <w:pPr>
        <w:pStyle w:val="ListParagraph"/>
        <w:numPr>
          <w:ilvl w:val="0"/>
          <w:numId w:val="20"/>
        </w:numPr>
      </w:pPr>
      <w:r w:rsidRPr="00D81279">
        <w:rPr>
          <w:b/>
        </w:rPr>
        <w:t>closeDB()</w:t>
      </w:r>
      <w:r w:rsidRPr="00D81279">
        <w:t>: s’utilitza per tancar la connexió amb la base de dades, un cop que s’ha finalitzat l’acció sol·licitada pel client. El codi d’aquest mètode és extremadament simple:</w:t>
      </w:r>
    </w:p>
    <w:p w14:paraId="45EBE3C7" w14:textId="77777777" w:rsidR="00015140" w:rsidRPr="00D81279" w:rsidRDefault="00015140" w:rsidP="00015140">
      <w:pPr>
        <w:pStyle w:val="SourceCode"/>
        <w:rPr>
          <w:lang w:bidi="ar-SA"/>
        </w:rPr>
      </w:pPr>
      <w:r w:rsidRPr="00D81279">
        <w:rPr>
          <w:i/>
          <w:iCs/>
          <w:color w:val="0000C0"/>
          <w:lang w:bidi="ar-SA"/>
        </w:rPr>
        <w:t>m</w:t>
      </w:r>
      <w:r w:rsidRPr="00D81279">
        <w:rPr>
          <w:lang w:bidi="ar-SA"/>
        </w:rPr>
        <w:t>.close();</w:t>
      </w:r>
    </w:p>
    <w:p w14:paraId="058E272F" w14:textId="77777777" w:rsidR="00015140" w:rsidRPr="00D81279" w:rsidRDefault="00015140" w:rsidP="00015140">
      <w:pPr>
        <w:rPr>
          <w:lang w:bidi="ar-SA"/>
        </w:rPr>
      </w:pPr>
      <w:r w:rsidRPr="00D81279">
        <w:rPr>
          <w:lang w:bidi="ar-SA"/>
        </w:rPr>
        <w:t xml:space="preserve">On </w:t>
      </w:r>
      <w:r w:rsidRPr="00D81279">
        <w:rPr>
          <w:b/>
          <w:lang w:bidi="ar-SA"/>
        </w:rPr>
        <w:t>m</w:t>
      </w:r>
      <w:r w:rsidRPr="00D81279">
        <w:rPr>
          <w:lang w:bidi="ar-SA"/>
        </w:rPr>
        <w:t xml:space="preserve"> és una variable de tipus </w:t>
      </w:r>
      <w:r w:rsidRPr="00D81279">
        <w:rPr>
          <w:b/>
          <w:lang w:bidi="ar-SA"/>
        </w:rPr>
        <w:t>com.mongodb.Mongo</w:t>
      </w:r>
      <w:r w:rsidRPr="00D81279">
        <w:rPr>
          <w:lang w:bidi="ar-SA"/>
        </w:rPr>
        <w:t>, que representa la connexió amb el servidor.</w:t>
      </w:r>
    </w:p>
    <w:p w14:paraId="3981F10B" w14:textId="77777777" w:rsidR="00015140" w:rsidRDefault="00015140" w:rsidP="00015140">
      <w:pPr>
        <w:rPr>
          <w:lang w:bidi="ar-SA"/>
        </w:rPr>
      </w:pPr>
      <w:r w:rsidRPr="00D81279">
        <w:rPr>
          <w:lang w:bidi="ar-SA"/>
        </w:rPr>
        <w:t xml:space="preserve">Si </w:t>
      </w:r>
      <w:r>
        <w:rPr>
          <w:lang w:bidi="ar-SA"/>
        </w:rPr>
        <w:t>monitorem el log del servidor MongoDB, podem veure com, a cada petició, s’obre una connexió, i a continuació es torna a tancar. A la captura de pantalla següent podem veure com hi ha tres peticions successives. Cada una, en acabar, tanca la connexió amb el servidor, com es desprèn sempre del darrer missatge (</w:t>
      </w:r>
      <w:r>
        <w:rPr>
          <w:i/>
          <w:lang w:bidi="ar-SA"/>
        </w:rPr>
        <w:t>0 connections now open</w:t>
      </w:r>
      <w:r>
        <w:rPr>
          <w:lang w:bidi="ar-SA"/>
        </w:rPr>
        <w:t>):</w:t>
      </w:r>
    </w:p>
    <w:p w14:paraId="49090AF6" w14:textId="77777777" w:rsidR="00015140" w:rsidRDefault="00015140" w:rsidP="00015140">
      <w:pPr>
        <w:pStyle w:val="CapturaTestServidor"/>
      </w:pPr>
      <w:r>
        <w:lastRenderedPageBreak/>
        <w:drawing>
          <wp:inline distT="0" distB="0" distL="0" distR="0" wp14:anchorId="2596D40C" wp14:editId="2651A481">
            <wp:extent cx="5402687" cy="20228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84">
                      <a:extLst>
                        <a:ext uri="{28A0092B-C50C-407E-A947-70E740481C1C}">
                          <a14:useLocalDpi xmlns:a14="http://schemas.microsoft.com/office/drawing/2010/main" val="0"/>
                        </a:ext>
                      </a:extLst>
                    </a:blip>
                    <a:stretch>
                      <a:fillRect/>
                    </a:stretch>
                  </pic:blipFill>
                  <pic:spPr>
                    <a:xfrm>
                      <a:off x="0" y="0"/>
                      <a:ext cx="5402305" cy="2022688"/>
                    </a:xfrm>
                    <a:prstGeom prst="rect">
                      <a:avLst/>
                    </a:prstGeom>
                  </pic:spPr>
                </pic:pic>
              </a:graphicData>
            </a:graphic>
          </wp:inline>
        </w:drawing>
      </w:r>
    </w:p>
    <w:p w14:paraId="7AF662A5" w14:textId="77777777" w:rsidR="00015140" w:rsidRDefault="00015140" w:rsidP="00015140">
      <w:pPr>
        <w:pStyle w:val="Illustracionsnumerades"/>
        <w:rPr>
          <w:lang w:bidi="ar-SA"/>
        </w:rPr>
      </w:pPr>
      <w:bookmarkStart w:id="110" w:name="_Toc344483585"/>
      <w:r>
        <w:rPr>
          <w:lang w:bidi="ar-SA"/>
        </w:rPr>
        <w:t>Pantalla de log del servidor MongoDB</w:t>
      </w:r>
      <w:bookmarkEnd w:id="110"/>
    </w:p>
    <w:p w14:paraId="593347A1" w14:textId="77777777" w:rsidR="00015140" w:rsidRPr="00D81279" w:rsidRDefault="00015140" w:rsidP="00015140">
      <w:r w:rsidRPr="00D81279">
        <w:t xml:space="preserve">A més d’aquests dos mètodes fonamentals, </w:t>
      </w:r>
      <w:r w:rsidRPr="004D43C9">
        <w:rPr>
          <w:b/>
        </w:rPr>
        <w:t>DBController</w:t>
      </w:r>
      <w:r>
        <w:t xml:space="preserve"> </w:t>
      </w:r>
      <w:r w:rsidRPr="004D43C9">
        <w:t>també</w:t>
      </w:r>
      <w:r w:rsidRPr="00D81279">
        <w:t xml:space="preserve"> conté un mètode per cada acció (creació de concepte, consulta de concepte, etc.).</w:t>
      </w:r>
    </w:p>
    <w:p w14:paraId="1F4FD6B7" w14:textId="77777777" w:rsidR="00015140" w:rsidRPr="00D81279" w:rsidRDefault="00015140" w:rsidP="00015140">
      <w:r w:rsidRPr="00D81279">
        <w:t xml:space="preserve">Apart d’aquests mètodes, n’hi ha algun d’accessori que es fa servir per tal de fer comprovacions. Per exemple, el mètode </w:t>
      </w:r>
      <w:r w:rsidRPr="00D81279">
        <w:rPr>
          <w:b/>
        </w:rPr>
        <w:t>konceptExists()</w:t>
      </w:r>
      <w:r w:rsidRPr="00D81279">
        <w:t>, que verifica si un concepte paraula ja existeix a la base de dades.</w:t>
      </w:r>
    </w:p>
    <w:p w14:paraId="54ECDB2F" w14:textId="77777777" w:rsidR="00015140" w:rsidRDefault="00015140" w:rsidP="00015140">
      <w:r>
        <w:t xml:space="preserve">Les consultes realitzades sobre el servidor MongoDB des de la classe </w:t>
      </w:r>
      <w:r>
        <w:rPr>
          <w:b/>
        </w:rPr>
        <w:t>DBController</w:t>
      </w:r>
      <w:r>
        <w:t xml:space="preserve"> són les següents:</w:t>
      </w:r>
    </w:p>
    <w:p w14:paraId="1DA17677" w14:textId="77777777" w:rsidR="00015140" w:rsidRDefault="00015140" w:rsidP="00015140">
      <w:pPr>
        <w:pStyle w:val="ListParagraph"/>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equivalent a aquesta consulta: </w:t>
      </w:r>
      <w:r w:rsidRPr="00DB7480">
        <w:rPr>
          <w:rFonts w:hint="eastAsia"/>
          <w:b/>
        </w:rPr>
        <w:t>db.words.find({"text_catala" : "blau", "text_japones": "</w:t>
      </w:r>
      <w:r w:rsidRPr="00DB7480">
        <w:rPr>
          <w:rFonts w:hint="eastAsia"/>
          <w:b/>
        </w:rPr>
        <w:t>日本</w:t>
      </w:r>
      <w:r w:rsidRPr="00DB7480">
        <w:rPr>
          <w:rFonts w:hint="eastAsia"/>
          <w:b/>
        </w:rPr>
        <w:t>&amp;"});</w:t>
      </w:r>
      <w:r>
        <w:rPr>
          <w:b/>
        </w:rPr>
        <w:t xml:space="preserve"> </w:t>
      </w:r>
      <w:r>
        <w:t>A continuació es pot veure el codi utilitzat per la cerca:</w:t>
      </w:r>
    </w:p>
    <w:p w14:paraId="564A6548" w14:textId="77777777" w:rsidR="00015140" w:rsidRPr="00CC3306" w:rsidRDefault="00015140" w:rsidP="00015140">
      <w:pPr>
        <w:pStyle w:val="SourceCode"/>
        <w:rPr>
          <w:lang w:val="en-US" w:bidi="ar-SA"/>
        </w:rPr>
      </w:pPr>
      <w:r w:rsidRPr="00CC3306">
        <w:rPr>
          <w:lang w:val="en-US" w:bidi="ar-SA"/>
        </w:rPr>
        <w:t>DBCollection col;</w:t>
      </w:r>
    </w:p>
    <w:p w14:paraId="7F1C61E1" w14:textId="77777777" w:rsidR="00015140" w:rsidRPr="00CC3306" w:rsidRDefault="00015140" w:rsidP="00015140">
      <w:pPr>
        <w:pStyle w:val="SourceCode"/>
        <w:rPr>
          <w:lang w:val="en-US" w:bidi="ar-SA"/>
        </w:rPr>
      </w:pPr>
      <w:r w:rsidRPr="00CC3306">
        <w:rPr>
          <w:b/>
          <w:bCs/>
          <w:color w:val="7F0055"/>
          <w:lang w:val="en-US" w:bidi="ar-SA"/>
        </w:rPr>
        <w:t>try</w:t>
      </w:r>
      <w:r w:rsidRPr="00CC3306">
        <w:rPr>
          <w:lang w:val="en-US" w:bidi="ar-SA"/>
        </w:rPr>
        <w:t xml:space="preserve"> {</w:t>
      </w:r>
    </w:p>
    <w:p w14:paraId="7EE3F610" w14:textId="77777777" w:rsidR="00015140" w:rsidRPr="00CC3306" w:rsidRDefault="00015140" w:rsidP="00015140">
      <w:pPr>
        <w:pStyle w:val="SourceCode"/>
        <w:rPr>
          <w:lang w:val="en-US" w:bidi="ar-SA"/>
        </w:rPr>
      </w:pPr>
      <w:r w:rsidRPr="00CC3306">
        <w:rPr>
          <w:lang w:val="en-US" w:bidi="ar-SA"/>
        </w:rPr>
        <w:tab/>
        <w:t xml:space="preserve">BasicDBObject query = </w:t>
      </w:r>
      <w:r w:rsidRPr="00CC3306">
        <w:rPr>
          <w:b/>
          <w:bCs/>
          <w:color w:val="7F0055"/>
          <w:lang w:val="en-US" w:bidi="ar-SA"/>
        </w:rPr>
        <w:t>new</w:t>
      </w:r>
      <w:r w:rsidRPr="00CC3306">
        <w:rPr>
          <w:lang w:val="en-US" w:bidi="ar-SA"/>
        </w:rPr>
        <w:t xml:space="preserve"> BasicDBObject();</w:t>
      </w:r>
    </w:p>
    <w:p w14:paraId="0A63B170" w14:textId="77777777" w:rsidR="00015140" w:rsidRPr="00CC3306" w:rsidRDefault="00015140" w:rsidP="00015140">
      <w:pPr>
        <w:pStyle w:val="SourceCode"/>
        <w:rPr>
          <w:lang w:val="en-US" w:bidi="ar-SA"/>
        </w:rPr>
      </w:pPr>
      <w:r w:rsidRPr="00CC3306">
        <w:rPr>
          <w:lang w:val="en-US" w:bidi="ar-SA"/>
        </w:rPr>
        <w:tab/>
        <w:t>query.put(PFCConstants.</w:t>
      </w:r>
      <w:r w:rsidRPr="00CC3306">
        <w:rPr>
          <w:i/>
          <w:iCs/>
          <w:color w:val="0000C0"/>
          <w:lang w:val="en-US" w:bidi="ar-SA"/>
        </w:rPr>
        <w:t>DB_FIELD_TEXT_CA</w:t>
      </w:r>
      <w:r w:rsidRPr="00CC3306">
        <w:rPr>
          <w:lang w:val="en-US" w:bidi="ar-SA"/>
        </w:rPr>
        <w:t>, k.getTextCatala());</w:t>
      </w:r>
    </w:p>
    <w:p w14:paraId="2D9ABF46" w14:textId="77777777" w:rsidR="00015140" w:rsidRPr="00CC3306" w:rsidRDefault="00015140" w:rsidP="00015140">
      <w:pPr>
        <w:pStyle w:val="SourceCode"/>
        <w:rPr>
          <w:lang w:val="en-US" w:bidi="ar-SA"/>
        </w:rPr>
      </w:pPr>
      <w:r w:rsidRPr="00CC3306">
        <w:rPr>
          <w:lang w:val="en-US" w:bidi="ar-SA"/>
        </w:rPr>
        <w:tab/>
        <w:t>query.put(PFCConstants.</w:t>
      </w:r>
      <w:r w:rsidRPr="00CC3306">
        <w:rPr>
          <w:i/>
          <w:iCs/>
          <w:color w:val="0000C0"/>
          <w:lang w:val="en-US" w:bidi="ar-SA"/>
        </w:rPr>
        <w:t>DB_FIELD_TEXT_JP</w:t>
      </w:r>
      <w:r w:rsidRPr="00CC3306">
        <w:rPr>
          <w:lang w:val="en-US" w:bidi="ar-SA"/>
        </w:rPr>
        <w:t>, k.getTextJapones());</w:t>
      </w:r>
    </w:p>
    <w:p w14:paraId="24A8B301" w14:textId="77777777" w:rsidR="00015140" w:rsidRPr="00CC3306" w:rsidRDefault="00015140" w:rsidP="00015140">
      <w:pPr>
        <w:pStyle w:val="SourceCode"/>
        <w:rPr>
          <w:lang w:val="en-US" w:bidi="ar-SA"/>
        </w:rPr>
      </w:pPr>
      <w:r w:rsidRPr="00CC3306">
        <w:rPr>
          <w:lang w:val="en-US" w:bidi="ar-SA"/>
        </w:rPr>
        <w:tab/>
      </w:r>
    </w:p>
    <w:p w14:paraId="76E7E748" w14:textId="77777777" w:rsidR="00015140" w:rsidRPr="00CC3306" w:rsidRDefault="00015140" w:rsidP="00015140">
      <w:pPr>
        <w:pStyle w:val="SourceCode"/>
        <w:rPr>
          <w:lang w:val="en-US" w:bidi="ar-SA"/>
        </w:rPr>
      </w:pPr>
      <w:r w:rsidRPr="00CC3306">
        <w:rPr>
          <w:lang w:val="en-US" w:bidi="ar-SA"/>
        </w:rPr>
        <w:tab/>
        <w:t xml:space="preserve">col = </w:t>
      </w:r>
      <w:r w:rsidRPr="00CC3306">
        <w:rPr>
          <w:i/>
          <w:iCs/>
          <w:lang w:val="en-US" w:bidi="ar-SA"/>
        </w:rPr>
        <w:t>getDBCollection</w:t>
      </w:r>
      <w:r w:rsidRPr="00CC3306">
        <w:rPr>
          <w:lang w:val="en-US" w:bidi="ar-SA"/>
        </w:rPr>
        <w:t>();</w:t>
      </w:r>
    </w:p>
    <w:p w14:paraId="39A09EA8" w14:textId="77777777" w:rsidR="00015140" w:rsidRPr="00CC3306" w:rsidRDefault="00015140" w:rsidP="00015140">
      <w:pPr>
        <w:pStyle w:val="SourceCode"/>
        <w:rPr>
          <w:lang w:val="en-US" w:bidi="ar-SA"/>
        </w:rPr>
      </w:pPr>
      <w:r w:rsidRPr="00CC3306">
        <w:rPr>
          <w:lang w:val="en-US" w:bidi="ar-SA"/>
        </w:rPr>
        <w:tab/>
      </w:r>
    </w:p>
    <w:p w14:paraId="61F36347" w14:textId="77777777" w:rsidR="00015140" w:rsidRPr="00CC3306" w:rsidRDefault="00015140" w:rsidP="00015140">
      <w:pPr>
        <w:pStyle w:val="SourceCode"/>
        <w:rPr>
          <w:lang w:val="en-US" w:bidi="ar-SA"/>
        </w:rPr>
      </w:pPr>
      <w:r w:rsidRPr="00CC3306">
        <w:rPr>
          <w:lang w:val="en-US" w:bidi="ar-SA"/>
        </w:rPr>
        <w:tab/>
        <w:t>DBCursor cursor = col.find(query);</w:t>
      </w:r>
    </w:p>
    <w:p w14:paraId="5134893D" w14:textId="77777777" w:rsidR="00015140" w:rsidRPr="00CC3306" w:rsidRDefault="00015140" w:rsidP="00015140">
      <w:pPr>
        <w:pStyle w:val="SourceCode"/>
        <w:rPr>
          <w:lang w:val="en-US" w:bidi="ar-SA"/>
        </w:rPr>
      </w:pPr>
      <w:r w:rsidRPr="00CC3306">
        <w:rPr>
          <w:lang w:val="en-US" w:bidi="ar-SA"/>
        </w:rPr>
        <w:tab/>
      </w:r>
      <w:r w:rsidRPr="00CC3306">
        <w:rPr>
          <w:b/>
          <w:bCs/>
          <w:color w:val="7F0055"/>
          <w:lang w:val="en-US" w:bidi="ar-SA"/>
        </w:rPr>
        <w:t>if</w:t>
      </w:r>
      <w:r w:rsidRPr="00CC3306">
        <w:rPr>
          <w:lang w:val="en-US" w:bidi="ar-SA"/>
        </w:rPr>
        <w:t xml:space="preserve"> (cursor != </w:t>
      </w:r>
      <w:r w:rsidRPr="00CC3306">
        <w:rPr>
          <w:b/>
          <w:bCs/>
          <w:color w:val="7F0055"/>
          <w:lang w:val="en-US" w:bidi="ar-SA"/>
        </w:rPr>
        <w:t>null</w:t>
      </w:r>
      <w:r w:rsidRPr="00CC3306">
        <w:rPr>
          <w:lang w:val="en-US" w:bidi="ar-SA"/>
        </w:rPr>
        <w:t xml:space="preserve"> &amp;&amp; cursor.hasNext()) {</w:t>
      </w:r>
    </w:p>
    <w:p w14:paraId="6781B8F5" w14:textId="77777777" w:rsidR="00015140" w:rsidRPr="00CC3306" w:rsidRDefault="00015140" w:rsidP="00015140">
      <w:pPr>
        <w:pStyle w:val="SourceCode"/>
        <w:rPr>
          <w:lang w:val="en-US" w:bidi="ar-SA"/>
        </w:rPr>
      </w:pPr>
      <w:r w:rsidRPr="00CC3306">
        <w:rPr>
          <w:lang w:val="en-US" w:bidi="ar-SA"/>
        </w:rPr>
        <w:tab/>
      </w: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76A17A00" w14:textId="77777777" w:rsidR="00015140" w:rsidRPr="00CC3306" w:rsidRDefault="00015140" w:rsidP="00015140">
      <w:pPr>
        <w:pStyle w:val="SourceCode"/>
        <w:rPr>
          <w:lang w:val="en-US" w:bidi="ar-SA"/>
        </w:rPr>
      </w:pPr>
      <w:r w:rsidRPr="00CC3306">
        <w:rPr>
          <w:lang w:val="en-US" w:bidi="ar-SA"/>
        </w:rPr>
        <w:tab/>
        <w:t>}</w:t>
      </w:r>
    </w:p>
    <w:p w14:paraId="2BD23A87" w14:textId="77777777" w:rsidR="00015140" w:rsidRPr="00CC3306" w:rsidRDefault="00015140" w:rsidP="00015140">
      <w:pPr>
        <w:pStyle w:val="SourceCode"/>
        <w:rPr>
          <w:lang w:val="en-US" w:bidi="ar-SA"/>
        </w:rPr>
      </w:pPr>
      <w:r w:rsidRPr="00CC3306">
        <w:rPr>
          <w:lang w:val="en-US" w:bidi="ar-SA"/>
        </w:rPr>
        <w:t xml:space="preserve">} </w:t>
      </w:r>
      <w:r w:rsidRPr="00CC3306">
        <w:rPr>
          <w:b/>
          <w:bCs/>
          <w:color w:val="7F0055"/>
          <w:lang w:val="en-US" w:bidi="ar-SA"/>
        </w:rPr>
        <w:t>catch</w:t>
      </w:r>
      <w:r w:rsidRPr="00CC3306">
        <w:rPr>
          <w:lang w:val="en-US" w:bidi="ar-SA"/>
        </w:rPr>
        <w:t xml:space="preserve"> (Exception e) {</w:t>
      </w:r>
    </w:p>
    <w:p w14:paraId="3B1C0F81" w14:textId="77777777" w:rsidR="00015140" w:rsidRPr="00CC3306" w:rsidRDefault="00015140" w:rsidP="00015140">
      <w:pPr>
        <w:pStyle w:val="SourceCode"/>
        <w:rPr>
          <w:lang w:val="en-US" w:bidi="ar-SA"/>
        </w:rPr>
      </w:pPr>
      <w:r w:rsidRPr="00CC3306">
        <w:rPr>
          <w:lang w:val="en-US" w:bidi="ar-SA"/>
        </w:rPr>
        <w:tab/>
        <w:t>e.printStackTrace();</w:t>
      </w:r>
    </w:p>
    <w:p w14:paraId="3E8BA620" w14:textId="77777777" w:rsidR="00015140" w:rsidRPr="00CC3306" w:rsidRDefault="00015140" w:rsidP="00015140">
      <w:pPr>
        <w:pStyle w:val="SourceCode"/>
        <w:rPr>
          <w:lang w:val="en-US" w:bidi="ar-SA"/>
        </w:rPr>
      </w:pP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14:paraId="0E70E070" w14:textId="77777777" w:rsidR="00015140" w:rsidRPr="00CC3306" w:rsidRDefault="00015140" w:rsidP="00015140">
      <w:pPr>
        <w:pStyle w:val="SourceCode"/>
        <w:rPr>
          <w:lang w:val="en-US" w:bidi="ar-SA"/>
        </w:rPr>
      </w:pPr>
      <w:r w:rsidRPr="00CC3306">
        <w:rPr>
          <w:lang w:val="en-US" w:bidi="ar-SA"/>
        </w:rPr>
        <w:t xml:space="preserve">} </w:t>
      </w:r>
      <w:r w:rsidRPr="00CC3306">
        <w:rPr>
          <w:b/>
          <w:bCs/>
          <w:color w:val="7F0055"/>
          <w:lang w:val="en-US" w:bidi="ar-SA"/>
        </w:rPr>
        <w:t>finally</w:t>
      </w:r>
      <w:r w:rsidRPr="00CC3306">
        <w:rPr>
          <w:lang w:val="en-US" w:bidi="ar-SA"/>
        </w:rPr>
        <w:t xml:space="preserve"> {</w:t>
      </w:r>
    </w:p>
    <w:p w14:paraId="1B5ECEC1" w14:textId="77777777" w:rsidR="00015140" w:rsidRPr="00CC3306" w:rsidRDefault="00015140" w:rsidP="00015140">
      <w:pPr>
        <w:pStyle w:val="SourceCode"/>
        <w:rPr>
          <w:lang w:val="en-US" w:bidi="ar-SA"/>
        </w:rPr>
      </w:pPr>
      <w:r w:rsidRPr="00CC3306">
        <w:rPr>
          <w:lang w:val="en-US" w:bidi="ar-SA"/>
        </w:rPr>
        <w:tab/>
      </w:r>
      <w:r w:rsidRPr="00CC3306">
        <w:rPr>
          <w:i/>
          <w:iCs/>
          <w:lang w:val="en-US" w:bidi="ar-SA"/>
        </w:rPr>
        <w:t>closeDB</w:t>
      </w:r>
      <w:r w:rsidRPr="00CC3306">
        <w:rPr>
          <w:lang w:val="en-US" w:bidi="ar-SA"/>
        </w:rPr>
        <w:t>();</w:t>
      </w:r>
    </w:p>
    <w:p w14:paraId="1F2E8015" w14:textId="77777777" w:rsidR="00015140" w:rsidRPr="00CC3306" w:rsidRDefault="00015140" w:rsidP="00015140">
      <w:pPr>
        <w:pStyle w:val="SourceCode"/>
        <w:rPr>
          <w:lang w:val="en-US" w:bidi="ar-SA"/>
        </w:rPr>
      </w:pPr>
      <w:r w:rsidRPr="00CC3306">
        <w:rPr>
          <w:lang w:val="en-US" w:bidi="ar-SA"/>
        </w:rPr>
        <w:lastRenderedPageBreak/>
        <w:t>}</w:t>
      </w:r>
    </w:p>
    <w:p w14:paraId="55F4616C" w14:textId="77777777" w:rsidR="00015140" w:rsidRPr="00CC3306" w:rsidRDefault="00015140" w:rsidP="00015140">
      <w:pPr>
        <w:pStyle w:val="SourceCode"/>
        <w:rPr>
          <w:lang w:val="en-US" w:bidi="ar-SA"/>
        </w:rPr>
      </w:pPr>
    </w:p>
    <w:p w14:paraId="1B4A4421" w14:textId="77777777" w:rsidR="00015140" w:rsidRDefault="00015140" w:rsidP="00015140">
      <w:pPr>
        <w:pStyle w:val="SourceCode"/>
      </w:pPr>
      <w:r w:rsidRPr="00CC3306">
        <w:rPr>
          <w:b/>
          <w:bCs/>
          <w:color w:val="7F0055"/>
          <w:lang w:val="en-US" w:bidi="ar-SA"/>
        </w:rPr>
        <w:t>return</w:t>
      </w:r>
      <w:r w:rsidRPr="00CC3306">
        <w:rPr>
          <w:lang w:val="en-US" w:bidi="ar-SA"/>
        </w:rPr>
        <w:t xml:space="preserve"> </w:t>
      </w:r>
      <w:r w:rsidRPr="00CC3306">
        <w:rPr>
          <w:b/>
          <w:bCs/>
          <w:color w:val="7F0055"/>
          <w:lang w:val="en-US" w:bidi="ar-SA"/>
        </w:rPr>
        <w:t>false</w:t>
      </w:r>
      <w:r w:rsidRPr="00CC3306">
        <w:rPr>
          <w:lang w:val="en-US" w:bidi="ar-SA"/>
        </w:rPr>
        <w:t>;</w:t>
      </w:r>
    </w:p>
    <w:p w14:paraId="0B245BF1" w14:textId="77777777" w:rsidR="00015140" w:rsidRDefault="00015140" w:rsidP="00015140">
      <w:pPr>
        <w:pStyle w:val="ListParagraph"/>
        <w:numPr>
          <w:ilvl w:val="0"/>
          <w:numId w:val="20"/>
        </w:numPr>
      </w:pPr>
      <w:r>
        <w:rPr>
          <w:b/>
        </w:rPr>
        <w:t>Consulta per crear un nou concepte paraula</w:t>
      </w:r>
      <w:r>
        <w:t xml:space="preserve">: creació d’un nou registre a la col·lecció </w:t>
      </w:r>
      <w:r>
        <w:rPr>
          <w:i/>
        </w:rPr>
        <w:t>words</w:t>
      </w:r>
      <w:r>
        <w:t xml:space="preserve">. En aquest cas, és equivalent a la consulta </w:t>
      </w:r>
      <w:r w:rsidRPr="00CC3306">
        <w:rPr>
          <w:rFonts w:hint="eastAsia"/>
          <w:b/>
        </w:rPr>
        <w:t>db.words.save({text_catala: 'vermell', text_japones: '</w:t>
      </w:r>
      <w:r w:rsidRPr="00CC3306">
        <w:rPr>
          <w:rFonts w:hint="eastAsia"/>
          <w:b/>
        </w:rPr>
        <w:t>日本</w:t>
      </w:r>
      <w:r w:rsidRPr="00CC3306">
        <w:rPr>
          <w:rFonts w:hint="eastAsia"/>
          <w:b/>
        </w:rPr>
        <w:t>', so_catala: '/tmp/ca/vermell.mp3', so_japones: '/tmp/jp/vermell.mp3'});</w:t>
      </w:r>
      <w:r>
        <w:rPr>
          <w:b/>
        </w:rPr>
        <w:t xml:space="preserve"> </w:t>
      </w:r>
      <w:r>
        <w:t>A continuació podem veure el codi per crear un nou concepte paraula:</w:t>
      </w:r>
    </w:p>
    <w:p w14:paraId="0CE7D7A3" w14:textId="77777777" w:rsidR="00015140" w:rsidRPr="00AE2285" w:rsidRDefault="00015140" w:rsidP="00015140">
      <w:pPr>
        <w:pStyle w:val="SourceCode"/>
        <w:rPr>
          <w:lang w:val="en-US" w:bidi="ar-SA"/>
        </w:rPr>
      </w:pPr>
      <w:r w:rsidRPr="00AE2285">
        <w:rPr>
          <w:lang w:val="en-US" w:bidi="ar-SA"/>
        </w:rPr>
        <w:t>DBCollection coll;</w:t>
      </w:r>
    </w:p>
    <w:p w14:paraId="35484CB3" w14:textId="77777777" w:rsidR="00015140" w:rsidRPr="00AE2285" w:rsidRDefault="00015140" w:rsidP="00015140">
      <w:pPr>
        <w:pStyle w:val="SourceCode"/>
        <w:rPr>
          <w:lang w:val="en-US" w:bidi="ar-SA"/>
        </w:rPr>
      </w:pPr>
      <w:r w:rsidRPr="00AE2285">
        <w:rPr>
          <w:b/>
          <w:bCs/>
          <w:color w:val="7F0055"/>
          <w:lang w:val="en-US" w:bidi="ar-SA"/>
        </w:rPr>
        <w:t>try</w:t>
      </w:r>
      <w:r w:rsidRPr="00AE2285">
        <w:rPr>
          <w:lang w:val="en-US" w:bidi="ar-SA"/>
        </w:rPr>
        <w:t xml:space="preserve"> {</w:t>
      </w:r>
    </w:p>
    <w:p w14:paraId="31B3499E" w14:textId="77777777" w:rsidR="00015140" w:rsidRDefault="00015140" w:rsidP="00015140">
      <w:pPr>
        <w:pStyle w:val="SourceCode"/>
        <w:ind w:firstLine="709"/>
        <w:rPr>
          <w:lang w:val="en-US" w:bidi="ar-SA"/>
        </w:rPr>
      </w:pPr>
      <w:r w:rsidRPr="00AE2285">
        <w:rPr>
          <w:lang w:val="en-US" w:bidi="ar-SA"/>
        </w:rPr>
        <w:t xml:space="preserve">coll = </w:t>
      </w:r>
      <w:r w:rsidRPr="00AE2285">
        <w:rPr>
          <w:i/>
          <w:iCs/>
          <w:lang w:val="en-US" w:bidi="ar-SA"/>
        </w:rPr>
        <w:t>getDBCollection</w:t>
      </w:r>
      <w:r w:rsidRPr="00AE2285">
        <w:rPr>
          <w:lang w:val="en-US" w:bidi="ar-SA"/>
        </w:rPr>
        <w:t>();</w:t>
      </w:r>
    </w:p>
    <w:p w14:paraId="461BFD07" w14:textId="77777777" w:rsidR="00015140" w:rsidRPr="00AE2285" w:rsidRDefault="00015140" w:rsidP="00015140">
      <w:pPr>
        <w:pStyle w:val="SourceCode"/>
        <w:ind w:firstLine="709"/>
        <w:rPr>
          <w:lang w:val="en-US" w:bidi="ar-SA"/>
        </w:rPr>
      </w:pPr>
      <w:r w:rsidRPr="00AE2285">
        <w:rPr>
          <w:lang w:val="en-US" w:bidi="ar-SA"/>
        </w:rPr>
        <w:t xml:space="preserve">BasicDBObject doc = </w:t>
      </w:r>
      <w:r w:rsidRPr="00AE2285">
        <w:rPr>
          <w:b/>
          <w:bCs/>
          <w:color w:val="7F0055"/>
          <w:lang w:val="en-US" w:bidi="ar-SA"/>
        </w:rPr>
        <w:t>new</w:t>
      </w:r>
      <w:r w:rsidRPr="00AE2285">
        <w:rPr>
          <w:lang w:val="en-US" w:bidi="ar-SA"/>
        </w:rPr>
        <w:t xml:space="preserve"> BasicDBObject();</w:t>
      </w:r>
    </w:p>
    <w:p w14:paraId="3AC6CC16" w14:textId="77777777" w:rsidR="00015140" w:rsidRPr="00AE2285" w:rsidRDefault="00015140" w:rsidP="00015140">
      <w:pPr>
        <w:pStyle w:val="SourceCode"/>
        <w:ind w:firstLine="709"/>
        <w:rPr>
          <w:lang w:val="en-US" w:bidi="ar-SA"/>
        </w:rPr>
      </w:pPr>
      <w:r w:rsidRPr="00AE2285">
        <w:rPr>
          <w:lang w:val="en-US" w:bidi="ar-SA"/>
        </w:rPr>
        <w:t>doc.put(PFCConstants.</w:t>
      </w:r>
      <w:r w:rsidRPr="00AE2285">
        <w:rPr>
          <w:i/>
          <w:iCs/>
          <w:color w:val="0000C0"/>
          <w:lang w:val="en-US" w:bidi="ar-SA"/>
        </w:rPr>
        <w:t>DB_FIELD_TEXT_CA</w:t>
      </w:r>
      <w:r w:rsidRPr="00AE2285">
        <w:rPr>
          <w:lang w:val="en-US" w:bidi="ar-SA"/>
        </w:rPr>
        <w:t>, k.getTextCatala());</w:t>
      </w:r>
    </w:p>
    <w:p w14:paraId="779039F6" w14:textId="77777777" w:rsidR="00015140" w:rsidRDefault="00015140" w:rsidP="00015140">
      <w:pPr>
        <w:pStyle w:val="SourceCode"/>
        <w:ind w:firstLine="709"/>
        <w:rPr>
          <w:lang w:val="en-US" w:bidi="ar-SA"/>
        </w:rPr>
      </w:pPr>
      <w:r w:rsidRPr="00AE2285">
        <w:rPr>
          <w:lang w:val="en-US" w:bidi="ar-SA"/>
        </w:rPr>
        <w:t>doc.put(PFCConstants.</w:t>
      </w:r>
      <w:r w:rsidRPr="00AE2285">
        <w:rPr>
          <w:i/>
          <w:iCs/>
          <w:color w:val="0000C0"/>
          <w:lang w:val="en-US" w:bidi="ar-SA"/>
        </w:rPr>
        <w:t>DB_FIELD_TEXT_JP</w:t>
      </w:r>
      <w:r w:rsidRPr="00AE2285">
        <w:rPr>
          <w:lang w:val="en-US" w:bidi="ar-SA"/>
        </w:rPr>
        <w:t>, k.getTextJapones());</w:t>
      </w:r>
    </w:p>
    <w:p w14:paraId="730C87A1" w14:textId="77777777" w:rsidR="00015140" w:rsidRPr="00AE2285" w:rsidRDefault="00015140" w:rsidP="00015140">
      <w:pPr>
        <w:pStyle w:val="SourceCode"/>
        <w:ind w:firstLine="709"/>
        <w:rPr>
          <w:lang w:val="en-US" w:bidi="ar-SA"/>
        </w:rPr>
      </w:pPr>
      <w:r w:rsidRPr="00AE2285">
        <w:rPr>
          <w:lang w:val="en-US" w:bidi="ar-SA"/>
        </w:rPr>
        <w:t>coll.insert(doc);</w:t>
      </w:r>
    </w:p>
    <w:p w14:paraId="42BC0FAB" w14:textId="77777777" w:rsidR="00015140" w:rsidRPr="00AE2285" w:rsidRDefault="00015140" w:rsidP="00015140">
      <w:pPr>
        <w:pStyle w:val="SourceCode"/>
        <w:ind w:firstLine="709"/>
        <w:rPr>
          <w:lang w:val="en-US" w:bidi="ar-SA"/>
        </w:rPr>
      </w:pPr>
      <w:r w:rsidRPr="00AE2285">
        <w:rPr>
          <w:lang w:val="en-US" w:bidi="ar-SA"/>
        </w:rPr>
        <w:t>ObjectId id = (ObjectId)doc.get(PFCConstants.</w:t>
      </w:r>
      <w:r w:rsidRPr="00AE2285">
        <w:rPr>
          <w:i/>
          <w:iCs/>
          <w:color w:val="0000C0"/>
          <w:lang w:val="en-US" w:bidi="ar-SA"/>
        </w:rPr>
        <w:t>DB_FIELD_ID</w:t>
      </w:r>
      <w:r w:rsidRPr="00AE2285">
        <w:rPr>
          <w:lang w:val="en-US" w:bidi="ar-SA"/>
        </w:rPr>
        <w:t>);</w:t>
      </w:r>
    </w:p>
    <w:p w14:paraId="43B1E76A" w14:textId="77777777" w:rsidR="00015140" w:rsidRDefault="00015140" w:rsidP="00015140">
      <w:pPr>
        <w:pStyle w:val="SourceCode"/>
        <w:rPr>
          <w:lang w:val="en-US" w:bidi="ar-SA"/>
        </w:rPr>
      </w:pPr>
    </w:p>
    <w:p w14:paraId="1B07B49D" w14:textId="77777777" w:rsidR="00015140" w:rsidRDefault="00015140" w:rsidP="00015140">
      <w:pPr>
        <w:pStyle w:val="SourceCode"/>
        <w:ind w:firstLine="709"/>
        <w:rPr>
          <w:lang w:val="en-US" w:bidi="ar-SA"/>
        </w:rPr>
      </w:pPr>
      <w:r w:rsidRPr="00AE2285">
        <w:rPr>
          <w:b/>
          <w:bCs/>
          <w:color w:val="7F0055"/>
          <w:lang w:val="en-US" w:bidi="ar-SA"/>
        </w:rPr>
        <w:t>return</w:t>
      </w:r>
      <w:r w:rsidRPr="00AE2285">
        <w:rPr>
          <w:lang w:val="en-US" w:bidi="ar-SA"/>
        </w:rPr>
        <w:t xml:space="preserve"> id.toString();</w:t>
      </w:r>
    </w:p>
    <w:p w14:paraId="11A89C1E" w14:textId="77777777" w:rsidR="00015140" w:rsidRPr="00AE2285" w:rsidRDefault="00015140" w:rsidP="00015140">
      <w:pPr>
        <w:pStyle w:val="SourceCode"/>
        <w:rPr>
          <w:lang w:val="en-US" w:bidi="ar-SA"/>
        </w:rPr>
      </w:pPr>
      <w:r w:rsidRPr="00AE2285">
        <w:rPr>
          <w:lang w:val="en-US" w:bidi="ar-SA"/>
        </w:rPr>
        <w:t xml:space="preserve">} </w:t>
      </w:r>
      <w:r w:rsidRPr="00AE2285">
        <w:rPr>
          <w:b/>
          <w:bCs/>
          <w:color w:val="7F0055"/>
          <w:lang w:val="en-US" w:bidi="ar-SA"/>
        </w:rPr>
        <w:t>catch</w:t>
      </w:r>
      <w:r w:rsidRPr="00AE2285">
        <w:rPr>
          <w:lang w:val="en-US" w:bidi="ar-SA"/>
        </w:rPr>
        <w:t xml:space="preserve"> (Exception e) {</w:t>
      </w:r>
    </w:p>
    <w:p w14:paraId="0C79DD67" w14:textId="77777777" w:rsidR="00015140" w:rsidRPr="00AE2285" w:rsidRDefault="00015140" w:rsidP="00015140">
      <w:pPr>
        <w:pStyle w:val="SourceCode"/>
        <w:ind w:firstLine="709"/>
        <w:rPr>
          <w:lang w:val="en-US" w:bidi="ar-SA"/>
        </w:rPr>
      </w:pPr>
      <w:r w:rsidRPr="00AE2285">
        <w:rPr>
          <w:i/>
          <w:iCs/>
          <w:color w:val="0000C0"/>
          <w:lang w:val="en-US" w:bidi="ar-SA"/>
        </w:rPr>
        <w:t>logger</w:t>
      </w:r>
      <w:r w:rsidRPr="00AE2285">
        <w:rPr>
          <w:lang w:val="en-US" w:bidi="ar-SA"/>
        </w:rPr>
        <w:t>.error(e.getMessage());</w:t>
      </w:r>
    </w:p>
    <w:p w14:paraId="3A2F7C3B" w14:textId="77777777" w:rsidR="00015140" w:rsidRPr="00AE2285" w:rsidRDefault="00015140" w:rsidP="00015140">
      <w:pPr>
        <w:pStyle w:val="SourceCode"/>
        <w:rPr>
          <w:lang w:val="en-US" w:bidi="ar-SA"/>
        </w:rPr>
      </w:pPr>
      <w:r w:rsidRPr="00AE2285">
        <w:rPr>
          <w:lang w:val="en-US" w:bidi="ar-SA"/>
        </w:rPr>
        <w:t xml:space="preserve">} </w:t>
      </w:r>
      <w:r w:rsidRPr="00AE2285">
        <w:rPr>
          <w:b/>
          <w:bCs/>
          <w:color w:val="7F0055"/>
          <w:lang w:val="en-US" w:bidi="ar-SA"/>
        </w:rPr>
        <w:t>finally</w:t>
      </w:r>
      <w:r w:rsidRPr="00AE2285">
        <w:rPr>
          <w:lang w:val="en-US" w:bidi="ar-SA"/>
        </w:rPr>
        <w:t xml:space="preserve"> {</w:t>
      </w:r>
    </w:p>
    <w:p w14:paraId="4ABDA5AB" w14:textId="77777777" w:rsidR="00015140" w:rsidRPr="00AE2285" w:rsidRDefault="00015140" w:rsidP="00015140">
      <w:pPr>
        <w:pStyle w:val="SourceCode"/>
        <w:ind w:firstLine="709"/>
        <w:rPr>
          <w:lang w:val="en-US" w:bidi="ar-SA"/>
        </w:rPr>
      </w:pPr>
      <w:r w:rsidRPr="00AE2285">
        <w:rPr>
          <w:i/>
          <w:iCs/>
          <w:lang w:val="en-US" w:bidi="ar-SA"/>
        </w:rPr>
        <w:t>closeDB</w:t>
      </w:r>
      <w:r w:rsidRPr="00AE2285">
        <w:rPr>
          <w:lang w:val="en-US" w:bidi="ar-SA"/>
        </w:rPr>
        <w:t>();</w:t>
      </w:r>
    </w:p>
    <w:p w14:paraId="688980D6" w14:textId="77777777" w:rsidR="00015140" w:rsidRPr="00AE2285" w:rsidRDefault="00015140" w:rsidP="00015140">
      <w:pPr>
        <w:pStyle w:val="SourceCode"/>
        <w:rPr>
          <w:lang w:val="en-US" w:bidi="ar-SA"/>
        </w:rPr>
      </w:pPr>
      <w:r w:rsidRPr="00AE2285">
        <w:rPr>
          <w:lang w:val="en-US" w:bidi="ar-SA"/>
        </w:rPr>
        <w:t>}</w:t>
      </w:r>
    </w:p>
    <w:p w14:paraId="7E208B46" w14:textId="77777777" w:rsidR="00015140" w:rsidRDefault="00015140" w:rsidP="00015140">
      <w:pPr>
        <w:pStyle w:val="SourceCode"/>
        <w:rPr>
          <w:lang w:val="en-US" w:bidi="ar-SA"/>
        </w:rPr>
      </w:pPr>
      <w:r w:rsidRPr="00AE2285">
        <w:rPr>
          <w:b/>
          <w:bCs/>
          <w:color w:val="7F0055"/>
          <w:lang w:val="en-US" w:bidi="ar-SA"/>
        </w:rPr>
        <w:t>return</w:t>
      </w:r>
      <w:r w:rsidRPr="00AE2285">
        <w:rPr>
          <w:lang w:val="en-US" w:bidi="ar-SA"/>
        </w:rPr>
        <w:t xml:space="preserve"> </w:t>
      </w:r>
      <w:r w:rsidRPr="00AE2285">
        <w:rPr>
          <w:b/>
          <w:bCs/>
          <w:color w:val="7F0055"/>
          <w:lang w:val="en-US" w:bidi="ar-SA"/>
        </w:rPr>
        <w:t>null</w:t>
      </w:r>
      <w:r w:rsidRPr="00AE2285">
        <w:rPr>
          <w:lang w:val="en-US" w:bidi="ar-SA"/>
        </w:rPr>
        <w:t>;</w:t>
      </w:r>
    </w:p>
    <w:p w14:paraId="418BEE19" w14:textId="77777777" w:rsidR="00015140" w:rsidRDefault="00015140" w:rsidP="00015140">
      <w:pPr>
        <w:pStyle w:val="ListParagraph"/>
        <w:numPr>
          <w:ilvl w:val="0"/>
          <w:numId w:val="20"/>
        </w:numPr>
      </w:pPr>
      <w:r w:rsidRPr="00E03A3B">
        <w:rPr>
          <w:b/>
        </w:rPr>
        <w:t>Consulta per obtenir un concepte paraula</w:t>
      </w:r>
      <w:r>
        <w:t xml:space="preserve">: a partir del text (en català o en japonès), s’obté el concepte paraula, amb tots els camps necessaris. És l’equivalent a la consulta </w:t>
      </w:r>
      <w:r w:rsidRPr="00E03A3B">
        <w:rPr>
          <w:b/>
        </w:rPr>
        <w:t>db.words.find({text_catala: ‘blau’});</w:t>
      </w:r>
      <w:r>
        <w:t xml:space="preserve"> No enganxem aquí el codi, per la seva extensió, però resumint podem dir que es limita a dues operacions:</w:t>
      </w:r>
    </w:p>
    <w:p w14:paraId="3039FDB0" w14:textId="77777777" w:rsidR="00015140" w:rsidRDefault="00015140" w:rsidP="00015140">
      <w:pPr>
        <w:pStyle w:val="ListParagraph"/>
        <w:numPr>
          <w:ilvl w:val="1"/>
          <w:numId w:val="20"/>
        </w:numPr>
      </w:pPr>
      <w:r>
        <w:t xml:space="preserve">Construcció de l’objecte </w:t>
      </w:r>
      <w:r>
        <w:rPr>
          <w:b/>
        </w:rPr>
        <w:t>query</w:t>
      </w:r>
      <w:r>
        <w:t xml:space="preserve"> (</w:t>
      </w:r>
      <w:r>
        <w:rPr>
          <w:b/>
        </w:rPr>
        <w:t>com.mongodbBasicDBObject</w:t>
      </w:r>
      <w:r>
        <w:t>), posant valors als camps que convingui en funció de la consulta que ens hagi arribat.</w:t>
      </w:r>
    </w:p>
    <w:p w14:paraId="3BC62327" w14:textId="77777777" w:rsidR="00015140" w:rsidRDefault="00015140" w:rsidP="00015140">
      <w:pPr>
        <w:pStyle w:val="ListParagraph"/>
        <w:numPr>
          <w:ilvl w:val="1"/>
          <w:numId w:val="20"/>
        </w:numPr>
      </w:pPr>
      <w:r>
        <w:t>Execució de la consulta, i obtenció d’un cursor (</w:t>
      </w:r>
      <w:r>
        <w:rPr>
          <w:b/>
        </w:rPr>
        <w:t>com.mongodb.DBCursor</w:t>
      </w:r>
      <w:r>
        <w:t>) per tal de recuperar les dades que volem retornar.</w:t>
      </w:r>
    </w:p>
    <w:p w14:paraId="3B3F5D52" w14:textId="77777777" w:rsidR="00015140" w:rsidRDefault="00015140" w:rsidP="00015140">
      <w:pPr>
        <w:pStyle w:val="ListParagraph"/>
        <w:numPr>
          <w:ilvl w:val="0"/>
          <w:numId w:val="20"/>
        </w:numPr>
      </w:pPr>
      <w:r>
        <w:rPr>
          <w:b/>
        </w:rPr>
        <w:t>Consulta per obtenir un concepte paraula a partir del seu id</w:t>
      </w:r>
      <w:r>
        <w:t xml:space="preserve">: molt similar a la consulta anterior, però ara buscant només per </w:t>
      </w:r>
      <w:r>
        <w:rPr>
          <w:b/>
        </w:rPr>
        <w:t>id</w:t>
      </w:r>
      <w:r>
        <w:t xml:space="preserve">. La diferència és que ara ja sabem el camp pel qual busquem, i a més sabem que la cerca només pot retornar un resultat (per tant, cridarem el mètode </w:t>
      </w:r>
      <w:r>
        <w:rPr>
          <w:b/>
        </w:rPr>
        <w:t>findOne()</w:t>
      </w:r>
      <w:r>
        <w:t xml:space="preserve"> enlloc del mètode </w:t>
      </w:r>
      <w:r>
        <w:rPr>
          <w:b/>
        </w:rPr>
        <w:t xml:space="preserve">find() </w:t>
      </w:r>
      <w:r>
        <w:t>com fèiem al punt anterior).</w:t>
      </w:r>
    </w:p>
    <w:p w14:paraId="08EBD794" w14:textId="77777777" w:rsidR="00015140" w:rsidRDefault="00015140" w:rsidP="00015140">
      <w:pPr>
        <w:pStyle w:val="ListParagraph"/>
        <w:numPr>
          <w:ilvl w:val="0"/>
          <w:numId w:val="20"/>
        </w:numPr>
      </w:pPr>
      <w:r>
        <w:rPr>
          <w:b/>
        </w:rPr>
        <w:t>Consulta per actualitzar un concepte paraula</w:t>
      </w:r>
      <w:r>
        <w:t xml:space="preserve">: aquest mètode substitueix, en l’objecte amb un </w:t>
      </w:r>
      <w:r>
        <w:rPr>
          <w:b/>
        </w:rPr>
        <w:t>id</w:t>
      </w:r>
      <w:r>
        <w:t xml:space="preserve"> especificat, els valors no nuls que s’indiquin. Per exemple, si volem canviar el text català d’una paraula, el mètode rebrà un objecte de tipus </w:t>
      </w:r>
      <w:r>
        <w:rPr>
          <w:b/>
        </w:rPr>
        <w:t>KoncepteParaula</w:t>
      </w:r>
      <w:r>
        <w:t xml:space="preserve"> amb un </w:t>
      </w:r>
      <w:r>
        <w:rPr>
          <w:b/>
        </w:rPr>
        <w:t>id</w:t>
      </w:r>
      <w:r>
        <w:t xml:space="preserve"> i un </w:t>
      </w:r>
      <w:r>
        <w:rPr>
          <w:b/>
        </w:rPr>
        <w:t>textCatala</w:t>
      </w:r>
      <w:r>
        <w:t xml:space="preserve">. Un cop tinguem clar quins camps s’han d’actualitzar, farem una crida al mètode </w:t>
      </w:r>
      <w:r>
        <w:rPr>
          <w:b/>
        </w:rPr>
        <w:t xml:space="preserve">update() </w:t>
      </w:r>
      <w:r>
        <w:t xml:space="preserve">de l’objecte </w:t>
      </w:r>
      <w:r>
        <w:rPr>
          <w:b/>
        </w:rPr>
        <w:t>Collection</w:t>
      </w:r>
      <w:r>
        <w:t>.</w:t>
      </w:r>
    </w:p>
    <w:p w14:paraId="5AB9F280" w14:textId="77777777" w:rsidR="00015140" w:rsidRDefault="00015140" w:rsidP="00015140">
      <w:pPr>
        <w:pStyle w:val="Heading4"/>
      </w:pPr>
      <w:r>
        <w:t>Els Beans</w:t>
      </w:r>
    </w:p>
    <w:p w14:paraId="2A98F902" w14:textId="77777777" w:rsidR="00015140" w:rsidRDefault="00015140" w:rsidP="00015140">
      <w:r>
        <w:lastRenderedPageBreak/>
        <w:t xml:space="preserve">Aquesta aplicació té tres beans fonamentals: el que representa el concepte paraula </w:t>
      </w:r>
      <w:r>
        <w:rPr>
          <w:b/>
        </w:rPr>
        <w:t>(edu.uoc.pfc2012.edusalva.bean.KoncepteParaula</w:t>
      </w:r>
      <w:r>
        <w:t>); el que representa una petició HTTP (</w:t>
      </w:r>
      <w:r>
        <w:rPr>
          <w:b/>
        </w:rPr>
        <w:t>edu.uoc.pfc2012.edusalva.bean.PFC2012Request</w:t>
      </w:r>
      <w:r>
        <w:t>); i el que representa una resposta que s’enviarà al client (</w:t>
      </w:r>
      <w:r>
        <w:rPr>
          <w:b/>
        </w:rPr>
        <w:t>edu.uoc.pfc2012.edusalva.bean.ResponseBean</w:t>
      </w:r>
      <w:r>
        <w:t>).</w:t>
      </w:r>
    </w:p>
    <w:p w14:paraId="499599C4" w14:textId="77777777" w:rsidR="00015140" w:rsidRDefault="00015140" w:rsidP="00015140">
      <w:r>
        <w:t xml:space="preserve">El bean </w:t>
      </w:r>
      <w:r>
        <w:rPr>
          <w:b/>
        </w:rPr>
        <w:t xml:space="preserve">KoncepteParaula </w:t>
      </w:r>
      <w:r>
        <w:t>és molt simple, té cinc propietats (id, text català, text japonès, so català, i so japonès). Les propietats rellevants per tal d’establir si dos objectes d’aquest tipus són iguals són el text català i el text japonès.</w:t>
      </w:r>
    </w:p>
    <w:p w14:paraId="0B38DE74" w14:textId="77777777" w:rsidR="00015140" w:rsidRDefault="00015140" w:rsidP="00015140">
      <w:r>
        <w:t xml:space="preserve">El bean </w:t>
      </w:r>
      <w:r>
        <w:rPr>
          <w:b/>
        </w:rPr>
        <w:t>PFC2012Request</w:t>
      </w:r>
      <w:r>
        <w:t xml:space="preserve"> és un bean que representa una petició que rep el sistema, i té aquestes quatre propietats:</w:t>
      </w:r>
    </w:p>
    <w:p w14:paraId="1FBAD159" w14:textId="77777777" w:rsidR="00015140" w:rsidRDefault="00015140" w:rsidP="00015140">
      <w:pPr>
        <w:pStyle w:val="ListParagraph"/>
        <w:numPr>
          <w:ilvl w:val="0"/>
          <w:numId w:val="20"/>
        </w:numPr>
      </w:pPr>
      <w:r w:rsidRPr="00F001B6">
        <w:rPr>
          <w:i/>
        </w:rPr>
        <w:t>path</w:t>
      </w:r>
      <w:r>
        <w:t>, un String que representa la ruta de la petició (per exemple, “/get_concepte”).</w:t>
      </w:r>
    </w:p>
    <w:p w14:paraId="5CFE0890" w14:textId="77777777" w:rsidR="00015140" w:rsidRDefault="00015140" w:rsidP="00015140">
      <w:pPr>
        <w:pStyle w:val="ListParagraph"/>
        <w:numPr>
          <w:ilvl w:val="0"/>
          <w:numId w:val="20"/>
        </w:numPr>
      </w:pPr>
      <w:r>
        <w:rPr>
          <w:i/>
        </w:rPr>
        <w:t>mandatory</w:t>
      </w:r>
      <w:r>
        <w:t xml:space="preserve">, de tipus </w:t>
      </w:r>
      <w:r>
        <w:rPr>
          <w:i/>
        </w:rPr>
        <w:t>Set&lt;String&gt;</w:t>
      </w:r>
      <w:r>
        <w:t>, que conté els noms dels paràmetres obligatoris d’aquesta petició.</w:t>
      </w:r>
    </w:p>
    <w:p w14:paraId="189B7639" w14:textId="77777777" w:rsidR="00015140" w:rsidRDefault="00015140" w:rsidP="00015140">
      <w:pPr>
        <w:pStyle w:val="ListParagraph"/>
        <w:numPr>
          <w:ilvl w:val="0"/>
          <w:numId w:val="20"/>
        </w:numPr>
      </w:pPr>
      <w:r>
        <w:rPr>
          <w:i/>
        </w:rPr>
        <w:t>optional</w:t>
      </w:r>
      <w:r>
        <w:t xml:space="preserve">, de tipus </w:t>
      </w:r>
      <w:r>
        <w:rPr>
          <w:i/>
        </w:rPr>
        <w:t>Set&lt;String&gt;</w:t>
      </w:r>
      <w:r>
        <w:t>, que conté els noms dels paràmetres opcionals que admet aquesta petició.</w:t>
      </w:r>
    </w:p>
    <w:p w14:paraId="1F13307E" w14:textId="77777777" w:rsidR="00015140" w:rsidRDefault="00015140" w:rsidP="00015140">
      <w:pPr>
        <w:pStyle w:val="ListParagraph"/>
        <w:numPr>
          <w:ilvl w:val="0"/>
          <w:numId w:val="20"/>
        </w:numPr>
      </w:pPr>
      <w:r>
        <w:rPr>
          <w:i/>
        </w:rPr>
        <w:t>minimumOptional</w:t>
      </w:r>
      <w:r>
        <w:t xml:space="preserve">, de tipus </w:t>
      </w:r>
      <w:r>
        <w:rPr>
          <w:i/>
        </w:rPr>
        <w:t>int</w:t>
      </w:r>
      <w:r>
        <w:t>, que indica quin és el nombre mínim de paràmetres opcionals que ha de contenir aquesta petició.</w:t>
      </w:r>
    </w:p>
    <w:p w14:paraId="3E3805B3" w14:textId="77777777" w:rsidR="00015140" w:rsidRDefault="00015140" w:rsidP="00015140">
      <w:r>
        <w:t xml:space="preserve">Quan s’inicialitza un objecte de tipus </w:t>
      </w:r>
      <w:r>
        <w:rPr>
          <w:b/>
        </w:rPr>
        <w:t>PFC2012Request</w:t>
      </w:r>
      <w:r>
        <w:t xml:space="preserve"> es fa en base al </w:t>
      </w:r>
      <w:r>
        <w:rPr>
          <w:i/>
        </w:rPr>
        <w:t>path</w:t>
      </w:r>
      <w:r>
        <w:t xml:space="preserve">. A partir d’això es posa valors en les llistes de paràmetres, al mètode </w:t>
      </w:r>
      <w:r>
        <w:rPr>
          <w:b/>
        </w:rPr>
        <w:t>setupParameters()</w:t>
      </w:r>
      <w:r>
        <w:t>, cridat pel constructor.</w:t>
      </w:r>
    </w:p>
    <w:p w14:paraId="063F7926" w14:textId="77777777" w:rsidR="00015140" w:rsidRDefault="00015140" w:rsidP="00015140">
      <w:r>
        <w:t xml:space="preserve">Es considera que dos objectes de tipus </w:t>
      </w:r>
      <w:r>
        <w:rPr>
          <w:b/>
        </w:rPr>
        <w:t>PFC2012Request</w:t>
      </w:r>
      <w:r>
        <w:t xml:space="preserve"> són iguals quan els seus </w:t>
      </w:r>
      <w:r>
        <w:rPr>
          <w:i/>
        </w:rPr>
        <w:t>path</w:t>
      </w:r>
      <w:r>
        <w:t>s són iguals.</w:t>
      </w:r>
    </w:p>
    <w:p w14:paraId="4C176778" w14:textId="77777777" w:rsidR="00015140" w:rsidRDefault="00015140" w:rsidP="00015140">
      <w:r>
        <w:t xml:space="preserve">El bean </w:t>
      </w:r>
      <w:r>
        <w:rPr>
          <w:b/>
        </w:rPr>
        <w:t>ResponseBean</w:t>
      </w:r>
      <w:r>
        <w:t xml:space="preserve"> encapsula una resposta al client, i consisteix en un atribut booleà que indica si la petició ha estat exitosa o no (</w:t>
      </w:r>
      <w:r>
        <w:rPr>
          <w:i/>
        </w:rPr>
        <w:t>success</w:t>
      </w:r>
      <w:r>
        <w:t>). Aquesta és una classe abstracte, que llavors té unes subclasses que la implementen, en funció de quina resposta s’ha d’enviar:</w:t>
      </w:r>
    </w:p>
    <w:p w14:paraId="38E93711" w14:textId="77777777" w:rsidR="00015140" w:rsidRPr="001304E0" w:rsidRDefault="00015140" w:rsidP="00015140">
      <w:pPr>
        <w:pStyle w:val="ListParagraph"/>
        <w:numPr>
          <w:ilvl w:val="0"/>
          <w:numId w:val="20"/>
        </w:numPr>
        <w:rPr>
          <w:b/>
        </w:rPr>
      </w:pPr>
      <w:r>
        <w:rPr>
          <w:b/>
        </w:rPr>
        <w:t>ErrorResponseBean</w:t>
      </w:r>
      <w:r>
        <w:t>:</w:t>
      </w:r>
      <w:r>
        <w:rPr>
          <w:b/>
        </w:rPr>
        <w:t xml:space="preserve"> </w:t>
      </w:r>
      <w:r>
        <w:t>per enviar una resposta que indica que s’ha produït un error, i, opcionalment, afegir-hi un missatge d’error.</w:t>
      </w:r>
    </w:p>
    <w:p w14:paraId="65F26429" w14:textId="77777777" w:rsidR="00015140" w:rsidRPr="001304E0" w:rsidRDefault="00015140" w:rsidP="00015140">
      <w:pPr>
        <w:pStyle w:val="ListParagraph"/>
        <w:numPr>
          <w:ilvl w:val="0"/>
          <w:numId w:val="20"/>
        </w:numPr>
        <w:rPr>
          <w:b/>
        </w:rPr>
      </w:pPr>
      <w:r>
        <w:rPr>
          <w:b/>
        </w:rPr>
        <w:t>KonceptIdResponseBean</w:t>
      </w:r>
      <w:r>
        <w:t>: per enviar una resposta que conté un ID de paraula.</w:t>
      </w:r>
    </w:p>
    <w:p w14:paraId="1EF962B2" w14:textId="77777777" w:rsidR="00015140" w:rsidRPr="001304E0" w:rsidRDefault="00015140" w:rsidP="00015140">
      <w:pPr>
        <w:pStyle w:val="ListParagraph"/>
        <w:numPr>
          <w:ilvl w:val="0"/>
          <w:numId w:val="20"/>
        </w:numPr>
        <w:rPr>
          <w:b/>
        </w:rPr>
      </w:pPr>
      <w:r>
        <w:rPr>
          <w:b/>
        </w:rPr>
        <w:t>KonceptResponseBean</w:t>
      </w:r>
      <w:r>
        <w:t>: per enviar una resposta que conté un Koncepte sencer.</w:t>
      </w:r>
    </w:p>
    <w:p w14:paraId="604C0C6C" w14:textId="77777777" w:rsidR="00015140" w:rsidRPr="001304E0" w:rsidRDefault="00015140" w:rsidP="00015140">
      <w:pPr>
        <w:pStyle w:val="ListParagraph"/>
        <w:numPr>
          <w:ilvl w:val="0"/>
          <w:numId w:val="20"/>
        </w:numPr>
        <w:rPr>
          <w:b/>
        </w:rPr>
      </w:pPr>
      <w:r>
        <w:rPr>
          <w:b/>
        </w:rPr>
        <w:t>SuccessResponseBean</w:t>
      </w:r>
      <w:r>
        <w:t>: per indicar que la petició ha anat correctament, sense retornar cap resultat específic (habitual en casos com el d’esborrar o actualitzar una paraula).</w:t>
      </w:r>
    </w:p>
    <w:p w14:paraId="60856931" w14:textId="77777777" w:rsidR="00015140" w:rsidRPr="001304E0" w:rsidRDefault="00015140" w:rsidP="00015140">
      <w:pPr>
        <w:pStyle w:val="ListParagraph"/>
        <w:numPr>
          <w:ilvl w:val="0"/>
          <w:numId w:val="20"/>
        </w:numPr>
        <w:rPr>
          <w:b/>
        </w:rPr>
      </w:pPr>
      <w:r>
        <w:rPr>
          <w:b/>
        </w:rPr>
        <w:t>WordListResponseBean</w:t>
      </w:r>
      <w:r>
        <w:t>: per retornar una llista d’objectes Koncepte.</w:t>
      </w:r>
      <w:r w:rsidRPr="001304E0">
        <w:rPr>
          <w:b/>
        </w:rPr>
        <w:t xml:space="preserve"> </w:t>
      </w:r>
    </w:p>
    <w:p w14:paraId="79217475" w14:textId="77777777" w:rsidR="00015140" w:rsidRDefault="00015140" w:rsidP="00015140">
      <w:pPr>
        <w:pStyle w:val="Heading4"/>
      </w:pPr>
      <w:r>
        <w:t>La classe PFCUtils</w:t>
      </w:r>
    </w:p>
    <w:p w14:paraId="137DAFC8" w14:textId="77777777" w:rsidR="00015140" w:rsidRDefault="00015140" w:rsidP="00015140">
      <w:r>
        <w:t>Aquesta classe conté mètodes d’utilitats, tots ells estàtics, que no es poden posar en cap altra classe concreta.</w:t>
      </w:r>
    </w:p>
    <w:p w14:paraId="57CD481F" w14:textId="77777777" w:rsidR="00015140" w:rsidRPr="009256DF" w:rsidRDefault="00015140" w:rsidP="00015140">
      <w:r>
        <w:t xml:space="preserve">Té un bloc de codi estàtic que serveix per inicialitzar tots els tipus diferents de peticions (objectes de tipus </w:t>
      </w:r>
      <w:r>
        <w:rPr>
          <w:b/>
        </w:rPr>
        <w:t>PFC2012Request</w:t>
      </w:r>
      <w:r>
        <w:t>) que hi ha al sistema.</w:t>
      </w:r>
    </w:p>
    <w:p w14:paraId="7954BD80" w14:textId="77777777" w:rsidR="00015140" w:rsidRDefault="00015140" w:rsidP="00015140">
      <w:r>
        <w:t>Els mètodes els llistarem a continuació, per veure la funcionalitat de cadascun.</w:t>
      </w:r>
    </w:p>
    <w:p w14:paraId="42F6DB73" w14:textId="77777777" w:rsidR="00015140" w:rsidRDefault="00015140" w:rsidP="00015140">
      <w:pPr>
        <w:pStyle w:val="ListParagraph"/>
        <w:numPr>
          <w:ilvl w:val="0"/>
          <w:numId w:val="20"/>
        </w:numPr>
      </w:pPr>
      <w:r w:rsidRPr="007C3E10">
        <w:rPr>
          <w:b/>
        </w:rPr>
        <w:lastRenderedPageBreak/>
        <w:t>getProperties()</w:t>
      </w:r>
      <w:r>
        <w:t xml:space="preserve">: retorna un objecte </w:t>
      </w:r>
      <w:r w:rsidRPr="007C3E10">
        <w:rPr>
          <w:i/>
        </w:rPr>
        <w:t>java.util.Properties</w:t>
      </w:r>
      <w:r>
        <w:t>, referenciant el fitxer que convingui segons el paràmetre rebut (pot ser el de base de dades o el de configuració general del servidor).</w:t>
      </w:r>
    </w:p>
    <w:p w14:paraId="134D9FAD" w14:textId="77777777" w:rsidR="00015140" w:rsidRDefault="00015140" w:rsidP="00015140">
      <w:pPr>
        <w:pStyle w:val="ListParagraph"/>
        <w:numPr>
          <w:ilvl w:val="0"/>
          <w:numId w:val="20"/>
        </w:numPr>
      </w:pPr>
      <w:r>
        <w:rPr>
          <w:b/>
        </w:rPr>
        <w:t>checkPath()</w:t>
      </w:r>
      <w:r>
        <w:t xml:space="preserve">: serveix per verificar que el </w:t>
      </w:r>
      <w:r>
        <w:rPr>
          <w:i/>
        </w:rPr>
        <w:t>path</w:t>
      </w:r>
      <w:r>
        <w:t xml:space="preserve"> rebut pel servidor en una petició és correcte. Només es verifica que sigui un dels </w:t>
      </w:r>
      <w:r>
        <w:rPr>
          <w:i/>
        </w:rPr>
        <w:t>path</w:t>
      </w:r>
      <w:r>
        <w:t>s existents.</w:t>
      </w:r>
    </w:p>
    <w:p w14:paraId="23F35B9C" w14:textId="77777777" w:rsidR="00015140" w:rsidRDefault="00015140" w:rsidP="00015140">
      <w:pPr>
        <w:pStyle w:val="ListParagraph"/>
        <w:numPr>
          <w:ilvl w:val="0"/>
          <w:numId w:val="20"/>
        </w:numPr>
      </w:pPr>
      <w:r>
        <w:rPr>
          <w:b/>
        </w:rPr>
        <w:t>checkRequestMethod()</w:t>
      </w:r>
      <w:r>
        <w:t>: verifica que la petició s’ha fet amb el mètode apropiat (POST).</w:t>
      </w:r>
    </w:p>
    <w:p w14:paraId="4A0E2625" w14:textId="77777777" w:rsidR="00015140" w:rsidRDefault="00015140" w:rsidP="00015140">
      <w:pPr>
        <w:pStyle w:val="ListParagraph"/>
        <w:numPr>
          <w:ilvl w:val="0"/>
          <w:numId w:val="20"/>
        </w:numPr>
      </w:pPr>
      <w:r>
        <w:rPr>
          <w:b/>
        </w:rPr>
        <w:t>checkRequestParameters()</w:t>
      </w:r>
      <w:r>
        <w:t>: comprova que la petició conté els paràmetres correctes (obligatoris i/o opcionals).</w:t>
      </w:r>
    </w:p>
    <w:p w14:paraId="1BDA354E" w14:textId="77777777" w:rsidR="00015140" w:rsidRDefault="00015140" w:rsidP="00015140">
      <w:pPr>
        <w:pStyle w:val="ListParagraph"/>
        <w:numPr>
          <w:ilvl w:val="0"/>
          <w:numId w:val="20"/>
        </w:numPr>
      </w:pPr>
      <w:r>
        <w:rPr>
          <w:b/>
        </w:rPr>
        <w:t>saveBase64()</w:t>
      </w:r>
      <w:r>
        <w:t xml:space="preserve">: agafa un </w:t>
      </w:r>
      <w:r>
        <w:rPr>
          <w:i/>
        </w:rPr>
        <w:t>String</w:t>
      </w:r>
      <w:r>
        <w:t xml:space="preserve"> codificat en Base64, el descodifica i el desa al disc.</w:t>
      </w:r>
    </w:p>
    <w:p w14:paraId="1D3BBF57" w14:textId="77777777" w:rsidR="00015140" w:rsidRDefault="00015140" w:rsidP="00015140">
      <w:pPr>
        <w:pStyle w:val="ListParagraph"/>
        <w:numPr>
          <w:ilvl w:val="0"/>
          <w:numId w:val="20"/>
        </w:numPr>
      </w:pPr>
      <w:r>
        <w:rPr>
          <w:b/>
        </w:rPr>
        <w:t>getBase64FromFile()</w:t>
      </w:r>
      <w:r>
        <w:t xml:space="preserve">: obre un fitxer, el codifica en Base64, i el retorna en format </w:t>
      </w:r>
      <w:r>
        <w:rPr>
          <w:i/>
        </w:rPr>
        <w:t>String</w:t>
      </w:r>
      <w:r>
        <w:t>.</w:t>
      </w:r>
    </w:p>
    <w:p w14:paraId="18282375" w14:textId="77777777" w:rsidR="00015140" w:rsidRDefault="00015140" w:rsidP="00015140">
      <w:pPr>
        <w:pStyle w:val="Heading3"/>
      </w:pPr>
      <w:bookmarkStart w:id="111" w:name="_Toc218832140"/>
      <w:r>
        <w:t>El procés d’empaquetatge i desplegament</w:t>
      </w:r>
      <w:bookmarkEnd w:id="111"/>
    </w:p>
    <w:p w14:paraId="56E4F17B" w14:textId="77777777" w:rsidR="00015140" w:rsidRDefault="00015140" w:rsidP="00015140">
      <w:r>
        <w:t xml:space="preserve">El procés d’empaquetatge (creació d’un fitxer </w:t>
      </w:r>
      <w:r>
        <w:rPr>
          <w:b/>
        </w:rPr>
        <w:t>war</w:t>
      </w:r>
      <w:r>
        <w:t>) és molt simple, gràcies a la creació inicial dels fitxers de construcció (</w:t>
      </w:r>
      <w:r>
        <w:rPr>
          <w:i/>
        </w:rPr>
        <w:t>build files</w:t>
      </w:r>
      <w:r>
        <w:t>), amb l’ajuda de l’eina Ant (</w:t>
      </w:r>
      <w:hyperlink r:id="rId85" w:history="1">
        <w:r w:rsidRPr="00E60E1C">
          <w:rPr>
            <w:rStyle w:val="Hyperlink"/>
          </w:rPr>
          <w:t>http://ant.apache.org/</w:t>
        </w:r>
      </w:hyperlink>
      <w:r>
        <w:t xml:space="preserve">). </w:t>
      </w:r>
    </w:p>
    <w:p w14:paraId="2810DB72" w14:textId="77777777" w:rsidR="00015140" w:rsidRDefault="00015140" w:rsidP="00015140">
      <w:r>
        <w:t xml:space="preserve">Ant és una eina que ens permet d’automatitzar processos repetitius, configurant-los en un fitxer XML (els </w:t>
      </w:r>
      <w:r>
        <w:rPr>
          <w:i/>
        </w:rPr>
        <w:t>build files</w:t>
      </w:r>
      <w:r>
        <w:t>). En el nostre cas, les tasques que realitza Ant són les següents:</w:t>
      </w:r>
    </w:p>
    <w:p w14:paraId="29BF5D23" w14:textId="77777777" w:rsidR="00015140" w:rsidRDefault="00015140" w:rsidP="00015140">
      <w:pPr>
        <w:pStyle w:val="ListParagraph"/>
        <w:numPr>
          <w:ilvl w:val="0"/>
          <w:numId w:val="20"/>
        </w:numPr>
      </w:pPr>
      <w:r>
        <w:t>Esborrat dels directoris de destinació del nou fitxer a desplegar.</w:t>
      </w:r>
    </w:p>
    <w:p w14:paraId="2D64CE73" w14:textId="77777777" w:rsidR="00015140" w:rsidRDefault="00015140" w:rsidP="00015140">
      <w:pPr>
        <w:pStyle w:val="ListParagraph"/>
        <w:numPr>
          <w:ilvl w:val="0"/>
          <w:numId w:val="20"/>
        </w:numPr>
      </w:pPr>
      <w:r>
        <w:t>Creació dels directoris de destinació del nou fitxer a desplegar.</w:t>
      </w:r>
    </w:p>
    <w:p w14:paraId="0F50D73D" w14:textId="77777777" w:rsidR="00015140" w:rsidRDefault="00015140" w:rsidP="00015140">
      <w:pPr>
        <w:pStyle w:val="ListParagraph"/>
        <w:numPr>
          <w:ilvl w:val="0"/>
          <w:numId w:val="20"/>
        </w:numPr>
      </w:pPr>
      <w:r>
        <w:t>Compilació del codi font java.</w:t>
      </w:r>
    </w:p>
    <w:p w14:paraId="2B5E0140" w14:textId="77777777" w:rsidR="00015140" w:rsidRDefault="00015140" w:rsidP="00015140">
      <w:pPr>
        <w:pStyle w:val="ListParagraph"/>
        <w:numPr>
          <w:ilvl w:val="0"/>
          <w:numId w:val="20"/>
        </w:numPr>
      </w:pPr>
      <w:r>
        <w:t xml:space="preserve">Empaquetatge en un fitxer </w:t>
      </w:r>
      <w:r>
        <w:rPr>
          <w:i/>
        </w:rPr>
        <w:t>war</w:t>
      </w:r>
      <w:r>
        <w:t>.</w:t>
      </w:r>
    </w:p>
    <w:p w14:paraId="5062AFAB" w14:textId="77777777" w:rsidR="00015140" w:rsidRDefault="00015140" w:rsidP="00015140">
      <w:pPr>
        <w:pStyle w:val="ListParagraph"/>
        <w:numPr>
          <w:ilvl w:val="0"/>
          <w:numId w:val="20"/>
        </w:numPr>
      </w:pPr>
      <w:r>
        <w:t>Desplegament al servidor.</w:t>
      </w:r>
    </w:p>
    <w:p w14:paraId="74FA0E88" w14:textId="77777777" w:rsidR="00015140" w:rsidRDefault="00015140" w:rsidP="00015140">
      <w:r>
        <w:t xml:space="preserve">Durant el procés de desenvolupament, s’han utilitzat tres fitxers </w:t>
      </w:r>
      <w:r>
        <w:rPr>
          <w:i/>
        </w:rPr>
        <w:t>build.xml</w:t>
      </w:r>
      <w:r>
        <w:t xml:space="preserve"> diferents (un per l’entorn de desenvolupament, un per l’entorn de testing, un per l’entorn de producció).</w:t>
      </w:r>
    </w:p>
    <w:p w14:paraId="380C6853" w14:textId="77777777" w:rsidR="00015140" w:rsidRDefault="00015140" w:rsidP="00015140">
      <w:r>
        <w:t xml:space="preserve">L’IDE Eclipse està molt ben integrat amb Ant, de manera que quan es volia desplegar una nova versió, era tan senzill com triar el fitxer </w:t>
      </w:r>
      <w:r>
        <w:rPr>
          <w:i/>
        </w:rPr>
        <w:t>build</w:t>
      </w:r>
      <w:r>
        <w:t xml:space="preserve"> apropiat (dev, test, prod) i dir que aquell era el que calia instal·lar. Un cop fet això, el procés automàticament creava els fitxers necessaris i els pujava a l’entorn corresponent.</w:t>
      </w:r>
    </w:p>
    <w:p w14:paraId="4F0B07CD" w14:textId="77777777" w:rsidR="00015140" w:rsidRDefault="00015140" w:rsidP="00015140">
      <w:r>
        <w:t xml:space="preserve">Per tal que cada entorn pugués tenir configuracions diferents (per exemple usuaris o contrasenyes diferents de la base de dades diferents, o diferents nivells de logging, o diferents rutes d’emmagatzematge dels fitxers d’àudio), hi havia uns fitxers que tenien extensió </w:t>
      </w:r>
      <w:r>
        <w:rPr>
          <w:b/>
        </w:rPr>
        <w:t>prod</w:t>
      </w:r>
      <w:r>
        <w:t xml:space="preserve"> o </w:t>
      </w:r>
      <w:r>
        <w:rPr>
          <w:b/>
        </w:rPr>
        <w:t>test</w:t>
      </w:r>
      <w:r>
        <w:t xml:space="preserve"> segons si es tractava de fitxers de l’entorn de desenvolupament o no. Aquests fitxers són:</w:t>
      </w:r>
    </w:p>
    <w:p w14:paraId="75372088" w14:textId="77777777" w:rsidR="00015140" w:rsidRDefault="00015140" w:rsidP="00015140">
      <w:pPr>
        <w:pStyle w:val="ListParagraph"/>
        <w:numPr>
          <w:ilvl w:val="0"/>
          <w:numId w:val="20"/>
        </w:numPr>
      </w:pPr>
      <w:r>
        <w:t>db.properties.prod / db.properties.test</w:t>
      </w:r>
    </w:p>
    <w:p w14:paraId="5EE7F22C" w14:textId="77777777" w:rsidR="00015140" w:rsidRDefault="00015140" w:rsidP="00015140">
      <w:pPr>
        <w:pStyle w:val="ListParagraph"/>
        <w:numPr>
          <w:ilvl w:val="0"/>
          <w:numId w:val="20"/>
        </w:numPr>
      </w:pPr>
      <w:r>
        <w:t>log4j.properties.prod / log4j.properties.test</w:t>
      </w:r>
    </w:p>
    <w:p w14:paraId="03426A10" w14:textId="77777777" w:rsidR="00015140" w:rsidRDefault="00015140" w:rsidP="00015140">
      <w:pPr>
        <w:pStyle w:val="ListParagraph"/>
        <w:numPr>
          <w:ilvl w:val="0"/>
          <w:numId w:val="20"/>
        </w:numPr>
      </w:pPr>
      <w:r>
        <w:t>pfc2012.properties.prod / pfc2012.properties.test</w:t>
      </w:r>
    </w:p>
    <w:p w14:paraId="25EBA6C1" w14:textId="77777777" w:rsidR="00015140" w:rsidRDefault="00015140" w:rsidP="00015140">
      <w:r>
        <w:t xml:space="preserve">Llavors, al fitxer </w:t>
      </w:r>
      <w:r>
        <w:rPr>
          <w:i/>
        </w:rPr>
        <w:t>build</w:t>
      </w:r>
      <w:r>
        <w:t>, l’apartat de la tasca de compilació és de la següent manera:</w:t>
      </w:r>
    </w:p>
    <w:p w14:paraId="5C6903C5" w14:textId="77777777" w:rsidR="00015140" w:rsidRDefault="00015140" w:rsidP="00015140">
      <w:pPr>
        <w:pStyle w:val="SourceCode"/>
        <w:ind w:left="0"/>
        <w:rPr>
          <w:lang w:val="en-US" w:bidi="ar-SA"/>
        </w:rPr>
      </w:pPr>
      <w:r>
        <w:rPr>
          <w:color w:val="008080"/>
          <w:lang w:val="en-US" w:bidi="ar-SA"/>
        </w:rPr>
        <w:t>&lt;</w:t>
      </w:r>
      <w:r>
        <w:rPr>
          <w:color w:val="3F7F7F"/>
          <w:lang w:val="en-US" w:bidi="ar-SA"/>
        </w:rPr>
        <w:t>target</w:t>
      </w:r>
      <w:r>
        <w:rPr>
          <w:lang w:val="en-US" w:bidi="ar-SA"/>
        </w:rPr>
        <w:t xml:space="preserve"> </w:t>
      </w:r>
      <w:r>
        <w:rPr>
          <w:color w:val="7F007F"/>
          <w:lang w:val="en-US" w:bidi="ar-SA"/>
        </w:rPr>
        <w:t>name</w:t>
      </w:r>
      <w:r>
        <w:rPr>
          <w:color w:val="000000"/>
          <w:lang w:val="en-US" w:bidi="ar-SA"/>
        </w:rPr>
        <w:t>=</w:t>
      </w:r>
      <w:r>
        <w:rPr>
          <w:i/>
          <w:iCs/>
          <w:color w:val="2A00FF"/>
          <w:lang w:val="en-US" w:bidi="ar-SA"/>
        </w:rPr>
        <w:t>"compile"</w:t>
      </w:r>
      <w:r>
        <w:rPr>
          <w:lang w:val="en-US" w:bidi="ar-SA"/>
        </w:rPr>
        <w:t xml:space="preserve"> </w:t>
      </w:r>
      <w:r>
        <w:rPr>
          <w:color w:val="7F007F"/>
          <w:lang w:val="en-US" w:bidi="ar-SA"/>
        </w:rPr>
        <w:t>depends</w:t>
      </w:r>
      <w:r>
        <w:rPr>
          <w:color w:val="000000"/>
          <w:lang w:val="en-US" w:bidi="ar-SA"/>
        </w:rPr>
        <w:t>=</w:t>
      </w:r>
      <w:r>
        <w:rPr>
          <w:i/>
          <w:iCs/>
          <w:color w:val="2A00FF"/>
          <w:lang w:val="en-US" w:bidi="ar-SA"/>
        </w:rPr>
        <w:t>"init"</w:t>
      </w:r>
      <w:r>
        <w:rPr>
          <w:color w:val="008080"/>
          <w:lang w:val="en-US" w:bidi="ar-SA"/>
        </w:rPr>
        <w:t>&gt;</w:t>
      </w:r>
    </w:p>
    <w:p w14:paraId="43C27C40"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echo</w:t>
      </w:r>
      <w:r>
        <w:rPr>
          <w:lang w:val="en-US" w:bidi="ar-SA"/>
        </w:rPr>
        <w:t xml:space="preserve"> </w:t>
      </w:r>
      <w:r>
        <w:rPr>
          <w:color w:val="7F007F"/>
          <w:lang w:val="en-US" w:bidi="ar-SA"/>
        </w:rPr>
        <w:t>message</w:t>
      </w:r>
      <w:r>
        <w:rPr>
          <w:color w:val="000000"/>
          <w:lang w:val="en-US" w:bidi="ar-SA"/>
        </w:rPr>
        <w:t>=</w:t>
      </w:r>
      <w:r>
        <w:rPr>
          <w:i/>
          <w:iCs/>
          <w:color w:val="2A00FF"/>
          <w:lang w:val="en-US" w:bidi="ar-SA"/>
        </w:rPr>
        <w:t>"SRC = ${src}"</w:t>
      </w:r>
      <w:r>
        <w:rPr>
          <w:color w:val="008080"/>
          <w:lang w:val="en-US" w:bidi="ar-SA"/>
        </w:rPr>
        <w:t>/&gt;</w:t>
      </w:r>
    </w:p>
    <w:p w14:paraId="17257B5E" w14:textId="77777777" w:rsidR="00015140" w:rsidRDefault="00015140" w:rsidP="00015140">
      <w:pPr>
        <w:pStyle w:val="SourceCode"/>
        <w:ind w:left="0"/>
        <w:rPr>
          <w:lang w:val="en-US" w:bidi="ar-SA"/>
        </w:rPr>
      </w:pPr>
      <w:r>
        <w:rPr>
          <w:color w:val="000000"/>
          <w:lang w:val="en-US" w:bidi="ar-SA"/>
        </w:rPr>
        <w:lastRenderedPageBreak/>
        <w:t xml:space="preserve">  </w:t>
      </w:r>
      <w:r>
        <w:rPr>
          <w:color w:val="008080"/>
          <w:lang w:val="en-US" w:bidi="ar-SA"/>
        </w:rPr>
        <w:t>&lt;</w:t>
      </w:r>
      <w:r>
        <w:rPr>
          <w:color w:val="3F7F7F"/>
          <w:lang w:val="en-US" w:bidi="ar-SA"/>
        </w:rPr>
        <w:t>javac</w:t>
      </w:r>
      <w:r>
        <w:rPr>
          <w:lang w:val="en-US" w:bidi="ar-SA"/>
        </w:rPr>
        <w:t xml:space="preserve"> </w:t>
      </w:r>
      <w:r>
        <w:rPr>
          <w:color w:val="7F007F"/>
          <w:lang w:val="en-US" w:bidi="ar-SA"/>
        </w:rPr>
        <w:t>includeantruntime</w:t>
      </w:r>
      <w:r>
        <w:rPr>
          <w:color w:val="000000"/>
          <w:lang w:val="en-US" w:bidi="ar-SA"/>
        </w:rPr>
        <w:t>=</w:t>
      </w:r>
      <w:r>
        <w:rPr>
          <w:i/>
          <w:iCs/>
          <w:color w:val="2A00FF"/>
          <w:lang w:val="en-US" w:bidi="ar-SA"/>
        </w:rPr>
        <w:t>"no"</w:t>
      </w:r>
      <w:r>
        <w:rPr>
          <w:lang w:val="en-US" w:bidi="ar-SA"/>
        </w:rPr>
        <w:t xml:space="preserve"> </w:t>
      </w:r>
      <w:r>
        <w:rPr>
          <w:color w:val="7F007F"/>
          <w:lang w:val="en-US" w:bidi="ar-SA"/>
        </w:rPr>
        <w:t>srcdir</w:t>
      </w:r>
      <w:r>
        <w:rPr>
          <w:color w:val="000000"/>
          <w:lang w:val="en-US" w:bidi="ar-SA"/>
        </w:rPr>
        <w:t>=</w:t>
      </w:r>
      <w:r>
        <w:rPr>
          <w:i/>
          <w:iCs/>
          <w:color w:val="2A00FF"/>
          <w:lang w:val="en-US" w:bidi="ar-SA"/>
        </w:rPr>
        <w:t>"${src}"</w:t>
      </w:r>
      <w:r>
        <w:rPr>
          <w:lang w:val="en-US" w:bidi="ar-SA"/>
        </w:rPr>
        <w:t xml:space="preserve"> </w:t>
      </w:r>
      <w:r>
        <w:rPr>
          <w:color w:val="7F007F"/>
          <w:lang w:val="en-US" w:bidi="ar-SA"/>
        </w:rPr>
        <w:t>destdir</w:t>
      </w:r>
      <w:r>
        <w:rPr>
          <w:color w:val="000000"/>
          <w:lang w:val="en-US" w:bidi="ar-SA"/>
        </w:rPr>
        <w:t>=</w:t>
      </w:r>
      <w:r>
        <w:rPr>
          <w:i/>
          <w:iCs/>
          <w:color w:val="2A00FF"/>
          <w:lang w:val="en-US" w:bidi="ar-SA"/>
        </w:rPr>
        <w:t>"${build}"</w:t>
      </w:r>
      <w:r>
        <w:rPr>
          <w:lang w:val="en-US" w:bidi="ar-SA"/>
        </w:rPr>
        <w:t xml:space="preserve"> </w:t>
      </w:r>
      <w:r>
        <w:rPr>
          <w:color w:val="7F007F"/>
          <w:lang w:val="en-US" w:bidi="ar-SA"/>
        </w:rPr>
        <w:t>classpathref</w:t>
      </w:r>
      <w:r>
        <w:rPr>
          <w:color w:val="000000"/>
          <w:lang w:val="en-US" w:bidi="ar-SA"/>
        </w:rPr>
        <w:t>=</w:t>
      </w:r>
      <w:r>
        <w:rPr>
          <w:i/>
          <w:iCs/>
          <w:color w:val="2A00FF"/>
          <w:lang w:val="en-US" w:bidi="ar-SA"/>
        </w:rPr>
        <w:t xml:space="preserve">"compilation_libs" </w:t>
      </w:r>
      <w:r>
        <w:rPr>
          <w:color w:val="7F007F"/>
          <w:lang w:val="en-US" w:bidi="ar-SA"/>
        </w:rPr>
        <w:t>debug</w:t>
      </w:r>
      <w:r>
        <w:rPr>
          <w:color w:val="000000"/>
          <w:lang w:val="en-US" w:bidi="ar-SA"/>
        </w:rPr>
        <w:t>=</w:t>
      </w:r>
      <w:r>
        <w:rPr>
          <w:i/>
          <w:iCs/>
          <w:color w:val="2A00FF"/>
          <w:lang w:val="en-US" w:bidi="ar-SA"/>
        </w:rPr>
        <w:t>"true"</w:t>
      </w:r>
      <w:r>
        <w:rPr>
          <w:color w:val="008080"/>
          <w:lang w:val="en-US" w:bidi="ar-SA"/>
        </w:rPr>
        <w:t>/&gt;</w:t>
      </w:r>
    </w:p>
    <w:p w14:paraId="13FA9001"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echo</w:t>
      </w:r>
      <w:r>
        <w:rPr>
          <w:lang w:val="en-US" w:bidi="ar-SA"/>
        </w:rPr>
        <w:t xml:space="preserve"> </w:t>
      </w:r>
      <w:r>
        <w:rPr>
          <w:color w:val="7F007F"/>
          <w:lang w:val="en-US" w:bidi="ar-SA"/>
        </w:rPr>
        <w:t>message</w:t>
      </w:r>
      <w:r>
        <w:rPr>
          <w:color w:val="000000"/>
          <w:lang w:val="en-US" w:bidi="ar-SA"/>
        </w:rPr>
        <w:t>=</w:t>
      </w:r>
      <w:r>
        <w:rPr>
          <w:i/>
          <w:iCs/>
          <w:color w:val="2A00FF"/>
          <w:lang w:val="en-US" w:bidi="ar-SA"/>
        </w:rPr>
        <w:t>"Copying properties files ..."</w:t>
      </w:r>
      <w:r>
        <w:rPr>
          <w:color w:val="008080"/>
          <w:lang w:val="en-US" w:bidi="ar-SA"/>
        </w:rPr>
        <w:t>/&gt;</w:t>
      </w:r>
    </w:p>
    <w:p w14:paraId="0E733B73" w14:textId="77777777" w:rsidR="00015140" w:rsidRDefault="00015140" w:rsidP="00015140">
      <w:pPr>
        <w:pStyle w:val="SourceCode"/>
        <w:ind w:left="0"/>
        <w:rPr>
          <w:lang w:val="en-US" w:bidi="ar-SA"/>
        </w:rPr>
      </w:pPr>
      <w:r>
        <w:rPr>
          <w:color w:val="008080"/>
          <w:lang w:val="en-US" w:bidi="ar-SA"/>
        </w:rPr>
        <w:t xml:space="preserve">  &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log4j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log4j}"</w:t>
      </w:r>
      <w:r>
        <w:rPr>
          <w:color w:val="008080"/>
          <w:lang w:val="en-US" w:bidi="ar-SA"/>
        </w:rPr>
        <w:t>/&gt;</w:t>
      </w:r>
    </w:p>
    <w:p w14:paraId="75BC7062"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dbconfig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dbconfig}"</w:t>
      </w:r>
      <w:r>
        <w:rPr>
          <w:color w:val="008080"/>
          <w:lang w:val="en-US" w:bidi="ar-SA"/>
        </w:rPr>
        <w:t>/&gt;</w:t>
      </w:r>
    </w:p>
    <w:p w14:paraId="593055FD" w14:textId="77777777" w:rsidR="00015140" w:rsidRDefault="00015140" w:rsidP="00015140">
      <w:pPr>
        <w:pStyle w:val="SourceCode"/>
        <w:ind w:left="0"/>
        <w:rPr>
          <w:lang w:val="en-US" w:bidi="ar-SA"/>
        </w:rPr>
      </w:pPr>
      <w:r>
        <w:rPr>
          <w:color w:val="000000"/>
          <w:lang w:val="en-US" w:bidi="ar-SA"/>
        </w:rPr>
        <w:t xml:space="preserve">  </w:t>
      </w:r>
      <w:r>
        <w:rPr>
          <w:color w:val="008080"/>
          <w:lang w:val="en-US" w:bidi="ar-SA"/>
        </w:rPr>
        <w:t>&lt;</w:t>
      </w:r>
      <w:r>
        <w:rPr>
          <w:color w:val="3F7F7F"/>
          <w:lang w:val="en-US" w:bidi="ar-SA"/>
        </w:rPr>
        <w:t>copy</w:t>
      </w:r>
      <w:r>
        <w:rPr>
          <w:lang w:val="en-US" w:bidi="ar-SA"/>
        </w:rPr>
        <w:t xml:space="preserve"> </w:t>
      </w:r>
      <w:r>
        <w:rPr>
          <w:color w:val="7F007F"/>
          <w:lang w:val="en-US" w:bidi="ar-SA"/>
        </w:rPr>
        <w:t>file</w:t>
      </w:r>
      <w:r>
        <w:rPr>
          <w:color w:val="000000"/>
          <w:lang w:val="en-US" w:bidi="ar-SA"/>
        </w:rPr>
        <w:t>=</w:t>
      </w:r>
      <w:r>
        <w:rPr>
          <w:i/>
          <w:iCs/>
          <w:color w:val="2A00FF"/>
          <w:lang w:val="en-US" w:bidi="ar-SA"/>
        </w:rPr>
        <w:t>"${server_config_file}.${environment}"</w:t>
      </w:r>
      <w:r>
        <w:rPr>
          <w:lang w:val="en-US" w:bidi="ar-SA"/>
        </w:rPr>
        <w:t xml:space="preserve"> </w:t>
      </w:r>
      <w:r>
        <w:rPr>
          <w:color w:val="7F007F"/>
          <w:lang w:val="en-US" w:bidi="ar-SA"/>
        </w:rPr>
        <w:t>tofile</w:t>
      </w:r>
      <w:r>
        <w:rPr>
          <w:color w:val="000000"/>
          <w:lang w:val="en-US" w:bidi="ar-SA"/>
        </w:rPr>
        <w:t>=</w:t>
      </w:r>
      <w:r>
        <w:rPr>
          <w:i/>
          <w:iCs/>
          <w:color w:val="2A00FF"/>
          <w:lang w:val="en-US" w:bidi="ar-SA"/>
        </w:rPr>
        <w:t>"${build}/${server_config}"</w:t>
      </w:r>
      <w:r>
        <w:rPr>
          <w:color w:val="008080"/>
          <w:lang w:val="en-US" w:bidi="ar-SA"/>
        </w:rPr>
        <w:t>/&gt;</w:t>
      </w:r>
    </w:p>
    <w:p w14:paraId="2E5FA473" w14:textId="77777777" w:rsidR="00015140" w:rsidRDefault="00015140" w:rsidP="00015140">
      <w:pPr>
        <w:pStyle w:val="SourceCode"/>
        <w:ind w:left="0"/>
        <w:rPr>
          <w:color w:val="008080"/>
          <w:lang w:val="en-US" w:bidi="ar-SA"/>
        </w:rPr>
      </w:pPr>
      <w:r>
        <w:rPr>
          <w:color w:val="008080"/>
          <w:lang w:val="en-US" w:bidi="ar-SA"/>
        </w:rPr>
        <w:t>&lt;/</w:t>
      </w:r>
      <w:r>
        <w:rPr>
          <w:color w:val="3F7F7F"/>
          <w:lang w:val="en-US" w:bidi="ar-SA"/>
        </w:rPr>
        <w:t>target</w:t>
      </w:r>
      <w:r>
        <w:rPr>
          <w:color w:val="008080"/>
          <w:lang w:val="en-US" w:bidi="ar-SA"/>
        </w:rPr>
        <w:t>&gt;</w:t>
      </w:r>
    </w:p>
    <w:p w14:paraId="2634ABF1" w14:textId="77777777" w:rsidR="00015140" w:rsidRPr="000C114B" w:rsidRDefault="00015140" w:rsidP="00015140">
      <w:r>
        <w:t xml:space="preserve">Podem veure que es copien els fitxers de configuració seguits de l’extensió en funció de la variable </w:t>
      </w:r>
      <w:r>
        <w:rPr>
          <w:i/>
        </w:rPr>
        <w:t>environment</w:t>
      </w:r>
      <w:r>
        <w:t xml:space="preserve">, de manera que en cada fitxer </w:t>
      </w:r>
      <w:r>
        <w:rPr>
          <w:i/>
        </w:rPr>
        <w:t>build</w:t>
      </w:r>
      <w:r>
        <w:t xml:space="preserve"> es copia el fitxer apropiat.</w:t>
      </w:r>
    </w:p>
    <w:p w14:paraId="4DB50010" w14:textId="77777777" w:rsidR="00015140" w:rsidRDefault="00015140" w:rsidP="00015140">
      <w:pPr>
        <w:pStyle w:val="Heading3"/>
      </w:pPr>
      <w:bookmarkStart w:id="112" w:name="_Toc344483866"/>
      <w:bookmarkStart w:id="113" w:name="_Toc218832141"/>
      <w:r>
        <w:t>Llibreries utilitzades</w:t>
      </w:r>
      <w:bookmarkEnd w:id="112"/>
      <w:bookmarkEnd w:id="113"/>
    </w:p>
    <w:p w14:paraId="33D0328A" w14:textId="77777777" w:rsidR="00015140" w:rsidRDefault="00015140" w:rsidP="00015140">
      <w:r>
        <w:t>Les llibreries principals que s’utilitzen en la implementació del servidor són les següents (posteriorment les analitzarem amb més detall):</w:t>
      </w:r>
    </w:p>
    <w:p w14:paraId="552FB1F9" w14:textId="77777777" w:rsidR="00015140" w:rsidRPr="00776249" w:rsidRDefault="00015140" w:rsidP="00015140">
      <w:pPr>
        <w:pStyle w:val="ListParagraph"/>
        <w:numPr>
          <w:ilvl w:val="0"/>
          <w:numId w:val="20"/>
        </w:numPr>
      </w:pPr>
      <w:r>
        <w:rPr>
          <w:b/>
        </w:rPr>
        <w:t>Commons Codec 1.7</w:t>
      </w:r>
      <w:r>
        <w:rPr>
          <w:lang w:val="es-ES"/>
        </w:rPr>
        <w:t>: s’utilitza per realizar les funcions de conversió a i de format Base64, imprescindible per l’intercanvi d’objectes binaris a través de peticions HTTP.</w:t>
      </w:r>
    </w:p>
    <w:p w14:paraId="21CB6F22" w14:textId="77777777" w:rsidR="00015140" w:rsidRDefault="00015140" w:rsidP="00015140">
      <w:pPr>
        <w:pStyle w:val="ListParagraph"/>
        <w:numPr>
          <w:ilvl w:val="0"/>
          <w:numId w:val="20"/>
        </w:numPr>
      </w:pPr>
      <w:r>
        <w:rPr>
          <w:b/>
        </w:rPr>
        <w:t>Commons IO 2.4</w:t>
      </w:r>
      <w:r>
        <w:t>: per funcions de tractament de fitxers.</w:t>
      </w:r>
    </w:p>
    <w:p w14:paraId="14731E61" w14:textId="77777777" w:rsidR="00015140" w:rsidRDefault="00015140" w:rsidP="00015140">
      <w:pPr>
        <w:pStyle w:val="ListParagraph"/>
        <w:numPr>
          <w:ilvl w:val="0"/>
          <w:numId w:val="20"/>
        </w:numPr>
      </w:pPr>
      <w:r>
        <w:rPr>
          <w:b/>
        </w:rPr>
        <w:t>Jackson 2.1.0</w:t>
      </w:r>
      <w:r>
        <w:t>: per realitzar funcions de serialització de dades d’objectes Java a streams JSON per a ser enviats al client.</w:t>
      </w:r>
    </w:p>
    <w:p w14:paraId="1F613D77" w14:textId="77777777" w:rsidR="00015140" w:rsidRDefault="00015140" w:rsidP="00015140">
      <w:pPr>
        <w:pStyle w:val="ListParagraph"/>
        <w:numPr>
          <w:ilvl w:val="0"/>
          <w:numId w:val="20"/>
        </w:numPr>
      </w:pPr>
      <w:r>
        <w:rPr>
          <w:b/>
        </w:rPr>
        <w:t>Log4j 1.2.16</w:t>
      </w:r>
      <w:r>
        <w:t>: per les funcions de Logging.</w:t>
      </w:r>
    </w:p>
    <w:p w14:paraId="707FC9FB" w14:textId="77777777" w:rsidR="00015140" w:rsidRDefault="00015140" w:rsidP="00015140">
      <w:pPr>
        <w:pStyle w:val="ListParagraph"/>
        <w:numPr>
          <w:ilvl w:val="0"/>
          <w:numId w:val="20"/>
        </w:numPr>
      </w:pPr>
      <w:r w:rsidRPr="00776249">
        <w:rPr>
          <w:b/>
        </w:rPr>
        <w:t>Mongo 2.9.3</w:t>
      </w:r>
      <w:r>
        <w:t>: per connectar-se amb bases de dades MongoDB.</w:t>
      </w:r>
    </w:p>
    <w:p w14:paraId="71749486" w14:textId="77777777" w:rsidR="00015140" w:rsidRDefault="00015140" w:rsidP="00015140">
      <w:r>
        <w:t>Totes les llibreries utilitzades són Open Source</w:t>
      </w:r>
    </w:p>
    <w:p w14:paraId="2072B9B7" w14:textId="77777777" w:rsidR="00015140" w:rsidRDefault="00015140" w:rsidP="00015140">
      <w:pPr>
        <w:pStyle w:val="Heading4"/>
      </w:pPr>
      <w:r>
        <w:t xml:space="preserve">Commons Codec 1.7 </w:t>
      </w:r>
    </w:p>
    <w:p w14:paraId="6C4B5DA5" w14:textId="77777777" w:rsidR="00015140" w:rsidRDefault="00015140" w:rsidP="00015140">
      <w:r>
        <w:t xml:space="preserve">Disponible a </w:t>
      </w:r>
      <w:hyperlink r:id="rId86" w:history="1">
        <w:r w:rsidRPr="0041601E">
          <w:rPr>
            <w:rStyle w:val="Hyperlink"/>
          </w:rPr>
          <w:t>http://commons.apache.org/codec/</w:t>
        </w:r>
      </w:hyperlink>
      <w:r>
        <w:t>, aquesta llibreria proporciona un conjunt d’implementacions de codificadors i descodificadors (Base64, Hex, Phonetic, URL).</w:t>
      </w:r>
    </w:p>
    <w:p w14:paraId="22547DAD" w14:textId="77777777" w:rsidR="00015140" w:rsidRDefault="00015140" w:rsidP="00015140">
      <w:r>
        <w:t>En aquesta implementació del servidor s’utilitza en dos moments:</w:t>
      </w:r>
    </w:p>
    <w:p w14:paraId="1E661DB5" w14:textId="77777777" w:rsidR="00015140" w:rsidRDefault="00015140" w:rsidP="00015140">
      <w:pPr>
        <w:pStyle w:val="ListParagraph"/>
        <w:numPr>
          <w:ilvl w:val="0"/>
          <w:numId w:val="44"/>
        </w:numPr>
      </w:pPr>
      <w:r>
        <w:t>Si arriba l’àudio del client, aquest arribarà codificat en Base64. En aquest cas, cal descodificar-ho per tal d’obtenir les dades binàries, i escriure-les al fitxer.</w:t>
      </w:r>
    </w:p>
    <w:p w14:paraId="4E8E63A6" w14:textId="77777777" w:rsidR="00015140" w:rsidRDefault="00015140" w:rsidP="00015140">
      <w:pPr>
        <w:pStyle w:val="ListParagraph"/>
        <w:numPr>
          <w:ilvl w:val="0"/>
          <w:numId w:val="44"/>
        </w:numPr>
      </w:pPr>
      <w:r>
        <w:t>Si s’ha d’enviar l’àudio al client, cal convertir les dades binàries en cadena de text, per la qual cosa s’ha de codificar el fitxer en format Base64 abans d’enviar-lo en la resposta.</w:t>
      </w:r>
    </w:p>
    <w:p w14:paraId="4791A84D" w14:textId="77777777" w:rsidR="00015140" w:rsidRDefault="00015140" w:rsidP="00015140">
      <w:r>
        <w:t>Commons Codec està disponible sota la llicència Apache License 2.0 (</w:t>
      </w:r>
      <w:hyperlink r:id="rId87" w:history="1">
        <w:r w:rsidRPr="0041601E">
          <w:rPr>
            <w:rStyle w:val="Hyperlink"/>
          </w:rPr>
          <w:t>http://www.apache.org/licenses/LICENSE-2.0</w:t>
        </w:r>
      </w:hyperlink>
      <w:r>
        <w:t>).</w:t>
      </w:r>
    </w:p>
    <w:p w14:paraId="39F27960" w14:textId="77777777" w:rsidR="00015140" w:rsidRDefault="00015140" w:rsidP="00015140">
      <w:pPr>
        <w:pStyle w:val="Heading4"/>
      </w:pPr>
      <w:r>
        <w:t>Commons IO 2.4</w:t>
      </w:r>
    </w:p>
    <w:p w14:paraId="262724D4" w14:textId="77777777" w:rsidR="00015140" w:rsidRDefault="00015140" w:rsidP="00015140">
      <w:r>
        <w:t xml:space="preserve">Disponible a </w:t>
      </w:r>
      <w:hyperlink r:id="rId88" w:history="1">
        <w:r w:rsidRPr="0041601E">
          <w:rPr>
            <w:rStyle w:val="Hyperlink"/>
          </w:rPr>
          <w:t>http://commons.apache.org/io/</w:t>
        </w:r>
      </w:hyperlink>
      <w:r>
        <w:t>, aquesta llibreria consisteix en un conjunt d’utilitats que fan més fàcil l’accés i la manipulació de fitxers.</w:t>
      </w:r>
    </w:p>
    <w:p w14:paraId="46BCA165" w14:textId="77777777" w:rsidR="00015140" w:rsidRPr="007F0C38" w:rsidRDefault="00015140" w:rsidP="00015140">
      <w:r>
        <w:t xml:space="preserve">En el codi de la implementació que proposem es fa servir en el punt on cal convertir un fitxer en un </w:t>
      </w:r>
      <w:r>
        <w:rPr>
          <w:i/>
        </w:rPr>
        <w:t>array</w:t>
      </w:r>
      <w:r>
        <w:t xml:space="preserve"> de </w:t>
      </w:r>
      <w:r>
        <w:rPr>
          <w:i/>
        </w:rPr>
        <w:t>bytes</w:t>
      </w:r>
      <w:r>
        <w:t>.</w:t>
      </w:r>
    </w:p>
    <w:p w14:paraId="4D888B5D" w14:textId="77777777" w:rsidR="00015140" w:rsidRDefault="00015140" w:rsidP="00015140">
      <w:r>
        <w:lastRenderedPageBreak/>
        <w:t>Commons IO està disponible sota la llicència Apache License 2.0 (</w:t>
      </w:r>
      <w:hyperlink r:id="rId89" w:history="1">
        <w:r w:rsidRPr="0041601E">
          <w:rPr>
            <w:rStyle w:val="Hyperlink"/>
          </w:rPr>
          <w:t>http://www.apache.org/licenses/LICENSE-2.0</w:t>
        </w:r>
      </w:hyperlink>
      <w:r>
        <w:t xml:space="preserve">). </w:t>
      </w:r>
    </w:p>
    <w:p w14:paraId="0A57494D" w14:textId="77777777" w:rsidR="00015140" w:rsidRDefault="00015140" w:rsidP="00015140">
      <w:pPr>
        <w:pStyle w:val="Heading4"/>
      </w:pPr>
      <w:r>
        <w:t>Jackson 2.1.0</w:t>
      </w:r>
    </w:p>
    <w:p w14:paraId="51A3D2A2" w14:textId="77777777" w:rsidR="00015140" w:rsidRDefault="00015140" w:rsidP="00015140">
      <w:r>
        <w:t xml:space="preserve">Disponible a </w:t>
      </w:r>
      <w:hyperlink r:id="rId90" w:history="1">
        <w:r w:rsidRPr="0041601E">
          <w:rPr>
            <w:rStyle w:val="Hyperlink"/>
          </w:rPr>
          <w:t>http://jackson.codehaus.org/Home</w:t>
        </w:r>
      </w:hyperlink>
      <w:r>
        <w:t>, dóna suport a l’escriptura de dades Java en format JSON per tal de ser enviades com a resposta a les peticions del client.</w:t>
      </w:r>
    </w:p>
    <w:p w14:paraId="14D46B85" w14:textId="77777777" w:rsidR="00015140" w:rsidRDefault="00015140" w:rsidP="00015140">
      <w:r>
        <w:t xml:space="preserve">Gràcies a l’ús d’aquesta llibreria es fa molt fàcil la serialització d’objectes Java en un format JSON, ja que només és qüestió de treballar amb un objecte de la classe </w:t>
      </w:r>
      <w:r>
        <w:rPr>
          <w:b/>
        </w:rPr>
        <w:t>com.fasterxml.jackson.databind.ObjectMapper</w:t>
      </w:r>
      <w:r>
        <w:t xml:space="preserve">. Cridant al mètode </w:t>
      </w:r>
      <w:r>
        <w:rPr>
          <w:b/>
        </w:rPr>
        <w:t>writeValue()</w:t>
      </w:r>
      <w:r>
        <w:t xml:space="preserve"> d’aquesta classe, passant-li l’objecte que volem enviar, la llibreria Jackson s’encarrega, per mitjà de </w:t>
      </w:r>
      <w:r>
        <w:rPr>
          <w:i/>
        </w:rPr>
        <w:t xml:space="preserve">reflection </w:t>
      </w:r>
      <w:r>
        <w:t>(</w:t>
      </w:r>
      <w:hyperlink r:id="rId91" w:history="1">
        <w:r w:rsidRPr="0041601E">
          <w:rPr>
            <w:rStyle w:val="Hyperlink"/>
          </w:rPr>
          <w:t>http://docs.oracle.com/javase/tutorial/reflect/index.html</w:t>
        </w:r>
      </w:hyperlink>
      <w:r>
        <w:t>), de trobar els atributs de l’objecte a escriure, i els serialitza a la resposta que s’envia al client.</w:t>
      </w:r>
    </w:p>
    <w:p w14:paraId="342D788D" w14:textId="77777777" w:rsidR="00015140" w:rsidRDefault="00015140" w:rsidP="00015140">
      <w:r>
        <w:t>Jackson està disponible en dues llicències, permetent que els qui el facin servir utilitzin el més apropiat pel seu projecte:</w:t>
      </w:r>
    </w:p>
    <w:p w14:paraId="4F768BA5" w14:textId="77777777" w:rsidR="00015140" w:rsidRDefault="00015140" w:rsidP="00015140">
      <w:pPr>
        <w:pStyle w:val="ListParagraph"/>
        <w:numPr>
          <w:ilvl w:val="0"/>
          <w:numId w:val="20"/>
        </w:numPr>
      </w:pPr>
      <w:r>
        <w:t xml:space="preserve">Apache License 2.0: </w:t>
      </w:r>
      <w:hyperlink r:id="rId92" w:history="1">
        <w:r w:rsidRPr="0041601E">
          <w:rPr>
            <w:rStyle w:val="Hyperlink"/>
          </w:rPr>
          <w:t>http://www.apache.org/licenses/LICENSE-2.0</w:t>
        </w:r>
      </w:hyperlink>
      <w:r>
        <w:t xml:space="preserve"> </w:t>
      </w:r>
    </w:p>
    <w:p w14:paraId="11D80B4A" w14:textId="77777777" w:rsidR="00015140" w:rsidRDefault="00015140" w:rsidP="00015140">
      <w:pPr>
        <w:pStyle w:val="ListParagraph"/>
        <w:numPr>
          <w:ilvl w:val="0"/>
          <w:numId w:val="20"/>
        </w:numPr>
      </w:pPr>
      <w:r>
        <w:t xml:space="preserve">LGPL 2.1: </w:t>
      </w:r>
      <w:hyperlink r:id="rId93" w:history="1">
        <w:r w:rsidRPr="0041601E">
          <w:rPr>
            <w:rStyle w:val="Hyperlink"/>
          </w:rPr>
          <w:t>http://www.gnu.org/licenses/lgpl.html</w:t>
        </w:r>
      </w:hyperlink>
      <w:r>
        <w:t xml:space="preserve"> </w:t>
      </w:r>
    </w:p>
    <w:p w14:paraId="2835E143" w14:textId="77777777" w:rsidR="00015140" w:rsidRDefault="00015140" w:rsidP="00015140">
      <w:pPr>
        <w:pStyle w:val="Heading4"/>
      </w:pPr>
      <w:r>
        <w:t>Log4j 1.2.16</w:t>
      </w:r>
    </w:p>
    <w:p w14:paraId="360F96D7" w14:textId="77777777" w:rsidR="00015140" w:rsidRDefault="00015140" w:rsidP="00015140">
      <w:r>
        <w:t xml:space="preserve">Aquesta és la llibreria de </w:t>
      </w:r>
      <w:r>
        <w:rPr>
          <w:i/>
        </w:rPr>
        <w:t>logging</w:t>
      </w:r>
      <w:r>
        <w:t xml:space="preserve"> més utilitzada en les aplicacions escrites en Java actualment. Està disponible a </w:t>
      </w:r>
      <w:hyperlink r:id="rId94" w:history="1">
        <w:r w:rsidRPr="0041601E">
          <w:rPr>
            <w:rStyle w:val="Hyperlink"/>
          </w:rPr>
          <w:t>http://logging.apache.org/log4j/1.2/</w:t>
        </w:r>
      </w:hyperlink>
      <w:r>
        <w:t xml:space="preserve">. </w:t>
      </w:r>
    </w:p>
    <w:p w14:paraId="0F1A853C" w14:textId="77777777" w:rsidR="00015140" w:rsidRPr="003C0886" w:rsidRDefault="00015140" w:rsidP="00015140">
      <w:r>
        <w:t xml:space="preserve">Proporciona un </w:t>
      </w:r>
      <w:r>
        <w:rPr>
          <w:i/>
        </w:rPr>
        <w:t>framework</w:t>
      </w:r>
      <w:r>
        <w:t xml:space="preserve"> molt flexible i potent per tal que qualsevol aplicació Java (de servidor o no) pugui escriure missatges de l’estat de l’aplicació. És molt senzilla de configurar, a través de fitxers </w:t>
      </w:r>
      <w:r>
        <w:rPr>
          <w:i/>
        </w:rPr>
        <w:t>properties</w:t>
      </w:r>
      <w:r>
        <w:t xml:space="preserve">, i permet d’escriure a tot tipus de destinacions (fitxers de text, bases de dades, correus electrònics, etc.). </w:t>
      </w:r>
    </w:p>
    <w:p w14:paraId="0775FB15" w14:textId="77777777" w:rsidR="00015140" w:rsidRDefault="00015140" w:rsidP="00015140">
      <w:r>
        <w:t>Log4j està disponible sota la llicència Apache License 2.0 (</w:t>
      </w:r>
      <w:hyperlink r:id="rId95" w:history="1">
        <w:r w:rsidRPr="0041601E">
          <w:rPr>
            <w:rStyle w:val="Hyperlink"/>
          </w:rPr>
          <w:t>http://www.apache.org/licenses/LICENSE-2.0</w:t>
        </w:r>
      </w:hyperlink>
      <w:r>
        <w:t xml:space="preserve">). </w:t>
      </w:r>
    </w:p>
    <w:p w14:paraId="542E1584" w14:textId="77777777" w:rsidR="00015140" w:rsidRDefault="00015140" w:rsidP="00015140">
      <w:pPr>
        <w:pStyle w:val="Heading4"/>
      </w:pPr>
      <w:r>
        <w:t>Mongo 2.9.3</w:t>
      </w:r>
    </w:p>
    <w:p w14:paraId="06FC4E56" w14:textId="77777777" w:rsidR="00015140" w:rsidRDefault="00015140" w:rsidP="00015140">
      <w:r>
        <w:t xml:space="preserve">Disponible a </w:t>
      </w:r>
      <w:hyperlink r:id="rId96" w:history="1">
        <w:r w:rsidRPr="0041601E">
          <w:rPr>
            <w:rStyle w:val="Hyperlink"/>
          </w:rPr>
          <w:t>https://github.com/mongodb/mongo-java-driver</w:t>
        </w:r>
      </w:hyperlink>
      <w:r>
        <w:t>, consisteix en un conjunt de classes que permeten que una aplicació Java es connecti a una base de dades MongoDB.</w:t>
      </w:r>
    </w:p>
    <w:p w14:paraId="1855E381" w14:textId="77777777" w:rsidR="00015140" w:rsidRPr="003C0886" w:rsidRDefault="00015140" w:rsidP="00015140">
      <w:r>
        <w:t>El Mongo Java Driver està disponible sota la llicència Apache License 2.0 (</w:t>
      </w:r>
      <w:hyperlink r:id="rId97" w:history="1">
        <w:r w:rsidRPr="0041601E">
          <w:rPr>
            <w:rStyle w:val="Hyperlink"/>
          </w:rPr>
          <w:t>http://www.apache.org/licenses/LICENSE-2.0</w:t>
        </w:r>
      </w:hyperlink>
      <w:r>
        <w:t xml:space="preserve">). </w:t>
      </w:r>
    </w:p>
    <w:p w14:paraId="3205906D" w14:textId="77777777" w:rsidR="00015140" w:rsidRDefault="00015140" w:rsidP="00015140">
      <w:pPr>
        <w:pStyle w:val="Heading3"/>
      </w:pPr>
      <w:bookmarkStart w:id="114" w:name="_Toc344483867"/>
      <w:bookmarkStart w:id="115" w:name="_Toc218832142"/>
      <w:r>
        <w:t>Simulació de peticions al servidor</w:t>
      </w:r>
      <w:bookmarkEnd w:id="114"/>
      <w:bookmarkEnd w:id="115"/>
    </w:p>
    <w:p w14:paraId="1A8260CB" w14:textId="77777777" w:rsidR="00015140" w:rsidRDefault="00015140" w:rsidP="00015140">
      <w:r>
        <w:t>Per tal de fer les proves i veure com es comporta el servidor quan rep peticions, hem fet servir una eina que permetia de reproduir peticions i analitzar-ne la resposta del servidor.</w:t>
      </w:r>
    </w:p>
    <w:p w14:paraId="16C81242" w14:textId="77777777" w:rsidR="00015140" w:rsidRDefault="00015140" w:rsidP="00015140">
      <w:r>
        <w:t xml:space="preserve">L’eina utilitzada ha estat </w:t>
      </w:r>
      <w:r>
        <w:rPr>
          <w:b/>
        </w:rPr>
        <w:t xml:space="preserve">Dev HTTP Client </w:t>
      </w:r>
      <w:r>
        <w:t>(</w:t>
      </w:r>
      <w:hyperlink r:id="rId98" w:history="1">
        <w:r w:rsidRPr="00580F4B">
          <w:rPr>
            <w:rStyle w:val="Hyperlink"/>
          </w:rPr>
          <w:t>http://goo.gl/ZXivx</w:t>
        </w:r>
      </w:hyperlink>
      <w:r>
        <w:t>). És una eina pel navegador Google Chrom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14:paraId="14711E88" w14:textId="77777777" w:rsidR="00015140" w:rsidRDefault="00015140" w:rsidP="00015140">
      <w:pPr>
        <w:pStyle w:val="Heading4"/>
      </w:pPr>
      <w:r>
        <w:lastRenderedPageBreak/>
        <w:t>Test de creació de paraula nova</w:t>
      </w:r>
    </w:p>
    <w:p w14:paraId="52AD15DB" w14:textId="77777777" w:rsidR="00015140" w:rsidRDefault="00015140" w:rsidP="00015140">
      <w:r>
        <w:t>En aquesta prova, mirarem de crear una paraula. Aquí veiem com construïm la petició:</w:t>
      </w:r>
    </w:p>
    <w:p w14:paraId="552C5337" w14:textId="77777777" w:rsidR="00015140" w:rsidRDefault="00015140" w:rsidP="00015140">
      <w:pPr>
        <w:pStyle w:val="CapturaTestServidor"/>
      </w:pPr>
      <w:r>
        <w:drawing>
          <wp:inline distT="0" distB="0" distL="0" distR="0" wp14:anchorId="2520C208" wp14:editId="74C06639">
            <wp:extent cx="5395595" cy="1634490"/>
            <wp:effectExtent l="0" t="0" r="0" b="0"/>
            <wp:docPr id="17" name="Picture 1" descr="Macintosh HD:Users:edu:Desktop:Screen Shot 2013-01-01 at 10.2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3-01-01 at 10.20.41.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95595" cy="1634490"/>
                    </a:xfrm>
                    <a:prstGeom prst="rect">
                      <a:avLst/>
                    </a:prstGeom>
                    <a:noFill/>
                    <a:ln>
                      <a:noFill/>
                    </a:ln>
                  </pic:spPr>
                </pic:pic>
              </a:graphicData>
            </a:graphic>
          </wp:inline>
        </w:drawing>
      </w:r>
    </w:p>
    <w:p w14:paraId="20814AF6" w14:textId="77777777" w:rsidR="00015140" w:rsidRDefault="00015140" w:rsidP="00015140">
      <w:pPr>
        <w:pStyle w:val="Illustracionsnumerades"/>
      </w:pPr>
      <w:bookmarkStart w:id="116" w:name="_Toc344483586"/>
      <w:r>
        <w:t>Pantalla de l’aplicació Dev HTTP Client, per fer proves amb peticions al servidor</w:t>
      </w:r>
      <w:bookmarkEnd w:id="116"/>
    </w:p>
    <w:p w14:paraId="1B257B03" w14:textId="77777777" w:rsidR="00015140" w:rsidRDefault="00015140" w:rsidP="00015140">
      <w:r>
        <w:t>Característiques de la petició:</w:t>
      </w:r>
    </w:p>
    <w:p w14:paraId="07ECEC0C" w14:textId="77777777" w:rsidR="00015140" w:rsidRDefault="00015140" w:rsidP="00015140">
      <w:pPr>
        <w:pStyle w:val="ListParagraph"/>
        <w:numPr>
          <w:ilvl w:val="0"/>
          <w:numId w:val="20"/>
        </w:numPr>
      </w:pPr>
      <w:r>
        <w:t>Host: localhost</w:t>
      </w:r>
    </w:p>
    <w:p w14:paraId="2728468D" w14:textId="77777777" w:rsidR="00015140" w:rsidRDefault="00015140" w:rsidP="00015140">
      <w:pPr>
        <w:pStyle w:val="ListParagraph"/>
        <w:numPr>
          <w:ilvl w:val="0"/>
          <w:numId w:val="20"/>
        </w:numPr>
      </w:pPr>
      <w:r>
        <w:t>Ruta a l’aplicació web: pfc2012</w:t>
      </w:r>
    </w:p>
    <w:p w14:paraId="4F275FEB" w14:textId="77777777" w:rsidR="00015140" w:rsidRDefault="00015140" w:rsidP="00015140">
      <w:pPr>
        <w:pStyle w:val="ListParagraph"/>
        <w:numPr>
          <w:ilvl w:val="0"/>
          <w:numId w:val="20"/>
        </w:numPr>
      </w:pPr>
      <w:r>
        <w:t>Path: crear_concepte_paraula</w:t>
      </w:r>
    </w:p>
    <w:p w14:paraId="3497AC43" w14:textId="77777777" w:rsidR="00015140" w:rsidRDefault="00015140" w:rsidP="00015140">
      <w:pPr>
        <w:pStyle w:val="ListParagraph"/>
        <w:numPr>
          <w:ilvl w:val="0"/>
          <w:numId w:val="20"/>
        </w:numPr>
      </w:pPr>
      <w:r>
        <w:t>Paràmetres:</w:t>
      </w:r>
    </w:p>
    <w:p w14:paraId="39B863C7" w14:textId="77777777" w:rsidR="00015140" w:rsidRDefault="00015140" w:rsidP="00015140">
      <w:pPr>
        <w:pStyle w:val="ListParagraph"/>
        <w:numPr>
          <w:ilvl w:val="1"/>
          <w:numId w:val="20"/>
        </w:numPr>
      </w:pPr>
      <w:r>
        <w:t>text_catala</w:t>
      </w:r>
    </w:p>
    <w:p w14:paraId="71D8902C" w14:textId="77777777" w:rsidR="00015140" w:rsidRDefault="00015140" w:rsidP="00015140">
      <w:pPr>
        <w:pStyle w:val="ListParagraph"/>
        <w:numPr>
          <w:ilvl w:val="1"/>
          <w:numId w:val="20"/>
        </w:numPr>
      </w:pPr>
      <w:r>
        <w:t>text_japones</w:t>
      </w:r>
    </w:p>
    <w:p w14:paraId="1C1FE1BF" w14:textId="77777777" w:rsidR="00015140" w:rsidRDefault="00015140" w:rsidP="00015140">
      <w:pPr>
        <w:pStyle w:val="ListParagraph"/>
        <w:numPr>
          <w:ilvl w:val="1"/>
          <w:numId w:val="20"/>
        </w:numPr>
      </w:pPr>
      <w:r>
        <w:t>llista</w:t>
      </w:r>
    </w:p>
    <w:p w14:paraId="0E24164F" w14:textId="77777777" w:rsidR="00015140" w:rsidRDefault="00015140" w:rsidP="00015140">
      <w:pPr>
        <w:pStyle w:val="ListParagraph"/>
        <w:numPr>
          <w:ilvl w:val="1"/>
          <w:numId w:val="20"/>
        </w:numPr>
      </w:pPr>
      <w:r>
        <w:t>pronjap</w:t>
      </w:r>
    </w:p>
    <w:p w14:paraId="197897D6" w14:textId="77777777" w:rsidR="00015140" w:rsidRDefault="00015140" w:rsidP="00015140">
      <w:pPr>
        <w:pStyle w:val="ListParagraph"/>
        <w:numPr>
          <w:ilvl w:val="0"/>
          <w:numId w:val="20"/>
        </w:numPr>
      </w:pPr>
      <w:r>
        <w:t>Mètode: GET</w:t>
      </w:r>
    </w:p>
    <w:p w14:paraId="4265BCFE" w14:textId="77777777" w:rsidR="00015140" w:rsidRDefault="00015140" w:rsidP="00015140">
      <w:r>
        <w:t>Quan fem clic al botó ‘SEND’, s’enviarà la petició al servidor, que la processarà. Fem la prova sobre un servidor on encara no hi ha cap registre a la base de dades:</w:t>
      </w:r>
    </w:p>
    <w:p w14:paraId="5410245B" w14:textId="77777777" w:rsidR="00015140" w:rsidRDefault="00015140" w:rsidP="00015140">
      <w:pPr>
        <w:pStyle w:val="CapturaTestServidor"/>
      </w:pPr>
      <w:r>
        <w:drawing>
          <wp:inline distT="0" distB="0" distL="0" distR="0" wp14:anchorId="141E9730" wp14:editId="749AD74A">
            <wp:extent cx="5400040" cy="1437640"/>
            <wp:effectExtent l="0" t="0" r="0" b="0"/>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100">
                      <a:extLst>
                        <a:ext uri="{28A0092B-C50C-407E-A947-70E740481C1C}">
                          <a14:useLocalDpi xmlns:a14="http://schemas.microsoft.com/office/drawing/2010/main" val="0"/>
                        </a:ext>
                      </a:extLst>
                    </a:blip>
                    <a:stretch>
                      <a:fillRect/>
                    </a:stretch>
                  </pic:blipFill>
                  <pic:spPr>
                    <a:xfrm>
                      <a:off x="0" y="0"/>
                      <a:ext cx="5400040" cy="1437640"/>
                    </a:xfrm>
                    <a:prstGeom prst="rect">
                      <a:avLst/>
                    </a:prstGeom>
                  </pic:spPr>
                </pic:pic>
              </a:graphicData>
            </a:graphic>
          </wp:inline>
        </w:drawing>
      </w:r>
    </w:p>
    <w:p w14:paraId="0A4F86DC" w14:textId="77777777" w:rsidR="00015140" w:rsidRDefault="00015140" w:rsidP="00015140">
      <w:pPr>
        <w:pStyle w:val="Illustracionsnumerades"/>
      </w:pPr>
      <w:bookmarkStart w:id="117" w:name="_Toc344483587"/>
      <w:r>
        <w:t>Servidor de base de dades MongoDB, sense registres</w:t>
      </w:r>
      <w:bookmarkEnd w:id="117"/>
    </w:p>
    <w:p w14:paraId="27F56A8F" w14:textId="77777777" w:rsidR="00015140" w:rsidRDefault="00015140" w:rsidP="00015140">
      <w:r>
        <w:t>Un cop fem la petició, la pantalla del Dev HTTP Client ens queda així:</w:t>
      </w:r>
    </w:p>
    <w:p w14:paraId="0D05B21D" w14:textId="77777777" w:rsidR="00015140" w:rsidRPr="00ED58B7" w:rsidRDefault="00015140" w:rsidP="00015140">
      <w:r>
        <w:rPr>
          <w:noProof/>
          <w:lang w:val="en-US" w:bidi="ar-SA"/>
        </w:rPr>
        <w:lastRenderedPageBreak/>
        <w:drawing>
          <wp:inline distT="0" distB="0" distL="0" distR="0" wp14:anchorId="73421D54" wp14:editId="4A6C0BA3">
            <wp:extent cx="5389245" cy="2937510"/>
            <wp:effectExtent l="0" t="0" r="0" b="0"/>
            <wp:docPr id="18" name="Picture 3" descr="Macintosh HD:Users:edu:Desktop:Screen Shot 2013-01-01 at 10.2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edu:Desktop:Screen Shot 2013-01-01 at 10.23.51.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389245" cy="2937510"/>
                    </a:xfrm>
                    <a:prstGeom prst="rect">
                      <a:avLst/>
                    </a:prstGeom>
                    <a:noFill/>
                    <a:ln>
                      <a:noFill/>
                    </a:ln>
                  </pic:spPr>
                </pic:pic>
              </a:graphicData>
            </a:graphic>
          </wp:inline>
        </w:drawing>
      </w:r>
    </w:p>
    <w:p w14:paraId="2E8EC4EC" w14:textId="77777777" w:rsidR="00015140" w:rsidRDefault="00015140" w:rsidP="00015140">
      <w:pPr>
        <w:pStyle w:val="Illustracionsnumerades"/>
      </w:pPr>
      <w:bookmarkStart w:id="118" w:name="_Toc344483588"/>
      <w:r>
        <w:t>Resposta del servidor a una petició de creació de nova paraula</w:t>
      </w:r>
      <w:bookmarkEnd w:id="118"/>
    </w:p>
    <w:p w14:paraId="36256907" w14:textId="77777777" w:rsidR="00015140" w:rsidRDefault="00015140" w:rsidP="00015140">
      <w:r>
        <w:t xml:space="preserve">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 Comprovem, a més, que la resposta està en format JSON: </w:t>
      </w:r>
    </w:p>
    <w:p w14:paraId="543AFC78" w14:textId="77777777" w:rsidR="00015140" w:rsidRDefault="00015140" w:rsidP="00015140">
      <w:pPr>
        <w:pStyle w:val="ListParagraph"/>
        <w:numPr>
          <w:ilvl w:val="0"/>
          <w:numId w:val="20"/>
        </w:numPr>
      </w:pPr>
      <w:r>
        <w:t xml:space="preserve">Atribut </w:t>
      </w:r>
      <w:r w:rsidRPr="00917CE0">
        <w:rPr>
          <w:i/>
        </w:rPr>
        <w:t>success</w:t>
      </w:r>
      <w:r>
        <w:t>, que indica si la petició ha tingut èxit o no.</w:t>
      </w:r>
    </w:p>
    <w:p w14:paraId="75F47A02" w14:textId="77777777" w:rsidR="00015140" w:rsidRDefault="00015140" w:rsidP="00015140">
      <w:pPr>
        <w:pStyle w:val="ListParagraph"/>
        <w:numPr>
          <w:ilvl w:val="0"/>
          <w:numId w:val="20"/>
        </w:numPr>
      </w:pPr>
      <w:r>
        <w:t xml:space="preserve">Atribut </w:t>
      </w:r>
      <w:r>
        <w:rPr>
          <w:i/>
        </w:rPr>
        <w:t>id</w:t>
      </w:r>
      <w:r>
        <w:t>, que conté l’ID de la paraula acabada de crear.</w:t>
      </w:r>
    </w:p>
    <w:p w14:paraId="3EF98694" w14:textId="77777777" w:rsidR="00015140" w:rsidRDefault="00015140" w:rsidP="00015140">
      <w:r>
        <w:t>Si mirem ara el contingut de la base de dades:</w:t>
      </w:r>
    </w:p>
    <w:p w14:paraId="05ACAC51" w14:textId="77777777" w:rsidR="00015140" w:rsidRDefault="00015140" w:rsidP="00015140">
      <w:pPr>
        <w:pStyle w:val="CapturaTestServidor"/>
      </w:pPr>
      <w:r>
        <w:drawing>
          <wp:inline distT="0" distB="0" distL="0" distR="0" wp14:anchorId="2E074A40" wp14:editId="68B85183">
            <wp:extent cx="5389245" cy="1037684"/>
            <wp:effectExtent l="0" t="0" r="0" b="0"/>
            <wp:docPr id="45" name="Picture 4" descr="Macintosh HD:Users:edu:Desktop:Screen Shot 2013-01-01 at 10.26.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 Shot 2013-01-01 at 10.26.55.png"/>
                    <pic:cNvPicPr>
                      <a:picLocks noChangeAspect="1" noChangeArrowheads="1"/>
                    </pic:cNvPicPr>
                  </pic:nvPicPr>
                  <pic:blipFill rotWithShape="1">
                    <a:blip r:embed="rId102">
                      <a:extLst>
                        <a:ext uri="{28A0092B-C50C-407E-A947-70E740481C1C}">
                          <a14:useLocalDpi xmlns:a14="http://schemas.microsoft.com/office/drawing/2010/main" val="0"/>
                        </a:ext>
                      </a:extLst>
                    </a:blip>
                    <a:srcRect t="2439"/>
                    <a:stretch/>
                  </pic:blipFill>
                  <pic:spPr bwMode="auto">
                    <a:xfrm>
                      <a:off x="0" y="0"/>
                      <a:ext cx="5389245" cy="1037684"/>
                    </a:xfrm>
                    <a:prstGeom prst="rect">
                      <a:avLst/>
                    </a:prstGeom>
                    <a:noFill/>
                    <a:ln>
                      <a:noFill/>
                    </a:ln>
                    <a:extLst>
                      <a:ext uri="{53640926-AAD7-44d8-BBD7-CCE9431645EC}">
                        <a14:shadowObscured xmlns:a14="http://schemas.microsoft.com/office/drawing/2010/main"/>
                      </a:ext>
                    </a:extLst>
                  </pic:spPr>
                </pic:pic>
              </a:graphicData>
            </a:graphic>
          </wp:inline>
        </w:drawing>
      </w:r>
    </w:p>
    <w:p w14:paraId="4C5B5D04" w14:textId="77777777" w:rsidR="00015140" w:rsidRDefault="00015140" w:rsidP="00015140">
      <w:pPr>
        <w:pStyle w:val="Illustracionsnumerades"/>
      </w:pPr>
      <w:bookmarkStart w:id="119" w:name="_Toc344483589"/>
      <w:r>
        <w:t>Consulta de registres a la base de dades, amb la paraula recent creada</w:t>
      </w:r>
      <w:bookmarkEnd w:id="119"/>
    </w:p>
    <w:p w14:paraId="680C4821" w14:textId="77777777" w:rsidR="00015140" w:rsidRDefault="00015140" w:rsidP="00015140">
      <w:pPr>
        <w:pStyle w:val="Heading4"/>
      </w:pPr>
      <w:r>
        <w:t>Test de creació de paraula existent</w:t>
      </w:r>
    </w:p>
    <w:p w14:paraId="3A38067C" w14:textId="77777777" w:rsidR="00015140" w:rsidRDefault="00015140" w:rsidP="00015140">
      <w:r>
        <w:t xml:space="preserve">Ara anem a veure què passa quan intentem crear una paraula que ja existeix. </w:t>
      </w:r>
    </w:p>
    <w:p w14:paraId="125D9D7D" w14:textId="77777777" w:rsidR="00015140" w:rsidRDefault="00015140" w:rsidP="00015140">
      <w:r>
        <w:t>Recordem que una paraula es considera com ja existent en el cas que tant el text en català com el text en japonès siguin els mateixos que una que ja sigui a la base de dades.</w:t>
      </w:r>
    </w:p>
    <w:p w14:paraId="2C6F811B" w14:textId="77777777" w:rsidR="00015140" w:rsidRDefault="00015140" w:rsidP="00015140">
      <w:r>
        <w:t>La petició que farem serà exactament igual que en el cas anterior. Per tant, ara ens hauria de retornar un codi d’error que indiqui que no es pot crear la paraula, perquè ja està creada:</w:t>
      </w:r>
    </w:p>
    <w:p w14:paraId="4CB8A13B" w14:textId="77777777" w:rsidR="00015140" w:rsidRDefault="00015140" w:rsidP="00015140">
      <w:pPr>
        <w:pStyle w:val="CapturaTestServidor"/>
      </w:pPr>
      <w:r>
        <w:lastRenderedPageBreak/>
        <w:drawing>
          <wp:inline distT="0" distB="0" distL="0" distR="0" wp14:anchorId="021C0DBF" wp14:editId="0948153B">
            <wp:extent cx="5389245" cy="3106420"/>
            <wp:effectExtent l="0" t="0" r="0" b="0"/>
            <wp:docPr id="47" name="Picture 5" descr="Macintosh HD:Users:edu:Desktop:Screen Shot 2013-01-01 at 10.28.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edu:Desktop:Screen Shot 2013-01-01 at 10.28.03.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389245" cy="3106420"/>
                    </a:xfrm>
                    <a:prstGeom prst="rect">
                      <a:avLst/>
                    </a:prstGeom>
                    <a:noFill/>
                    <a:ln>
                      <a:noFill/>
                    </a:ln>
                  </pic:spPr>
                </pic:pic>
              </a:graphicData>
            </a:graphic>
          </wp:inline>
        </w:drawing>
      </w:r>
    </w:p>
    <w:p w14:paraId="620E25A7" w14:textId="77777777" w:rsidR="00015140" w:rsidRDefault="00015140" w:rsidP="00F711B7">
      <w:pPr>
        <w:pStyle w:val="Illustracionsnumerades"/>
      </w:pPr>
      <w:bookmarkStart w:id="120" w:name="_Toc344483591"/>
      <w:r>
        <w:t>Resultat de l’intent d’inserció de paraula ja existent a la base de dades</w:t>
      </w:r>
      <w:bookmarkEnd w:id="120"/>
    </w:p>
    <w:p w14:paraId="53C773F9" w14:textId="77777777" w:rsidR="00015140" w:rsidRPr="002F0D1B" w:rsidRDefault="00015140" w:rsidP="00015140">
      <w:r>
        <w:t xml:space="preserve">Com podem veure, ara la resposta conté l’atribut </w:t>
      </w:r>
      <w:r>
        <w:rPr>
          <w:i/>
        </w:rPr>
        <w:t>success</w:t>
      </w:r>
      <w:r>
        <w:t xml:space="preserve">, però amb el valor </w:t>
      </w:r>
      <w:r>
        <w:rPr>
          <w:i/>
        </w:rPr>
        <w:t>false</w:t>
      </w:r>
      <w:r>
        <w:t xml:space="preserve">, que indica que no s’ha pogut crear la paraula. A més, hi ha un missatge d’error, </w:t>
      </w:r>
      <w:r>
        <w:rPr>
          <w:i/>
        </w:rPr>
        <w:t>errorMessage</w:t>
      </w:r>
      <w:r>
        <w:t>, que indica què ha passat.</w:t>
      </w:r>
    </w:p>
    <w:p w14:paraId="25B8FE69" w14:textId="77777777" w:rsidR="00015140" w:rsidRDefault="00015140" w:rsidP="00015140">
      <w:pPr>
        <w:pStyle w:val="Heading4"/>
      </w:pPr>
      <w:r>
        <w:t>Test de consulta de paraula per ID</w:t>
      </w:r>
    </w:p>
    <w:p w14:paraId="4504CBA6" w14:textId="77777777" w:rsidR="00015140" w:rsidRDefault="00015140" w:rsidP="00015140">
      <w:r>
        <w:t>Ara veurem com veiem les dades d’una paraula que consultem a partir de l’ID de la mateixa.</w:t>
      </w:r>
    </w:p>
    <w:p w14:paraId="64058069" w14:textId="77777777" w:rsidR="00015140" w:rsidRDefault="00015140" w:rsidP="00015140">
      <w:r>
        <w:t>Utilitzarem l’ID de la paraula creada dos passos enrere (</w:t>
      </w:r>
      <w:r w:rsidRPr="00436CCB">
        <w:t>50e2ab23ef86a9be51133aa5</w:t>
      </w:r>
      <w:r>
        <w:t>).</w:t>
      </w:r>
    </w:p>
    <w:p w14:paraId="421C2592" w14:textId="77777777" w:rsidR="00015140" w:rsidRDefault="00015140" w:rsidP="00015140">
      <w:pPr>
        <w:pStyle w:val="CapturaTestServidor"/>
      </w:pPr>
      <w:r>
        <w:drawing>
          <wp:inline distT="0" distB="0" distL="0" distR="0" wp14:anchorId="2D633ECC" wp14:editId="536CD1B8">
            <wp:extent cx="5389245" cy="2957195"/>
            <wp:effectExtent l="0" t="0" r="0" b="0"/>
            <wp:docPr id="62" name="Picture 6" descr="Macintosh HD:Users:edu:Desktop:Screen Shot 2013-01-01 at 10.29.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edu:Desktop:Screen Shot 2013-01-01 at 10.29.37.png"/>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89245" cy="2957195"/>
                    </a:xfrm>
                    <a:prstGeom prst="rect">
                      <a:avLst/>
                    </a:prstGeom>
                    <a:noFill/>
                    <a:ln>
                      <a:noFill/>
                    </a:ln>
                  </pic:spPr>
                </pic:pic>
              </a:graphicData>
            </a:graphic>
          </wp:inline>
        </w:drawing>
      </w:r>
    </w:p>
    <w:p w14:paraId="4CDA1B52" w14:textId="77777777" w:rsidR="00015140" w:rsidRDefault="00015140" w:rsidP="00F711B7">
      <w:pPr>
        <w:pStyle w:val="Illustracionsnumerades"/>
      </w:pPr>
      <w:bookmarkStart w:id="121" w:name="_Toc344483592"/>
      <w:r>
        <w:t>Petició de paraula a partir de l’ID</w:t>
      </w:r>
      <w:bookmarkEnd w:id="121"/>
    </w:p>
    <w:p w14:paraId="6656E4FD" w14:textId="77777777" w:rsidR="00015140" w:rsidRDefault="00015140" w:rsidP="00015140">
      <w:r>
        <w:lastRenderedPageBreak/>
        <w:t>Observem que en la resposta, en format JSON, hi veiem, per una banda, que la petició ha tingut una resposta correcta (</w:t>
      </w:r>
      <w:r>
        <w:rPr>
          <w:i/>
        </w:rPr>
        <w:t>success: true</w:t>
      </w:r>
      <w:r>
        <w:t>), i per altra banda hi veiem els camps que hi hem entrat anteriorment quan l’hem creada.</w:t>
      </w:r>
    </w:p>
    <w:p w14:paraId="2E9BB3B3" w14:textId="77777777" w:rsidR="00015140" w:rsidRDefault="00015140" w:rsidP="00015140">
      <w:r>
        <w:t>Si, en canvi, haguéssim intentat consultar una paraula que no existia, haguéssim obtingut aquesta r</w:t>
      </w:r>
      <w:bookmarkStart w:id="122" w:name="_GoBack"/>
      <w:bookmarkEnd w:id="122"/>
      <w:r>
        <w:t>esposta:</w:t>
      </w:r>
    </w:p>
    <w:p w14:paraId="2649A22F" w14:textId="77777777" w:rsidR="00015140" w:rsidRDefault="00015140" w:rsidP="00015140">
      <w:pPr>
        <w:pStyle w:val="CapturaTestServidor"/>
      </w:pPr>
      <w:r>
        <w:drawing>
          <wp:inline distT="0" distB="0" distL="0" distR="0" wp14:anchorId="10B66497" wp14:editId="403D9D78">
            <wp:extent cx="5395595" cy="2516505"/>
            <wp:effectExtent l="0" t="0" r="0" b="0"/>
            <wp:docPr id="48" name="Picture 7" descr="Macintosh HD:Users:edu:Desktop:Screen Shot 2013-01-01 at 10.31.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 Shot 2013-01-01 at 10.31.00.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395595" cy="2516505"/>
                    </a:xfrm>
                    <a:prstGeom prst="rect">
                      <a:avLst/>
                    </a:prstGeom>
                    <a:noFill/>
                    <a:ln>
                      <a:noFill/>
                    </a:ln>
                  </pic:spPr>
                </pic:pic>
              </a:graphicData>
            </a:graphic>
          </wp:inline>
        </w:drawing>
      </w:r>
    </w:p>
    <w:p w14:paraId="71DFBBD7" w14:textId="77777777" w:rsidR="00015140" w:rsidRDefault="00015140" w:rsidP="00F711B7">
      <w:pPr>
        <w:pStyle w:val="Illustracionsnumerades"/>
      </w:pPr>
      <w:bookmarkStart w:id="123" w:name="_Toc344483593"/>
      <w:r>
        <w:t>Resposta a petició de paraula per ID sense resultat</w:t>
      </w:r>
      <w:bookmarkEnd w:id="123"/>
    </w:p>
    <w:p w14:paraId="2F360DFC" w14:textId="77777777" w:rsidR="00015140" w:rsidRDefault="00015140" w:rsidP="00015140">
      <w:r>
        <w:t xml:space="preserve">Podem veure que, en no haver-hi cap paraula amb l’ID indicat, es retorna el valor de </w:t>
      </w:r>
      <w:r>
        <w:rPr>
          <w:i/>
        </w:rPr>
        <w:t>success</w:t>
      </w:r>
      <w:r>
        <w:t xml:space="preserve"> a </w:t>
      </w:r>
      <w:r>
        <w:rPr>
          <w:i/>
        </w:rPr>
        <w:t>false</w:t>
      </w:r>
      <w:r>
        <w:t>, i s’indica quin és el problema que hi ha hagut.</w:t>
      </w:r>
    </w:p>
    <w:p w14:paraId="47C33F28" w14:textId="77777777" w:rsidR="00015140" w:rsidRDefault="00015140" w:rsidP="00015140">
      <w:pPr>
        <w:pStyle w:val="Heading4"/>
      </w:pPr>
      <w:r>
        <w:t>Test de consulta del llistat de paraules</w:t>
      </w:r>
    </w:p>
    <w:p w14:paraId="285ACDBB" w14:textId="77777777" w:rsidR="00015140" w:rsidRDefault="00015140" w:rsidP="00015140">
      <w:r>
        <w:t xml:space="preserve">Quan volem fer una consulta de les paraules que hi ha al servidor, podem veure que fent la petició </w:t>
      </w:r>
      <w:r>
        <w:rPr>
          <w:b/>
        </w:rPr>
        <w:t>get_words</w:t>
      </w:r>
      <w:r>
        <w:t xml:space="preserve"> obtenim la llista de paraules (inclou la que hem creat anteriorment, i una altra que hem creat per comprovar que veiem totes les que hi ha al servidor):</w:t>
      </w:r>
    </w:p>
    <w:p w14:paraId="3E933D80" w14:textId="77777777" w:rsidR="00015140" w:rsidRDefault="00015140" w:rsidP="00015140">
      <w:r>
        <w:rPr>
          <w:noProof/>
          <w:lang w:val="en-US" w:bidi="ar-SA"/>
        </w:rPr>
        <w:lastRenderedPageBreak/>
        <w:drawing>
          <wp:inline distT="0" distB="0" distL="0" distR="0" wp14:anchorId="16CEC94E" wp14:editId="160D7E78">
            <wp:extent cx="5389245" cy="3294380"/>
            <wp:effectExtent l="0" t="0" r="0" b="0"/>
            <wp:docPr id="68" name="Picture 8" descr="Macintosh HD:Users:edu:Desktop:Screen Shot 2013-01-01 at 10.3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cintosh HD:Users:edu:Desktop:Screen Shot 2013-01-01 at 10.32.08.png"/>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89245" cy="3294380"/>
                    </a:xfrm>
                    <a:prstGeom prst="rect">
                      <a:avLst/>
                    </a:prstGeom>
                    <a:noFill/>
                    <a:ln>
                      <a:noFill/>
                    </a:ln>
                  </pic:spPr>
                </pic:pic>
              </a:graphicData>
            </a:graphic>
          </wp:inline>
        </w:drawing>
      </w:r>
    </w:p>
    <w:p w14:paraId="31AB24AD" w14:textId="77777777" w:rsidR="00015140" w:rsidRDefault="00015140" w:rsidP="00015140">
      <w:pPr>
        <w:pStyle w:val="Illustracionsnumerades"/>
      </w:pPr>
      <w:r>
        <w:t>Resposta a petició de llistat de paraules</w:t>
      </w:r>
    </w:p>
    <w:p w14:paraId="0DAADE23" w14:textId="77777777" w:rsidR="00015140" w:rsidRDefault="00015140" w:rsidP="00015140">
      <w:r>
        <w:t>Podem veure que la petició ha tingut èxit (</w:t>
      </w:r>
      <w:r>
        <w:rPr>
          <w:i/>
        </w:rPr>
        <w:t>success</w:t>
      </w:r>
      <w:r>
        <w:t xml:space="preserve"> : </w:t>
      </w:r>
      <w:r>
        <w:rPr>
          <w:i/>
        </w:rPr>
        <w:t>true</w:t>
      </w:r>
      <w:r>
        <w:t>), i la llista de paraules, tot en format JSON.</w:t>
      </w:r>
    </w:p>
    <w:p w14:paraId="6F189DA8" w14:textId="77777777" w:rsidR="00015140" w:rsidRDefault="00015140" w:rsidP="00015140">
      <w:r>
        <w:t>Si no hi hagués paraules al servidor, hauríem vist aquesta resposta:</w:t>
      </w:r>
    </w:p>
    <w:p w14:paraId="1E653809" w14:textId="77777777" w:rsidR="00015140" w:rsidRDefault="00015140" w:rsidP="00015140">
      <w:r>
        <w:rPr>
          <w:noProof/>
          <w:lang w:val="en-US" w:bidi="ar-SA"/>
        </w:rPr>
        <w:drawing>
          <wp:inline distT="0" distB="0" distL="0" distR="0" wp14:anchorId="1EB97FDD" wp14:editId="4D6AF296">
            <wp:extent cx="5382895" cy="2295525"/>
            <wp:effectExtent l="0" t="0" r="0" b="0"/>
            <wp:docPr id="69" name="Picture 9" descr="Macintosh HD:Users:edu:Desktop:Screen Shot 2013-01-01 at 10.34.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 Shot 2013-01-01 at 10.34.48.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82895" cy="2295525"/>
                    </a:xfrm>
                    <a:prstGeom prst="rect">
                      <a:avLst/>
                    </a:prstGeom>
                    <a:noFill/>
                    <a:ln>
                      <a:noFill/>
                    </a:ln>
                  </pic:spPr>
                </pic:pic>
              </a:graphicData>
            </a:graphic>
          </wp:inline>
        </w:drawing>
      </w:r>
    </w:p>
    <w:p w14:paraId="2C236A71" w14:textId="77777777" w:rsidR="00015140" w:rsidRDefault="00015140" w:rsidP="00015140">
      <w:pPr>
        <w:pStyle w:val="Illustracionsnumerades"/>
      </w:pPr>
      <w:r>
        <w:t>Petició de llista de paraules sense resultats</w:t>
      </w:r>
    </w:p>
    <w:p w14:paraId="65B73B3A" w14:textId="77777777" w:rsidR="00015140" w:rsidRDefault="00015140" w:rsidP="00015140">
      <w:pPr>
        <w:pStyle w:val="Heading4"/>
      </w:pPr>
      <w:r>
        <w:t>Test de petició d’acció incorrecta</w:t>
      </w:r>
    </w:p>
    <w:p w14:paraId="41681988" w14:textId="77777777" w:rsidR="00015140" w:rsidRDefault="00015140" w:rsidP="00015140">
      <w:r>
        <w:t>Si es fa una petició que no està prevista o que és incorrecta (paràmetres obligatoris no introduïts), els filtres no deixen passar la petició i el Servlet Controlador mai arriba a realitzar cap operació.</w:t>
      </w:r>
    </w:p>
    <w:p w14:paraId="51A83ABD" w14:textId="77777777" w:rsidR="00015140" w:rsidRDefault="00015140" w:rsidP="00015140">
      <w:r>
        <w:t>Ho veiem en la següent pantalla, on intentem crear una paraula sense els paràmetres correctes:</w:t>
      </w:r>
    </w:p>
    <w:p w14:paraId="3DE257AD" w14:textId="77777777" w:rsidR="00015140" w:rsidRDefault="00015140" w:rsidP="00015140">
      <w:r>
        <w:rPr>
          <w:noProof/>
          <w:lang w:val="en-US" w:bidi="ar-SA"/>
        </w:rPr>
        <w:lastRenderedPageBreak/>
        <w:drawing>
          <wp:inline distT="0" distB="0" distL="0" distR="0" wp14:anchorId="1AE95244" wp14:editId="0405B227">
            <wp:extent cx="5389245" cy="2503170"/>
            <wp:effectExtent l="0" t="0" r="0" b="0"/>
            <wp:docPr id="70" name="Picture 10" descr="Macintosh HD:Users:edu:Desktop:Screen Shot 2013-01-01 at 10.37.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 Shot 2013-01-01 at 10.37.44.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389245" cy="2503170"/>
                    </a:xfrm>
                    <a:prstGeom prst="rect">
                      <a:avLst/>
                    </a:prstGeom>
                    <a:noFill/>
                    <a:ln>
                      <a:noFill/>
                    </a:ln>
                  </pic:spPr>
                </pic:pic>
              </a:graphicData>
            </a:graphic>
          </wp:inline>
        </w:drawing>
      </w:r>
    </w:p>
    <w:p w14:paraId="2F4A5AB8" w14:textId="77777777" w:rsidR="00015140" w:rsidRDefault="00015140" w:rsidP="00015140">
      <w:pPr>
        <w:pStyle w:val="Illustracionsnumerades"/>
      </w:pPr>
      <w:r>
        <w:t>Petició d’acció incorrecta</w:t>
      </w:r>
    </w:p>
    <w:p w14:paraId="52871AA3" w14:textId="77777777" w:rsidR="00015140" w:rsidRPr="00EF686D" w:rsidRDefault="00015140" w:rsidP="00015140">
      <w:r>
        <w:t xml:space="preserve">Veiem que la resposta és </w:t>
      </w:r>
      <w:r>
        <w:rPr>
          <w:b/>
        </w:rPr>
        <w:t>-1</w:t>
      </w:r>
      <w:r>
        <w:t>, perquè s’intenta fer una petició que no està correcta, perquè hi falten paràmetres obligatoris.</w:t>
      </w:r>
    </w:p>
    <w:p w14:paraId="2415B83B" w14:textId="15D68451" w:rsidR="00F50BEC" w:rsidRDefault="001B076D" w:rsidP="001B076D">
      <w:pPr>
        <w:pStyle w:val="Heading3"/>
      </w:pPr>
      <w:bookmarkStart w:id="124" w:name="_Toc218832143"/>
      <w:r>
        <w:t>Llicència del mòdul del servidor</w:t>
      </w:r>
      <w:bookmarkEnd w:id="124"/>
    </w:p>
    <w:p w14:paraId="55E6E470" w14:textId="5BA9C15D" w:rsidR="001B076D" w:rsidRDefault="001B076D" w:rsidP="001B076D">
      <w:r>
        <w:t>El codi font del mòdul del servidor es distribueix sota la llicència Apache License 2.0 (</w:t>
      </w:r>
      <w:hyperlink r:id="rId109" w:history="1">
        <w:r w:rsidRPr="00C94165">
          <w:rPr>
            <w:rStyle w:val="Hyperlink"/>
          </w:rPr>
          <w:t>http://www.apache.org/licenses/LICENSE-2.0.html</w:t>
        </w:r>
      </w:hyperlink>
      <w:r>
        <w:t>).</w:t>
      </w:r>
    </w:p>
    <w:p w14:paraId="1A6C0160" w14:textId="1F0D98E5" w:rsidR="001B076D" w:rsidRPr="001B076D" w:rsidRDefault="001B076D" w:rsidP="001B076D">
      <w:r>
        <w:t>Un fitxer amb la còpia d’aquesta llicència (LICENSE.txt) es distribueix amb el codi font del mòdul del servidor.</w:t>
      </w:r>
    </w:p>
    <w:sectPr w:rsidR="001B076D" w:rsidRPr="001B076D" w:rsidSect="00E86859">
      <w:headerReference w:type="default" r:id="rId110"/>
      <w:pgSz w:w="11906" w:h="16838"/>
      <w:pgMar w:top="1588" w:right="1701" w:bottom="1418" w:left="1701" w:header="709" w:footer="709"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0F7D7A2" w14:textId="77777777" w:rsidR="00F55141" w:rsidRDefault="00F55141" w:rsidP="00D75F0C">
      <w:pPr>
        <w:spacing w:after="0" w:line="240" w:lineRule="auto"/>
      </w:pPr>
      <w:r>
        <w:separator/>
      </w:r>
    </w:p>
  </w:endnote>
  <w:endnote w:type="continuationSeparator" w:id="0">
    <w:p w14:paraId="6E66761A" w14:textId="77777777" w:rsidR="00F55141" w:rsidRDefault="00F55141" w:rsidP="00D75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MS Mincho">
    <w:altName w:val="ＭＳ 明朝"/>
    <w:charset w:val="80"/>
    <w:family w:val="modern"/>
    <w:pitch w:val="fixed"/>
    <w:sig w:usb0="E00002FF" w:usb1="6AC7FDFB" w:usb2="00000012" w:usb3="00000000" w:csb0="0002009F"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704459" w14:textId="77777777" w:rsidR="0009298B" w:rsidRDefault="0009298B" w:rsidP="000D394D">
    <w:pPr>
      <w:pStyle w:val="Footer"/>
      <w:jc w:val="both"/>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241554" w14:textId="77777777" w:rsidR="0009298B" w:rsidRPr="003F2F13" w:rsidRDefault="0009298B" w:rsidP="000D394D">
    <w:pPr>
      <w:pStyle w:val="Footer"/>
    </w:pPr>
    <w:r w:rsidRPr="003F2F13">
      <w:t xml:space="preserve">- Pàgina </w:t>
    </w:r>
    <w:r w:rsidR="00015140">
      <w:fldChar w:fldCharType="begin"/>
    </w:r>
    <w:r w:rsidR="00015140">
      <w:instrText xml:space="preserve"> PAGE </w:instrText>
    </w:r>
    <w:r w:rsidR="00015140">
      <w:fldChar w:fldCharType="separate"/>
    </w:r>
    <w:r w:rsidR="00F711B7">
      <w:rPr>
        <w:noProof/>
      </w:rPr>
      <w:t>74</w:t>
    </w:r>
    <w:r w:rsidR="00015140">
      <w:rPr>
        <w:noProof/>
      </w:rPr>
      <w:fldChar w:fldCharType="end"/>
    </w:r>
    <w:r w:rsidRPr="003F2F13">
      <w:t xml:space="preserve"> de </w:t>
    </w:r>
    <w:r w:rsidR="00015140">
      <w:fldChar w:fldCharType="begin"/>
    </w:r>
    <w:r w:rsidR="00015140">
      <w:instrText xml:space="preserve"> NUMPAGES </w:instrText>
    </w:r>
    <w:r w:rsidR="00015140">
      <w:fldChar w:fldCharType="separate"/>
    </w:r>
    <w:r w:rsidR="00F711B7">
      <w:rPr>
        <w:noProof/>
      </w:rPr>
      <w:t>76</w:t>
    </w:r>
    <w:r w:rsidR="00015140">
      <w:rPr>
        <w:noProof/>
      </w:rPr>
      <w:fldChar w:fldCharType="end"/>
    </w:r>
    <w:r w:rsidRPr="003F2F13">
      <w:t xml:space="preserve"> -</w:t>
    </w:r>
  </w:p>
  <w:p w14:paraId="7652FDCC" w14:textId="77777777" w:rsidR="0009298B" w:rsidRDefault="0009298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904587" w14:textId="77777777" w:rsidR="00F55141" w:rsidRDefault="00F55141" w:rsidP="00D75F0C">
      <w:pPr>
        <w:spacing w:after="0" w:line="240" w:lineRule="auto"/>
      </w:pPr>
      <w:r>
        <w:separator/>
      </w:r>
    </w:p>
  </w:footnote>
  <w:footnote w:type="continuationSeparator" w:id="0">
    <w:p w14:paraId="41142D3F" w14:textId="77777777" w:rsidR="00F55141" w:rsidRDefault="00F55141" w:rsidP="00D75F0C">
      <w:pPr>
        <w:spacing w:after="0" w:line="240" w:lineRule="auto"/>
      </w:pPr>
      <w:r>
        <w:continuationSeparator/>
      </w:r>
    </w:p>
  </w:footnote>
  <w:footnote w:id="1">
    <w:p w14:paraId="5071396C" w14:textId="77777777" w:rsidR="0009298B" w:rsidRPr="00BE07D6" w:rsidRDefault="0009298B" w:rsidP="008B474A">
      <w:pPr>
        <w:pStyle w:val="Quote"/>
      </w:pPr>
      <w:r>
        <w:rPr>
          <w:rStyle w:val="FootnoteReference"/>
        </w:rPr>
        <w:footnoteRef/>
      </w:r>
      <w:r>
        <w:t xml:space="preserve"> </w:t>
      </w:r>
      <w:r w:rsidRPr="00DA66B1">
        <w:t>El sistema Leitner és un sistema de preguntes i respostes basat en fitxes inventat per Sebastian Leitner.</w:t>
      </w:r>
    </w:p>
  </w:footnote>
  <w:footnote w:id="2">
    <w:p w14:paraId="22B4B263" w14:textId="77777777" w:rsidR="0009298B" w:rsidRPr="00372118" w:rsidRDefault="0009298B" w:rsidP="00372118">
      <w:pPr>
        <w:pStyle w:val="Quote"/>
      </w:pPr>
      <w:r>
        <w:rPr>
          <w:rStyle w:val="FootnoteReference"/>
        </w:rPr>
        <w:footnoteRef/>
      </w:r>
      <w:r>
        <w:t xml:space="preserve"> Kanban </w:t>
      </w:r>
      <w:r w:rsidRPr="00624C93">
        <w:t xml:space="preserve">és un terme que pot traduir-se com a etiqueta o tiquet </w:t>
      </w:r>
      <w:r>
        <w:t>d'instrucció.</w:t>
      </w:r>
    </w:p>
  </w:footnote>
  <w:footnote w:id="3">
    <w:p w14:paraId="092C44C1" w14:textId="77777777" w:rsidR="0009298B" w:rsidRPr="00A04427" w:rsidRDefault="0009298B" w:rsidP="00904C59">
      <w:pPr>
        <w:pStyle w:val="FootnoteText"/>
        <w:rPr>
          <w:lang w:val="es-ES_tradnl"/>
        </w:rPr>
      </w:pPr>
      <w:r>
        <w:rPr>
          <w:rStyle w:val="FootnoteReferenc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4B0655" w14:textId="77777777" w:rsidR="0009298B" w:rsidRPr="003F2F13" w:rsidRDefault="0009298B">
    <w:pPr>
      <w:pStyle w:val="Header"/>
    </w:pPr>
  </w:p>
  <w:p w14:paraId="523ED31A" w14:textId="77777777" w:rsidR="0009298B" w:rsidRPr="003F2F13" w:rsidRDefault="0009298B">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5A77C4" w14:textId="77777777" w:rsidR="0009298B" w:rsidRPr="003F2F13" w:rsidRDefault="0009298B" w:rsidP="00B20C4A">
    <w:pPr>
      <w:pStyle w:val="Header"/>
    </w:pPr>
    <w:r>
      <w:rPr>
        <w:b/>
      </w:rPr>
      <w:t>Memòria</w:t>
    </w:r>
    <w:r w:rsidRPr="003F2F13">
      <w:tab/>
    </w:r>
    <w:r w:rsidRPr="003F2F13">
      <w:tab/>
      <w:t xml:space="preserve">UOC. PFC. </w:t>
    </w:r>
    <w:r>
      <w:t>Gener 2013</w:t>
    </w:r>
  </w:p>
  <w:p w14:paraId="53B16162" w14:textId="77777777" w:rsidR="0009298B" w:rsidRDefault="0009298B" w:rsidP="000D394D">
    <w:pPr>
      <w:pStyle w:val="Header"/>
    </w:pPr>
    <w:r w:rsidRPr="003F2F13">
      <w:t>Estudiant</w:t>
    </w:r>
    <w:r>
      <w:t>s</w:t>
    </w:r>
    <w:r w:rsidRPr="003F2F13">
      <w:t>:</w:t>
    </w:r>
    <w:r>
      <w:tab/>
    </w:r>
    <w:r>
      <w:tab/>
    </w:r>
    <w:r w:rsidRPr="003F2F13">
      <w:t>Consultor:</w:t>
    </w:r>
  </w:p>
  <w:p w14:paraId="56F1DBDE" w14:textId="77777777" w:rsidR="0009298B" w:rsidRPr="003F2F13" w:rsidRDefault="0009298B" w:rsidP="00B20C4A">
    <w:pPr>
      <w:pStyle w:val="Header"/>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CF866EF" w14:textId="77777777" w:rsidR="0009298B" w:rsidRDefault="0009298B" w:rsidP="00E971A8">
    <w:pPr>
      <w:pStyle w:val="Header"/>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14:paraId="4091C554" w14:textId="77777777" w:rsidR="0009298B" w:rsidRDefault="0009298B" w:rsidP="00E971A8">
    <w:pPr>
      <w:pStyle w:val="Header"/>
      <w:tabs>
        <w:tab w:val="clear" w:pos="4252"/>
        <w:tab w:val="clear" w:pos="8504"/>
        <w:tab w:val="center" w:pos="7088"/>
        <w:tab w:val="right" w:pos="13892"/>
      </w:tabs>
      <w:jc w:val="left"/>
    </w:pPr>
    <w:r>
      <w:t>Estudiants:</w:t>
    </w:r>
    <w:r>
      <w:tab/>
    </w:r>
    <w:r>
      <w:tab/>
      <w:t>Consultor:</w:t>
    </w:r>
  </w:p>
  <w:p w14:paraId="334BED93" w14:textId="77777777" w:rsidR="0009298B" w:rsidRPr="003F2F13" w:rsidRDefault="0009298B" w:rsidP="00B20C4A">
    <w:pPr>
      <w:pStyle w:val="Header"/>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C99930" w14:textId="77777777" w:rsidR="0009298B" w:rsidRDefault="0009298B" w:rsidP="00B20C4A">
    <w:pPr>
      <w:pStyle w:val="Header"/>
      <w:tabs>
        <w:tab w:val="clear" w:pos="4252"/>
        <w:tab w:val="clear" w:pos="8504"/>
        <w:tab w:val="center" w:pos="4253"/>
        <w:tab w:val="right" w:pos="8505"/>
      </w:tabs>
      <w:jc w:val="left"/>
    </w:pPr>
    <w:r>
      <w:rPr>
        <w:b/>
      </w:rPr>
      <w:t>Memòria</w:t>
    </w:r>
    <w:r w:rsidRPr="003F2F13">
      <w:tab/>
    </w:r>
    <w:r w:rsidRPr="003F2F13">
      <w:tab/>
      <w:t xml:space="preserve">UOC. PFC. </w:t>
    </w:r>
    <w:r>
      <w:t>Gener 2013</w:t>
    </w:r>
  </w:p>
  <w:p w14:paraId="3306A4DA" w14:textId="77777777" w:rsidR="0009298B" w:rsidRDefault="0009298B" w:rsidP="00B20C4A">
    <w:pPr>
      <w:pStyle w:val="Header"/>
      <w:tabs>
        <w:tab w:val="clear" w:pos="4252"/>
        <w:tab w:val="clear" w:pos="8504"/>
        <w:tab w:val="center" w:pos="4253"/>
        <w:tab w:val="right" w:pos="8505"/>
      </w:tabs>
      <w:jc w:val="left"/>
    </w:pPr>
    <w:r>
      <w:t>Estudiants:</w:t>
    </w:r>
    <w:r>
      <w:tab/>
    </w:r>
    <w:r>
      <w:tab/>
      <w:t>Consultor:</w:t>
    </w:r>
  </w:p>
  <w:p w14:paraId="20EF0495" w14:textId="77777777" w:rsidR="0009298B" w:rsidRPr="003F2F13" w:rsidRDefault="0009298B" w:rsidP="00B20C4A">
    <w:pPr>
      <w:pStyle w:val="Header"/>
      <w:tabs>
        <w:tab w:val="clear" w:pos="4252"/>
        <w:tab w:val="clear" w:pos="8504"/>
        <w:tab w:val="center" w:pos="4253"/>
        <w:tab w:val="right" w:pos="8505"/>
      </w:tabs>
      <w:jc w:val="left"/>
    </w:pPr>
    <w:r>
      <w:t>Capell Brufau, Eduard – Lorca Sans, Salvador</w:t>
    </w:r>
    <w:r>
      <w:tab/>
    </w:r>
    <w:r>
      <w:tab/>
      <w:t>Roset Mayals, Roman</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EF0906"/>
    <w:multiLevelType w:val="hybridMultilevel"/>
    <w:tmpl w:val="A15A6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
    <w:nsid w:val="046E18CF"/>
    <w:multiLevelType w:val="hybridMultilevel"/>
    <w:tmpl w:val="EA36A408"/>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
    <w:nsid w:val="0DC2758D"/>
    <w:multiLevelType w:val="hybridMultilevel"/>
    <w:tmpl w:val="E3E68986"/>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nsid w:val="0DF819BD"/>
    <w:multiLevelType w:val="hybridMultilevel"/>
    <w:tmpl w:val="3F18D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4">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9">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10">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34820AA5"/>
    <w:multiLevelType w:val="hybridMultilevel"/>
    <w:tmpl w:val="F4B8F4B0"/>
    <w:lvl w:ilvl="0" w:tplc="EC46D03A">
      <w:start w:val="1"/>
      <w:numFmt w:val="decimal"/>
      <w:lvlText w:val="%1)"/>
      <w:lvlJc w:val="left"/>
      <w:pPr>
        <w:ind w:left="1069" w:hanging="360"/>
      </w:pPr>
      <w:rPr>
        <w:rFonts w:hint="default"/>
      </w:r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14">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3B35BAE"/>
    <w:multiLevelType w:val="multilevel"/>
    <w:tmpl w:val="AA26EF4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9">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23">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5">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nsid w:val="6A2D043E"/>
    <w:multiLevelType w:val="hybridMultilevel"/>
    <w:tmpl w:val="B782700C"/>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2">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nsid w:val="711334EF"/>
    <w:multiLevelType w:val="hybridMultilevel"/>
    <w:tmpl w:val="CE2E3D72"/>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5">
    <w:nsid w:val="740953C9"/>
    <w:multiLevelType w:val="hybridMultilevel"/>
    <w:tmpl w:val="1D583A9E"/>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6">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9"/>
  </w:num>
  <w:num w:numId="3">
    <w:abstractNumId w:val="10"/>
  </w:num>
  <w:num w:numId="4">
    <w:abstractNumId w:val="28"/>
  </w:num>
  <w:num w:numId="5">
    <w:abstractNumId w:val="30"/>
  </w:num>
  <w:num w:numId="6">
    <w:abstractNumId w:val="9"/>
  </w:num>
  <w:num w:numId="7">
    <w:abstractNumId w:val="5"/>
  </w:num>
  <w:num w:numId="8">
    <w:abstractNumId w:val="17"/>
  </w:num>
  <w:num w:numId="9">
    <w:abstractNumId w:val="12"/>
  </w:num>
  <w:num w:numId="10">
    <w:abstractNumId w:val="4"/>
  </w:num>
  <w:num w:numId="11">
    <w:abstractNumId w:val="41"/>
  </w:num>
  <w:num w:numId="12">
    <w:abstractNumId w:val="14"/>
  </w:num>
  <w:num w:numId="13">
    <w:abstractNumId w:val="22"/>
  </w:num>
  <w:num w:numId="14">
    <w:abstractNumId w:val="25"/>
  </w:num>
  <w:num w:numId="15">
    <w:abstractNumId w:val="33"/>
  </w:num>
  <w:num w:numId="16">
    <w:abstractNumId w:val="6"/>
  </w:num>
  <w:num w:numId="17">
    <w:abstractNumId w:val="27"/>
  </w:num>
  <w:num w:numId="18">
    <w:abstractNumId w:val="32"/>
  </w:num>
  <w:num w:numId="19">
    <w:abstractNumId w:val="8"/>
  </w:num>
  <w:num w:numId="20">
    <w:abstractNumId w:val="18"/>
  </w:num>
  <w:num w:numId="21">
    <w:abstractNumId w:val="26"/>
  </w:num>
  <w:num w:numId="22">
    <w:abstractNumId w:val="23"/>
  </w:num>
  <w:num w:numId="23">
    <w:abstractNumId w:val="37"/>
  </w:num>
  <w:num w:numId="24">
    <w:abstractNumId w:val="19"/>
  </w:num>
  <w:num w:numId="25">
    <w:abstractNumId w:val="15"/>
  </w:num>
  <w:num w:numId="26">
    <w:abstractNumId w:val="39"/>
  </w:num>
  <w:num w:numId="27">
    <w:abstractNumId w:val="23"/>
  </w:num>
  <w:num w:numId="28">
    <w:abstractNumId w:val="38"/>
  </w:num>
  <w:num w:numId="29">
    <w:abstractNumId w:val="21"/>
  </w:num>
  <w:num w:numId="30">
    <w:abstractNumId w:val="7"/>
  </w:num>
  <w:num w:numId="31">
    <w:abstractNumId w:val="40"/>
  </w:num>
  <w:num w:numId="32">
    <w:abstractNumId w:val="36"/>
  </w:num>
  <w:num w:numId="33">
    <w:abstractNumId w:val="16"/>
  </w:num>
  <w:num w:numId="34">
    <w:abstractNumId w:val="24"/>
  </w:num>
  <w:num w:numId="35">
    <w:abstractNumId w:val="3"/>
  </w:num>
  <w:num w:numId="36">
    <w:abstractNumId w:val="35"/>
  </w:num>
  <w:num w:numId="37">
    <w:abstractNumId w:val="31"/>
  </w:num>
  <w:num w:numId="38">
    <w:abstractNumId w:val="1"/>
  </w:num>
  <w:num w:numId="39">
    <w:abstractNumId w:val="2"/>
  </w:num>
  <w:num w:numId="40">
    <w:abstractNumId w:val="34"/>
  </w:num>
  <w:num w:numId="41">
    <w:abstractNumId w:val="11"/>
  </w:num>
  <w:num w:numId="42">
    <w:abstractNumId w:val="0"/>
  </w:num>
  <w:num w:numId="43">
    <w:abstractNumId w:val="42"/>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20"/>
  <w:defaultTabStop w:val="709"/>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
  <w:rsids>
    <w:rsidRoot w:val="00CB3E2E"/>
    <w:rsid w:val="0000238E"/>
    <w:rsid w:val="000052B5"/>
    <w:rsid w:val="000068FB"/>
    <w:rsid w:val="00010978"/>
    <w:rsid w:val="00011BA8"/>
    <w:rsid w:val="00012CB3"/>
    <w:rsid w:val="000142ED"/>
    <w:rsid w:val="000143B2"/>
    <w:rsid w:val="00015140"/>
    <w:rsid w:val="000159F5"/>
    <w:rsid w:val="000170F4"/>
    <w:rsid w:val="00017BD2"/>
    <w:rsid w:val="00021B03"/>
    <w:rsid w:val="000223A7"/>
    <w:rsid w:val="00022905"/>
    <w:rsid w:val="00023E8C"/>
    <w:rsid w:val="00032562"/>
    <w:rsid w:val="00034499"/>
    <w:rsid w:val="00037935"/>
    <w:rsid w:val="00037F6A"/>
    <w:rsid w:val="00041B32"/>
    <w:rsid w:val="00042986"/>
    <w:rsid w:val="0004318B"/>
    <w:rsid w:val="000438EE"/>
    <w:rsid w:val="00043F95"/>
    <w:rsid w:val="0004581A"/>
    <w:rsid w:val="00051659"/>
    <w:rsid w:val="000517C5"/>
    <w:rsid w:val="00051987"/>
    <w:rsid w:val="0005574A"/>
    <w:rsid w:val="000628F3"/>
    <w:rsid w:val="00062BA1"/>
    <w:rsid w:val="00063C94"/>
    <w:rsid w:val="00065269"/>
    <w:rsid w:val="00066836"/>
    <w:rsid w:val="0007021B"/>
    <w:rsid w:val="00080EEE"/>
    <w:rsid w:val="00081998"/>
    <w:rsid w:val="00082E48"/>
    <w:rsid w:val="000841F3"/>
    <w:rsid w:val="00091D1C"/>
    <w:rsid w:val="0009298B"/>
    <w:rsid w:val="00093297"/>
    <w:rsid w:val="000954DF"/>
    <w:rsid w:val="000A3789"/>
    <w:rsid w:val="000A3892"/>
    <w:rsid w:val="000A5980"/>
    <w:rsid w:val="000A5C1D"/>
    <w:rsid w:val="000A6070"/>
    <w:rsid w:val="000B0150"/>
    <w:rsid w:val="000B0863"/>
    <w:rsid w:val="000B1C2F"/>
    <w:rsid w:val="000B422D"/>
    <w:rsid w:val="000B5E97"/>
    <w:rsid w:val="000B60C3"/>
    <w:rsid w:val="000B6B25"/>
    <w:rsid w:val="000C0ACB"/>
    <w:rsid w:val="000C106F"/>
    <w:rsid w:val="000C6366"/>
    <w:rsid w:val="000C640E"/>
    <w:rsid w:val="000C6530"/>
    <w:rsid w:val="000C71E8"/>
    <w:rsid w:val="000D09FC"/>
    <w:rsid w:val="000D1EC8"/>
    <w:rsid w:val="000D2ABD"/>
    <w:rsid w:val="000D2F12"/>
    <w:rsid w:val="000D3345"/>
    <w:rsid w:val="000D394D"/>
    <w:rsid w:val="000D5137"/>
    <w:rsid w:val="000D5E9B"/>
    <w:rsid w:val="000D677A"/>
    <w:rsid w:val="000D745D"/>
    <w:rsid w:val="000E18CA"/>
    <w:rsid w:val="000E3E40"/>
    <w:rsid w:val="000F0685"/>
    <w:rsid w:val="000F19B8"/>
    <w:rsid w:val="000F1A71"/>
    <w:rsid w:val="000F7AE6"/>
    <w:rsid w:val="000F7E58"/>
    <w:rsid w:val="00101A0F"/>
    <w:rsid w:val="001029A1"/>
    <w:rsid w:val="001039CA"/>
    <w:rsid w:val="00105617"/>
    <w:rsid w:val="00105E86"/>
    <w:rsid w:val="00107405"/>
    <w:rsid w:val="00110349"/>
    <w:rsid w:val="00115744"/>
    <w:rsid w:val="001229CE"/>
    <w:rsid w:val="00122C4C"/>
    <w:rsid w:val="001234AE"/>
    <w:rsid w:val="00123D99"/>
    <w:rsid w:val="0012693A"/>
    <w:rsid w:val="001270D4"/>
    <w:rsid w:val="00127A43"/>
    <w:rsid w:val="001322E1"/>
    <w:rsid w:val="001326A3"/>
    <w:rsid w:val="001346AC"/>
    <w:rsid w:val="00135246"/>
    <w:rsid w:val="00135591"/>
    <w:rsid w:val="00135A13"/>
    <w:rsid w:val="001371B5"/>
    <w:rsid w:val="001439CB"/>
    <w:rsid w:val="0014552F"/>
    <w:rsid w:val="0014563E"/>
    <w:rsid w:val="00145F52"/>
    <w:rsid w:val="00155617"/>
    <w:rsid w:val="001621A1"/>
    <w:rsid w:val="00162E85"/>
    <w:rsid w:val="00166425"/>
    <w:rsid w:val="001725FE"/>
    <w:rsid w:val="00173142"/>
    <w:rsid w:val="00174938"/>
    <w:rsid w:val="0018041F"/>
    <w:rsid w:val="00180C0B"/>
    <w:rsid w:val="0018204C"/>
    <w:rsid w:val="00182D7B"/>
    <w:rsid w:val="00186B09"/>
    <w:rsid w:val="00186CE4"/>
    <w:rsid w:val="0019074C"/>
    <w:rsid w:val="0019478A"/>
    <w:rsid w:val="0019538A"/>
    <w:rsid w:val="001962F0"/>
    <w:rsid w:val="001A07FB"/>
    <w:rsid w:val="001A1794"/>
    <w:rsid w:val="001A4D2E"/>
    <w:rsid w:val="001A6F00"/>
    <w:rsid w:val="001B076D"/>
    <w:rsid w:val="001B13C1"/>
    <w:rsid w:val="001B4788"/>
    <w:rsid w:val="001B7326"/>
    <w:rsid w:val="001C0C88"/>
    <w:rsid w:val="001C10B8"/>
    <w:rsid w:val="001C14F2"/>
    <w:rsid w:val="001C3158"/>
    <w:rsid w:val="001C3647"/>
    <w:rsid w:val="001C38EA"/>
    <w:rsid w:val="001C3E2E"/>
    <w:rsid w:val="001C51DD"/>
    <w:rsid w:val="001C54A0"/>
    <w:rsid w:val="001C616B"/>
    <w:rsid w:val="001C6CF4"/>
    <w:rsid w:val="001C6E88"/>
    <w:rsid w:val="001C7FCF"/>
    <w:rsid w:val="001D37D0"/>
    <w:rsid w:val="001D3C72"/>
    <w:rsid w:val="001D527A"/>
    <w:rsid w:val="001D71C7"/>
    <w:rsid w:val="001E0CBF"/>
    <w:rsid w:val="001E2647"/>
    <w:rsid w:val="001E5FC9"/>
    <w:rsid w:val="001F2C2F"/>
    <w:rsid w:val="001F3A68"/>
    <w:rsid w:val="001F4784"/>
    <w:rsid w:val="001F5191"/>
    <w:rsid w:val="001F6BD4"/>
    <w:rsid w:val="002016C5"/>
    <w:rsid w:val="00201BB5"/>
    <w:rsid w:val="0020296A"/>
    <w:rsid w:val="00205838"/>
    <w:rsid w:val="002071C7"/>
    <w:rsid w:val="00210693"/>
    <w:rsid w:val="00210879"/>
    <w:rsid w:val="00210E76"/>
    <w:rsid w:val="0021184A"/>
    <w:rsid w:val="00212D9E"/>
    <w:rsid w:val="00214568"/>
    <w:rsid w:val="00216EF9"/>
    <w:rsid w:val="002217C9"/>
    <w:rsid w:val="00221CC4"/>
    <w:rsid w:val="00221E12"/>
    <w:rsid w:val="0022499A"/>
    <w:rsid w:val="0022572D"/>
    <w:rsid w:val="00225A4C"/>
    <w:rsid w:val="002268C9"/>
    <w:rsid w:val="00230347"/>
    <w:rsid w:val="002329EC"/>
    <w:rsid w:val="0023334E"/>
    <w:rsid w:val="002347FA"/>
    <w:rsid w:val="002369E6"/>
    <w:rsid w:val="0024020E"/>
    <w:rsid w:val="00241FD4"/>
    <w:rsid w:val="002444FC"/>
    <w:rsid w:val="00244837"/>
    <w:rsid w:val="00245E48"/>
    <w:rsid w:val="002469A2"/>
    <w:rsid w:val="002530B1"/>
    <w:rsid w:val="0025366F"/>
    <w:rsid w:val="00254682"/>
    <w:rsid w:val="002561D9"/>
    <w:rsid w:val="00257ED9"/>
    <w:rsid w:val="00263D9F"/>
    <w:rsid w:val="00264B61"/>
    <w:rsid w:val="00265055"/>
    <w:rsid w:val="00265970"/>
    <w:rsid w:val="002661F2"/>
    <w:rsid w:val="0026784E"/>
    <w:rsid w:val="00267D5C"/>
    <w:rsid w:val="00270CF9"/>
    <w:rsid w:val="0027304C"/>
    <w:rsid w:val="002731C2"/>
    <w:rsid w:val="00273500"/>
    <w:rsid w:val="00275757"/>
    <w:rsid w:val="00277868"/>
    <w:rsid w:val="002816CC"/>
    <w:rsid w:val="00281BAF"/>
    <w:rsid w:val="00282552"/>
    <w:rsid w:val="002828D4"/>
    <w:rsid w:val="00285E96"/>
    <w:rsid w:val="00286BCF"/>
    <w:rsid w:val="0028776F"/>
    <w:rsid w:val="00291F01"/>
    <w:rsid w:val="00292EDD"/>
    <w:rsid w:val="00294678"/>
    <w:rsid w:val="00297F38"/>
    <w:rsid w:val="002A3841"/>
    <w:rsid w:val="002B05AC"/>
    <w:rsid w:val="002B0D25"/>
    <w:rsid w:val="002B1A63"/>
    <w:rsid w:val="002B1FBF"/>
    <w:rsid w:val="002B756A"/>
    <w:rsid w:val="002C33F0"/>
    <w:rsid w:val="002C36F4"/>
    <w:rsid w:val="002C4E25"/>
    <w:rsid w:val="002C5BA3"/>
    <w:rsid w:val="002C6A49"/>
    <w:rsid w:val="002D1C26"/>
    <w:rsid w:val="002D2A54"/>
    <w:rsid w:val="002D36C7"/>
    <w:rsid w:val="002D6067"/>
    <w:rsid w:val="002D60F2"/>
    <w:rsid w:val="002D78A2"/>
    <w:rsid w:val="002E1F40"/>
    <w:rsid w:val="002E4036"/>
    <w:rsid w:val="002E5C57"/>
    <w:rsid w:val="002E662E"/>
    <w:rsid w:val="002F0CD0"/>
    <w:rsid w:val="002F137D"/>
    <w:rsid w:val="002F2AB5"/>
    <w:rsid w:val="002F2CB0"/>
    <w:rsid w:val="002F3136"/>
    <w:rsid w:val="002F6168"/>
    <w:rsid w:val="002F67BE"/>
    <w:rsid w:val="002F70B2"/>
    <w:rsid w:val="00300093"/>
    <w:rsid w:val="003010AF"/>
    <w:rsid w:val="003026E3"/>
    <w:rsid w:val="00302CD2"/>
    <w:rsid w:val="003036B2"/>
    <w:rsid w:val="00306A0E"/>
    <w:rsid w:val="003113C1"/>
    <w:rsid w:val="00311821"/>
    <w:rsid w:val="00313EAC"/>
    <w:rsid w:val="0031458F"/>
    <w:rsid w:val="003167C4"/>
    <w:rsid w:val="00321C83"/>
    <w:rsid w:val="0032226B"/>
    <w:rsid w:val="003225F7"/>
    <w:rsid w:val="003236D7"/>
    <w:rsid w:val="00324D27"/>
    <w:rsid w:val="003252EC"/>
    <w:rsid w:val="003252FE"/>
    <w:rsid w:val="00325426"/>
    <w:rsid w:val="00327583"/>
    <w:rsid w:val="0033091E"/>
    <w:rsid w:val="00331A1C"/>
    <w:rsid w:val="00337921"/>
    <w:rsid w:val="0034319B"/>
    <w:rsid w:val="003452E0"/>
    <w:rsid w:val="0034552B"/>
    <w:rsid w:val="0034650F"/>
    <w:rsid w:val="00354396"/>
    <w:rsid w:val="00355F5D"/>
    <w:rsid w:val="0036215A"/>
    <w:rsid w:val="00363495"/>
    <w:rsid w:val="003652FC"/>
    <w:rsid w:val="003671C1"/>
    <w:rsid w:val="00370905"/>
    <w:rsid w:val="00370F11"/>
    <w:rsid w:val="003712EF"/>
    <w:rsid w:val="00371BC5"/>
    <w:rsid w:val="00372118"/>
    <w:rsid w:val="003741A4"/>
    <w:rsid w:val="0037482B"/>
    <w:rsid w:val="00374D88"/>
    <w:rsid w:val="00380C00"/>
    <w:rsid w:val="0038189B"/>
    <w:rsid w:val="00383151"/>
    <w:rsid w:val="003837E4"/>
    <w:rsid w:val="00387AD4"/>
    <w:rsid w:val="00391E44"/>
    <w:rsid w:val="00393402"/>
    <w:rsid w:val="003A0A13"/>
    <w:rsid w:val="003A1D71"/>
    <w:rsid w:val="003A3160"/>
    <w:rsid w:val="003A3BC1"/>
    <w:rsid w:val="003A44D1"/>
    <w:rsid w:val="003A4E9C"/>
    <w:rsid w:val="003A6ADC"/>
    <w:rsid w:val="003B2355"/>
    <w:rsid w:val="003B2866"/>
    <w:rsid w:val="003B29D9"/>
    <w:rsid w:val="003B426E"/>
    <w:rsid w:val="003B4C9C"/>
    <w:rsid w:val="003B62A2"/>
    <w:rsid w:val="003B7A7F"/>
    <w:rsid w:val="003C111B"/>
    <w:rsid w:val="003C1F53"/>
    <w:rsid w:val="003C3203"/>
    <w:rsid w:val="003C6005"/>
    <w:rsid w:val="003D1113"/>
    <w:rsid w:val="003D1165"/>
    <w:rsid w:val="003D1C06"/>
    <w:rsid w:val="003D43D5"/>
    <w:rsid w:val="003D6381"/>
    <w:rsid w:val="003D63E7"/>
    <w:rsid w:val="003D6B01"/>
    <w:rsid w:val="003E3019"/>
    <w:rsid w:val="003E70CE"/>
    <w:rsid w:val="003E7863"/>
    <w:rsid w:val="003F1898"/>
    <w:rsid w:val="003F2E69"/>
    <w:rsid w:val="003F2F13"/>
    <w:rsid w:val="003F54BB"/>
    <w:rsid w:val="003F5515"/>
    <w:rsid w:val="00402821"/>
    <w:rsid w:val="004029D3"/>
    <w:rsid w:val="00404D82"/>
    <w:rsid w:val="004051F2"/>
    <w:rsid w:val="004101D4"/>
    <w:rsid w:val="00410C4E"/>
    <w:rsid w:val="00411930"/>
    <w:rsid w:val="00412B48"/>
    <w:rsid w:val="00414EBA"/>
    <w:rsid w:val="00415228"/>
    <w:rsid w:val="004152B0"/>
    <w:rsid w:val="00416027"/>
    <w:rsid w:val="004203F9"/>
    <w:rsid w:val="00421740"/>
    <w:rsid w:val="0042181C"/>
    <w:rsid w:val="00425E5D"/>
    <w:rsid w:val="00425FCE"/>
    <w:rsid w:val="004263FD"/>
    <w:rsid w:val="00426BF9"/>
    <w:rsid w:val="00430521"/>
    <w:rsid w:val="00430924"/>
    <w:rsid w:val="004312A0"/>
    <w:rsid w:val="00431E02"/>
    <w:rsid w:val="00432482"/>
    <w:rsid w:val="004360DA"/>
    <w:rsid w:val="00443356"/>
    <w:rsid w:val="004504A1"/>
    <w:rsid w:val="00451090"/>
    <w:rsid w:val="00452B09"/>
    <w:rsid w:val="00454B58"/>
    <w:rsid w:val="00457DBD"/>
    <w:rsid w:val="00460463"/>
    <w:rsid w:val="00460736"/>
    <w:rsid w:val="00461F0A"/>
    <w:rsid w:val="0046690A"/>
    <w:rsid w:val="00466F7A"/>
    <w:rsid w:val="00467541"/>
    <w:rsid w:val="00472B16"/>
    <w:rsid w:val="004732F1"/>
    <w:rsid w:val="00473C5E"/>
    <w:rsid w:val="0047449D"/>
    <w:rsid w:val="00474815"/>
    <w:rsid w:val="00475A9C"/>
    <w:rsid w:val="00476B75"/>
    <w:rsid w:val="00477596"/>
    <w:rsid w:val="00482CB2"/>
    <w:rsid w:val="00485365"/>
    <w:rsid w:val="0048667E"/>
    <w:rsid w:val="00486BDB"/>
    <w:rsid w:val="00490251"/>
    <w:rsid w:val="004943CE"/>
    <w:rsid w:val="004A013E"/>
    <w:rsid w:val="004A1136"/>
    <w:rsid w:val="004A34BF"/>
    <w:rsid w:val="004A7F35"/>
    <w:rsid w:val="004B17ED"/>
    <w:rsid w:val="004B594B"/>
    <w:rsid w:val="004B5D78"/>
    <w:rsid w:val="004B6626"/>
    <w:rsid w:val="004C339D"/>
    <w:rsid w:val="004C3C93"/>
    <w:rsid w:val="004C6F7D"/>
    <w:rsid w:val="004D0502"/>
    <w:rsid w:val="004D250E"/>
    <w:rsid w:val="004D4F6D"/>
    <w:rsid w:val="004D5483"/>
    <w:rsid w:val="004D6CF1"/>
    <w:rsid w:val="004D752A"/>
    <w:rsid w:val="004E55B1"/>
    <w:rsid w:val="004E7EC9"/>
    <w:rsid w:val="004F04BF"/>
    <w:rsid w:val="004F2471"/>
    <w:rsid w:val="004F6C69"/>
    <w:rsid w:val="004F7283"/>
    <w:rsid w:val="00500D46"/>
    <w:rsid w:val="00505CD4"/>
    <w:rsid w:val="00506DBE"/>
    <w:rsid w:val="005103CF"/>
    <w:rsid w:val="00510CA3"/>
    <w:rsid w:val="00510F72"/>
    <w:rsid w:val="0051154F"/>
    <w:rsid w:val="00514DC1"/>
    <w:rsid w:val="00516F52"/>
    <w:rsid w:val="00516FC1"/>
    <w:rsid w:val="00517973"/>
    <w:rsid w:val="005179DD"/>
    <w:rsid w:val="005209CF"/>
    <w:rsid w:val="00520DCD"/>
    <w:rsid w:val="00521F98"/>
    <w:rsid w:val="0052541D"/>
    <w:rsid w:val="00525553"/>
    <w:rsid w:val="00526286"/>
    <w:rsid w:val="00531AE7"/>
    <w:rsid w:val="00532A1C"/>
    <w:rsid w:val="0053306E"/>
    <w:rsid w:val="00536965"/>
    <w:rsid w:val="005379B1"/>
    <w:rsid w:val="00537A46"/>
    <w:rsid w:val="0054453B"/>
    <w:rsid w:val="00547F9E"/>
    <w:rsid w:val="00552551"/>
    <w:rsid w:val="0055416C"/>
    <w:rsid w:val="0055417F"/>
    <w:rsid w:val="00555CF9"/>
    <w:rsid w:val="0056272B"/>
    <w:rsid w:val="00565746"/>
    <w:rsid w:val="00573412"/>
    <w:rsid w:val="00573EC4"/>
    <w:rsid w:val="00576A5A"/>
    <w:rsid w:val="005836B0"/>
    <w:rsid w:val="00584F74"/>
    <w:rsid w:val="00586CA1"/>
    <w:rsid w:val="00591B02"/>
    <w:rsid w:val="00594041"/>
    <w:rsid w:val="005964E7"/>
    <w:rsid w:val="005A04F2"/>
    <w:rsid w:val="005A13BC"/>
    <w:rsid w:val="005A1E7A"/>
    <w:rsid w:val="005A6697"/>
    <w:rsid w:val="005B01E3"/>
    <w:rsid w:val="005B2FC9"/>
    <w:rsid w:val="005B3272"/>
    <w:rsid w:val="005B3A56"/>
    <w:rsid w:val="005B6754"/>
    <w:rsid w:val="005C14F7"/>
    <w:rsid w:val="005C3C81"/>
    <w:rsid w:val="005C3C83"/>
    <w:rsid w:val="005C4376"/>
    <w:rsid w:val="005C643A"/>
    <w:rsid w:val="005C775D"/>
    <w:rsid w:val="005D082C"/>
    <w:rsid w:val="005D2144"/>
    <w:rsid w:val="005D24C6"/>
    <w:rsid w:val="005D2EBA"/>
    <w:rsid w:val="005D3031"/>
    <w:rsid w:val="005D3200"/>
    <w:rsid w:val="005D667F"/>
    <w:rsid w:val="005E02F1"/>
    <w:rsid w:val="005E218B"/>
    <w:rsid w:val="005E397E"/>
    <w:rsid w:val="005E4DB6"/>
    <w:rsid w:val="005E7465"/>
    <w:rsid w:val="005F0C1B"/>
    <w:rsid w:val="005F4B4D"/>
    <w:rsid w:val="005F6CA6"/>
    <w:rsid w:val="005F72D0"/>
    <w:rsid w:val="005F752C"/>
    <w:rsid w:val="00604F5C"/>
    <w:rsid w:val="00605115"/>
    <w:rsid w:val="00606C0D"/>
    <w:rsid w:val="0061069B"/>
    <w:rsid w:val="00612B46"/>
    <w:rsid w:val="00612E26"/>
    <w:rsid w:val="006135C6"/>
    <w:rsid w:val="00616A6A"/>
    <w:rsid w:val="00622124"/>
    <w:rsid w:val="00622DCF"/>
    <w:rsid w:val="00624C93"/>
    <w:rsid w:val="00632F98"/>
    <w:rsid w:val="006337FB"/>
    <w:rsid w:val="006350DD"/>
    <w:rsid w:val="00637873"/>
    <w:rsid w:val="00641EA8"/>
    <w:rsid w:val="00642DAD"/>
    <w:rsid w:val="0064331D"/>
    <w:rsid w:val="00644457"/>
    <w:rsid w:val="00644916"/>
    <w:rsid w:val="006465E2"/>
    <w:rsid w:val="00646BD9"/>
    <w:rsid w:val="006475D1"/>
    <w:rsid w:val="006500DD"/>
    <w:rsid w:val="006529F7"/>
    <w:rsid w:val="0065392E"/>
    <w:rsid w:val="00660882"/>
    <w:rsid w:val="00665124"/>
    <w:rsid w:val="00666022"/>
    <w:rsid w:val="00672698"/>
    <w:rsid w:val="00673BD9"/>
    <w:rsid w:val="006741F5"/>
    <w:rsid w:val="00677B7F"/>
    <w:rsid w:val="00681EC9"/>
    <w:rsid w:val="0068525D"/>
    <w:rsid w:val="00691BDC"/>
    <w:rsid w:val="00692A73"/>
    <w:rsid w:val="00696E43"/>
    <w:rsid w:val="00697150"/>
    <w:rsid w:val="006A2C00"/>
    <w:rsid w:val="006B35DA"/>
    <w:rsid w:val="006B4A99"/>
    <w:rsid w:val="006B748E"/>
    <w:rsid w:val="006C373E"/>
    <w:rsid w:val="006C5865"/>
    <w:rsid w:val="006D0184"/>
    <w:rsid w:val="006D2353"/>
    <w:rsid w:val="006D337F"/>
    <w:rsid w:val="006D3607"/>
    <w:rsid w:val="006D4867"/>
    <w:rsid w:val="006D4B87"/>
    <w:rsid w:val="006D6584"/>
    <w:rsid w:val="006D6A3F"/>
    <w:rsid w:val="006E017A"/>
    <w:rsid w:val="006E081B"/>
    <w:rsid w:val="006E286C"/>
    <w:rsid w:val="006E417E"/>
    <w:rsid w:val="006E4F76"/>
    <w:rsid w:val="006E56BB"/>
    <w:rsid w:val="006E7208"/>
    <w:rsid w:val="006F160B"/>
    <w:rsid w:val="006F2AB5"/>
    <w:rsid w:val="006F2B16"/>
    <w:rsid w:val="006F5584"/>
    <w:rsid w:val="00707B06"/>
    <w:rsid w:val="00710EE8"/>
    <w:rsid w:val="00710FE3"/>
    <w:rsid w:val="0071109F"/>
    <w:rsid w:val="0071147C"/>
    <w:rsid w:val="007118C9"/>
    <w:rsid w:val="007121B5"/>
    <w:rsid w:val="0071799E"/>
    <w:rsid w:val="00721C8C"/>
    <w:rsid w:val="007235D7"/>
    <w:rsid w:val="00724B16"/>
    <w:rsid w:val="00725F4F"/>
    <w:rsid w:val="00726754"/>
    <w:rsid w:val="0072759F"/>
    <w:rsid w:val="00727A12"/>
    <w:rsid w:val="00731420"/>
    <w:rsid w:val="0073463D"/>
    <w:rsid w:val="00735D83"/>
    <w:rsid w:val="0073712C"/>
    <w:rsid w:val="00737B28"/>
    <w:rsid w:val="007460C8"/>
    <w:rsid w:val="0074651C"/>
    <w:rsid w:val="00746D61"/>
    <w:rsid w:val="00751CC9"/>
    <w:rsid w:val="007521EE"/>
    <w:rsid w:val="007530F2"/>
    <w:rsid w:val="0075329F"/>
    <w:rsid w:val="00753570"/>
    <w:rsid w:val="00755BDA"/>
    <w:rsid w:val="00761401"/>
    <w:rsid w:val="00763E2A"/>
    <w:rsid w:val="00765F97"/>
    <w:rsid w:val="007664CA"/>
    <w:rsid w:val="007672DC"/>
    <w:rsid w:val="00774607"/>
    <w:rsid w:val="00774F8A"/>
    <w:rsid w:val="00776107"/>
    <w:rsid w:val="00780AE2"/>
    <w:rsid w:val="0078499C"/>
    <w:rsid w:val="007854A8"/>
    <w:rsid w:val="00785717"/>
    <w:rsid w:val="007865AC"/>
    <w:rsid w:val="007915CB"/>
    <w:rsid w:val="00792642"/>
    <w:rsid w:val="00793425"/>
    <w:rsid w:val="00794417"/>
    <w:rsid w:val="007A0CB2"/>
    <w:rsid w:val="007A1A72"/>
    <w:rsid w:val="007A2593"/>
    <w:rsid w:val="007A5C07"/>
    <w:rsid w:val="007A6EDA"/>
    <w:rsid w:val="007B3EBA"/>
    <w:rsid w:val="007B489F"/>
    <w:rsid w:val="007C32EF"/>
    <w:rsid w:val="007C3D96"/>
    <w:rsid w:val="007C58D7"/>
    <w:rsid w:val="007C7616"/>
    <w:rsid w:val="007D0770"/>
    <w:rsid w:val="007D1825"/>
    <w:rsid w:val="007D4A51"/>
    <w:rsid w:val="007D4A5B"/>
    <w:rsid w:val="007D5ADB"/>
    <w:rsid w:val="007D64F8"/>
    <w:rsid w:val="007E1920"/>
    <w:rsid w:val="007E1D12"/>
    <w:rsid w:val="007E245F"/>
    <w:rsid w:val="007E37B0"/>
    <w:rsid w:val="007E5234"/>
    <w:rsid w:val="007E5510"/>
    <w:rsid w:val="007E690E"/>
    <w:rsid w:val="007F166F"/>
    <w:rsid w:val="007F1D39"/>
    <w:rsid w:val="007F372B"/>
    <w:rsid w:val="007F4099"/>
    <w:rsid w:val="007F726F"/>
    <w:rsid w:val="0080310F"/>
    <w:rsid w:val="008049C8"/>
    <w:rsid w:val="00806850"/>
    <w:rsid w:val="00807E0B"/>
    <w:rsid w:val="00810986"/>
    <w:rsid w:val="00812F63"/>
    <w:rsid w:val="008146EC"/>
    <w:rsid w:val="0081498E"/>
    <w:rsid w:val="00814B82"/>
    <w:rsid w:val="00826A68"/>
    <w:rsid w:val="008315A2"/>
    <w:rsid w:val="00831D5E"/>
    <w:rsid w:val="00835136"/>
    <w:rsid w:val="00837AF8"/>
    <w:rsid w:val="008421E0"/>
    <w:rsid w:val="00845AE6"/>
    <w:rsid w:val="008471D0"/>
    <w:rsid w:val="00861FD1"/>
    <w:rsid w:val="00864A6D"/>
    <w:rsid w:val="008657FC"/>
    <w:rsid w:val="00867914"/>
    <w:rsid w:val="00870B4D"/>
    <w:rsid w:val="00870D4F"/>
    <w:rsid w:val="008735A4"/>
    <w:rsid w:val="00876232"/>
    <w:rsid w:val="00876263"/>
    <w:rsid w:val="00876EDF"/>
    <w:rsid w:val="008774B3"/>
    <w:rsid w:val="00877E0B"/>
    <w:rsid w:val="008822C0"/>
    <w:rsid w:val="00892040"/>
    <w:rsid w:val="00893C58"/>
    <w:rsid w:val="00895899"/>
    <w:rsid w:val="008A2AB7"/>
    <w:rsid w:val="008A2F66"/>
    <w:rsid w:val="008A34B7"/>
    <w:rsid w:val="008A50B1"/>
    <w:rsid w:val="008A72B1"/>
    <w:rsid w:val="008B331B"/>
    <w:rsid w:val="008B474A"/>
    <w:rsid w:val="008C300C"/>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F4A"/>
    <w:rsid w:val="00900534"/>
    <w:rsid w:val="00900A75"/>
    <w:rsid w:val="009029CF"/>
    <w:rsid w:val="009031C3"/>
    <w:rsid w:val="00904C59"/>
    <w:rsid w:val="00913D8C"/>
    <w:rsid w:val="00914EED"/>
    <w:rsid w:val="009151CE"/>
    <w:rsid w:val="00915511"/>
    <w:rsid w:val="00915579"/>
    <w:rsid w:val="0091575B"/>
    <w:rsid w:val="0092442C"/>
    <w:rsid w:val="0093252C"/>
    <w:rsid w:val="009361D6"/>
    <w:rsid w:val="00941456"/>
    <w:rsid w:val="00944BAF"/>
    <w:rsid w:val="00945530"/>
    <w:rsid w:val="00945E0E"/>
    <w:rsid w:val="009479DD"/>
    <w:rsid w:val="009506FD"/>
    <w:rsid w:val="0095082D"/>
    <w:rsid w:val="00951651"/>
    <w:rsid w:val="0095303D"/>
    <w:rsid w:val="009533AB"/>
    <w:rsid w:val="00960733"/>
    <w:rsid w:val="00960CB6"/>
    <w:rsid w:val="0096102C"/>
    <w:rsid w:val="00961DFD"/>
    <w:rsid w:val="00962178"/>
    <w:rsid w:val="00966576"/>
    <w:rsid w:val="00967D14"/>
    <w:rsid w:val="00970D99"/>
    <w:rsid w:val="0097148E"/>
    <w:rsid w:val="00975FC9"/>
    <w:rsid w:val="00976B2B"/>
    <w:rsid w:val="009801A4"/>
    <w:rsid w:val="0098347E"/>
    <w:rsid w:val="00983581"/>
    <w:rsid w:val="00985F39"/>
    <w:rsid w:val="00987D76"/>
    <w:rsid w:val="009903D9"/>
    <w:rsid w:val="00996B0A"/>
    <w:rsid w:val="00997102"/>
    <w:rsid w:val="009A6A26"/>
    <w:rsid w:val="009A7B8D"/>
    <w:rsid w:val="009B35F6"/>
    <w:rsid w:val="009B7959"/>
    <w:rsid w:val="009B7BE7"/>
    <w:rsid w:val="009C0286"/>
    <w:rsid w:val="009C1C3D"/>
    <w:rsid w:val="009C4694"/>
    <w:rsid w:val="009D052D"/>
    <w:rsid w:val="009D2CF0"/>
    <w:rsid w:val="009D2FAD"/>
    <w:rsid w:val="009D3174"/>
    <w:rsid w:val="009D3569"/>
    <w:rsid w:val="009D5BF2"/>
    <w:rsid w:val="009D7318"/>
    <w:rsid w:val="009E1374"/>
    <w:rsid w:val="009E2AE6"/>
    <w:rsid w:val="009E3F70"/>
    <w:rsid w:val="009E7935"/>
    <w:rsid w:val="009F138C"/>
    <w:rsid w:val="009F3403"/>
    <w:rsid w:val="009F3808"/>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05B3"/>
    <w:rsid w:val="00A535EB"/>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91BC5"/>
    <w:rsid w:val="00A97796"/>
    <w:rsid w:val="00AA172D"/>
    <w:rsid w:val="00AA2317"/>
    <w:rsid w:val="00AA3977"/>
    <w:rsid w:val="00AA4D22"/>
    <w:rsid w:val="00AA4F34"/>
    <w:rsid w:val="00AA5A6A"/>
    <w:rsid w:val="00AA5CA3"/>
    <w:rsid w:val="00AB4FBC"/>
    <w:rsid w:val="00AB5F5C"/>
    <w:rsid w:val="00AB60EF"/>
    <w:rsid w:val="00AB6462"/>
    <w:rsid w:val="00AB7FDD"/>
    <w:rsid w:val="00AC0E18"/>
    <w:rsid w:val="00AC6405"/>
    <w:rsid w:val="00AD3899"/>
    <w:rsid w:val="00AD4798"/>
    <w:rsid w:val="00AD59EC"/>
    <w:rsid w:val="00AE0225"/>
    <w:rsid w:val="00AE0600"/>
    <w:rsid w:val="00AE6F33"/>
    <w:rsid w:val="00AF053D"/>
    <w:rsid w:val="00AF1E27"/>
    <w:rsid w:val="00AF2015"/>
    <w:rsid w:val="00AF573F"/>
    <w:rsid w:val="00B058B2"/>
    <w:rsid w:val="00B11974"/>
    <w:rsid w:val="00B1419E"/>
    <w:rsid w:val="00B168C0"/>
    <w:rsid w:val="00B20C4A"/>
    <w:rsid w:val="00B21738"/>
    <w:rsid w:val="00B34C8F"/>
    <w:rsid w:val="00B37030"/>
    <w:rsid w:val="00B372DC"/>
    <w:rsid w:val="00B40ABC"/>
    <w:rsid w:val="00B43634"/>
    <w:rsid w:val="00B444DA"/>
    <w:rsid w:val="00B44C59"/>
    <w:rsid w:val="00B453F9"/>
    <w:rsid w:val="00B46CEA"/>
    <w:rsid w:val="00B4756E"/>
    <w:rsid w:val="00B513FB"/>
    <w:rsid w:val="00B528CF"/>
    <w:rsid w:val="00B54079"/>
    <w:rsid w:val="00B54A86"/>
    <w:rsid w:val="00B5693F"/>
    <w:rsid w:val="00B61FB9"/>
    <w:rsid w:val="00B63296"/>
    <w:rsid w:val="00B654B6"/>
    <w:rsid w:val="00B71EC3"/>
    <w:rsid w:val="00B74F6E"/>
    <w:rsid w:val="00B75AB3"/>
    <w:rsid w:val="00B76A24"/>
    <w:rsid w:val="00B76B08"/>
    <w:rsid w:val="00B80A70"/>
    <w:rsid w:val="00B815D9"/>
    <w:rsid w:val="00B83FDE"/>
    <w:rsid w:val="00B84AD8"/>
    <w:rsid w:val="00B8572F"/>
    <w:rsid w:val="00B85771"/>
    <w:rsid w:val="00B865BA"/>
    <w:rsid w:val="00B92480"/>
    <w:rsid w:val="00B92E89"/>
    <w:rsid w:val="00B933BE"/>
    <w:rsid w:val="00B94404"/>
    <w:rsid w:val="00B953BB"/>
    <w:rsid w:val="00B96E3F"/>
    <w:rsid w:val="00B97B22"/>
    <w:rsid w:val="00BA0B92"/>
    <w:rsid w:val="00BA1FB7"/>
    <w:rsid w:val="00BA3338"/>
    <w:rsid w:val="00BA3A87"/>
    <w:rsid w:val="00BA43D4"/>
    <w:rsid w:val="00BA4DC1"/>
    <w:rsid w:val="00BA54D2"/>
    <w:rsid w:val="00BA79C4"/>
    <w:rsid w:val="00BB22CC"/>
    <w:rsid w:val="00BB32C3"/>
    <w:rsid w:val="00BB46AF"/>
    <w:rsid w:val="00BB754A"/>
    <w:rsid w:val="00BB782E"/>
    <w:rsid w:val="00BC2747"/>
    <w:rsid w:val="00BC3745"/>
    <w:rsid w:val="00BC39B6"/>
    <w:rsid w:val="00BC4259"/>
    <w:rsid w:val="00BC54FF"/>
    <w:rsid w:val="00BC62A1"/>
    <w:rsid w:val="00BC6D08"/>
    <w:rsid w:val="00BD4BDA"/>
    <w:rsid w:val="00BD5B09"/>
    <w:rsid w:val="00BD69C4"/>
    <w:rsid w:val="00BD7F35"/>
    <w:rsid w:val="00BE07D6"/>
    <w:rsid w:val="00BF0AF4"/>
    <w:rsid w:val="00BF1E9A"/>
    <w:rsid w:val="00BF22CF"/>
    <w:rsid w:val="00BF2C5C"/>
    <w:rsid w:val="00BF3BCD"/>
    <w:rsid w:val="00BF7AAE"/>
    <w:rsid w:val="00C003A0"/>
    <w:rsid w:val="00C02363"/>
    <w:rsid w:val="00C02E50"/>
    <w:rsid w:val="00C03868"/>
    <w:rsid w:val="00C065C8"/>
    <w:rsid w:val="00C07EDD"/>
    <w:rsid w:val="00C102CF"/>
    <w:rsid w:val="00C141C3"/>
    <w:rsid w:val="00C15745"/>
    <w:rsid w:val="00C161FA"/>
    <w:rsid w:val="00C16A4F"/>
    <w:rsid w:val="00C16BAB"/>
    <w:rsid w:val="00C17F59"/>
    <w:rsid w:val="00C242F6"/>
    <w:rsid w:val="00C251B5"/>
    <w:rsid w:val="00C25B16"/>
    <w:rsid w:val="00C34AC0"/>
    <w:rsid w:val="00C36AC2"/>
    <w:rsid w:val="00C41E03"/>
    <w:rsid w:val="00C42F5F"/>
    <w:rsid w:val="00C4519F"/>
    <w:rsid w:val="00C53E2C"/>
    <w:rsid w:val="00C54B85"/>
    <w:rsid w:val="00C55F39"/>
    <w:rsid w:val="00C575FD"/>
    <w:rsid w:val="00C60873"/>
    <w:rsid w:val="00C60C5E"/>
    <w:rsid w:val="00C61D91"/>
    <w:rsid w:val="00C63037"/>
    <w:rsid w:val="00C63285"/>
    <w:rsid w:val="00C6339D"/>
    <w:rsid w:val="00C64786"/>
    <w:rsid w:val="00C71CBD"/>
    <w:rsid w:val="00C73875"/>
    <w:rsid w:val="00C82ADC"/>
    <w:rsid w:val="00C83822"/>
    <w:rsid w:val="00C843FA"/>
    <w:rsid w:val="00C84995"/>
    <w:rsid w:val="00CA0C39"/>
    <w:rsid w:val="00CA1080"/>
    <w:rsid w:val="00CA19CC"/>
    <w:rsid w:val="00CA4DCD"/>
    <w:rsid w:val="00CA522E"/>
    <w:rsid w:val="00CA7B40"/>
    <w:rsid w:val="00CA7FE5"/>
    <w:rsid w:val="00CB146F"/>
    <w:rsid w:val="00CB340A"/>
    <w:rsid w:val="00CB3E2E"/>
    <w:rsid w:val="00CB681D"/>
    <w:rsid w:val="00CB7E55"/>
    <w:rsid w:val="00CC0E5E"/>
    <w:rsid w:val="00CC1C63"/>
    <w:rsid w:val="00CC2005"/>
    <w:rsid w:val="00CC27B6"/>
    <w:rsid w:val="00CC541F"/>
    <w:rsid w:val="00CC55CF"/>
    <w:rsid w:val="00CC6B1C"/>
    <w:rsid w:val="00CD0A09"/>
    <w:rsid w:val="00CD4BD4"/>
    <w:rsid w:val="00CD67C6"/>
    <w:rsid w:val="00CD7B3B"/>
    <w:rsid w:val="00CE0539"/>
    <w:rsid w:val="00CE0B0A"/>
    <w:rsid w:val="00CE68E7"/>
    <w:rsid w:val="00CF16C8"/>
    <w:rsid w:val="00CF1869"/>
    <w:rsid w:val="00CF2030"/>
    <w:rsid w:val="00CF208E"/>
    <w:rsid w:val="00CF3CE6"/>
    <w:rsid w:val="00CF4160"/>
    <w:rsid w:val="00CF54FC"/>
    <w:rsid w:val="00CF5E42"/>
    <w:rsid w:val="00D0029A"/>
    <w:rsid w:val="00D031CC"/>
    <w:rsid w:val="00D03890"/>
    <w:rsid w:val="00D07190"/>
    <w:rsid w:val="00D1186D"/>
    <w:rsid w:val="00D13EB7"/>
    <w:rsid w:val="00D16084"/>
    <w:rsid w:val="00D210F0"/>
    <w:rsid w:val="00D219A2"/>
    <w:rsid w:val="00D22459"/>
    <w:rsid w:val="00D22F9B"/>
    <w:rsid w:val="00D2301D"/>
    <w:rsid w:val="00D27C4E"/>
    <w:rsid w:val="00D30A0D"/>
    <w:rsid w:val="00D344C8"/>
    <w:rsid w:val="00D346EC"/>
    <w:rsid w:val="00D34D00"/>
    <w:rsid w:val="00D34EBD"/>
    <w:rsid w:val="00D376F1"/>
    <w:rsid w:val="00D37DA8"/>
    <w:rsid w:val="00D40957"/>
    <w:rsid w:val="00D41292"/>
    <w:rsid w:val="00D45400"/>
    <w:rsid w:val="00D46BC7"/>
    <w:rsid w:val="00D51B5E"/>
    <w:rsid w:val="00D52763"/>
    <w:rsid w:val="00D53DA1"/>
    <w:rsid w:val="00D5625A"/>
    <w:rsid w:val="00D562E9"/>
    <w:rsid w:val="00D56978"/>
    <w:rsid w:val="00D56A31"/>
    <w:rsid w:val="00D56ACB"/>
    <w:rsid w:val="00D66E89"/>
    <w:rsid w:val="00D67C5D"/>
    <w:rsid w:val="00D703C1"/>
    <w:rsid w:val="00D716F4"/>
    <w:rsid w:val="00D72C37"/>
    <w:rsid w:val="00D72E6C"/>
    <w:rsid w:val="00D73401"/>
    <w:rsid w:val="00D736EA"/>
    <w:rsid w:val="00D75F0C"/>
    <w:rsid w:val="00D760B0"/>
    <w:rsid w:val="00D76AC1"/>
    <w:rsid w:val="00D76AF6"/>
    <w:rsid w:val="00D80608"/>
    <w:rsid w:val="00D80C3F"/>
    <w:rsid w:val="00D815FF"/>
    <w:rsid w:val="00D87BA2"/>
    <w:rsid w:val="00D90F79"/>
    <w:rsid w:val="00D913E7"/>
    <w:rsid w:val="00D91EFA"/>
    <w:rsid w:val="00D924BE"/>
    <w:rsid w:val="00D94352"/>
    <w:rsid w:val="00D958FE"/>
    <w:rsid w:val="00DA155E"/>
    <w:rsid w:val="00DA66B1"/>
    <w:rsid w:val="00DA6EA5"/>
    <w:rsid w:val="00DB233B"/>
    <w:rsid w:val="00DC05D1"/>
    <w:rsid w:val="00DC05F9"/>
    <w:rsid w:val="00DC0C20"/>
    <w:rsid w:val="00DC1E8C"/>
    <w:rsid w:val="00DC33E4"/>
    <w:rsid w:val="00DC7302"/>
    <w:rsid w:val="00DD1C8E"/>
    <w:rsid w:val="00DD225D"/>
    <w:rsid w:val="00DD264C"/>
    <w:rsid w:val="00DD30B1"/>
    <w:rsid w:val="00DD37FE"/>
    <w:rsid w:val="00DD4BCE"/>
    <w:rsid w:val="00DD7677"/>
    <w:rsid w:val="00DD7C80"/>
    <w:rsid w:val="00DE3A5B"/>
    <w:rsid w:val="00DE739C"/>
    <w:rsid w:val="00DE7AAD"/>
    <w:rsid w:val="00DF3924"/>
    <w:rsid w:val="00DF4FD1"/>
    <w:rsid w:val="00DF5D56"/>
    <w:rsid w:val="00E03E9A"/>
    <w:rsid w:val="00E049F3"/>
    <w:rsid w:val="00E04F60"/>
    <w:rsid w:val="00E06D17"/>
    <w:rsid w:val="00E07853"/>
    <w:rsid w:val="00E10134"/>
    <w:rsid w:val="00E127BC"/>
    <w:rsid w:val="00E14964"/>
    <w:rsid w:val="00E154F8"/>
    <w:rsid w:val="00E157D3"/>
    <w:rsid w:val="00E160CB"/>
    <w:rsid w:val="00E21EC6"/>
    <w:rsid w:val="00E22F47"/>
    <w:rsid w:val="00E233F9"/>
    <w:rsid w:val="00E24018"/>
    <w:rsid w:val="00E2508B"/>
    <w:rsid w:val="00E26C54"/>
    <w:rsid w:val="00E300A5"/>
    <w:rsid w:val="00E307AF"/>
    <w:rsid w:val="00E35498"/>
    <w:rsid w:val="00E358D2"/>
    <w:rsid w:val="00E37151"/>
    <w:rsid w:val="00E42A8C"/>
    <w:rsid w:val="00E44567"/>
    <w:rsid w:val="00E4554A"/>
    <w:rsid w:val="00E476A7"/>
    <w:rsid w:val="00E479F1"/>
    <w:rsid w:val="00E50D98"/>
    <w:rsid w:val="00E511AD"/>
    <w:rsid w:val="00E51B96"/>
    <w:rsid w:val="00E542C7"/>
    <w:rsid w:val="00E5493A"/>
    <w:rsid w:val="00E56ADC"/>
    <w:rsid w:val="00E6090B"/>
    <w:rsid w:val="00E62C16"/>
    <w:rsid w:val="00E62F41"/>
    <w:rsid w:val="00E63385"/>
    <w:rsid w:val="00E70F8A"/>
    <w:rsid w:val="00E72173"/>
    <w:rsid w:val="00E7312E"/>
    <w:rsid w:val="00E73471"/>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B45F1"/>
    <w:rsid w:val="00EC639E"/>
    <w:rsid w:val="00EC7308"/>
    <w:rsid w:val="00ED20FA"/>
    <w:rsid w:val="00ED3719"/>
    <w:rsid w:val="00ED3A82"/>
    <w:rsid w:val="00ED4EC0"/>
    <w:rsid w:val="00ED5163"/>
    <w:rsid w:val="00ED7A95"/>
    <w:rsid w:val="00EE315B"/>
    <w:rsid w:val="00EE4873"/>
    <w:rsid w:val="00EE768E"/>
    <w:rsid w:val="00EF1E95"/>
    <w:rsid w:val="00EF2432"/>
    <w:rsid w:val="00EF24ED"/>
    <w:rsid w:val="00EF2A89"/>
    <w:rsid w:val="00EF3688"/>
    <w:rsid w:val="00EF6A31"/>
    <w:rsid w:val="00F0136F"/>
    <w:rsid w:val="00F01679"/>
    <w:rsid w:val="00F055A5"/>
    <w:rsid w:val="00F06CF8"/>
    <w:rsid w:val="00F07485"/>
    <w:rsid w:val="00F11049"/>
    <w:rsid w:val="00F13C77"/>
    <w:rsid w:val="00F14281"/>
    <w:rsid w:val="00F14A7E"/>
    <w:rsid w:val="00F179EE"/>
    <w:rsid w:val="00F2486C"/>
    <w:rsid w:val="00F316CE"/>
    <w:rsid w:val="00F336D2"/>
    <w:rsid w:val="00F35B15"/>
    <w:rsid w:val="00F40B3A"/>
    <w:rsid w:val="00F42245"/>
    <w:rsid w:val="00F4375F"/>
    <w:rsid w:val="00F47E40"/>
    <w:rsid w:val="00F50BEC"/>
    <w:rsid w:val="00F5297E"/>
    <w:rsid w:val="00F55141"/>
    <w:rsid w:val="00F55C44"/>
    <w:rsid w:val="00F57887"/>
    <w:rsid w:val="00F63207"/>
    <w:rsid w:val="00F6437E"/>
    <w:rsid w:val="00F65A08"/>
    <w:rsid w:val="00F711B7"/>
    <w:rsid w:val="00F74660"/>
    <w:rsid w:val="00F75A8E"/>
    <w:rsid w:val="00F860A1"/>
    <w:rsid w:val="00F879C6"/>
    <w:rsid w:val="00F90744"/>
    <w:rsid w:val="00F930CF"/>
    <w:rsid w:val="00F951CF"/>
    <w:rsid w:val="00F96560"/>
    <w:rsid w:val="00FA00CB"/>
    <w:rsid w:val="00FA518B"/>
    <w:rsid w:val="00FA5F4F"/>
    <w:rsid w:val="00FB25B6"/>
    <w:rsid w:val="00FB41C8"/>
    <w:rsid w:val="00FB75C0"/>
    <w:rsid w:val="00FC07C3"/>
    <w:rsid w:val="00FC268A"/>
    <w:rsid w:val="00FC27FF"/>
    <w:rsid w:val="00FC301D"/>
    <w:rsid w:val="00FC528F"/>
    <w:rsid w:val="00FD48D0"/>
    <w:rsid w:val="00FD7E87"/>
    <w:rsid w:val="00FE2378"/>
    <w:rsid w:val="00FE45DB"/>
    <w:rsid w:val="00FE4711"/>
    <w:rsid w:val="00FE47B7"/>
    <w:rsid w:val="00FE54E1"/>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839E3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7616"/>
    <w:pPr>
      <w:ind w:firstLine="709"/>
      <w:jc w:val="both"/>
    </w:pPr>
    <w:rPr>
      <w:lang w:val="ca-ES"/>
    </w:rPr>
  </w:style>
  <w:style w:type="paragraph" w:styleId="Heading1">
    <w:name w:val="heading 1"/>
    <w:basedOn w:val="Normal"/>
    <w:next w:val="Normal"/>
    <w:link w:val="Heading1Ch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Heading2">
    <w:name w:val="heading 2"/>
    <w:basedOn w:val="Normal"/>
    <w:next w:val="Normal"/>
    <w:link w:val="Heading2Ch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Heading3">
    <w:name w:val="heading 3"/>
    <w:basedOn w:val="Normal"/>
    <w:next w:val="Normal"/>
    <w:link w:val="Heading3Ch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Heading4">
    <w:name w:val="heading 4"/>
    <w:basedOn w:val="Normal"/>
    <w:next w:val="Normal"/>
    <w:link w:val="Heading4Ch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Heading5">
    <w:name w:val="heading 5"/>
    <w:basedOn w:val="Normal"/>
    <w:next w:val="Normal"/>
    <w:link w:val="Heading5Ch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Heading6">
    <w:name w:val="heading 6"/>
    <w:basedOn w:val="Normal"/>
    <w:next w:val="Normal"/>
    <w:link w:val="Heading6Ch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Heading7">
    <w:name w:val="heading 7"/>
    <w:basedOn w:val="Normal"/>
    <w:next w:val="Normal"/>
    <w:link w:val="Heading7Ch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Heading8">
    <w:name w:val="heading 8"/>
    <w:basedOn w:val="Normal"/>
    <w:next w:val="Normal"/>
    <w:link w:val="Heading8Char"/>
    <w:uiPriority w:val="9"/>
    <w:semiHidden/>
    <w:unhideWhenUsed/>
    <w:qFormat/>
    <w:rsid w:val="00960733"/>
    <w:pPr>
      <w:numPr>
        <w:ilvl w:val="7"/>
        <w:numId w:val="33"/>
      </w:num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221CC4"/>
    <w:pPr>
      <w:ind w:left="720"/>
      <w:contextualSpacing/>
    </w:pPr>
  </w:style>
  <w:style w:type="character" w:styleId="FollowedHyperlink">
    <w:name w:val="FollowedHyperlink"/>
    <w:basedOn w:val="DefaultParagraphFont"/>
    <w:uiPriority w:val="99"/>
    <w:semiHidden/>
    <w:unhideWhenUsed/>
    <w:rsid w:val="00644916"/>
    <w:rPr>
      <w:color w:val="59A8D1" w:themeColor="followedHyperlink"/>
      <w:u w:val="single"/>
    </w:rPr>
  </w:style>
  <w:style w:type="character" w:customStyle="1" w:styleId="apple-converted-space">
    <w:name w:val="apple-converted-space"/>
    <w:basedOn w:val="DefaultParagraphFont"/>
    <w:rsid w:val="00644916"/>
  </w:style>
  <w:style w:type="character" w:customStyle="1" w:styleId="Heading1Char">
    <w:name w:val="Heading 1 Char"/>
    <w:basedOn w:val="DefaultParagraphFont"/>
    <w:link w:val="Heading1"/>
    <w:uiPriority w:val="9"/>
    <w:rsid w:val="00960733"/>
    <w:rPr>
      <w:caps/>
      <w:color w:val="0B769D" w:themeColor="accent2" w:themeShade="80"/>
      <w:spacing w:val="20"/>
      <w:sz w:val="28"/>
      <w:szCs w:val="28"/>
      <w:lang w:val="ca-ES"/>
    </w:rPr>
  </w:style>
  <w:style w:type="character" w:customStyle="1" w:styleId="Heading2Char">
    <w:name w:val="Heading 2 Char"/>
    <w:basedOn w:val="DefaultParagraphFont"/>
    <w:link w:val="Heading2"/>
    <w:uiPriority w:val="9"/>
    <w:rsid w:val="00960733"/>
    <w:rPr>
      <w:caps/>
      <w:color w:val="0B769D" w:themeColor="accent2" w:themeShade="80"/>
      <w:spacing w:val="15"/>
      <w:sz w:val="24"/>
      <w:szCs w:val="24"/>
      <w:lang w:val="ca-ES"/>
    </w:rPr>
  </w:style>
  <w:style w:type="paragraph" w:styleId="NoSpacing">
    <w:name w:val="No Spacing"/>
    <w:basedOn w:val="Normal"/>
    <w:link w:val="NoSpacingChar"/>
    <w:uiPriority w:val="1"/>
    <w:qFormat/>
    <w:rsid w:val="00221CC4"/>
    <w:pPr>
      <w:spacing w:after="0" w:line="240" w:lineRule="auto"/>
    </w:pPr>
  </w:style>
  <w:style w:type="paragraph" w:styleId="Header">
    <w:name w:val="header"/>
    <w:basedOn w:val="Normal"/>
    <w:link w:val="HeaderChar"/>
    <w:unhideWhenUsed/>
    <w:rsid w:val="000D394D"/>
    <w:pPr>
      <w:tabs>
        <w:tab w:val="center" w:pos="4252"/>
        <w:tab w:val="right" w:pos="8504"/>
      </w:tabs>
      <w:spacing w:after="0" w:line="240" w:lineRule="auto"/>
      <w:jc w:val="center"/>
    </w:pPr>
    <w:rPr>
      <w:sz w:val="18"/>
    </w:rPr>
  </w:style>
  <w:style w:type="character" w:customStyle="1" w:styleId="HeaderChar">
    <w:name w:val="Header Char"/>
    <w:basedOn w:val="DefaultParagraphFont"/>
    <w:link w:val="Header"/>
    <w:rsid w:val="000D394D"/>
    <w:rPr>
      <w:sz w:val="18"/>
      <w:lang w:val="ca-ES"/>
    </w:rPr>
  </w:style>
  <w:style w:type="paragraph" w:styleId="Footer">
    <w:name w:val="footer"/>
    <w:basedOn w:val="Normal"/>
    <w:link w:val="FooterChar"/>
    <w:unhideWhenUsed/>
    <w:rsid w:val="000D394D"/>
    <w:pPr>
      <w:tabs>
        <w:tab w:val="center" w:pos="4252"/>
        <w:tab w:val="right" w:pos="8504"/>
      </w:tabs>
      <w:spacing w:after="0" w:line="240" w:lineRule="auto"/>
      <w:jc w:val="center"/>
    </w:pPr>
    <w:rPr>
      <w:sz w:val="18"/>
    </w:rPr>
  </w:style>
  <w:style w:type="character" w:customStyle="1" w:styleId="FooterChar">
    <w:name w:val="Footer Char"/>
    <w:basedOn w:val="DefaultParagraphFont"/>
    <w:link w:val="Footer"/>
    <w:rsid w:val="000D394D"/>
    <w:rPr>
      <w:sz w:val="18"/>
      <w:lang w:val="ca-ES"/>
    </w:rPr>
  </w:style>
  <w:style w:type="paragraph" w:styleId="BalloonText">
    <w:name w:val="Balloon Text"/>
    <w:basedOn w:val="Normal"/>
    <w:link w:val="BalloonTextChar"/>
    <w:uiPriority w:val="99"/>
    <w:semiHidden/>
    <w:unhideWhenUsed/>
    <w:rsid w:val="00D75F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5F0C"/>
    <w:rPr>
      <w:rFonts w:ascii="Tahoma" w:hAnsi="Tahoma" w:cs="Tahoma"/>
      <w:sz w:val="16"/>
      <w:szCs w:val="16"/>
    </w:rPr>
  </w:style>
  <w:style w:type="paragraph" w:styleId="TOCHeading">
    <w:name w:val="TOC Heading"/>
    <w:basedOn w:val="Heading1"/>
    <w:next w:val="Normal"/>
    <w:uiPriority w:val="39"/>
    <w:semiHidden/>
    <w:unhideWhenUsed/>
    <w:qFormat/>
    <w:rsid w:val="00221CC4"/>
    <w:pPr>
      <w:outlineLvl w:val="9"/>
    </w:pPr>
  </w:style>
  <w:style w:type="paragraph" w:styleId="TOC1">
    <w:name w:val="toc 1"/>
    <w:basedOn w:val="Normal"/>
    <w:next w:val="Normal"/>
    <w:autoRedefine/>
    <w:uiPriority w:val="39"/>
    <w:unhideWhenUsed/>
    <w:rsid w:val="003D43D5"/>
    <w:pPr>
      <w:spacing w:after="100"/>
    </w:pPr>
  </w:style>
  <w:style w:type="paragraph" w:styleId="TOC2">
    <w:name w:val="toc 2"/>
    <w:basedOn w:val="Normal"/>
    <w:next w:val="Normal"/>
    <w:autoRedefine/>
    <w:uiPriority w:val="39"/>
    <w:unhideWhenUsed/>
    <w:rsid w:val="003D43D5"/>
    <w:pPr>
      <w:spacing w:after="100"/>
      <w:ind w:left="220"/>
    </w:pPr>
  </w:style>
  <w:style w:type="character" w:customStyle="1" w:styleId="Heading3Char">
    <w:name w:val="Heading 3 Char"/>
    <w:basedOn w:val="DefaultParagraphFont"/>
    <w:link w:val="Heading3"/>
    <w:uiPriority w:val="9"/>
    <w:rsid w:val="00960733"/>
    <w:rPr>
      <w:caps/>
      <w:color w:val="0B759B" w:themeColor="accent2" w:themeShade="7F"/>
      <w:sz w:val="24"/>
      <w:szCs w:val="24"/>
      <w:lang w:val="ca-ES"/>
    </w:rPr>
  </w:style>
  <w:style w:type="character" w:customStyle="1" w:styleId="Heading4Char">
    <w:name w:val="Heading 4 Char"/>
    <w:basedOn w:val="DefaultParagraphFont"/>
    <w:link w:val="Heading4"/>
    <w:uiPriority w:val="9"/>
    <w:rsid w:val="00960733"/>
    <w:rPr>
      <w:caps/>
      <w:color w:val="0B759B" w:themeColor="accent2" w:themeShade="7F"/>
      <w:spacing w:val="10"/>
      <w:lang w:val="ca-ES"/>
    </w:rPr>
  </w:style>
  <w:style w:type="character" w:customStyle="1" w:styleId="Heading5Char">
    <w:name w:val="Heading 5 Char"/>
    <w:basedOn w:val="DefaultParagraphFont"/>
    <w:link w:val="Heading5"/>
    <w:uiPriority w:val="9"/>
    <w:semiHidden/>
    <w:rsid w:val="00960733"/>
    <w:rPr>
      <w:caps/>
      <w:color w:val="0B759B" w:themeColor="accent2" w:themeShade="7F"/>
      <w:spacing w:val="10"/>
      <w:lang w:val="ca-ES"/>
    </w:rPr>
  </w:style>
  <w:style w:type="character" w:customStyle="1" w:styleId="Heading6Char">
    <w:name w:val="Heading 6 Char"/>
    <w:basedOn w:val="DefaultParagraphFont"/>
    <w:link w:val="Heading6"/>
    <w:uiPriority w:val="9"/>
    <w:semiHidden/>
    <w:rsid w:val="00960733"/>
    <w:rPr>
      <w:caps/>
      <w:color w:val="11B1EA" w:themeColor="accent2" w:themeShade="BF"/>
      <w:spacing w:val="10"/>
      <w:lang w:val="ca-ES"/>
    </w:rPr>
  </w:style>
  <w:style w:type="character" w:customStyle="1" w:styleId="Heading7Char">
    <w:name w:val="Heading 7 Char"/>
    <w:basedOn w:val="DefaultParagraphFont"/>
    <w:link w:val="Heading7"/>
    <w:uiPriority w:val="9"/>
    <w:semiHidden/>
    <w:rsid w:val="00960733"/>
    <w:rPr>
      <w:i/>
      <w:iCs/>
      <w:caps/>
      <w:color w:val="11B1EA" w:themeColor="accent2" w:themeShade="BF"/>
      <w:spacing w:val="10"/>
      <w:lang w:val="ca-ES"/>
    </w:rPr>
  </w:style>
  <w:style w:type="character" w:customStyle="1" w:styleId="Heading8Char">
    <w:name w:val="Heading 8 Char"/>
    <w:basedOn w:val="DefaultParagraphFont"/>
    <w:link w:val="Heading8"/>
    <w:uiPriority w:val="9"/>
    <w:semiHidden/>
    <w:rsid w:val="00960733"/>
    <w:rPr>
      <w:caps/>
      <w:spacing w:val="10"/>
      <w:sz w:val="20"/>
      <w:szCs w:val="20"/>
      <w:lang w:val="ca-ES"/>
    </w:rPr>
  </w:style>
  <w:style w:type="character" w:customStyle="1" w:styleId="Heading9Char">
    <w:name w:val="Heading 9 Char"/>
    <w:basedOn w:val="DefaultParagraphFont"/>
    <w:link w:val="Heading9"/>
    <w:uiPriority w:val="9"/>
    <w:semiHidden/>
    <w:rsid w:val="00960733"/>
    <w:rPr>
      <w:i/>
      <w:iCs/>
      <w:caps/>
      <w:spacing w:val="10"/>
      <w:sz w:val="20"/>
      <w:szCs w:val="20"/>
      <w:lang w:val="ca-ES"/>
    </w:rPr>
  </w:style>
  <w:style w:type="paragraph" w:styleId="Caption">
    <w:name w:val="caption"/>
    <w:basedOn w:val="Normal"/>
    <w:next w:val="Normal"/>
    <w:uiPriority w:val="35"/>
    <w:semiHidden/>
    <w:unhideWhenUsed/>
    <w:qFormat/>
    <w:rsid w:val="00221CC4"/>
    <w:rPr>
      <w:caps/>
      <w:spacing w:val="10"/>
      <w:sz w:val="18"/>
      <w:szCs w:val="18"/>
    </w:rPr>
  </w:style>
  <w:style w:type="paragraph" w:styleId="Title">
    <w:name w:val="Title"/>
    <w:basedOn w:val="Normal"/>
    <w:next w:val="Normal"/>
    <w:link w:val="TitleCh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itleChar">
    <w:name w:val="Title Char"/>
    <w:basedOn w:val="DefaultParagraphFont"/>
    <w:link w:val="Title"/>
    <w:uiPriority w:val="10"/>
    <w:rsid w:val="00472B16"/>
    <w:rPr>
      <w:caps/>
      <w:color w:val="0B769D" w:themeColor="accent2" w:themeShade="80"/>
      <w:spacing w:val="50"/>
      <w:sz w:val="36"/>
      <w:szCs w:val="44"/>
      <w:lang w:val="ca-ES"/>
    </w:rPr>
  </w:style>
  <w:style w:type="paragraph" w:styleId="Subtitle">
    <w:name w:val="Subtitle"/>
    <w:basedOn w:val="Normal"/>
    <w:next w:val="Normal"/>
    <w:link w:val="SubtitleChar"/>
    <w:uiPriority w:val="11"/>
    <w:qFormat/>
    <w:rsid w:val="00221CC4"/>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221CC4"/>
    <w:rPr>
      <w:rFonts w:eastAsiaTheme="majorEastAsia" w:cstheme="majorBidi"/>
      <w:caps/>
      <w:spacing w:val="20"/>
      <w:sz w:val="18"/>
      <w:szCs w:val="18"/>
    </w:rPr>
  </w:style>
  <w:style w:type="character" w:styleId="Strong">
    <w:name w:val="Strong"/>
    <w:uiPriority w:val="22"/>
    <w:qFormat/>
    <w:rsid w:val="00221CC4"/>
    <w:rPr>
      <w:b/>
      <w:bCs/>
      <w:color w:val="11B1EA" w:themeColor="accent2" w:themeShade="BF"/>
      <w:spacing w:val="5"/>
    </w:rPr>
  </w:style>
  <w:style w:type="character" w:styleId="Emphasis">
    <w:name w:val="Emphasis"/>
    <w:uiPriority w:val="20"/>
    <w:qFormat/>
    <w:rsid w:val="00221CC4"/>
    <w:rPr>
      <w:caps/>
      <w:spacing w:val="5"/>
      <w:sz w:val="20"/>
      <w:szCs w:val="20"/>
    </w:rPr>
  </w:style>
  <w:style w:type="character" w:customStyle="1" w:styleId="NoSpacingChar">
    <w:name w:val="No Spacing Char"/>
    <w:basedOn w:val="DefaultParagraphFont"/>
    <w:link w:val="NoSpacing"/>
    <w:uiPriority w:val="1"/>
    <w:rsid w:val="00221CC4"/>
  </w:style>
  <w:style w:type="paragraph" w:styleId="Quote">
    <w:name w:val="Quote"/>
    <w:basedOn w:val="Normal"/>
    <w:next w:val="Normal"/>
    <w:link w:val="QuoteChar"/>
    <w:uiPriority w:val="29"/>
    <w:qFormat/>
    <w:rsid w:val="008B474A"/>
    <w:rPr>
      <w:i/>
      <w:iCs/>
      <w:sz w:val="18"/>
    </w:rPr>
  </w:style>
  <w:style w:type="character" w:customStyle="1" w:styleId="QuoteChar">
    <w:name w:val="Quote Char"/>
    <w:basedOn w:val="DefaultParagraphFont"/>
    <w:link w:val="Quote"/>
    <w:uiPriority w:val="29"/>
    <w:rsid w:val="008B474A"/>
    <w:rPr>
      <w:i/>
      <w:iCs/>
      <w:sz w:val="18"/>
      <w:lang w:val="ca-ES"/>
    </w:rPr>
  </w:style>
  <w:style w:type="paragraph" w:styleId="IntenseQuote">
    <w:name w:val="Intense Quote"/>
    <w:basedOn w:val="Normal"/>
    <w:next w:val="Normal"/>
    <w:link w:val="IntenseQuoteCh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IntenseQuoteChar">
    <w:name w:val="Intense Quote Char"/>
    <w:basedOn w:val="DefaultParagraphFont"/>
    <w:link w:val="IntenseQuote"/>
    <w:uiPriority w:val="30"/>
    <w:rsid w:val="00221CC4"/>
    <w:rPr>
      <w:rFonts w:eastAsiaTheme="majorEastAsia" w:cstheme="majorBidi"/>
      <w:caps/>
      <w:color w:val="0B759B" w:themeColor="accent2" w:themeShade="7F"/>
      <w:spacing w:val="5"/>
      <w:sz w:val="20"/>
      <w:szCs w:val="20"/>
    </w:rPr>
  </w:style>
  <w:style w:type="character" w:styleId="SubtleEmphasis">
    <w:name w:val="Subtle Emphasis"/>
    <w:uiPriority w:val="19"/>
    <w:qFormat/>
    <w:rsid w:val="00221CC4"/>
    <w:rPr>
      <w:i/>
      <w:iCs/>
    </w:rPr>
  </w:style>
  <w:style w:type="character" w:styleId="IntenseEmphasis">
    <w:name w:val="Intense Emphasis"/>
    <w:uiPriority w:val="21"/>
    <w:qFormat/>
    <w:rsid w:val="00221CC4"/>
    <w:rPr>
      <w:i/>
      <w:iCs/>
      <w:caps/>
      <w:spacing w:val="10"/>
      <w:sz w:val="20"/>
      <w:szCs w:val="20"/>
    </w:rPr>
  </w:style>
  <w:style w:type="character" w:styleId="SubtleReference">
    <w:name w:val="Subtle Reference"/>
    <w:basedOn w:val="DefaultParagraphFont"/>
    <w:uiPriority w:val="31"/>
    <w:qFormat/>
    <w:rsid w:val="00221CC4"/>
    <w:rPr>
      <w:rFonts w:asciiTheme="minorHAnsi" w:eastAsiaTheme="minorEastAsia" w:hAnsiTheme="minorHAnsi" w:cstheme="minorBidi"/>
      <w:i/>
      <w:iCs/>
      <w:color w:val="0B759B" w:themeColor="accent2" w:themeShade="7F"/>
    </w:rPr>
  </w:style>
  <w:style w:type="character" w:styleId="IntenseReference">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BookTitle">
    <w:name w:val="Book Title"/>
    <w:uiPriority w:val="33"/>
    <w:qFormat/>
    <w:rsid w:val="00221CC4"/>
    <w:rPr>
      <w:caps/>
      <w:color w:val="0B759B" w:themeColor="accent2" w:themeShade="7F"/>
      <w:spacing w:val="5"/>
      <w:u w:color="0B759B" w:themeColor="accent2" w:themeShade="7F"/>
    </w:rPr>
  </w:style>
  <w:style w:type="paragraph" w:styleId="HTMLPreformatted">
    <w:name w:val="HTML Preformatted"/>
    <w:basedOn w:val="Normal"/>
    <w:link w:val="HTMLPreformattedCh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286BCF"/>
    <w:rPr>
      <w:rFonts w:ascii="Courier New" w:eastAsia="Times New Roman" w:hAnsi="Courier New" w:cs="Courier New"/>
      <w:sz w:val="20"/>
      <w:szCs w:val="20"/>
      <w:lang w:eastAsia="es-ES"/>
    </w:rPr>
  </w:style>
  <w:style w:type="character" w:customStyle="1" w:styleId="fnt112">
    <w:name w:val="fnt112"/>
    <w:basedOn w:val="DefaultParagraphFont"/>
    <w:rsid w:val="00286BCF"/>
  </w:style>
  <w:style w:type="paragraph" w:styleId="TO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eGrid">
    <w:name w:val="Table Grid"/>
    <w:basedOn w:val="Table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noteText">
    <w:name w:val="footnote text"/>
    <w:basedOn w:val="Normal"/>
    <w:link w:val="FootnoteTextChar"/>
    <w:uiPriority w:val="99"/>
    <w:unhideWhenUsed/>
    <w:rsid w:val="00904C59"/>
    <w:pPr>
      <w:spacing w:after="0" w:line="240" w:lineRule="auto"/>
    </w:pPr>
    <w:rPr>
      <w:sz w:val="24"/>
      <w:szCs w:val="24"/>
    </w:rPr>
  </w:style>
  <w:style w:type="character" w:customStyle="1" w:styleId="FootnoteTextChar">
    <w:name w:val="Footnote Text Char"/>
    <w:basedOn w:val="DefaultParagraphFont"/>
    <w:link w:val="FootnoteText"/>
    <w:uiPriority w:val="99"/>
    <w:rsid w:val="00904C59"/>
    <w:rPr>
      <w:sz w:val="24"/>
      <w:szCs w:val="24"/>
      <w:lang w:val="ca-ES"/>
    </w:rPr>
  </w:style>
  <w:style w:type="character" w:styleId="FootnoteReference">
    <w:name w:val="footnote reference"/>
    <w:basedOn w:val="DefaultParagraphFont"/>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itle"/>
    <w:link w:val="MainTitleChar"/>
    <w:qFormat/>
    <w:rsid w:val="000D394D"/>
    <w:rPr>
      <w:sz w:val="72"/>
    </w:rPr>
  </w:style>
  <w:style w:type="character" w:customStyle="1" w:styleId="MainTitleChar">
    <w:name w:val="Main Title Char"/>
    <w:basedOn w:val="TitleChar"/>
    <w:link w:val="MainTitle"/>
    <w:rsid w:val="000D394D"/>
    <w:rPr>
      <w:caps/>
      <w:color w:val="0B769D" w:themeColor="accent2" w:themeShade="80"/>
      <w:spacing w:val="50"/>
      <w:sz w:val="72"/>
      <w:szCs w:val="44"/>
      <w:lang w:val="ca-ES"/>
    </w:rPr>
  </w:style>
  <w:style w:type="character" w:styleId="CommentReference">
    <w:name w:val="annotation reference"/>
    <w:basedOn w:val="DefaultParagraphFont"/>
    <w:uiPriority w:val="99"/>
    <w:semiHidden/>
    <w:unhideWhenUsed/>
    <w:rsid w:val="00753570"/>
    <w:rPr>
      <w:sz w:val="18"/>
      <w:szCs w:val="18"/>
    </w:rPr>
  </w:style>
  <w:style w:type="paragraph" w:styleId="CommentText">
    <w:name w:val="annotation text"/>
    <w:basedOn w:val="Normal"/>
    <w:link w:val="CommentTextChar"/>
    <w:uiPriority w:val="99"/>
    <w:semiHidden/>
    <w:unhideWhenUsed/>
    <w:rsid w:val="00753570"/>
    <w:pPr>
      <w:spacing w:line="240" w:lineRule="auto"/>
    </w:pPr>
    <w:rPr>
      <w:sz w:val="24"/>
      <w:szCs w:val="24"/>
    </w:rPr>
  </w:style>
  <w:style w:type="character" w:customStyle="1" w:styleId="CommentTextChar">
    <w:name w:val="Comment Text Char"/>
    <w:basedOn w:val="DefaultParagraphFont"/>
    <w:link w:val="CommentText"/>
    <w:uiPriority w:val="99"/>
    <w:semiHidden/>
    <w:rsid w:val="00753570"/>
    <w:rPr>
      <w:sz w:val="24"/>
      <w:szCs w:val="24"/>
      <w:lang w:val="ca-ES"/>
    </w:rPr>
  </w:style>
  <w:style w:type="paragraph" w:styleId="CommentSubject">
    <w:name w:val="annotation subject"/>
    <w:basedOn w:val="CommentText"/>
    <w:next w:val="CommentText"/>
    <w:link w:val="CommentSubjectChar"/>
    <w:uiPriority w:val="99"/>
    <w:semiHidden/>
    <w:unhideWhenUsed/>
    <w:rsid w:val="00753570"/>
    <w:rPr>
      <w:b/>
      <w:bCs/>
      <w:sz w:val="20"/>
      <w:szCs w:val="20"/>
    </w:rPr>
  </w:style>
  <w:style w:type="character" w:customStyle="1" w:styleId="CommentSubjectChar">
    <w:name w:val="Comment Subject Char"/>
    <w:basedOn w:val="CommentTextChar"/>
    <w:link w:val="CommentSubject"/>
    <w:uiPriority w:val="99"/>
    <w:semiHidden/>
    <w:rsid w:val="00753570"/>
    <w:rPr>
      <w:b/>
      <w:bCs/>
      <w:sz w:val="20"/>
      <w:szCs w:val="20"/>
      <w:lang w:val="ca-ES"/>
    </w:rPr>
  </w:style>
  <w:style w:type="paragraph" w:styleId="DocumentMap">
    <w:name w:val="Document Map"/>
    <w:basedOn w:val="Normal"/>
    <w:link w:val="DocumentMapChar"/>
    <w:uiPriority w:val="99"/>
    <w:semiHidden/>
    <w:unhideWhenUsed/>
    <w:rsid w:val="00A56BD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56BDF"/>
    <w:rPr>
      <w:rFonts w:ascii="Tahoma" w:hAnsi="Tahoma" w:cs="Tahoma"/>
      <w:sz w:val="16"/>
      <w:szCs w:val="16"/>
      <w:lang w:val="ca-ES"/>
    </w:rPr>
  </w:style>
  <w:style w:type="paragraph" w:styleId="TableofFigur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BA3A87"/>
    <w:pPr>
      <w:spacing w:line="140" w:lineRule="exact"/>
      <w:ind w:left="709" w:firstLine="0"/>
      <w:jc w:val="left"/>
    </w:pPr>
    <w:rPr>
      <w:rFonts w:ascii="Courier" w:hAnsi="Courier"/>
      <w:sz w:val="16"/>
    </w:rPr>
  </w:style>
  <w:style w:type="character" w:styleId="HTMLCite">
    <w:name w:val="HTML Cite"/>
    <w:basedOn w:val="DefaultParagraphFont"/>
    <w:uiPriority w:val="99"/>
    <w:semiHidden/>
    <w:unhideWhenUsed/>
    <w:rsid w:val="00F63207"/>
    <w:rPr>
      <w:i/>
      <w:iCs/>
    </w:rPr>
  </w:style>
  <w:style w:type="character" w:customStyle="1" w:styleId="n">
    <w:name w:val="n"/>
    <w:basedOn w:val="DefaultParagraphFont"/>
    <w:rsid w:val="00015140"/>
  </w:style>
  <w:style w:type="character" w:customStyle="1" w:styleId="o">
    <w:name w:val="o"/>
    <w:basedOn w:val="DefaultParagraphFont"/>
    <w:rsid w:val="00015140"/>
  </w:style>
  <w:style w:type="character" w:customStyle="1" w:styleId="kc">
    <w:name w:val="kc"/>
    <w:basedOn w:val="DefaultParagraphFont"/>
    <w:rsid w:val="00015140"/>
  </w:style>
  <w:style w:type="character" w:customStyle="1" w:styleId="k">
    <w:name w:val="k"/>
    <w:basedOn w:val="DefaultParagraphFont"/>
    <w:rsid w:val="00015140"/>
  </w:style>
  <w:style w:type="character" w:customStyle="1" w:styleId="s">
    <w:name w:val="s"/>
    <w:basedOn w:val="DefaultParagraphFont"/>
    <w:rsid w:val="00015140"/>
  </w:style>
  <w:style w:type="paragraph" w:customStyle="1" w:styleId="CapturaTestServidor">
    <w:name w:val="Captura_Test_Servidor"/>
    <w:basedOn w:val="Normal"/>
    <w:next w:val="Normal"/>
    <w:qFormat/>
    <w:rsid w:val="00015140"/>
    <w:pPr>
      <w:ind w:firstLine="0"/>
      <w:jc w:val="left"/>
    </w:pPr>
    <w:rPr>
      <w:noProof/>
      <w:lang w:val="en-US" w:bidi="ar-S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2E"/>
    <w:rPr>
      <w:color w:val="56C7AA"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796141435">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223130583">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image" Target="media/image56.png"/><Relationship Id="rId102" Type="http://schemas.openxmlformats.org/officeDocument/2006/relationships/image" Target="media/image57.png"/><Relationship Id="rId103" Type="http://schemas.openxmlformats.org/officeDocument/2006/relationships/image" Target="media/image58.png"/><Relationship Id="rId104" Type="http://schemas.openxmlformats.org/officeDocument/2006/relationships/image" Target="media/image59.png"/><Relationship Id="rId105" Type="http://schemas.openxmlformats.org/officeDocument/2006/relationships/image" Target="media/image60.png"/><Relationship Id="rId106" Type="http://schemas.openxmlformats.org/officeDocument/2006/relationships/image" Target="media/image61.png"/><Relationship Id="rId107" Type="http://schemas.openxmlformats.org/officeDocument/2006/relationships/image" Target="media/image6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jpeg"/><Relationship Id="rId108" Type="http://schemas.openxmlformats.org/officeDocument/2006/relationships/image" Target="media/image63.png"/><Relationship Id="rId109" Type="http://schemas.openxmlformats.org/officeDocument/2006/relationships/hyperlink" Target="http://www.apache.org/licenses/LICENSE-2.0.html"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image" Target="media/image2.jpeg"/><Relationship Id="rId15" Type="http://schemas.openxmlformats.org/officeDocument/2006/relationships/header" Target="header3.xml"/><Relationship Id="rId16" Type="http://schemas.openxmlformats.org/officeDocument/2006/relationships/image" Target="media/image3.jpeg"/><Relationship Id="rId17" Type="http://schemas.openxmlformats.org/officeDocument/2006/relationships/image" Target="media/image4.emf"/><Relationship Id="rId18" Type="http://schemas.openxmlformats.org/officeDocument/2006/relationships/image" Target="media/image5.emf"/><Relationship Id="rId19" Type="http://schemas.openxmlformats.org/officeDocument/2006/relationships/image" Target="media/image6.emf"/><Relationship Id="rId30" Type="http://schemas.openxmlformats.org/officeDocument/2006/relationships/image" Target="media/image14.jpeg"/><Relationship Id="rId31" Type="http://schemas.openxmlformats.org/officeDocument/2006/relationships/image" Target="media/image15.jpeg"/><Relationship Id="rId32" Type="http://schemas.openxmlformats.org/officeDocument/2006/relationships/hyperlink" Target="https://itunes.apple.com/us/app/learn-japanese-vocabulary/id294770805?mt=8" TargetMode="External"/><Relationship Id="rId33" Type="http://schemas.openxmlformats.org/officeDocument/2006/relationships/image" Target="media/image16.jpeg"/><Relationship Id="rId34" Type="http://schemas.openxmlformats.org/officeDocument/2006/relationships/image" Target="media/image17.jpeg"/><Relationship Id="rId35" Type="http://schemas.openxmlformats.org/officeDocument/2006/relationships/hyperlink" Target="https://itunes.apple.com/us/app/kana-writing/id451464932?mt=8" TargetMode="External"/><Relationship Id="rId36" Type="http://schemas.openxmlformats.org/officeDocument/2006/relationships/image" Target="media/image18.jpeg"/><Relationship Id="rId37" Type="http://schemas.openxmlformats.org/officeDocument/2006/relationships/image" Target="media/image19.jpeg"/><Relationship Id="rId38" Type="http://schemas.openxmlformats.org/officeDocument/2006/relationships/hyperlink" Target="https://itunes.apple.com/us/app/kana-strokes-japanese-hiragana/id318485239?mt=8" TargetMode="External"/><Relationship Id="rId39" Type="http://schemas.openxmlformats.org/officeDocument/2006/relationships/image" Target="media/image20.png"/><Relationship Id="rId50" Type="http://schemas.openxmlformats.org/officeDocument/2006/relationships/image" Target="media/image30.jpeg"/><Relationship Id="rId51" Type="http://schemas.openxmlformats.org/officeDocument/2006/relationships/image" Target="media/image31.jpeg"/><Relationship Id="rId52" Type="http://schemas.openxmlformats.org/officeDocument/2006/relationships/image" Target="media/image32.jpeg"/><Relationship Id="rId53" Type="http://schemas.openxmlformats.org/officeDocument/2006/relationships/image" Target="media/image33.jpeg"/><Relationship Id="rId54" Type="http://schemas.openxmlformats.org/officeDocument/2006/relationships/image" Target="media/image34.jpeg"/><Relationship Id="rId55" Type="http://schemas.openxmlformats.org/officeDocument/2006/relationships/image" Target="media/image35.jpeg"/><Relationship Id="rId56" Type="http://schemas.openxmlformats.org/officeDocument/2006/relationships/image" Target="media/image36.jpeg"/><Relationship Id="rId57" Type="http://schemas.openxmlformats.org/officeDocument/2006/relationships/image" Target="media/image37.jpeg"/><Relationship Id="rId58" Type="http://schemas.openxmlformats.org/officeDocument/2006/relationships/image" Target="media/image38.jpeg"/><Relationship Id="rId59" Type="http://schemas.openxmlformats.org/officeDocument/2006/relationships/image" Target="media/image39.png"/><Relationship Id="rId70" Type="http://schemas.openxmlformats.org/officeDocument/2006/relationships/image" Target="media/image46.png"/><Relationship Id="rId71" Type="http://schemas.openxmlformats.org/officeDocument/2006/relationships/image" Target="media/image47.png"/><Relationship Id="rId72" Type="http://schemas.openxmlformats.org/officeDocument/2006/relationships/image" Target="media/image48.png"/><Relationship Id="rId73" Type="http://schemas.openxmlformats.org/officeDocument/2006/relationships/image" Target="media/image49.png"/><Relationship Id="rId74" Type="http://schemas.openxmlformats.org/officeDocument/2006/relationships/image" Target="media/image50.png"/><Relationship Id="rId75" Type="http://schemas.openxmlformats.org/officeDocument/2006/relationships/image" Target="media/image51.png"/><Relationship Id="rId76" Type="http://schemas.openxmlformats.org/officeDocument/2006/relationships/image" Target="media/image52.png"/><Relationship Id="rId77" Type="http://schemas.openxmlformats.org/officeDocument/2006/relationships/hyperlink" Target="http://www.eclipse.org" TargetMode="External"/><Relationship Id="rId78" Type="http://schemas.openxmlformats.org/officeDocument/2006/relationships/hyperlink" Target="http://tomcat.apache.org" TargetMode="External"/><Relationship Id="rId79" Type="http://schemas.openxmlformats.org/officeDocument/2006/relationships/hyperlink" Target="http://www.virtualbox.org" TargetMode="External"/><Relationship Id="rId110" Type="http://schemas.openxmlformats.org/officeDocument/2006/relationships/header" Target="header4.xml"/><Relationship Id="rId90" Type="http://schemas.openxmlformats.org/officeDocument/2006/relationships/hyperlink" Target="http://jackson.codehaus.org/Home" TargetMode="External"/><Relationship Id="rId91" Type="http://schemas.openxmlformats.org/officeDocument/2006/relationships/hyperlink" Target="http://docs.oracle.com/javase/tutorial/reflect/index.html" TargetMode="External"/><Relationship Id="rId92" Type="http://schemas.openxmlformats.org/officeDocument/2006/relationships/hyperlink" Target="http://www.apache.org/licenses/LICENSE-2.0" TargetMode="External"/><Relationship Id="rId93" Type="http://schemas.openxmlformats.org/officeDocument/2006/relationships/hyperlink" Target="http://www.gnu.org/licenses/lgpl.html" TargetMode="External"/><Relationship Id="rId94" Type="http://schemas.openxmlformats.org/officeDocument/2006/relationships/hyperlink" Target="http://logging.apache.org/log4j/1.2/" TargetMode="External"/><Relationship Id="rId95" Type="http://schemas.openxmlformats.org/officeDocument/2006/relationships/hyperlink" Target="http://www.apache.org/licenses/LICENSE-2.0" TargetMode="External"/><Relationship Id="rId96" Type="http://schemas.openxmlformats.org/officeDocument/2006/relationships/hyperlink" Target="https://github.com/mongodb/mongo-java-driver" TargetMode="External"/><Relationship Id="rId97" Type="http://schemas.openxmlformats.org/officeDocument/2006/relationships/hyperlink" Target="http://www.apache.org/licenses/LICENSE-2.0" TargetMode="External"/><Relationship Id="rId98" Type="http://schemas.openxmlformats.org/officeDocument/2006/relationships/hyperlink" Target="http://goo.gl/ZXivx" TargetMode="External"/><Relationship Id="rId99" Type="http://schemas.openxmlformats.org/officeDocument/2006/relationships/image" Target="media/image54.png"/><Relationship Id="rId111" Type="http://schemas.openxmlformats.org/officeDocument/2006/relationships/fontTable" Target="fontTable.xml"/><Relationship Id="rId112" Type="http://schemas.openxmlformats.org/officeDocument/2006/relationships/theme" Target="theme/theme1.xml"/><Relationship Id="rId20" Type="http://schemas.openxmlformats.org/officeDocument/2006/relationships/image" Target="media/image7.emf"/><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hyperlink" Target="http://japaneseapp.com/" TargetMode="External"/><Relationship Id="rId24" Type="http://schemas.openxmlformats.org/officeDocument/2006/relationships/image" Target="media/image10.jpeg"/><Relationship Id="rId25" Type="http://schemas.openxmlformats.org/officeDocument/2006/relationships/image" Target="media/image11.jpeg"/><Relationship Id="rId26" Type="http://schemas.openxmlformats.org/officeDocument/2006/relationships/image" Target="media/image12.jpeg"/><Relationship Id="rId27" Type="http://schemas.openxmlformats.org/officeDocument/2006/relationships/hyperlink" Target="https://itunes.apple.com/us/app/japanese-flip/id289263209?mt=8" TargetMode="External"/><Relationship Id="rId28" Type="http://schemas.openxmlformats.org/officeDocument/2006/relationships/hyperlink" Target="https://itunes.apple.com/us/app/japanese-flip/id289263209?mt=8" TargetMode="External"/><Relationship Id="rId29" Type="http://schemas.openxmlformats.org/officeDocument/2006/relationships/image" Target="media/image13.jpeg"/><Relationship Id="rId40" Type="http://schemas.openxmlformats.org/officeDocument/2006/relationships/image" Target="media/image21.png"/><Relationship Id="rId41" Type="http://schemas.openxmlformats.org/officeDocument/2006/relationships/image" Target="media/image22.png"/><Relationship Id="rId42" Type="http://schemas.openxmlformats.org/officeDocument/2006/relationships/image" Target="media/image23.png"/><Relationship Id="rId43" Type="http://schemas.openxmlformats.org/officeDocument/2006/relationships/image" Target="media/image24.png"/><Relationship Id="rId44" Type="http://schemas.openxmlformats.org/officeDocument/2006/relationships/hyperlink" Target="https://github.com/salvinha/UOCPFC_Eduard_Salva.git" TargetMode="External"/><Relationship Id="rId45" Type="http://schemas.openxmlformats.org/officeDocument/2006/relationships/image" Target="media/image25.png"/><Relationship Id="rId46" Type="http://schemas.openxmlformats.org/officeDocument/2006/relationships/image" Target="media/image26.png"/><Relationship Id="rId47" Type="http://schemas.openxmlformats.org/officeDocument/2006/relationships/image" Target="media/image27.jpeg"/><Relationship Id="rId48" Type="http://schemas.openxmlformats.org/officeDocument/2006/relationships/image" Target="media/image28.jpeg"/><Relationship Id="rId49" Type="http://schemas.openxmlformats.org/officeDocument/2006/relationships/image" Target="media/image29.jpeg"/><Relationship Id="rId60" Type="http://schemas.openxmlformats.org/officeDocument/2006/relationships/image" Target="media/image40.png"/><Relationship Id="rId61" Type="http://schemas.openxmlformats.org/officeDocument/2006/relationships/hyperlink" Target="http://argouml.tigris.org/" TargetMode="External"/><Relationship Id="rId62" Type="http://schemas.openxmlformats.org/officeDocument/2006/relationships/hyperlink" Target="http://www.mongodb.org" TargetMode="External"/><Relationship Id="rId63" Type="http://schemas.openxmlformats.org/officeDocument/2006/relationships/hyperlink" Target="http://eduardcapell.com/pfc2012/get_words" TargetMode="External"/><Relationship Id="rId64" Type="http://schemas.openxmlformats.org/officeDocument/2006/relationships/image" Target="media/image41.png"/><Relationship Id="rId65" Type="http://schemas.openxmlformats.org/officeDocument/2006/relationships/image" Target="media/image42.png"/><Relationship Id="rId66" Type="http://schemas.openxmlformats.org/officeDocument/2006/relationships/image" Target="media/image43.png"/><Relationship Id="rId67" Type="http://schemas.openxmlformats.org/officeDocument/2006/relationships/image" Target="media/image44.png"/><Relationship Id="rId68" Type="http://schemas.openxmlformats.org/officeDocument/2006/relationships/image" Target="media/image45.jpeg"/><Relationship Id="rId69" Type="http://schemas.openxmlformats.org/officeDocument/2006/relationships/hyperlink" Target="https://play.google.com/store/apps/details?id=com.jb.gokeyboard&amp;hl=es" TargetMode="External"/><Relationship Id="rId100" Type="http://schemas.openxmlformats.org/officeDocument/2006/relationships/image" Target="media/image55.png"/><Relationship Id="rId80" Type="http://schemas.openxmlformats.org/officeDocument/2006/relationships/hyperlink" Target="http://www.eclipse.org" TargetMode="External"/><Relationship Id="rId81" Type="http://schemas.openxmlformats.org/officeDocument/2006/relationships/hyperlink" Target="http://www.nginx.com" TargetMode="External"/><Relationship Id="rId82" Type="http://schemas.openxmlformats.org/officeDocument/2006/relationships/hyperlink" Target="http://httpd.apache.org" TargetMode="External"/><Relationship Id="rId83" Type="http://schemas.openxmlformats.org/officeDocument/2006/relationships/hyperlink" Target="https://github.com/mongodb/mongo-java-driver/downloads" TargetMode="External"/><Relationship Id="rId84" Type="http://schemas.openxmlformats.org/officeDocument/2006/relationships/image" Target="media/image53.png"/><Relationship Id="rId85" Type="http://schemas.openxmlformats.org/officeDocument/2006/relationships/hyperlink" Target="http://ant.apache.org/" TargetMode="External"/><Relationship Id="rId86" Type="http://schemas.openxmlformats.org/officeDocument/2006/relationships/hyperlink" Target="http://commons.apache.org/codec/" TargetMode="External"/><Relationship Id="rId87" Type="http://schemas.openxmlformats.org/officeDocument/2006/relationships/hyperlink" Target="http://www.apache.org/licenses/LICENSE-2.0" TargetMode="External"/><Relationship Id="rId88" Type="http://schemas.openxmlformats.org/officeDocument/2006/relationships/hyperlink" Target="http://commons.apache.org/io/" TargetMode="External"/><Relationship Id="rId89" Type="http://schemas.openxmlformats.org/officeDocument/2006/relationships/hyperlink" Target="http://www.apache.org/licenses/LICENSE-2.0" TargetMode="External"/></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B6CBE-76AE-1F42-B4A1-8731D7B17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7</TotalTime>
  <Pages>76</Pages>
  <Words>15734</Words>
  <Characters>89690</Characters>
  <Application>Microsoft Macintosh Word</Application>
  <DocSecurity>0</DocSecurity>
  <Lines>747</Lines>
  <Paragraphs>210</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105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edu</cp:lastModifiedBy>
  <cp:revision>919</cp:revision>
  <cp:lastPrinted>2013-01-02T10:57:00Z</cp:lastPrinted>
  <dcterms:created xsi:type="dcterms:W3CDTF">2012-03-22T11:00:00Z</dcterms:created>
  <dcterms:modified xsi:type="dcterms:W3CDTF">2013-01-03T10:33:00Z</dcterms:modified>
</cp:coreProperties>
</file>